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8240"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132639">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132639">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left:0;text-align:left;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132639">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132639">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0"/>
          <w:szCs w:val="22"/>
        </w:rPr>
        <w:id w:val="-1946841780"/>
        <w:docPartObj>
          <w:docPartGallery w:val="Table of Contents"/>
          <w:docPartUnique/>
        </w:docPartObj>
      </w:sdtPr>
      <w:sdtEndPr>
        <w:rPr>
          <w:noProof/>
        </w:rPr>
      </w:sdtEndPr>
      <w:sdtContent>
        <w:p w14:paraId="3FBCF2A5" w14:textId="0ED2BF20" w:rsidR="00AE001D" w:rsidRDefault="00AE001D">
          <w:pPr>
            <w:pStyle w:val="TOCHeading"/>
          </w:pPr>
          <w:r>
            <w:t>Contents</w:t>
          </w:r>
        </w:p>
        <w:p w14:paraId="0C8803E8" w14:textId="0C572E21" w:rsidR="00892379" w:rsidRDefault="00AE001D">
          <w:pPr>
            <w:pStyle w:val="TOC1"/>
            <w:rPr>
              <w:sz w:val="22"/>
              <w:lang w:eastAsia="en-GB"/>
            </w:rPr>
          </w:pPr>
          <w:r>
            <w:rPr>
              <w:noProof w:val="0"/>
            </w:rPr>
            <w:fldChar w:fldCharType="begin"/>
          </w:r>
          <w:r>
            <w:instrText xml:space="preserve"> TOC \o "1-3" \h \z \u </w:instrText>
          </w:r>
          <w:r>
            <w:rPr>
              <w:noProof w:val="0"/>
            </w:rPr>
            <w:fldChar w:fldCharType="separate"/>
          </w:r>
          <w:hyperlink w:anchor="_Toc96812410" w:history="1">
            <w:r w:rsidR="00892379" w:rsidRPr="006A5CF1">
              <w:rPr>
                <w:rStyle w:val="Hyperlink"/>
              </w:rPr>
              <w:t>1</w:t>
            </w:r>
            <w:r w:rsidR="00892379">
              <w:rPr>
                <w:sz w:val="22"/>
                <w:lang w:eastAsia="en-GB"/>
              </w:rPr>
              <w:tab/>
            </w:r>
            <w:r w:rsidR="00892379" w:rsidRPr="006A5CF1">
              <w:rPr>
                <w:rStyle w:val="Hyperlink"/>
              </w:rPr>
              <w:t>Analysis</w:t>
            </w:r>
            <w:r w:rsidR="00892379">
              <w:rPr>
                <w:webHidden/>
              </w:rPr>
              <w:tab/>
            </w:r>
            <w:r w:rsidR="00892379">
              <w:rPr>
                <w:webHidden/>
              </w:rPr>
              <w:fldChar w:fldCharType="begin"/>
            </w:r>
            <w:r w:rsidR="00892379">
              <w:rPr>
                <w:webHidden/>
              </w:rPr>
              <w:instrText xml:space="preserve"> PAGEREF _Toc96812410 \h </w:instrText>
            </w:r>
            <w:r w:rsidR="00892379">
              <w:rPr>
                <w:webHidden/>
              </w:rPr>
            </w:r>
            <w:r w:rsidR="00892379">
              <w:rPr>
                <w:webHidden/>
              </w:rPr>
              <w:fldChar w:fldCharType="separate"/>
            </w:r>
            <w:r w:rsidR="00892379">
              <w:rPr>
                <w:webHidden/>
              </w:rPr>
              <w:t>4</w:t>
            </w:r>
            <w:r w:rsidR="00892379">
              <w:rPr>
                <w:webHidden/>
              </w:rPr>
              <w:fldChar w:fldCharType="end"/>
            </w:r>
          </w:hyperlink>
        </w:p>
        <w:p w14:paraId="590A920D" w14:textId="322245D1" w:rsidR="00892379" w:rsidRDefault="00892379">
          <w:pPr>
            <w:pStyle w:val="TOC2"/>
            <w:tabs>
              <w:tab w:val="left" w:pos="880"/>
              <w:tab w:val="right" w:leader="dot" w:pos="9016"/>
            </w:tabs>
            <w:rPr>
              <w:noProof/>
              <w:sz w:val="22"/>
              <w:lang w:eastAsia="en-GB"/>
            </w:rPr>
          </w:pPr>
          <w:hyperlink w:anchor="_Toc96812411" w:history="1">
            <w:r w:rsidRPr="006A5CF1">
              <w:rPr>
                <w:rStyle w:val="Hyperlink"/>
                <w:noProof/>
              </w:rPr>
              <w:t>1.1</w:t>
            </w:r>
            <w:r>
              <w:rPr>
                <w:noProof/>
                <w:sz w:val="22"/>
                <w:lang w:eastAsia="en-GB"/>
              </w:rPr>
              <w:tab/>
            </w:r>
            <w:r w:rsidRPr="006A5CF1">
              <w:rPr>
                <w:rStyle w:val="Hyperlink"/>
                <w:noProof/>
              </w:rPr>
              <w:t>Problem Identification</w:t>
            </w:r>
            <w:r>
              <w:rPr>
                <w:noProof/>
                <w:webHidden/>
              </w:rPr>
              <w:tab/>
            </w:r>
            <w:r>
              <w:rPr>
                <w:noProof/>
                <w:webHidden/>
              </w:rPr>
              <w:fldChar w:fldCharType="begin"/>
            </w:r>
            <w:r>
              <w:rPr>
                <w:noProof/>
                <w:webHidden/>
              </w:rPr>
              <w:instrText xml:space="preserve"> PAGEREF _Toc96812411 \h </w:instrText>
            </w:r>
            <w:r>
              <w:rPr>
                <w:noProof/>
                <w:webHidden/>
              </w:rPr>
            </w:r>
            <w:r>
              <w:rPr>
                <w:noProof/>
                <w:webHidden/>
              </w:rPr>
              <w:fldChar w:fldCharType="separate"/>
            </w:r>
            <w:r>
              <w:rPr>
                <w:noProof/>
                <w:webHidden/>
              </w:rPr>
              <w:t>4</w:t>
            </w:r>
            <w:r>
              <w:rPr>
                <w:noProof/>
                <w:webHidden/>
              </w:rPr>
              <w:fldChar w:fldCharType="end"/>
            </w:r>
          </w:hyperlink>
        </w:p>
        <w:p w14:paraId="0591F476" w14:textId="721B9E54" w:rsidR="00892379" w:rsidRDefault="00892379">
          <w:pPr>
            <w:pStyle w:val="TOC3"/>
            <w:rPr>
              <w:sz w:val="22"/>
              <w:lang w:eastAsia="en-GB"/>
            </w:rPr>
          </w:pPr>
          <w:hyperlink w:anchor="_Toc96812412" w:history="1">
            <w:r w:rsidRPr="006A5CF1">
              <w:rPr>
                <w:rStyle w:val="Hyperlink"/>
              </w:rPr>
              <w:t>1.1.1</w:t>
            </w:r>
            <w:r>
              <w:rPr>
                <w:sz w:val="22"/>
                <w:lang w:eastAsia="en-GB"/>
              </w:rPr>
              <w:tab/>
            </w:r>
            <w:r w:rsidRPr="006A5CF1">
              <w:rPr>
                <w:rStyle w:val="Hyperlink"/>
              </w:rPr>
              <w:t>Problem and Proposed Solutions</w:t>
            </w:r>
            <w:r>
              <w:rPr>
                <w:webHidden/>
              </w:rPr>
              <w:tab/>
            </w:r>
            <w:r>
              <w:rPr>
                <w:webHidden/>
              </w:rPr>
              <w:fldChar w:fldCharType="begin"/>
            </w:r>
            <w:r>
              <w:rPr>
                <w:webHidden/>
              </w:rPr>
              <w:instrText xml:space="preserve"> PAGEREF _Toc96812412 \h </w:instrText>
            </w:r>
            <w:r>
              <w:rPr>
                <w:webHidden/>
              </w:rPr>
            </w:r>
            <w:r>
              <w:rPr>
                <w:webHidden/>
              </w:rPr>
              <w:fldChar w:fldCharType="separate"/>
            </w:r>
            <w:r>
              <w:rPr>
                <w:webHidden/>
              </w:rPr>
              <w:t>4</w:t>
            </w:r>
            <w:r>
              <w:rPr>
                <w:webHidden/>
              </w:rPr>
              <w:fldChar w:fldCharType="end"/>
            </w:r>
          </w:hyperlink>
        </w:p>
        <w:p w14:paraId="4B5C1062" w14:textId="12311F37" w:rsidR="00892379" w:rsidRDefault="00892379">
          <w:pPr>
            <w:pStyle w:val="TOC3"/>
            <w:rPr>
              <w:sz w:val="22"/>
              <w:lang w:eastAsia="en-GB"/>
            </w:rPr>
          </w:pPr>
          <w:hyperlink w:anchor="_Toc96812413" w:history="1">
            <w:r w:rsidRPr="006A5CF1">
              <w:rPr>
                <w:rStyle w:val="Hyperlink"/>
              </w:rPr>
              <w:t>1.1.2</w:t>
            </w:r>
            <w:r>
              <w:rPr>
                <w:sz w:val="22"/>
                <w:lang w:eastAsia="en-GB"/>
              </w:rPr>
              <w:tab/>
            </w:r>
            <w:r w:rsidRPr="006A5CF1">
              <w:rPr>
                <w:rStyle w:val="Hyperlink"/>
              </w:rPr>
              <w:t>Computational Methods</w:t>
            </w:r>
            <w:r>
              <w:rPr>
                <w:webHidden/>
              </w:rPr>
              <w:tab/>
            </w:r>
            <w:r>
              <w:rPr>
                <w:webHidden/>
              </w:rPr>
              <w:fldChar w:fldCharType="begin"/>
            </w:r>
            <w:r>
              <w:rPr>
                <w:webHidden/>
              </w:rPr>
              <w:instrText xml:space="preserve"> PAGEREF _Toc96812413 \h </w:instrText>
            </w:r>
            <w:r>
              <w:rPr>
                <w:webHidden/>
              </w:rPr>
            </w:r>
            <w:r>
              <w:rPr>
                <w:webHidden/>
              </w:rPr>
              <w:fldChar w:fldCharType="separate"/>
            </w:r>
            <w:r>
              <w:rPr>
                <w:webHidden/>
              </w:rPr>
              <w:t>5</w:t>
            </w:r>
            <w:r>
              <w:rPr>
                <w:webHidden/>
              </w:rPr>
              <w:fldChar w:fldCharType="end"/>
            </w:r>
          </w:hyperlink>
        </w:p>
        <w:p w14:paraId="25ED5E50" w14:textId="4F117319" w:rsidR="00892379" w:rsidRDefault="00892379">
          <w:pPr>
            <w:pStyle w:val="TOC2"/>
            <w:tabs>
              <w:tab w:val="left" w:pos="880"/>
              <w:tab w:val="right" w:leader="dot" w:pos="9016"/>
            </w:tabs>
            <w:rPr>
              <w:noProof/>
              <w:sz w:val="22"/>
              <w:lang w:eastAsia="en-GB"/>
            </w:rPr>
          </w:pPr>
          <w:hyperlink w:anchor="_Toc96812414" w:history="1">
            <w:r w:rsidRPr="006A5CF1">
              <w:rPr>
                <w:rStyle w:val="Hyperlink"/>
                <w:noProof/>
              </w:rPr>
              <w:t>1.2</w:t>
            </w:r>
            <w:r>
              <w:rPr>
                <w:noProof/>
                <w:sz w:val="22"/>
                <w:lang w:eastAsia="en-GB"/>
              </w:rPr>
              <w:tab/>
            </w:r>
            <w:r w:rsidRPr="006A5CF1">
              <w:rPr>
                <w:rStyle w:val="Hyperlink"/>
                <w:noProof/>
              </w:rPr>
              <w:t>Stakeholders</w:t>
            </w:r>
            <w:r>
              <w:rPr>
                <w:noProof/>
                <w:webHidden/>
              </w:rPr>
              <w:tab/>
            </w:r>
            <w:r>
              <w:rPr>
                <w:noProof/>
                <w:webHidden/>
              </w:rPr>
              <w:fldChar w:fldCharType="begin"/>
            </w:r>
            <w:r>
              <w:rPr>
                <w:noProof/>
                <w:webHidden/>
              </w:rPr>
              <w:instrText xml:space="preserve"> PAGEREF _Toc96812414 \h </w:instrText>
            </w:r>
            <w:r>
              <w:rPr>
                <w:noProof/>
                <w:webHidden/>
              </w:rPr>
            </w:r>
            <w:r>
              <w:rPr>
                <w:noProof/>
                <w:webHidden/>
              </w:rPr>
              <w:fldChar w:fldCharType="separate"/>
            </w:r>
            <w:r>
              <w:rPr>
                <w:noProof/>
                <w:webHidden/>
              </w:rPr>
              <w:t>6</w:t>
            </w:r>
            <w:r>
              <w:rPr>
                <w:noProof/>
                <w:webHidden/>
              </w:rPr>
              <w:fldChar w:fldCharType="end"/>
            </w:r>
          </w:hyperlink>
        </w:p>
        <w:p w14:paraId="1E47ED52" w14:textId="59F8B80E" w:rsidR="00892379" w:rsidRDefault="00892379">
          <w:pPr>
            <w:pStyle w:val="TOC3"/>
            <w:rPr>
              <w:sz w:val="22"/>
              <w:lang w:eastAsia="en-GB"/>
            </w:rPr>
          </w:pPr>
          <w:hyperlink w:anchor="_Toc96812415" w:history="1">
            <w:r w:rsidRPr="006A5CF1">
              <w:rPr>
                <w:rStyle w:val="Hyperlink"/>
              </w:rPr>
              <w:t>1.2.1</w:t>
            </w:r>
            <w:r>
              <w:rPr>
                <w:sz w:val="22"/>
                <w:lang w:eastAsia="en-GB"/>
              </w:rPr>
              <w:tab/>
            </w:r>
            <w:r w:rsidRPr="006A5CF1">
              <w:rPr>
                <w:rStyle w:val="Hyperlink"/>
              </w:rPr>
              <w:t>Stakeholder Identification</w:t>
            </w:r>
            <w:r>
              <w:rPr>
                <w:webHidden/>
              </w:rPr>
              <w:tab/>
            </w:r>
            <w:r>
              <w:rPr>
                <w:webHidden/>
              </w:rPr>
              <w:fldChar w:fldCharType="begin"/>
            </w:r>
            <w:r>
              <w:rPr>
                <w:webHidden/>
              </w:rPr>
              <w:instrText xml:space="preserve"> PAGEREF _Toc96812415 \h </w:instrText>
            </w:r>
            <w:r>
              <w:rPr>
                <w:webHidden/>
              </w:rPr>
            </w:r>
            <w:r>
              <w:rPr>
                <w:webHidden/>
              </w:rPr>
              <w:fldChar w:fldCharType="separate"/>
            </w:r>
            <w:r>
              <w:rPr>
                <w:webHidden/>
              </w:rPr>
              <w:t>6</w:t>
            </w:r>
            <w:r>
              <w:rPr>
                <w:webHidden/>
              </w:rPr>
              <w:fldChar w:fldCharType="end"/>
            </w:r>
          </w:hyperlink>
        </w:p>
        <w:p w14:paraId="4868167D" w14:textId="617E0CE3" w:rsidR="00892379" w:rsidRDefault="00892379">
          <w:pPr>
            <w:pStyle w:val="TOC3"/>
            <w:rPr>
              <w:sz w:val="22"/>
              <w:lang w:eastAsia="en-GB"/>
            </w:rPr>
          </w:pPr>
          <w:hyperlink w:anchor="_Toc96812416" w:history="1">
            <w:r w:rsidRPr="006A5CF1">
              <w:rPr>
                <w:rStyle w:val="Hyperlink"/>
              </w:rPr>
              <w:t>1.2.2</w:t>
            </w:r>
            <w:r>
              <w:rPr>
                <w:sz w:val="22"/>
                <w:lang w:eastAsia="en-GB"/>
              </w:rPr>
              <w:tab/>
            </w:r>
            <w:r w:rsidRPr="006A5CF1">
              <w:rPr>
                <w:rStyle w:val="Hyperlink"/>
              </w:rPr>
              <w:t>Interview with Ethan S</w:t>
            </w:r>
            <w:r>
              <w:rPr>
                <w:webHidden/>
              </w:rPr>
              <w:tab/>
            </w:r>
            <w:r>
              <w:rPr>
                <w:webHidden/>
              </w:rPr>
              <w:fldChar w:fldCharType="begin"/>
            </w:r>
            <w:r>
              <w:rPr>
                <w:webHidden/>
              </w:rPr>
              <w:instrText xml:space="preserve"> PAGEREF _Toc96812416 \h </w:instrText>
            </w:r>
            <w:r>
              <w:rPr>
                <w:webHidden/>
              </w:rPr>
            </w:r>
            <w:r>
              <w:rPr>
                <w:webHidden/>
              </w:rPr>
              <w:fldChar w:fldCharType="separate"/>
            </w:r>
            <w:r>
              <w:rPr>
                <w:webHidden/>
              </w:rPr>
              <w:t>7</w:t>
            </w:r>
            <w:r>
              <w:rPr>
                <w:webHidden/>
              </w:rPr>
              <w:fldChar w:fldCharType="end"/>
            </w:r>
          </w:hyperlink>
        </w:p>
        <w:p w14:paraId="5C339FFC" w14:textId="2AB6C017" w:rsidR="00892379" w:rsidRDefault="00892379">
          <w:pPr>
            <w:pStyle w:val="TOC3"/>
            <w:rPr>
              <w:sz w:val="22"/>
              <w:lang w:eastAsia="en-GB"/>
            </w:rPr>
          </w:pPr>
          <w:hyperlink w:anchor="_Toc96812417" w:history="1">
            <w:r w:rsidRPr="006A5CF1">
              <w:rPr>
                <w:rStyle w:val="Hyperlink"/>
              </w:rPr>
              <w:t>1.2.3</w:t>
            </w:r>
            <w:r>
              <w:rPr>
                <w:sz w:val="22"/>
                <w:lang w:eastAsia="en-GB"/>
              </w:rPr>
              <w:tab/>
            </w:r>
            <w:r w:rsidRPr="006A5CF1">
              <w:rPr>
                <w:rStyle w:val="Hyperlink"/>
              </w:rPr>
              <w:t>General Stakeholder Survey</w:t>
            </w:r>
            <w:r>
              <w:rPr>
                <w:webHidden/>
              </w:rPr>
              <w:tab/>
            </w:r>
            <w:r>
              <w:rPr>
                <w:webHidden/>
              </w:rPr>
              <w:fldChar w:fldCharType="begin"/>
            </w:r>
            <w:r>
              <w:rPr>
                <w:webHidden/>
              </w:rPr>
              <w:instrText xml:space="preserve"> PAGEREF _Toc96812417 \h </w:instrText>
            </w:r>
            <w:r>
              <w:rPr>
                <w:webHidden/>
              </w:rPr>
            </w:r>
            <w:r>
              <w:rPr>
                <w:webHidden/>
              </w:rPr>
              <w:fldChar w:fldCharType="separate"/>
            </w:r>
            <w:r>
              <w:rPr>
                <w:webHidden/>
              </w:rPr>
              <w:t>9</w:t>
            </w:r>
            <w:r>
              <w:rPr>
                <w:webHidden/>
              </w:rPr>
              <w:fldChar w:fldCharType="end"/>
            </w:r>
          </w:hyperlink>
        </w:p>
        <w:p w14:paraId="438D79F0" w14:textId="317624B2" w:rsidR="00892379" w:rsidRDefault="00892379">
          <w:pPr>
            <w:pStyle w:val="TOC2"/>
            <w:tabs>
              <w:tab w:val="left" w:pos="880"/>
              <w:tab w:val="right" w:leader="dot" w:pos="9016"/>
            </w:tabs>
            <w:rPr>
              <w:noProof/>
              <w:sz w:val="22"/>
              <w:lang w:eastAsia="en-GB"/>
            </w:rPr>
          </w:pPr>
          <w:hyperlink w:anchor="_Toc96812418" w:history="1">
            <w:r w:rsidRPr="006A5CF1">
              <w:rPr>
                <w:rStyle w:val="Hyperlink"/>
                <w:noProof/>
              </w:rPr>
              <w:t>1.3</w:t>
            </w:r>
            <w:r>
              <w:rPr>
                <w:noProof/>
                <w:sz w:val="22"/>
                <w:lang w:eastAsia="en-GB"/>
              </w:rPr>
              <w:tab/>
            </w:r>
            <w:r w:rsidRPr="006A5CF1">
              <w:rPr>
                <w:rStyle w:val="Hyperlink"/>
                <w:noProof/>
              </w:rPr>
              <w:t>Research</w:t>
            </w:r>
            <w:r>
              <w:rPr>
                <w:noProof/>
                <w:webHidden/>
              </w:rPr>
              <w:tab/>
            </w:r>
            <w:r>
              <w:rPr>
                <w:noProof/>
                <w:webHidden/>
              </w:rPr>
              <w:fldChar w:fldCharType="begin"/>
            </w:r>
            <w:r>
              <w:rPr>
                <w:noProof/>
                <w:webHidden/>
              </w:rPr>
              <w:instrText xml:space="preserve"> PAGEREF _Toc96812418 \h </w:instrText>
            </w:r>
            <w:r>
              <w:rPr>
                <w:noProof/>
                <w:webHidden/>
              </w:rPr>
            </w:r>
            <w:r>
              <w:rPr>
                <w:noProof/>
                <w:webHidden/>
              </w:rPr>
              <w:fldChar w:fldCharType="separate"/>
            </w:r>
            <w:r>
              <w:rPr>
                <w:noProof/>
                <w:webHidden/>
              </w:rPr>
              <w:t>14</w:t>
            </w:r>
            <w:r>
              <w:rPr>
                <w:noProof/>
                <w:webHidden/>
              </w:rPr>
              <w:fldChar w:fldCharType="end"/>
            </w:r>
          </w:hyperlink>
        </w:p>
        <w:p w14:paraId="258BBB8A" w14:textId="3C8154C7" w:rsidR="00892379" w:rsidRDefault="00892379">
          <w:pPr>
            <w:pStyle w:val="TOC3"/>
            <w:rPr>
              <w:sz w:val="22"/>
              <w:lang w:eastAsia="en-GB"/>
            </w:rPr>
          </w:pPr>
          <w:hyperlink w:anchor="_Toc96812419" w:history="1">
            <w:r w:rsidRPr="006A5CF1">
              <w:rPr>
                <w:rStyle w:val="Hyperlink"/>
              </w:rPr>
              <w:t>1.3.1</w:t>
            </w:r>
            <w:r>
              <w:rPr>
                <w:sz w:val="22"/>
                <w:lang w:eastAsia="en-GB"/>
              </w:rPr>
              <w:tab/>
            </w:r>
            <w:r w:rsidRPr="006A5CF1">
              <w:rPr>
                <w:rStyle w:val="Hyperlink"/>
              </w:rPr>
              <w:t>Discord</w:t>
            </w:r>
            <w:r>
              <w:rPr>
                <w:webHidden/>
              </w:rPr>
              <w:tab/>
            </w:r>
            <w:r>
              <w:rPr>
                <w:webHidden/>
              </w:rPr>
              <w:fldChar w:fldCharType="begin"/>
            </w:r>
            <w:r>
              <w:rPr>
                <w:webHidden/>
              </w:rPr>
              <w:instrText xml:space="preserve"> PAGEREF _Toc96812419 \h </w:instrText>
            </w:r>
            <w:r>
              <w:rPr>
                <w:webHidden/>
              </w:rPr>
            </w:r>
            <w:r>
              <w:rPr>
                <w:webHidden/>
              </w:rPr>
              <w:fldChar w:fldCharType="separate"/>
            </w:r>
            <w:r>
              <w:rPr>
                <w:webHidden/>
              </w:rPr>
              <w:t>14</w:t>
            </w:r>
            <w:r>
              <w:rPr>
                <w:webHidden/>
              </w:rPr>
              <w:fldChar w:fldCharType="end"/>
            </w:r>
          </w:hyperlink>
        </w:p>
        <w:p w14:paraId="7CA65E51" w14:textId="66A85FAD" w:rsidR="00892379" w:rsidRDefault="00892379">
          <w:pPr>
            <w:pStyle w:val="TOC3"/>
            <w:rPr>
              <w:sz w:val="22"/>
              <w:lang w:eastAsia="en-GB"/>
            </w:rPr>
          </w:pPr>
          <w:hyperlink w:anchor="_Toc96812420" w:history="1">
            <w:r w:rsidRPr="006A5CF1">
              <w:rPr>
                <w:rStyle w:val="Hyperlink"/>
              </w:rPr>
              <w:t>1.3.2</w:t>
            </w:r>
            <w:r>
              <w:rPr>
                <w:sz w:val="22"/>
                <w:lang w:eastAsia="en-GB"/>
              </w:rPr>
              <w:tab/>
            </w:r>
            <w:r w:rsidRPr="006A5CF1">
              <w:rPr>
                <w:rStyle w:val="Hyperlink"/>
              </w:rPr>
              <w:t>Internet Relay Chat (IRC)</w:t>
            </w:r>
            <w:r>
              <w:rPr>
                <w:webHidden/>
              </w:rPr>
              <w:tab/>
            </w:r>
            <w:r>
              <w:rPr>
                <w:webHidden/>
              </w:rPr>
              <w:fldChar w:fldCharType="begin"/>
            </w:r>
            <w:r>
              <w:rPr>
                <w:webHidden/>
              </w:rPr>
              <w:instrText xml:space="preserve"> PAGEREF _Toc96812420 \h </w:instrText>
            </w:r>
            <w:r>
              <w:rPr>
                <w:webHidden/>
              </w:rPr>
            </w:r>
            <w:r>
              <w:rPr>
                <w:webHidden/>
              </w:rPr>
              <w:fldChar w:fldCharType="separate"/>
            </w:r>
            <w:r>
              <w:rPr>
                <w:webHidden/>
              </w:rPr>
              <w:t>17</w:t>
            </w:r>
            <w:r>
              <w:rPr>
                <w:webHidden/>
              </w:rPr>
              <w:fldChar w:fldCharType="end"/>
            </w:r>
          </w:hyperlink>
        </w:p>
        <w:p w14:paraId="157D4AAE" w14:textId="0AEA648C" w:rsidR="00892379" w:rsidRDefault="00892379">
          <w:pPr>
            <w:pStyle w:val="TOC3"/>
            <w:rPr>
              <w:sz w:val="22"/>
              <w:lang w:eastAsia="en-GB"/>
            </w:rPr>
          </w:pPr>
          <w:hyperlink w:anchor="_Toc96812421" w:history="1">
            <w:r w:rsidRPr="006A5CF1">
              <w:rPr>
                <w:rStyle w:val="Hyperlink"/>
              </w:rPr>
              <w:t>1.3.3</w:t>
            </w:r>
            <w:r>
              <w:rPr>
                <w:sz w:val="22"/>
                <w:lang w:eastAsia="en-GB"/>
              </w:rPr>
              <w:tab/>
            </w:r>
            <w:r w:rsidRPr="006A5CF1">
              <w:rPr>
                <w:rStyle w:val="Hyperlink"/>
              </w:rPr>
              <w:t>Telegram</w:t>
            </w:r>
            <w:r>
              <w:rPr>
                <w:webHidden/>
              </w:rPr>
              <w:tab/>
            </w:r>
            <w:r>
              <w:rPr>
                <w:webHidden/>
              </w:rPr>
              <w:fldChar w:fldCharType="begin"/>
            </w:r>
            <w:r>
              <w:rPr>
                <w:webHidden/>
              </w:rPr>
              <w:instrText xml:space="preserve"> PAGEREF _Toc96812421 \h </w:instrText>
            </w:r>
            <w:r>
              <w:rPr>
                <w:webHidden/>
              </w:rPr>
            </w:r>
            <w:r>
              <w:rPr>
                <w:webHidden/>
              </w:rPr>
              <w:fldChar w:fldCharType="separate"/>
            </w:r>
            <w:r>
              <w:rPr>
                <w:webHidden/>
              </w:rPr>
              <w:t>19</w:t>
            </w:r>
            <w:r>
              <w:rPr>
                <w:webHidden/>
              </w:rPr>
              <w:fldChar w:fldCharType="end"/>
            </w:r>
          </w:hyperlink>
        </w:p>
        <w:p w14:paraId="02A6B56E" w14:textId="0DB60583" w:rsidR="00892379" w:rsidRDefault="00892379">
          <w:pPr>
            <w:pStyle w:val="TOC3"/>
            <w:rPr>
              <w:sz w:val="22"/>
              <w:lang w:eastAsia="en-GB"/>
            </w:rPr>
          </w:pPr>
          <w:hyperlink w:anchor="_Toc96812422" w:history="1">
            <w:r w:rsidRPr="006A5CF1">
              <w:rPr>
                <w:rStyle w:val="Hyperlink"/>
              </w:rPr>
              <w:t>1.3.4</w:t>
            </w:r>
            <w:r>
              <w:rPr>
                <w:sz w:val="22"/>
                <w:lang w:eastAsia="en-GB"/>
              </w:rPr>
              <w:tab/>
            </w:r>
            <w:r w:rsidRPr="006A5CF1">
              <w:rPr>
                <w:rStyle w:val="Hyperlink"/>
              </w:rPr>
              <w:t>WhatsApp</w:t>
            </w:r>
            <w:r>
              <w:rPr>
                <w:webHidden/>
              </w:rPr>
              <w:tab/>
            </w:r>
            <w:r>
              <w:rPr>
                <w:webHidden/>
              </w:rPr>
              <w:fldChar w:fldCharType="begin"/>
            </w:r>
            <w:r>
              <w:rPr>
                <w:webHidden/>
              </w:rPr>
              <w:instrText xml:space="preserve"> PAGEREF _Toc96812422 \h </w:instrText>
            </w:r>
            <w:r>
              <w:rPr>
                <w:webHidden/>
              </w:rPr>
            </w:r>
            <w:r>
              <w:rPr>
                <w:webHidden/>
              </w:rPr>
              <w:fldChar w:fldCharType="separate"/>
            </w:r>
            <w:r>
              <w:rPr>
                <w:webHidden/>
              </w:rPr>
              <w:t>20</w:t>
            </w:r>
            <w:r>
              <w:rPr>
                <w:webHidden/>
              </w:rPr>
              <w:fldChar w:fldCharType="end"/>
            </w:r>
          </w:hyperlink>
        </w:p>
        <w:p w14:paraId="508AE3A0" w14:textId="08883519" w:rsidR="00892379" w:rsidRDefault="00892379">
          <w:pPr>
            <w:pStyle w:val="TOC2"/>
            <w:tabs>
              <w:tab w:val="left" w:pos="880"/>
              <w:tab w:val="right" w:leader="dot" w:pos="9016"/>
            </w:tabs>
            <w:rPr>
              <w:noProof/>
              <w:sz w:val="22"/>
              <w:lang w:eastAsia="en-GB"/>
            </w:rPr>
          </w:pPr>
          <w:hyperlink w:anchor="_Toc96812423" w:history="1">
            <w:r w:rsidRPr="006A5CF1">
              <w:rPr>
                <w:rStyle w:val="Hyperlink"/>
                <w:noProof/>
              </w:rPr>
              <w:t>1.4</w:t>
            </w:r>
            <w:r>
              <w:rPr>
                <w:noProof/>
                <w:sz w:val="22"/>
                <w:lang w:eastAsia="en-GB"/>
              </w:rPr>
              <w:tab/>
            </w:r>
            <w:r w:rsidRPr="006A5CF1">
              <w:rPr>
                <w:rStyle w:val="Hyperlink"/>
                <w:noProof/>
              </w:rPr>
              <w:t>Solution Scope</w:t>
            </w:r>
            <w:r>
              <w:rPr>
                <w:noProof/>
                <w:webHidden/>
              </w:rPr>
              <w:tab/>
            </w:r>
            <w:r>
              <w:rPr>
                <w:noProof/>
                <w:webHidden/>
              </w:rPr>
              <w:fldChar w:fldCharType="begin"/>
            </w:r>
            <w:r>
              <w:rPr>
                <w:noProof/>
                <w:webHidden/>
              </w:rPr>
              <w:instrText xml:space="preserve"> PAGEREF _Toc96812423 \h </w:instrText>
            </w:r>
            <w:r>
              <w:rPr>
                <w:noProof/>
                <w:webHidden/>
              </w:rPr>
            </w:r>
            <w:r>
              <w:rPr>
                <w:noProof/>
                <w:webHidden/>
              </w:rPr>
              <w:fldChar w:fldCharType="separate"/>
            </w:r>
            <w:r>
              <w:rPr>
                <w:noProof/>
                <w:webHidden/>
              </w:rPr>
              <w:t>21</w:t>
            </w:r>
            <w:r>
              <w:rPr>
                <w:noProof/>
                <w:webHidden/>
              </w:rPr>
              <w:fldChar w:fldCharType="end"/>
            </w:r>
          </w:hyperlink>
        </w:p>
        <w:p w14:paraId="7B4B4079" w14:textId="1AFA5FE4" w:rsidR="00892379" w:rsidRDefault="00892379">
          <w:pPr>
            <w:pStyle w:val="TOC3"/>
            <w:rPr>
              <w:sz w:val="22"/>
              <w:lang w:eastAsia="en-GB"/>
            </w:rPr>
          </w:pPr>
          <w:hyperlink w:anchor="_Toc96812424" w:history="1">
            <w:r w:rsidRPr="006A5CF1">
              <w:rPr>
                <w:rStyle w:val="Hyperlink"/>
              </w:rPr>
              <w:t>1.4.1</w:t>
            </w:r>
            <w:r>
              <w:rPr>
                <w:sz w:val="22"/>
                <w:lang w:eastAsia="en-GB"/>
              </w:rPr>
              <w:tab/>
            </w:r>
            <w:r w:rsidRPr="006A5CF1">
              <w:rPr>
                <w:rStyle w:val="Hyperlink"/>
              </w:rPr>
              <w:t>Essential Features</w:t>
            </w:r>
            <w:r>
              <w:rPr>
                <w:webHidden/>
              </w:rPr>
              <w:tab/>
            </w:r>
            <w:r>
              <w:rPr>
                <w:webHidden/>
              </w:rPr>
              <w:fldChar w:fldCharType="begin"/>
            </w:r>
            <w:r>
              <w:rPr>
                <w:webHidden/>
              </w:rPr>
              <w:instrText xml:space="preserve"> PAGEREF _Toc96812424 \h </w:instrText>
            </w:r>
            <w:r>
              <w:rPr>
                <w:webHidden/>
              </w:rPr>
            </w:r>
            <w:r>
              <w:rPr>
                <w:webHidden/>
              </w:rPr>
              <w:fldChar w:fldCharType="separate"/>
            </w:r>
            <w:r>
              <w:rPr>
                <w:webHidden/>
              </w:rPr>
              <w:t>21</w:t>
            </w:r>
            <w:r>
              <w:rPr>
                <w:webHidden/>
              </w:rPr>
              <w:fldChar w:fldCharType="end"/>
            </w:r>
          </w:hyperlink>
        </w:p>
        <w:p w14:paraId="10F56084" w14:textId="0E91D57E" w:rsidR="00892379" w:rsidRDefault="00892379">
          <w:pPr>
            <w:pStyle w:val="TOC3"/>
            <w:rPr>
              <w:sz w:val="22"/>
              <w:lang w:eastAsia="en-GB"/>
            </w:rPr>
          </w:pPr>
          <w:hyperlink w:anchor="_Toc96812425" w:history="1">
            <w:r w:rsidRPr="006A5CF1">
              <w:rPr>
                <w:rStyle w:val="Hyperlink"/>
              </w:rPr>
              <w:t>1.4.2</w:t>
            </w:r>
            <w:r>
              <w:rPr>
                <w:sz w:val="22"/>
                <w:lang w:eastAsia="en-GB"/>
              </w:rPr>
              <w:tab/>
            </w:r>
            <w:r w:rsidRPr="006A5CF1">
              <w:rPr>
                <w:rStyle w:val="Hyperlink"/>
              </w:rPr>
              <w:t>Identifying Limitations</w:t>
            </w:r>
            <w:r>
              <w:rPr>
                <w:webHidden/>
              </w:rPr>
              <w:tab/>
            </w:r>
            <w:r>
              <w:rPr>
                <w:webHidden/>
              </w:rPr>
              <w:fldChar w:fldCharType="begin"/>
            </w:r>
            <w:r>
              <w:rPr>
                <w:webHidden/>
              </w:rPr>
              <w:instrText xml:space="preserve"> PAGEREF _Toc96812425 \h </w:instrText>
            </w:r>
            <w:r>
              <w:rPr>
                <w:webHidden/>
              </w:rPr>
            </w:r>
            <w:r>
              <w:rPr>
                <w:webHidden/>
              </w:rPr>
              <w:fldChar w:fldCharType="separate"/>
            </w:r>
            <w:r>
              <w:rPr>
                <w:webHidden/>
              </w:rPr>
              <w:t>22</w:t>
            </w:r>
            <w:r>
              <w:rPr>
                <w:webHidden/>
              </w:rPr>
              <w:fldChar w:fldCharType="end"/>
            </w:r>
          </w:hyperlink>
        </w:p>
        <w:p w14:paraId="3084537D" w14:textId="5D5FB33F" w:rsidR="00892379" w:rsidRDefault="00892379">
          <w:pPr>
            <w:pStyle w:val="TOC2"/>
            <w:tabs>
              <w:tab w:val="left" w:pos="880"/>
              <w:tab w:val="right" w:leader="dot" w:pos="9016"/>
            </w:tabs>
            <w:rPr>
              <w:noProof/>
              <w:sz w:val="22"/>
              <w:lang w:eastAsia="en-GB"/>
            </w:rPr>
          </w:pPr>
          <w:hyperlink w:anchor="_Toc96812426" w:history="1">
            <w:r w:rsidRPr="006A5CF1">
              <w:rPr>
                <w:rStyle w:val="Hyperlink"/>
                <w:noProof/>
              </w:rPr>
              <w:t>1.5</w:t>
            </w:r>
            <w:r>
              <w:rPr>
                <w:noProof/>
                <w:sz w:val="22"/>
                <w:lang w:eastAsia="en-GB"/>
              </w:rPr>
              <w:tab/>
            </w:r>
            <w:r w:rsidRPr="006A5CF1">
              <w:rPr>
                <w:rStyle w:val="Hyperlink"/>
                <w:noProof/>
              </w:rPr>
              <w:t>Requirements</w:t>
            </w:r>
            <w:r>
              <w:rPr>
                <w:noProof/>
                <w:webHidden/>
              </w:rPr>
              <w:tab/>
            </w:r>
            <w:r>
              <w:rPr>
                <w:noProof/>
                <w:webHidden/>
              </w:rPr>
              <w:fldChar w:fldCharType="begin"/>
            </w:r>
            <w:r>
              <w:rPr>
                <w:noProof/>
                <w:webHidden/>
              </w:rPr>
              <w:instrText xml:space="preserve"> PAGEREF _Toc96812426 \h </w:instrText>
            </w:r>
            <w:r>
              <w:rPr>
                <w:noProof/>
                <w:webHidden/>
              </w:rPr>
            </w:r>
            <w:r>
              <w:rPr>
                <w:noProof/>
                <w:webHidden/>
              </w:rPr>
              <w:fldChar w:fldCharType="separate"/>
            </w:r>
            <w:r>
              <w:rPr>
                <w:noProof/>
                <w:webHidden/>
              </w:rPr>
              <w:t>23</w:t>
            </w:r>
            <w:r>
              <w:rPr>
                <w:noProof/>
                <w:webHidden/>
              </w:rPr>
              <w:fldChar w:fldCharType="end"/>
            </w:r>
          </w:hyperlink>
        </w:p>
        <w:p w14:paraId="5F83AA57" w14:textId="1601684B" w:rsidR="00892379" w:rsidRDefault="00892379">
          <w:pPr>
            <w:pStyle w:val="TOC3"/>
            <w:rPr>
              <w:sz w:val="22"/>
              <w:lang w:eastAsia="en-GB"/>
            </w:rPr>
          </w:pPr>
          <w:hyperlink w:anchor="_Toc96812427" w:history="1">
            <w:r w:rsidRPr="006A5CF1">
              <w:rPr>
                <w:rStyle w:val="Hyperlink"/>
              </w:rPr>
              <w:t>1.5.1</w:t>
            </w:r>
            <w:r>
              <w:rPr>
                <w:sz w:val="22"/>
                <w:lang w:eastAsia="en-GB"/>
              </w:rPr>
              <w:tab/>
            </w:r>
            <w:r w:rsidRPr="006A5CF1">
              <w:rPr>
                <w:rStyle w:val="Hyperlink"/>
              </w:rPr>
              <w:t>Stakeholder</w:t>
            </w:r>
            <w:r>
              <w:rPr>
                <w:webHidden/>
              </w:rPr>
              <w:tab/>
            </w:r>
            <w:r>
              <w:rPr>
                <w:webHidden/>
              </w:rPr>
              <w:fldChar w:fldCharType="begin"/>
            </w:r>
            <w:r>
              <w:rPr>
                <w:webHidden/>
              </w:rPr>
              <w:instrText xml:space="preserve"> PAGEREF _Toc96812427 \h </w:instrText>
            </w:r>
            <w:r>
              <w:rPr>
                <w:webHidden/>
              </w:rPr>
            </w:r>
            <w:r>
              <w:rPr>
                <w:webHidden/>
              </w:rPr>
              <w:fldChar w:fldCharType="separate"/>
            </w:r>
            <w:r>
              <w:rPr>
                <w:webHidden/>
              </w:rPr>
              <w:t>23</w:t>
            </w:r>
            <w:r>
              <w:rPr>
                <w:webHidden/>
              </w:rPr>
              <w:fldChar w:fldCharType="end"/>
            </w:r>
          </w:hyperlink>
        </w:p>
        <w:p w14:paraId="592AB3D4" w14:textId="34450E9B" w:rsidR="00892379" w:rsidRDefault="00892379">
          <w:pPr>
            <w:pStyle w:val="TOC3"/>
            <w:rPr>
              <w:sz w:val="22"/>
              <w:lang w:eastAsia="en-GB"/>
            </w:rPr>
          </w:pPr>
          <w:hyperlink w:anchor="_Toc96812428" w:history="1">
            <w:r w:rsidRPr="006A5CF1">
              <w:rPr>
                <w:rStyle w:val="Hyperlink"/>
              </w:rPr>
              <w:t>1.5.2</w:t>
            </w:r>
            <w:r>
              <w:rPr>
                <w:sz w:val="22"/>
                <w:lang w:eastAsia="en-GB"/>
              </w:rPr>
              <w:tab/>
            </w:r>
            <w:r w:rsidRPr="006A5CF1">
              <w:rPr>
                <w:rStyle w:val="Hyperlink"/>
              </w:rPr>
              <w:t>Hardware</w:t>
            </w:r>
            <w:r>
              <w:rPr>
                <w:webHidden/>
              </w:rPr>
              <w:tab/>
            </w:r>
            <w:r>
              <w:rPr>
                <w:webHidden/>
              </w:rPr>
              <w:fldChar w:fldCharType="begin"/>
            </w:r>
            <w:r>
              <w:rPr>
                <w:webHidden/>
              </w:rPr>
              <w:instrText xml:space="preserve"> PAGEREF _Toc96812428 \h </w:instrText>
            </w:r>
            <w:r>
              <w:rPr>
                <w:webHidden/>
              </w:rPr>
            </w:r>
            <w:r>
              <w:rPr>
                <w:webHidden/>
              </w:rPr>
              <w:fldChar w:fldCharType="separate"/>
            </w:r>
            <w:r>
              <w:rPr>
                <w:webHidden/>
              </w:rPr>
              <w:t>24</w:t>
            </w:r>
            <w:r>
              <w:rPr>
                <w:webHidden/>
              </w:rPr>
              <w:fldChar w:fldCharType="end"/>
            </w:r>
          </w:hyperlink>
        </w:p>
        <w:p w14:paraId="5641BF41" w14:textId="11879F85" w:rsidR="00892379" w:rsidRDefault="00892379">
          <w:pPr>
            <w:pStyle w:val="TOC3"/>
            <w:rPr>
              <w:sz w:val="22"/>
              <w:lang w:eastAsia="en-GB"/>
            </w:rPr>
          </w:pPr>
          <w:hyperlink w:anchor="_Toc96812429" w:history="1">
            <w:r w:rsidRPr="006A5CF1">
              <w:rPr>
                <w:rStyle w:val="Hyperlink"/>
              </w:rPr>
              <w:t>1.5.3</w:t>
            </w:r>
            <w:r>
              <w:rPr>
                <w:sz w:val="22"/>
                <w:lang w:eastAsia="en-GB"/>
              </w:rPr>
              <w:tab/>
            </w:r>
            <w:r w:rsidRPr="006A5CF1">
              <w:rPr>
                <w:rStyle w:val="Hyperlink"/>
              </w:rPr>
              <w:t>Software</w:t>
            </w:r>
            <w:r>
              <w:rPr>
                <w:webHidden/>
              </w:rPr>
              <w:tab/>
            </w:r>
            <w:r>
              <w:rPr>
                <w:webHidden/>
              </w:rPr>
              <w:fldChar w:fldCharType="begin"/>
            </w:r>
            <w:r>
              <w:rPr>
                <w:webHidden/>
              </w:rPr>
              <w:instrText xml:space="preserve"> PAGEREF _Toc96812429 \h </w:instrText>
            </w:r>
            <w:r>
              <w:rPr>
                <w:webHidden/>
              </w:rPr>
            </w:r>
            <w:r>
              <w:rPr>
                <w:webHidden/>
              </w:rPr>
              <w:fldChar w:fldCharType="separate"/>
            </w:r>
            <w:r>
              <w:rPr>
                <w:webHidden/>
              </w:rPr>
              <w:t>24</w:t>
            </w:r>
            <w:r>
              <w:rPr>
                <w:webHidden/>
              </w:rPr>
              <w:fldChar w:fldCharType="end"/>
            </w:r>
          </w:hyperlink>
        </w:p>
        <w:p w14:paraId="33530864" w14:textId="380C7E83" w:rsidR="00892379" w:rsidRDefault="00892379">
          <w:pPr>
            <w:pStyle w:val="TOC2"/>
            <w:tabs>
              <w:tab w:val="left" w:pos="880"/>
              <w:tab w:val="right" w:leader="dot" w:pos="9016"/>
            </w:tabs>
            <w:rPr>
              <w:noProof/>
              <w:sz w:val="22"/>
              <w:lang w:eastAsia="en-GB"/>
            </w:rPr>
          </w:pPr>
          <w:hyperlink w:anchor="_Toc96812430" w:history="1">
            <w:r w:rsidRPr="006A5CF1">
              <w:rPr>
                <w:rStyle w:val="Hyperlink"/>
                <w:noProof/>
              </w:rPr>
              <w:t>1.6</w:t>
            </w:r>
            <w:r>
              <w:rPr>
                <w:noProof/>
                <w:sz w:val="22"/>
                <w:lang w:eastAsia="en-GB"/>
              </w:rPr>
              <w:tab/>
            </w:r>
            <w:r w:rsidRPr="006A5CF1">
              <w:rPr>
                <w:rStyle w:val="Hyperlink"/>
                <w:noProof/>
              </w:rPr>
              <w:t>Success Criteria</w:t>
            </w:r>
            <w:r>
              <w:rPr>
                <w:noProof/>
                <w:webHidden/>
              </w:rPr>
              <w:tab/>
            </w:r>
            <w:r>
              <w:rPr>
                <w:noProof/>
                <w:webHidden/>
              </w:rPr>
              <w:fldChar w:fldCharType="begin"/>
            </w:r>
            <w:r>
              <w:rPr>
                <w:noProof/>
                <w:webHidden/>
              </w:rPr>
              <w:instrText xml:space="preserve"> PAGEREF _Toc96812430 \h </w:instrText>
            </w:r>
            <w:r>
              <w:rPr>
                <w:noProof/>
                <w:webHidden/>
              </w:rPr>
            </w:r>
            <w:r>
              <w:rPr>
                <w:noProof/>
                <w:webHidden/>
              </w:rPr>
              <w:fldChar w:fldCharType="separate"/>
            </w:r>
            <w:r>
              <w:rPr>
                <w:noProof/>
                <w:webHidden/>
              </w:rPr>
              <w:t>25</w:t>
            </w:r>
            <w:r>
              <w:rPr>
                <w:noProof/>
                <w:webHidden/>
              </w:rPr>
              <w:fldChar w:fldCharType="end"/>
            </w:r>
          </w:hyperlink>
        </w:p>
        <w:p w14:paraId="1375ADC3" w14:textId="7DB64297" w:rsidR="00892379" w:rsidRDefault="00892379">
          <w:pPr>
            <w:pStyle w:val="TOC1"/>
            <w:rPr>
              <w:sz w:val="22"/>
              <w:lang w:eastAsia="en-GB"/>
            </w:rPr>
          </w:pPr>
          <w:hyperlink w:anchor="_Toc96812431" w:history="1">
            <w:r w:rsidRPr="006A5CF1">
              <w:rPr>
                <w:rStyle w:val="Hyperlink"/>
              </w:rPr>
              <w:t>2</w:t>
            </w:r>
            <w:r>
              <w:rPr>
                <w:sz w:val="22"/>
                <w:lang w:eastAsia="en-GB"/>
              </w:rPr>
              <w:tab/>
            </w:r>
            <w:r w:rsidRPr="006A5CF1">
              <w:rPr>
                <w:rStyle w:val="Hyperlink"/>
              </w:rPr>
              <w:t>Design</w:t>
            </w:r>
            <w:r>
              <w:rPr>
                <w:webHidden/>
              </w:rPr>
              <w:tab/>
            </w:r>
            <w:r>
              <w:rPr>
                <w:webHidden/>
              </w:rPr>
              <w:fldChar w:fldCharType="begin"/>
            </w:r>
            <w:r>
              <w:rPr>
                <w:webHidden/>
              </w:rPr>
              <w:instrText xml:space="preserve"> PAGEREF _Toc96812431 \h </w:instrText>
            </w:r>
            <w:r>
              <w:rPr>
                <w:webHidden/>
              </w:rPr>
            </w:r>
            <w:r>
              <w:rPr>
                <w:webHidden/>
              </w:rPr>
              <w:fldChar w:fldCharType="separate"/>
            </w:r>
            <w:r>
              <w:rPr>
                <w:webHidden/>
              </w:rPr>
              <w:t>27</w:t>
            </w:r>
            <w:r>
              <w:rPr>
                <w:webHidden/>
              </w:rPr>
              <w:fldChar w:fldCharType="end"/>
            </w:r>
          </w:hyperlink>
        </w:p>
        <w:p w14:paraId="2497C59E" w14:textId="2964E830" w:rsidR="00892379" w:rsidRDefault="00892379">
          <w:pPr>
            <w:pStyle w:val="TOC2"/>
            <w:tabs>
              <w:tab w:val="left" w:pos="880"/>
              <w:tab w:val="right" w:leader="dot" w:pos="9016"/>
            </w:tabs>
            <w:rPr>
              <w:noProof/>
              <w:sz w:val="22"/>
              <w:lang w:eastAsia="en-GB"/>
            </w:rPr>
          </w:pPr>
          <w:hyperlink w:anchor="_Toc96812432" w:history="1">
            <w:r w:rsidRPr="006A5CF1">
              <w:rPr>
                <w:rStyle w:val="Hyperlink"/>
                <w:noProof/>
              </w:rPr>
              <w:t>2.1</w:t>
            </w:r>
            <w:r>
              <w:rPr>
                <w:noProof/>
                <w:sz w:val="22"/>
                <w:lang w:eastAsia="en-GB"/>
              </w:rPr>
              <w:tab/>
            </w:r>
            <w:r w:rsidRPr="006A5CF1">
              <w:rPr>
                <w:rStyle w:val="Hyperlink"/>
                <w:noProof/>
              </w:rPr>
              <w:t>Problem Decomposition</w:t>
            </w:r>
            <w:r>
              <w:rPr>
                <w:noProof/>
                <w:webHidden/>
              </w:rPr>
              <w:tab/>
            </w:r>
            <w:r>
              <w:rPr>
                <w:noProof/>
                <w:webHidden/>
              </w:rPr>
              <w:fldChar w:fldCharType="begin"/>
            </w:r>
            <w:r>
              <w:rPr>
                <w:noProof/>
                <w:webHidden/>
              </w:rPr>
              <w:instrText xml:space="preserve"> PAGEREF _Toc96812432 \h </w:instrText>
            </w:r>
            <w:r>
              <w:rPr>
                <w:noProof/>
                <w:webHidden/>
              </w:rPr>
            </w:r>
            <w:r>
              <w:rPr>
                <w:noProof/>
                <w:webHidden/>
              </w:rPr>
              <w:fldChar w:fldCharType="separate"/>
            </w:r>
            <w:r>
              <w:rPr>
                <w:noProof/>
                <w:webHidden/>
              </w:rPr>
              <w:t>27</w:t>
            </w:r>
            <w:r>
              <w:rPr>
                <w:noProof/>
                <w:webHidden/>
              </w:rPr>
              <w:fldChar w:fldCharType="end"/>
            </w:r>
          </w:hyperlink>
        </w:p>
        <w:p w14:paraId="6D850594" w14:textId="7F5F03EA" w:rsidR="00892379" w:rsidRDefault="00892379">
          <w:pPr>
            <w:pStyle w:val="TOC3"/>
            <w:rPr>
              <w:sz w:val="22"/>
              <w:lang w:eastAsia="en-GB"/>
            </w:rPr>
          </w:pPr>
          <w:hyperlink w:anchor="_Toc96812433" w:history="1">
            <w:r w:rsidRPr="006A5CF1">
              <w:rPr>
                <w:rStyle w:val="Hyperlink"/>
              </w:rPr>
              <w:t>2.1.1</w:t>
            </w:r>
            <w:r>
              <w:rPr>
                <w:sz w:val="22"/>
                <w:lang w:eastAsia="en-GB"/>
              </w:rPr>
              <w:tab/>
            </w:r>
            <w:r w:rsidRPr="006A5CF1">
              <w:rPr>
                <w:rStyle w:val="Hyperlink"/>
              </w:rPr>
              <w:t>Networking</w:t>
            </w:r>
            <w:r>
              <w:rPr>
                <w:webHidden/>
              </w:rPr>
              <w:tab/>
            </w:r>
            <w:r>
              <w:rPr>
                <w:webHidden/>
              </w:rPr>
              <w:fldChar w:fldCharType="begin"/>
            </w:r>
            <w:r>
              <w:rPr>
                <w:webHidden/>
              </w:rPr>
              <w:instrText xml:space="preserve"> PAGEREF _Toc96812433 \h </w:instrText>
            </w:r>
            <w:r>
              <w:rPr>
                <w:webHidden/>
              </w:rPr>
            </w:r>
            <w:r>
              <w:rPr>
                <w:webHidden/>
              </w:rPr>
              <w:fldChar w:fldCharType="separate"/>
            </w:r>
            <w:r>
              <w:rPr>
                <w:webHidden/>
              </w:rPr>
              <w:t>27</w:t>
            </w:r>
            <w:r>
              <w:rPr>
                <w:webHidden/>
              </w:rPr>
              <w:fldChar w:fldCharType="end"/>
            </w:r>
          </w:hyperlink>
        </w:p>
        <w:p w14:paraId="2333EE09" w14:textId="2C425A56" w:rsidR="00892379" w:rsidRDefault="00892379">
          <w:pPr>
            <w:pStyle w:val="TOC3"/>
            <w:rPr>
              <w:sz w:val="22"/>
              <w:lang w:eastAsia="en-GB"/>
            </w:rPr>
          </w:pPr>
          <w:hyperlink w:anchor="_Toc96812434" w:history="1">
            <w:r w:rsidRPr="006A5CF1">
              <w:rPr>
                <w:rStyle w:val="Hyperlink"/>
              </w:rPr>
              <w:t>2.1.2</w:t>
            </w:r>
            <w:r>
              <w:rPr>
                <w:sz w:val="22"/>
                <w:lang w:eastAsia="en-GB"/>
              </w:rPr>
              <w:tab/>
            </w:r>
            <w:r w:rsidRPr="006A5CF1">
              <w:rPr>
                <w:rStyle w:val="Hyperlink"/>
              </w:rPr>
              <w:t>Encryption</w:t>
            </w:r>
            <w:r>
              <w:rPr>
                <w:webHidden/>
              </w:rPr>
              <w:tab/>
            </w:r>
            <w:r>
              <w:rPr>
                <w:webHidden/>
              </w:rPr>
              <w:fldChar w:fldCharType="begin"/>
            </w:r>
            <w:r>
              <w:rPr>
                <w:webHidden/>
              </w:rPr>
              <w:instrText xml:space="preserve"> PAGEREF _Toc96812434 \h </w:instrText>
            </w:r>
            <w:r>
              <w:rPr>
                <w:webHidden/>
              </w:rPr>
            </w:r>
            <w:r>
              <w:rPr>
                <w:webHidden/>
              </w:rPr>
              <w:fldChar w:fldCharType="separate"/>
            </w:r>
            <w:r>
              <w:rPr>
                <w:webHidden/>
              </w:rPr>
              <w:t>29</w:t>
            </w:r>
            <w:r>
              <w:rPr>
                <w:webHidden/>
              </w:rPr>
              <w:fldChar w:fldCharType="end"/>
            </w:r>
          </w:hyperlink>
        </w:p>
        <w:p w14:paraId="1A3F9F12" w14:textId="5B2343BE" w:rsidR="00892379" w:rsidRDefault="00892379">
          <w:pPr>
            <w:pStyle w:val="TOC3"/>
            <w:rPr>
              <w:sz w:val="22"/>
              <w:lang w:eastAsia="en-GB"/>
            </w:rPr>
          </w:pPr>
          <w:hyperlink w:anchor="_Toc96812435" w:history="1">
            <w:r w:rsidRPr="006A5CF1">
              <w:rPr>
                <w:rStyle w:val="Hyperlink"/>
              </w:rPr>
              <w:t>2.1.3</w:t>
            </w:r>
            <w:r>
              <w:rPr>
                <w:sz w:val="22"/>
                <w:lang w:eastAsia="en-GB"/>
              </w:rPr>
              <w:tab/>
            </w:r>
            <w:r w:rsidRPr="006A5CF1">
              <w:rPr>
                <w:rStyle w:val="Hyperlink"/>
              </w:rPr>
              <w:t>Interface</w:t>
            </w:r>
            <w:r>
              <w:rPr>
                <w:webHidden/>
              </w:rPr>
              <w:tab/>
            </w:r>
            <w:r>
              <w:rPr>
                <w:webHidden/>
              </w:rPr>
              <w:fldChar w:fldCharType="begin"/>
            </w:r>
            <w:r>
              <w:rPr>
                <w:webHidden/>
              </w:rPr>
              <w:instrText xml:space="preserve"> PAGEREF _Toc96812435 \h </w:instrText>
            </w:r>
            <w:r>
              <w:rPr>
                <w:webHidden/>
              </w:rPr>
            </w:r>
            <w:r>
              <w:rPr>
                <w:webHidden/>
              </w:rPr>
              <w:fldChar w:fldCharType="separate"/>
            </w:r>
            <w:r>
              <w:rPr>
                <w:webHidden/>
              </w:rPr>
              <w:t>30</w:t>
            </w:r>
            <w:r>
              <w:rPr>
                <w:webHidden/>
              </w:rPr>
              <w:fldChar w:fldCharType="end"/>
            </w:r>
          </w:hyperlink>
        </w:p>
        <w:p w14:paraId="15C63A2D" w14:textId="2A2681A0" w:rsidR="00892379" w:rsidRDefault="00892379">
          <w:pPr>
            <w:pStyle w:val="TOC3"/>
            <w:rPr>
              <w:sz w:val="22"/>
              <w:lang w:eastAsia="en-GB"/>
            </w:rPr>
          </w:pPr>
          <w:hyperlink w:anchor="_Toc96812436" w:history="1">
            <w:r w:rsidRPr="006A5CF1">
              <w:rPr>
                <w:rStyle w:val="Hyperlink"/>
              </w:rPr>
              <w:t>2.1.4</w:t>
            </w:r>
            <w:r>
              <w:rPr>
                <w:sz w:val="22"/>
                <w:lang w:eastAsia="en-GB"/>
              </w:rPr>
              <w:tab/>
            </w:r>
            <w:r w:rsidRPr="006A5CF1">
              <w:rPr>
                <w:rStyle w:val="Hyperlink"/>
              </w:rPr>
              <w:t>Accounts</w:t>
            </w:r>
            <w:r>
              <w:rPr>
                <w:webHidden/>
              </w:rPr>
              <w:tab/>
            </w:r>
            <w:r>
              <w:rPr>
                <w:webHidden/>
              </w:rPr>
              <w:fldChar w:fldCharType="begin"/>
            </w:r>
            <w:r>
              <w:rPr>
                <w:webHidden/>
              </w:rPr>
              <w:instrText xml:space="preserve"> PAGEREF _Toc96812436 \h </w:instrText>
            </w:r>
            <w:r>
              <w:rPr>
                <w:webHidden/>
              </w:rPr>
            </w:r>
            <w:r>
              <w:rPr>
                <w:webHidden/>
              </w:rPr>
              <w:fldChar w:fldCharType="separate"/>
            </w:r>
            <w:r>
              <w:rPr>
                <w:webHidden/>
              </w:rPr>
              <w:t>31</w:t>
            </w:r>
            <w:r>
              <w:rPr>
                <w:webHidden/>
              </w:rPr>
              <w:fldChar w:fldCharType="end"/>
            </w:r>
          </w:hyperlink>
        </w:p>
        <w:p w14:paraId="70B29282" w14:textId="5B6103F7" w:rsidR="00892379" w:rsidRDefault="00892379">
          <w:pPr>
            <w:pStyle w:val="TOC2"/>
            <w:tabs>
              <w:tab w:val="left" w:pos="880"/>
              <w:tab w:val="right" w:leader="dot" w:pos="9016"/>
            </w:tabs>
            <w:rPr>
              <w:noProof/>
              <w:sz w:val="22"/>
              <w:lang w:eastAsia="en-GB"/>
            </w:rPr>
          </w:pPr>
          <w:hyperlink w:anchor="_Toc96812437" w:history="1">
            <w:r w:rsidRPr="006A5CF1">
              <w:rPr>
                <w:rStyle w:val="Hyperlink"/>
                <w:noProof/>
              </w:rPr>
              <w:t>2.2</w:t>
            </w:r>
            <w:r>
              <w:rPr>
                <w:noProof/>
                <w:sz w:val="22"/>
                <w:lang w:eastAsia="en-GB"/>
              </w:rPr>
              <w:tab/>
            </w:r>
            <w:r w:rsidRPr="006A5CF1">
              <w:rPr>
                <w:rStyle w:val="Hyperlink"/>
                <w:noProof/>
              </w:rPr>
              <w:t>Solution Structure</w:t>
            </w:r>
            <w:r>
              <w:rPr>
                <w:noProof/>
                <w:webHidden/>
              </w:rPr>
              <w:tab/>
            </w:r>
            <w:r>
              <w:rPr>
                <w:noProof/>
                <w:webHidden/>
              </w:rPr>
              <w:fldChar w:fldCharType="begin"/>
            </w:r>
            <w:r>
              <w:rPr>
                <w:noProof/>
                <w:webHidden/>
              </w:rPr>
              <w:instrText xml:space="preserve"> PAGEREF _Toc96812437 \h </w:instrText>
            </w:r>
            <w:r>
              <w:rPr>
                <w:noProof/>
                <w:webHidden/>
              </w:rPr>
            </w:r>
            <w:r>
              <w:rPr>
                <w:noProof/>
                <w:webHidden/>
              </w:rPr>
              <w:fldChar w:fldCharType="separate"/>
            </w:r>
            <w:r>
              <w:rPr>
                <w:noProof/>
                <w:webHidden/>
              </w:rPr>
              <w:t>32</w:t>
            </w:r>
            <w:r>
              <w:rPr>
                <w:noProof/>
                <w:webHidden/>
              </w:rPr>
              <w:fldChar w:fldCharType="end"/>
            </w:r>
          </w:hyperlink>
        </w:p>
        <w:p w14:paraId="0DAB6DFB" w14:textId="505525E0" w:rsidR="00892379" w:rsidRDefault="00892379">
          <w:pPr>
            <w:pStyle w:val="TOC2"/>
            <w:tabs>
              <w:tab w:val="left" w:pos="880"/>
              <w:tab w:val="right" w:leader="dot" w:pos="9016"/>
            </w:tabs>
            <w:rPr>
              <w:noProof/>
              <w:sz w:val="22"/>
              <w:lang w:eastAsia="en-GB"/>
            </w:rPr>
          </w:pPr>
          <w:hyperlink w:anchor="_Toc96812438" w:history="1">
            <w:r w:rsidRPr="006A5CF1">
              <w:rPr>
                <w:rStyle w:val="Hyperlink"/>
                <w:noProof/>
              </w:rPr>
              <w:t>2.3</w:t>
            </w:r>
            <w:r>
              <w:rPr>
                <w:noProof/>
                <w:sz w:val="22"/>
                <w:lang w:eastAsia="en-GB"/>
              </w:rPr>
              <w:tab/>
            </w:r>
            <w:r w:rsidRPr="006A5CF1">
              <w:rPr>
                <w:rStyle w:val="Hyperlink"/>
                <w:noProof/>
              </w:rPr>
              <w:t>Algorithms</w:t>
            </w:r>
            <w:r>
              <w:rPr>
                <w:noProof/>
                <w:webHidden/>
              </w:rPr>
              <w:tab/>
            </w:r>
            <w:r>
              <w:rPr>
                <w:noProof/>
                <w:webHidden/>
              </w:rPr>
              <w:fldChar w:fldCharType="begin"/>
            </w:r>
            <w:r>
              <w:rPr>
                <w:noProof/>
                <w:webHidden/>
              </w:rPr>
              <w:instrText xml:space="preserve"> PAGEREF _Toc96812438 \h </w:instrText>
            </w:r>
            <w:r>
              <w:rPr>
                <w:noProof/>
                <w:webHidden/>
              </w:rPr>
            </w:r>
            <w:r>
              <w:rPr>
                <w:noProof/>
                <w:webHidden/>
              </w:rPr>
              <w:fldChar w:fldCharType="separate"/>
            </w:r>
            <w:r>
              <w:rPr>
                <w:noProof/>
                <w:webHidden/>
              </w:rPr>
              <w:t>33</w:t>
            </w:r>
            <w:r>
              <w:rPr>
                <w:noProof/>
                <w:webHidden/>
              </w:rPr>
              <w:fldChar w:fldCharType="end"/>
            </w:r>
          </w:hyperlink>
        </w:p>
        <w:p w14:paraId="04A6E744" w14:textId="45AD23EA" w:rsidR="00892379" w:rsidRDefault="00892379">
          <w:pPr>
            <w:pStyle w:val="TOC3"/>
            <w:rPr>
              <w:sz w:val="22"/>
              <w:lang w:eastAsia="en-GB"/>
            </w:rPr>
          </w:pPr>
          <w:hyperlink w:anchor="_Toc96812439" w:history="1">
            <w:r w:rsidRPr="006A5CF1">
              <w:rPr>
                <w:rStyle w:val="Hyperlink"/>
              </w:rPr>
              <w:t>2.3.1</w:t>
            </w:r>
            <w:r>
              <w:rPr>
                <w:sz w:val="22"/>
                <w:lang w:eastAsia="en-GB"/>
              </w:rPr>
              <w:tab/>
            </w:r>
            <w:r w:rsidRPr="006A5CF1">
              <w:rPr>
                <w:rStyle w:val="Hyperlink"/>
              </w:rPr>
              <w:t>Logging In</w:t>
            </w:r>
            <w:r>
              <w:rPr>
                <w:webHidden/>
              </w:rPr>
              <w:tab/>
            </w:r>
            <w:r>
              <w:rPr>
                <w:webHidden/>
              </w:rPr>
              <w:fldChar w:fldCharType="begin"/>
            </w:r>
            <w:r>
              <w:rPr>
                <w:webHidden/>
              </w:rPr>
              <w:instrText xml:space="preserve"> PAGEREF _Toc96812439 \h </w:instrText>
            </w:r>
            <w:r>
              <w:rPr>
                <w:webHidden/>
              </w:rPr>
            </w:r>
            <w:r>
              <w:rPr>
                <w:webHidden/>
              </w:rPr>
              <w:fldChar w:fldCharType="separate"/>
            </w:r>
            <w:r>
              <w:rPr>
                <w:webHidden/>
              </w:rPr>
              <w:t>33</w:t>
            </w:r>
            <w:r>
              <w:rPr>
                <w:webHidden/>
              </w:rPr>
              <w:fldChar w:fldCharType="end"/>
            </w:r>
          </w:hyperlink>
        </w:p>
        <w:p w14:paraId="1202CE35" w14:textId="59646EEB" w:rsidR="00892379" w:rsidRDefault="00892379">
          <w:pPr>
            <w:pStyle w:val="TOC3"/>
            <w:rPr>
              <w:sz w:val="22"/>
              <w:lang w:eastAsia="en-GB"/>
            </w:rPr>
          </w:pPr>
          <w:hyperlink w:anchor="_Toc96812440" w:history="1">
            <w:r w:rsidRPr="006A5CF1">
              <w:rPr>
                <w:rStyle w:val="Hyperlink"/>
              </w:rPr>
              <w:t>2.3.2</w:t>
            </w:r>
            <w:r>
              <w:rPr>
                <w:sz w:val="22"/>
                <w:lang w:eastAsia="en-GB"/>
              </w:rPr>
              <w:tab/>
            </w:r>
            <w:r w:rsidRPr="006A5CF1">
              <w:rPr>
                <w:rStyle w:val="Hyperlink"/>
              </w:rPr>
              <w:t>Signing Up</w:t>
            </w:r>
            <w:r>
              <w:rPr>
                <w:webHidden/>
              </w:rPr>
              <w:tab/>
            </w:r>
            <w:r>
              <w:rPr>
                <w:webHidden/>
              </w:rPr>
              <w:fldChar w:fldCharType="begin"/>
            </w:r>
            <w:r>
              <w:rPr>
                <w:webHidden/>
              </w:rPr>
              <w:instrText xml:space="preserve"> PAGEREF _Toc96812440 \h </w:instrText>
            </w:r>
            <w:r>
              <w:rPr>
                <w:webHidden/>
              </w:rPr>
            </w:r>
            <w:r>
              <w:rPr>
                <w:webHidden/>
              </w:rPr>
              <w:fldChar w:fldCharType="separate"/>
            </w:r>
            <w:r>
              <w:rPr>
                <w:webHidden/>
              </w:rPr>
              <w:t>34</w:t>
            </w:r>
            <w:r>
              <w:rPr>
                <w:webHidden/>
              </w:rPr>
              <w:fldChar w:fldCharType="end"/>
            </w:r>
          </w:hyperlink>
        </w:p>
        <w:p w14:paraId="10AD8B11" w14:textId="78BFCB54" w:rsidR="00892379" w:rsidRDefault="00892379">
          <w:pPr>
            <w:pStyle w:val="TOC3"/>
            <w:rPr>
              <w:sz w:val="22"/>
              <w:lang w:eastAsia="en-GB"/>
            </w:rPr>
          </w:pPr>
          <w:hyperlink w:anchor="_Toc96812441" w:history="1">
            <w:r w:rsidRPr="006A5CF1">
              <w:rPr>
                <w:rStyle w:val="Hyperlink"/>
              </w:rPr>
              <w:t>2.3.3</w:t>
            </w:r>
            <w:r>
              <w:rPr>
                <w:sz w:val="22"/>
                <w:lang w:eastAsia="en-GB"/>
              </w:rPr>
              <w:tab/>
            </w:r>
            <w:r w:rsidRPr="006A5CF1">
              <w:rPr>
                <w:rStyle w:val="Hyperlink"/>
              </w:rPr>
              <w:t>Validation and Keys</w:t>
            </w:r>
            <w:r>
              <w:rPr>
                <w:webHidden/>
              </w:rPr>
              <w:tab/>
            </w:r>
            <w:r>
              <w:rPr>
                <w:webHidden/>
              </w:rPr>
              <w:fldChar w:fldCharType="begin"/>
            </w:r>
            <w:r>
              <w:rPr>
                <w:webHidden/>
              </w:rPr>
              <w:instrText xml:space="preserve"> PAGEREF _Toc96812441 \h </w:instrText>
            </w:r>
            <w:r>
              <w:rPr>
                <w:webHidden/>
              </w:rPr>
            </w:r>
            <w:r>
              <w:rPr>
                <w:webHidden/>
              </w:rPr>
              <w:fldChar w:fldCharType="separate"/>
            </w:r>
            <w:r>
              <w:rPr>
                <w:webHidden/>
              </w:rPr>
              <w:t>35</w:t>
            </w:r>
            <w:r>
              <w:rPr>
                <w:webHidden/>
              </w:rPr>
              <w:fldChar w:fldCharType="end"/>
            </w:r>
          </w:hyperlink>
        </w:p>
        <w:p w14:paraId="6CBCCD69" w14:textId="1D377684" w:rsidR="00892379" w:rsidRDefault="00892379">
          <w:pPr>
            <w:pStyle w:val="TOC3"/>
            <w:rPr>
              <w:sz w:val="22"/>
              <w:lang w:eastAsia="en-GB"/>
            </w:rPr>
          </w:pPr>
          <w:hyperlink w:anchor="_Toc96812442" w:history="1">
            <w:r w:rsidRPr="006A5CF1">
              <w:rPr>
                <w:rStyle w:val="Hyperlink"/>
              </w:rPr>
              <w:t>2.3.4</w:t>
            </w:r>
            <w:r>
              <w:rPr>
                <w:sz w:val="22"/>
                <w:lang w:eastAsia="en-GB"/>
              </w:rPr>
              <w:tab/>
            </w:r>
            <w:r w:rsidRPr="006A5CF1">
              <w:rPr>
                <w:rStyle w:val="Hyperlink"/>
              </w:rPr>
              <w:t>Sending a message</w:t>
            </w:r>
            <w:r>
              <w:rPr>
                <w:webHidden/>
              </w:rPr>
              <w:tab/>
            </w:r>
            <w:r>
              <w:rPr>
                <w:webHidden/>
              </w:rPr>
              <w:fldChar w:fldCharType="begin"/>
            </w:r>
            <w:r>
              <w:rPr>
                <w:webHidden/>
              </w:rPr>
              <w:instrText xml:space="preserve"> PAGEREF _Toc96812442 \h </w:instrText>
            </w:r>
            <w:r>
              <w:rPr>
                <w:webHidden/>
              </w:rPr>
            </w:r>
            <w:r>
              <w:rPr>
                <w:webHidden/>
              </w:rPr>
              <w:fldChar w:fldCharType="separate"/>
            </w:r>
            <w:r>
              <w:rPr>
                <w:webHidden/>
              </w:rPr>
              <w:t>37</w:t>
            </w:r>
            <w:r>
              <w:rPr>
                <w:webHidden/>
              </w:rPr>
              <w:fldChar w:fldCharType="end"/>
            </w:r>
          </w:hyperlink>
        </w:p>
        <w:p w14:paraId="222124DD" w14:textId="387A9830" w:rsidR="00892379" w:rsidRDefault="00892379">
          <w:pPr>
            <w:pStyle w:val="TOC3"/>
            <w:rPr>
              <w:sz w:val="22"/>
              <w:lang w:eastAsia="en-GB"/>
            </w:rPr>
          </w:pPr>
          <w:hyperlink w:anchor="_Toc96812443" w:history="1">
            <w:r w:rsidRPr="006A5CF1">
              <w:rPr>
                <w:rStyle w:val="Hyperlink"/>
              </w:rPr>
              <w:t>2.3.5</w:t>
            </w:r>
            <w:r>
              <w:rPr>
                <w:sz w:val="22"/>
                <w:lang w:eastAsia="en-GB"/>
              </w:rPr>
              <w:tab/>
            </w:r>
            <w:r w:rsidRPr="006A5CF1">
              <w:rPr>
                <w:rStyle w:val="Hyperlink"/>
              </w:rPr>
              <w:t>Receiving a message</w:t>
            </w:r>
            <w:r>
              <w:rPr>
                <w:webHidden/>
              </w:rPr>
              <w:tab/>
            </w:r>
            <w:r>
              <w:rPr>
                <w:webHidden/>
              </w:rPr>
              <w:fldChar w:fldCharType="begin"/>
            </w:r>
            <w:r>
              <w:rPr>
                <w:webHidden/>
              </w:rPr>
              <w:instrText xml:space="preserve"> PAGEREF _Toc96812443 \h </w:instrText>
            </w:r>
            <w:r>
              <w:rPr>
                <w:webHidden/>
              </w:rPr>
            </w:r>
            <w:r>
              <w:rPr>
                <w:webHidden/>
              </w:rPr>
              <w:fldChar w:fldCharType="separate"/>
            </w:r>
            <w:r>
              <w:rPr>
                <w:webHidden/>
              </w:rPr>
              <w:t>38</w:t>
            </w:r>
            <w:r>
              <w:rPr>
                <w:webHidden/>
              </w:rPr>
              <w:fldChar w:fldCharType="end"/>
            </w:r>
          </w:hyperlink>
        </w:p>
        <w:p w14:paraId="6C900587" w14:textId="2697766D" w:rsidR="00892379" w:rsidRDefault="00892379">
          <w:pPr>
            <w:pStyle w:val="TOC2"/>
            <w:tabs>
              <w:tab w:val="left" w:pos="880"/>
              <w:tab w:val="right" w:leader="dot" w:pos="9016"/>
            </w:tabs>
            <w:rPr>
              <w:noProof/>
              <w:sz w:val="22"/>
              <w:lang w:eastAsia="en-GB"/>
            </w:rPr>
          </w:pPr>
          <w:hyperlink w:anchor="_Toc96812444" w:history="1">
            <w:r w:rsidRPr="006A5CF1">
              <w:rPr>
                <w:rStyle w:val="Hyperlink"/>
                <w:noProof/>
              </w:rPr>
              <w:t>2.4</w:t>
            </w:r>
            <w:r>
              <w:rPr>
                <w:noProof/>
                <w:sz w:val="22"/>
                <w:lang w:eastAsia="en-GB"/>
              </w:rPr>
              <w:tab/>
            </w:r>
            <w:r w:rsidRPr="006A5CF1">
              <w:rPr>
                <w:rStyle w:val="Hyperlink"/>
                <w:noProof/>
              </w:rPr>
              <w:t>Usability Features</w:t>
            </w:r>
            <w:r>
              <w:rPr>
                <w:noProof/>
                <w:webHidden/>
              </w:rPr>
              <w:tab/>
            </w:r>
            <w:r>
              <w:rPr>
                <w:noProof/>
                <w:webHidden/>
              </w:rPr>
              <w:fldChar w:fldCharType="begin"/>
            </w:r>
            <w:r>
              <w:rPr>
                <w:noProof/>
                <w:webHidden/>
              </w:rPr>
              <w:instrText xml:space="preserve"> PAGEREF _Toc96812444 \h </w:instrText>
            </w:r>
            <w:r>
              <w:rPr>
                <w:noProof/>
                <w:webHidden/>
              </w:rPr>
            </w:r>
            <w:r>
              <w:rPr>
                <w:noProof/>
                <w:webHidden/>
              </w:rPr>
              <w:fldChar w:fldCharType="separate"/>
            </w:r>
            <w:r>
              <w:rPr>
                <w:noProof/>
                <w:webHidden/>
              </w:rPr>
              <w:t>39</w:t>
            </w:r>
            <w:r>
              <w:rPr>
                <w:noProof/>
                <w:webHidden/>
              </w:rPr>
              <w:fldChar w:fldCharType="end"/>
            </w:r>
          </w:hyperlink>
        </w:p>
        <w:p w14:paraId="6C3104AD" w14:textId="7B24B464" w:rsidR="00892379" w:rsidRDefault="00892379">
          <w:pPr>
            <w:pStyle w:val="TOC2"/>
            <w:tabs>
              <w:tab w:val="left" w:pos="880"/>
              <w:tab w:val="right" w:leader="dot" w:pos="9016"/>
            </w:tabs>
            <w:rPr>
              <w:noProof/>
              <w:sz w:val="22"/>
              <w:lang w:eastAsia="en-GB"/>
            </w:rPr>
          </w:pPr>
          <w:hyperlink w:anchor="_Toc96812445" w:history="1">
            <w:r w:rsidRPr="006A5CF1">
              <w:rPr>
                <w:rStyle w:val="Hyperlink"/>
                <w:noProof/>
              </w:rPr>
              <w:t>2.5</w:t>
            </w:r>
            <w:r>
              <w:rPr>
                <w:noProof/>
                <w:sz w:val="22"/>
                <w:lang w:eastAsia="en-GB"/>
              </w:rPr>
              <w:tab/>
            </w:r>
            <w:r w:rsidRPr="006A5CF1">
              <w:rPr>
                <w:rStyle w:val="Hyperlink"/>
                <w:noProof/>
              </w:rPr>
              <w:t>Internal Structures</w:t>
            </w:r>
            <w:r>
              <w:rPr>
                <w:noProof/>
                <w:webHidden/>
              </w:rPr>
              <w:tab/>
            </w:r>
            <w:r>
              <w:rPr>
                <w:noProof/>
                <w:webHidden/>
              </w:rPr>
              <w:fldChar w:fldCharType="begin"/>
            </w:r>
            <w:r>
              <w:rPr>
                <w:noProof/>
                <w:webHidden/>
              </w:rPr>
              <w:instrText xml:space="preserve"> PAGEREF _Toc96812445 \h </w:instrText>
            </w:r>
            <w:r>
              <w:rPr>
                <w:noProof/>
                <w:webHidden/>
              </w:rPr>
            </w:r>
            <w:r>
              <w:rPr>
                <w:noProof/>
                <w:webHidden/>
              </w:rPr>
              <w:fldChar w:fldCharType="separate"/>
            </w:r>
            <w:r>
              <w:rPr>
                <w:noProof/>
                <w:webHidden/>
              </w:rPr>
              <w:t>40</w:t>
            </w:r>
            <w:r>
              <w:rPr>
                <w:noProof/>
                <w:webHidden/>
              </w:rPr>
              <w:fldChar w:fldCharType="end"/>
            </w:r>
          </w:hyperlink>
        </w:p>
        <w:p w14:paraId="2F8D4BC6" w14:textId="39C93E6F" w:rsidR="00892379" w:rsidRDefault="00892379">
          <w:pPr>
            <w:pStyle w:val="TOC3"/>
            <w:rPr>
              <w:sz w:val="22"/>
              <w:lang w:eastAsia="en-GB"/>
            </w:rPr>
          </w:pPr>
          <w:hyperlink w:anchor="_Toc96812446" w:history="1">
            <w:r w:rsidRPr="006A5CF1">
              <w:rPr>
                <w:rStyle w:val="Hyperlink"/>
              </w:rPr>
              <w:t>2.5.1</w:t>
            </w:r>
            <w:r>
              <w:rPr>
                <w:sz w:val="22"/>
                <w:lang w:eastAsia="en-GB"/>
              </w:rPr>
              <w:tab/>
            </w:r>
            <w:r w:rsidRPr="006A5CF1">
              <w:rPr>
                <w:rStyle w:val="Hyperlink"/>
              </w:rPr>
              <w:t>Variables</w:t>
            </w:r>
            <w:r>
              <w:rPr>
                <w:webHidden/>
              </w:rPr>
              <w:tab/>
            </w:r>
            <w:r>
              <w:rPr>
                <w:webHidden/>
              </w:rPr>
              <w:fldChar w:fldCharType="begin"/>
            </w:r>
            <w:r>
              <w:rPr>
                <w:webHidden/>
              </w:rPr>
              <w:instrText xml:space="preserve"> PAGEREF _Toc96812446 \h </w:instrText>
            </w:r>
            <w:r>
              <w:rPr>
                <w:webHidden/>
              </w:rPr>
            </w:r>
            <w:r>
              <w:rPr>
                <w:webHidden/>
              </w:rPr>
              <w:fldChar w:fldCharType="separate"/>
            </w:r>
            <w:r>
              <w:rPr>
                <w:webHidden/>
              </w:rPr>
              <w:t>40</w:t>
            </w:r>
            <w:r>
              <w:rPr>
                <w:webHidden/>
              </w:rPr>
              <w:fldChar w:fldCharType="end"/>
            </w:r>
          </w:hyperlink>
        </w:p>
        <w:p w14:paraId="5AA0A632" w14:textId="46D25F62" w:rsidR="00892379" w:rsidRDefault="00892379">
          <w:pPr>
            <w:pStyle w:val="TOC3"/>
            <w:rPr>
              <w:sz w:val="22"/>
              <w:lang w:eastAsia="en-GB"/>
            </w:rPr>
          </w:pPr>
          <w:hyperlink w:anchor="_Toc96812447" w:history="1">
            <w:r w:rsidRPr="006A5CF1">
              <w:rPr>
                <w:rStyle w:val="Hyperlink"/>
              </w:rPr>
              <w:t>2.5.2</w:t>
            </w:r>
            <w:r>
              <w:rPr>
                <w:sz w:val="22"/>
                <w:lang w:eastAsia="en-GB"/>
              </w:rPr>
              <w:tab/>
            </w:r>
            <w:r w:rsidRPr="006A5CF1">
              <w:rPr>
                <w:rStyle w:val="Hyperlink"/>
              </w:rPr>
              <w:t>Data Structures</w:t>
            </w:r>
            <w:r>
              <w:rPr>
                <w:webHidden/>
              </w:rPr>
              <w:tab/>
            </w:r>
            <w:r>
              <w:rPr>
                <w:webHidden/>
              </w:rPr>
              <w:fldChar w:fldCharType="begin"/>
            </w:r>
            <w:r>
              <w:rPr>
                <w:webHidden/>
              </w:rPr>
              <w:instrText xml:space="preserve"> PAGEREF _Toc96812447 \h </w:instrText>
            </w:r>
            <w:r>
              <w:rPr>
                <w:webHidden/>
              </w:rPr>
            </w:r>
            <w:r>
              <w:rPr>
                <w:webHidden/>
              </w:rPr>
              <w:fldChar w:fldCharType="separate"/>
            </w:r>
            <w:r>
              <w:rPr>
                <w:webHidden/>
              </w:rPr>
              <w:t>41</w:t>
            </w:r>
            <w:r>
              <w:rPr>
                <w:webHidden/>
              </w:rPr>
              <w:fldChar w:fldCharType="end"/>
            </w:r>
          </w:hyperlink>
        </w:p>
        <w:p w14:paraId="6014C000" w14:textId="671EA868" w:rsidR="00892379" w:rsidRDefault="00892379">
          <w:pPr>
            <w:pStyle w:val="TOC3"/>
            <w:rPr>
              <w:sz w:val="22"/>
              <w:lang w:eastAsia="en-GB"/>
            </w:rPr>
          </w:pPr>
          <w:hyperlink w:anchor="_Toc96812448" w:history="1">
            <w:r w:rsidRPr="006A5CF1">
              <w:rPr>
                <w:rStyle w:val="Hyperlink"/>
              </w:rPr>
              <w:t>2.5.3</w:t>
            </w:r>
            <w:r>
              <w:rPr>
                <w:sz w:val="22"/>
                <w:lang w:eastAsia="en-GB"/>
              </w:rPr>
              <w:tab/>
            </w:r>
            <w:r w:rsidRPr="006A5CF1">
              <w:rPr>
                <w:rStyle w:val="Hyperlink"/>
              </w:rPr>
              <w:t>Class Diagrams</w:t>
            </w:r>
            <w:r>
              <w:rPr>
                <w:webHidden/>
              </w:rPr>
              <w:tab/>
            </w:r>
            <w:r>
              <w:rPr>
                <w:webHidden/>
              </w:rPr>
              <w:fldChar w:fldCharType="begin"/>
            </w:r>
            <w:r>
              <w:rPr>
                <w:webHidden/>
              </w:rPr>
              <w:instrText xml:space="preserve"> PAGEREF _Toc96812448 \h </w:instrText>
            </w:r>
            <w:r>
              <w:rPr>
                <w:webHidden/>
              </w:rPr>
            </w:r>
            <w:r>
              <w:rPr>
                <w:webHidden/>
              </w:rPr>
              <w:fldChar w:fldCharType="separate"/>
            </w:r>
            <w:r>
              <w:rPr>
                <w:webHidden/>
              </w:rPr>
              <w:t>42</w:t>
            </w:r>
            <w:r>
              <w:rPr>
                <w:webHidden/>
              </w:rPr>
              <w:fldChar w:fldCharType="end"/>
            </w:r>
          </w:hyperlink>
        </w:p>
        <w:p w14:paraId="1716B929" w14:textId="06EC3FC2" w:rsidR="00892379" w:rsidRDefault="00892379">
          <w:pPr>
            <w:pStyle w:val="TOC3"/>
            <w:rPr>
              <w:sz w:val="22"/>
              <w:lang w:eastAsia="en-GB"/>
            </w:rPr>
          </w:pPr>
          <w:hyperlink w:anchor="_Toc96812449" w:history="1">
            <w:r w:rsidRPr="006A5CF1">
              <w:rPr>
                <w:rStyle w:val="Hyperlink"/>
              </w:rPr>
              <w:t>2.5.4</w:t>
            </w:r>
            <w:r>
              <w:rPr>
                <w:sz w:val="22"/>
                <w:lang w:eastAsia="en-GB"/>
              </w:rPr>
              <w:tab/>
            </w:r>
            <w:r w:rsidRPr="006A5CF1">
              <w:rPr>
                <w:rStyle w:val="Hyperlink"/>
              </w:rPr>
              <w:t>Validation</w:t>
            </w:r>
            <w:r>
              <w:rPr>
                <w:webHidden/>
              </w:rPr>
              <w:tab/>
            </w:r>
            <w:r>
              <w:rPr>
                <w:webHidden/>
              </w:rPr>
              <w:fldChar w:fldCharType="begin"/>
            </w:r>
            <w:r>
              <w:rPr>
                <w:webHidden/>
              </w:rPr>
              <w:instrText xml:space="preserve"> PAGEREF _Toc96812449 \h </w:instrText>
            </w:r>
            <w:r>
              <w:rPr>
                <w:webHidden/>
              </w:rPr>
            </w:r>
            <w:r>
              <w:rPr>
                <w:webHidden/>
              </w:rPr>
              <w:fldChar w:fldCharType="separate"/>
            </w:r>
            <w:r>
              <w:rPr>
                <w:webHidden/>
              </w:rPr>
              <w:t>44</w:t>
            </w:r>
            <w:r>
              <w:rPr>
                <w:webHidden/>
              </w:rPr>
              <w:fldChar w:fldCharType="end"/>
            </w:r>
          </w:hyperlink>
        </w:p>
        <w:p w14:paraId="5DCA28B8" w14:textId="56BA4901" w:rsidR="00892379" w:rsidRDefault="00892379">
          <w:pPr>
            <w:pStyle w:val="TOC2"/>
            <w:tabs>
              <w:tab w:val="left" w:pos="880"/>
              <w:tab w:val="right" w:leader="dot" w:pos="9016"/>
            </w:tabs>
            <w:rPr>
              <w:noProof/>
              <w:sz w:val="22"/>
              <w:lang w:eastAsia="en-GB"/>
            </w:rPr>
          </w:pPr>
          <w:hyperlink w:anchor="_Toc96812450" w:history="1">
            <w:r w:rsidRPr="006A5CF1">
              <w:rPr>
                <w:rStyle w:val="Hyperlink"/>
                <w:noProof/>
              </w:rPr>
              <w:t>2.6</w:t>
            </w:r>
            <w:r>
              <w:rPr>
                <w:noProof/>
                <w:sz w:val="22"/>
                <w:lang w:eastAsia="en-GB"/>
              </w:rPr>
              <w:tab/>
            </w:r>
            <w:r w:rsidRPr="006A5CF1">
              <w:rPr>
                <w:rStyle w:val="Hyperlink"/>
                <w:noProof/>
              </w:rPr>
              <w:t>Data</w:t>
            </w:r>
            <w:r>
              <w:rPr>
                <w:noProof/>
                <w:webHidden/>
              </w:rPr>
              <w:tab/>
            </w:r>
            <w:r>
              <w:rPr>
                <w:noProof/>
                <w:webHidden/>
              </w:rPr>
              <w:fldChar w:fldCharType="begin"/>
            </w:r>
            <w:r>
              <w:rPr>
                <w:noProof/>
                <w:webHidden/>
              </w:rPr>
              <w:instrText xml:space="preserve"> PAGEREF _Toc96812450 \h </w:instrText>
            </w:r>
            <w:r>
              <w:rPr>
                <w:noProof/>
                <w:webHidden/>
              </w:rPr>
            </w:r>
            <w:r>
              <w:rPr>
                <w:noProof/>
                <w:webHidden/>
              </w:rPr>
              <w:fldChar w:fldCharType="separate"/>
            </w:r>
            <w:r>
              <w:rPr>
                <w:noProof/>
                <w:webHidden/>
              </w:rPr>
              <w:t>45</w:t>
            </w:r>
            <w:r>
              <w:rPr>
                <w:noProof/>
                <w:webHidden/>
              </w:rPr>
              <w:fldChar w:fldCharType="end"/>
            </w:r>
          </w:hyperlink>
        </w:p>
        <w:p w14:paraId="2F88F7FB" w14:textId="7B44FA6D" w:rsidR="00892379" w:rsidRDefault="00892379">
          <w:pPr>
            <w:pStyle w:val="TOC3"/>
            <w:rPr>
              <w:sz w:val="22"/>
              <w:lang w:eastAsia="en-GB"/>
            </w:rPr>
          </w:pPr>
          <w:hyperlink w:anchor="_Toc96812451" w:history="1">
            <w:r w:rsidRPr="006A5CF1">
              <w:rPr>
                <w:rStyle w:val="Hyperlink"/>
              </w:rPr>
              <w:t>2.6.1</w:t>
            </w:r>
            <w:r>
              <w:rPr>
                <w:sz w:val="22"/>
                <w:lang w:eastAsia="en-GB"/>
              </w:rPr>
              <w:tab/>
            </w:r>
            <w:r w:rsidRPr="006A5CF1">
              <w:rPr>
                <w:rStyle w:val="Hyperlink"/>
              </w:rPr>
              <w:t>Log In Test Data</w:t>
            </w:r>
            <w:r>
              <w:rPr>
                <w:webHidden/>
              </w:rPr>
              <w:tab/>
            </w:r>
            <w:r>
              <w:rPr>
                <w:webHidden/>
              </w:rPr>
              <w:fldChar w:fldCharType="begin"/>
            </w:r>
            <w:r>
              <w:rPr>
                <w:webHidden/>
              </w:rPr>
              <w:instrText xml:space="preserve"> PAGEREF _Toc96812451 \h </w:instrText>
            </w:r>
            <w:r>
              <w:rPr>
                <w:webHidden/>
              </w:rPr>
            </w:r>
            <w:r>
              <w:rPr>
                <w:webHidden/>
              </w:rPr>
              <w:fldChar w:fldCharType="separate"/>
            </w:r>
            <w:r>
              <w:rPr>
                <w:webHidden/>
              </w:rPr>
              <w:t>45</w:t>
            </w:r>
            <w:r>
              <w:rPr>
                <w:webHidden/>
              </w:rPr>
              <w:fldChar w:fldCharType="end"/>
            </w:r>
          </w:hyperlink>
        </w:p>
        <w:p w14:paraId="349E298F" w14:textId="70938B0F" w:rsidR="00892379" w:rsidRDefault="00892379">
          <w:pPr>
            <w:pStyle w:val="TOC3"/>
            <w:rPr>
              <w:sz w:val="22"/>
              <w:lang w:eastAsia="en-GB"/>
            </w:rPr>
          </w:pPr>
          <w:hyperlink w:anchor="_Toc96812452" w:history="1">
            <w:r w:rsidRPr="006A5CF1">
              <w:rPr>
                <w:rStyle w:val="Hyperlink"/>
              </w:rPr>
              <w:t>2.6.2</w:t>
            </w:r>
            <w:r>
              <w:rPr>
                <w:sz w:val="22"/>
                <w:lang w:eastAsia="en-GB"/>
              </w:rPr>
              <w:tab/>
            </w:r>
            <w:r w:rsidRPr="006A5CF1">
              <w:rPr>
                <w:rStyle w:val="Hyperlink"/>
              </w:rPr>
              <w:t>Sign Up Test Data</w:t>
            </w:r>
            <w:r>
              <w:rPr>
                <w:webHidden/>
              </w:rPr>
              <w:tab/>
            </w:r>
            <w:r>
              <w:rPr>
                <w:webHidden/>
              </w:rPr>
              <w:fldChar w:fldCharType="begin"/>
            </w:r>
            <w:r>
              <w:rPr>
                <w:webHidden/>
              </w:rPr>
              <w:instrText xml:space="preserve"> PAGEREF _Toc96812452 \h </w:instrText>
            </w:r>
            <w:r>
              <w:rPr>
                <w:webHidden/>
              </w:rPr>
            </w:r>
            <w:r>
              <w:rPr>
                <w:webHidden/>
              </w:rPr>
              <w:fldChar w:fldCharType="separate"/>
            </w:r>
            <w:r>
              <w:rPr>
                <w:webHidden/>
              </w:rPr>
              <w:t>46</w:t>
            </w:r>
            <w:r>
              <w:rPr>
                <w:webHidden/>
              </w:rPr>
              <w:fldChar w:fldCharType="end"/>
            </w:r>
          </w:hyperlink>
        </w:p>
        <w:p w14:paraId="32AD1077" w14:textId="75AF9F1D" w:rsidR="00892379" w:rsidRDefault="00892379">
          <w:pPr>
            <w:pStyle w:val="TOC3"/>
            <w:rPr>
              <w:sz w:val="22"/>
              <w:lang w:eastAsia="en-GB"/>
            </w:rPr>
          </w:pPr>
          <w:hyperlink w:anchor="_Toc96812453" w:history="1">
            <w:r w:rsidRPr="006A5CF1">
              <w:rPr>
                <w:rStyle w:val="Hyperlink"/>
              </w:rPr>
              <w:t>2.6.3</w:t>
            </w:r>
            <w:r>
              <w:rPr>
                <w:sz w:val="22"/>
                <w:lang w:eastAsia="en-GB"/>
              </w:rPr>
              <w:tab/>
            </w:r>
            <w:r w:rsidRPr="006A5CF1">
              <w:rPr>
                <w:rStyle w:val="Hyperlink"/>
              </w:rPr>
              <w:t>Message Test Data</w:t>
            </w:r>
            <w:r>
              <w:rPr>
                <w:webHidden/>
              </w:rPr>
              <w:tab/>
            </w:r>
            <w:r>
              <w:rPr>
                <w:webHidden/>
              </w:rPr>
              <w:fldChar w:fldCharType="begin"/>
            </w:r>
            <w:r>
              <w:rPr>
                <w:webHidden/>
              </w:rPr>
              <w:instrText xml:space="preserve"> PAGEREF _Toc96812453 \h </w:instrText>
            </w:r>
            <w:r>
              <w:rPr>
                <w:webHidden/>
              </w:rPr>
            </w:r>
            <w:r>
              <w:rPr>
                <w:webHidden/>
              </w:rPr>
              <w:fldChar w:fldCharType="separate"/>
            </w:r>
            <w:r>
              <w:rPr>
                <w:webHidden/>
              </w:rPr>
              <w:t>47</w:t>
            </w:r>
            <w:r>
              <w:rPr>
                <w:webHidden/>
              </w:rPr>
              <w:fldChar w:fldCharType="end"/>
            </w:r>
          </w:hyperlink>
        </w:p>
        <w:p w14:paraId="345D83F1" w14:textId="22AA687A" w:rsidR="00892379" w:rsidRDefault="00892379">
          <w:pPr>
            <w:pStyle w:val="TOC3"/>
            <w:rPr>
              <w:sz w:val="22"/>
              <w:lang w:eastAsia="en-GB"/>
            </w:rPr>
          </w:pPr>
          <w:hyperlink w:anchor="_Toc96812454" w:history="1">
            <w:r w:rsidRPr="006A5CF1">
              <w:rPr>
                <w:rStyle w:val="Hyperlink"/>
              </w:rPr>
              <w:t>2.6.4</w:t>
            </w:r>
            <w:r>
              <w:rPr>
                <w:sz w:val="22"/>
                <w:lang w:eastAsia="en-GB"/>
              </w:rPr>
              <w:tab/>
            </w:r>
            <w:r w:rsidRPr="006A5CF1">
              <w:rPr>
                <w:rStyle w:val="Hyperlink"/>
              </w:rPr>
              <w:t>Further Data</w:t>
            </w:r>
            <w:r>
              <w:rPr>
                <w:webHidden/>
              </w:rPr>
              <w:tab/>
            </w:r>
            <w:r>
              <w:rPr>
                <w:webHidden/>
              </w:rPr>
              <w:fldChar w:fldCharType="begin"/>
            </w:r>
            <w:r>
              <w:rPr>
                <w:webHidden/>
              </w:rPr>
              <w:instrText xml:space="preserve"> PAGEREF _Toc96812454 \h </w:instrText>
            </w:r>
            <w:r>
              <w:rPr>
                <w:webHidden/>
              </w:rPr>
            </w:r>
            <w:r>
              <w:rPr>
                <w:webHidden/>
              </w:rPr>
              <w:fldChar w:fldCharType="separate"/>
            </w:r>
            <w:r>
              <w:rPr>
                <w:webHidden/>
              </w:rPr>
              <w:t>48</w:t>
            </w:r>
            <w:r>
              <w:rPr>
                <w:webHidden/>
              </w:rPr>
              <w:fldChar w:fldCharType="end"/>
            </w:r>
          </w:hyperlink>
        </w:p>
        <w:p w14:paraId="029B7ECF" w14:textId="5680D73D" w:rsidR="00892379" w:rsidRPr="00892379" w:rsidRDefault="00892379">
          <w:pPr>
            <w:pStyle w:val="TOC2"/>
            <w:tabs>
              <w:tab w:val="left" w:pos="880"/>
              <w:tab w:val="right" w:leader="dot" w:pos="9016"/>
            </w:tabs>
            <w:rPr>
              <w:noProof/>
              <w:color w:val="00B0F0"/>
              <w:sz w:val="22"/>
              <w:lang w:eastAsia="en-GB"/>
            </w:rPr>
          </w:pPr>
          <w:hyperlink w:anchor="_Toc96812455" w:history="1">
            <w:r w:rsidRPr="00892379">
              <w:rPr>
                <w:rStyle w:val="Hyperlink"/>
                <w:noProof/>
                <w:color w:val="00B0F0"/>
              </w:rPr>
              <w:t>2.7</w:t>
            </w:r>
            <w:r w:rsidRPr="00892379">
              <w:rPr>
                <w:noProof/>
                <w:color w:val="00B0F0"/>
                <w:sz w:val="22"/>
                <w:lang w:eastAsia="en-GB"/>
              </w:rPr>
              <w:tab/>
            </w:r>
            <w:r w:rsidRPr="00892379">
              <w:rPr>
                <w:rStyle w:val="Hyperlink"/>
                <w:noProof/>
                <w:color w:val="00B0F0"/>
              </w:rPr>
              <w:t>(?) Interface Design</w:t>
            </w:r>
            <w:r w:rsidRPr="00892379">
              <w:rPr>
                <w:noProof/>
                <w:webHidden/>
                <w:color w:val="00B0F0"/>
              </w:rPr>
              <w:tab/>
            </w:r>
            <w:r w:rsidRPr="00892379">
              <w:rPr>
                <w:noProof/>
                <w:webHidden/>
                <w:color w:val="00B0F0"/>
              </w:rPr>
              <w:fldChar w:fldCharType="begin"/>
            </w:r>
            <w:r w:rsidRPr="00892379">
              <w:rPr>
                <w:noProof/>
                <w:webHidden/>
                <w:color w:val="00B0F0"/>
              </w:rPr>
              <w:instrText xml:space="preserve"> PAGEREF _Toc96812455 \h </w:instrText>
            </w:r>
            <w:r w:rsidRPr="00892379">
              <w:rPr>
                <w:noProof/>
                <w:webHidden/>
                <w:color w:val="00B0F0"/>
              </w:rPr>
            </w:r>
            <w:r w:rsidRPr="00892379">
              <w:rPr>
                <w:noProof/>
                <w:webHidden/>
                <w:color w:val="00B0F0"/>
              </w:rPr>
              <w:fldChar w:fldCharType="separate"/>
            </w:r>
            <w:r w:rsidRPr="00892379">
              <w:rPr>
                <w:noProof/>
                <w:webHidden/>
                <w:color w:val="00B0F0"/>
              </w:rPr>
              <w:t>49</w:t>
            </w:r>
            <w:r w:rsidRPr="00892379">
              <w:rPr>
                <w:noProof/>
                <w:webHidden/>
                <w:color w:val="00B0F0"/>
              </w:rPr>
              <w:fldChar w:fldCharType="end"/>
            </w:r>
          </w:hyperlink>
        </w:p>
        <w:p w14:paraId="225C7EE7" w14:textId="1BE33992" w:rsidR="00892379" w:rsidRDefault="00892379">
          <w:pPr>
            <w:pStyle w:val="TOC1"/>
            <w:rPr>
              <w:sz w:val="22"/>
              <w:lang w:eastAsia="en-GB"/>
            </w:rPr>
          </w:pPr>
          <w:hyperlink w:anchor="_Toc96812456" w:history="1">
            <w:r w:rsidRPr="006A5CF1">
              <w:rPr>
                <w:rStyle w:val="Hyperlink"/>
              </w:rPr>
              <w:t>3</w:t>
            </w:r>
            <w:r>
              <w:rPr>
                <w:sz w:val="22"/>
                <w:lang w:eastAsia="en-GB"/>
              </w:rPr>
              <w:tab/>
            </w:r>
            <w:r w:rsidRPr="006A5CF1">
              <w:rPr>
                <w:rStyle w:val="Hyperlink"/>
              </w:rPr>
              <w:t>Development</w:t>
            </w:r>
            <w:r>
              <w:rPr>
                <w:webHidden/>
              </w:rPr>
              <w:tab/>
            </w:r>
            <w:r>
              <w:rPr>
                <w:webHidden/>
              </w:rPr>
              <w:fldChar w:fldCharType="begin"/>
            </w:r>
            <w:r>
              <w:rPr>
                <w:webHidden/>
              </w:rPr>
              <w:instrText xml:space="preserve"> PAGEREF _Toc96812456 \h </w:instrText>
            </w:r>
            <w:r>
              <w:rPr>
                <w:webHidden/>
              </w:rPr>
            </w:r>
            <w:r>
              <w:rPr>
                <w:webHidden/>
              </w:rPr>
              <w:fldChar w:fldCharType="separate"/>
            </w:r>
            <w:r>
              <w:rPr>
                <w:webHidden/>
              </w:rPr>
              <w:t>54</w:t>
            </w:r>
            <w:r>
              <w:rPr>
                <w:webHidden/>
              </w:rPr>
              <w:fldChar w:fldCharType="end"/>
            </w:r>
          </w:hyperlink>
        </w:p>
        <w:p w14:paraId="517D2422" w14:textId="1164CA30" w:rsidR="00892379" w:rsidRDefault="00892379">
          <w:pPr>
            <w:pStyle w:val="TOC2"/>
            <w:tabs>
              <w:tab w:val="left" w:pos="880"/>
              <w:tab w:val="right" w:leader="dot" w:pos="9016"/>
            </w:tabs>
            <w:rPr>
              <w:noProof/>
              <w:sz w:val="22"/>
              <w:lang w:eastAsia="en-GB"/>
            </w:rPr>
          </w:pPr>
          <w:hyperlink w:anchor="_Toc96812457" w:history="1">
            <w:r w:rsidRPr="006A5CF1">
              <w:rPr>
                <w:rStyle w:val="Hyperlink"/>
                <w:noProof/>
              </w:rPr>
              <w:t>3.1</w:t>
            </w:r>
            <w:r>
              <w:rPr>
                <w:noProof/>
                <w:sz w:val="22"/>
                <w:lang w:eastAsia="en-GB"/>
              </w:rPr>
              <w:tab/>
            </w:r>
            <w:r w:rsidRPr="006A5CF1">
              <w:rPr>
                <w:rStyle w:val="Hyperlink"/>
                <w:noProof/>
              </w:rPr>
              <w:t>Iteration 1</w:t>
            </w:r>
            <w:r>
              <w:rPr>
                <w:noProof/>
                <w:webHidden/>
              </w:rPr>
              <w:tab/>
            </w:r>
            <w:r>
              <w:rPr>
                <w:noProof/>
                <w:webHidden/>
              </w:rPr>
              <w:fldChar w:fldCharType="begin"/>
            </w:r>
            <w:r>
              <w:rPr>
                <w:noProof/>
                <w:webHidden/>
              </w:rPr>
              <w:instrText xml:space="preserve"> PAGEREF _Toc96812457 \h </w:instrText>
            </w:r>
            <w:r>
              <w:rPr>
                <w:noProof/>
                <w:webHidden/>
              </w:rPr>
            </w:r>
            <w:r>
              <w:rPr>
                <w:noProof/>
                <w:webHidden/>
              </w:rPr>
              <w:fldChar w:fldCharType="separate"/>
            </w:r>
            <w:r>
              <w:rPr>
                <w:noProof/>
                <w:webHidden/>
              </w:rPr>
              <w:t>54</w:t>
            </w:r>
            <w:r>
              <w:rPr>
                <w:noProof/>
                <w:webHidden/>
              </w:rPr>
              <w:fldChar w:fldCharType="end"/>
            </w:r>
          </w:hyperlink>
        </w:p>
        <w:p w14:paraId="48E01061" w14:textId="6E5C92D1" w:rsidR="00892379" w:rsidRDefault="00892379">
          <w:pPr>
            <w:pStyle w:val="TOC3"/>
            <w:rPr>
              <w:sz w:val="22"/>
              <w:lang w:eastAsia="en-GB"/>
            </w:rPr>
          </w:pPr>
          <w:hyperlink w:anchor="_Toc96812458" w:history="1">
            <w:r w:rsidRPr="006A5CF1">
              <w:rPr>
                <w:rStyle w:val="Hyperlink"/>
              </w:rPr>
              <w:t>3.1.1</w:t>
            </w:r>
            <w:r>
              <w:rPr>
                <w:sz w:val="22"/>
                <w:lang w:eastAsia="en-GB"/>
              </w:rPr>
              <w:tab/>
            </w:r>
            <w:r w:rsidRPr="006A5CF1">
              <w:rPr>
                <w:rStyle w:val="Hyperlink"/>
              </w:rPr>
              <w:t>Plan</w:t>
            </w:r>
            <w:r>
              <w:rPr>
                <w:webHidden/>
              </w:rPr>
              <w:tab/>
            </w:r>
            <w:r>
              <w:rPr>
                <w:webHidden/>
              </w:rPr>
              <w:fldChar w:fldCharType="begin"/>
            </w:r>
            <w:r>
              <w:rPr>
                <w:webHidden/>
              </w:rPr>
              <w:instrText xml:space="preserve"> PAGEREF _Toc96812458 \h </w:instrText>
            </w:r>
            <w:r>
              <w:rPr>
                <w:webHidden/>
              </w:rPr>
            </w:r>
            <w:r>
              <w:rPr>
                <w:webHidden/>
              </w:rPr>
              <w:fldChar w:fldCharType="separate"/>
            </w:r>
            <w:r>
              <w:rPr>
                <w:webHidden/>
              </w:rPr>
              <w:t>54</w:t>
            </w:r>
            <w:r>
              <w:rPr>
                <w:webHidden/>
              </w:rPr>
              <w:fldChar w:fldCharType="end"/>
            </w:r>
          </w:hyperlink>
        </w:p>
        <w:p w14:paraId="56E145E2" w14:textId="630AA231" w:rsidR="00892379" w:rsidRDefault="00892379">
          <w:pPr>
            <w:pStyle w:val="TOC3"/>
            <w:rPr>
              <w:sz w:val="22"/>
              <w:lang w:eastAsia="en-GB"/>
            </w:rPr>
          </w:pPr>
          <w:hyperlink w:anchor="_Toc96812459" w:history="1">
            <w:r w:rsidRPr="006A5CF1">
              <w:rPr>
                <w:rStyle w:val="Hyperlink"/>
              </w:rPr>
              <w:t>3.1.2</w:t>
            </w:r>
            <w:r>
              <w:rPr>
                <w:sz w:val="22"/>
                <w:lang w:eastAsia="en-GB"/>
              </w:rPr>
              <w:tab/>
            </w:r>
            <w:r w:rsidRPr="006A5CF1">
              <w:rPr>
                <w:rStyle w:val="Hyperlink"/>
              </w:rPr>
              <w:t>Shared</w:t>
            </w:r>
            <w:r>
              <w:rPr>
                <w:webHidden/>
              </w:rPr>
              <w:tab/>
            </w:r>
            <w:r>
              <w:rPr>
                <w:webHidden/>
              </w:rPr>
              <w:fldChar w:fldCharType="begin"/>
            </w:r>
            <w:r>
              <w:rPr>
                <w:webHidden/>
              </w:rPr>
              <w:instrText xml:space="preserve"> PAGEREF _Toc96812459 \h </w:instrText>
            </w:r>
            <w:r>
              <w:rPr>
                <w:webHidden/>
              </w:rPr>
            </w:r>
            <w:r>
              <w:rPr>
                <w:webHidden/>
              </w:rPr>
              <w:fldChar w:fldCharType="separate"/>
            </w:r>
            <w:r>
              <w:rPr>
                <w:webHidden/>
              </w:rPr>
              <w:t>55</w:t>
            </w:r>
            <w:r>
              <w:rPr>
                <w:webHidden/>
              </w:rPr>
              <w:fldChar w:fldCharType="end"/>
            </w:r>
          </w:hyperlink>
        </w:p>
        <w:p w14:paraId="1B42D77B" w14:textId="2EF92618" w:rsidR="00892379" w:rsidRDefault="00892379">
          <w:pPr>
            <w:pStyle w:val="TOC3"/>
            <w:rPr>
              <w:sz w:val="22"/>
              <w:lang w:eastAsia="en-GB"/>
            </w:rPr>
          </w:pPr>
          <w:hyperlink w:anchor="_Toc96812460" w:history="1">
            <w:r w:rsidRPr="006A5CF1">
              <w:rPr>
                <w:rStyle w:val="Hyperlink"/>
              </w:rPr>
              <w:t>3.1.3</w:t>
            </w:r>
            <w:r>
              <w:rPr>
                <w:sz w:val="22"/>
                <w:lang w:eastAsia="en-GB"/>
              </w:rPr>
              <w:tab/>
            </w:r>
            <w:r w:rsidRPr="006A5CF1">
              <w:rPr>
                <w:rStyle w:val="Hyperlink"/>
              </w:rPr>
              <w:t>Server</w:t>
            </w:r>
            <w:r>
              <w:rPr>
                <w:webHidden/>
              </w:rPr>
              <w:tab/>
            </w:r>
            <w:r>
              <w:rPr>
                <w:webHidden/>
              </w:rPr>
              <w:fldChar w:fldCharType="begin"/>
            </w:r>
            <w:r>
              <w:rPr>
                <w:webHidden/>
              </w:rPr>
              <w:instrText xml:space="preserve"> PAGEREF _Toc96812460 \h </w:instrText>
            </w:r>
            <w:r>
              <w:rPr>
                <w:webHidden/>
              </w:rPr>
            </w:r>
            <w:r>
              <w:rPr>
                <w:webHidden/>
              </w:rPr>
              <w:fldChar w:fldCharType="separate"/>
            </w:r>
            <w:r>
              <w:rPr>
                <w:webHidden/>
              </w:rPr>
              <w:t>59</w:t>
            </w:r>
            <w:r>
              <w:rPr>
                <w:webHidden/>
              </w:rPr>
              <w:fldChar w:fldCharType="end"/>
            </w:r>
          </w:hyperlink>
        </w:p>
        <w:p w14:paraId="6E513E22" w14:textId="3569B456" w:rsidR="00892379" w:rsidRDefault="00892379">
          <w:pPr>
            <w:pStyle w:val="TOC3"/>
            <w:rPr>
              <w:sz w:val="22"/>
              <w:lang w:eastAsia="en-GB"/>
            </w:rPr>
          </w:pPr>
          <w:hyperlink w:anchor="_Toc96812461" w:history="1">
            <w:r w:rsidRPr="006A5CF1">
              <w:rPr>
                <w:rStyle w:val="Hyperlink"/>
              </w:rPr>
              <w:t>3.1.4</w:t>
            </w:r>
            <w:r>
              <w:rPr>
                <w:sz w:val="22"/>
                <w:lang w:eastAsia="en-GB"/>
              </w:rPr>
              <w:tab/>
            </w:r>
            <w:r w:rsidRPr="006A5CF1">
              <w:rPr>
                <w:rStyle w:val="Hyperlink"/>
              </w:rPr>
              <w:t>Client</w:t>
            </w:r>
            <w:r>
              <w:rPr>
                <w:webHidden/>
              </w:rPr>
              <w:tab/>
            </w:r>
            <w:r>
              <w:rPr>
                <w:webHidden/>
              </w:rPr>
              <w:fldChar w:fldCharType="begin"/>
            </w:r>
            <w:r>
              <w:rPr>
                <w:webHidden/>
              </w:rPr>
              <w:instrText xml:space="preserve"> PAGEREF _Toc96812461 \h </w:instrText>
            </w:r>
            <w:r>
              <w:rPr>
                <w:webHidden/>
              </w:rPr>
            </w:r>
            <w:r>
              <w:rPr>
                <w:webHidden/>
              </w:rPr>
              <w:fldChar w:fldCharType="separate"/>
            </w:r>
            <w:r>
              <w:rPr>
                <w:webHidden/>
              </w:rPr>
              <w:t>67</w:t>
            </w:r>
            <w:r>
              <w:rPr>
                <w:webHidden/>
              </w:rPr>
              <w:fldChar w:fldCharType="end"/>
            </w:r>
          </w:hyperlink>
        </w:p>
        <w:p w14:paraId="3DC97DE3" w14:textId="0DB1002D" w:rsidR="00892379" w:rsidRDefault="00892379">
          <w:pPr>
            <w:pStyle w:val="TOC3"/>
            <w:rPr>
              <w:sz w:val="22"/>
              <w:lang w:eastAsia="en-GB"/>
            </w:rPr>
          </w:pPr>
          <w:hyperlink w:anchor="_Toc96812462" w:history="1">
            <w:r w:rsidRPr="006A5CF1">
              <w:rPr>
                <w:rStyle w:val="Hyperlink"/>
              </w:rPr>
              <w:t>3.1.5</w:t>
            </w:r>
            <w:r>
              <w:rPr>
                <w:sz w:val="22"/>
                <w:lang w:eastAsia="en-GB"/>
              </w:rPr>
              <w:tab/>
            </w:r>
            <w:r w:rsidRPr="006A5CF1">
              <w:rPr>
                <w:rStyle w:val="Hyperlink"/>
              </w:rPr>
              <w:t>Testing</w:t>
            </w:r>
            <w:r>
              <w:rPr>
                <w:webHidden/>
              </w:rPr>
              <w:tab/>
            </w:r>
            <w:r>
              <w:rPr>
                <w:webHidden/>
              </w:rPr>
              <w:fldChar w:fldCharType="begin"/>
            </w:r>
            <w:r>
              <w:rPr>
                <w:webHidden/>
              </w:rPr>
              <w:instrText xml:space="preserve"> PAGEREF _Toc96812462 \h </w:instrText>
            </w:r>
            <w:r>
              <w:rPr>
                <w:webHidden/>
              </w:rPr>
            </w:r>
            <w:r>
              <w:rPr>
                <w:webHidden/>
              </w:rPr>
              <w:fldChar w:fldCharType="separate"/>
            </w:r>
            <w:r>
              <w:rPr>
                <w:webHidden/>
              </w:rPr>
              <w:t>70</w:t>
            </w:r>
            <w:r>
              <w:rPr>
                <w:webHidden/>
              </w:rPr>
              <w:fldChar w:fldCharType="end"/>
            </w:r>
          </w:hyperlink>
        </w:p>
        <w:p w14:paraId="75EF37B7" w14:textId="274DF457" w:rsidR="00892379" w:rsidRDefault="00892379">
          <w:pPr>
            <w:pStyle w:val="TOC3"/>
            <w:rPr>
              <w:sz w:val="22"/>
              <w:lang w:eastAsia="en-GB"/>
            </w:rPr>
          </w:pPr>
          <w:hyperlink w:anchor="_Toc96812463" w:history="1">
            <w:r w:rsidRPr="006A5CF1">
              <w:rPr>
                <w:rStyle w:val="Hyperlink"/>
              </w:rPr>
              <w:t>3.1.6</w:t>
            </w:r>
            <w:r>
              <w:rPr>
                <w:sz w:val="22"/>
                <w:lang w:eastAsia="en-GB"/>
              </w:rPr>
              <w:tab/>
            </w:r>
            <w:r w:rsidRPr="006A5CF1">
              <w:rPr>
                <w:rStyle w:val="Hyperlink"/>
              </w:rPr>
              <w:t>Evaluation</w:t>
            </w:r>
            <w:r>
              <w:rPr>
                <w:webHidden/>
              </w:rPr>
              <w:tab/>
            </w:r>
            <w:r>
              <w:rPr>
                <w:webHidden/>
              </w:rPr>
              <w:fldChar w:fldCharType="begin"/>
            </w:r>
            <w:r>
              <w:rPr>
                <w:webHidden/>
              </w:rPr>
              <w:instrText xml:space="preserve"> PAGEREF _Toc96812463 \h </w:instrText>
            </w:r>
            <w:r>
              <w:rPr>
                <w:webHidden/>
              </w:rPr>
            </w:r>
            <w:r>
              <w:rPr>
                <w:webHidden/>
              </w:rPr>
              <w:fldChar w:fldCharType="separate"/>
            </w:r>
            <w:r>
              <w:rPr>
                <w:webHidden/>
              </w:rPr>
              <w:t>74</w:t>
            </w:r>
            <w:r>
              <w:rPr>
                <w:webHidden/>
              </w:rPr>
              <w:fldChar w:fldCharType="end"/>
            </w:r>
          </w:hyperlink>
        </w:p>
        <w:p w14:paraId="753967E8" w14:textId="0B8E941B" w:rsidR="00892379" w:rsidRDefault="00892379">
          <w:pPr>
            <w:pStyle w:val="TOC2"/>
            <w:tabs>
              <w:tab w:val="left" w:pos="880"/>
              <w:tab w:val="right" w:leader="dot" w:pos="9016"/>
            </w:tabs>
            <w:rPr>
              <w:noProof/>
              <w:sz w:val="22"/>
              <w:lang w:eastAsia="en-GB"/>
            </w:rPr>
          </w:pPr>
          <w:hyperlink w:anchor="_Toc96812464" w:history="1">
            <w:r w:rsidRPr="006A5CF1">
              <w:rPr>
                <w:rStyle w:val="Hyperlink"/>
                <w:noProof/>
              </w:rPr>
              <w:t>3.2</w:t>
            </w:r>
            <w:r>
              <w:rPr>
                <w:noProof/>
                <w:sz w:val="22"/>
                <w:lang w:eastAsia="en-GB"/>
              </w:rPr>
              <w:tab/>
            </w:r>
            <w:r w:rsidRPr="006A5CF1">
              <w:rPr>
                <w:rStyle w:val="Hyperlink"/>
                <w:noProof/>
              </w:rPr>
              <w:t>Iteration 2</w:t>
            </w:r>
            <w:r>
              <w:rPr>
                <w:noProof/>
                <w:webHidden/>
              </w:rPr>
              <w:tab/>
            </w:r>
            <w:r>
              <w:rPr>
                <w:noProof/>
                <w:webHidden/>
              </w:rPr>
              <w:fldChar w:fldCharType="begin"/>
            </w:r>
            <w:r>
              <w:rPr>
                <w:noProof/>
                <w:webHidden/>
              </w:rPr>
              <w:instrText xml:space="preserve"> PAGEREF _Toc96812464 \h </w:instrText>
            </w:r>
            <w:r>
              <w:rPr>
                <w:noProof/>
                <w:webHidden/>
              </w:rPr>
            </w:r>
            <w:r>
              <w:rPr>
                <w:noProof/>
                <w:webHidden/>
              </w:rPr>
              <w:fldChar w:fldCharType="separate"/>
            </w:r>
            <w:r>
              <w:rPr>
                <w:noProof/>
                <w:webHidden/>
              </w:rPr>
              <w:t>75</w:t>
            </w:r>
            <w:r>
              <w:rPr>
                <w:noProof/>
                <w:webHidden/>
              </w:rPr>
              <w:fldChar w:fldCharType="end"/>
            </w:r>
          </w:hyperlink>
        </w:p>
        <w:p w14:paraId="36541602" w14:textId="509DE8F5" w:rsidR="00892379" w:rsidRDefault="00892379">
          <w:pPr>
            <w:pStyle w:val="TOC3"/>
            <w:rPr>
              <w:sz w:val="22"/>
              <w:lang w:eastAsia="en-GB"/>
            </w:rPr>
          </w:pPr>
          <w:hyperlink w:anchor="_Toc96812465" w:history="1">
            <w:r w:rsidRPr="006A5CF1">
              <w:rPr>
                <w:rStyle w:val="Hyperlink"/>
              </w:rPr>
              <w:t>3.2.1</w:t>
            </w:r>
            <w:r>
              <w:rPr>
                <w:sz w:val="22"/>
                <w:lang w:eastAsia="en-GB"/>
              </w:rPr>
              <w:tab/>
            </w:r>
            <w:r w:rsidRPr="006A5CF1">
              <w:rPr>
                <w:rStyle w:val="Hyperlink"/>
              </w:rPr>
              <w:t>Plan</w:t>
            </w:r>
            <w:r>
              <w:rPr>
                <w:webHidden/>
              </w:rPr>
              <w:tab/>
            </w:r>
            <w:r>
              <w:rPr>
                <w:webHidden/>
              </w:rPr>
              <w:fldChar w:fldCharType="begin"/>
            </w:r>
            <w:r>
              <w:rPr>
                <w:webHidden/>
              </w:rPr>
              <w:instrText xml:space="preserve"> PAGEREF _Toc96812465 \h </w:instrText>
            </w:r>
            <w:r>
              <w:rPr>
                <w:webHidden/>
              </w:rPr>
            </w:r>
            <w:r>
              <w:rPr>
                <w:webHidden/>
              </w:rPr>
              <w:fldChar w:fldCharType="separate"/>
            </w:r>
            <w:r>
              <w:rPr>
                <w:webHidden/>
              </w:rPr>
              <w:t>75</w:t>
            </w:r>
            <w:r>
              <w:rPr>
                <w:webHidden/>
              </w:rPr>
              <w:fldChar w:fldCharType="end"/>
            </w:r>
          </w:hyperlink>
        </w:p>
        <w:p w14:paraId="52DD25C3" w14:textId="4970944B" w:rsidR="00892379" w:rsidRDefault="00892379">
          <w:pPr>
            <w:pStyle w:val="TOC3"/>
            <w:rPr>
              <w:sz w:val="22"/>
              <w:lang w:eastAsia="en-GB"/>
            </w:rPr>
          </w:pPr>
          <w:hyperlink w:anchor="_Toc96812466" w:history="1">
            <w:r w:rsidRPr="006A5CF1">
              <w:rPr>
                <w:rStyle w:val="Hyperlink"/>
              </w:rPr>
              <w:t>3.2.2</w:t>
            </w:r>
            <w:r>
              <w:rPr>
                <w:sz w:val="22"/>
                <w:lang w:eastAsia="en-GB"/>
              </w:rPr>
              <w:tab/>
            </w:r>
            <w:r w:rsidRPr="006A5CF1">
              <w:rPr>
                <w:rStyle w:val="Hyperlink"/>
              </w:rPr>
              <w:t>Shared</w:t>
            </w:r>
            <w:r>
              <w:rPr>
                <w:webHidden/>
              </w:rPr>
              <w:tab/>
            </w:r>
            <w:r>
              <w:rPr>
                <w:webHidden/>
              </w:rPr>
              <w:fldChar w:fldCharType="begin"/>
            </w:r>
            <w:r>
              <w:rPr>
                <w:webHidden/>
              </w:rPr>
              <w:instrText xml:space="preserve"> PAGEREF _Toc96812466 \h </w:instrText>
            </w:r>
            <w:r>
              <w:rPr>
                <w:webHidden/>
              </w:rPr>
            </w:r>
            <w:r>
              <w:rPr>
                <w:webHidden/>
              </w:rPr>
              <w:fldChar w:fldCharType="separate"/>
            </w:r>
            <w:r>
              <w:rPr>
                <w:webHidden/>
              </w:rPr>
              <w:t>76</w:t>
            </w:r>
            <w:r>
              <w:rPr>
                <w:webHidden/>
              </w:rPr>
              <w:fldChar w:fldCharType="end"/>
            </w:r>
          </w:hyperlink>
        </w:p>
        <w:p w14:paraId="08FE9E48" w14:textId="198EB02A" w:rsidR="00892379" w:rsidRDefault="00892379">
          <w:pPr>
            <w:pStyle w:val="TOC3"/>
            <w:rPr>
              <w:sz w:val="22"/>
              <w:lang w:eastAsia="en-GB"/>
            </w:rPr>
          </w:pPr>
          <w:hyperlink w:anchor="_Toc96812467" w:history="1">
            <w:r w:rsidRPr="006A5CF1">
              <w:rPr>
                <w:rStyle w:val="Hyperlink"/>
              </w:rPr>
              <w:t>3.2.3</w:t>
            </w:r>
            <w:r>
              <w:rPr>
                <w:sz w:val="22"/>
                <w:lang w:eastAsia="en-GB"/>
              </w:rPr>
              <w:tab/>
            </w:r>
            <w:r w:rsidRPr="006A5CF1">
              <w:rPr>
                <w:rStyle w:val="Hyperlink"/>
              </w:rPr>
              <w:t>Server</w:t>
            </w:r>
            <w:r>
              <w:rPr>
                <w:webHidden/>
              </w:rPr>
              <w:tab/>
            </w:r>
            <w:r>
              <w:rPr>
                <w:webHidden/>
              </w:rPr>
              <w:fldChar w:fldCharType="begin"/>
            </w:r>
            <w:r>
              <w:rPr>
                <w:webHidden/>
              </w:rPr>
              <w:instrText xml:space="preserve"> PAGEREF _Toc96812467 \h </w:instrText>
            </w:r>
            <w:r>
              <w:rPr>
                <w:webHidden/>
              </w:rPr>
            </w:r>
            <w:r>
              <w:rPr>
                <w:webHidden/>
              </w:rPr>
              <w:fldChar w:fldCharType="separate"/>
            </w:r>
            <w:r>
              <w:rPr>
                <w:webHidden/>
              </w:rPr>
              <w:t>78</w:t>
            </w:r>
            <w:r>
              <w:rPr>
                <w:webHidden/>
              </w:rPr>
              <w:fldChar w:fldCharType="end"/>
            </w:r>
          </w:hyperlink>
        </w:p>
        <w:p w14:paraId="2B0AEDF9" w14:textId="6B4589B0" w:rsidR="00892379" w:rsidRDefault="00892379">
          <w:pPr>
            <w:pStyle w:val="TOC3"/>
            <w:rPr>
              <w:sz w:val="22"/>
              <w:lang w:eastAsia="en-GB"/>
            </w:rPr>
          </w:pPr>
          <w:hyperlink w:anchor="_Toc96812468" w:history="1">
            <w:r w:rsidRPr="006A5CF1">
              <w:rPr>
                <w:rStyle w:val="Hyperlink"/>
              </w:rPr>
              <w:t>3.2.4</w:t>
            </w:r>
            <w:r>
              <w:rPr>
                <w:sz w:val="22"/>
                <w:lang w:eastAsia="en-GB"/>
              </w:rPr>
              <w:tab/>
            </w:r>
            <w:r w:rsidRPr="006A5CF1">
              <w:rPr>
                <w:rStyle w:val="Hyperlink"/>
              </w:rPr>
              <w:t>Client</w:t>
            </w:r>
            <w:r>
              <w:rPr>
                <w:webHidden/>
              </w:rPr>
              <w:tab/>
            </w:r>
            <w:r>
              <w:rPr>
                <w:webHidden/>
              </w:rPr>
              <w:fldChar w:fldCharType="begin"/>
            </w:r>
            <w:r>
              <w:rPr>
                <w:webHidden/>
              </w:rPr>
              <w:instrText xml:space="preserve"> PAGEREF _Toc96812468 \h </w:instrText>
            </w:r>
            <w:r>
              <w:rPr>
                <w:webHidden/>
              </w:rPr>
            </w:r>
            <w:r>
              <w:rPr>
                <w:webHidden/>
              </w:rPr>
              <w:fldChar w:fldCharType="separate"/>
            </w:r>
            <w:r>
              <w:rPr>
                <w:webHidden/>
              </w:rPr>
              <w:t>81</w:t>
            </w:r>
            <w:r>
              <w:rPr>
                <w:webHidden/>
              </w:rPr>
              <w:fldChar w:fldCharType="end"/>
            </w:r>
          </w:hyperlink>
        </w:p>
        <w:p w14:paraId="5D583DAD" w14:textId="3D430F66" w:rsidR="00892379" w:rsidRDefault="00892379">
          <w:pPr>
            <w:pStyle w:val="TOC3"/>
            <w:rPr>
              <w:sz w:val="22"/>
              <w:lang w:eastAsia="en-GB"/>
            </w:rPr>
          </w:pPr>
          <w:hyperlink w:anchor="_Toc96812469" w:history="1">
            <w:r w:rsidRPr="006A5CF1">
              <w:rPr>
                <w:rStyle w:val="Hyperlink"/>
              </w:rPr>
              <w:t>3.2.5</w:t>
            </w:r>
            <w:r>
              <w:rPr>
                <w:sz w:val="22"/>
                <w:lang w:eastAsia="en-GB"/>
              </w:rPr>
              <w:tab/>
            </w:r>
            <w:r w:rsidRPr="006A5CF1">
              <w:rPr>
                <w:rStyle w:val="Hyperlink"/>
              </w:rPr>
              <w:t>Testing</w:t>
            </w:r>
            <w:r>
              <w:rPr>
                <w:webHidden/>
              </w:rPr>
              <w:tab/>
            </w:r>
            <w:r>
              <w:rPr>
                <w:webHidden/>
              </w:rPr>
              <w:fldChar w:fldCharType="begin"/>
            </w:r>
            <w:r>
              <w:rPr>
                <w:webHidden/>
              </w:rPr>
              <w:instrText xml:space="preserve"> PAGEREF _Toc96812469 \h </w:instrText>
            </w:r>
            <w:r>
              <w:rPr>
                <w:webHidden/>
              </w:rPr>
            </w:r>
            <w:r>
              <w:rPr>
                <w:webHidden/>
              </w:rPr>
              <w:fldChar w:fldCharType="separate"/>
            </w:r>
            <w:r>
              <w:rPr>
                <w:webHidden/>
              </w:rPr>
              <w:t>83</w:t>
            </w:r>
            <w:r>
              <w:rPr>
                <w:webHidden/>
              </w:rPr>
              <w:fldChar w:fldCharType="end"/>
            </w:r>
          </w:hyperlink>
        </w:p>
        <w:p w14:paraId="1D42F5FC" w14:textId="1C52E166" w:rsidR="00892379" w:rsidRDefault="00892379">
          <w:pPr>
            <w:pStyle w:val="TOC3"/>
            <w:rPr>
              <w:sz w:val="22"/>
              <w:lang w:eastAsia="en-GB"/>
            </w:rPr>
          </w:pPr>
          <w:hyperlink w:anchor="_Toc96812470" w:history="1">
            <w:r w:rsidRPr="006A5CF1">
              <w:rPr>
                <w:rStyle w:val="Hyperlink"/>
              </w:rPr>
              <w:t>3.2.6</w:t>
            </w:r>
            <w:r>
              <w:rPr>
                <w:sz w:val="22"/>
                <w:lang w:eastAsia="en-GB"/>
              </w:rPr>
              <w:tab/>
            </w:r>
            <w:r w:rsidRPr="006A5CF1">
              <w:rPr>
                <w:rStyle w:val="Hyperlink"/>
              </w:rPr>
              <w:t>Evaluation</w:t>
            </w:r>
            <w:r>
              <w:rPr>
                <w:webHidden/>
              </w:rPr>
              <w:tab/>
            </w:r>
            <w:r>
              <w:rPr>
                <w:webHidden/>
              </w:rPr>
              <w:fldChar w:fldCharType="begin"/>
            </w:r>
            <w:r>
              <w:rPr>
                <w:webHidden/>
              </w:rPr>
              <w:instrText xml:space="preserve"> PAGEREF _Toc96812470 \h </w:instrText>
            </w:r>
            <w:r>
              <w:rPr>
                <w:webHidden/>
              </w:rPr>
            </w:r>
            <w:r>
              <w:rPr>
                <w:webHidden/>
              </w:rPr>
              <w:fldChar w:fldCharType="separate"/>
            </w:r>
            <w:r>
              <w:rPr>
                <w:webHidden/>
              </w:rPr>
              <w:t>87</w:t>
            </w:r>
            <w:r>
              <w:rPr>
                <w:webHidden/>
              </w:rPr>
              <w:fldChar w:fldCharType="end"/>
            </w:r>
          </w:hyperlink>
        </w:p>
        <w:p w14:paraId="2CE379BF" w14:textId="033B2142" w:rsidR="00892379" w:rsidRDefault="00892379">
          <w:pPr>
            <w:pStyle w:val="TOC2"/>
            <w:tabs>
              <w:tab w:val="left" w:pos="880"/>
              <w:tab w:val="right" w:leader="dot" w:pos="9016"/>
            </w:tabs>
            <w:rPr>
              <w:noProof/>
              <w:sz w:val="22"/>
              <w:lang w:eastAsia="en-GB"/>
            </w:rPr>
          </w:pPr>
          <w:hyperlink w:anchor="_Toc96812471" w:history="1">
            <w:r w:rsidRPr="006A5CF1">
              <w:rPr>
                <w:rStyle w:val="Hyperlink"/>
                <w:noProof/>
              </w:rPr>
              <w:t>3.3</w:t>
            </w:r>
            <w:r>
              <w:rPr>
                <w:noProof/>
                <w:sz w:val="22"/>
                <w:lang w:eastAsia="en-GB"/>
              </w:rPr>
              <w:tab/>
            </w:r>
            <w:r w:rsidRPr="006A5CF1">
              <w:rPr>
                <w:rStyle w:val="Hyperlink"/>
                <w:noProof/>
              </w:rPr>
              <w:t>Iteration 3</w:t>
            </w:r>
            <w:r>
              <w:rPr>
                <w:noProof/>
                <w:webHidden/>
              </w:rPr>
              <w:tab/>
            </w:r>
            <w:r>
              <w:rPr>
                <w:noProof/>
                <w:webHidden/>
              </w:rPr>
              <w:fldChar w:fldCharType="begin"/>
            </w:r>
            <w:r>
              <w:rPr>
                <w:noProof/>
                <w:webHidden/>
              </w:rPr>
              <w:instrText xml:space="preserve"> PAGEREF _Toc96812471 \h </w:instrText>
            </w:r>
            <w:r>
              <w:rPr>
                <w:noProof/>
                <w:webHidden/>
              </w:rPr>
            </w:r>
            <w:r>
              <w:rPr>
                <w:noProof/>
                <w:webHidden/>
              </w:rPr>
              <w:fldChar w:fldCharType="separate"/>
            </w:r>
            <w:r>
              <w:rPr>
                <w:noProof/>
                <w:webHidden/>
              </w:rPr>
              <w:t>88</w:t>
            </w:r>
            <w:r>
              <w:rPr>
                <w:noProof/>
                <w:webHidden/>
              </w:rPr>
              <w:fldChar w:fldCharType="end"/>
            </w:r>
          </w:hyperlink>
        </w:p>
        <w:p w14:paraId="2DC26CE1" w14:textId="2124769E" w:rsidR="00892379" w:rsidRDefault="00892379">
          <w:pPr>
            <w:pStyle w:val="TOC3"/>
            <w:rPr>
              <w:sz w:val="22"/>
              <w:lang w:eastAsia="en-GB"/>
            </w:rPr>
          </w:pPr>
          <w:hyperlink w:anchor="_Toc96812472" w:history="1">
            <w:r w:rsidRPr="006A5CF1">
              <w:rPr>
                <w:rStyle w:val="Hyperlink"/>
              </w:rPr>
              <w:t>3.3.1</w:t>
            </w:r>
            <w:r>
              <w:rPr>
                <w:sz w:val="22"/>
                <w:lang w:eastAsia="en-GB"/>
              </w:rPr>
              <w:tab/>
            </w:r>
            <w:r w:rsidRPr="006A5CF1">
              <w:rPr>
                <w:rStyle w:val="Hyperlink"/>
              </w:rPr>
              <w:t>Plan</w:t>
            </w:r>
            <w:r>
              <w:rPr>
                <w:webHidden/>
              </w:rPr>
              <w:tab/>
            </w:r>
            <w:r>
              <w:rPr>
                <w:webHidden/>
              </w:rPr>
              <w:fldChar w:fldCharType="begin"/>
            </w:r>
            <w:r>
              <w:rPr>
                <w:webHidden/>
              </w:rPr>
              <w:instrText xml:space="preserve"> PAGEREF _Toc96812472 \h </w:instrText>
            </w:r>
            <w:r>
              <w:rPr>
                <w:webHidden/>
              </w:rPr>
            </w:r>
            <w:r>
              <w:rPr>
                <w:webHidden/>
              </w:rPr>
              <w:fldChar w:fldCharType="separate"/>
            </w:r>
            <w:r>
              <w:rPr>
                <w:webHidden/>
              </w:rPr>
              <w:t>88</w:t>
            </w:r>
            <w:r>
              <w:rPr>
                <w:webHidden/>
              </w:rPr>
              <w:fldChar w:fldCharType="end"/>
            </w:r>
          </w:hyperlink>
        </w:p>
        <w:p w14:paraId="16D7BB13" w14:textId="1079D843" w:rsidR="00892379" w:rsidRDefault="00892379">
          <w:pPr>
            <w:pStyle w:val="TOC3"/>
            <w:rPr>
              <w:sz w:val="22"/>
              <w:lang w:eastAsia="en-GB"/>
            </w:rPr>
          </w:pPr>
          <w:hyperlink w:anchor="_Toc96812473" w:history="1">
            <w:r w:rsidRPr="006A5CF1">
              <w:rPr>
                <w:rStyle w:val="Hyperlink"/>
              </w:rPr>
              <w:t>3.3.2</w:t>
            </w:r>
            <w:r>
              <w:rPr>
                <w:sz w:val="22"/>
                <w:lang w:eastAsia="en-GB"/>
              </w:rPr>
              <w:tab/>
            </w:r>
            <w:r w:rsidRPr="006A5CF1">
              <w:rPr>
                <w:rStyle w:val="Hyperlink"/>
              </w:rPr>
              <w:t>Conductors and Screens</w:t>
            </w:r>
            <w:r>
              <w:rPr>
                <w:webHidden/>
              </w:rPr>
              <w:tab/>
            </w:r>
            <w:r>
              <w:rPr>
                <w:webHidden/>
              </w:rPr>
              <w:fldChar w:fldCharType="begin"/>
            </w:r>
            <w:r>
              <w:rPr>
                <w:webHidden/>
              </w:rPr>
              <w:instrText xml:space="preserve"> PAGEREF _Toc96812473 \h </w:instrText>
            </w:r>
            <w:r>
              <w:rPr>
                <w:webHidden/>
              </w:rPr>
            </w:r>
            <w:r>
              <w:rPr>
                <w:webHidden/>
              </w:rPr>
              <w:fldChar w:fldCharType="separate"/>
            </w:r>
            <w:r>
              <w:rPr>
                <w:webHidden/>
              </w:rPr>
              <w:t>90</w:t>
            </w:r>
            <w:r>
              <w:rPr>
                <w:webHidden/>
              </w:rPr>
              <w:fldChar w:fldCharType="end"/>
            </w:r>
          </w:hyperlink>
        </w:p>
        <w:p w14:paraId="6D307861" w14:textId="28B21CBE" w:rsidR="00892379" w:rsidRDefault="00892379">
          <w:pPr>
            <w:pStyle w:val="TOC3"/>
            <w:rPr>
              <w:sz w:val="22"/>
              <w:lang w:eastAsia="en-GB"/>
            </w:rPr>
          </w:pPr>
          <w:hyperlink w:anchor="_Toc96812474" w:history="1">
            <w:r w:rsidRPr="006A5CF1">
              <w:rPr>
                <w:rStyle w:val="Hyperlink"/>
              </w:rPr>
              <w:t>3.3.3</w:t>
            </w:r>
            <w:r>
              <w:rPr>
                <w:sz w:val="22"/>
                <w:lang w:eastAsia="en-GB"/>
              </w:rPr>
              <w:tab/>
            </w:r>
            <w:r w:rsidRPr="006A5CF1">
              <w:rPr>
                <w:rStyle w:val="Hyperlink"/>
              </w:rPr>
              <w:t>Event Aggregator</w:t>
            </w:r>
            <w:r>
              <w:rPr>
                <w:webHidden/>
              </w:rPr>
              <w:tab/>
            </w:r>
            <w:r>
              <w:rPr>
                <w:webHidden/>
              </w:rPr>
              <w:fldChar w:fldCharType="begin"/>
            </w:r>
            <w:r>
              <w:rPr>
                <w:webHidden/>
              </w:rPr>
              <w:instrText xml:space="preserve"> PAGEREF _Toc96812474 \h </w:instrText>
            </w:r>
            <w:r>
              <w:rPr>
                <w:webHidden/>
              </w:rPr>
            </w:r>
            <w:r>
              <w:rPr>
                <w:webHidden/>
              </w:rPr>
              <w:fldChar w:fldCharType="separate"/>
            </w:r>
            <w:r>
              <w:rPr>
                <w:webHidden/>
              </w:rPr>
              <w:t>93</w:t>
            </w:r>
            <w:r>
              <w:rPr>
                <w:webHidden/>
              </w:rPr>
              <w:fldChar w:fldCharType="end"/>
            </w:r>
          </w:hyperlink>
        </w:p>
        <w:p w14:paraId="77870F15" w14:textId="69C91434" w:rsidR="00892379" w:rsidRDefault="00892379">
          <w:pPr>
            <w:pStyle w:val="TOC3"/>
            <w:rPr>
              <w:sz w:val="22"/>
              <w:lang w:eastAsia="en-GB"/>
            </w:rPr>
          </w:pPr>
          <w:hyperlink w:anchor="_Toc96812475" w:history="1">
            <w:r w:rsidRPr="006A5CF1">
              <w:rPr>
                <w:rStyle w:val="Hyperlink"/>
              </w:rPr>
              <w:t>3.3.4</w:t>
            </w:r>
            <w:r>
              <w:rPr>
                <w:sz w:val="22"/>
                <w:lang w:eastAsia="en-GB"/>
              </w:rPr>
              <w:tab/>
            </w:r>
            <w:r w:rsidRPr="006A5CF1">
              <w:rPr>
                <w:rStyle w:val="Hyperlink"/>
              </w:rPr>
              <w:t>Testing</w:t>
            </w:r>
            <w:r>
              <w:rPr>
                <w:webHidden/>
              </w:rPr>
              <w:tab/>
            </w:r>
            <w:r>
              <w:rPr>
                <w:webHidden/>
              </w:rPr>
              <w:fldChar w:fldCharType="begin"/>
            </w:r>
            <w:r>
              <w:rPr>
                <w:webHidden/>
              </w:rPr>
              <w:instrText xml:space="preserve"> PAGEREF _Toc96812475 \h </w:instrText>
            </w:r>
            <w:r>
              <w:rPr>
                <w:webHidden/>
              </w:rPr>
            </w:r>
            <w:r>
              <w:rPr>
                <w:webHidden/>
              </w:rPr>
              <w:fldChar w:fldCharType="separate"/>
            </w:r>
            <w:r>
              <w:rPr>
                <w:webHidden/>
              </w:rPr>
              <w:t>94</w:t>
            </w:r>
            <w:r>
              <w:rPr>
                <w:webHidden/>
              </w:rPr>
              <w:fldChar w:fldCharType="end"/>
            </w:r>
          </w:hyperlink>
        </w:p>
        <w:p w14:paraId="135A7D8F" w14:textId="35812FA9" w:rsidR="00892379" w:rsidRDefault="00892379">
          <w:pPr>
            <w:pStyle w:val="TOC3"/>
            <w:rPr>
              <w:sz w:val="22"/>
              <w:lang w:eastAsia="en-GB"/>
            </w:rPr>
          </w:pPr>
          <w:hyperlink w:anchor="_Toc96812476" w:history="1">
            <w:r w:rsidRPr="006A5CF1">
              <w:rPr>
                <w:rStyle w:val="Hyperlink"/>
              </w:rPr>
              <w:t>3.3.5</w:t>
            </w:r>
            <w:r>
              <w:rPr>
                <w:sz w:val="22"/>
                <w:lang w:eastAsia="en-GB"/>
              </w:rPr>
              <w:tab/>
            </w:r>
            <w:r w:rsidRPr="006A5CF1">
              <w:rPr>
                <w:rStyle w:val="Hyperlink"/>
              </w:rPr>
              <w:t>Evaluation</w:t>
            </w:r>
            <w:r>
              <w:rPr>
                <w:webHidden/>
              </w:rPr>
              <w:tab/>
            </w:r>
            <w:r>
              <w:rPr>
                <w:webHidden/>
              </w:rPr>
              <w:fldChar w:fldCharType="begin"/>
            </w:r>
            <w:r>
              <w:rPr>
                <w:webHidden/>
              </w:rPr>
              <w:instrText xml:space="preserve"> PAGEREF _Toc96812476 \h </w:instrText>
            </w:r>
            <w:r>
              <w:rPr>
                <w:webHidden/>
              </w:rPr>
            </w:r>
            <w:r>
              <w:rPr>
                <w:webHidden/>
              </w:rPr>
              <w:fldChar w:fldCharType="separate"/>
            </w:r>
            <w:r>
              <w:rPr>
                <w:webHidden/>
              </w:rPr>
              <w:t>98</w:t>
            </w:r>
            <w:r>
              <w:rPr>
                <w:webHidden/>
              </w:rPr>
              <w:fldChar w:fldCharType="end"/>
            </w:r>
          </w:hyperlink>
        </w:p>
        <w:p w14:paraId="118FA434" w14:textId="7B416DC6" w:rsidR="00892379" w:rsidRDefault="00892379">
          <w:pPr>
            <w:pStyle w:val="TOC2"/>
            <w:tabs>
              <w:tab w:val="left" w:pos="880"/>
              <w:tab w:val="right" w:leader="dot" w:pos="9016"/>
            </w:tabs>
            <w:rPr>
              <w:noProof/>
              <w:sz w:val="22"/>
              <w:lang w:eastAsia="en-GB"/>
            </w:rPr>
          </w:pPr>
          <w:hyperlink w:anchor="_Toc96812477" w:history="1">
            <w:r w:rsidRPr="006A5CF1">
              <w:rPr>
                <w:rStyle w:val="Hyperlink"/>
                <w:noProof/>
              </w:rPr>
              <w:t>3.4</w:t>
            </w:r>
            <w:r>
              <w:rPr>
                <w:noProof/>
                <w:sz w:val="22"/>
                <w:lang w:eastAsia="en-GB"/>
              </w:rPr>
              <w:tab/>
            </w:r>
            <w:r w:rsidRPr="006A5CF1">
              <w:rPr>
                <w:rStyle w:val="Hyperlink"/>
                <w:noProof/>
              </w:rPr>
              <w:t>Iteration 4</w:t>
            </w:r>
            <w:r>
              <w:rPr>
                <w:noProof/>
                <w:webHidden/>
              </w:rPr>
              <w:tab/>
            </w:r>
            <w:r>
              <w:rPr>
                <w:noProof/>
                <w:webHidden/>
              </w:rPr>
              <w:fldChar w:fldCharType="begin"/>
            </w:r>
            <w:r>
              <w:rPr>
                <w:noProof/>
                <w:webHidden/>
              </w:rPr>
              <w:instrText xml:space="preserve"> PAGEREF _Toc96812477 \h </w:instrText>
            </w:r>
            <w:r>
              <w:rPr>
                <w:noProof/>
                <w:webHidden/>
              </w:rPr>
            </w:r>
            <w:r>
              <w:rPr>
                <w:noProof/>
                <w:webHidden/>
              </w:rPr>
              <w:fldChar w:fldCharType="separate"/>
            </w:r>
            <w:r>
              <w:rPr>
                <w:noProof/>
                <w:webHidden/>
              </w:rPr>
              <w:t>99</w:t>
            </w:r>
            <w:r>
              <w:rPr>
                <w:noProof/>
                <w:webHidden/>
              </w:rPr>
              <w:fldChar w:fldCharType="end"/>
            </w:r>
          </w:hyperlink>
        </w:p>
        <w:p w14:paraId="4E9B1CC8" w14:textId="17A72AC6" w:rsidR="00892379" w:rsidRDefault="00892379">
          <w:pPr>
            <w:pStyle w:val="TOC3"/>
            <w:rPr>
              <w:sz w:val="22"/>
              <w:lang w:eastAsia="en-GB"/>
            </w:rPr>
          </w:pPr>
          <w:hyperlink w:anchor="_Toc96812478" w:history="1">
            <w:r w:rsidRPr="006A5CF1">
              <w:rPr>
                <w:rStyle w:val="Hyperlink"/>
              </w:rPr>
              <w:t>3.4.1</w:t>
            </w:r>
            <w:r>
              <w:rPr>
                <w:sz w:val="22"/>
                <w:lang w:eastAsia="en-GB"/>
              </w:rPr>
              <w:tab/>
            </w:r>
            <w:r w:rsidRPr="006A5CF1">
              <w:rPr>
                <w:rStyle w:val="Hyperlink"/>
              </w:rPr>
              <w:t>Plan</w:t>
            </w:r>
            <w:r>
              <w:rPr>
                <w:webHidden/>
              </w:rPr>
              <w:tab/>
            </w:r>
            <w:r>
              <w:rPr>
                <w:webHidden/>
              </w:rPr>
              <w:fldChar w:fldCharType="begin"/>
            </w:r>
            <w:r>
              <w:rPr>
                <w:webHidden/>
              </w:rPr>
              <w:instrText xml:space="preserve"> PAGEREF _Toc96812478 \h </w:instrText>
            </w:r>
            <w:r>
              <w:rPr>
                <w:webHidden/>
              </w:rPr>
            </w:r>
            <w:r>
              <w:rPr>
                <w:webHidden/>
              </w:rPr>
              <w:fldChar w:fldCharType="separate"/>
            </w:r>
            <w:r>
              <w:rPr>
                <w:webHidden/>
              </w:rPr>
              <w:t>99</w:t>
            </w:r>
            <w:r>
              <w:rPr>
                <w:webHidden/>
              </w:rPr>
              <w:fldChar w:fldCharType="end"/>
            </w:r>
          </w:hyperlink>
        </w:p>
        <w:p w14:paraId="2FABFFD8" w14:textId="18C396BF" w:rsidR="00892379" w:rsidRDefault="00892379">
          <w:pPr>
            <w:pStyle w:val="TOC3"/>
            <w:rPr>
              <w:sz w:val="22"/>
              <w:lang w:eastAsia="en-GB"/>
            </w:rPr>
          </w:pPr>
          <w:hyperlink w:anchor="_Toc96812479" w:history="1">
            <w:r w:rsidRPr="006A5CF1">
              <w:rPr>
                <w:rStyle w:val="Hyperlink"/>
              </w:rPr>
              <w:t>3.4.2</w:t>
            </w:r>
            <w:r>
              <w:rPr>
                <w:sz w:val="22"/>
                <w:lang w:eastAsia="en-GB"/>
              </w:rPr>
              <w:tab/>
            </w:r>
            <w:r w:rsidRPr="006A5CF1">
              <w:rPr>
                <w:rStyle w:val="Hyperlink"/>
              </w:rPr>
              <w:t>Encryption</w:t>
            </w:r>
            <w:r>
              <w:rPr>
                <w:webHidden/>
              </w:rPr>
              <w:tab/>
            </w:r>
            <w:r>
              <w:rPr>
                <w:webHidden/>
              </w:rPr>
              <w:fldChar w:fldCharType="begin"/>
            </w:r>
            <w:r>
              <w:rPr>
                <w:webHidden/>
              </w:rPr>
              <w:instrText xml:space="preserve"> PAGEREF _Toc96812479 \h </w:instrText>
            </w:r>
            <w:r>
              <w:rPr>
                <w:webHidden/>
              </w:rPr>
            </w:r>
            <w:r>
              <w:rPr>
                <w:webHidden/>
              </w:rPr>
              <w:fldChar w:fldCharType="separate"/>
            </w:r>
            <w:r>
              <w:rPr>
                <w:webHidden/>
              </w:rPr>
              <w:t>100</w:t>
            </w:r>
            <w:r>
              <w:rPr>
                <w:webHidden/>
              </w:rPr>
              <w:fldChar w:fldCharType="end"/>
            </w:r>
          </w:hyperlink>
        </w:p>
        <w:p w14:paraId="7482DD7A" w14:textId="7D35C716" w:rsidR="00892379" w:rsidRDefault="00892379">
          <w:pPr>
            <w:pStyle w:val="TOC3"/>
            <w:rPr>
              <w:sz w:val="22"/>
              <w:lang w:eastAsia="en-GB"/>
            </w:rPr>
          </w:pPr>
          <w:hyperlink w:anchor="_Toc96812480" w:history="1">
            <w:r w:rsidRPr="006A5CF1">
              <w:rPr>
                <w:rStyle w:val="Hyperlink"/>
              </w:rPr>
              <w:t>3.4.3</w:t>
            </w:r>
            <w:r>
              <w:rPr>
                <w:sz w:val="22"/>
                <w:lang w:eastAsia="en-GB"/>
              </w:rPr>
              <w:tab/>
            </w:r>
            <w:r w:rsidRPr="006A5CF1">
              <w:rPr>
                <w:rStyle w:val="Hyperlink"/>
              </w:rPr>
              <w:t>Client</w:t>
            </w:r>
            <w:r>
              <w:rPr>
                <w:webHidden/>
              </w:rPr>
              <w:tab/>
            </w:r>
            <w:r>
              <w:rPr>
                <w:webHidden/>
              </w:rPr>
              <w:fldChar w:fldCharType="begin"/>
            </w:r>
            <w:r>
              <w:rPr>
                <w:webHidden/>
              </w:rPr>
              <w:instrText xml:space="preserve"> PAGEREF _Toc96812480 \h </w:instrText>
            </w:r>
            <w:r>
              <w:rPr>
                <w:webHidden/>
              </w:rPr>
            </w:r>
            <w:r>
              <w:rPr>
                <w:webHidden/>
              </w:rPr>
              <w:fldChar w:fldCharType="separate"/>
            </w:r>
            <w:r>
              <w:rPr>
                <w:webHidden/>
              </w:rPr>
              <w:t>101</w:t>
            </w:r>
            <w:r>
              <w:rPr>
                <w:webHidden/>
              </w:rPr>
              <w:fldChar w:fldCharType="end"/>
            </w:r>
          </w:hyperlink>
        </w:p>
        <w:p w14:paraId="5B77939F" w14:textId="3E157653" w:rsidR="00892379" w:rsidRDefault="00892379">
          <w:pPr>
            <w:pStyle w:val="TOC3"/>
            <w:rPr>
              <w:sz w:val="22"/>
              <w:lang w:eastAsia="en-GB"/>
            </w:rPr>
          </w:pPr>
          <w:hyperlink w:anchor="_Toc96812481" w:history="1">
            <w:r w:rsidRPr="006A5CF1">
              <w:rPr>
                <w:rStyle w:val="Hyperlink"/>
              </w:rPr>
              <w:t>3.4.4</w:t>
            </w:r>
            <w:r>
              <w:rPr>
                <w:sz w:val="22"/>
                <w:lang w:eastAsia="en-GB"/>
              </w:rPr>
              <w:tab/>
            </w:r>
            <w:r w:rsidRPr="006A5CF1">
              <w:rPr>
                <w:rStyle w:val="Hyperlink"/>
              </w:rPr>
              <w:t>Testing</w:t>
            </w:r>
            <w:r>
              <w:rPr>
                <w:webHidden/>
              </w:rPr>
              <w:tab/>
            </w:r>
            <w:r>
              <w:rPr>
                <w:webHidden/>
              </w:rPr>
              <w:fldChar w:fldCharType="begin"/>
            </w:r>
            <w:r>
              <w:rPr>
                <w:webHidden/>
              </w:rPr>
              <w:instrText xml:space="preserve"> PAGEREF _Toc96812481 \h </w:instrText>
            </w:r>
            <w:r>
              <w:rPr>
                <w:webHidden/>
              </w:rPr>
            </w:r>
            <w:r>
              <w:rPr>
                <w:webHidden/>
              </w:rPr>
              <w:fldChar w:fldCharType="separate"/>
            </w:r>
            <w:r>
              <w:rPr>
                <w:webHidden/>
              </w:rPr>
              <w:t>103</w:t>
            </w:r>
            <w:r>
              <w:rPr>
                <w:webHidden/>
              </w:rPr>
              <w:fldChar w:fldCharType="end"/>
            </w:r>
          </w:hyperlink>
        </w:p>
        <w:p w14:paraId="15670FCF" w14:textId="78D60A66" w:rsidR="00892379" w:rsidRDefault="00892379">
          <w:pPr>
            <w:pStyle w:val="TOC3"/>
            <w:rPr>
              <w:sz w:val="22"/>
              <w:lang w:eastAsia="en-GB"/>
            </w:rPr>
          </w:pPr>
          <w:hyperlink w:anchor="_Toc96812482" w:history="1">
            <w:r w:rsidRPr="006A5CF1">
              <w:rPr>
                <w:rStyle w:val="Hyperlink"/>
              </w:rPr>
              <w:t>3.4.5</w:t>
            </w:r>
            <w:r>
              <w:rPr>
                <w:sz w:val="22"/>
                <w:lang w:eastAsia="en-GB"/>
              </w:rPr>
              <w:tab/>
            </w:r>
            <w:r w:rsidRPr="006A5CF1">
              <w:rPr>
                <w:rStyle w:val="Hyperlink"/>
              </w:rPr>
              <w:t>Evaluation</w:t>
            </w:r>
            <w:r>
              <w:rPr>
                <w:webHidden/>
              </w:rPr>
              <w:tab/>
            </w:r>
            <w:r>
              <w:rPr>
                <w:webHidden/>
              </w:rPr>
              <w:fldChar w:fldCharType="begin"/>
            </w:r>
            <w:r>
              <w:rPr>
                <w:webHidden/>
              </w:rPr>
              <w:instrText xml:space="preserve"> PAGEREF _Toc96812482 \h </w:instrText>
            </w:r>
            <w:r>
              <w:rPr>
                <w:webHidden/>
              </w:rPr>
            </w:r>
            <w:r>
              <w:rPr>
                <w:webHidden/>
              </w:rPr>
              <w:fldChar w:fldCharType="separate"/>
            </w:r>
            <w:r>
              <w:rPr>
                <w:webHidden/>
              </w:rPr>
              <w:t>105</w:t>
            </w:r>
            <w:r>
              <w:rPr>
                <w:webHidden/>
              </w:rPr>
              <w:fldChar w:fldCharType="end"/>
            </w:r>
          </w:hyperlink>
        </w:p>
        <w:p w14:paraId="2DD631E5" w14:textId="3C239CF2" w:rsidR="00892379" w:rsidRDefault="00892379">
          <w:pPr>
            <w:pStyle w:val="TOC1"/>
            <w:rPr>
              <w:sz w:val="22"/>
              <w:lang w:eastAsia="en-GB"/>
            </w:rPr>
          </w:pPr>
          <w:hyperlink w:anchor="_Toc96812483" w:history="1">
            <w:r w:rsidRPr="006A5CF1">
              <w:rPr>
                <w:rStyle w:val="Hyperlink"/>
              </w:rPr>
              <w:t>4</w:t>
            </w:r>
            <w:r>
              <w:rPr>
                <w:sz w:val="22"/>
                <w:lang w:eastAsia="en-GB"/>
              </w:rPr>
              <w:tab/>
            </w:r>
            <w:r w:rsidRPr="006A5CF1">
              <w:rPr>
                <w:rStyle w:val="Hyperlink"/>
              </w:rPr>
              <w:t>Evaluation</w:t>
            </w:r>
            <w:r>
              <w:rPr>
                <w:webHidden/>
              </w:rPr>
              <w:tab/>
            </w:r>
            <w:r>
              <w:rPr>
                <w:webHidden/>
              </w:rPr>
              <w:fldChar w:fldCharType="begin"/>
            </w:r>
            <w:r>
              <w:rPr>
                <w:webHidden/>
              </w:rPr>
              <w:instrText xml:space="preserve"> PAGEREF _Toc96812483 \h </w:instrText>
            </w:r>
            <w:r>
              <w:rPr>
                <w:webHidden/>
              </w:rPr>
            </w:r>
            <w:r>
              <w:rPr>
                <w:webHidden/>
              </w:rPr>
              <w:fldChar w:fldCharType="separate"/>
            </w:r>
            <w:r>
              <w:rPr>
                <w:webHidden/>
              </w:rPr>
              <w:t>106</w:t>
            </w:r>
            <w:r>
              <w:rPr>
                <w:webHidden/>
              </w:rPr>
              <w:fldChar w:fldCharType="end"/>
            </w:r>
          </w:hyperlink>
        </w:p>
        <w:p w14:paraId="0D44F2CA" w14:textId="580532C4" w:rsidR="00892379" w:rsidRDefault="00892379">
          <w:pPr>
            <w:pStyle w:val="TOC2"/>
            <w:tabs>
              <w:tab w:val="left" w:pos="880"/>
              <w:tab w:val="right" w:leader="dot" w:pos="9016"/>
            </w:tabs>
            <w:rPr>
              <w:noProof/>
              <w:sz w:val="22"/>
              <w:lang w:eastAsia="en-GB"/>
            </w:rPr>
          </w:pPr>
          <w:hyperlink w:anchor="_Toc96812484" w:history="1">
            <w:r w:rsidRPr="006A5CF1">
              <w:rPr>
                <w:rStyle w:val="Hyperlink"/>
                <w:noProof/>
              </w:rPr>
              <w:t>4.1</w:t>
            </w:r>
            <w:r>
              <w:rPr>
                <w:noProof/>
                <w:sz w:val="22"/>
                <w:lang w:eastAsia="en-GB"/>
              </w:rPr>
              <w:tab/>
            </w:r>
            <w:r w:rsidRPr="006A5CF1">
              <w:rPr>
                <w:rStyle w:val="Hyperlink"/>
                <w:noProof/>
              </w:rPr>
              <w:t>Post-Development Testing</w:t>
            </w:r>
            <w:r>
              <w:rPr>
                <w:noProof/>
                <w:webHidden/>
              </w:rPr>
              <w:tab/>
            </w:r>
            <w:r>
              <w:rPr>
                <w:noProof/>
                <w:webHidden/>
              </w:rPr>
              <w:fldChar w:fldCharType="begin"/>
            </w:r>
            <w:r>
              <w:rPr>
                <w:noProof/>
                <w:webHidden/>
              </w:rPr>
              <w:instrText xml:space="preserve"> PAGEREF _Toc96812484 \h </w:instrText>
            </w:r>
            <w:r>
              <w:rPr>
                <w:noProof/>
                <w:webHidden/>
              </w:rPr>
            </w:r>
            <w:r>
              <w:rPr>
                <w:noProof/>
                <w:webHidden/>
              </w:rPr>
              <w:fldChar w:fldCharType="separate"/>
            </w:r>
            <w:r>
              <w:rPr>
                <w:noProof/>
                <w:webHidden/>
              </w:rPr>
              <w:t>106</w:t>
            </w:r>
            <w:r>
              <w:rPr>
                <w:noProof/>
                <w:webHidden/>
              </w:rPr>
              <w:fldChar w:fldCharType="end"/>
            </w:r>
          </w:hyperlink>
        </w:p>
        <w:p w14:paraId="2922E5A2" w14:textId="16F5B89B" w:rsidR="00892379" w:rsidRDefault="00892379">
          <w:pPr>
            <w:pStyle w:val="TOC3"/>
            <w:rPr>
              <w:sz w:val="22"/>
              <w:lang w:eastAsia="en-GB"/>
            </w:rPr>
          </w:pPr>
          <w:hyperlink w:anchor="_Toc96812485" w:history="1">
            <w:r w:rsidRPr="006A5CF1">
              <w:rPr>
                <w:rStyle w:val="Hyperlink"/>
              </w:rPr>
              <w:t>4.1.1</w:t>
            </w:r>
            <w:r>
              <w:rPr>
                <w:sz w:val="22"/>
                <w:lang w:eastAsia="en-GB"/>
              </w:rPr>
              <w:tab/>
            </w:r>
            <w:r w:rsidRPr="006A5CF1">
              <w:rPr>
                <w:rStyle w:val="Hyperlink"/>
              </w:rPr>
              <w:t>Functionality</w:t>
            </w:r>
            <w:r>
              <w:rPr>
                <w:webHidden/>
              </w:rPr>
              <w:tab/>
            </w:r>
            <w:r>
              <w:rPr>
                <w:webHidden/>
              </w:rPr>
              <w:fldChar w:fldCharType="begin"/>
            </w:r>
            <w:r>
              <w:rPr>
                <w:webHidden/>
              </w:rPr>
              <w:instrText xml:space="preserve"> PAGEREF _Toc96812485 \h </w:instrText>
            </w:r>
            <w:r>
              <w:rPr>
                <w:webHidden/>
              </w:rPr>
            </w:r>
            <w:r>
              <w:rPr>
                <w:webHidden/>
              </w:rPr>
              <w:fldChar w:fldCharType="separate"/>
            </w:r>
            <w:r>
              <w:rPr>
                <w:webHidden/>
              </w:rPr>
              <w:t>106</w:t>
            </w:r>
            <w:r>
              <w:rPr>
                <w:webHidden/>
              </w:rPr>
              <w:fldChar w:fldCharType="end"/>
            </w:r>
          </w:hyperlink>
        </w:p>
        <w:p w14:paraId="3AD03ECF" w14:textId="76EBF104" w:rsidR="00892379" w:rsidRDefault="00892379">
          <w:pPr>
            <w:pStyle w:val="TOC3"/>
            <w:rPr>
              <w:sz w:val="22"/>
              <w:lang w:eastAsia="en-GB"/>
            </w:rPr>
          </w:pPr>
          <w:hyperlink w:anchor="_Toc96812486" w:history="1">
            <w:r w:rsidRPr="006A5CF1">
              <w:rPr>
                <w:rStyle w:val="Hyperlink"/>
              </w:rPr>
              <w:t>4.1.2</w:t>
            </w:r>
            <w:r>
              <w:rPr>
                <w:sz w:val="22"/>
                <w:lang w:eastAsia="en-GB"/>
              </w:rPr>
              <w:tab/>
            </w:r>
            <w:r w:rsidRPr="006A5CF1">
              <w:rPr>
                <w:rStyle w:val="Hyperlink"/>
              </w:rPr>
              <w:t>Robustness</w:t>
            </w:r>
            <w:r>
              <w:rPr>
                <w:webHidden/>
              </w:rPr>
              <w:tab/>
            </w:r>
            <w:r>
              <w:rPr>
                <w:webHidden/>
              </w:rPr>
              <w:fldChar w:fldCharType="begin"/>
            </w:r>
            <w:r>
              <w:rPr>
                <w:webHidden/>
              </w:rPr>
              <w:instrText xml:space="preserve"> PAGEREF _Toc96812486 \h </w:instrText>
            </w:r>
            <w:r>
              <w:rPr>
                <w:webHidden/>
              </w:rPr>
            </w:r>
            <w:r>
              <w:rPr>
                <w:webHidden/>
              </w:rPr>
              <w:fldChar w:fldCharType="separate"/>
            </w:r>
            <w:r>
              <w:rPr>
                <w:webHidden/>
              </w:rPr>
              <w:t>113</w:t>
            </w:r>
            <w:r>
              <w:rPr>
                <w:webHidden/>
              </w:rPr>
              <w:fldChar w:fldCharType="end"/>
            </w:r>
          </w:hyperlink>
        </w:p>
        <w:p w14:paraId="62066590" w14:textId="6AED475C" w:rsidR="00892379" w:rsidRDefault="00892379">
          <w:pPr>
            <w:pStyle w:val="TOC3"/>
            <w:rPr>
              <w:sz w:val="22"/>
              <w:lang w:eastAsia="en-GB"/>
            </w:rPr>
          </w:pPr>
          <w:hyperlink w:anchor="_Toc96812487" w:history="1">
            <w:r w:rsidRPr="006A5CF1">
              <w:rPr>
                <w:rStyle w:val="Hyperlink"/>
              </w:rPr>
              <w:t>4.1.3</w:t>
            </w:r>
            <w:r>
              <w:rPr>
                <w:sz w:val="22"/>
                <w:lang w:eastAsia="en-GB"/>
              </w:rPr>
              <w:tab/>
            </w:r>
            <w:r w:rsidRPr="006A5CF1">
              <w:rPr>
                <w:rStyle w:val="Hyperlink"/>
              </w:rPr>
              <w:t>Usability Features</w:t>
            </w:r>
            <w:r>
              <w:rPr>
                <w:webHidden/>
              </w:rPr>
              <w:tab/>
            </w:r>
            <w:r>
              <w:rPr>
                <w:webHidden/>
              </w:rPr>
              <w:fldChar w:fldCharType="begin"/>
            </w:r>
            <w:r>
              <w:rPr>
                <w:webHidden/>
              </w:rPr>
              <w:instrText xml:space="preserve"> PAGEREF _Toc96812487 \h </w:instrText>
            </w:r>
            <w:r>
              <w:rPr>
                <w:webHidden/>
              </w:rPr>
            </w:r>
            <w:r>
              <w:rPr>
                <w:webHidden/>
              </w:rPr>
              <w:fldChar w:fldCharType="separate"/>
            </w:r>
            <w:r>
              <w:rPr>
                <w:webHidden/>
              </w:rPr>
              <w:t>117</w:t>
            </w:r>
            <w:r>
              <w:rPr>
                <w:webHidden/>
              </w:rPr>
              <w:fldChar w:fldCharType="end"/>
            </w:r>
          </w:hyperlink>
        </w:p>
        <w:p w14:paraId="2A732167" w14:textId="6F778DDD" w:rsidR="00892379" w:rsidRDefault="00892379">
          <w:pPr>
            <w:pStyle w:val="TOC2"/>
            <w:tabs>
              <w:tab w:val="left" w:pos="880"/>
              <w:tab w:val="right" w:leader="dot" w:pos="9016"/>
            </w:tabs>
            <w:rPr>
              <w:noProof/>
              <w:sz w:val="22"/>
              <w:lang w:eastAsia="en-GB"/>
            </w:rPr>
          </w:pPr>
          <w:hyperlink w:anchor="_Toc96812488" w:history="1">
            <w:r w:rsidRPr="006A5CF1">
              <w:rPr>
                <w:rStyle w:val="Hyperlink"/>
                <w:noProof/>
              </w:rPr>
              <w:t>4.2</w:t>
            </w:r>
            <w:r>
              <w:rPr>
                <w:noProof/>
                <w:sz w:val="22"/>
                <w:lang w:eastAsia="en-GB"/>
              </w:rPr>
              <w:tab/>
            </w:r>
            <w:r w:rsidRPr="006A5CF1">
              <w:rPr>
                <w:rStyle w:val="Hyperlink"/>
                <w:noProof/>
              </w:rPr>
              <w:t>Success Criteria</w:t>
            </w:r>
            <w:r>
              <w:rPr>
                <w:noProof/>
                <w:webHidden/>
              </w:rPr>
              <w:tab/>
            </w:r>
            <w:r>
              <w:rPr>
                <w:noProof/>
                <w:webHidden/>
              </w:rPr>
              <w:fldChar w:fldCharType="begin"/>
            </w:r>
            <w:r>
              <w:rPr>
                <w:noProof/>
                <w:webHidden/>
              </w:rPr>
              <w:instrText xml:space="preserve"> PAGEREF _Toc96812488 \h </w:instrText>
            </w:r>
            <w:r>
              <w:rPr>
                <w:noProof/>
                <w:webHidden/>
              </w:rPr>
            </w:r>
            <w:r>
              <w:rPr>
                <w:noProof/>
                <w:webHidden/>
              </w:rPr>
              <w:fldChar w:fldCharType="separate"/>
            </w:r>
            <w:r>
              <w:rPr>
                <w:noProof/>
                <w:webHidden/>
              </w:rPr>
              <w:t>121</w:t>
            </w:r>
            <w:r>
              <w:rPr>
                <w:noProof/>
                <w:webHidden/>
              </w:rPr>
              <w:fldChar w:fldCharType="end"/>
            </w:r>
          </w:hyperlink>
        </w:p>
        <w:p w14:paraId="1DD528F6" w14:textId="10F64A3F" w:rsidR="00892379" w:rsidRDefault="00892379">
          <w:pPr>
            <w:pStyle w:val="TOC3"/>
            <w:rPr>
              <w:sz w:val="22"/>
              <w:lang w:eastAsia="en-GB"/>
            </w:rPr>
          </w:pPr>
          <w:hyperlink w:anchor="_Toc96812489" w:history="1">
            <w:r w:rsidRPr="006A5CF1">
              <w:rPr>
                <w:rStyle w:val="Hyperlink"/>
              </w:rPr>
              <w:t>4.2.1</w:t>
            </w:r>
            <w:r>
              <w:rPr>
                <w:sz w:val="22"/>
                <w:lang w:eastAsia="en-GB"/>
              </w:rPr>
              <w:tab/>
            </w:r>
            <w:r w:rsidRPr="006A5CF1">
              <w:rPr>
                <w:rStyle w:val="Hyperlink"/>
              </w:rPr>
              <w:t>Evaluation</w:t>
            </w:r>
            <w:r>
              <w:rPr>
                <w:webHidden/>
              </w:rPr>
              <w:tab/>
            </w:r>
            <w:r>
              <w:rPr>
                <w:webHidden/>
              </w:rPr>
              <w:fldChar w:fldCharType="begin"/>
            </w:r>
            <w:r>
              <w:rPr>
                <w:webHidden/>
              </w:rPr>
              <w:instrText xml:space="preserve"> PAGEREF _Toc96812489 \h </w:instrText>
            </w:r>
            <w:r>
              <w:rPr>
                <w:webHidden/>
              </w:rPr>
            </w:r>
            <w:r>
              <w:rPr>
                <w:webHidden/>
              </w:rPr>
              <w:fldChar w:fldCharType="separate"/>
            </w:r>
            <w:r>
              <w:rPr>
                <w:webHidden/>
              </w:rPr>
              <w:t>121</w:t>
            </w:r>
            <w:r>
              <w:rPr>
                <w:webHidden/>
              </w:rPr>
              <w:fldChar w:fldCharType="end"/>
            </w:r>
          </w:hyperlink>
        </w:p>
        <w:p w14:paraId="15913638" w14:textId="5DC3BBC1" w:rsidR="00892379" w:rsidRPr="00892379" w:rsidRDefault="00892379">
          <w:pPr>
            <w:pStyle w:val="TOC3"/>
            <w:rPr>
              <w:color w:val="FF0000"/>
              <w:sz w:val="22"/>
              <w:lang w:eastAsia="en-GB"/>
            </w:rPr>
          </w:pPr>
          <w:hyperlink w:anchor="_Toc96812490" w:history="1">
            <w:r w:rsidRPr="00892379">
              <w:rPr>
                <w:rStyle w:val="Hyperlink"/>
                <w:color w:val="FF0000"/>
              </w:rPr>
              <w:t>4.2.2</w:t>
            </w:r>
            <w:r w:rsidRPr="00892379">
              <w:rPr>
                <w:color w:val="FF0000"/>
                <w:sz w:val="22"/>
                <w:lang w:eastAsia="en-GB"/>
              </w:rPr>
              <w:tab/>
            </w:r>
            <w:r w:rsidRPr="00892379">
              <w:rPr>
                <w:rStyle w:val="Hyperlink"/>
                <w:color w:val="FF0000"/>
              </w:rPr>
              <w:t>(X) Addressing Unmet Criteria</w:t>
            </w:r>
            <w:r w:rsidRPr="00892379">
              <w:rPr>
                <w:webHidden/>
                <w:color w:val="FF0000"/>
              </w:rPr>
              <w:tab/>
            </w:r>
            <w:r w:rsidRPr="00892379">
              <w:rPr>
                <w:webHidden/>
                <w:color w:val="FF0000"/>
              </w:rPr>
              <w:fldChar w:fldCharType="begin"/>
            </w:r>
            <w:r w:rsidRPr="00892379">
              <w:rPr>
                <w:webHidden/>
                <w:color w:val="FF0000"/>
              </w:rPr>
              <w:instrText xml:space="preserve"> PAGEREF _Toc96812490 \h </w:instrText>
            </w:r>
            <w:r w:rsidRPr="00892379">
              <w:rPr>
                <w:webHidden/>
                <w:color w:val="FF0000"/>
              </w:rPr>
            </w:r>
            <w:r w:rsidRPr="00892379">
              <w:rPr>
                <w:webHidden/>
                <w:color w:val="FF0000"/>
              </w:rPr>
              <w:fldChar w:fldCharType="separate"/>
            </w:r>
            <w:r w:rsidRPr="00892379">
              <w:rPr>
                <w:webHidden/>
                <w:color w:val="FF0000"/>
              </w:rPr>
              <w:t>122</w:t>
            </w:r>
            <w:r w:rsidRPr="00892379">
              <w:rPr>
                <w:webHidden/>
                <w:color w:val="FF0000"/>
              </w:rPr>
              <w:fldChar w:fldCharType="end"/>
            </w:r>
          </w:hyperlink>
        </w:p>
        <w:p w14:paraId="7ED9B571" w14:textId="3548C47B" w:rsidR="00892379" w:rsidRPr="00892379" w:rsidRDefault="00892379">
          <w:pPr>
            <w:pStyle w:val="TOC2"/>
            <w:tabs>
              <w:tab w:val="left" w:pos="880"/>
              <w:tab w:val="right" w:leader="dot" w:pos="9016"/>
            </w:tabs>
            <w:rPr>
              <w:noProof/>
              <w:color w:val="FF0000"/>
              <w:sz w:val="22"/>
              <w:lang w:eastAsia="en-GB"/>
            </w:rPr>
          </w:pPr>
          <w:hyperlink w:anchor="_Toc96812491" w:history="1">
            <w:r w:rsidRPr="00892379">
              <w:rPr>
                <w:rStyle w:val="Hyperlink"/>
                <w:noProof/>
                <w:color w:val="FF0000"/>
              </w:rPr>
              <w:t>4.3</w:t>
            </w:r>
            <w:r w:rsidRPr="00892379">
              <w:rPr>
                <w:noProof/>
                <w:color w:val="FF0000"/>
                <w:sz w:val="22"/>
                <w:lang w:eastAsia="en-GB"/>
              </w:rPr>
              <w:tab/>
            </w:r>
            <w:r w:rsidRPr="00892379">
              <w:rPr>
                <w:rStyle w:val="Hyperlink"/>
                <w:noProof/>
                <w:color w:val="FF0000"/>
              </w:rPr>
              <w:t>(X) Usability Features</w:t>
            </w:r>
            <w:r w:rsidRPr="00892379">
              <w:rPr>
                <w:noProof/>
                <w:webHidden/>
                <w:color w:val="FF0000"/>
              </w:rPr>
              <w:tab/>
            </w:r>
            <w:r w:rsidRPr="00892379">
              <w:rPr>
                <w:noProof/>
                <w:webHidden/>
                <w:color w:val="FF0000"/>
              </w:rPr>
              <w:fldChar w:fldCharType="begin"/>
            </w:r>
            <w:r w:rsidRPr="00892379">
              <w:rPr>
                <w:noProof/>
                <w:webHidden/>
                <w:color w:val="FF0000"/>
              </w:rPr>
              <w:instrText xml:space="preserve"> PAGEREF _Toc96812491 \h </w:instrText>
            </w:r>
            <w:r w:rsidRPr="00892379">
              <w:rPr>
                <w:noProof/>
                <w:webHidden/>
                <w:color w:val="FF0000"/>
              </w:rPr>
            </w:r>
            <w:r w:rsidRPr="00892379">
              <w:rPr>
                <w:noProof/>
                <w:webHidden/>
                <w:color w:val="FF0000"/>
              </w:rPr>
              <w:fldChar w:fldCharType="separate"/>
            </w:r>
            <w:r w:rsidRPr="00892379">
              <w:rPr>
                <w:noProof/>
                <w:webHidden/>
                <w:color w:val="FF0000"/>
              </w:rPr>
              <w:t>123</w:t>
            </w:r>
            <w:r w:rsidRPr="00892379">
              <w:rPr>
                <w:noProof/>
                <w:webHidden/>
                <w:color w:val="FF0000"/>
              </w:rPr>
              <w:fldChar w:fldCharType="end"/>
            </w:r>
          </w:hyperlink>
        </w:p>
        <w:p w14:paraId="0112AB9D" w14:textId="1FB4EDD2" w:rsidR="00892379" w:rsidRPr="00892379" w:rsidRDefault="00892379">
          <w:pPr>
            <w:pStyle w:val="TOC3"/>
            <w:rPr>
              <w:color w:val="FF0000"/>
              <w:sz w:val="22"/>
              <w:lang w:eastAsia="en-GB"/>
            </w:rPr>
          </w:pPr>
          <w:hyperlink w:anchor="_Toc96812492" w:history="1">
            <w:r w:rsidRPr="00892379">
              <w:rPr>
                <w:rStyle w:val="Hyperlink"/>
                <w:color w:val="FF0000"/>
              </w:rPr>
              <w:t>4.3.1</w:t>
            </w:r>
            <w:r w:rsidRPr="00892379">
              <w:rPr>
                <w:color w:val="FF0000"/>
                <w:sz w:val="22"/>
                <w:lang w:eastAsia="en-GB"/>
              </w:rPr>
              <w:tab/>
            </w:r>
            <w:r w:rsidRPr="00892379">
              <w:rPr>
                <w:rStyle w:val="Hyperlink"/>
                <w:color w:val="FF0000"/>
              </w:rPr>
              <w:t>(X) Evaluation</w:t>
            </w:r>
            <w:r w:rsidRPr="00892379">
              <w:rPr>
                <w:webHidden/>
                <w:color w:val="FF0000"/>
              </w:rPr>
              <w:tab/>
            </w:r>
            <w:r w:rsidRPr="00892379">
              <w:rPr>
                <w:webHidden/>
                <w:color w:val="FF0000"/>
              </w:rPr>
              <w:fldChar w:fldCharType="begin"/>
            </w:r>
            <w:r w:rsidRPr="00892379">
              <w:rPr>
                <w:webHidden/>
                <w:color w:val="FF0000"/>
              </w:rPr>
              <w:instrText xml:space="preserve"> PAGEREF _Toc96812492 \h </w:instrText>
            </w:r>
            <w:r w:rsidRPr="00892379">
              <w:rPr>
                <w:webHidden/>
                <w:color w:val="FF0000"/>
              </w:rPr>
            </w:r>
            <w:r w:rsidRPr="00892379">
              <w:rPr>
                <w:webHidden/>
                <w:color w:val="FF0000"/>
              </w:rPr>
              <w:fldChar w:fldCharType="separate"/>
            </w:r>
            <w:r w:rsidRPr="00892379">
              <w:rPr>
                <w:webHidden/>
                <w:color w:val="FF0000"/>
              </w:rPr>
              <w:t>123</w:t>
            </w:r>
            <w:r w:rsidRPr="00892379">
              <w:rPr>
                <w:webHidden/>
                <w:color w:val="FF0000"/>
              </w:rPr>
              <w:fldChar w:fldCharType="end"/>
            </w:r>
          </w:hyperlink>
        </w:p>
        <w:p w14:paraId="444E4761" w14:textId="43D942F2" w:rsidR="00892379" w:rsidRPr="00892379" w:rsidRDefault="00892379">
          <w:pPr>
            <w:pStyle w:val="TOC3"/>
            <w:rPr>
              <w:color w:val="FF0000"/>
              <w:sz w:val="22"/>
              <w:lang w:eastAsia="en-GB"/>
            </w:rPr>
          </w:pPr>
          <w:hyperlink w:anchor="_Toc96812493" w:history="1">
            <w:r w:rsidRPr="00892379">
              <w:rPr>
                <w:rStyle w:val="Hyperlink"/>
                <w:color w:val="FF0000"/>
              </w:rPr>
              <w:t>4.3.2</w:t>
            </w:r>
            <w:r w:rsidRPr="00892379">
              <w:rPr>
                <w:color w:val="FF0000"/>
                <w:sz w:val="22"/>
                <w:lang w:eastAsia="en-GB"/>
              </w:rPr>
              <w:tab/>
            </w:r>
            <w:r w:rsidRPr="00892379">
              <w:rPr>
                <w:rStyle w:val="Hyperlink"/>
                <w:color w:val="FF0000"/>
              </w:rPr>
              <w:t>(X) Addressing Unmet Features</w:t>
            </w:r>
            <w:r w:rsidRPr="00892379">
              <w:rPr>
                <w:webHidden/>
                <w:color w:val="FF0000"/>
              </w:rPr>
              <w:tab/>
            </w:r>
            <w:r w:rsidRPr="00892379">
              <w:rPr>
                <w:webHidden/>
                <w:color w:val="FF0000"/>
              </w:rPr>
              <w:fldChar w:fldCharType="begin"/>
            </w:r>
            <w:r w:rsidRPr="00892379">
              <w:rPr>
                <w:webHidden/>
                <w:color w:val="FF0000"/>
              </w:rPr>
              <w:instrText xml:space="preserve"> PAGEREF _Toc96812493 \h </w:instrText>
            </w:r>
            <w:r w:rsidRPr="00892379">
              <w:rPr>
                <w:webHidden/>
                <w:color w:val="FF0000"/>
              </w:rPr>
            </w:r>
            <w:r w:rsidRPr="00892379">
              <w:rPr>
                <w:webHidden/>
                <w:color w:val="FF0000"/>
              </w:rPr>
              <w:fldChar w:fldCharType="separate"/>
            </w:r>
            <w:r w:rsidRPr="00892379">
              <w:rPr>
                <w:webHidden/>
                <w:color w:val="FF0000"/>
              </w:rPr>
              <w:t>123</w:t>
            </w:r>
            <w:r w:rsidRPr="00892379">
              <w:rPr>
                <w:webHidden/>
                <w:color w:val="FF0000"/>
              </w:rPr>
              <w:fldChar w:fldCharType="end"/>
            </w:r>
          </w:hyperlink>
        </w:p>
        <w:p w14:paraId="0A152790" w14:textId="5D67BBCB" w:rsidR="00892379" w:rsidRPr="00892379" w:rsidRDefault="00892379">
          <w:pPr>
            <w:pStyle w:val="TOC2"/>
            <w:tabs>
              <w:tab w:val="left" w:pos="880"/>
              <w:tab w:val="right" w:leader="dot" w:pos="9016"/>
            </w:tabs>
            <w:rPr>
              <w:noProof/>
              <w:color w:val="FF0000"/>
              <w:sz w:val="22"/>
              <w:lang w:eastAsia="en-GB"/>
            </w:rPr>
          </w:pPr>
          <w:hyperlink w:anchor="_Toc96812494" w:history="1">
            <w:r w:rsidRPr="00892379">
              <w:rPr>
                <w:rStyle w:val="Hyperlink"/>
                <w:noProof/>
                <w:color w:val="FF0000"/>
              </w:rPr>
              <w:t>4.4</w:t>
            </w:r>
            <w:r w:rsidRPr="00892379">
              <w:rPr>
                <w:noProof/>
                <w:color w:val="FF0000"/>
                <w:sz w:val="22"/>
                <w:lang w:eastAsia="en-GB"/>
              </w:rPr>
              <w:tab/>
            </w:r>
            <w:r w:rsidRPr="00892379">
              <w:rPr>
                <w:rStyle w:val="Hyperlink"/>
                <w:noProof/>
                <w:color w:val="FF0000"/>
              </w:rPr>
              <w:t>(X) Maintenance Issues and Limitations</w:t>
            </w:r>
            <w:r w:rsidRPr="00892379">
              <w:rPr>
                <w:noProof/>
                <w:webHidden/>
                <w:color w:val="FF0000"/>
              </w:rPr>
              <w:tab/>
            </w:r>
            <w:r w:rsidRPr="00892379">
              <w:rPr>
                <w:noProof/>
                <w:webHidden/>
                <w:color w:val="FF0000"/>
              </w:rPr>
              <w:fldChar w:fldCharType="begin"/>
            </w:r>
            <w:r w:rsidRPr="00892379">
              <w:rPr>
                <w:noProof/>
                <w:webHidden/>
                <w:color w:val="FF0000"/>
              </w:rPr>
              <w:instrText xml:space="preserve"> PAGEREF _Toc96812494 \h </w:instrText>
            </w:r>
            <w:r w:rsidRPr="00892379">
              <w:rPr>
                <w:noProof/>
                <w:webHidden/>
                <w:color w:val="FF0000"/>
              </w:rPr>
            </w:r>
            <w:r w:rsidRPr="00892379">
              <w:rPr>
                <w:noProof/>
                <w:webHidden/>
                <w:color w:val="FF0000"/>
              </w:rPr>
              <w:fldChar w:fldCharType="separate"/>
            </w:r>
            <w:r w:rsidRPr="00892379">
              <w:rPr>
                <w:noProof/>
                <w:webHidden/>
                <w:color w:val="FF0000"/>
              </w:rPr>
              <w:t>124</w:t>
            </w:r>
            <w:r w:rsidRPr="00892379">
              <w:rPr>
                <w:noProof/>
                <w:webHidden/>
                <w:color w:val="FF0000"/>
              </w:rPr>
              <w:fldChar w:fldCharType="end"/>
            </w:r>
          </w:hyperlink>
        </w:p>
        <w:p w14:paraId="689B7DA7" w14:textId="7AE33C22" w:rsidR="00892379" w:rsidRPr="00892379" w:rsidRDefault="00892379">
          <w:pPr>
            <w:pStyle w:val="TOC3"/>
            <w:rPr>
              <w:color w:val="FF0000"/>
              <w:sz w:val="22"/>
              <w:lang w:eastAsia="en-GB"/>
            </w:rPr>
          </w:pPr>
          <w:hyperlink w:anchor="_Toc96812495" w:history="1">
            <w:r w:rsidRPr="00892379">
              <w:rPr>
                <w:rStyle w:val="Hyperlink"/>
                <w:color w:val="FF0000"/>
              </w:rPr>
              <w:t>4.4.1</w:t>
            </w:r>
            <w:r w:rsidRPr="00892379">
              <w:rPr>
                <w:color w:val="FF0000"/>
                <w:sz w:val="22"/>
                <w:lang w:eastAsia="en-GB"/>
              </w:rPr>
              <w:tab/>
            </w:r>
            <w:r w:rsidRPr="00892379">
              <w:rPr>
                <w:rStyle w:val="Hyperlink"/>
                <w:color w:val="FF0000"/>
              </w:rPr>
              <w:t>(X) Evaluation</w:t>
            </w:r>
            <w:r w:rsidRPr="00892379">
              <w:rPr>
                <w:webHidden/>
                <w:color w:val="FF0000"/>
              </w:rPr>
              <w:tab/>
            </w:r>
            <w:r w:rsidRPr="00892379">
              <w:rPr>
                <w:webHidden/>
                <w:color w:val="FF0000"/>
              </w:rPr>
              <w:fldChar w:fldCharType="begin"/>
            </w:r>
            <w:r w:rsidRPr="00892379">
              <w:rPr>
                <w:webHidden/>
                <w:color w:val="FF0000"/>
              </w:rPr>
              <w:instrText xml:space="preserve"> PAGEREF _Toc96812495 \h </w:instrText>
            </w:r>
            <w:r w:rsidRPr="00892379">
              <w:rPr>
                <w:webHidden/>
                <w:color w:val="FF0000"/>
              </w:rPr>
            </w:r>
            <w:r w:rsidRPr="00892379">
              <w:rPr>
                <w:webHidden/>
                <w:color w:val="FF0000"/>
              </w:rPr>
              <w:fldChar w:fldCharType="separate"/>
            </w:r>
            <w:r w:rsidRPr="00892379">
              <w:rPr>
                <w:webHidden/>
                <w:color w:val="FF0000"/>
              </w:rPr>
              <w:t>124</w:t>
            </w:r>
            <w:r w:rsidRPr="00892379">
              <w:rPr>
                <w:webHidden/>
                <w:color w:val="FF0000"/>
              </w:rPr>
              <w:fldChar w:fldCharType="end"/>
            </w:r>
          </w:hyperlink>
        </w:p>
        <w:p w14:paraId="30304E4E" w14:textId="5612E224" w:rsidR="00892379" w:rsidRPr="00892379" w:rsidRDefault="00892379">
          <w:pPr>
            <w:pStyle w:val="TOC3"/>
            <w:rPr>
              <w:color w:val="FF0000"/>
              <w:sz w:val="22"/>
              <w:lang w:eastAsia="en-GB"/>
            </w:rPr>
          </w:pPr>
          <w:hyperlink w:anchor="_Toc96812496" w:history="1">
            <w:r w:rsidRPr="00892379">
              <w:rPr>
                <w:rStyle w:val="Hyperlink"/>
                <w:color w:val="FF0000"/>
              </w:rPr>
              <w:t>4.4.2</w:t>
            </w:r>
            <w:r w:rsidRPr="00892379">
              <w:rPr>
                <w:color w:val="FF0000"/>
                <w:sz w:val="22"/>
                <w:lang w:eastAsia="en-GB"/>
              </w:rPr>
              <w:tab/>
            </w:r>
            <w:r w:rsidRPr="00892379">
              <w:rPr>
                <w:rStyle w:val="Hyperlink"/>
                <w:color w:val="FF0000"/>
              </w:rPr>
              <w:t>(X) Addressing Limitations</w:t>
            </w:r>
            <w:r w:rsidRPr="00892379">
              <w:rPr>
                <w:webHidden/>
                <w:color w:val="FF0000"/>
              </w:rPr>
              <w:tab/>
            </w:r>
            <w:r w:rsidRPr="00892379">
              <w:rPr>
                <w:webHidden/>
                <w:color w:val="FF0000"/>
              </w:rPr>
              <w:fldChar w:fldCharType="begin"/>
            </w:r>
            <w:r w:rsidRPr="00892379">
              <w:rPr>
                <w:webHidden/>
                <w:color w:val="FF0000"/>
              </w:rPr>
              <w:instrText xml:space="preserve"> PAGEREF _Toc96812496 \h </w:instrText>
            </w:r>
            <w:r w:rsidRPr="00892379">
              <w:rPr>
                <w:webHidden/>
                <w:color w:val="FF0000"/>
              </w:rPr>
            </w:r>
            <w:r w:rsidRPr="00892379">
              <w:rPr>
                <w:webHidden/>
                <w:color w:val="FF0000"/>
              </w:rPr>
              <w:fldChar w:fldCharType="separate"/>
            </w:r>
            <w:r w:rsidRPr="00892379">
              <w:rPr>
                <w:webHidden/>
                <w:color w:val="FF0000"/>
              </w:rPr>
              <w:t>124</w:t>
            </w:r>
            <w:r w:rsidRPr="00892379">
              <w:rPr>
                <w:webHidden/>
                <w:color w:val="FF0000"/>
              </w:rPr>
              <w:fldChar w:fldCharType="end"/>
            </w:r>
          </w:hyperlink>
        </w:p>
        <w:p w14:paraId="4838C99F" w14:textId="6DA79BEF" w:rsidR="00892379" w:rsidRDefault="00892379">
          <w:pPr>
            <w:pStyle w:val="TOC1"/>
            <w:rPr>
              <w:sz w:val="22"/>
              <w:lang w:eastAsia="en-GB"/>
            </w:rPr>
          </w:pPr>
          <w:hyperlink w:anchor="_Toc96812497" w:history="1">
            <w:r w:rsidRPr="006A5CF1">
              <w:rPr>
                <w:rStyle w:val="Hyperlink"/>
              </w:rPr>
              <w:t>5</w:t>
            </w:r>
            <w:r>
              <w:rPr>
                <w:sz w:val="22"/>
                <w:lang w:eastAsia="en-GB"/>
              </w:rPr>
              <w:tab/>
            </w:r>
            <w:r w:rsidRPr="006A5CF1">
              <w:rPr>
                <w:rStyle w:val="Hyperlink"/>
              </w:rPr>
              <w:t>References</w:t>
            </w:r>
            <w:r>
              <w:rPr>
                <w:webHidden/>
              </w:rPr>
              <w:tab/>
            </w:r>
            <w:r>
              <w:rPr>
                <w:webHidden/>
              </w:rPr>
              <w:fldChar w:fldCharType="begin"/>
            </w:r>
            <w:r>
              <w:rPr>
                <w:webHidden/>
              </w:rPr>
              <w:instrText xml:space="preserve"> PAGEREF _Toc96812497 \h </w:instrText>
            </w:r>
            <w:r>
              <w:rPr>
                <w:webHidden/>
              </w:rPr>
            </w:r>
            <w:r>
              <w:rPr>
                <w:webHidden/>
              </w:rPr>
              <w:fldChar w:fldCharType="separate"/>
            </w:r>
            <w:r>
              <w:rPr>
                <w:webHidden/>
              </w:rPr>
              <w:t>125</w:t>
            </w:r>
            <w:r>
              <w:rPr>
                <w:webHidden/>
              </w:rPr>
              <w:fldChar w:fldCharType="end"/>
            </w:r>
          </w:hyperlink>
        </w:p>
        <w:p w14:paraId="459BB6F2" w14:textId="6CA5C966" w:rsidR="00892379" w:rsidRDefault="00892379">
          <w:pPr>
            <w:pStyle w:val="TOC1"/>
            <w:rPr>
              <w:sz w:val="22"/>
              <w:lang w:eastAsia="en-GB"/>
            </w:rPr>
          </w:pPr>
          <w:hyperlink w:anchor="_Toc96812498" w:history="1">
            <w:r w:rsidRPr="006A5CF1">
              <w:rPr>
                <w:rStyle w:val="Hyperlink"/>
              </w:rPr>
              <w:t>6</w:t>
            </w:r>
            <w:r>
              <w:rPr>
                <w:sz w:val="22"/>
                <w:lang w:eastAsia="en-GB"/>
              </w:rPr>
              <w:tab/>
            </w:r>
            <w:r w:rsidRPr="006A5CF1">
              <w:rPr>
                <w:rStyle w:val="Hyperlink"/>
              </w:rPr>
              <w:t>Appendix</w:t>
            </w:r>
            <w:r>
              <w:rPr>
                <w:webHidden/>
              </w:rPr>
              <w:tab/>
            </w:r>
            <w:r>
              <w:rPr>
                <w:webHidden/>
              </w:rPr>
              <w:fldChar w:fldCharType="begin"/>
            </w:r>
            <w:r>
              <w:rPr>
                <w:webHidden/>
              </w:rPr>
              <w:instrText xml:space="preserve"> PAGEREF _Toc96812498 \h </w:instrText>
            </w:r>
            <w:r>
              <w:rPr>
                <w:webHidden/>
              </w:rPr>
            </w:r>
            <w:r>
              <w:rPr>
                <w:webHidden/>
              </w:rPr>
              <w:fldChar w:fldCharType="separate"/>
            </w:r>
            <w:r>
              <w:rPr>
                <w:webHidden/>
              </w:rPr>
              <w:t>126</w:t>
            </w:r>
            <w:r>
              <w:rPr>
                <w:webHidden/>
              </w:rPr>
              <w:fldChar w:fldCharType="end"/>
            </w:r>
          </w:hyperlink>
        </w:p>
        <w:p w14:paraId="01C6481F" w14:textId="0985D339" w:rsidR="00892379" w:rsidRDefault="00892379">
          <w:pPr>
            <w:pStyle w:val="TOC2"/>
            <w:tabs>
              <w:tab w:val="left" w:pos="880"/>
              <w:tab w:val="right" w:leader="dot" w:pos="9016"/>
            </w:tabs>
            <w:rPr>
              <w:noProof/>
              <w:sz w:val="22"/>
              <w:lang w:eastAsia="en-GB"/>
            </w:rPr>
          </w:pPr>
          <w:hyperlink w:anchor="_Toc96812499" w:history="1">
            <w:r w:rsidRPr="006A5CF1">
              <w:rPr>
                <w:rStyle w:val="Hyperlink"/>
                <w:noProof/>
              </w:rPr>
              <w:t>6.1</w:t>
            </w:r>
            <w:r>
              <w:rPr>
                <w:noProof/>
                <w:sz w:val="22"/>
                <w:lang w:eastAsia="en-GB"/>
              </w:rPr>
              <w:tab/>
            </w:r>
            <w:r w:rsidRPr="006A5CF1">
              <w:rPr>
                <w:rStyle w:val="Hyperlink"/>
                <w:noProof/>
              </w:rPr>
              <w:t>LaTeX Source Code</w:t>
            </w:r>
            <w:r>
              <w:rPr>
                <w:noProof/>
                <w:webHidden/>
              </w:rPr>
              <w:tab/>
            </w:r>
            <w:r>
              <w:rPr>
                <w:noProof/>
                <w:webHidden/>
              </w:rPr>
              <w:fldChar w:fldCharType="begin"/>
            </w:r>
            <w:r>
              <w:rPr>
                <w:noProof/>
                <w:webHidden/>
              </w:rPr>
              <w:instrText xml:space="preserve"> PAGEREF _Toc96812499 \h </w:instrText>
            </w:r>
            <w:r>
              <w:rPr>
                <w:noProof/>
                <w:webHidden/>
              </w:rPr>
            </w:r>
            <w:r>
              <w:rPr>
                <w:noProof/>
                <w:webHidden/>
              </w:rPr>
              <w:fldChar w:fldCharType="separate"/>
            </w:r>
            <w:r>
              <w:rPr>
                <w:noProof/>
                <w:webHidden/>
              </w:rPr>
              <w:t>126</w:t>
            </w:r>
            <w:r>
              <w:rPr>
                <w:noProof/>
                <w:webHidden/>
              </w:rPr>
              <w:fldChar w:fldCharType="end"/>
            </w:r>
          </w:hyperlink>
        </w:p>
        <w:p w14:paraId="4EB56D12" w14:textId="2EC97773" w:rsidR="00AE001D" w:rsidRDefault="00AE001D">
          <w:r>
            <w:rPr>
              <w:b/>
              <w:bCs/>
              <w:noProof/>
            </w:rPr>
            <w:fldChar w:fldCharType="end"/>
          </w:r>
        </w:p>
      </w:sdtContent>
    </w:sdt>
    <w:p w14:paraId="5BDFBFF7" w14:textId="79817510" w:rsidR="00D2033E" w:rsidRDefault="00D2033E">
      <w:r>
        <w:br w:type="page"/>
      </w:r>
    </w:p>
    <w:p w14:paraId="498988A3" w14:textId="0C4AD970" w:rsidR="00862962" w:rsidRPr="008755C3" w:rsidRDefault="00862962" w:rsidP="008755C3">
      <w:pPr>
        <w:pStyle w:val="Heading1"/>
      </w:pPr>
      <w:bookmarkStart w:id="4" w:name="_Ref69592867"/>
      <w:bookmarkStart w:id="5" w:name="_Ref69592869"/>
      <w:bookmarkStart w:id="6" w:name="_Ref69592872"/>
      <w:bookmarkStart w:id="7" w:name="_Toc96812410"/>
      <w:r w:rsidRPr="008755C3">
        <w:lastRenderedPageBreak/>
        <w:t>Analysis</w:t>
      </w:r>
      <w:bookmarkEnd w:id="4"/>
      <w:bookmarkEnd w:id="5"/>
      <w:bookmarkEnd w:id="6"/>
      <w:bookmarkEnd w:id="7"/>
    </w:p>
    <w:p w14:paraId="662EE78A" w14:textId="7C6356B7" w:rsidR="00CD5A43" w:rsidRDefault="00516591" w:rsidP="00200C62">
      <w:pPr>
        <w:pStyle w:val="Heading2"/>
      </w:pPr>
      <w:bookmarkStart w:id="8" w:name="_Toc96812411"/>
      <w:r w:rsidRPr="00200C62">
        <w:t>Problem Identification</w:t>
      </w:r>
      <w:bookmarkEnd w:id="8"/>
    </w:p>
    <w:p w14:paraId="07618D2E" w14:textId="7E57CA46" w:rsidR="0069525A" w:rsidRDefault="0069525A" w:rsidP="0069525A">
      <w:pPr>
        <w:pStyle w:val="Heading3"/>
      </w:pPr>
      <w:bookmarkStart w:id="9" w:name="_Toc96812412"/>
      <w:r>
        <w:t xml:space="preserve">Problem </w:t>
      </w:r>
      <w:r w:rsidR="0021204C">
        <w:t>and Proposed Solution</w:t>
      </w:r>
      <w:r w:rsidR="005F5945">
        <w:t>s</w:t>
      </w:r>
      <w:bookmarkEnd w:id="9"/>
    </w:p>
    <w:p w14:paraId="35B05585" w14:textId="693D8DD8" w:rsidR="00596DC1" w:rsidRPr="00845C4C" w:rsidRDefault="00946483" w:rsidP="00845C4C">
      <w:r w:rsidRPr="00845C4C">
        <w:t xml:space="preserve">Currently, the </w:t>
      </w:r>
      <w:r w:rsidR="001A51C3" w:rsidRPr="00845C4C">
        <w:t>most widely used encryption system for instant messaging apps is encryption in-transit.</w:t>
      </w:r>
      <w:r w:rsidR="00330689" w:rsidRPr="00845C4C">
        <w:t xml:space="preserve"> This system </w:t>
      </w:r>
      <w:r w:rsidR="001E5E2A">
        <w:t>is based on the assumption</w:t>
      </w:r>
      <w:r w:rsidR="001E5E2A" w:rsidRPr="00845C4C">
        <w:t xml:space="preserve"> </w:t>
      </w:r>
      <w:r w:rsidR="00B84450" w:rsidRPr="00845C4C">
        <w:t xml:space="preserve">that </w:t>
      </w:r>
      <w:r w:rsidR="00330689" w:rsidRPr="00845C4C">
        <w:t xml:space="preserve">the </w:t>
      </w:r>
      <w:r w:rsidR="00B84450" w:rsidRPr="00845C4C">
        <w:t>client and server are secure, but the connection between them (the internet) is not.</w:t>
      </w:r>
      <w:r w:rsidR="00596DC1" w:rsidRPr="00845C4C">
        <w:t xml:space="preserve"> The process for encryption in-transit i</w:t>
      </w:r>
      <w:r w:rsidR="00211917" w:rsidRPr="00845C4C">
        <w:t>s for the send</w:t>
      </w:r>
      <w:r w:rsidR="001510E1" w:rsidRPr="00845C4C">
        <w:t>er</w:t>
      </w:r>
      <w:r w:rsidR="00211917" w:rsidRPr="00845C4C">
        <w:t xml:space="preserve"> </w:t>
      </w:r>
      <w:r w:rsidR="00596DC1" w:rsidRPr="00845C4C">
        <w:t xml:space="preserve">to encrypt </w:t>
      </w:r>
      <w:r w:rsidR="00211917" w:rsidRPr="00845C4C">
        <w:t xml:space="preserve">the </w:t>
      </w:r>
      <w:r w:rsidR="00596DC1" w:rsidRPr="00845C4C">
        <w:t>message</w:t>
      </w:r>
      <w:r w:rsidR="00367374" w:rsidRPr="00845C4C">
        <w:t xml:space="preserve"> before it is</w:t>
      </w:r>
      <w:r w:rsidR="00596DC1" w:rsidRPr="00845C4C">
        <w:t xml:space="preserve"> sent to the server, the server then decrypts and reads the message, then the server encrypts the message again and sends it to </w:t>
      </w:r>
      <w:r w:rsidR="003B24EB" w:rsidRPr="00845C4C">
        <w:t xml:space="preserve">the </w:t>
      </w:r>
      <w:r w:rsidR="00596DC1" w:rsidRPr="00845C4C">
        <w:t xml:space="preserve">recipient. </w:t>
      </w:r>
      <w:r w:rsidR="002B0639" w:rsidRPr="00845C4C">
        <w:t>Lastly, t</w:t>
      </w:r>
      <w:r w:rsidR="00596DC1" w:rsidRPr="00845C4C">
        <w:t xml:space="preserve">he recipient </w:t>
      </w:r>
      <w:r w:rsidR="0048506F" w:rsidRPr="00845C4C">
        <w:t>decrypts the message and reads its contents.</w:t>
      </w:r>
    </w:p>
    <w:p w14:paraId="0FACF889" w14:textId="0D6298E5" w:rsidR="008124B5" w:rsidRPr="00845C4C" w:rsidRDefault="008124B5" w:rsidP="00845C4C">
      <w:commentRangeStart w:id="10"/>
      <w:r w:rsidRPr="00845C4C">
        <w:t>[image of encryption in transit]</w:t>
      </w:r>
      <w:commentRangeEnd w:id="10"/>
      <w:r w:rsidR="006F3441">
        <w:rPr>
          <w:rStyle w:val="CommentReference"/>
        </w:rPr>
        <w:commentReference w:id="10"/>
      </w:r>
    </w:p>
    <w:p w14:paraId="2954CABA" w14:textId="6223007C" w:rsidR="008124B5" w:rsidRPr="00845C4C" w:rsidRDefault="002B0639" w:rsidP="00845C4C">
      <w:r w:rsidRPr="00845C4C">
        <w:t xml:space="preserve">In practice, </w:t>
      </w:r>
      <w:r w:rsidR="008478AE" w:rsidRPr="00845C4C">
        <w:t xml:space="preserve">having all conversations in plaintext while passing through the server allows anyone with access to the server to read </w:t>
      </w:r>
      <w:r w:rsidR="00D22E19" w:rsidRPr="00845C4C">
        <w:t xml:space="preserve">and/or modify </w:t>
      </w:r>
      <w:r w:rsidR="008478AE" w:rsidRPr="00845C4C">
        <w:t>anyone’s conversations</w:t>
      </w:r>
      <w:r w:rsidR="0082402F" w:rsidRPr="00845C4C">
        <w:t xml:space="preserve">. </w:t>
      </w:r>
      <w:r w:rsidR="008478AE" w:rsidRPr="00845C4C">
        <w:t xml:space="preserve">This </w:t>
      </w:r>
      <w:r w:rsidR="00D33B89" w:rsidRPr="00845C4C">
        <w:t>breach</w:t>
      </w:r>
      <w:r w:rsidR="006A3DF4" w:rsidRPr="00845C4C">
        <w:t>es</w:t>
      </w:r>
      <w:r w:rsidR="00D33B89" w:rsidRPr="00845C4C">
        <w:t xml:space="preserve"> </w:t>
      </w:r>
      <w:r w:rsidR="006A3DF4" w:rsidRPr="00845C4C">
        <w:t xml:space="preserve">the </w:t>
      </w:r>
      <w:r w:rsidR="00D33B89" w:rsidRPr="00845C4C">
        <w:t>privacy</w:t>
      </w:r>
      <w:r w:rsidR="006A3DF4" w:rsidRPr="00845C4C">
        <w:t xml:space="preserve"> of all users </w:t>
      </w:r>
      <w:r w:rsidR="003B24EB" w:rsidRPr="00845C4C">
        <w:t>and</w:t>
      </w:r>
      <w:r w:rsidR="00637ED2" w:rsidRPr="00845C4C">
        <w:t xml:space="preserve"> should not be sufficient for modern instant messaging apps. To solve this breach of privacy</w:t>
      </w:r>
      <w:r w:rsidR="00480B55" w:rsidRPr="00845C4C">
        <w:t>, I will make an end-to-end encrypted instant messaging app</w:t>
      </w:r>
      <w:r w:rsidR="003D5C35" w:rsidRPr="00845C4C">
        <w:t>.</w:t>
      </w:r>
    </w:p>
    <w:p w14:paraId="1DDE993B" w14:textId="6504CD87" w:rsidR="008124B5" w:rsidRPr="00845C4C" w:rsidRDefault="003D5C35" w:rsidP="00845C4C">
      <w:r w:rsidRPr="00845C4C">
        <w:t xml:space="preserve">End-to-end encryption (E2EE) </w:t>
      </w:r>
      <w:r w:rsidR="001E5E2A">
        <w:t>is based on the assumption</w:t>
      </w:r>
      <w:r w:rsidRPr="00845C4C">
        <w:t xml:space="preserve"> that </w:t>
      </w:r>
      <w:r w:rsidR="009301BB" w:rsidRPr="00845C4C">
        <w:t xml:space="preserve">no other parties should be </w:t>
      </w:r>
      <w:r w:rsidR="00845C4C" w:rsidRPr="00845C4C">
        <w:t>trusted,</w:t>
      </w:r>
      <w:r w:rsidR="00F61C91" w:rsidRPr="00845C4C">
        <w:t xml:space="preserve"> and all channels are insecure</w:t>
      </w:r>
      <w:r w:rsidR="009301BB" w:rsidRPr="00845C4C">
        <w:t xml:space="preserve">. The process for E2EE is for the sender to </w:t>
      </w:r>
      <w:r w:rsidR="00655279" w:rsidRPr="00845C4C">
        <w:t xml:space="preserve">encrypt and sign their message before sending the message to the server. The server then only routes the message to the </w:t>
      </w:r>
      <w:r w:rsidR="00486E91" w:rsidRPr="00845C4C">
        <w:t xml:space="preserve">recipient user. The recipient user can then decrypt the message and verify the signature to </w:t>
      </w:r>
      <w:r w:rsidR="00425C9A" w:rsidRPr="00845C4C">
        <w:t>prove that the message is from who it claims to be from and that the message has not been tampered with.</w:t>
      </w:r>
    </w:p>
    <w:p w14:paraId="27E7F15C" w14:textId="31A72441" w:rsidR="008124B5" w:rsidRPr="00845C4C" w:rsidRDefault="008124B5" w:rsidP="00845C4C">
      <w:commentRangeStart w:id="11"/>
      <w:r w:rsidRPr="00845C4C">
        <w:t>[image of E2EE]</w:t>
      </w:r>
      <w:commentRangeEnd w:id="11"/>
      <w:r w:rsidR="006F3441">
        <w:rPr>
          <w:rStyle w:val="CommentReference"/>
        </w:rPr>
        <w:commentReference w:id="11"/>
      </w:r>
    </w:p>
    <w:p w14:paraId="532FF9BC" w14:textId="774E9CB4" w:rsidR="00F27AD5" w:rsidRPr="00845C4C" w:rsidRDefault="00F27AD5" w:rsidP="00845C4C">
      <w:r w:rsidRPr="00845C4C">
        <w:br w:type="page"/>
      </w:r>
    </w:p>
    <w:p w14:paraId="62D6FE5D" w14:textId="33061A43" w:rsidR="005670AA" w:rsidRPr="008755C3" w:rsidRDefault="0058160C" w:rsidP="008755C3">
      <w:pPr>
        <w:pStyle w:val="Heading3"/>
      </w:pPr>
      <w:bookmarkStart w:id="12" w:name="_Toc96812413"/>
      <w:r>
        <w:lastRenderedPageBreak/>
        <w:t>C</w:t>
      </w:r>
      <w:r w:rsidR="005670AA" w:rsidRPr="008755C3">
        <w:t xml:space="preserve">omputational </w:t>
      </w:r>
      <w:r>
        <w:t>M</w:t>
      </w:r>
      <w:r w:rsidR="005670AA" w:rsidRPr="008755C3">
        <w:t>ethods</w:t>
      </w:r>
      <w:bookmarkEnd w:id="12"/>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55C27310" w14:textId="77777777" w:rsidR="00804A19" w:rsidRPr="0096077D" w:rsidRDefault="00E93A9F" w:rsidP="0096077D">
      <w:pPr>
        <w:pStyle w:val="No-NumHeading"/>
      </w:pPr>
      <w:r w:rsidRPr="0096077D">
        <w:t>Problem recognition</w:t>
      </w:r>
    </w:p>
    <w:p w14:paraId="2BD476EC" w14:textId="38A2B9E6" w:rsidR="0010782C" w:rsidRDefault="00C664D2" w:rsidP="008755C3">
      <w:r>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D97AAB">
      <w:pPr>
        <w:numPr>
          <w:ilvl w:val="0"/>
          <w:numId w:val="14"/>
        </w:numPr>
        <w:spacing w:after="0"/>
      </w:pPr>
      <w:r>
        <w:t>Storing a key pair</w:t>
      </w:r>
      <w:r w:rsidR="00A53DA5">
        <w:t xml:space="preserve"> securely on the server</w:t>
      </w:r>
    </w:p>
    <w:p w14:paraId="56CBC3EC" w14:textId="2B89676D" w:rsidR="0010782C" w:rsidRDefault="00082DD2" w:rsidP="00D97AAB">
      <w:pPr>
        <w:numPr>
          <w:ilvl w:val="0"/>
          <w:numId w:val="14"/>
        </w:numPr>
        <w:spacing w:after="0"/>
      </w:pPr>
      <w:r>
        <w:t>U</w:t>
      </w:r>
      <w:r w:rsidR="00A53DA5">
        <w:t>ser</w:t>
      </w:r>
      <w:r w:rsidR="00FD2CB8">
        <w:t>s</w:t>
      </w:r>
      <w:r w:rsidR="00A53DA5">
        <w:t xml:space="preserve"> </w:t>
      </w:r>
      <w:r>
        <w:t xml:space="preserve">being able </w:t>
      </w:r>
      <w:r w:rsidR="00A53DA5">
        <w:t>to log in to their account from another computer</w:t>
      </w:r>
    </w:p>
    <w:p w14:paraId="36542CCD" w14:textId="17A9FBEA" w:rsidR="0010782C" w:rsidRDefault="0010782C" w:rsidP="00D97AAB">
      <w:pPr>
        <w:numPr>
          <w:ilvl w:val="0"/>
          <w:numId w:val="14"/>
        </w:numPr>
        <w:spacing w:after="0"/>
      </w:pPr>
      <w:r>
        <w:t>S</w:t>
      </w:r>
      <w:r w:rsidR="00A74600">
        <w:t xml:space="preserve">ecure </w:t>
      </w:r>
      <w:r w:rsidR="00AF18FC">
        <w:t xml:space="preserve">networking </w:t>
      </w:r>
      <w:r>
        <w:t xml:space="preserve">that </w:t>
      </w:r>
      <w:r w:rsidR="00AF18FC">
        <w:t>allow</w:t>
      </w:r>
      <w:r>
        <w:t>s</w:t>
      </w:r>
      <w:r w:rsidR="00AF18FC">
        <w:t xml:space="preserve"> </w:t>
      </w:r>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p>
    <w:p w14:paraId="3B89F223" w14:textId="384B97F9" w:rsidR="0010782C" w:rsidRDefault="0010782C" w:rsidP="0010782C">
      <w:pPr>
        <w:numPr>
          <w:ilvl w:val="0"/>
          <w:numId w:val="14"/>
        </w:numPr>
      </w:pPr>
      <w:r>
        <w:t>E</w:t>
      </w:r>
      <w:r w:rsidR="004F1929">
        <w:t xml:space="preserve">stablishing a protocol for </w:t>
      </w:r>
      <w:r w:rsidR="00A74600">
        <w:t xml:space="preserve">transmissions </w:t>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3BB1EA6" w14:textId="77777777" w:rsidR="00804A19" w:rsidRPr="0096077D" w:rsidRDefault="006C0A3F" w:rsidP="0096077D">
      <w:pPr>
        <w:pStyle w:val="No-NumHeading"/>
      </w:pPr>
      <w:r w:rsidRPr="0096077D">
        <w:t>Abstraction</w:t>
      </w:r>
    </w:p>
    <w:p w14:paraId="2BE4E1AA" w14:textId="313D9CF5" w:rsidR="002370B4" w:rsidRPr="008755C3" w:rsidRDefault="00C324C1" w:rsidP="00102903">
      <w:r w:rsidRPr="008755C3">
        <w:t>It i</w:t>
      </w:r>
      <w:r w:rsidR="00CE55C4" w:rsidRPr="008755C3">
        <w:t>s</w:t>
      </w:r>
      <w:r w:rsidRPr="008755C3">
        <w:t xml:space="preserve"> not necessary </w:t>
      </w:r>
      <w:r w:rsidR="000C6D09">
        <w:t>(</w:t>
      </w:r>
      <w:r w:rsidR="00E9370E">
        <w:t>or feasible</w:t>
      </w:r>
      <w:r w:rsidR="000C6D09">
        <w:t>)</w:t>
      </w:r>
      <w:r w:rsidR="00E9370E">
        <w:t xml:space="preserve"> </w:t>
      </w:r>
      <w:r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2C3695AE" w14:textId="77777777" w:rsidR="00804A19" w:rsidRPr="0096077D" w:rsidRDefault="00E41196" w:rsidP="0096077D">
      <w:pPr>
        <w:pStyle w:val="No-NumHeading"/>
      </w:pPr>
      <w:r w:rsidRPr="0096077D">
        <w:t>Thinking ahead</w:t>
      </w:r>
    </w:p>
    <w:p w14:paraId="10F3896E" w14:textId="7978D955" w:rsidR="00676FD7" w:rsidRDefault="00371515" w:rsidP="00CE25DC">
      <w:r>
        <w:t xml:space="preserve">I have </w:t>
      </w:r>
      <w:r w:rsidR="004A3869">
        <w:t>thought</w:t>
      </w:r>
      <w:r>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183C0154" w14:textId="77777777" w:rsidR="00804A19" w:rsidRPr="0096077D" w:rsidRDefault="00E97BA0" w:rsidP="0096077D">
      <w:pPr>
        <w:pStyle w:val="No-NumHeading"/>
      </w:pPr>
      <w:r w:rsidRPr="0096077D">
        <w:t xml:space="preserve">Procedural thinking </w:t>
      </w:r>
      <w:r w:rsidR="00CA600B" w:rsidRPr="0096077D">
        <w:t>&amp; decomposition</w:t>
      </w:r>
    </w:p>
    <w:p w14:paraId="4F60A196" w14:textId="343CB6C2" w:rsidR="00FF37C7" w:rsidRDefault="00FF37C7" w:rsidP="008755C3">
      <w:r>
        <w:t xml:space="preserve">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08A3A14C" w14:textId="77777777" w:rsidR="00804A19" w:rsidRPr="0096077D" w:rsidRDefault="00494607" w:rsidP="0096077D">
      <w:pPr>
        <w:pStyle w:val="No-NumHeading"/>
      </w:pPr>
      <w:r w:rsidRPr="0096077D">
        <w:t>Thinking concurrently</w:t>
      </w:r>
    </w:p>
    <w:p w14:paraId="3DC3AC86" w14:textId="18F649D1" w:rsidR="00541CB4" w:rsidRPr="008755C3" w:rsidRDefault="0096077D" w:rsidP="008755C3">
      <w:r>
        <w:t>Using</w:t>
      </w:r>
      <w:r w:rsidR="00494607">
        <w:t xml:space="preserve">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74BB9A6A" w14:textId="77777777" w:rsidR="00804A19" w:rsidRPr="0096077D" w:rsidRDefault="00ED6D39" w:rsidP="0096077D">
      <w:pPr>
        <w:pStyle w:val="No-NumHeading"/>
      </w:pPr>
      <w:r w:rsidRPr="0096077D">
        <w:t>Performance modelling</w:t>
      </w:r>
    </w:p>
    <w:p w14:paraId="6FCC57A9" w14:textId="2820EDAE" w:rsidR="001A33CE" w:rsidRDefault="008C731B" w:rsidP="003F5CA5">
      <w:r>
        <w:t xml:space="preserve">I will make use of performance modelling to ensure that </w:t>
      </w:r>
      <w:r w:rsidR="00366342">
        <w:t>t</w:t>
      </w:r>
      <w:r w:rsidR="00074F8F">
        <w:t xml:space="preserve">he program functions efficiently. On </w:t>
      </w:r>
      <w:r w:rsidR="004019E6">
        <w:t>a</w:t>
      </w:r>
      <w:r w:rsidR="00074F8F">
        <w:t xml:space="preserv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sufficiently encrypt</w:t>
      </w:r>
      <w:r w:rsidR="002E4189">
        <w:t>s</w:t>
      </w:r>
      <w:r w:rsidR="00766F27">
        <w:t xml:space="preserve">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bookmarkStart w:id="13" w:name="_Ref80633900"/>
      <w:bookmarkStart w:id="14" w:name="_Ref80633905"/>
      <w:bookmarkStart w:id="15" w:name="_Ref80633907"/>
      <w:bookmarkStart w:id="16" w:name="_Hlk65679870"/>
    </w:p>
    <w:p w14:paraId="03C641E5" w14:textId="77777777" w:rsidR="00452E85" w:rsidRPr="00C13A03" w:rsidRDefault="001A33CE" w:rsidP="00C13A03">
      <w:r>
        <w:br w:type="page"/>
      </w:r>
      <w:bookmarkStart w:id="17" w:name="_Ref80635958"/>
      <w:bookmarkStart w:id="18" w:name="_Ref80635970"/>
    </w:p>
    <w:p w14:paraId="7A0D1AA3" w14:textId="5AA4EA88" w:rsidR="000B6723" w:rsidRDefault="000B6723" w:rsidP="000B6723">
      <w:pPr>
        <w:pStyle w:val="Heading2"/>
      </w:pPr>
      <w:bookmarkStart w:id="19" w:name="_Toc96812414"/>
      <w:r>
        <w:lastRenderedPageBreak/>
        <w:t>Stakeholders</w:t>
      </w:r>
      <w:bookmarkEnd w:id="17"/>
      <w:bookmarkEnd w:id="18"/>
      <w:bookmarkEnd w:id="19"/>
    </w:p>
    <w:p w14:paraId="29F4E2D5" w14:textId="77777777" w:rsidR="000B6723" w:rsidRDefault="000B6723" w:rsidP="000B6723">
      <w:pPr>
        <w:pStyle w:val="Heading3"/>
      </w:pPr>
      <w:bookmarkStart w:id="20" w:name="_Ref71908320"/>
      <w:bookmarkStart w:id="21" w:name="_Ref71908326"/>
      <w:bookmarkStart w:id="22" w:name="_Toc96812415"/>
      <w:r>
        <w:t>Stakeholder Identification</w:t>
      </w:r>
      <w:bookmarkEnd w:id="22"/>
    </w:p>
    <w:p w14:paraId="289983A6" w14:textId="7843BA01" w:rsidR="00385473" w:rsidRDefault="00385473" w:rsidP="00385473">
      <w:pPr>
        <w:pStyle w:val="No-NumHeading"/>
      </w:pPr>
      <w:r>
        <w:t>Client type 1</w:t>
      </w:r>
    </w:p>
    <w:p w14:paraId="126B21F6" w14:textId="1B18FC73" w:rsidR="00385473" w:rsidRDefault="000B6723" w:rsidP="000B6723">
      <w:r>
        <w:t>The first group of potential stakeholders are the users who will prioritise privacy and security. The needs of this group are that all communications are encrypted so they cannot be read while passing through the server and that their sensitive information (e.g., passwords and keys) is protected while being stored. This group will most likely use the solution for everyday use as their main communication platform; for this reason, the solution must be robust enough for that use case.</w:t>
      </w:r>
    </w:p>
    <w:p w14:paraId="32AEC718" w14:textId="62E0EE4A" w:rsidR="000B6723" w:rsidRDefault="000B6723" w:rsidP="000B6723">
      <w:r>
        <w:t>I have selected the following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on of this group’s needs.</w:t>
      </w:r>
    </w:p>
    <w:p w14:paraId="64B12885" w14:textId="4511226D" w:rsidR="00385473" w:rsidRDefault="00385473" w:rsidP="00385473">
      <w:pPr>
        <w:pStyle w:val="No-NumHeading"/>
      </w:pPr>
      <w:r>
        <w:t>Client type 2</w:t>
      </w:r>
    </w:p>
    <w:p w14:paraId="3C74BE5F" w14:textId="77777777" w:rsidR="00385473" w:rsidRDefault="000B6723" w:rsidP="000B6723">
      <w:r>
        <w:t>The second group of potential stakeholders are the users who want a messenger app that is lightweight and easy to use. The needs of this group are the following: all components of the user interface are intuitive and clearly labelled; the program requires no prior setup or configuration, and the program can easily be installed and immediately used. This group will most likely only infrequently use the solution to keep in touch with friends and family. For this reason, the solution must have a low barrier of use as to not discourage them.</w:t>
      </w:r>
    </w:p>
    <w:p w14:paraId="7618A2A8" w14:textId="09B694BD" w:rsidR="000B6723" w:rsidRDefault="000B6723" w:rsidP="000B6723">
      <w:r>
        <w:t xml:space="preserve">I have not chosen a specific stakeholder to represent this group but rather will take the ideas from a group of stakeholders. This is because usability is a priority for most general users so selecting a group will give me the most “averaged” opinions on any ideas. If I do need specific feedback on the program for usability, I will use the identified stakeholder for the first group as I think that the views of the second group are approximately a subset of the views of the first group. </w:t>
      </w:r>
    </w:p>
    <w:p w14:paraId="2A24F70D" w14:textId="77777777" w:rsidR="000B6723" w:rsidRDefault="000B6723" w:rsidP="000B6723">
      <w:pPr>
        <w:spacing w:line="259" w:lineRule="auto"/>
        <w:jc w:val="left"/>
      </w:pPr>
      <w:r>
        <w:br w:type="page"/>
      </w:r>
    </w:p>
    <w:p w14:paraId="63C3EB7B" w14:textId="0F1F5F35" w:rsidR="000B6723" w:rsidRDefault="000B6723" w:rsidP="000B6723">
      <w:pPr>
        <w:pStyle w:val="Heading3"/>
      </w:pPr>
      <w:bookmarkStart w:id="23" w:name="_Toc96812416"/>
      <w:r>
        <w:lastRenderedPageBreak/>
        <w:t>Interview with Ethan S</w:t>
      </w:r>
      <w:bookmarkEnd w:id="20"/>
      <w:bookmarkEnd w:id="21"/>
      <w:bookmarkEnd w:id="23"/>
    </w:p>
    <w:p w14:paraId="6E2DA8B8" w14:textId="77777777" w:rsidR="000B6723" w:rsidRPr="00663FFB" w:rsidRDefault="000B6723" w:rsidP="000B6723">
      <w:r>
        <w:t>This interview is being conducted to investigate the following: the opinion of the stakeholder on common features in messages apps; comments on some of the findings from the research into Discord and opinions on some decisions for features in my solution.</w:t>
      </w:r>
    </w:p>
    <w:p w14:paraId="68AE8F48" w14:textId="77777777" w:rsidR="000B6723" w:rsidRPr="00D17A0A" w:rsidRDefault="000B6723" w:rsidP="000B6723">
      <w:pPr>
        <w:rPr>
          <w:rStyle w:val="Strong"/>
        </w:rPr>
      </w:pPr>
      <w:r>
        <w:rPr>
          <w:rStyle w:val="Strong"/>
        </w:rPr>
        <w:t xml:space="preserve">Topic: </w:t>
      </w:r>
      <w:r w:rsidRPr="00D17A0A">
        <w:rPr>
          <w:rStyle w:val="Strong"/>
        </w:rPr>
        <w:t>Discord</w:t>
      </w:r>
      <w:r>
        <w:rPr>
          <w:rStyle w:val="Strong"/>
        </w:rPr>
        <w:t xml:space="preserve"> research</w:t>
      </w:r>
    </w:p>
    <w:p w14:paraId="0BBBA17D" w14:textId="77777777" w:rsidR="000B6723" w:rsidRPr="00D17A0A" w:rsidRDefault="000B6723" w:rsidP="000B6723">
      <w:pPr>
        <w:numPr>
          <w:ilvl w:val="0"/>
          <w:numId w:val="5"/>
        </w:numPr>
      </w:pPr>
      <w:r w:rsidRPr="00D17A0A">
        <w:t>Do you use Discord?</w:t>
      </w:r>
    </w:p>
    <w:p w14:paraId="382EF434" w14:textId="77777777" w:rsidR="000B6723" w:rsidRPr="00D17A0A" w:rsidRDefault="000B6723" w:rsidP="000B6723">
      <w:pPr>
        <w:pStyle w:val="Quote"/>
        <w:ind w:firstLine="720"/>
      </w:pPr>
      <w:r w:rsidRPr="00D17A0A">
        <w:t>Yes, often</w:t>
      </w:r>
    </w:p>
    <w:p w14:paraId="7C5B46C7" w14:textId="77777777" w:rsidR="000B6723" w:rsidRPr="00D17A0A" w:rsidRDefault="000B6723" w:rsidP="000B6723">
      <w:pPr>
        <w:numPr>
          <w:ilvl w:val="0"/>
          <w:numId w:val="5"/>
        </w:numPr>
      </w:pPr>
      <w:r w:rsidRPr="00D17A0A">
        <w:t>Which features from Discord would you like to see in my program?</w:t>
      </w:r>
    </w:p>
    <w:p w14:paraId="54B742F8" w14:textId="77777777" w:rsidR="000B6723" w:rsidRPr="00D17A0A" w:rsidRDefault="000B6723" w:rsidP="000B6723">
      <w:pPr>
        <w:pStyle w:val="Quote"/>
        <w:ind w:firstLine="720"/>
      </w:pPr>
      <w:r w:rsidRPr="00D17A0A">
        <w:t>The ability to send different types of messages</w:t>
      </w:r>
    </w:p>
    <w:p w14:paraId="1590F58B" w14:textId="77777777" w:rsidR="000B6723" w:rsidRPr="00D17A0A" w:rsidRDefault="000B6723" w:rsidP="000B6723">
      <w:pPr>
        <w:numPr>
          <w:ilvl w:val="0"/>
          <w:numId w:val="5"/>
        </w:numPr>
      </w:pPr>
      <w:r w:rsidRPr="00D17A0A">
        <w:t>Are there any message types in Discord that are not important?</w:t>
      </w:r>
    </w:p>
    <w:p w14:paraId="752899FA" w14:textId="77777777" w:rsidR="000B6723" w:rsidRPr="00D17A0A" w:rsidRDefault="000B6723" w:rsidP="000B6723">
      <w:pPr>
        <w:pStyle w:val="Quote"/>
        <w:ind w:firstLine="720"/>
      </w:pPr>
      <w:r w:rsidRPr="00D17A0A">
        <w:t>They all have their uses, but files are sent the least</w:t>
      </w:r>
    </w:p>
    <w:p w14:paraId="31A80CC6" w14:textId="77777777" w:rsidR="000B6723" w:rsidRPr="00D17A0A" w:rsidRDefault="000B6723" w:rsidP="000B6723">
      <w:pPr>
        <w:numPr>
          <w:ilvl w:val="0"/>
          <w:numId w:val="5"/>
        </w:numPr>
      </w:pPr>
      <w:r w:rsidRPr="00D17A0A">
        <w:t>Can you rank the message types in Discord in descending order of importance?</w:t>
      </w:r>
    </w:p>
    <w:p w14:paraId="16FED2A3" w14:textId="77777777" w:rsidR="000B6723" w:rsidRDefault="000B6723" w:rsidP="000B6723">
      <w:pPr>
        <w:pStyle w:val="Quote"/>
        <w:ind w:firstLine="720"/>
      </w:pPr>
      <w:r w:rsidRPr="00D17A0A">
        <w:t>Text, media, emojis, files</w:t>
      </w:r>
    </w:p>
    <w:p w14:paraId="48E36E5D" w14:textId="77777777" w:rsidR="000B6723" w:rsidRPr="00D17A0A" w:rsidRDefault="000B6723" w:rsidP="000B6723">
      <w:pPr>
        <w:numPr>
          <w:ilvl w:val="0"/>
          <w:numId w:val="5"/>
        </w:numPr>
      </w:pPr>
      <w:r w:rsidRPr="00D17A0A">
        <w:t>Which features from Discord would you like changed?</w:t>
      </w:r>
    </w:p>
    <w:p w14:paraId="580DB3A2" w14:textId="77777777" w:rsidR="000B6723" w:rsidRPr="00D17A0A" w:rsidRDefault="000B6723" w:rsidP="000B6723">
      <w:pPr>
        <w:pStyle w:val="Quote"/>
        <w:ind w:firstLine="720"/>
      </w:pPr>
      <w:r w:rsidRPr="00D17A0A">
        <w:t>The Nitro exclusive features (</w:t>
      </w:r>
      <w:r>
        <w:t>animated</w:t>
      </w:r>
      <w:r w:rsidRPr="00D17A0A">
        <w:t xml:space="preserve"> emojis and bigger file size limits)</w:t>
      </w:r>
    </w:p>
    <w:p w14:paraId="20B1437E" w14:textId="77777777" w:rsidR="000B6723" w:rsidRDefault="000B6723" w:rsidP="000B6723">
      <w:r>
        <w:t>From question 1, it was established that Ethan has a lot of experience with messaging apps. Because of this, I know that his answers and opinions are based on previous experience rather than preconceptions.</w:t>
      </w:r>
    </w:p>
    <w:p w14:paraId="4B76F2FE" w14:textId="77777777" w:rsidR="000B6723" w:rsidRDefault="000B6723" w:rsidP="000B6723">
      <w:r>
        <w:t>In question 2, he said that including a range of message types would benefit my solution. This agrees with what I found during the Discord research.</w:t>
      </w:r>
    </w:p>
    <w:p w14:paraId="2D54D949" w14:textId="77777777" w:rsidR="000B6723" w:rsidRDefault="000B6723" w:rsidP="000B6723">
      <w:r>
        <w:t>Question 3 told me that all the types of messages found in Discord are important. This surprised me as I expected some formats to be neglected. However, by asking question 4 I was able to find out that there is a hierarchy of importance that I can investigate further.</w:t>
      </w:r>
    </w:p>
    <w:p w14:paraId="2B208549" w14:textId="77777777" w:rsidR="000B6723" w:rsidRPr="00A72F18" w:rsidRDefault="000B6723" w:rsidP="000B6723">
      <w:r>
        <w:t>Lastly, in question 5, Ethan identified a shortcoming in Discord that I can consider implementing a solution for in my program: since there is no need for exclusive content in my solution as it will be completely free.</w:t>
      </w:r>
    </w:p>
    <w:p w14:paraId="19A60B1A" w14:textId="77777777" w:rsidR="000B6723" w:rsidRPr="002B4C73" w:rsidRDefault="000B6723" w:rsidP="000B6723">
      <w:pPr>
        <w:rPr>
          <w:rStyle w:val="Strong"/>
        </w:rPr>
      </w:pPr>
      <w:r>
        <w:rPr>
          <w:rStyle w:val="Strong"/>
        </w:rPr>
        <w:t>Topic: Program c</w:t>
      </w:r>
      <w:r w:rsidRPr="002B4C73">
        <w:rPr>
          <w:rStyle w:val="Strong"/>
        </w:rPr>
        <w:t>ontrols</w:t>
      </w:r>
    </w:p>
    <w:p w14:paraId="1204A629" w14:textId="77777777" w:rsidR="000B6723" w:rsidRPr="00D17A0A" w:rsidRDefault="000B6723" w:rsidP="000B6723">
      <w:pPr>
        <w:numPr>
          <w:ilvl w:val="0"/>
          <w:numId w:val="6"/>
        </w:numPr>
      </w:pPr>
      <w:r w:rsidRPr="00D17A0A">
        <w:t>Do you use keyboard shortcuts in apps?</w:t>
      </w:r>
    </w:p>
    <w:p w14:paraId="576731D5" w14:textId="77777777" w:rsidR="000B6723" w:rsidRPr="00D17A0A" w:rsidRDefault="000B6723" w:rsidP="000B6723">
      <w:pPr>
        <w:pStyle w:val="Quote"/>
        <w:ind w:firstLine="720"/>
      </w:pPr>
      <w:r w:rsidRPr="00D17A0A">
        <w:t>No, I was not even aware Discord had shortcuts until now</w:t>
      </w:r>
    </w:p>
    <w:p w14:paraId="2CEFA866" w14:textId="77777777" w:rsidR="000B6723" w:rsidRPr="00D17A0A" w:rsidRDefault="000B6723" w:rsidP="000B6723">
      <w:pPr>
        <w:numPr>
          <w:ilvl w:val="0"/>
          <w:numId w:val="6"/>
        </w:numPr>
      </w:pPr>
      <w:r w:rsidRPr="00D17A0A">
        <w:t>Would you like to see keyboard shortcuts in my program?</w:t>
      </w:r>
    </w:p>
    <w:p w14:paraId="011C19BD" w14:textId="77777777" w:rsidR="000B6723" w:rsidRPr="00D17A0A" w:rsidRDefault="000B6723" w:rsidP="000B6723">
      <w:pPr>
        <w:pStyle w:val="Quote"/>
        <w:ind w:firstLine="720"/>
      </w:pPr>
      <w:r w:rsidRPr="00D17A0A">
        <w:t>No, they would likely not be used</w:t>
      </w:r>
    </w:p>
    <w:p w14:paraId="2E14227B" w14:textId="77777777" w:rsidR="000B6723" w:rsidRPr="00D17A0A" w:rsidRDefault="000B6723" w:rsidP="000B6723">
      <w:pPr>
        <w:numPr>
          <w:ilvl w:val="0"/>
          <w:numId w:val="6"/>
        </w:numPr>
      </w:pPr>
      <w:r w:rsidRPr="00D17A0A">
        <w:t>Should messages be sent by pressing a send button or by pressing “Enter”</w:t>
      </w:r>
      <w:r>
        <w:t>?</w:t>
      </w:r>
    </w:p>
    <w:p w14:paraId="557B92B7" w14:textId="77777777" w:rsidR="000B6723" w:rsidRDefault="000B6723" w:rsidP="000B6723">
      <w:pPr>
        <w:pStyle w:val="Quote"/>
        <w:ind w:firstLine="720"/>
      </w:pPr>
      <w:r w:rsidRPr="00D17A0A">
        <w:t>“Enter”</w:t>
      </w:r>
      <w:r>
        <w:t xml:space="preserve"> as it is</w:t>
      </w:r>
      <w:r w:rsidRPr="00D17A0A">
        <w:t xml:space="preserve"> the most common and intuitive</w:t>
      </w:r>
    </w:p>
    <w:p w14:paraId="00B84725" w14:textId="124B078D" w:rsidR="000B6723" w:rsidRDefault="000B6723" w:rsidP="000B6723">
      <w:r>
        <w:t>Question</w:t>
      </w:r>
      <w:r w:rsidR="002E4189">
        <w:t>s</w:t>
      </w:r>
      <w:r>
        <w:t xml:space="preserve"> 1 and 2 showed me that users often do not utilise keyboard shortcuts in programs, and it will therefore be an unnecessary feature to include in my solution.</w:t>
      </w:r>
    </w:p>
    <w:p w14:paraId="388E0B57" w14:textId="77777777" w:rsidR="000B6723" w:rsidRPr="00A72F18" w:rsidRDefault="000B6723" w:rsidP="000B6723">
      <w:r>
        <w:t>For question 3, Ethan said that the pressing Enter method of sending messages is the most common and intuitive. Since being easy to use is important for the solution I make this the way users send messages.</w:t>
      </w:r>
    </w:p>
    <w:p w14:paraId="3C55EB96" w14:textId="77777777" w:rsidR="000B6723" w:rsidRPr="002B4C73" w:rsidRDefault="000B6723" w:rsidP="000B6723">
      <w:pPr>
        <w:keepNext/>
        <w:rPr>
          <w:rStyle w:val="Strong"/>
        </w:rPr>
      </w:pPr>
      <w:r>
        <w:rPr>
          <w:rStyle w:val="Strong"/>
        </w:rPr>
        <w:lastRenderedPageBreak/>
        <w:t xml:space="preserve">Topic: </w:t>
      </w:r>
      <w:r w:rsidRPr="002B4C73">
        <w:rPr>
          <w:rStyle w:val="Strong"/>
        </w:rPr>
        <w:t>Messages</w:t>
      </w:r>
      <w:r>
        <w:rPr>
          <w:rStyle w:val="Strong"/>
        </w:rPr>
        <w:t xml:space="preserve"> and conversations</w:t>
      </w:r>
    </w:p>
    <w:p w14:paraId="473BBCC6" w14:textId="77777777" w:rsidR="000B6723" w:rsidRPr="00D17A0A" w:rsidRDefault="000B6723" w:rsidP="000B6723">
      <w:pPr>
        <w:keepNext/>
        <w:numPr>
          <w:ilvl w:val="0"/>
          <w:numId w:val="7"/>
        </w:numPr>
      </w:pPr>
      <w:r w:rsidRPr="00D17A0A">
        <w:t>Do you want to be able to view old messages you have sent somebody?</w:t>
      </w:r>
    </w:p>
    <w:p w14:paraId="59C5C541" w14:textId="77777777" w:rsidR="000B6723" w:rsidRPr="00D17A0A" w:rsidRDefault="000B6723" w:rsidP="000B6723">
      <w:pPr>
        <w:pStyle w:val="Quote"/>
        <w:keepNext/>
        <w:ind w:firstLine="720"/>
      </w:pPr>
      <w:r w:rsidRPr="00D17A0A">
        <w:t>Yes</w:t>
      </w:r>
    </w:p>
    <w:p w14:paraId="132D39D7" w14:textId="77777777" w:rsidR="000B6723" w:rsidRPr="00D17A0A" w:rsidRDefault="000B6723" w:rsidP="000B6723">
      <w:pPr>
        <w:keepNext/>
        <w:numPr>
          <w:ilvl w:val="0"/>
          <w:numId w:val="7"/>
        </w:numPr>
      </w:pPr>
      <w:r w:rsidRPr="00D17A0A">
        <w:t>How far back should the old messages go back?</w:t>
      </w:r>
    </w:p>
    <w:p w14:paraId="49109DCF" w14:textId="77777777" w:rsidR="000B6723" w:rsidRPr="00D17A0A" w:rsidRDefault="000B6723" w:rsidP="000B6723">
      <w:pPr>
        <w:pStyle w:val="Quote"/>
        <w:keepNext/>
        <w:ind w:firstLine="720"/>
      </w:pPr>
      <w:r w:rsidRPr="00D17A0A">
        <w:t>All messages</w:t>
      </w:r>
      <w:r>
        <w:t>. If you are storing messages, it should be all or nothing</w:t>
      </w:r>
    </w:p>
    <w:p w14:paraId="1D82EA97" w14:textId="77777777" w:rsidR="000B6723" w:rsidRPr="00D17A0A" w:rsidRDefault="000B6723" w:rsidP="000B6723">
      <w:pPr>
        <w:keepNext/>
        <w:numPr>
          <w:ilvl w:val="0"/>
          <w:numId w:val="7"/>
        </w:numPr>
      </w:pPr>
      <w:r w:rsidRPr="00D17A0A">
        <w:t xml:space="preserve">Should </w:t>
      </w:r>
      <w:r>
        <w:t xml:space="preserve">multiple </w:t>
      </w:r>
      <w:r w:rsidRPr="00D17A0A">
        <w:t>conversations be tabs (like Discord) or individual pop-out windows (like Steam)?</w:t>
      </w:r>
    </w:p>
    <w:p w14:paraId="426E54E8" w14:textId="77777777" w:rsidR="000B6723" w:rsidRPr="00D17A0A" w:rsidRDefault="000B6723" w:rsidP="000B6723">
      <w:pPr>
        <w:pStyle w:val="Quote"/>
        <w:keepNext/>
        <w:ind w:firstLine="720"/>
      </w:pPr>
      <w:r>
        <w:t>A tab per conversation</w:t>
      </w:r>
    </w:p>
    <w:p w14:paraId="1DBC2F03" w14:textId="77777777" w:rsidR="000B6723" w:rsidRPr="00D17A0A" w:rsidRDefault="000B6723" w:rsidP="000B6723">
      <w:pPr>
        <w:keepNext/>
        <w:numPr>
          <w:ilvl w:val="0"/>
          <w:numId w:val="7"/>
        </w:numPr>
      </w:pPr>
      <w:r w:rsidRPr="00D17A0A">
        <w:t>Should messages be on both the left and right (like WhatsApp) or all on the left with usernames (like Discord)?</w:t>
      </w:r>
    </w:p>
    <w:p w14:paraId="57643AB0" w14:textId="77777777" w:rsidR="000B6723" w:rsidRDefault="000B6723" w:rsidP="000B6723">
      <w:pPr>
        <w:pStyle w:val="Quote"/>
        <w:keepNext/>
        <w:ind w:firstLine="720"/>
      </w:pPr>
      <w:r w:rsidRPr="00D17A0A">
        <w:t>Alon</w:t>
      </w:r>
      <w:r>
        <w:t>g</w:t>
      </w:r>
      <w:r w:rsidRPr="00D17A0A">
        <w:t xml:space="preserve"> the left with usernames</w:t>
      </w:r>
    </w:p>
    <w:p w14:paraId="3B2C5F69" w14:textId="77777777" w:rsidR="000B6723" w:rsidRDefault="000B6723" w:rsidP="000B6723">
      <w:r>
        <w:t>For questions 1 and 2, Ethan said that having all past messages between two users visible would be a good feature to include in my program. I especially agree with his comment on including past messages being “all or nothing”.</w:t>
      </w:r>
    </w:p>
    <w:p w14:paraId="30550115" w14:textId="77777777" w:rsidR="000B6723" w:rsidRPr="0026683B" w:rsidRDefault="000B6723" w:rsidP="000B6723">
      <w:r>
        <w:t>Next, the answers to questions 3 and 4 gave me an idea of the design that he wants to see for the program. I will use these as the basis for my UI mock-up in the design section.</w:t>
      </w:r>
    </w:p>
    <w:p w14:paraId="48175679" w14:textId="77777777" w:rsidR="000B6723" w:rsidRPr="00A72F18" w:rsidRDefault="000B6723" w:rsidP="000B6723">
      <w:pPr>
        <w:rPr>
          <w:rStyle w:val="Strong"/>
        </w:rPr>
      </w:pPr>
      <w:r w:rsidRPr="00A72F18">
        <w:rPr>
          <w:rStyle w:val="Strong"/>
        </w:rPr>
        <w:t>Topic: Accounts</w:t>
      </w:r>
    </w:p>
    <w:p w14:paraId="425D439D" w14:textId="77777777" w:rsidR="000B6723" w:rsidRPr="00D17A0A" w:rsidRDefault="000B6723" w:rsidP="000B6723">
      <w:pPr>
        <w:numPr>
          <w:ilvl w:val="0"/>
          <w:numId w:val="8"/>
        </w:numPr>
      </w:pPr>
      <w:r w:rsidRPr="00D17A0A">
        <w:t>Should accounts be needed to use the program</w:t>
      </w:r>
      <w:r>
        <w:t>?</w:t>
      </w:r>
    </w:p>
    <w:p w14:paraId="0EF7A7D8" w14:textId="77777777" w:rsidR="000B6723" w:rsidRDefault="000B6723" w:rsidP="000B6723">
      <w:pPr>
        <w:pStyle w:val="Quote"/>
        <w:ind w:firstLine="720"/>
      </w:pPr>
      <w:r w:rsidRPr="00D17A0A">
        <w:t>Yes</w:t>
      </w:r>
    </w:p>
    <w:p w14:paraId="4DEEB9B9" w14:textId="77777777" w:rsidR="000B6723" w:rsidRDefault="000B6723" w:rsidP="000B6723">
      <w:pPr>
        <w:numPr>
          <w:ilvl w:val="0"/>
          <w:numId w:val="8"/>
        </w:numPr>
      </w:pPr>
      <w:r>
        <w:t>Should you have to be friends with someone to send them a message?</w:t>
      </w:r>
    </w:p>
    <w:p w14:paraId="5A57C725" w14:textId="77777777" w:rsidR="000B6723" w:rsidRPr="00DB7059" w:rsidRDefault="000B6723" w:rsidP="000B6723">
      <w:pPr>
        <w:pStyle w:val="Quote"/>
        <w:ind w:firstLine="720"/>
      </w:pPr>
      <w:r>
        <w:t>No, a friend system is not needed with so few users</w:t>
      </w:r>
    </w:p>
    <w:p w14:paraId="747FC795" w14:textId="77777777" w:rsidR="000B6723" w:rsidRPr="00D17A0A" w:rsidRDefault="000B6723" w:rsidP="000B6723">
      <w:pPr>
        <w:numPr>
          <w:ilvl w:val="0"/>
          <w:numId w:val="8"/>
        </w:numPr>
      </w:pPr>
      <w:r w:rsidRPr="00D17A0A">
        <w:t>Should usernames have a common structure</w:t>
      </w:r>
      <w:r>
        <w:t xml:space="preserve"> </w:t>
      </w:r>
      <w:r w:rsidRPr="00D17A0A">
        <w:t>or</w:t>
      </w:r>
      <w:r>
        <w:t xml:space="preserve"> be </w:t>
      </w:r>
      <w:r w:rsidRPr="00D17A0A">
        <w:t>completely custom?</w:t>
      </w:r>
    </w:p>
    <w:p w14:paraId="6518839B" w14:textId="77777777" w:rsidR="000B6723" w:rsidRPr="00D17A0A" w:rsidRDefault="000B6723" w:rsidP="000B6723">
      <w:pPr>
        <w:pStyle w:val="Quote"/>
        <w:ind w:firstLine="720"/>
      </w:pPr>
      <w:r w:rsidRPr="00D17A0A">
        <w:t>Custom</w:t>
      </w:r>
    </w:p>
    <w:p w14:paraId="787DC179" w14:textId="77777777" w:rsidR="000B6723" w:rsidRPr="00D17A0A" w:rsidRDefault="000B6723" w:rsidP="000B6723">
      <w:pPr>
        <w:numPr>
          <w:ilvl w:val="0"/>
          <w:numId w:val="8"/>
        </w:numPr>
      </w:pPr>
      <w:r w:rsidRPr="00D17A0A">
        <w:t>Should there be requirements on the strength of account passwords?</w:t>
      </w:r>
    </w:p>
    <w:p w14:paraId="0B743BF1" w14:textId="77777777" w:rsidR="000B6723" w:rsidRPr="00D17A0A" w:rsidRDefault="000B6723" w:rsidP="000B6723">
      <w:pPr>
        <w:pStyle w:val="Quote"/>
        <w:ind w:firstLine="720"/>
      </w:pPr>
      <w:r w:rsidRPr="00D17A0A">
        <w:t>Ye</w:t>
      </w:r>
      <w:r>
        <w:t>s</w:t>
      </w:r>
    </w:p>
    <w:p w14:paraId="052C3F22" w14:textId="77777777" w:rsidR="000B6723" w:rsidRPr="00D17A0A" w:rsidRDefault="000B6723" w:rsidP="000B6723">
      <w:pPr>
        <w:numPr>
          <w:ilvl w:val="0"/>
          <w:numId w:val="8"/>
        </w:numPr>
      </w:pPr>
      <w:r>
        <w:t xml:space="preserve">Should </w:t>
      </w:r>
      <w:r w:rsidRPr="00D17A0A">
        <w:t>the login process include two-factor authentication?</w:t>
      </w:r>
    </w:p>
    <w:p w14:paraId="0D7E9FC5" w14:textId="77777777" w:rsidR="000B6723" w:rsidRDefault="000B6723" w:rsidP="000B6723">
      <w:pPr>
        <w:pStyle w:val="Quote"/>
        <w:ind w:firstLine="720"/>
      </w:pPr>
      <w:r w:rsidRPr="00D17A0A">
        <w:t>Ye</w:t>
      </w:r>
      <w:r>
        <w:t>s</w:t>
      </w:r>
      <w:r w:rsidRPr="00D17A0A">
        <w:t>, although it should be optional</w:t>
      </w:r>
    </w:p>
    <w:p w14:paraId="4DC406AE" w14:textId="77777777" w:rsidR="000B6723" w:rsidRDefault="000B6723" w:rsidP="000B6723">
      <w:r>
        <w:t>In question 1, Ethan says that accounts should be required for the program. This confirmed my expectations that accounts, and therefore accountability, are important for security-focused applications.</w:t>
      </w:r>
    </w:p>
    <w:p w14:paraId="7441314D" w14:textId="77777777" w:rsidR="000B6723" w:rsidRDefault="000B6723" w:rsidP="000B6723">
      <w:r>
        <w:t>For question 2, he said that – due to the small user base of the program – a friend system is not needed. For this reason, I will not prioritise this feature but will rather deem it a feature that could be added to the feature.</w:t>
      </w:r>
    </w:p>
    <w:p w14:paraId="040D4CFD" w14:textId="77777777" w:rsidR="000B6723" w:rsidRDefault="000B6723" w:rsidP="000B6723">
      <w:r>
        <w:t>Questions 3 and 4 showed me that no restrictions on usernames and restrictions on passwords are preferred. This is a common pair of rules for usernames and passwords and will be the rules I include in my program.</w:t>
      </w:r>
    </w:p>
    <w:p w14:paraId="0D4F3CB0" w14:textId="77777777" w:rsidR="000B6723" w:rsidRDefault="000B6723" w:rsidP="000B6723">
      <w:r>
        <w:t>Lastly, question 5 was about two-factor authentication. Ethan said that it should be included but not be forced upon the user. This is the industry standard when it comes to 2FA as many people forgo the security in exchange for convenience.</w:t>
      </w:r>
    </w:p>
    <w:p w14:paraId="33D7D6F3" w14:textId="77777777" w:rsidR="000B6723" w:rsidRPr="00CF1B43" w:rsidRDefault="000B6723" w:rsidP="000B6723">
      <w:r>
        <w:br w:type="page"/>
      </w:r>
    </w:p>
    <w:p w14:paraId="459D922F" w14:textId="353A2FA1" w:rsidR="000B6723" w:rsidRDefault="00622859" w:rsidP="000B6723">
      <w:pPr>
        <w:pStyle w:val="Heading3"/>
      </w:pPr>
      <w:bookmarkStart w:id="24" w:name="_Ref80634320"/>
      <w:bookmarkStart w:id="25" w:name="_Ref80634323"/>
      <w:bookmarkStart w:id="26" w:name="_Toc96812417"/>
      <w:r>
        <w:lastRenderedPageBreak/>
        <w:t>General Stakeholder S</w:t>
      </w:r>
      <w:r w:rsidR="000B6723">
        <w:t>urvey</w:t>
      </w:r>
      <w:bookmarkEnd w:id="24"/>
      <w:bookmarkEnd w:id="25"/>
      <w:bookmarkEnd w:id="26"/>
    </w:p>
    <w:p w14:paraId="2A2CDB6F" w14:textId="77777777" w:rsidR="000B6723" w:rsidRDefault="000B6723" w:rsidP="000B6723">
      <w:r>
        <w:t>To help me better understand the requirements of the stakeholders, I have created a survey to send to them (since in-person interviews are not possible at this time).</w:t>
      </w:r>
    </w:p>
    <w:p w14:paraId="15EAF9A2" w14:textId="77777777" w:rsidR="000B6723" w:rsidRPr="007B5D78" w:rsidRDefault="000B6723" w:rsidP="007B5D78">
      <w:pPr>
        <w:pStyle w:val="No-NumHeading"/>
      </w:pPr>
      <w:r w:rsidRPr="007B5D78">
        <w:t>Aims for the survey:</w:t>
      </w:r>
    </w:p>
    <w:p w14:paraId="72777A30" w14:textId="77777777" w:rsidR="000B6723" w:rsidRDefault="000B6723" w:rsidP="000B6723">
      <w:r>
        <w:t>Firstly, I want to investigate the stakeholders’ current use patterns with messaging apps. I believe this will give me a good insight into standards and expectations. This is especially relevant for my stakeholders whose needs involve an easy-to-use platform as I will research some of the most used platforms and see what makes their user interface so accessible.</w:t>
      </w:r>
    </w:p>
    <w:p w14:paraId="6C97886F" w14:textId="77777777" w:rsidR="000B6723" w:rsidRDefault="000B6723" w:rsidP="000B6723">
      <w:r>
        <w:t>Secondly, I wanted to hear the stakeholders’ opinions on some common features of messaging apps. This information from the stakeholders will be crucial as I will use it to inform my decision of whether a feature is worth including in my final solution.</w:t>
      </w:r>
    </w:p>
    <w:p w14:paraId="48FDF2BC" w14:textId="77777777" w:rsidR="000B6723" w:rsidRPr="00153E3D" w:rsidRDefault="000B6723" w:rsidP="00153E3D">
      <w:pPr>
        <w:pStyle w:val="No-NumHeading"/>
      </w:pPr>
      <w:r w:rsidRPr="00153E3D">
        <w:t>Question 1 – “How much time do you spend on messaging apps each day?”</w:t>
      </w:r>
    </w:p>
    <w:p w14:paraId="5155F215" w14:textId="77777777" w:rsidR="000B6723" w:rsidRDefault="000B6723" w:rsidP="000B6723">
      <w:pPr>
        <w:jc w:val="center"/>
        <w:rPr>
          <w:rStyle w:val="Strong"/>
          <w:b w:val="0"/>
          <w:bCs w:val="0"/>
        </w:rPr>
      </w:pPr>
      <w:r>
        <w:rPr>
          <w:rStyle w:val="Strong"/>
          <w:b w:val="0"/>
          <w:bCs w:val="0"/>
          <w:noProof/>
        </w:rPr>
        <w:drawing>
          <wp:inline distT="0" distB="0" distL="0" distR="0" wp14:anchorId="5A0B0BD5" wp14:editId="74D1CC4F">
            <wp:extent cx="2992582" cy="1927245"/>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997727" cy="1930558"/>
                    </a:xfrm>
                    <a:prstGeom prst="rect">
                      <a:avLst/>
                    </a:prstGeom>
                    <a:noFill/>
                  </pic:spPr>
                </pic:pic>
              </a:graphicData>
            </a:graphic>
          </wp:inline>
        </w:drawing>
      </w:r>
    </w:p>
    <w:p w14:paraId="6934FD06" w14:textId="41C6AE67" w:rsidR="000B6723" w:rsidRPr="00426109" w:rsidRDefault="000B6723" w:rsidP="000B6723">
      <w:pPr>
        <w:rPr>
          <w:rStyle w:val="Strong"/>
          <w:b w:val="0"/>
          <w:bCs w:val="0"/>
        </w:rPr>
      </w:pPr>
      <w:r>
        <w:rPr>
          <w:rStyle w:val="Strong"/>
          <w:b w:val="0"/>
          <w:bCs w:val="0"/>
        </w:rPr>
        <w:t xml:space="preserve">The results of question 1 tell me that the respondents to this survey had above average messaging app usage. The data had a modal class of 30-60 minutes and a (linearly interpolated) median of 55 minutes: these are much greater than the UK’s average of 28 minutes </w:t>
      </w:r>
      <w:sdt>
        <w:sdtPr>
          <w:rPr>
            <w:rStyle w:val="Strong"/>
            <w:b w:val="0"/>
            <w:bCs w:val="0"/>
          </w:rPr>
          <w:id w:val="296801060"/>
          <w:citation/>
        </w:sdtPr>
        <w:sdtEndPr>
          <w:rPr>
            <w:rStyle w:val="Strong"/>
          </w:rPr>
        </w:sdtEndPr>
        <w:sdtContent>
          <w:r>
            <w:rPr>
              <w:rStyle w:val="Strong"/>
              <w:b w:val="0"/>
              <w:bCs w:val="0"/>
            </w:rPr>
            <w:fldChar w:fldCharType="begin"/>
          </w:r>
          <w:r>
            <w:rPr>
              <w:rStyle w:val="Strong"/>
              <w:b w:val="0"/>
              <w:bCs w:val="0"/>
            </w:rPr>
            <w:instrText xml:space="preserve">CITATION Jos16 \l 2057 </w:instrText>
          </w:r>
          <w:r>
            <w:rPr>
              <w:rStyle w:val="Strong"/>
              <w:b w:val="0"/>
              <w:bCs w:val="0"/>
            </w:rPr>
            <w:fldChar w:fldCharType="separate"/>
          </w:r>
          <w:r w:rsidR="00542B92" w:rsidRPr="00542B92">
            <w:rPr>
              <w:noProof/>
              <w:color w:val="000000" w:themeColor="text1"/>
            </w:rPr>
            <w:t>[1]</w:t>
          </w:r>
          <w:r>
            <w:rPr>
              <w:rStyle w:val="Strong"/>
              <w:b w:val="0"/>
              <w:bCs w:val="0"/>
            </w:rPr>
            <w:fldChar w:fldCharType="end"/>
          </w:r>
        </w:sdtContent>
      </w:sdt>
      <w:r>
        <w:rPr>
          <w:rStyle w:val="Strong"/>
          <w:b w:val="0"/>
          <w:bCs w:val="0"/>
        </w:rPr>
        <w:t>. This is the best case for a group of respondents as it means that the survey was more likely to be completed using respondents’ actual experiences, rather than their preconceptions, meaning more accurate results.</w:t>
      </w:r>
    </w:p>
    <w:p w14:paraId="30DBB083" w14:textId="77777777" w:rsidR="000B6723" w:rsidRPr="00153E3D" w:rsidRDefault="000B6723" w:rsidP="00153E3D">
      <w:pPr>
        <w:pStyle w:val="No-NumHeading"/>
      </w:pPr>
      <w:r w:rsidRPr="00153E3D">
        <w:t>Question 2 – “What is your most used messaging app?”</w:t>
      </w:r>
    </w:p>
    <w:p w14:paraId="770F698D" w14:textId="77777777" w:rsidR="000B6723" w:rsidRDefault="000B6723" w:rsidP="000B6723">
      <w:pPr>
        <w:jc w:val="center"/>
        <w:rPr>
          <w:rStyle w:val="Strong"/>
          <w:b w:val="0"/>
          <w:bCs w:val="0"/>
        </w:rPr>
      </w:pPr>
      <w:r>
        <w:rPr>
          <w:rStyle w:val="Strong"/>
          <w:b w:val="0"/>
          <w:bCs w:val="0"/>
          <w:noProof/>
        </w:rPr>
        <w:drawing>
          <wp:inline distT="0" distB="0" distL="0" distR="0" wp14:anchorId="2F97DC0D" wp14:editId="6FE1A12E">
            <wp:extent cx="2660073" cy="1923638"/>
            <wp:effectExtent l="0" t="0" r="6985" b="635"/>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668180" cy="1929501"/>
                    </a:xfrm>
                    <a:prstGeom prst="rect">
                      <a:avLst/>
                    </a:prstGeom>
                    <a:noFill/>
                  </pic:spPr>
                </pic:pic>
              </a:graphicData>
            </a:graphic>
          </wp:inline>
        </w:drawing>
      </w:r>
    </w:p>
    <w:p w14:paraId="25514FDE" w14:textId="77777777" w:rsidR="000B6723" w:rsidRDefault="000B6723" w:rsidP="000B6723">
      <w:r>
        <w:rPr>
          <w:rStyle w:val="Strong"/>
          <w:b w:val="0"/>
          <w:bCs w:val="0"/>
        </w:rPr>
        <w:t>The results from this question show me that the most used messaging app among the respondents was WhatsApp (42%), followed by Snapchat (33%) – both privacy-focused, end-to-end encrypted messaging apps with Snapchat defaulting to deleting users’ messages after 24 hours. This, along with the results from question 1, confirm to me that the respondents are suitable representative for the solution’s stakeholders. Also of note is the fact that Discord (17%) came in 3</w:t>
      </w:r>
      <w:r w:rsidRPr="0050302C">
        <w:rPr>
          <w:rStyle w:val="Strong"/>
          <w:b w:val="0"/>
          <w:bCs w:val="0"/>
          <w:vertAlign w:val="superscript"/>
        </w:rPr>
        <w:t>rd</w:t>
      </w:r>
      <w:r>
        <w:rPr>
          <w:rStyle w:val="Strong"/>
          <w:b w:val="0"/>
          <w:bCs w:val="0"/>
        </w:rPr>
        <w:t xml:space="preserve">. This means that </w:t>
      </w:r>
      <w:r w:rsidRPr="00D81FAA">
        <w:rPr>
          <w:rStyle w:val="Emphasis"/>
        </w:rPr>
        <w:fldChar w:fldCharType="begin"/>
      </w:r>
      <w:r w:rsidRPr="00D81FAA">
        <w:rPr>
          <w:rStyle w:val="Emphasis"/>
        </w:rPr>
        <w:instrText xml:space="preserve"> REF _Ref69592845 \r \h </w:instrText>
      </w:r>
      <w:r>
        <w:rPr>
          <w:rStyle w:val="Emphasis"/>
        </w:rPr>
        <w:instrText xml:space="preserve"> \* MERGEFORMAT </w:instrText>
      </w:r>
      <w:r w:rsidRPr="00D81FAA">
        <w:rPr>
          <w:rStyle w:val="Emphasis"/>
        </w:rPr>
      </w:r>
      <w:r w:rsidRPr="00D81FAA">
        <w:rPr>
          <w:rStyle w:val="Emphasis"/>
        </w:rPr>
        <w:fldChar w:fldCharType="separate"/>
      </w:r>
      <w:r>
        <w:rPr>
          <w:rStyle w:val="Emphasis"/>
        </w:rPr>
        <w:t>1.2.1</w:t>
      </w:r>
      <w:r w:rsidRPr="00D81FAA">
        <w:rPr>
          <w:rStyle w:val="Emphasis"/>
        </w:rPr>
        <w:fldChar w:fldCharType="end"/>
      </w:r>
      <w:r w:rsidRPr="00D81FAA">
        <w:rPr>
          <w:rStyle w:val="Emphasis"/>
        </w:rPr>
        <w:t xml:space="preserve"> </w:t>
      </w:r>
      <w:r w:rsidRPr="00D81FAA">
        <w:rPr>
          <w:rStyle w:val="Emphasis"/>
        </w:rPr>
        <w:fldChar w:fldCharType="begin"/>
      </w:r>
      <w:r w:rsidRPr="00D81FAA">
        <w:rPr>
          <w:rStyle w:val="Emphasis"/>
        </w:rPr>
        <w:instrText xml:space="preserve"> REF _Ref69592845 \h </w:instrText>
      </w:r>
      <w:r>
        <w:rPr>
          <w:rStyle w:val="Emphasis"/>
        </w:rPr>
        <w:instrText xml:space="preserve"> \* MERGEFORMAT </w:instrText>
      </w:r>
      <w:r w:rsidRPr="00D81FAA">
        <w:rPr>
          <w:rStyle w:val="Emphasis"/>
        </w:rPr>
      </w:r>
      <w:r w:rsidRPr="00D81FAA">
        <w:rPr>
          <w:rStyle w:val="Emphasis"/>
        </w:rPr>
        <w:fldChar w:fldCharType="separate"/>
      </w:r>
      <w:r w:rsidRPr="00A35DD1">
        <w:rPr>
          <w:rStyle w:val="Emphasis"/>
        </w:rPr>
        <w:t>Existing Program – Discord</w:t>
      </w:r>
      <w:r w:rsidRPr="00D81FAA">
        <w:rPr>
          <w:rStyle w:val="Emphasis"/>
        </w:rPr>
        <w:fldChar w:fldCharType="end"/>
      </w:r>
      <w:r w:rsidRPr="001B3BB9">
        <w:t xml:space="preserve"> was</w:t>
      </w:r>
      <w:r>
        <w:t xml:space="preserve"> a suitable investigation as it is relevant to at least 17% of the survey’s respondents and, by extension, solution stakeholders.</w:t>
      </w:r>
    </w:p>
    <w:p w14:paraId="3B71C50D" w14:textId="77777777" w:rsidR="000B6723" w:rsidRDefault="000B6723" w:rsidP="000B6723">
      <w:pPr>
        <w:spacing w:line="259" w:lineRule="auto"/>
        <w:jc w:val="left"/>
      </w:pPr>
      <w:r>
        <w:br w:type="page"/>
      </w:r>
    </w:p>
    <w:p w14:paraId="16A14F8E" w14:textId="77777777" w:rsidR="000B6723" w:rsidRPr="00153E3D" w:rsidRDefault="000B6723" w:rsidP="00153E3D">
      <w:pPr>
        <w:pStyle w:val="No-NumHeading"/>
      </w:pPr>
      <w:r w:rsidRPr="00153E3D">
        <w:lastRenderedPageBreak/>
        <w:t>Question 3 – “What is your favourite feature of messaging apps?”</w:t>
      </w:r>
    </w:p>
    <w:p w14:paraId="4575A72B" w14:textId="77777777" w:rsidR="000B6723" w:rsidRDefault="000B6723" w:rsidP="000B6723">
      <w:pPr>
        <w:jc w:val="center"/>
      </w:pPr>
      <w:r>
        <w:rPr>
          <w:noProof/>
        </w:rPr>
        <w:drawing>
          <wp:inline distT="0" distB="0" distL="0" distR="0" wp14:anchorId="3DF16656" wp14:editId="70EFB832">
            <wp:extent cx="4165542" cy="2717225"/>
            <wp:effectExtent l="0" t="0" r="6985" b="698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165542" cy="2717225"/>
                    </a:xfrm>
                    <a:prstGeom prst="rect">
                      <a:avLst/>
                    </a:prstGeom>
                    <a:noFill/>
                  </pic:spPr>
                </pic:pic>
              </a:graphicData>
            </a:graphic>
          </wp:inline>
        </w:drawing>
      </w:r>
    </w:p>
    <w:p w14:paraId="4D9AF962" w14:textId="77777777" w:rsidR="000B6723" w:rsidRPr="004621C6" w:rsidRDefault="000B6723" w:rsidP="000B6723">
      <w:pPr>
        <w:rPr>
          <w:i/>
        </w:rPr>
      </w:pPr>
      <w:r>
        <w:t>The results of this question show me that the stakeholders’ favourite features are group messages (33%) and “Seen” receipts (25%). Therefore, I will consider including these features in my solution. However, group messaging may be outside of the solution’s scope. I only chose to include it as an option in this survey as it is too important of a feature in modern messaging apps to exclude. I will make a final decision on the feature when deciding the solution’s requirement and success criteria.</w:t>
      </w:r>
    </w:p>
    <w:p w14:paraId="4D5DF97F" w14:textId="77777777" w:rsidR="000B6723" w:rsidRPr="00153E3D" w:rsidRDefault="000B6723" w:rsidP="00153E3D">
      <w:pPr>
        <w:pStyle w:val="No-NumHeading"/>
      </w:pPr>
      <w:r w:rsidRPr="00153E3D">
        <w:t>Question 4 – “What is your least favourite feature of messaging apps?”</w:t>
      </w:r>
    </w:p>
    <w:p w14:paraId="29394F43" w14:textId="77777777" w:rsidR="000B6723" w:rsidRDefault="000B6723" w:rsidP="000B6723">
      <w:pPr>
        <w:jc w:val="center"/>
        <w:rPr>
          <w:rStyle w:val="Strong"/>
        </w:rPr>
      </w:pPr>
      <w:r>
        <w:rPr>
          <w:rStyle w:val="Strong"/>
          <w:noProof/>
        </w:rPr>
        <w:drawing>
          <wp:inline distT="0" distB="0" distL="0" distR="0" wp14:anchorId="377A56E4" wp14:editId="6B644510">
            <wp:extent cx="4572635" cy="2743200"/>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16A273D1" w14:textId="524068DF" w:rsidR="000B6723" w:rsidRDefault="000B6723" w:rsidP="000B6723">
      <w:r>
        <w:t>This question was the direct inverse of question 4. Its results show me that in-app sounds (37%), un-sending messages (18%) and emojis (18%) are the most disliked features. Therefore, I will not consider including these in my solution. The dislike of emojis by 17% of respondents is not a surprise here since it was identified as the 2</w:t>
      </w:r>
      <w:r w:rsidRPr="00691C8E">
        <w:rPr>
          <w:vertAlign w:val="superscript"/>
        </w:rPr>
        <w:t>nd</w:t>
      </w:r>
      <w:r>
        <w:t xml:space="preserve"> least used message type on Discord in </w:t>
      </w:r>
      <w:r w:rsidRPr="00BB49F4">
        <w:rPr>
          <w:rStyle w:val="Emphasis"/>
        </w:rPr>
        <w:fldChar w:fldCharType="begin"/>
      </w:r>
      <w:r w:rsidRPr="00BB49F4">
        <w:rPr>
          <w:rStyle w:val="Emphasis"/>
        </w:rPr>
        <w:instrText xml:space="preserve"> REF _Ref71908320 \r \h </w:instrText>
      </w:r>
      <w:r>
        <w:rPr>
          <w:rStyle w:val="Emphasis"/>
        </w:rPr>
        <w:instrText xml:space="preserve"> \* MERGEFORMAT </w:instrText>
      </w:r>
      <w:r w:rsidRPr="00BB49F4">
        <w:rPr>
          <w:rStyle w:val="Emphasis"/>
        </w:rPr>
      </w:r>
      <w:r w:rsidRPr="00BB49F4">
        <w:rPr>
          <w:rStyle w:val="Emphasis"/>
        </w:rPr>
        <w:fldChar w:fldCharType="separate"/>
      </w:r>
      <w:r>
        <w:rPr>
          <w:rStyle w:val="Emphasis"/>
        </w:rPr>
        <w:t>1.3.1</w:t>
      </w:r>
      <w:r w:rsidRPr="00BB49F4">
        <w:rPr>
          <w:rStyle w:val="Emphasis"/>
        </w:rPr>
        <w:fldChar w:fldCharType="end"/>
      </w:r>
      <w:r w:rsidRPr="00BB49F4">
        <w:rPr>
          <w:rStyle w:val="Emphasis"/>
        </w:rPr>
        <w:t xml:space="preserve"> </w:t>
      </w:r>
      <w:r w:rsidRPr="00BB49F4">
        <w:rPr>
          <w:rStyle w:val="Emphasis"/>
        </w:rPr>
        <w:fldChar w:fldCharType="begin"/>
      </w:r>
      <w:r w:rsidRPr="00BB49F4">
        <w:rPr>
          <w:rStyle w:val="Emphasis"/>
        </w:rPr>
        <w:instrText xml:space="preserve"> REF _Ref71908320 \h </w:instrText>
      </w:r>
      <w:r>
        <w:rPr>
          <w:rStyle w:val="Emphasis"/>
        </w:rPr>
        <w:instrText xml:space="preserve"> \* MERGEFORMAT </w:instrText>
      </w:r>
      <w:r w:rsidRPr="00BB49F4">
        <w:rPr>
          <w:rStyle w:val="Emphasis"/>
        </w:rPr>
      </w:r>
      <w:r w:rsidRPr="00BB49F4">
        <w:rPr>
          <w:rStyle w:val="Emphasis"/>
        </w:rPr>
        <w:fldChar w:fldCharType="separate"/>
      </w:r>
      <w:r w:rsidRPr="00A35DD1">
        <w:rPr>
          <w:rStyle w:val="Emphasis"/>
        </w:rPr>
        <w:t>Interview with Ethan S</w:t>
      </w:r>
      <w:r w:rsidRPr="00BB49F4">
        <w:rPr>
          <w:rStyle w:val="Emphasis"/>
        </w:rPr>
        <w:fldChar w:fldCharType="end"/>
      </w:r>
      <w:r>
        <w:t>.</w:t>
      </w:r>
    </w:p>
    <w:p w14:paraId="7141CE6C" w14:textId="77777777" w:rsidR="000B6723" w:rsidRDefault="000B6723" w:rsidP="000B6723">
      <w:pPr>
        <w:spacing w:line="259" w:lineRule="auto"/>
        <w:jc w:val="left"/>
      </w:pPr>
      <w:r>
        <w:br w:type="page"/>
      </w:r>
    </w:p>
    <w:p w14:paraId="0498F99A" w14:textId="77777777" w:rsidR="000B6723" w:rsidRPr="00153E3D" w:rsidRDefault="000B6723" w:rsidP="00153E3D">
      <w:pPr>
        <w:pStyle w:val="No-NumHeading"/>
      </w:pPr>
      <w:r w:rsidRPr="00153E3D">
        <w:lastRenderedPageBreak/>
        <w:t>Question 5 – “How important are the following features?”</w:t>
      </w:r>
    </w:p>
    <w:p w14:paraId="7BAC3FDD" w14:textId="77777777" w:rsidR="000B6723" w:rsidRPr="006D080D" w:rsidRDefault="000B6723" w:rsidP="000B6723">
      <w:pPr>
        <w:pStyle w:val="NoSpacing"/>
        <w:jc w:val="center"/>
        <w:rPr>
          <w:rStyle w:val="Strong"/>
        </w:rPr>
      </w:pPr>
      <w:r w:rsidRPr="00AC444A">
        <w:rPr>
          <w:noProof/>
        </w:rPr>
        <w:drawing>
          <wp:inline distT="0" distB="0" distL="0" distR="0" wp14:anchorId="00BA67A9" wp14:editId="0A2760CA">
            <wp:extent cx="5666191" cy="457200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7"/>
                    <a:stretch>
                      <a:fillRect/>
                    </a:stretch>
                  </pic:blipFill>
                  <pic:spPr>
                    <a:xfrm>
                      <a:off x="0" y="0"/>
                      <a:ext cx="5695381" cy="4595554"/>
                    </a:xfrm>
                    <a:prstGeom prst="rect">
                      <a:avLst/>
                    </a:prstGeom>
                  </pic:spPr>
                </pic:pic>
              </a:graphicData>
            </a:graphic>
          </wp:inline>
        </w:drawing>
      </w:r>
    </w:p>
    <w:p w14:paraId="1A1B06F6" w14:textId="77777777" w:rsidR="000B6723" w:rsidRDefault="000B6723" w:rsidP="000B6723">
      <w:r>
        <w:t>The results of this question show me that the stakeholders do not think the following features make a significant impact on a messaging app: in-app sounds, emojis, “typing…” indicator, and un-sending messages. From this, along with the results from question 4, I can see that these features are non-essential. Therefore, I will not consider these for the list of necessary features for my solution.</w:t>
      </w:r>
    </w:p>
    <w:p w14:paraId="19E6C0A5" w14:textId="1F1284D4" w:rsidR="000B6723" w:rsidRDefault="000B6723" w:rsidP="000B6723">
      <w:r>
        <w:t xml:space="preserve">Another finding from the data is the four most important features: group messages, individual messages, encryption, and media sharing. Since these are important to the stakeholders, I will consider these for the list of features for the final solution. These findings are supported by the results from question 3 as well as in </w:t>
      </w:r>
      <w:r w:rsidRPr="00BB49F4">
        <w:rPr>
          <w:rStyle w:val="Emphasis"/>
        </w:rPr>
        <w:fldChar w:fldCharType="begin"/>
      </w:r>
      <w:r w:rsidRPr="00BB49F4">
        <w:rPr>
          <w:rStyle w:val="Emphasis"/>
        </w:rPr>
        <w:instrText xml:space="preserve"> REF _Ref71908320 \r \h </w:instrText>
      </w:r>
      <w:r>
        <w:rPr>
          <w:rStyle w:val="Emphasis"/>
        </w:rPr>
        <w:instrText xml:space="preserve"> \* MERGEFORMAT </w:instrText>
      </w:r>
      <w:r w:rsidRPr="00BB49F4">
        <w:rPr>
          <w:rStyle w:val="Emphasis"/>
        </w:rPr>
      </w:r>
      <w:r w:rsidRPr="00BB49F4">
        <w:rPr>
          <w:rStyle w:val="Emphasis"/>
        </w:rPr>
        <w:fldChar w:fldCharType="separate"/>
      </w:r>
      <w:r>
        <w:rPr>
          <w:rStyle w:val="Emphasis"/>
        </w:rPr>
        <w:t>1.3.1</w:t>
      </w:r>
      <w:r w:rsidRPr="00BB49F4">
        <w:rPr>
          <w:rStyle w:val="Emphasis"/>
        </w:rPr>
        <w:fldChar w:fldCharType="end"/>
      </w:r>
      <w:r w:rsidRPr="00BB49F4">
        <w:rPr>
          <w:rStyle w:val="Emphasis"/>
        </w:rPr>
        <w:t xml:space="preserve"> </w:t>
      </w:r>
      <w:r w:rsidRPr="00BB49F4">
        <w:rPr>
          <w:rStyle w:val="Emphasis"/>
        </w:rPr>
        <w:fldChar w:fldCharType="begin"/>
      </w:r>
      <w:r w:rsidRPr="00BB49F4">
        <w:rPr>
          <w:rStyle w:val="Emphasis"/>
        </w:rPr>
        <w:instrText xml:space="preserve"> REF _Ref71908320 \h </w:instrText>
      </w:r>
      <w:r>
        <w:rPr>
          <w:rStyle w:val="Emphasis"/>
        </w:rPr>
        <w:instrText xml:space="preserve"> \* MERGEFORMAT </w:instrText>
      </w:r>
      <w:r w:rsidRPr="00BB49F4">
        <w:rPr>
          <w:rStyle w:val="Emphasis"/>
        </w:rPr>
      </w:r>
      <w:r w:rsidRPr="00BB49F4">
        <w:rPr>
          <w:rStyle w:val="Emphasis"/>
        </w:rPr>
        <w:fldChar w:fldCharType="separate"/>
      </w:r>
      <w:r w:rsidRPr="00A35DD1">
        <w:rPr>
          <w:rStyle w:val="Emphasis"/>
        </w:rPr>
        <w:t>Interview with Ethan S</w:t>
      </w:r>
      <w:r w:rsidRPr="00BB49F4">
        <w:rPr>
          <w:rStyle w:val="Emphasis"/>
        </w:rPr>
        <w:fldChar w:fldCharType="end"/>
      </w:r>
      <w:r>
        <w:t>.</w:t>
      </w:r>
    </w:p>
    <w:p w14:paraId="44793309" w14:textId="77777777" w:rsidR="000B6723" w:rsidRDefault="000B6723" w:rsidP="000B6723">
      <w:pPr>
        <w:spacing w:line="259" w:lineRule="auto"/>
        <w:jc w:val="left"/>
      </w:pPr>
      <w:r>
        <w:br w:type="page"/>
      </w:r>
    </w:p>
    <w:p w14:paraId="78A7C9D7" w14:textId="77777777" w:rsidR="000B6723" w:rsidRPr="00153E3D" w:rsidRDefault="000B6723" w:rsidP="00153E3D">
      <w:pPr>
        <w:pStyle w:val="No-NumHeading"/>
      </w:pPr>
      <w:r w:rsidRPr="00153E3D">
        <w:lastRenderedPageBreak/>
        <w:t>Question 6 – “What do you look for in a messaging app?”</w:t>
      </w:r>
    </w:p>
    <w:p w14:paraId="57F73AAF" w14:textId="77777777" w:rsidR="000B6723" w:rsidRDefault="000B6723" w:rsidP="000B6723">
      <w:pPr>
        <w:jc w:val="center"/>
      </w:pPr>
      <w:r>
        <w:rPr>
          <w:noProof/>
        </w:rPr>
        <w:drawing>
          <wp:inline distT="0" distB="0" distL="0" distR="0" wp14:anchorId="23B8E72C" wp14:editId="07895466">
            <wp:extent cx="4572635" cy="2743200"/>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29335E6" w14:textId="77777777" w:rsidR="000B6723" w:rsidRDefault="000B6723" w:rsidP="000B6723">
      <w:r>
        <w:t>Question 6 shows me that simplicity (33%) is by far the most important quality of a messaging app with ease of use (17%) coming in second. I will try to reflect these qualities in my solution by considering them while designing my UI and by asking the stakeholders for feedback on my designs</w:t>
      </w:r>
    </w:p>
    <w:p w14:paraId="248788BB" w14:textId="77777777" w:rsidR="000B6723" w:rsidRPr="00153E3D" w:rsidRDefault="000B6723" w:rsidP="00153E3D">
      <w:pPr>
        <w:pStyle w:val="No-NumHeading"/>
      </w:pPr>
      <w:r w:rsidRPr="00153E3D">
        <w:t>Question 7 – “What do you mainly use messaging apps for?”</w:t>
      </w:r>
    </w:p>
    <w:p w14:paraId="7E952F0B" w14:textId="77777777" w:rsidR="000B6723" w:rsidRDefault="000B6723" w:rsidP="000B6723">
      <w:pPr>
        <w:jc w:val="center"/>
      </w:pPr>
      <w:r>
        <w:rPr>
          <w:noProof/>
        </w:rPr>
        <w:drawing>
          <wp:inline distT="0" distB="0" distL="0" distR="0" wp14:anchorId="3A777AE0" wp14:editId="14B1ACD8">
            <wp:extent cx="4572635" cy="274320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C3AB348" w14:textId="77777777" w:rsidR="000B6723" w:rsidRDefault="000B6723" w:rsidP="000B6723">
      <w:r>
        <w:t>Socialising (60%) and sharing media (20%) appeared at the top of question 7’s ranking which was expected. However, the other two answers were surprising:</w:t>
      </w:r>
      <w:r w:rsidRPr="00667A77">
        <w:t xml:space="preserve"> </w:t>
      </w:r>
      <w:r>
        <w:t>work (13%) and sharing links (7%). To accommodate for the stakeholders who put down sharing links, I will investigate automatically hyperlinking text and opening browsers. However, I am unsure of how to accommodate the working users so may consider adding profanity filters unless any other features arise. Also of note is the fact that neither of these surprising answers got a higher percentage of votes, therefore, adding such features should not be a priority.</w:t>
      </w:r>
    </w:p>
    <w:p w14:paraId="32FC956B" w14:textId="77777777" w:rsidR="000B6723" w:rsidRDefault="000B6723" w:rsidP="000B6723">
      <w:pPr>
        <w:spacing w:line="259" w:lineRule="auto"/>
        <w:jc w:val="left"/>
      </w:pPr>
      <w:r>
        <w:br w:type="page"/>
      </w:r>
    </w:p>
    <w:p w14:paraId="1EFCEF8F" w14:textId="77777777" w:rsidR="000B6723" w:rsidRPr="00153E3D" w:rsidRDefault="000B6723" w:rsidP="00153E3D">
      <w:pPr>
        <w:pStyle w:val="No-NumHeading"/>
      </w:pPr>
      <w:r w:rsidRPr="00153E3D">
        <w:lastRenderedPageBreak/>
        <w:t>Question 8 – “What feature might you want to see added to messaging apps?”</w:t>
      </w:r>
    </w:p>
    <w:p w14:paraId="687EF193" w14:textId="77777777" w:rsidR="000B6723" w:rsidRDefault="000B6723" w:rsidP="000B6723">
      <w:pPr>
        <w:jc w:val="center"/>
      </w:pPr>
      <w:r>
        <w:rPr>
          <w:noProof/>
        </w:rPr>
        <w:drawing>
          <wp:inline distT="0" distB="0" distL="0" distR="0" wp14:anchorId="7F40A4F2" wp14:editId="6E04C6E1">
            <wp:extent cx="4572635" cy="2743200"/>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906902F" w14:textId="77777777" w:rsidR="000B6723" w:rsidRPr="005E7220" w:rsidRDefault="000B6723" w:rsidP="000B6723">
      <w:r>
        <w:t xml:space="preserve">Next, the findings from question 8 are that many stakeholders want to see voice notes (50%) added to messaging apps. However, I think that this feature is beyond the scope of the project as it will require file storage and microphone access. I may still consider the feature but do not expect it to reach the final list of requirements and the success criteria. The joint second-highest scoring features are bigger file limits (25%) and “Notification read at …” (25%). Including a bigger file size limit could be done by raising the cap above 8MB for example (Discord’s cap for non-paying members as found in </w:t>
      </w:r>
      <w:r w:rsidRPr="00D81FAA">
        <w:rPr>
          <w:rStyle w:val="Emphasis"/>
        </w:rPr>
        <w:fldChar w:fldCharType="begin"/>
      </w:r>
      <w:r w:rsidRPr="00D81FAA">
        <w:rPr>
          <w:rStyle w:val="Emphasis"/>
        </w:rPr>
        <w:instrText xml:space="preserve"> REF _Ref69592845 \r \h </w:instrText>
      </w:r>
      <w:r>
        <w:rPr>
          <w:rStyle w:val="Emphasis"/>
        </w:rPr>
        <w:instrText xml:space="preserve"> \* MERGEFORMAT </w:instrText>
      </w:r>
      <w:r w:rsidRPr="00D81FAA">
        <w:rPr>
          <w:rStyle w:val="Emphasis"/>
        </w:rPr>
      </w:r>
      <w:r w:rsidRPr="00D81FAA">
        <w:rPr>
          <w:rStyle w:val="Emphasis"/>
        </w:rPr>
        <w:fldChar w:fldCharType="separate"/>
      </w:r>
      <w:r>
        <w:rPr>
          <w:rStyle w:val="Emphasis"/>
        </w:rPr>
        <w:t>1.2.1</w:t>
      </w:r>
      <w:r w:rsidRPr="00D81FAA">
        <w:rPr>
          <w:rStyle w:val="Emphasis"/>
        </w:rPr>
        <w:fldChar w:fldCharType="end"/>
      </w:r>
      <w:r w:rsidRPr="00D81FAA">
        <w:rPr>
          <w:rStyle w:val="Emphasis"/>
        </w:rPr>
        <w:t xml:space="preserve"> </w:t>
      </w:r>
      <w:r w:rsidRPr="00D81FAA">
        <w:rPr>
          <w:rStyle w:val="Emphasis"/>
        </w:rPr>
        <w:fldChar w:fldCharType="begin"/>
      </w:r>
      <w:r w:rsidRPr="00D81FAA">
        <w:rPr>
          <w:rStyle w:val="Emphasis"/>
        </w:rPr>
        <w:instrText xml:space="preserve"> REF _Ref69592845 \h </w:instrText>
      </w:r>
      <w:r>
        <w:rPr>
          <w:rStyle w:val="Emphasis"/>
        </w:rPr>
        <w:instrText xml:space="preserve"> \* MERGEFORMAT </w:instrText>
      </w:r>
      <w:r w:rsidRPr="00D81FAA">
        <w:rPr>
          <w:rStyle w:val="Emphasis"/>
        </w:rPr>
      </w:r>
      <w:r w:rsidRPr="00D81FAA">
        <w:rPr>
          <w:rStyle w:val="Emphasis"/>
        </w:rPr>
        <w:fldChar w:fldCharType="separate"/>
      </w:r>
      <w:r w:rsidRPr="00A35DD1">
        <w:rPr>
          <w:rStyle w:val="Emphasis"/>
        </w:rPr>
        <w:t>Existing Program – Discord</w:t>
      </w:r>
      <w:r w:rsidRPr="00D81FAA">
        <w:rPr>
          <w:rStyle w:val="Emphasis"/>
        </w:rPr>
        <w:fldChar w:fldCharType="end"/>
      </w:r>
      <w:r>
        <w:t>) so will be considered as a feature to potentially include in my solution</w:t>
      </w:r>
      <w:r w:rsidRPr="005E7220">
        <w:t>.</w:t>
      </w:r>
      <w:r>
        <w:t xml:space="preserve"> “Notification read at …” on the other hand will not be possible to be considered as it is beyond the project’s scope: it would require me to firstly send notifications to the user and secondly somehow track when this notification has been read.</w:t>
      </w:r>
    </w:p>
    <w:p w14:paraId="3BD6379C" w14:textId="77777777" w:rsidR="000B6723" w:rsidRPr="00153E3D" w:rsidRDefault="000B6723" w:rsidP="00153E3D">
      <w:pPr>
        <w:pStyle w:val="No-NumHeading"/>
      </w:pPr>
      <w:r w:rsidRPr="00153E3D">
        <w:t>Question 9 – “How important is privacy for you?”</w:t>
      </w:r>
    </w:p>
    <w:p w14:paraId="24204207" w14:textId="77777777" w:rsidR="000B6723" w:rsidRDefault="000B6723" w:rsidP="000B6723">
      <w:pPr>
        <w:jc w:val="center"/>
      </w:pPr>
      <w:r>
        <w:rPr>
          <w:noProof/>
        </w:rPr>
        <w:drawing>
          <wp:inline distT="0" distB="0" distL="0" distR="0" wp14:anchorId="484EA664" wp14:editId="0C521F86">
            <wp:extent cx="3640958" cy="879894"/>
            <wp:effectExtent l="0" t="0" r="0" b="0"/>
            <wp:docPr id="30" name="Picture 3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lip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5266" cy="888185"/>
                    </a:xfrm>
                    <a:prstGeom prst="rect">
                      <a:avLst/>
                    </a:prstGeom>
                    <a:noFill/>
                  </pic:spPr>
                </pic:pic>
              </a:graphicData>
            </a:graphic>
          </wp:inline>
        </w:drawing>
      </w:r>
    </w:p>
    <w:p w14:paraId="0491BEAB" w14:textId="78672BE4" w:rsidR="000B6723" w:rsidRDefault="000B6723" w:rsidP="000B6723">
      <w:r>
        <w:t xml:space="preserve">Lastly, to further confirm the suitability of the respondents, there was an average rating of 4.3/5 for how important privacy to them is. Privacy is very important for this project as it aims to make a secure, end-to-end encrypted instant messaging program for users who care about who is viewing their data, so having stakeholders who are conscious </w:t>
      </w:r>
      <w:r w:rsidR="002E4189">
        <w:t>of</w:t>
      </w:r>
      <w:r>
        <w:t xml:space="preserve"> their privacy is paramount.</w:t>
      </w:r>
    </w:p>
    <w:p w14:paraId="664C5B78" w14:textId="77777777" w:rsidR="000B6723" w:rsidRPr="00153E3D" w:rsidRDefault="000B6723" w:rsidP="00153E3D">
      <w:pPr>
        <w:pStyle w:val="No-NumHeading"/>
      </w:pPr>
      <w:r w:rsidRPr="00153E3D">
        <w:t>Conclusion</w:t>
      </w:r>
    </w:p>
    <w:p w14:paraId="1A5DF106" w14:textId="77777777" w:rsidR="000B6723" w:rsidRDefault="000B6723" w:rsidP="000B6723">
      <w:r>
        <w:t>Overall, I am satisfied with the results of the survey. The respondents have been proven through many metrics that they are appropriate representatives of the stakeholders, which allows me to trust the survey’s results. In addition, I now have a list of several features to consider for the solution and a general guide for how to approach the UI design.</w:t>
      </w:r>
    </w:p>
    <w:p w14:paraId="20F43246" w14:textId="77777777" w:rsidR="000B6723" w:rsidRDefault="000B6723" w:rsidP="000B6723">
      <w:r>
        <w:br w:type="page"/>
      </w:r>
    </w:p>
    <w:p w14:paraId="4053940B" w14:textId="6882CB13" w:rsidR="00F11E69" w:rsidRPr="008755C3" w:rsidRDefault="00F11E69" w:rsidP="00F11E69">
      <w:pPr>
        <w:pStyle w:val="Heading2"/>
      </w:pPr>
      <w:bookmarkStart w:id="27" w:name="_Ref72580415"/>
      <w:bookmarkStart w:id="28" w:name="_Ref72580419"/>
      <w:bookmarkStart w:id="29" w:name="_Toc96812418"/>
      <w:bookmarkEnd w:id="13"/>
      <w:bookmarkEnd w:id="14"/>
      <w:bookmarkEnd w:id="15"/>
      <w:bookmarkEnd w:id="16"/>
      <w:r w:rsidRPr="008755C3">
        <w:lastRenderedPageBreak/>
        <w:t>Research</w:t>
      </w:r>
      <w:bookmarkEnd w:id="27"/>
      <w:bookmarkEnd w:id="28"/>
      <w:bookmarkEnd w:id="29"/>
    </w:p>
    <w:p w14:paraId="61633DD7" w14:textId="7330238E" w:rsidR="00F11E69" w:rsidRDefault="00F11E69" w:rsidP="00F11E69">
      <w:pPr>
        <w:pStyle w:val="Heading3"/>
      </w:pPr>
      <w:bookmarkStart w:id="30" w:name="_Ref69592845"/>
      <w:bookmarkStart w:id="31" w:name="_Ref69592855"/>
      <w:bookmarkStart w:id="32" w:name="_Ref69592900"/>
      <w:bookmarkStart w:id="33" w:name="_Ref69592910"/>
      <w:bookmarkStart w:id="34" w:name="_Toc96812419"/>
      <w:r>
        <w:t>Discord</w:t>
      </w:r>
      <w:bookmarkEnd w:id="30"/>
      <w:bookmarkEnd w:id="31"/>
      <w:bookmarkEnd w:id="32"/>
      <w:bookmarkEnd w:id="33"/>
      <w:bookmarkEnd w:id="34"/>
    </w:p>
    <w:p w14:paraId="374844C3" w14:textId="65935006"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542B92">
            <w:rPr>
              <w:noProof/>
            </w:rPr>
            <w:t xml:space="preserve"> </w:t>
          </w:r>
          <w:r w:rsidR="00542B92" w:rsidRPr="00542B92">
            <w:rPr>
              <w:noProof/>
            </w:rPr>
            <w:t>[2]</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Pr="00153E3D" w:rsidRDefault="00EF22AC" w:rsidP="00153E3D">
      <w:pPr>
        <w:pStyle w:val="No-NumHeading"/>
      </w:pPr>
      <w:r w:rsidRPr="00153E3D">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Pr="00153E3D" w:rsidRDefault="00F11E69" w:rsidP="00153E3D">
      <w:pPr>
        <w:pStyle w:val="No-NumHeading"/>
      </w:pPr>
      <w:r w:rsidRPr="00153E3D">
        <w:rPr>
          <w:noProof/>
        </w:rPr>
        <w:drawing>
          <wp:anchor distT="0" distB="0" distL="114300" distR="114300" simplePos="0" relativeHeight="251658241"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3E3D">
        <w:t>Splash 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r>
        <w:t>I will consider this feature for my solution as it will give my program time to establish a server connection before the user can try to log in without appearing to the user as the program has frozen.</w:t>
      </w:r>
    </w:p>
    <w:p w14:paraId="6A251DD5" w14:textId="77777777" w:rsidR="00F11E69" w:rsidRPr="00153E3D" w:rsidRDefault="00F11E69" w:rsidP="00153E3D">
      <w:pPr>
        <w:pStyle w:val="No-NumHeading"/>
      </w:pPr>
      <w:r w:rsidRPr="00153E3D">
        <w:t>Logging In</w:t>
      </w:r>
    </w:p>
    <w:p w14:paraId="2CF65FD4" w14:textId="77777777" w:rsidR="00F11E69" w:rsidRDefault="00F11E69" w:rsidP="00F11E69">
      <w:r>
        <w:t>To use Discord, users must first log in. This can be done with an email and password or by scanning a QR code from the Discord mobile app. In my solution, I will also require the user to log into an account before they can use the program. This is because protecting messages behind a password improves privacy which is one of the requirements for the program. A login system will also be useful as it provides each user with a unique identifier that can be used when addressing messages and viewing contacts.</w:t>
      </w:r>
    </w:p>
    <w:p w14:paraId="02C71918" w14:textId="7F935497" w:rsidR="00F11E69" w:rsidRPr="00153E3D" w:rsidRDefault="00F11E69" w:rsidP="00153E3D">
      <w:pPr>
        <w:pStyle w:val="No-NumHeading"/>
      </w:pPr>
      <w:r w:rsidRPr="00153E3D">
        <w:lastRenderedPageBreak/>
        <w:t>Two-factor authentication</w:t>
      </w:r>
    </w:p>
    <w:p w14:paraId="2B1A4F5D" w14:textId="279F721F" w:rsidR="00F11E69" w:rsidRDefault="00F11E69" w:rsidP="001674AF">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r w:rsidR="0094612B">
        <w:t>.</w:t>
      </w:r>
    </w:p>
    <w:p w14:paraId="2B636B9F" w14:textId="77777777" w:rsidR="00F11E69" w:rsidRDefault="00F11E69" w:rsidP="00F11E69">
      <w:r>
        <w:t>I will consider this feature for my program as it will add more security to the login process which would further satisfy the stakeholders’ requirements.</w:t>
      </w:r>
    </w:p>
    <w:p w14:paraId="20246C29" w14:textId="77777777" w:rsidR="00F11E69" w:rsidRPr="00153E3D" w:rsidRDefault="00F11E69" w:rsidP="00153E3D">
      <w:pPr>
        <w:pStyle w:val="No-NumHeading"/>
      </w:pPr>
      <w:r w:rsidRPr="00153E3D">
        <w:t>Creating an account</w:t>
      </w:r>
    </w:p>
    <w:p w14:paraId="3056199E" w14:textId="77777777" w:rsidR="00F11E69" w:rsidRDefault="00F11E69" w:rsidP="00F11E69">
      <w:r>
        <w:t>When creating a Discord account, usernames are case sensitive and are automatically postfixed with a number after a ‘#’ called a discriminator. This robust naming system is done to allow up to ten thousand people to have the same username. I will consider implementing this feature in my solution as preventing username collisions improves the experience for the user by allowing them to continue using their username from any other service.</w:t>
      </w:r>
    </w:p>
    <w:p w14:paraId="72218921" w14:textId="313AC545" w:rsidR="00F11E69" w:rsidRDefault="00F11E69" w:rsidP="00F11E69">
      <w:r>
        <w:t xml:space="preserve">Discord’s password requirements are on the other hand very lenient: “Must be between 6 and 128 characters long”. Therefore, it is up to the user to choose a sufficiently broad character pool for their password which many users will forgo in exchange for convenience. So, for my solution, I will consider implementing some further requirements for the strength of passwords. This is </w:t>
      </w:r>
      <w:r w:rsidR="00AB6296">
        <w:t>becaus</w:t>
      </w:r>
      <w:r>
        <w:t>e the privacy given by the end-to-end encryption will be undermined by an easily guessed password.</w:t>
      </w:r>
    </w:p>
    <w:p w14:paraId="0B96A2D0" w14:textId="77777777" w:rsidR="00F11E69" w:rsidRPr="00153E3D" w:rsidRDefault="00F11E69" w:rsidP="00153E3D">
      <w:pPr>
        <w:pStyle w:val="No-NumHeading"/>
      </w:pPr>
      <w:r w:rsidRPr="00153E3D">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In my solution, I will consider a similar method of adding contacts 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57775FFF">
            <wp:extent cx="5362875" cy="11334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4440" t="26702" r="3169" b="6865"/>
                    <a:stretch/>
                  </pic:blipFill>
                  <pic:spPr bwMode="auto">
                    <a:xfrm>
                      <a:off x="0" y="0"/>
                      <a:ext cx="5667178" cy="1197791"/>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18FB956E" w:rsidR="00F11E69" w:rsidRPr="00153E3D" w:rsidRDefault="00F11E69" w:rsidP="00153E3D">
      <w:pPr>
        <w:pStyle w:val="No-NumHeading"/>
      </w:pPr>
      <w:r w:rsidRPr="00153E3D">
        <w:t>Home page</w:t>
      </w:r>
    </w:p>
    <w:p w14:paraId="54B34A2F" w14:textId="3B753246"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w:t>
      </w:r>
      <w:r w:rsidR="002269B1">
        <w:t xml:space="preserve"> and</w:t>
      </w:r>
      <w:r>
        <w:t xml:space="preserve"> a helpful overview of who is currently online.</w:t>
      </w:r>
    </w:p>
    <w:p w14:paraId="7D31D4EC" w14:textId="12919555" w:rsidR="001674AF" w:rsidRDefault="00F11E69" w:rsidP="00F11E69">
      <w:r>
        <w:t>I will consider having a similar homepage in my solution as immediate, easy access to conversations will greatly improve the flow of the program for the user. The online statuses and overview of online friends will also be a helpful addition to the program.</w:t>
      </w:r>
    </w:p>
    <w:p w14:paraId="761A9194" w14:textId="77777777" w:rsidR="001674AF" w:rsidRDefault="001674AF">
      <w:pPr>
        <w:spacing w:line="259" w:lineRule="auto"/>
        <w:jc w:val="left"/>
      </w:pPr>
      <w:r>
        <w:br w:type="page"/>
      </w:r>
    </w:p>
    <w:p w14:paraId="7BC2587E" w14:textId="77D7F088" w:rsidR="00F11E69" w:rsidRPr="00153E3D" w:rsidRDefault="00F11E69" w:rsidP="00153E3D">
      <w:pPr>
        <w:pStyle w:val="No-NumHeading"/>
      </w:pPr>
      <w:r w:rsidRPr="00153E3D">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2A7668">
      <w:pPr>
        <w:numPr>
          <w:ilvl w:val="0"/>
          <w:numId w:val="3"/>
        </w:numPr>
        <w:spacing w:after="0"/>
      </w:pPr>
      <w:r>
        <w:t>Text, up to 2000 characters</w:t>
      </w:r>
    </w:p>
    <w:p w14:paraId="65067580" w14:textId="77777777" w:rsidR="00F11E69" w:rsidRDefault="00F11E69" w:rsidP="002A7668">
      <w:pPr>
        <w:numPr>
          <w:ilvl w:val="1"/>
          <w:numId w:val="3"/>
        </w:numPr>
        <w:spacing w:after="0"/>
      </w:pPr>
      <w:r>
        <w:t>Emojis</w:t>
      </w:r>
    </w:p>
    <w:p w14:paraId="43D68D3C" w14:textId="77777777" w:rsidR="00F11E69" w:rsidRDefault="00F11E69" w:rsidP="002A7668">
      <w:pPr>
        <w:numPr>
          <w:ilvl w:val="1"/>
          <w:numId w:val="3"/>
        </w:numPr>
        <w:spacing w:after="0"/>
      </w:pPr>
      <w:r>
        <w:t>Embeds</w:t>
      </w:r>
    </w:p>
    <w:p w14:paraId="18F5198E" w14:textId="77777777" w:rsidR="00F11E69" w:rsidRDefault="00F11E69" w:rsidP="002A7668">
      <w:pPr>
        <w:numPr>
          <w:ilvl w:val="1"/>
          <w:numId w:val="3"/>
        </w:numPr>
        <w:spacing w:after="0"/>
      </w:pPr>
      <w:r>
        <w:t>Colouring</w:t>
      </w:r>
    </w:p>
    <w:p w14:paraId="0DE21F80" w14:textId="77777777" w:rsidR="00F11E69" w:rsidRDefault="00F11E69" w:rsidP="002A7668">
      <w:pPr>
        <w:numPr>
          <w:ilvl w:val="1"/>
          <w:numId w:val="3"/>
        </w:numPr>
        <w:spacing w:after="0"/>
      </w:pPr>
      <w:r>
        <w:t>Code blocks with syntax highlighting</w:t>
      </w:r>
    </w:p>
    <w:p w14:paraId="36DF2CD8" w14:textId="77777777" w:rsidR="00F11E69" w:rsidRDefault="00F11E69" w:rsidP="001674AF">
      <w:pPr>
        <w:numPr>
          <w:ilvl w:val="1"/>
          <w:numId w:val="3"/>
        </w:numPr>
      </w:pPr>
      <w:r>
        <w:t>All the other Markdown formatting features</w:t>
      </w:r>
    </w:p>
    <w:p w14:paraId="2AC82EEA" w14:textId="77777777" w:rsidR="00F11E69" w:rsidRDefault="00F11E69" w:rsidP="002A7668">
      <w:pPr>
        <w:numPr>
          <w:ilvl w:val="0"/>
          <w:numId w:val="3"/>
        </w:numPr>
        <w:spacing w:after="0"/>
      </w:pPr>
      <w:r>
        <w:t>Files, up to 8MB (100MB with subscription)</w:t>
      </w:r>
    </w:p>
    <w:p w14:paraId="5CBC95AE" w14:textId="77777777" w:rsidR="00F11E69" w:rsidRDefault="00F11E69" w:rsidP="002A7668">
      <w:pPr>
        <w:numPr>
          <w:ilvl w:val="1"/>
          <w:numId w:val="3"/>
        </w:numPr>
        <w:spacing w:after="0"/>
      </w:pPr>
      <w:r>
        <w:t>Images (including GIFs) with previews</w:t>
      </w:r>
    </w:p>
    <w:p w14:paraId="49C729C6" w14:textId="77777777" w:rsidR="00F11E69" w:rsidRDefault="00F11E69" w:rsidP="002A7668">
      <w:pPr>
        <w:numPr>
          <w:ilvl w:val="1"/>
          <w:numId w:val="3"/>
        </w:numPr>
        <w:spacing w:after="0"/>
      </w:pPr>
      <w:r>
        <w:t>Playable audio files and videos with picture-in-picture</w:t>
      </w:r>
    </w:p>
    <w:p w14:paraId="789A6A8A" w14:textId="77777777" w:rsidR="00F11E69" w:rsidRDefault="00F11E69" w:rsidP="002A7668">
      <w:pPr>
        <w:numPr>
          <w:ilvl w:val="1"/>
          <w:numId w:val="3"/>
        </w:numPr>
        <w:spacing w:after="0"/>
      </w:pPr>
      <w:r>
        <w:t>All other file types must be downloaded</w:t>
      </w:r>
    </w:p>
    <w:p w14:paraId="56F639A0" w14:textId="77777777" w:rsidR="00F11E69" w:rsidRDefault="00F11E69" w:rsidP="001674AF">
      <w:pPr>
        <w:numPr>
          <w:ilvl w:val="2"/>
          <w:numId w:val="3"/>
        </w:numPr>
      </w:pPr>
      <w:r>
        <w:t>Executable files cannot be sent for security reasons</w:t>
      </w:r>
    </w:p>
    <w:p w14:paraId="3F0D94F4" w14:textId="2CB98F15" w:rsidR="00F11E69" w:rsidRDefault="002A7668" w:rsidP="00F11E69">
      <w:pPr>
        <w:jc w:val="center"/>
      </w:pPr>
      <w:r w:rsidRPr="002A7668">
        <w:rPr>
          <w:noProof/>
        </w:rPr>
        <w:drawing>
          <wp:inline distT="0" distB="0" distL="0" distR="0" wp14:anchorId="65B2E4D4" wp14:editId="77FEEA81">
            <wp:extent cx="3717985" cy="435090"/>
            <wp:effectExtent l="0" t="0" r="0" b="3175"/>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rotWithShape="1">
                    <a:blip r:embed="rId25"/>
                    <a:srcRect t="1" r="1083" b="12932"/>
                    <a:stretch/>
                  </pic:blipFill>
                  <pic:spPr bwMode="auto">
                    <a:xfrm>
                      <a:off x="0" y="0"/>
                      <a:ext cx="3831018" cy="448317"/>
                    </a:xfrm>
                    <a:prstGeom prst="rect">
                      <a:avLst/>
                    </a:prstGeom>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In my solution, I will consider including the feature of viewing historic messages since if messages were lost after being viewed this would not make the program very helpful for the user. Secondly, I will consider including the ability to send multiple types of messages. This is because limiting the program to only text would be restrictive for the users when compared to alternative programs.</w:t>
      </w:r>
    </w:p>
    <w:p w14:paraId="44DEA050" w14:textId="27F195CA" w:rsidR="00F11E69" w:rsidRPr="00153E3D" w:rsidRDefault="00F11E69" w:rsidP="00153E3D">
      <w:pPr>
        <w:pStyle w:val="No-NumHeading"/>
      </w:pPr>
      <w:r w:rsidRPr="00153E3D">
        <w:t>Navigation</w:t>
      </w:r>
    </w:p>
    <w:p w14:paraId="10A16912" w14:textId="77777777" w:rsidR="002A7668"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2BB900DE" w14:textId="1B4880D4" w:rsidR="00F11E69" w:rsidRDefault="002A7668" w:rsidP="002A7668">
      <w:pPr>
        <w:jc w:val="center"/>
      </w:pPr>
      <w:r>
        <w:rPr>
          <w:noProof/>
        </w:rPr>
        <w:drawing>
          <wp:inline distT="0" distB="0" distL="0" distR="0" wp14:anchorId="55CC9B43" wp14:editId="256D3248">
            <wp:extent cx="3611555" cy="2834696"/>
            <wp:effectExtent l="0" t="0" r="8255" b="381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430" t="1662" r="2299"/>
                    <a:stretch/>
                  </pic:blipFill>
                  <pic:spPr bwMode="auto">
                    <a:xfrm>
                      <a:off x="0" y="0"/>
                      <a:ext cx="3617790" cy="2839589"/>
                    </a:xfrm>
                    <a:prstGeom prst="rect">
                      <a:avLst/>
                    </a:prstGeom>
                    <a:noFill/>
                    <a:ln>
                      <a:noFill/>
                    </a:ln>
                    <a:extLst>
                      <a:ext uri="{53640926-AAD7-44D8-BBD7-CCE9431645EC}">
                        <a14:shadowObscured xmlns:a14="http://schemas.microsoft.com/office/drawing/2010/main"/>
                      </a:ext>
                    </a:extLst>
                  </pic:spPr>
                </pic:pic>
              </a:graphicData>
            </a:graphic>
          </wp:inline>
        </w:drawing>
      </w:r>
    </w:p>
    <w:p w14:paraId="73631C63" w14:textId="3EB54A6F"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7FBE22D7" w14:textId="2CB41FF1" w:rsidR="002A7668" w:rsidRDefault="00F11E69" w:rsidP="002A7668">
      <w:r>
        <w:t>For my solution, I will consider also using tab-based navigation as it is well established and fits well with messaging apps and their lists of contacts/conversations. I may also consider giving the user the option to operate some features in my program via keyboard shortcuts, albeit on a smaller scale to Discord as complete keyboard navigation is not a requirement.</w:t>
      </w:r>
      <w:r w:rsidR="002A7668">
        <w:br w:type="page"/>
      </w:r>
    </w:p>
    <w:p w14:paraId="3CB9313B" w14:textId="18D0E16B" w:rsidR="00F11E69" w:rsidRDefault="00F11E69" w:rsidP="00F11E69">
      <w:pPr>
        <w:pStyle w:val="Heading3"/>
      </w:pPr>
      <w:bookmarkStart w:id="35" w:name="_Ref77176424"/>
      <w:bookmarkStart w:id="36" w:name="_Ref77176428"/>
      <w:bookmarkStart w:id="37" w:name="_Toc96812420"/>
      <w:r>
        <w:lastRenderedPageBreak/>
        <w:t>Internet Relay Chat (IRC)</w:t>
      </w:r>
      <w:bookmarkEnd w:id="35"/>
      <w:bookmarkEnd w:id="36"/>
      <w:bookmarkEnd w:id="37"/>
    </w:p>
    <w:p w14:paraId="27A2761B" w14:textId="6BB1534E"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542B92" w:rsidRPr="00542B92">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542B92" w:rsidRPr="00542B92">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57F36D56" w:rsidR="00F11E69" w:rsidRPr="00522FF3" w:rsidRDefault="00F11E69" w:rsidP="00F11E69">
      <w:pPr>
        <w:jc w:val="center"/>
        <w:rPr>
          <w:i/>
          <w:iCs/>
        </w:rPr>
      </w:pPr>
      <w:r w:rsidRPr="00522FF3">
        <w:rPr>
          <w:i/>
          <w:iCs/>
        </w:rPr>
        <w:t xml:space="preserve">Image via </w:t>
      </w:r>
      <w:hyperlink r:id="rId28" w:history="1">
        <w:r w:rsidRPr="00522FF3">
          <w:rPr>
            <w:i/>
            <w:iCs/>
          </w:rPr>
          <w:t>WeeChat.org</w:t>
        </w:r>
      </w:hyperlink>
    </w:p>
    <w:p w14:paraId="03343CDF" w14:textId="15C2672A" w:rsidR="00F11E69" w:rsidRPr="00153E3D" w:rsidRDefault="00F11E69" w:rsidP="00153E3D">
      <w:pPr>
        <w:pStyle w:val="No-NumHeading"/>
      </w:pPr>
      <w:r w:rsidRPr="00153E3D">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153E3D" w:rsidRDefault="00F11E69" w:rsidP="00153E3D">
      <w:pPr>
        <w:pStyle w:val="No-NumHeading"/>
      </w:pPr>
      <w:r w:rsidRPr="00153E3D">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all other users when they send a 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w:t>
      </w:r>
      <w:r w:rsidR="00BE6FA9">
        <w:lastRenderedPageBreak/>
        <w:t xml:space="preserve">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In my solution, I will require users to register</w:t>
      </w:r>
      <w:r w:rsidR="002C48D6">
        <w:t xml:space="preserve"> accounts</w:t>
      </w:r>
      <w:r>
        <w:t xml:space="preserve"> 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153E3D" w:rsidRDefault="00F11E69" w:rsidP="00153E3D">
      <w:pPr>
        <w:pStyle w:val="No-NumHeading"/>
      </w:pPr>
      <w:r w:rsidRPr="00153E3D">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480A4DB8" w:rsidR="00F11E69" w:rsidRDefault="00F11E69" w:rsidP="00F11E69">
      <w:r>
        <w:t>A similar implementation for offline messages is having a</w:t>
      </w:r>
      <w:r w:rsidR="00C52BFC">
        <w:t>n IRC</w:t>
      </w:r>
      <w:r>
        <w:t xml:space="preserve"> client run on an always-on server to which users connect via SSH for their session. This also allows users who do not have an IRC client installed to connect.</w:t>
      </w:r>
    </w:p>
    <w:p w14:paraId="439849DC" w14:textId="77777777" w:rsidR="00F11E69" w:rsidRPr="000617FA" w:rsidRDefault="00F11E69" w:rsidP="00F11E69">
      <w:r>
        <w:t xml:space="preserve">In my solution, I could include a way of archiving messages 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Pr="00153E3D" w:rsidRDefault="00F11E69" w:rsidP="00153E3D">
      <w:pPr>
        <w:pStyle w:val="No-NumHeading"/>
      </w:pPr>
      <w:r w:rsidRPr="00153E3D">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tried and tested UI format </w:t>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3E93A6DD"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w:t>
      </w:r>
      <w:r w:rsidR="00675D12">
        <w:t>ed</w:t>
      </w:r>
      <w:r w:rsidR="00482698">
        <w:t xml:space="preserve"> from those mentioned a</w:t>
      </w:r>
      <w:r w:rsidR="006A3F17">
        <w:t>t</w:t>
      </w:r>
      <w:r w:rsidR="00482698">
        <w:t xml:space="preserve"> the </w:t>
      </w:r>
      <w:r w:rsidR="006A3F17">
        <w:t xml:space="preserve">start </w:t>
      </w:r>
      <w:r w:rsidR="00482698">
        <w:t>of the research as the</w:t>
      </w:r>
      <w:r w:rsidR="00A8124F">
        <w:t>y</w:t>
      </w:r>
      <w:r w:rsidR="00482698">
        <w:t xml:space="preserve"> lack the abstraction layer </w:t>
      </w:r>
      <w:r w:rsidR="006A3F17">
        <w:t xml:space="preserve">found in the modern integrated use </w:t>
      </w:r>
      <w:r w:rsidR="00DE28A2">
        <w:t>cases,</w:t>
      </w:r>
      <w:r w:rsidR="006A3F17">
        <w:t xml:space="preserve"> </w:t>
      </w:r>
      <w:r w:rsidR="00D40289">
        <w:t>so they</w:t>
      </w:r>
      <w:r w:rsidR="00482698">
        <w:t xml:space="preserve">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153E3D" w:rsidRDefault="00DA41DC" w:rsidP="00153E3D">
      <w:pPr>
        <w:pStyle w:val="No-NumHeading"/>
      </w:pPr>
      <w:r w:rsidRPr="00153E3D">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An example of a message would be “</w:t>
      </w:r>
      <w:r w:rsidR="00540CC3">
        <w:t>:daniel!test.domain.org PRIVMSG #</w:t>
      </w:r>
      <w:r w:rsidR="002B040C">
        <w:t>channel1 :This is a test</w:t>
      </w:r>
      <w:r w:rsidR="00C56B6F">
        <w:t>”</w:t>
      </w:r>
      <w:r w:rsidR="002B040C">
        <w:t xml:space="preserve">. </w:t>
      </w:r>
      <w:r w:rsidR="00BA33CB">
        <w:t>T</w:t>
      </w:r>
      <w:r w:rsidR="002B040C">
        <w:t xml:space="preserve">he </w:t>
      </w:r>
      <w:r w:rsidR="007F3A69">
        <w:t>origin is formatted “:[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3AEF9FE3" w14:textId="77777777" w:rsidR="00544B20" w:rsidRDefault="009D740C">
      <w:r>
        <w:t xml:space="preserve">In my solution, I will </w:t>
      </w:r>
      <w:r w:rsidR="00C26913">
        <w:t xml:space="preserve">also use a text-based protocol over TCP. However, I will </w:t>
      </w:r>
      <w:r w:rsidR="001C3083">
        <w:t xml:space="preserve">use </w:t>
      </w:r>
      <w:r w:rsidR="00325A8A">
        <w:t>the more common UTF-8</w:t>
      </w:r>
      <w:r w:rsidR="001C3083">
        <w:t xml:space="preserve"> 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r w:rsidR="009A0A34">
        <w:t xml:space="preserve">wrapping in </w:t>
      </w:r>
      <w:r w:rsidR="00AD531F">
        <w:t xml:space="preserve">speech marks sounds </w:t>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p>
    <w:p w14:paraId="15FA26B3" w14:textId="4BBD5EEE" w:rsidR="005D1154" w:rsidRDefault="005D1154">
      <w:r>
        <w:br w:type="page"/>
      </w:r>
    </w:p>
    <w:p w14:paraId="19351B04" w14:textId="20648FD4" w:rsidR="00663FBD" w:rsidRDefault="007C2298" w:rsidP="000B73AD">
      <w:pPr>
        <w:pStyle w:val="Heading3"/>
      </w:pPr>
      <w:bookmarkStart w:id="38" w:name="_Ref92273939"/>
      <w:bookmarkStart w:id="39" w:name="_Ref92273944"/>
      <w:bookmarkStart w:id="40" w:name="_Toc96812421"/>
      <w:r>
        <w:lastRenderedPageBreak/>
        <w:t>Telegram</w:t>
      </w:r>
      <w:bookmarkEnd w:id="38"/>
      <w:bookmarkEnd w:id="39"/>
      <w:bookmarkEnd w:id="40"/>
    </w:p>
    <w:p w14:paraId="5A000264" w14:textId="56423702" w:rsidR="000337C7" w:rsidRDefault="00463861" w:rsidP="007A7100">
      <w:r>
        <w:rPr>
          <w:noProof/>
        </w:rPr>
        <w:drawing>
          <wp:anchor distT="0" distB="0" distL="114300" distR="114300" simplePos="0" relativeHeight="251658267" behindDoc="0" locked="0" layoutInCell="1" allowOverlap="1" wp14:anchorId="3A7482DB" wp14:editId="18C78C65">
            <wp:simplePos x="0" y="0"/>
            <wp:positionH relativeFrom="column">
              <wp:posOffset>3426460</wp:posOffset>
            </wp:positionH>
            <wp:positionV relativeFrom="paragraph">
              <wp:posOffset>582930</wp:posOffset>
            </wp:positionV>
            <wp:extent cx="2225675" cy="2225675"/>
            <wp:effectExtent l="19050" t="19050" r="22225" b="22225"/>
            <wp:wrapSquare wrapText="bothSides"/>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25675" cy="2225675"/>
                    </a:xfrm>
                    <a:prstGeom prst="rect">
                      <a:avLst/>
                    </a:prstGeom>
                    <a:noFill/>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007A7100">
        <w:t xml:space="preserve">Telegram is an instant messaging </w:t>
      </w:r>
      <w:r w:rsidR="00862AB1">
        <w:t>platform</w:t>
      </w:r>
      <w:r w:rsidR="007A7100">
        <w:t xml:space="preserve"> </w:t>
      </w:r>
      <w:r w:rsidR="00560289">
        <w:t xml:space="preserve">created </w:t>
      </w:r>
      <w:r w:rsidR="00697759">
        <w:t xml:space="preserve">in </w:t>
      </w:r>
      <w:r w:rsidR="00560289">
        <w:t>2013</w:t>
      </w:r>
      <w:r w:rsidR="004D6EFC">
        <w:t>; as of</w:t>
      </w:r>
      <w:r w:rsidR="00C24250">
        <w:t xml:space="preserve"> 2020</w:t>
      </w:r>
      <w:r w:rsidR="004D6EFC">
        <w:t>, it has</w:t>
      </w:r>
      <w:r w:rsidR="005E5671">
        <w:t xml:space="preserve"> </w:t>
      </w:r>
      <w:r w:rsidR="003C4B1B">
        <w:t xml:space="preserve">500 million active </w:t>
      </w:r>
      <w:r w:rsidR="00DF0A11">
        <w:t xml:space="preserve">monthly </w:t>
      </w:r>
      <w:r w:rsidR="003C4B1B">
        <w:t>users</w:t>
      </w:r>
      <w:r w:rsidR="00892F11">
        <w:t>.</w:t>
      </w:r>
      <w:r w:rsidR="00343EF4">
        <w:t xml:space="preserve"> </w:t>
      </w:r>
      <w:r w:rsidR="00431C85">
        <w:t xml:space="preserve">Telegram is </w:t>
      </w:r>
      <w:r w:rsidR="00132E46">
        <w:t>privacy</w:t>
      </w:r>
      <w:r w:rsidR="00A079A6">
        <w:t>-</w:t>
      </w:r>
      <w:r w:rsidR="00132E46">
        <w:t>focuse</w:t>
      </w:r>
      <w:r w:rsidR="00343EF4">
        <w:t xml:space="preserve">d </w:t>
      </w:r>
      <w:r w:rsidR="00E4473C">
        <w:t>and</w:t>
      </w:r>
      <w:r w:rsidR="00863BA3">
        <w:t xml:space="preserve"> –</w:t>
      </w:r>
      <w:r w:rsidR="00EB5ED4">
        <w:t xml:space="preserve"> </w:t>
      </w:r>
      <w:r w:rsidR="00202592">
        <w:t xml:space="preserve">in addition to messaging </w:t>
      </w:r>
      <w:r w:rsidR="00863BA3">
        <w:t xml:space="preserve">– </w:t>
      </w:r>
      <w:r w:rsidR="008F5053">
        <w:t xml:space="preserve">provides </w:t>
      </w:r>
      <w:r w:rsidR="00A0760D">
        <w:t xml:space="preserve">filesharing, </w:t>
      </w:r>
      <w:r w:rsidR="00EB7EB2">
        <w:t xml:space="preserve">news articles and </w:t>
      </w:r>
      <w:r w:rsidR="00EB5ED4">
        <w:t xml:space="preserve">end-to-end encrypted video </w:t>
      </w:r>
      <w:r w:rsidR="00EB7EB2">
        <w:t xml:space="preserve">and voice </w:t>
      </w:r>
      <w:r w:rsidR="00EB5ED4">
        <w:t>calling.</w:t>
      </w:r>
      <w:r w:rsidR="001F5965">
        <w:t xml:space="preserve"> </w:t>
      </w:r>
      <w:r w:rsidR="006A6230">
        <w:t xml:space="preserve">The </w:t>
      </w:r>
      <w:r w:rsidR="00EB7EB2">
        <w:t>feature</w:t>
      </w:r>
      <w:r w:rsidR="00977A00">
        <w:t>s</w:t>
      </w:r>
      <w:r w:rsidR="006A6230">
        <w:t xml:space="preserve"> of Telegram that I am going to </w:t>
      </w:r>
      <w:r w:rsidR="00E4473C">
        <w:t>investigate</w:t>
      </w:r>
      <w:r w:rsidR="006A6230">
        <w:t xml:space="preserve"> </w:t>
      </w:r>
      <w:r w:rsidR="00977A00">
        <w:t>are</w:t>
      </w:r>
      <w:r w:rsidR="006A6230">
        <w:t xml:space="preserve"> </w:t>
      </w:r>
      <w:r w:rsidR="009B29BB">
        <w:t>the</w:t>
      </w:r>
      <w:r w:rsidR="002E1E9F">
        <w:t xml:space="preserve"> accounts system and </w:t>
      </w:r>
      <w:r w:rsidR="006A6230">
        <w:t>end-to-end encrypted “secret chats”.</w:t>
      </w:r>
    </w:p>
    <w:p w14:paraId="34096427" w14:textId="3A8AE471" w:rsidR="000337C7" w:rsidRPr="00BD48C3" w:rsidRDefault="000337C7" w:rsidP="00BD48C3">
      <w:pPr>
        <w:pStyle w:val="No-NumHeading"/>
      </w:pPr>
      <w:r w:rsidRPr="00BD48C3">
        <w:t>Accounts</w:t>
      </w:r>
    </w:p>
    <w:p w14:paraId="72964B2B" w14:textId="2CFB4C1F" w:rsidR="007A7100" w:rsidRDefault="00630328" w:rsidP="007A7100">
      <w:r>
        <w:t>All users are</w:t>
      </w:r>
      <w:r w:rsidR="00757005">
        <w:t xml:space="preserve"> </w:t>
      </w:r>
      <w:r>
        <w:t>required to have an account to use Telegram.</w:t>
      </w:r>
      <w:r w:rsidR="00A84462">
        <w:t xml:space="preserve"> </w:t>
      </w:r>
      <w:r w:rsidR="00757005">
        <w:t xml:space="preserve">To </w:t>
      </w:r>
      <w:r w:rsidR="00064B5E">
        <w:t>create an account</w:t>
      </w:r>
      <w:r w:rsidR="00143B32">
        <w:t xml:space="preserve">, </w:t>
      </w:r>
      <w:r w:rsidR="008535FB">
        <w:t xml:space="preserve">all a user needs is an </w:t>
      </w:r>
      <w:r w:rsidR="00064B5E">
        <w:t xml:space="preserve">Android or iOS </w:t>
      </w:r>
      <w:r w:rsidR="00143B32">
        <w:t>phone and a phone number.</w:t>
      </w:r>
      <w:r w:rsidR="008C0ED2">
        <w:t xml:space="preserve"> </w:t>
      </w:r>
      <w:r w:rsidR="008535FB">
        <w:t xml:space="preserve">The user can optionally choose an </w:t>
      </w:r>
      <w:r w:rsidR="00584FFA">
        <w:t>alias (username) to</w:t>
      </w:r>
      <w:r w:rsidR="007F6239">
        <w:t xml:space="preserve"> hide their phone number. To sign into an account, </w:t>
      </w:r>
      <w:r w:rsidR="00AA7BAA">
        <w:t>users are sent a</w:t>
      </w:r>
      <w:r w:rsidR="002C4DBC">
        <w:t xml:space="preserve">n SMS message with </w:t>
      </w:r>
      <w:r w:rsidR="00DE4E29">
        <w:t>a one-time authentication code</w:t>
      </w:r>
      <w:r w:rsidR="002C4DBC">
        <w:t xml:space="preserve">. Users can also create a password as </w:t>
      </w:r>
      <w:r w:rsidR="00A079A6">
        <w:t>the</w:t>
      </w:r>
      <w:r w:rsidR="00D43D4F">
        <w:t xml:space="preserve"> second</w:t>
      </w:r>
      <w:r w:rsidR="002C4DBC">
        <w:t xml:space="preserve"> step of authentication.</w:t>
      </w:r>
    </w:p>
    <w:p w14:paraId="43A09BEB" w14:textId="4F70DFC8" w:rsidR="0042636D" w:rsidRPr="00BD48C3" w:rsidRDefault="00714844" w:rsidP="00BD48C3">
      <w:pPr>
        <w:pStyle w:val="No-NumHeading"/>
      </w:pPr>
      <w:r w:rsidRPr="00BD48C3">
        <w:t>Secret chats</w:t>
      </w:r>
    </w:p>
    <w:p w14:paraId="62BF5B13" w14:textId="3FA41C86" w:rsidR="0042636D" w:rsidRDefault="00C448FF" w:rsidP="007A7100">
      <w:r>
        <w:t xml:space="preserve">Instant messages on Telegram </w:t>
      </w:r>
      <w:r w:rsidR="00EC5FE1">
        <w:t>use encrypt-in-transit by default</w:t>
      </w:r>
      <w:r w:rsidR="008241DF">
        <w:t>,</w:t>
      </w:r>
      <w:r w:rsidR="00470AE6">
        <w:t xml:space="preserve"> get use Telegram’s end-to-end encryption</w:t>
      </w:r>
      <w:r w:rsidR="00CC0240">
        <w:t xml:space="preserve"> </w:t>
      </w:r>
      <w:r w:rsidR="00A24FE1">
        <w:t xml:space="preserve">users </w:t>
      </w:r>
      <w:r w:rsidR="00470AE6">
        <w:t xml:space="preserve">must </w:t>
      </w:r>
      <w:r w:rsidR="00A24FE1">
        <w:t>enter</w:t>
      </w:r>
      <w:r w:rsidR="00936042">
        <w:t xml:space="preserve"> </w:t>
      </w:r>
      <w:r w:rsidR="00A24FE1">
        <w:t>“secret chats”</w:t>
      </w:r>
      <w:r w:rsidR="00FF6BB0">
        <w:t>.</w:t>
      </w:r>
      <w:r w:rsidR="0069708C">
        <w:t xml:space="preserve"> To </w:t>
      </w:r>
      <w:r w:rsidR="00FC3162">
        <w:t xml:space="preserve">initiate </w:t>
      </w:r>
      <w:r w:rsidR="0069708C">
        <w:t>a secret chat,</w:t>
      </w:r>
      <w:r w:rsidR="009F316F">
        <w:t xml:space="preserve"> </w:t>
      </w:r>
      <w:r w:rsidR="00C67534">
        <w:t>a</w:t>
      </w:r>
      <w:r w:rsidR="00FC3162">
        <w:t>n</w:t>
      </w:r>
      <w:r w:rsidR="00C67534">
        <w:t xml:space="preserve"> </w:t>
      </w:r>
      <w:r w:rsidR="009F316F">
        <w:t xml:space="preserve">invite </w:t>
      </w:r>
      <w:r w:rsidR="00FC3162">
        <w:t>must be sent</w:t>
      </w:r>
      <w:r w:rsidR="001A5175">
        <w:t>. Upon confirmation of this invite, encryption keys for this session are exchanged</w:t>
      </w:r>
      <w:r w:rsidR="004C68C8">
        <w:t xml:space="preserve"> (the exact process is explained in the section below)</w:t>
      </w:r>
      <w:r w:rsidR="001A5175">
        <w:t xml:space="preserve">. </w:t>
      </w:r>
      <w:r w:rsidR="00714844">
        <w:t xml:space="preserve">The messages sent in this chat are </w:t>
      </w:r>
      <w:r w:rsidR="004613CD">
        <w:t xml:space="preserve">only available on the devices that the chat was initiated </w:t>
      </w:r>
      <w:r w:rsidR="003D7384">
        <w:t>on,</w:t>
      </w:r>
      <w:r w:rsidR="004613CD">
        <w:t xml:space="preserve"> and </w:t>
      </w:r>
      <w:r w:rsidR="00B32C55">
        <w:t>the messages can be deleted at any time</w:t>
      </w:r>
      <w:r w:rsidR="003D1BBD">
        <w:t xml:space="preserve"> </w:t>
      </w:r>
      <w:r w:rsidR="00B32C55">
        <w:t xml:space="preserve">or made to </w:t>
      </w:r>
      <w:r w:rsidR="003D7384">
        <w:t>self-destruct</w:t>
      </w:r>
      <w:r w:rsidR="003D1BBD">
        <w:t>.</w:t>
      </w:r>
    </w:p>
    <w:p w14:paraId="1F317B43" w14:textId="590A36AD" w:rsidR="00B85FBC" w:rsidRPr="00BD48C3" w:rsidRDefault="00B85FBC" w:rsidP="00BD48C3">
      <w:pPr>
        <w:pStyle w:val="No-NumHeading"/>
      </w:pPr>
      <w:r w:rsidRPr="00BD48C3">
        <w:t>Encryption</w:t>
      </w:r>
    </w:p>
    <w:p w14:paraId="339D1F58" w14:textId="5FBF7A8B" w:rsidR="008B7646" w:rsidRDefault="00A474CE" w:rsidP="007A7100">
      <w:r>
        <w:t xml:space="preserve">The </w:t>
      </w:r>
      <w:r w:rsidR="00600D71">
        <w:t xml:space="preserve">encryption </w:t>
      </w:r>
      <w:r>
        <w:t xml:space="preserve">protocol </w:t>
      </w:r>
      <w:r w:rsidR="00EE6938">
        <w:t>Telegram uses</w:t>
      </w:r>
      <w:r>
        <w:t xml:space="preserve"> is MTProto</w:t>
      </w:r>
      <w:r w:rsidR="00EE6938">
        <w:t xml:space="preserve">. MTProto </w:t>
      </w:r>
      <w:r w:rsidR="00600D71">
        <w:t xml:space="preserve">is </w:t>
      </w:r>
      <w:r w:rsidR="00AC7612">
        <w:t>a symmetric encrypt</w:t>
      </w:r>
      <w:r w:rsidR="00EE7FAE">
        <w:t>i</w:t>
      </w:r>
      <w:r w:rsidR="00AC7612">
        <w:t xml:space="preserve">on </w:t>
      </w:r>
      <w:r w:rsidR="006413D8">
        <w:t>protocol</w:t>
      </w:r>
      <w:r w:rsidR="00AC7612">
        <w:t xml:space="preserve"> </w:t>
      </w:r>
      <w:r w:rsidR="00275351">
        <w:t>that is based on AES (256-bit</w:t>
      </w:r>
      <w:r w:rsidR="006A3A6F">
        <w:t xml:space="preserve">, </w:t>
      </w:r>
      <w:r w:rsidR="006F7B75">
        <w:t>symmetric</w:t>
      </w:r>
      <w:r w:rsidR="00275351">
        <w:t>)</w:t>
      </w:r>
      <w:r w:rsidR="006F7B75">
        <w:t xml:space="preserve"> and </w:t>
      </w:r>
      <w:r w:rsidR="00275351">
        <w:t>RSA (</w:t>
      </w:r>
      <w:r w:rsidR="006A1A0B">
        <w:t>2048-bit</w:t>
      </w:r>
      <w:r w:rsidR="006A3A6F">
        <w:t xml:space="preserve">, </w:t>
      </w:r>
      <w:r w:rsidR="006A1A0B">
        <w:t xml:space="preserve">asymmetric). These two encryptions are used in a Diffie-Hellman key exchange to generate a shared secret key </w:t>
      </w:r>
      <w:r w:rsidR="0003372A">
        <w:t>which is used by the two users in their secret chat.</w:t>
      </w:r>
      <w:r w:rsidR="00E219FD">
        <w:t xml:space="preserve"> </w:t>
      </w:r>
      <w:r w:rsidR="00525A14">
        <w:t xml:space="preserve">A new shared secret is </w:t>
      </w:r>
      <w:r w:rsidR="00BA6D07">
        <w:t xml:space="preserve">established </w:t>
      </w:r>
      <w:r w:rsidR="009D66D1">
        <w:t>every week</w:t>
      </w:r>
      <w:r w:rsidR="00AA6643">
        <w:t xml:space="preserve"> or every 100 messages (whichever comes first)</w:t>
      </w:r>
      <w:r w:rsidR="009D66D1">
        <w:t xml:space="preserve"> to</w:t>
      </w:r>
      <w:r w:rsidR="0019066A">
        <w:t xml:space="preserve"> maintain the conversation’s</w:t>
      </w:r>
      <w:r w:rsidR="009D66D1">
        <w:t xml:space="preserve"> long-term security.</w:t>
      </w:r>
    </w:p>
    <w:p w14:paraId="31ECC970" w14:textId="53191E0F" w:rsidR="00996980" w:rsidRDefault="00AC03CE" w:rsidP="008B7646">
      <w:r>
        <w:t xml:space="preserve">The benefit of using </w:t>
      </w:r>
      <w:r w:rsidR="008B7646">
        <w:t xml:space="preserve">a </w:t>
      </w:r>
      <w:r w:rsidR="00E96363">
        <w:t>Diffie-Hellman key exchange</w:t>
      </w:r>
      <w:r w:rsidR="004152D3">
        <w:t xml:space="preserve"> is that </w:t>
      </w:r>
      <w:r w:rsidR="00E673E3">
        <w:t>a shared secret key can be established over a presumed insecure channel (Telegram’s server)</w:t>
      </w:r>
      <w:r w:rsidR="005F7CAF">
        <w:t>. The process is as follows</w:t>
      </w:r>
      <w:r w:rsidR="00996980">
        <w:t>:</w:t>
      </w:r>
    </w:p>
    <w:p w14:paraId="498443C5" w14:textId="5C366D8B" w:rsidR="003567F1" w:rsidRDefault="00996980" w:rsidP="00A2316C">
      <w:pPr>
        <w:numPr>
          <w:ilvl w:val="0"/>
          <w:numId w:val="17"/>
        </w:numPr>
        <w:spacing w:after="0"/>
      </w:pPr>
      <w:r>
        <w:t xml:space="preserve">Both users generate a private </w:t>
      </w:r>
      <w:r w:rsidR="00573663">
        <w:t>value</w:t>
      </w:r>
      <w:r w:rsidR="003C6193">
        <w:t xml:space="preserve"> (</w:t>
      </w:r>
      <w:r w:rsidR="00414C64">
        <w:t xml:space="preserve">Alice: </w:t>
      </w:r>
      <w:r w:rsidR="003C6193">
        <w:t>A</w:t>
      </w:r>
      <w:r w:rsidR="00414C64">
        <w:t xml:space="preserve">, Bob: </w:t>
      </w:r>
      <w:r w:rsidR="003C6193">
        <w:t>B)</w:t>
      </w:r>
    </w:p>
    <w:p w14:paraId="39ACF1A1" w14:textId="0F0AFC7A" w:rsidR="00996980" w:rsidRDefault="003567F1" w:rsidP="00A2316C">
      <w:pPr>
        <w:numPr>
          <w:ilvl w:val="0"/>
          <w:numId w:val="17"/>
        </w:numPr>
        <w:spacing w:after="0"/>
      </w:pPr>
      <w:r>
        <w:t>T</w:t>
      </w:r>
      <w:r w:rsidR="00996980">
        <w:t xml:space="preserve">he server generates </w:t>
      </w:r>
      <w:r w:rsidR="008B7646">
        <w:t xml:space="preserve">a </w:t>
      </w:r>
      <w:r w:rsidR="00D4322F">
        <w:t xml:space="preserve">public </w:t>
      </w:r>
      <w:r w:rsidR="00C86FCB">
        <w:t>value</w:t>
      </w:r>
      <w:r w:rsidR="003C6193">
        <w:t xml:space="preserve"> (</w:t>
      </w:r>
      <w:r w:rsidR="00414C64">
        <w:t xml:space="preserve">Server: </w:t>
      </w:r>
      <w:r w:rsidR="000157AF">
        <w:t>Z</w:t>
      </w:r>
      <w:r w:rsidR="003C6193">
        <w:t>)</w:t>
      </w:r>
    </w:p>
    <w:p w14:paraId="0AE817BA" w14:textId="49084545" w:rsidR="00C86FCB" w:rsidRDefault="00C86FCB" w:rsidP="00A2316C">
      <w:pPr>
        <w:numPr>
          <w:ilvl w:val="0"/>
          <w:numId w:val="17"/>
        </w:numPr>
        <w:spacing w:after="0"/>
      </w:pPr>
      <w:r>
        <w:t>Both users combine their private value with the server’s value</w:t>
      </w:r>
      <w:r w:rsidR="000157AF">
        <w:t xml:space="preserve"> (</w:t>
      </w:r>
      <w:r w:rsidR="00414C64">
        <w:t xml:space="preserve">Alice: </w:t>
      </w:r>
      <w:r w:rsidR="000157AF">
        <w:t>AZ</w:t>
      </w:r>
      <w:r w:rsidR="00414C64">
        <w:t xml:space="preserve">, Bob: </w:t>
      </w:r>
      <w:r w:rsidR="000157AF">
        <w:t>BZ)</w:t>
      </w:r>
    </w:p>
    <w:p w14:paraId="2837D1CC" w14:textId="292815A0" w:rsidR="00C86FCB" w:rsidRDefault="00C86FCB" w:rsidP="00A2316C">
      <w:pPr>
        <w:numPr>
          <w:ilvl w:val="0"/>
          <w:numId w:val="17"/>
        </w:numPr>
        <w:spacing w:after="0"/>
      </w:pPr>
      <w:r>
        <w:t>The users then swap their values</w:t>
      </w:r>
      <w:r w:rsidR="000157AF">
        <w:t xml:space="preserve"> (</w:t>
      </w:r>
      <w:r w:rsidR="00414C64">
        <w:t xml:space="preserve">Alice: </w:t>
      </w:r>
      <w:r w:rsidR="000157AF">
        <w:t>BZ</w:t>
      </w:r>
      <w:r w:rsidR="00414C64">
        <w:t>, Bob:</w:t>
      </w:r>
      <w:r w:rsidR="000157AF">
        <w:t xml:space="preserve"> AZ)</w:t>
      </w:r>
    </w:p>
    <w:p w14:paraId="04D5503B" w14:textId="2D8EA795" w:rsidR="00C86FCB" w:rsidRDefault="00C86FCB" w:rsidP="00A2316C">
      <w:pPr>
        <w:numPr>
          <w:ilvl w:val="0"/>
          <w:numId w:val="17"/>
        </w:numPr>
        <w:spacing w:after="0"/>
      </w:pPr>
      <w:r>
        <w:t>The users combine this received value with their private value</w:t>
      </w:r>
      <w:r w:rsidR="000157AF">
        <w:t xml:space="preserve"> (</w:t>
      </w:r>
      <w:r w:rsidR="00414C64">
        <w:t xml:space="preserve">Alice: </w:t>
      </w:r>
      <w:r w:rsidR="000157AF">
        <w:t>ABZ</w:t>
      </w:r>
      <w:r w:rsidR="00414C64">
        <w:t xml:space="preserve">, Bob: </w:t>
      </w:r>
      <w:r w:rsidR="000157AF">
        <w:t>ABZ)</w:t>
      </w:r>
    </w:p>
    <w:p w14:paraId="3E21592C" w14:textId="6E2CB375" w:rsidR="00C86FCB" w:rsidRDefault="00462EE3" w:rsidP="00996980">
      <w:pPr>
        <w:numPr>
          <w:ilvl w:val="0"/>
          <w:numId w:val="17"/>
        </w:numPr>
      </w:pPr>
      <w:r>
        <w:t>The resulting value is their shared secret</w:t>
      </w:r>
      <w:r w:rsidR="000157AF">
        <w:t xml:space="preserve"> (ABZ)</w:t>
      </w:r>
    </w:p>
    <w:p w14:paraId="10D43E2B" w14:textId="555E1136" w:rsidR="00A16285" w:rsidRPr="00BD48C3" w:rsidRDefault="00A16285" w:rsidP="00BD48C3">
      <w:pPr>
        <w:pStyle w:val="No-NumHeading"/>
      </w:pPr>
      <w:r w:rsidRPr="00BD48C3">
        <w:t>Flaws</w:t>
      </w:r>
    </w:p>
    <w:p w14:paraId="08A6F436" w14:textId="6FD1475D" w:rsidR="000263AE" w:rsidRDefault="00A16285" w:rsidP="00A16285">
      <w:r>
        <w:t>The</w:t>
      </w:r>
      <w:r w:rsidR="00E32A84">
        <w:t xml:space="preserve"> fatal flaw</w:t>
      </w:r>
      <w:r>
        <w:t xml:space="preserve"> </w:t>
      </w:r>
      <w:r w:rsidR="003647B5">
        <w:t>in</w:t>
      </w:r>
      <w:r>
        <w:t xml:space="preserve"> Telegram is its login process</w:t>
      </w:r>
      <w:r w:rsidR="00E32A84">
        <w:t>: h</w:t>
      </w:r>
      <w:r>
        <w:t>aving</w:t>
      </w:r>
      <w:r w:rsidR="0079635D">
        <w:t xml:space="preserve"> </w:t>
      </w:r>
      <w:r>
        <w:t>user authentication</w:t>
      </w:r>
      <w:r w:rsidR="0079635D">
        <w:t xml:space="preserve"> codes</w:t>
      </w:r>
      <w:r>
        <w:t xml:space="preserve"> </w:t>
      </w:r>
      <w:r w:rsidR="00FF2348">
        <w:t xml:space="preserve">sent via SMS (a known insecure system) </w:t>
      </w:r>
      <w:r w:rsidR="00E32A84">
        <w:t xml:space="preserve">undermines the rest of the </w:t>
      </w:r>
      <w:r w:rsidR="0079635D">
        <w:t>system’s security</w:t>
      </w:r>
      <w:r w:rsidR="00276C99">
        <w:t>.</w:t>
      </w:r>
      <w:r w:rsidR="000263AE">
        <w:t xml:space="preserve"> Through the interception of SMS authentication messages, </w:t>
      </w:r>
      <w:r w:rsidR="00F46554">
        <w:t xml:space="preserve">users’ secret chats have been leaked. This has had the most impact in Russia and Iran where </w:t>
      </w:r>
      <w:r w:rsidR="00D52F4F">
        <w:t xml:space="preserve">both the public and government use </w:t>
      </w:r>
      <w:r w:rsidR="00F957D0">
        <w:t xml:space="preserve">Telegram </w:t>
      </w:r>
      <w:r w:rsidR="00D52F4F">
        <w:t>to circumvent censorship</w:t>
      </w:r>
      <w:r w:rsidR="00DA0827">
        <w:t xml:space="preserve"> and restrictions</w:t>
      </w:r>
      <w:r w:rsidR="00D52F4F">
        <w:t>.</w:t>
      </w:r>
      <w:r w:rsidR="00BC376F">
        <w:t xml:space="preserve"> In Russia, several of Putin’s opposition have had their conversations leaked while in Iran</w:t>
      </w:r>
      <w:r w:rsidR="00F57992">
        <w:t xml:space="preserve"> it</w:t>
      </w:r>
      <w:r w:rsidR="008C3B04">
        <w:t xml:space="preserve"> is </w:t>
      </w:r>
      <w:r w:rsidR="00F57992">
        <w:t xml:space="preserve">thought that </w:t>
      </w:r>
      <w:r w:rsidR="000F4CAB">
        <w:t>the details of 42 million nationals were leaked</w:t>
      </w:r>
      <w:r w:rsidR="00592B26">
        <w:t>.</w:t>
      </w:r>
    </w:p>
    <w:p w14:paraId="2A715AA9" w14:textId="5B25DE50" w:rsidR="003D7384" w:rsidRPr="00BD48C3" w:rsidRDefault="00CE0FCF" w:rsidP="00BD48C3">
      <w:pPr>
        <w:pStyle w:val="No-NumHeading"/>
      </w:pPr>
      <w:r w:rsidRPr="00BD48C3">
        <w:t>Takeaways</w:t>
      </w:r>
    </w:p>
    <w:p w14:paraId="3CF39D87" w14:textId="77777777" w:rsidR="00544B20" w:rsidRDefault="00037B2E" w:rsidP="00144C52">
      <w:r>
        <w:t xml:space="preserve">A feature from Telegram that I like is the Diffie-Hellman key exchange. This allows me to generate encryption keys for both parties without compromising </w:t>
      </w:r>
      <w:r w:rsidR="00A079A6">
        <w:t>their</w:t>
      </w:r>
      <w:r>
        <w:t xml:space="preserve"> security. </w:t>
      </w:r>
      <w:r w:rsidR="006D5332">
        <w:t>However, the differences from Telegram are that I will have messages end-to-end encrypted by default</w:t>
      </w:r>
      <w:r w:rsidR="00445B58">
        <w:t xml:space="preserve"> and </w:t>
      </w:r>
      <w:r w:rsidR="00281E87">
        <w:t>I will have all users create a password for their account</w:t>
      </w:r>
      <w:r w:rsidR="00445B58">
        <w:t>. This is because having the option to not have private messages will be unnecessary in my solution as its purpose is private communications</w:t>
      </w:r>
      <w:r w:rsidR="00904B53">
        <w:t xml:space="preserve"> and implementing SMS authentication is both beyond the scope of my solution and int</w:t>
      </w:r>
      <w:r w:rsidR="007C4463">
        <w:t>roduces security flaws.</w:t>
      </w:r>
    </w:p>
    <w:p w14:paraId="7AE2ACB5" w14:textId="15D58FA0" w:rsidR="00280E2A" w:rsidRDefault="00280E2A" w:rsidP="00144C52">
      <w:r>
        <w:br w:type="page"/>
      </w:r>
    </w:p>
    <w:p w14:paraId="06623A32" w14:textId="4CEE7635" w:rsidR="00523274" w:rsidRDefault="00523274" w:rsidP="00523274">
      <w:pPr>
        <w:pStyle w:val="Heading3"/>
      </w:pPr>
      <w:bookmarkStart w:id="41" w:name="_Toc96812422"/>
      <w:r>
        <w:lastRenderedPageBreak/>
        <w:t>WhatsApp</w:t>
      </w:r>
      <w:bookmarkEnd w:id="41"/>
    </w:p>
    <w:p w14:paraId="015F4717" w14:textId="77777777" w:rsidR="00523274" w:rsidRDefault="00523274" w:rsidP="00523274">
      <w:r>
        <w:t>WhatsApp is an instant messaging platform created in 2009; as of 2020, it has 2 billion active monthly users making it the most used instant messaging platform. In addition to messaging, WhatsApp provides filesharing, individual video and voice calling, and group video and voice calling. The features of Telegram that I am going to investigate are the accounts system and the individual messaging.</w:t>
      </w:r>
    </w:p>
    <w:p w14:paraId="3F36F64D" w14:textId="77777777" w:rsidR="00523274" w:rsidRPr="00BD48C3" w:rsidRDefault="00523274" w:rsidP="00BD48C3">
      <w:pPr>
        <w:pStyle w:val="No-NumHeading"/>
      </w:pPr>
      <w:r w:rsidRPr="00BD48C3">
        <w:t>Accounts</w:t>
      </w:r>
    </w:p>
    <w:p w14:paraId="3A93C39D" w14:textId="3A2276AE" w:rsidR="00523274" w:rsidRDefault="00523274" w:rsidP="00523274">
      <w:r>
        <w:t xml:space="preserve">To send messages, WhatsApp uses a variant of XMPP (Extensible Messaging and Presence Protocol). To create a WhatsApp account only a phone number needs to be provided. This number is then used by WhatsApp to make a Jabber account (an XMPP service) with the username formatted as </w:t>
      </w:r>
      <w:r w:rsidRPr="00B01DCB">
        <w:rPr>
          <w:i/>
          <w:iCs/>
        </w:rPr>
        <w:t>[phone</w:t>
      </w:r>
      <w:r w:rsidR="00122501">
        <w:rPr>
          <w:i/>
          <w:iCs/>
        </w:rPr>
        <w:t xml:space="preserve"> </w:t>
      </w:r>
      <w:r w:rsidRPr="00B01DCB">
        <w:rPr>
          <w:i/>
          <w:iCs/>
        </w:rPr>
        <w:t>number]@s.whatsapp.net</w:t>
      </w:r>
      <w:r>
        <w:t>. The password to this account was generated as the following until 2012: the phone’s IMEI reversed and then MD5-hashed. This was changed in 2012 to be generated randomly on the server. There is no way for a user to set their password. The only additional authentication that can be added is a layer of biometric security.</w:t>
      </w:r>
    </w:p>
    <w:p w14:paraId="51C42298" w14:textId="77777777" w:rsidR="00523274" w:rsidRPr="00BD48C3" w:rsidRDefault="00523274" w:rsidP="00BD48C3">
      <w:pPr>
        <w:pStyle w:val="No-NumHeading"/>
      </w:pPr>
      <w:r w:rsidRPr="00BD48C3">
        <w:t>Individual messaging</w:t>
      </w:r>
    </w:p>
    <w:p w14:paraId="6C7002C6" w14:textId="5CA328AA" w:rsidR="00523274" w:rsidRDefault="00523274" w:rsidP="00523274">
      <w:r>
        <w:t xml:space="preserve">To send a message, the sender sends the message to the server, which stores the message. The server then sends the message to the recipient and awaits a confirmation that the message was received. Only once the confirmation is received by the server will the server delete the message from its storage. If there is no confirmation message, the server will try to send the message again. This is done to solve the issues that may arise if the </w:t>
      </w:r>
      <w:r w:rsidR="00ED7E4E">
        <w:t>recipient</w:t>
      </w:r>
      <w:r>
        <w:t xml:space="preserve"> do</w:t>
      </w:r>
      <w:r w:rsidR="00ED7E4E">
        <w:t>es</w:t>
      </w:r>
      <w:r>
        <w:t xml:space="preserve"> not have a </w:t>
      </w:r>
      <w:r w:rsidR="00ED7E4E">
        <w:t xml:space="preserve">stable </w:t>
      </w:r>
      <w:r>
        <w:t>internet connection.</w:t>
      </w:r>
    </w:p>
    <w:p w14:paraId="1FA05977" w14:textId="77777777" w:rsidR="00523274" w:rsidRPr="00BD48C3" w:rsidRDefault="00523274" w:rsidP="00BD48C3">
      <w:pPr>
        <w:pStyle w:val="No-NumHeading"/>
      </w:pPr>
      <w:r w:rsidRPr="00BD48C3">
        <w:t>Encryption</w:t>
      </w:r>
    </w:p>
    <w:p w14:paraId="14803763" w14:textId="77777777" w:rsidR="00351144" w:rsidRDefault="00523274" w:rsidP="00523274">
      <w:r>
        <w:t>Before 2012, all WhatsApp messages were sent as plain text</w:t>
      </w:r>
      <w:r w:rsidR="0053034A">
        <w:t xml:space="preserve"> and it </w:t>
      </w:r>
      <w:r>
        <w:t>took until 2016 for end-to-end encryption to be implemented</w:t>
      </w:r>
      <w:r w:rsidR="0041154E">
        <w:t xml:space="preserve"> on all messages</w:t>
      </w:r>
      <w:r>
        <w:t xml:space="preserve">. </w:t>
      </w:r>
      <w:r w:rsidR="0044454C">
        <w:t>WhatsApp uses the Signal Protocol</w:t>
      </w:r>
      <w:r w:rsidR="0024062E">
        <w:t xml:space="preserve"> – an encryption protocol </w:t>
      </w:r>
      <w:r w:rsidR="00B80713">
        <w:t xml:space="preserve">for instant messaging </w:t>
      </w:r>
      <w:r w:rsidR="00440225">
        <w:t xml:space="preserve">also </w:t>
      </w:r>
      <w:r w:rsidR="0024062E">
        <w:t>used in Signal</w:t>
      </w:r>
      <w:r w:rsidR="00882DFE">
        <w:t xml:space="preserve">, </w:t>
      </w:r>
      <w:r w:rsidR="0024062E">
        <w:t>Viber</w:t>
      </w:r>
      <w:r w:rsidR="00882DFE">
        <w:t>, Facebook Mes</w:t>
      </w:r>
      <w:r w:rsidR="00ED247D">
        <w:t>senger</w:t>
      </w:r>
      <w:r w:rsidR="00337438">
        <w:t>,</w:t>
      </w:r>
      <w:r w:rsidR="00ED247D">
        <w:t xml:space="preserve"> and Skype</w:t>
      </w:r>
      <w:r w:rsidR="000065AD">
        <w:t>.</w:t>
      </w:r>
    </w:p>
    <w:p w14:paraId="547B7791" w14:textId="19F5F21D" w:rsidR="00351144" w:rsidRDefault="00351144" w:rsidP="00523274">
      <w:r>
        <w:t xml:space="preserve">To begin a conversation, both parties fetch the other party’s public key from </w:t>
      </w:r>
      <w:r w:rsidR="000D59F0">
        <w:t xml:space="preserve">the </w:t>
      </w:r>
      <w:r>
        <w:t>WhatsApp key server</w:t>
      </w:r>
      <w:r w:rsidR="00CD5CEE">
        <w:t>. The</w:t>
      </w:r>
      <w:r w:rsidR="007A5CCA">
        <w:t xml:space="preserve"> </w:t>
      </w:r>
      <w:r w:rsidR="006813BE">
        <w:t>following algorithms are used to establish a shared secret key and</w:t>
      </w:r>
      <w:r w:rsidR="008F1E8B">
        <w:t xml:space="preserve"> maintain its security</w:t>
      </w:r>
      <w:r w:rsidR="005F790E">
        <w:t>.</w:t>
      </w:r>
    </w:p>
    <w:p w14:paraId="733AE75D" w14:textId="09753F22" w:rsidR="00B63BC4" w:rsidRDefault="00B63BC4" w:rsidP="002A7668">
      <w:pPr>
        <w:spacing w:after="0"/>
        <w:ind w:left="360"/>
      </w:pPr>
      <w:r>
        <w:t>Extended Triple Diffie-Hellman (X3DH)</w:t>
      </w:r>
    </w:p>
    <w:p w14:paraId="062DCE52" w14:textId="564A67D0" w:rsidR="00FE3128" w:rsidRDefault="005F6756" w:rsidP="002A7668">
      <w:pPr>
        <w:numPr>
          <w:ilvl w:val="0"/>
          <w:numId w:val="19"/>
        </w:numPr>
        <w:spacing w:after="0"/>
        <w:ind w:left="1080"/>
      </w:pPr>
      <w:r>
        <w:t>Is a m</w:t>
      </w:r>
      <w:r w:rsidR="00FE3128">
        <w:t>odifi</w:t>
      </w:r>
      <w:r>
        <w:t xml:space="preserve">ed </w:t>
      </w:r>
      <w:r w:rsidR="00FE3128">
        <w:t xml:space="preserve">Diffie-Hellman key exchange </w:t>
      </w:r>
      <w:r>
        <w:t xml:space="preserve">– DH is </w:t>
      </w:r>
      <w:r w:rsidR="0026545D">
        <w:t>explained</w:t>
      </w:r>
      <w:r w:rsidR="00FE3128">
        <w:t xml:space="preserve"> in </w:t>
      </w:r>
      <w:r w:rsidR="00B323A6" w:rsidRPr="0026545D">
        <w:rPr>
          <w:rStyle w:val="QuoteChar"/>
        </w:rPr>
        <w:fldChar w:fldCharType="begin"/>
      </w:r>
      <w:r w:rsidR="00B323A6" w:rsidRPr="0026545D">
        <w:rPr>
          <w:rStyle w:val="QuoteChar"/>
        </w:rPr>
        <w:instrText xml:space="preserve"> REF _Ref92273939 \r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1.2.3</w:t>
      </w:r>
      <w:r w:rsidR="00B323A6" w:rsidRPr="0026545D">
        <w:rPr>
          <w:rStyle w:val="QuoteChar"/>
        </w:rPr>
        <w:fldChar w:fldCharType="end"/>
      </w:r>
      <w:r w:rsidR="00B323A6" w:rsidRPr="0026545D">
        <w:rPr>
          <w:rStyle w:val="QuoteChar"/>
        </w:rPr>
        <w:t xml:space="preserve"> </w:t>
      </w:r>
      <w:r w:rsidR="00B323A6" w:rsidRPr="0026545D">
        <w:rPr>
          <w:rStyle w:val="QuoteChar"/>
        </w:rPr>
        <w:fldChar w:fldCharType="begin"/>
      </w:r>
      <w:r w:rsidR="00B323A6" w:rsidRPr="0026545D">
        <w:rPr>
          <w:rStyle w:val="QuoteChar"/>
        </w:rPr>
        <w:instrText xml:space="preserve"> REF _Ref92273944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Existing Program – Telegram</w:t>
      </w:r>
      <w:r w:rsidR="00B323A6" w:rsidRPr="0026545D">
        <w:rPr>
          <w:rStyle w:val="QuoteChar"/>
        </w:rPr>
        <w:fldChar w:fldCharType="end"/>
      </w:r>
    </w:p>
    <w:p w14:paraId="403603C1" w14:textId="48556CBF" w:rsidR="00B63BC4" w:rsidRDefault="00B63BC4" w:rsidP="002A7668">
      <w:pPr>
        <w:numPr>
          <w:ilvl w:val="0"/>
          <w:numId w:val="19"/>
        </w:numPr>
        <w:ind w:left="1080"/>
      </w:pPr>
      <w:r>
        <w:t>Allows two parties to establish a shared secret key</w:t>
      </w:r>
      <w:r w:rsidR="00BD21B9">
        <w:t xml:space="preserve"> even</w:t>
      </w:r>
      <w:r>
        <w:t xml:space="preserve"> when one of the parties is offline</w:t>
      </w:r>
    </w:p>
    <w:p w14:paraId="219434C0" w14:textId="30F2D61F" w:rsidR="005F790E" w:rsidRDefault="005F790E" w:rsidP="002A7668">
      <w:pPr>
        <w:spacing w:after="0"/>
        <w:ind w:left="360"/>
      </w:pPr>
      <w:r>
        <w:t xml:space="preserve">Symmetric </w:t>
      </w:r>
      <w:r w:rsidR="00B63BC4">
        <w:t>“</w:t>
      </w:r>
      <w:r>
        <w:t>ratchet</w:t>
      </w:r>
      <w:r w:rsidR="00B63BC4">
        <w:t>”</w:t>
      </w:r>
      <w:r>
        <w:t xml:space="preserve"> algorithm</w:t>
      </w:r>
    </w:p>
    <w:p w14:paraId="6AC193E5" w14:textId="77777777" w:rsidR="007902E5" w:rsidRDefault="003724F7" w:rsidP="002A7668">
      <w:pPr>
        <w:numPr>
          <w:ilvl w:val="0"/>
          <w:numId w:val="20"/>
        </w:numPr>
        <w:spacing w:after="0"/>
        <w:ind w:left="1080"/>
      </w:pPr>
      <w:r>
        <w:t>Input</w:t>
      </w:r>
      <w:r w:rsidR="004776CE">
        <w:t xml:space="preserve"> </w:t>
      </w:r>
      <w:r w:rsidR="00216285">
        <w:t xml:space="preserve">is </w:t>
      </w:r>
      <w:r w:rsidR="004776CE">
        <w:t>a shared secret key</w:t>
      </w:r>
    </w:p>
    <w:p w14:paraId="20BAA6DD" w14:textId="137F65BD" w:rsidR="007902E5" w:rsidRDefault="007902E5" w:rsidP="002A7668">
      <w:pPr>
        <w:numPr>
          <w:ilvl w:val="0"/>
          <w:numId w:val="20"/>
        </w:numPr>
        <w:spacing w:after="0"/>
        <w:ind w:left="1080"/>
      </w:pPr>
      <w:r>
        <w:t xml:space="preserve">Combines with a </w:t>
      </w:r>
      <w:r w:rsidR="00701BC4">
        <w:t>temporary key</w:t>
      </w:r>
      <w:r w:rsidR="002D5DD6">
        <w:t xml:space="preserve"> via a key derivation function (KDF)</w:t>
      </w:r>
    </w:p>
    <w:p w14:paraId="7836741D" w14:textId="7EA089BE" w:rsidR="00216285" w:rsidRDefault="007902E5" w:rsidP="00AB337A">
      <w:pPr>
        <w:numPr>
          <w:ilvl w:val="0"/>
          <w:numId w:val="20"/>
        </w:numPr>
        <w:ind w:left="1080"/>
      </w:pPr>
      <w:r>
        <w:t>D</w:t>
      </w:r>
      <w:r w:rsidR="004776CE">
        <w:t xml:space="preserve">erive a new </w:t>
      </w:r>
      <w:r w:rsidR="002D5DD6">
        <w:t xml:space="preserve">shared </w:t>
      </w:r>
      <w:r w:rsidR="00510A7F">
        <w:t>key</w:t>
      </w:r>
      <w:r w:rsidR="002D5DD6">
        <w:t xml:space="preserve">, this is </w:t>
      </w:r>
      <w:r w:rsidR="00042634">
        <w:t xml:space="preserve">the </w:t>
      </w:r>
      <w:r w:rsidR="002D5DD6">
        <w:t xml:space="preserve">input for </w:t>
      </w:r>
      <w:r w:rsidR="00525A55">
        <w:t xml:space="preserve">the </w:t>
      </w:r>
      <w:r w:rsidR="002D5DD6">
        <w:t>next iteration</w:t>
      </w:r>
    </w:p>
    <w:p w14:paraId="2D83E3FD" w14:textId="6260F87E" w:rsidR="00523274" w:rsidRDefault="00E12249" w:rsidP="006A57FB">
      <w:r>
        <w:t xml:space="preserve">What separates this </w:t>
      </w:r>
      <w:r w:rsidR="00E237E7">
        <w:t xml:space="preserve">protocol </w:t>
      </w:r>
      <w:r w:rsidR="004A6288">
        <w:t xml:space="preserve">from </w:t>
      </w:r>
      <w:r w:rsidR="00982021">
        <w:t>other public</w:t>
      </w:r>
      <w:r w:rsidR="00000087">
        <w:t>-</w:t>
      </w:r>
      <w:r w:rsidR="00982021">
        <w:t xml:space="preserve">key protocols </w:t>
      </w:r>
      <w:r>
        <w:t xml:space="preserve">is </w:t>
      </w:r>
      <w:r w:rsidR="007F0D21">
        <w:t xml:space="preserve">its </w:t>
      </w:r>
      <w:r w:rsidR="004A6288">
        <w:t>“ra</w:t>
      </w:r>
      <w:r w:rsidR="007A5CCA">
        <w:t>tch</w:t>
      </w:r>
      <w:r w:rsidR="004A6288">
        <w:t>et</w:t>
      </w:r>
      <w:r w:rsidR="00DE3E67">
        <w:t xml:space="preserve">” algorithm. </w:t>
      </w:r>
      <w:r w:rsidR="00CD4341">
        <w:t xml:space="preserve">To encrypt using the protocol, </w:t>
      </w:r>
      <w:r w:rsidR="00E52BB9">
        <w:t>a collection of temporary key</w:t>
      </w:r>
      <w:r w:rsidR="004F44F2">
        <w:t xml:space="preserve"> </w:t>
      </w:r>
      <w:r w:rsidR="000A39D8">
        <w:t>pair</w:t>
      </w:r>
      <w:r w:rsidR="00E52BB9">
        <w:t xml:space="preserve">s for each user </w:t>
      </w:r>
      <w:r w:rsidR="00AC4325">
        <w:t xml:space="preserve">are generated. Then, the ratchet algorithm combines the </w:t>
      </w:r>
      <w:r w:rsidR="00487A6E">
        <w:t xml:space="preserve">temporary and permanent key pairs to create a shared secret key – facilitating </w:t>
      </w:r>
      <w:r w:rsidR="004054AD">
        <w:t xml:space="preserve">the </w:t>
      </w:r>
      <w:r w:rsidR="005370BF">
        <w:t xml:space="preserve">forward secret, </w:t>
      </w:r>
      <w:r w:rsidR="00487A6E">
        <w:t xml:space="preserve">symmetric </w:t>
      </w:r>
      <w:r w:rsidR="005458D6">
        <w:t>encryption.</w:t>
      </w:r>
      <w:r w:rsidR="004054AD">
        <w:t xml:space="preserve"> </w:t>
      </w:r>
      <w:r w:rsidR="0056095A">
        <w:t>Th</w:t>
      </w:r>
      <w:r w:rsidR="004054AD">
        <w:t xml:space="preserve">is forward secrecy means the protocol </w:t>
      </w:r>
      <w:r w:rsidR="0056095A">
        <w:t>is referred to as “self-healing</w:t>
      </w:r>
      <w:r w:rsidR="006B78DC">
        <w:t xml:space="preserve">” because in the event a session key </w:t>
      </w:r>
      <w:r w:rsidR="00000087">
        <w:t>is</w:t>
      </w:r>
      <w:r w:rsidR="006B78DC">
        <w:t xml:space="preserve"> compromised, </w:t>
      </w:r>
      <w:r w:rsidR="009E32E4">
        <w:t>only one message can be decrypted. As soon as the racket algorithm “moves along” to the next key pair the messages are secure again</w:t>
      </w:r>
      <w:r w:rsidR="008C4707">
        <w:t>.</w:t>
      </w:r>
    </w:p>
    <w:p w14:paraId="0B907E37" w14:textId="6DEB4137" w:rsidR="006A57FB" w:rsidRPr="00BD48C3" w:rsidRDefault="00523274" w:rsidP="00BD48C3">
      <w:pPr>
        <w:pStyle w:val="No-NumHeading"/>
      </w:pPr>
      <w:r w:rsidRPr="00BD48C3">
        <w:t>Takeaways</w:t>
      </w:r>
    </w:p>
    <w:p w14:paraId="65678F8B" w14:textId="47E92C90" w:rsidR="006A57FB" w:rsidRDefault="00321D9E">
      <w:r>
        <w:t xml:space="preserve">A feature of WhatsApp that I would like to include in my program is </w:t>
      </w:r>
      <w:r w:rsidR="00320DA3">
        <w:t xml:space="preserve">the server holding onto messages if the recipient is not online. This will allow my solution to be </w:t>
      </w:r>
      <w:r w:rsidR="002B4EA7">
        <w:t xml:space="preserve">more resilient in the case of unstable network connections and </w:t>
      </w:r>
      <w:r w:rsidR="00AD7F91">
        <w:t xml:space="preserve">more </w:t>
      </w:r>
      <w:r w:rsidR="00BD48C3">
        <w:t>like</w:t>
      </w:r>
      <w:r w:rsidR="00AD7F91">
        <w:t xml:space="preserve"> other instant messages apps that user</w:t>
      </w:r>
      <w:r w:rsidR="00385239">
        <w:t>s may have used (since almost all messaging apps allow messages to be sent to offline users).</w:t>
      </w:r>
    </w:p>
    <w:p w14:paraId="2B07EF5F" w14:textId="31FD81C1" w:rsidR="006A57FB" w:rsidRDefault="006A57FB">
      <w:r>
        <w:br w:type="page"/>
      </w:r>
    </w:p>
    <w:p w14:paraId="52029667" w14:textId="7BD3A770" w:rsidR="00165F3A" w:rsidRDefault="00295278" w:rsidP="00165F3A">
      <w:pPr>
        <w:pStyle w:val="Heading2"/>
      </w:pPr>
      <w:bookmarkStart w:id="42" w:name="_Toc96812423"/>
      <w:r>
        <w:lastRenderedPageBreak/>
        <w:t>Solution Scope</w:t>
      </w:r>
      <w:bookmarkEnd w:id="42"/>
    </w:p>
    <w:p w14:paraId="43C7C352" w14:textId="01CB6E6D" w:rsidR="00295278" w:rsidRDefault="00295278" w:rsidP="00295278">
      <w:pPr>
        <w:pStyle w:val="Heading3"/>
      </w:pPr>
      <w:bookmarkStart w:id="43" w:name="_Toc96812424"/>
      <w:r>
        <w:t>Essential Features</w:t>
      </w:r>
      <w:bookmarkEnd w:id="43"/>
    </w:p>
    <w:p w14:paraId="1E17344D" w14:textId="5F39DB50" w:rsidR="00283E83" w:rsidRPr="001819CA" w:rsidRDefault="005C72F6" w:rsidP="001819CA">
      <w:pPr>
        <w:pStyle w:val="No-NumHeading"/>
      </w:pPr>
      <w:r w:rsidRPr="001819CA">
        <w:t>Client</w:t>
      </w:r>
    </w:p>
    <w:p w14:paraId="03D2D80F" w14:textId="37A3904C" w:rsidR="00283E83" w:rsidRPr="00283E83" w:rsidRDefault="00283E83" w:rsidP="00283E83">
      <w:r>
        <w:t>This is the list of features that must be included in the client</w:t>
      </w:r>
      <w:r w:rsidR="006D764B">
        <w:t xml:space="preserve">’s side of the solution for the program </w:t>
      </w:r>
      <w:r>
        <w:t xml:space="preserve">to be considered </w:t>
      </w:r>
      <w:r w:rsidR="00766B43">
        <w:t>functional</w:t>
      </w:r>
      <w:r w:rsidR="006150FA">
        <w:t xml:space="preserve"> and a solution to the proposed problem.</w:t>
      </w:r>
    </w:p>
    <w:tbl>
      <w:tblPr>
        <w:tblStyle w:val="PlainTable1"/>
        <w:tblW w:w="0" w:type="auto"/>
        <w:tblLook w:val="0420" w:firstRow="1" w:lastRow="0" w:firstColumn="0" w:lastColumn="0" w:noHBand="0" w:noVBand="1"/>
      </w:tblPr>
      <w:tblGrid>
        <w:gridCol w:w="2122"/>
        <w:gridCol w:w="6894"/>
      </w:tblGrid>
      <w:tr w:rsidR="00322B0F" w14:paraId="293B17DE" w14:textId="77777777" w:rsidTr="00F22009">
        <w:trPr>
          <w:cnfStyle w:val="100000000000" w:firstRow="1" w:lastRow="0" w:firstColumn="0" w:lastColumn="0" w:oddVBand="0" w:evenVBand="0" w:oddHBand="0" w:evenHBand="0" w:firstRowFirstColumn="0" w:firstRowLastColumn="0" w:lastRowFirstColumn="0" w:lastRowLastColumn="0"/>
        </w:trPr>
        <w:tc>
          <w:tcPr>
            <w:tcW w:w="2122" w:type="dxa"/>
          </w:tcPr>
          <w:p w14:paraId="1466553C" w14:textId="78911902" w:rsidR="00322B0F" w:rsidRDefault="00322B0F" w:rsidP="00F849A1">
            <w:pPr>
              <w:jc w:val="center"/>
            </w:pPr>
            <w:r>
              <w:t>Feature</w:t>
            </w:r>
          </w:p>
        </w:tc>
        <w:tc>
          <w:tcPr>
            <w:tcW w:w="6894" w:type="dxa"/>
          </w:tcPr>
          <w:p w14:paraId="34E0A588" w14:textId="372E4FDB" w:rsidR="00322B0F" w:rsidRDefault="00322B0F" w:rsidP="00F849A1">
            <w:pPr>
              <w:jc w:val="center"/>
            </w:pPr>
            <w:r>
              <w:t>Explanation</w:t>
            </w:r>
          </w:p>
        </w:tc>
      </w:tr>
      <w:tr w:rsidR="00322B0F" w14:paraId="49BE19AE"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B0F61BC" w14:textId="63964B73" w:rsidR="00F64E1D" w:rsidRPr="00F64E1D" w:rsidRDefault="002351B7" w:rsidP="00283E83">
            <w:pPr>
              <w:pStyle w:val="TableCell"/>
            </w:pPr>
            <w:r>
              <w:t xml:space="preserve">Login </w:t>
            </w:r>
            <w:r w:rsidR="00490FD8">
              <w:t>s</w:t>
            </w:r>
            <w:r>
              <w:t>creen</w:t>
            </w:r>
          </w:p>
        </w:tc>
        <w:tc>
          <w:tcPr>
            <w:tcW w:w="6894" w:type="dxa"/>
            <w:vAlign w:val="center"/>
          </w:tcPr>
          <w:p w14:paraId="78254B13" w14:textId="059D36D9" w:rsidR="00322B0F" w:rsidRDefault="00B7426D" w:rsidP="00283E83">
            <w:pPr>
              <w:pStyle w:val="TableCell"/>
            </w:pPr>
            <w:r>
              <w:t xml:space="preserve">The client must be able to log into an </w:t>
            </w:r>
            <w:r w:rsidR="00041F94">
              <w:t xml:space="preserve">existing </w:t>
            </w:r>
            <w:r>
              <w:t xml:space="preserve">account so </w:t>
            </w:r>
            <w:r w:rsidR="00BE5A99">
              <w:t>the</w:t>
            </w:r>
            <w:r w:rsidR="00041F94">
              <w:t>y</w:t>
            </w:r>
            <w:r w:rsidR="00BE5A99">
              <w:t xml:space="preserve"> can have access to a set of encryption keys and be identified by the server and other clients.</w:t>
            </w:r>
          </w:p>
        </w:tc>
      </w:tr>
      <w:tr w:rsidR="00F64E1D" w14:paraId="4E7E21BE" w14:textId="77777777" w:rsidTr="00F849A1">
        <w:tc>
          <w:tcPr>
            <w:tcW w:w="2122" w:type="dxa"/>
            <w:vAlign w:val="center"/>
          </w:tcPr>
          <w:p w14:paraId="60A79AAF" w14:textId="333D9962" w:rsidR="00F64E1D" w:rsidRDefault="002351B7" w:rsidP="00283E83">
            <w:pPr>
              <w:pStyle w:val="TableCell"/>
            </w:pPr>
            <w:r>
              <w:t xml:space="preserve">Signup </w:t>
            </w:r>
            <w:r w:rsidR="00490FD8">
              <w:t>s</w:t>
            </w:r>
            <w:r>
              <w:t>creen</w:t>
            </w:r>
          </w:p>
        </w:tc>
        <w:tc>
          <w:tcPr>
            <w:tcW w:w="6894" w:type="dxa"/>
            <w:vAlign w:val="center"/>
          </w:tcPr>
          <w:p w14:paraId="18E619F2" w14:textId="5100D2CE" w:rsidR="00F64E1D" w:rsidRDefault="00041F94" w:rsidP="00283E83">
            <w:pPr>
              <w:pStyle w:val="TableCell"/>
            </w:pPr>
            <w:r>
              <w:t>If the client wants to create a</w:t>
            </w:r>
            <w:r w:rsidR="00DE4A36">
              <w:t xml:space="preserve"> new account, this screen will allow it. After creating an account, the program should function the same as if the client had logged in.</w:t>
            </w:r>
          </w:p>
        </w:tc>
      </w:tr>
      <w:tr w:rsidR="00F64E1D" w14:paraId="02FA39CB"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6AB2E357" w14:textId="31003CF2" w:rsidR="00F64E1D" w:rsidRDefault="00490FD8" w:rsidP="00283E83">
            <w:pPr>
              <w:pStyle w:val="TableCell"/>
            </w:pPr>
            <w:r>
              <w:t>Contacts list</w:t>
            </w:r>
          </w:p>
        </w:tc>
        <w:tc>
          <w:tcPr>
            <w:tcW w:w="6894" w:type="dxa"/>
            <w:vAlign w:val="center"/>
          </w:tcPr>
          <w:p w14:paraId="6BC86C93" w14:textId="5CBC81A0" w:rsidR="00F64E1D" w:rsidRDefault="00DE4A36" w:rsidP="00283E83">
            <w:pPr>
              <w:pStyle w:val="TableCell"/>
            </w:pPr>
            <w:r>
              <w:t xml:space="preserve">For the client to select who they want to message, a contacts list </w:t>
            </w:r>
            <w:r w:rsidR="00E54283">
              <w:t>must be included. This can be in the form of a combo box or a button for each user.</w:t>
            </w:r>
          </w:p>
        </w:tc>
      </w:tr>
      <w:tr w:rsidR="00F64E1D" w14:paraId="69291F30" w14:textId="77777777" w:rsidTr="00F849A1">
        <w:tc>
          <w:tcPr>
            <w:tcW w:w="2122" w:type="dxa"/>
            <w:vAlign w:val="center"/>
          </w:tcPr>
          <w:p w14:paraId="3695B212" w14:textId="1139BEBC" w:rsidR="00F64E1D" w:rsidRDefault="00A302F9" w:rsidP="00283E83">
            <w:pPr>
              <w:pStyle w:val="TableCell"/>
            </w:pPr>
            <w:r>
              <w:t>Message field</w:t>
            </w:r>
          </w:p>
        </w:tc>
        <w:tc>
          <w:tcPr>
            <w:tcW w:w="6894" w:type="dxa"/>
            <w:vAlign w:val="center"/>
          </w:tcPr>
          <w:p w14:paraId="27DD2033" w14:textId="26EC731C" w:rsidR="00F64E1D" w:rsidRDefault="00E54283" w:rsidP="00283E83">
            <w:pPr>
              <w:pStyle w:val="TableCell"/>
            </w:pPr>
            <w:r>
              <w:t>This field is required as the message to be sen</w:t>
            </w:r>
            <w:r w:rsidR="00405389">
              <w:t>t</w:t>
            </w:r>
            <w:r>
              <w:t xml:space="preserve"> to another client or the server needs to come from somewhere. This can be </w:t>
            </w:r>
            <w:r w:rsidR="00405389">
              <w:t xml:space="preserve">a </w:t>
            </w:r>
            <w:r>
              <w:t>basic text box or allow rich text formatting.</w:t>
            </w:r>
          </w:p>
        </w:tc>
      </w:tr>
      <w:tr w:rsidR="00F64E1D" w14:paraId="0905D9E0"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1775B5AB" w14:textId="3C49E2FE" w:rsidR="00F64E1D" w:rsidRDefault="00A302F9" w:rsidP="00283E83">
            <w:pPr>
              <w:pStyle w:val="TableCell"/>
            </w:pPr>
            <w:r>
              <w:t xml:space="preserve">Conversation </w:t>
            </w:r>
            <w:r w:rsidR="005C72F6">
              <w:t>display</w:t>
            </w:r>
          </w:p>
        </w:tc>
        <w:tc>
          <w:tcPr>
            <w:tcW w:w="6894" w:type="dxa"/>
            <w:vAlign w:val="center"/>
          </w:tcPr>
          <w:p w14:paraId="19C72C94" w14:textId="2D1834B1" w:rsidR="00F64E1D" w:rsidRDefault="00882FA0" w:rsidP="00283E83">
            <w:pPr>
              <w:pStyle w:val="TableCell"/>
            </w:pPr>
            <w:r>
              <w:t xml:space="preserve">When messages are received by the client, they need to be shown to the user. This will be where they </w:t>
            </w:r>
            <w:r w:rsidR="00591362">
              <w:t>will be</w:t>
            </w:r>
            <w:r>
              <w:t xml:space="preserve"> displayed. </w:t>
            </w:r>
            <w:r w:rsidR="00FD15BE">
              <w:t xml:space="preserve">The design of this display </w:t>
            </w:r>
            <w:r>
              <w:t>will follow instant messaging conventions</w:t>
            </w:r>
          </w:p>
        </w:tc>
      </w:tr>
      <w:tr w:rsidR="000319FD" w14:paraId="573A8214" w14:textId="77777777" w:rsidTr="00F849A1">
        <w:tc>
          <w:tcPr>
            <w:tcW w:w="2122" w:type="dxa"/>
            <w:vAlign w:val="center"/>
          </w:tcPr>
          <w:p w14:paraId="57046EED" w14:textId="3D99D181" w:rsidR="000319FD" w:rsidRDefault="000319FD" w:rsidP="00283E83">
            <w:pPr>
              <w:pStyle w:val="TableCell"/>
            </w:pPr>
            <w:r>
              <w:t>Encryption</w:t>
            </w:r>
          </w:p>
        </w:tc>
        <w:tc>
          <w:tcPr>
            <w:tcW w:w="6894" w:type="dxa"/>
            <w:vAlign w:val="center"/>
          </w:tcPr>
          <w:p w14:paraId="60206E76" w14:textId="2D6E9449" w:rsidR="000319FD" w:rsidRDefault="00C61F80" w:rsidP="00283E83">
            <w:pPr>
              <w:pStyle w:val="TableCell"/>
            </w:pPr>
            <w:r>
              <w:t>The problem that this solution is try</w:t>
            </w:r>
            <w:r w:rsidR="003A1DEC">
              <w:t>ing</w:t>
            </w:r>
            <w:r>
              <w:t xml:space="preserve"> to solve is that of encryption so encrypting message</w:t>
            </w:r>
            <w:r w:rsidR="003E11BA">
              <w:t>s</w:t>
            </w:r>
            <w:r>
              <w:t xml:space="preserve"> going out and decrypting messages coming </w:t>
            </w:r>
            <w:r w:rsidR="003E4A4B">
              <w:t>into</w:t>
            </w:r>
            <w:r w:rsidR="00FD15BE">
              <w:t xml:space="preserve"> the client </w:t>
            </w:r>
            <w:r w:rsidR="008C6548">
              <w:t>is essential</w:t>
            </w:r>
            <w:r w:rsidR="00A55458">
              <w:t>.</w:t>
            </w:r>
          </w:p>
        </w:tc>
      </w:tr>
    </w:tbl>
    <w:p w14:paraId="209A26AA" w14:textId="1E1C3FFF" w:rsidR="00F849A1" w:rsidRPr="001819CA" w:rsidRDefault="00252838" w:rsidP="001819CA">
      <w:pPr>
        <w:pStyle w:val="No-NumHeading"/>
        <w:spacing w:before="240"/>
      </w:pPr>
      <w:r w:rsidRPr="001819CA">
        <w:t>Server</w:t>
      </w:r>
    </w:p>
    <w:p w14:paraId="11F3EAB8" w14:textId="568FDE83" w:rsidR="006D764B" w:rsidRPr="00283E83" w:rsidRDefault="006D764B" w:rsidP="006D764B">
      <w:r>
        <w:t>This is the list of features that must be included in the server’s side of the solution for the program to be considered functional and a solution to the proposed problem.</w:t>
      </w:r>
    </w:p>
    <w:tbl>
      <w:tblPr>
        <w:tblStyle w:val="PlainTable1"/>
        <w:tblW w:w="0" w:type="auto"/>
        <w:tblLook w:val="0420" w:firstRow="1" w:lastRow="0" w:firstColumn="0" w:lastColumn="0" w:noHBand="0" w:noVBand="1"/>
      </w:tblPr>
      <w:tblGrid>
        <w:gridCol w:w="2122"/>
        <w:gridCol w:w="6894"/>
      </w:tblGrid>
      <w:tr w:rsidR="003537C5" w14:paraId="669BC7DA" w14:textId="77777777" w:rsidTr="00090A28">
        <w:trPr>
          <w:cnfStyle w:val="100000000000" w:firstRow="1" w:lastRow="0" w:firstColumn="0" w:lastColumn="0" w:oddVBand="0" w:evenVBand="0" w:oddHBand="0" w:evenHBand="0" w:firstRowFirstColumn="0" w:firstRowLastColumn="0" w:lastRowFirstColumn="0" w:lastRowLastColumn="0"/>
        </w:trPr>
        <w:tc>
          <w:tcPr>
            <w:tcW w:w="2122" w:type="dxa"/>
          </w:tcPr>
          <w:p w14:paraId="3FF9C383" w14:textId="77777777" w:rsidR="003537C5" w:rsidRDefault="003537C5" w:rsidP="00F849A1">
            <w:pPr>
              <w:jc w:val="center"/>
            </w:pPr>
            <w:r>
              <w:t>Feature</w:t>
            </w:r>
          </w:p>
        </w:tc>
        <w:tc>
          <w:tcPr>
            <w:tcW w:w="6894" w:type="dxa"/>
          </w:tcPr>
          <w:p w14:paraId="6BCE5B91" w14:textId="77777777" w:rsidR="003537C5" w:rsidRDefault="003537C5" w:rsidP="00F849A1">
            <w:pPr>
              <w:jc w:val="center"/>
            </w:pPr>
            <w:r>
              <w:t>Explanation</w:t>
            </w:r>
          </w:p>
        </w:tc>
      </w:tr>
      <w:tr w:rsidR="003537C5" w14:paraId="24567F86"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014EF1E8" w14:textId="36E03FF0" w:rsidR="003537C5" w:rsidRPr="00F64E1D" w:rsidRDefault="004B0FF1" w:rsidP="00283E83">
            <w:pPr>
              <w:pStyle w:val="TableCell"/>
            </w:pPr>
            <w:r>
              <w:t>One thread per user</w:t>
            </w:r>
          </w:p>
        </w:tc>
        <w:tc>
          <w:tcPr>
            <w:tcW w:w="6894" w:type="dxa"/>
            <w:vAlign w:val="center"/>
          </w:tcPr>
          <w:p w14:paraId="4CA3007C" w14:textId="49CF8508" w:rsidR="003537C5" w:rsidRDefault="003A1DEC" w:rsidP="00283E83">
            <w:pPr>
              <w:pStyle w:val="TableCell"/>
            </w:pPr>
            <w:r>
              <w:t xml:space="preserve">The server will need to handle several users at once, this cannot be done on a single thread without significant delays so </w:t>
            </w:r>
            <w:r w:rsidR="00690F02">
              <w:t xml:space="preserve">each user must be allocated </w:t>
            </w:r>
            <w:r w:rsidR="003E11BA">
              <w:t>a</w:t>
            </w:r>
            <w:r w:rsidR="00690F02">
              <w:t xml:space="preserve"> thread</w:t>
            </w:r>
            <w:r w:rsidR="002C59C6">
              <w:t>.</w:t>
            </w:r>
          </w:p>
        </w:tc>
      </w:tr>
      <w:tr w:rsidR="003537C5" w14:paraId="5FDA9451" w14:textId="77777777" w:rsidTr="00F849A1">
        <w:tc>
          <w:tcPr>
            <w:tcW w:w="2122" w:type="dxa"/>
            <w:vAlign w:val="center"/>
          </w:tcPr>
          <w:p w14:paraId="2566FAE4" w14:textId="33992FC5" w:rsidR="003537C5" w:rsidRDefault="0036775C" w:rsidP="00283E83">
            <w:pPr>
              <w:pStyle w:val="TableCell"/>
            </w:pPr>
            <w:r>
              <w:t>Routes messages</w:t>
            </w:r>
          </w:p>
        </w:tc>
        <w:tc>
          <w:tcPr>
            <w:tcW w:w="6894" w:type="dxa"/>
            <w:vAlign w:val="center"/>
          </w:tcPr>
          <w:p w14:paraId="7AB3D40B" w14:textId="392F4E3C" w:rsidR="003537C5" w:rsidRDefault="002C59C6" w:rsidP="00283E83">
            <w:pPr>
              <w:pStyle w:val="TableCell"/>
            </w:pPr>
            <w:r>
              <w:t xml:space="preserve">An important responsibility of the server is </w:t>
            </w:r>
            <w:r w:rsidR="00572093">
              <w:t xml:space="preserve">to </w:t>
            </w:r>
            <w:r>
              <w:t>route message</w:t>
            </w:r>
            <w:r w:rsidR="003E11BA">
              <w:t>s</w:t>
            </w:r>
            <w:r>
              <w:t xml:space="preserve"> from a sender to the recipient. The server must be able to do this for</w:t>
            </w:r>
            <w:r w:rsidR="00A44C03">
              <w:t xml:space="preserve"> messaging to occur</w:t>
            </w:r>
            <w:r>
              <w:t xml:space="preserve">. </w:t>
            </w:r>
          </w:p>
        </w:tc>
      </w:tr>
      <w:tr w:rsidR="003537C5" w14:paraId="61AE5547"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F78DE09" w14:textId="654AD54A" w:rsidR="003537C5" w:rsidRDefault="000319FD" w:rsidP="00283E83">
            <w:pPr>
              <w:pStyle w:val="TableCell"/>
            </w:pPr>
            <w:r>
              <w:t>Credentials database</w:t>
            </w:r>
          </w:p>
        </w:tc>
        <w:tc>
          <w:tcPr>
            <w:tcW w:w="6894" w:type="dxa"/>
            <w:vAlign w:val="center"/>
          </w:tcPr>
          <w:p w14:paraId="3AEAEDB7" w14:textId="05FC3F4B" w:rsidR="003537C5" w:rsidRDefault="0081574B" w:rsidP="00283E83">
            <w:pPr>
              <w:pStyle w:val="TableCell"/>
            </w:pPr>
            <w:r>
              <w:t>Since accounts are required, a database will be needed to store the username, password, and key pair for each user. This will be accessed during login attempts.</w:t>
            </w:r>
          </w:p>
        </w:tc>
      </w:tr>
      <w:tr w:rsidR="003537C5" w14:paraId="27B12D1C" w14:textId="77777777" w:rsidTr="00F849A1">
        <w:tc>
          <w:tcPr>
            <w:tcW w:w="2122" w:type="dxa"/>
            <w:vAlign w:val="center"/>
          </w:tcPr>
          <w:p w14:paraId="780A6FCA" w14:textId="28FC6B4C" w:rsidR="003537C5" w:rsidRDefault="00EF5C03" w:rsidP="00283E83">
            <w:pPr>
              <w:pStyle w:val="TableCell"/>
            </w:pPr>
            <w:r>
              <w:t>Cannot read messages</w:t>
            </w:r>
          </w:p>
        </w:tc>
        <w:tc>
          <w:tcPr>
            <w:tcW w:w="6894" w:type="dxa"/>
            <w:vAlign w:val="center"/>
          </w:tcPr>
          <w:p w14:paraId="436F80E8" w14:textId="2435C49F" w:rsidR="003537C5" w:rsidRDefault="00F854C0" w:rsidP="00283E83">
            <w:pPr>
              <w:pStyle w:val="TableCell"/>
            </w:pPr>
            <w:r>
              <w:t>For the system to qualify as end-to-end encrypt</w:t>
            </w:r>
            <w:r w:rsidR="004A57B4">
              <w:t>ed</w:t>
            </w:r>
            <w:r>
              <w:t>, the messages sent between clients cannot be read while they are passing through the server.</w:t>
            </w:r>
          </w:p>
        </w:tc>
      </w:tr>
      <w:tr w:rsidR="003537C5" w14:paraId="5756B2C2"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31C4311" w14:textId="0C708FA6" w:rsidR="003537C5" w:rsidRDefault="00573441" w:rsidP="00283E83">
            <w:pPr>
              <w:pStyle w:val="TableCell"/>
            </w:pPr>
            <w:r>
              <w:t>Connects clients</w:t>
            </w:r>
          </w:p>
        </w:tc>
        <w:tc>
          <w:tcPr>
            <w:tcW w:w="6894" w:type="dxa"/>
            <w:vAlign w:val="center"/>
          </w:tcPr>
          <w:p w14:paraId="7E45D058" w14:textId="6A275F20" w:rsidR="003537C5" w:rsidRDefault="00573441" w:rsidP="00283E83">
            <w:pPr>
              <w:pStyle w:val="TableCell"/>
            </w:pPr>
            <w:r>
              <w:t xml:space="preserve">Connecting two client programs through </w:t>
            </w:r>
            <w:r w:rsidR="003E4A4B">
              <w:t>a</w:t>
            </w:r>
            <w:r>
              <w:t xml:space="preserve"> network is a basic responsibility for the server as </w:t>
            </w:r>
            <w:r w:rsidR="0075717D">
              <w:t>this is required for any messaging to occur.</w:t>
            </w:r>
          </w:p>
        </w:tc>
      </w:tr>
    </w:tbl>
    <w:p w14:paraId="3B798540" w14:textId="09CF2A98" w:rsidR="00252838" w:rsidRDefault="00252838" w:rsidP="004A5652"/>
    <w:p w14:paraId="6BA1BF04" w14:textId="77777777" w:rsidR="00252838" w:rsidRDefault="00252838">
      <w:pPr>
        <w:spacing w:line="259" w:lineRule="auto"/>
        <w:jc w:val="left"/>
      </w:pPr>
      <w:r>
        <w:br w:type="page"/>
      </w:r>
    </w:p>
    <w:p w14:paraId="5FE24A56" w14:textId="7F84117B" w:rsidR="00D2737D" w:rsidRDefault="00D2737D" w:rsidP="00D2737D">
      <w:pPr>
        <w:pStyle w:val="Heading3"/>
      </w:pPr>
      <w:bookmarkStart w:id="44" w:name="_Toc96812425"/>
      <w:r>
        <w:lastRenderedPageBreak/>
        <w:t>Identifying Limitations</w:t>
      </w:r>
      <w:bookmarkEnd w:id="44"/>
    </w:p>
    <w:p w14:paraId="074AA5D4" w14:textId="77777777" w:rsidR="00D2737D" w:rsidRPr="001819CA" w:rsidRDefault="00D2737D" w:rsidP="001819CA">
      <w:pPr>
        <w:pStyle w:val="No-NumHeading"/>
      </w:pPr>
      <w:r w:rsidRPr="001819CA">
        <w:t>Hardcoded server IP</w:t>
      </w:r>
    </w:p>
    <w:p w14:paraId="55C86EA9" w14:textId="77777777" w:rsidR="00D2737D" w:rsidRDefault="00D2737D" w:rsidP="00D2737D">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054A2F87" w14:textId="77777777" w:rsidR="00D2737D" w:rsidRPr="001819CA" w:rsidRDefault="00D2737D" w:rsidP="001819CA">
      <w:pPr>
        <w:pStyle w:val="No-NumHeading"/>
      </w:pPr>
      <w:r w:rsidRPr="001819CA">
        <w:t>Group messaging</w:t>
      </w:r>
    </w:p>
    <w:p w14:paraId="0A0DF143" w14:textId="6C6B0B52" w:rsidR="00D2737D" w:rsidRDefault="00631955" w:rsidP="00D2737D">
      <w:r>
        <w:t>One limitation will be that g</w:t>
      </w:r>
      <w:r w:rsidR="00D2737D">
        <w:t xml:space="preserve">roup messaging </w:t>
      </w:r>
      <w:r w:rsidR="00B2378C">
        <w:t>(</w:t>
      </w:r>
      <w:r w:rsidR="00D2737D">
        <w:t>the most chosen “favourite feature” and third most important feature from the stakeholders’ survey</w:t>
      </w:r>
      <w:r w:rsidR="00B2378C">
        <w:t>)</w:t>
      </w:r>
      <w:r w:rsidR="00D2737D">
        <w:t xml:space="preserve"> </w:t>
      </w:r>
      <w:r w:rsidR="00FD1536">
        <w:t>cannot</w:t>
      </w:r>
      <w:r w:rsidR="00D2737D">
        <w:t xml:space="preserve"> be implemented in the </w:t>
      </w:r>
      <w:r w:rsidR="00690658">
        <w:t xml:space="preserve">proposed </w:t>
      </w:r>
      <w:r w:rsidR="00D2737D">
        <w:t>solution. This is down to the vast increase in complexity from individual end-to-end encrypted messaging to group end-to-end encrypted messaging</w:t>
      </w:r>
      <w:r>
        <w:t>. I</w:t>
      </w:r>
      <w:r w:rsidR="00D2737D">
        <w:t xml:space="preserve">mplementing such a feature will take up too much time and would require the redesign of many of the procedures of the solution. </w:t>
      </w:r>
      <w:r w:rsidR="00E9686B">
        <w:t xml:space="preserve">Because of </w:t>
      </w:r>
      <w:r w:rsidR="00D2737D">
        <w:t xml:space="preserve">these reasons, </w:t>
      </w:r>
      <w:r w:rsidR="00B2378C">
        <w:t>this feature</w:t>
      </w:r>
      <w:r w:rsidR="00660BBA">
        <w:t xml:space="preserve"> will not be able to be implemented for </w:t>
      </w:r>
      <w:r w:rsidR="00E9686B">
        <w:t>the stakeholders</w:t>
      </w:r>
      <w:r w:rsidR="00D2737D">
        <w:t>.</w:t>
      </w:r>
    </w:p>
    <w:p w14:paraId="0B4681B7" w14:textId="7B6B9871" w:rsidR="0034313C" w:rsidRPr="001819CA" w:rsidRDefault="00584167" w:rsidP="001819CA">
      <w:pPr>
        <w:pStyle w:val="No-NumHeading"/>
      </w:pPr>
      <w:r w:rsidRPr="001819CA">
        <w:t>Local Area Networks</w:t>
      </w:r>
    </w:p>
    <w:p w14:paraId="25A6F46A" w14:textId="21DF2808" w:rsidR="00584167" w:rsidRDefault="00584167" w:rsidP="00D2737D">
      <w:r>
        <w:t xml:space="preserve">The solution will have to be limited to operating on a local area network. This is because the </w:t>
      </w:r>
      <w:r w:rsidR="00D173DF">
        <w:t xml:space="preserve">server program will be identified by its private IP, if the server program was to be identified by its public IP there would need to be a firewall port opened in the </w:t>
      </w:r>
      <w:r w:rsidR="00210C3A">
        <w:t xml:space="preserve">LANs router. This introduces an unnecessary weakness in the host’s network. Therefore, the program will be limited to a LAN during development and </w:t>
      </w:r>
      <w:r w:rsidR="005A643C">
        <w:t xml:space="preserve">the solution will be </w:t>
      </w:r>
      <w:r w:rsidR="00210C3A">
        <w:t>tes</w:t>
      </w:r>
      <w:r w:rsidR="005A643C">
        <w:t>ted</w:t>
      </w:r>
      <w:r w:rsidR="00210C3A">
        <w:t xml:space="preserve"> </w:t>
      </w:r>
      <w:r w:rsidR="001E3411">
        <w:t>as a proof of concept of what can be achieved on a WAN if security was not an issue.</w:t>
      </w:r>
    </w:p>
    <w:p w14:paraId="049B9651" w14:textId="28AB86E1" w:rsidR="00D2737D" w:rsidRDefault="005E4447" w:rsidP="00B624CF">
      <w:pPr>
        <w:pStyle w:val="No-NumHeading"/>
      </w:pPr>
      <w:r>
        <w:t>Endpoint Security</w:t>
      </w:r>
    </w:p>
    <w:p w14:paraId="6D761639" w14:textId="2DCBA089" w:rsidR="005E4447" w:rsidRDefault="005E4447">
      <w:pPr>
        <w:spacing w:line="259" w:lineRule="auto"/>
        <w:jc w:val="left"/>
      </w:pPr>
      <w:r>
        <w:t>The purpose of this solution is to protect the privacy of users while they use messaging apps. Th</w:t>
      </w:r>
      <w:r w:rsidR="006016AA">
        <w:t xml:space="preserve">e solution that will be implemented uses the assumption that the only trusted party is itself. However, </w:t>
      </w:r>
      <w:r w:rsidR="00505AB5">
        <w:t xml:space="preserve">if the user endpoint has been compromised, the assumption is false. Therefore, a limitation of the solution is that </w:t>
      </w:r>
      <w:r w:rsidR="00FD38B9">
        <w:t>if the user endpoint has been compromised the privacy of the communications can no longer be assured.</w:t>
      </w:r>
    </w:p>
    <w:p w14:paraId="67A5AF00" w14:textId="66622E9F" w:rsidR="00D47DB1" w:rsidRDefault="00713168" w:rsidP="00ED3B19">
      <w:pPr>
        <w:pStyle w:val="No-NumHeading"/>
      </w:pPr>
      <w:r>
        <w:t>Metadata</w:t>
      </w:r>
      <w:r w:rsidR="00ED3B19">
        <w:t xml:space="preserve"> Privacy</w:t>
      </w:r>
    </w:p>
    <w:p w14:paraId="3A3DE85C" w14:textId="5C101245" w:rsidR="00713168" w:rsidRDefault="00713168" w:rsidP="00D90902">
      <w:pPr>
        <w:spacing w:line="259" w:lineRule="auto"/>
        <w:jc w:val="left"/>
      </w:pPr>
      <w:r>
        <w:t>A limitation of end-to-end encrypt</w:t>
      </w:r>
      <w:r w:rsidR="00A362E1">
        <w:t>ed</w:t>
      </w:r>
      <w:r>
        <w:t xml:space="preserve"> system</w:t>
      </w:r>
      <w:r w:rsidR="00ED3B19">
        <w:t>s</w:t>
      </w:r>
      <w:r>
        <w:t xml:space="preserve"> and by extension this solution is that metadata is not </w:t>
      </w:r>
      <w:r w:rsidR="00FB4DED">
        <w:t xml:space="preserve">protected. This means that the identity of the sender and </w:t>
      </w:r>
      <w:r w:rsidR="00AA6D40">
        <w:t>recipient,</w:t>
      </w:r>
      <w:r w:rsidR="00FB4DED">
        <w:t xml:space="preserve"> and the times of all the communications are </w:t>
      </w:r>
      <w:r w:rsidR="00485A56">
        <w:t xml:space="preserve">all open </w:t>
      </w:r>
      <w:r w:rsidR="00FB4DED">
        <w:t xml:space="preserve">information </w:t>
      </w:r>
      <w:r w:rsidR="008F67B6">
        <w:t xml:space="preserve">while in the </w:t>
      </w:r>
      <w:r w:rsidR="00FB4DED">
        <w:t>server. This limitation cannot be address</w:t>
      </w:r>
      <w:r w:rsidR="00CC3E31">
        <w:t>ed</w:t>
      </w:r>
      <w:r w:rsidR="00FB4DED">
        <w:t xml:space="preserve"> feasibly as it would require </w:t>
      </w:r>
      <w:r w:rsidR="00176972">
        <w:t xml:space="preserve">building the solution around a distributed network rather than </w:t>
      </w:r>
      <w:r w:rsidR="00066831">
        <w:t>a centralised network</w:t>
      </w:r>
      <w:r w:rsidR="0038274D">
        <w:t xml:space="preserve">. Centralised networks are easier to design and the industry standard for instant messaging apps </w:t>
      </w:r>
      <w:r w:rsidR="00066831">
        <w:t xml:space="preserve">(if decentralised networks </w:t>
      </w:r>
      <w:r w:rsidR="00FE1B2D">
        <w:t xml:space="preserve">are considered </w:t>
      </w:r>
      <w:r w:rsidR="00066831">
        <w:t>centralised networks with server</w:t>
      </w:r>
      <w:r w:rsidR="000B292A">
        <w:t xml:space="preserve"> resources</w:t>
      </w:r>
      <w:r w:rsidR="00066831">
        <w:t>)</w:t>
      </w:r>
      <w:r w:rsidR="004317F2">
        <w:t xml:space="preserve">, but </w:t>
      </w:r>
      <w:r w:rsidR="007D0AB6">
        <w:t xml:space="preserve">distributed </w:t>
      </w:r>
      <w:r w:rsidR="004317F2">
        <w:t xml:space="preserve">networks allow </w:t>
      </w:r>
      <w:r w:rsidR="007D0AB6">
        <w:t xml:space="preserve">onion </w:t>
      </w:r>
      <w:r w:rsidR="004317F2">
        <w:t>routing</w:t>
      </w:r>
      <w:r w:rsidR="00156E26">
        <w:t xml:space="preserve"> which provides anonymity for</w:t>
      </w:r>
      <w:r w:rsidR="00A36635">
        <w:t xml:space="preserve"> users.</w:t>
      </w:r>
      <w:r w:rsidR="003604F6">
        <w:t xml:space="preserve"> Therefore, since I will be implementing a centralised </w:t>
      </w:r>
      <w:r w:rsidR="00C25679">
        <w:t>network,</w:t>
      </w:r>
      <w:r w:rsidR="003604F6">
        <w:t xml:space="preserve"> this limitation will remain.</w:t>
      </w:r>
      <w:r w:rsidR="00156E26">
        <w:t xml:space="preserve"> </w:t>
      </w:r>
      <w:r w:rsidR="007D0AB6">
        <w:t xml:space="preserve"> </w:t>
      </w:r>
    </w:p>
    <w:p w14:paraId="73E8FCB9" w14:textId="6F335B89" w:rsidR="00D90902" w:rsidRDefault="00D90902">
      <w:pPr>
        <w:spacing w:line="259" w:lineRule="auto"/>
        <w:jc w:val="left"/>
      </w:pPr>
      <w:r>
        <w:br w:type="page"/>
      </w:r>
    </w:p>
    <w:p w14:paraId="6D067E50" w14:textId="7E63293F" w:rsidR="001E3953" w:rsidRPr="001E3953" w:rsidRDefault="001E3953" w:rsidP="001E3953">
      <w:pPr>
        <w:pStyle w:val="Heading2"/>
      </w:pPr>
      <w:bookmarkStart w:id="45" w:name="_Toc96812426"/>
      <w:r>
        <w:lastRenderedPageBreak/>
        <w:t>Requirement</w:t>
      </w:r>
      <w:r w:rsidR="00134844">
        <w:t>s</w:t>
      </w:r>
      <w:bookmarkEnd w:id="45"/>
    </w:p>
    <w:p w14:paraId="2FD50010" w14:textId="3ECB2B0B" w:rsidR="002917AB" w:rsidRDefault="00A97E3E" w:rsidP="002917AB">
      <w:pPr>
        <w:pStyle w:val="Heading3"/>
      </w:pPr>
      <w:bookmarkStart w:id="46" w:name="_Ref89611248"/>
      <w:bookmarkStart w:id="47" w:name="_Ref89611250"/>
      <w:bookmarkStart w:id="48" w:name="_Toc96812427"/>
      <w:r>
        <w:t>S</w:t>
      </w:r>
      <w:r w:rsidR="009D370B">
        <w:t>takeholde</w:t>
      </w:r>
      <w:r>
        <w:t>r</w:t>
      </w:r>
      <w:bookmarkEnd w:id="46"/>
      <w:bookmarkEnd w:id="47"/>
      <w:bookmarkEnd w:id="48"/>
    </w:p>
    <w:p w14:paraId="69D12775" w14:textId="17F1015F" w:rsidR="00194BC3" w:rsidRPr="00BD48C3" w:rsidRDefault="00194BC3" w:rsidP="00BD48C3">
      <w:pPr>
        <w:pStyle w:val="No-NumHeading"/>
      </w:pPr>
      <w:r w:rsidRPr="00BD48C3">
        <w:t>Primary requirements</w:t>
      </w:r>
    </w:p>
    <w:p w14:paraId="13CE6A10" w14:textId="69653850" w:rsidR="00194BC3" w:rsidRPr="00194BC3" w:rsidRDefault="00194BC3" w:rsidP="00194BC3">
      <w:r>
        <w:t xml:space="preserve">The following are </w:t>
      </w:r>
      <w:r w:rsidR="007858E2">
        <w:t xml:space="preserve">features raised in </w:t>
      </w:r>
      <w:r w:rsidR="007858E2" w:rsidRPr="00DA50E0">
        <w:rPr>
          <w:rStyle w:val="Emphasis"/>
        </w:rPr>
        <w:fldChar w:fldCharType="begin"/>
      </w:r>
      <w:r w:rsidR="007858E2" w:rsidRPr="00DA50E0">
        <w:rPr>
          <w:rStyle w:val="Emphasis"/>
        </w:rPr>
        <w:instrText xml:space="preserve"> REF _Ref80633905 \w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1.1.4</w:t>
      </w:r>
      <w:r w:rsidR="007858E2" w:rsidRPr="00DA50E0">
        <w:rPr>
          <w:rStyle w:val="Emphasis"/>
        </w:rPr>
        <w:fldChar w:fldCharType="end"/>
      </w:r>
      <w:r w:rsidR="007858E2" w:rsidRPr="00DA50E0">
        <w:rPr>
          <w:rStyle w:val="Emphasis"/>
        </w:rPr>
        <w:t xml:space="preserve"> </w:t>
      </w:r>
      <w:r w:rsidR="007858E2" w:rsidRPr="00DA50E0">
        <w:rPr>
          <w:rStyle w:val="Emphasis"/>
        </w:rPr>
        <w:fldChar w:fldCharType="begin"/>
      </w:r>
      <w:r w:rsidR="007858E2" w:rsidRPr="00DA50E0">
        <w:rPr>
          <w:rStyle w:val="Emphasis"/>
        </w:rPr>
        <w:instrText xml:space="preserve"> REF _Ref80633907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Stakeholder Identification</w:t>
      </w:r>
      <w:r w:rsidR="007858E2" w:rsidRPr="00DA50E0">
        <w:rPr>
          <w:rStyle w:val="Emphasis"/>
        </w:rPr>
        <w:fldChar w:fldCharType="end"/>
      </w:r>
      <w:r w:rsidR="007858E2">
        <w:rPr>
          <w:rStyle w:val="Emphasis"/>
        </w:rPr>
        <w:t xml:space="preserve"> </w:t>
      </w:r>
      <w:r w:rsidR="007858E2" w:rsidRPr="005A3C3F">
        <w:t>and</w:t>
      </w:r>
      <w:r w:rsidR="007858E2">
        <w:rPr>
          <w:rStyle w:val="Emphasis"/>
        </w:rPr>
        <w:t xml:space="preserve"> </w:t>
      </w:r>
      <w:r w:rsidR="007858E2" w:rsidRPr="005A3C3F">
        <w:rPr>
          <w:rStyle w:val="Emphasis"/>
        </w:rPr>
        <w:fldChar w:fldCharType="begin"/>
      </w:r>
      <w:r w:rsidR="007858E2" w:rsidRPr="005A3C3F">
        <w:rPr>
          <w:rStyle w:val="Emphasis"/>
        </w:rPr>
        <w:instrText xml:space="preserve"> REF _Ref80635958 \r \h </w:instrText>
      </w:r>
      <w:r w:rsidR="005A3C3F">
        <w:rPr>
          <w:rStyle w:val="Emphasis"/>
        </w:rPr>
        <w:instrText xml:space="preserve"> \* MERGEFORMAT </w:instrText>
      </w:r>
      <w:r w:rsidR="007858E2" w:rsidRPr="005A3C3F">
        <w:rPr>
          <w:rStyle w:val="Emphasis"/>
        </w:rPr>
      </w:r>
      <w:r w:rsidR="007858E2" w:rsidRPr="005A3C3F">
        <w:rPr>
          <w:rStyle w:val="Emphasis"/>
        </w:rPr>
        <w:fldChar w:fldCharType="separate"/>
      </w:r>
      <w:r w:rsidR="007858E2" w:rsidRPr="005A3C3F">
        <w:rPr>
          <w:rStyle w:val="Emphasis"/>
        </w:rPr>
        <w:t>1.3</w:t>
      </w:r>
      <w:r w:rsidR="007858E2" w:rsidRPr="005A3C3F">
        <w:rPr>
          <w:rStyle w:val="Emphasis"/>
        </w:rPr>
        <w:fldChar w:fldCharType="end"/>
      </w:r>
      <w:r w:rsidR="005A3C3F" w:rsidRPr="005A3C3F">
        <w:rPr>
          <w:rStyle w:val="Emphasis"/>
        </w:rPr>
        <w:t xml:space="preserve"> </w:t>
      </w:r>
      <w:r w:rsidR="005A3C3F" w:rsidRPr="005A3C3F">
        <w:rPr>
          <w:rStyle w:val="Emphasis"/>
        </w:rPr>
        <w:fldChar w:fldCharType="begin"/>
      </w:r>
      <w:r w:rsidR="005A3C3F" w:rsidRPr="005A3C3F">
        <w:rPr>
          <w:rStyle w:val="Emphasis"/>
        </w:rPr>
        <w:instrText xml:space="preserve"> REF _Ref80635970 \h </w:instrText>
      </w:r>
      <w:r w:rsidR="005A3C3F">
        <w:rPr>
          <w:rStyle w:val="Emphasis"/>
        </w:rPr>
        <w:instrText xml:space="preserve"> \* MERGEFORMAT </w:instrText>
      </w:r>
      <w:r w:rsidR="005A3C3F" w:rsidRPr="005A3C3F">
        <w:rPr>
          <w:rStyle w:val="Emphasis"/>
        </w:rPr>
      </w:r>
      <w:r w:rsidR="005A3C3F" w:rsidRPr="005A3C3F">
        <w:rPr>
          <w:rStyle w:val="Emphasis"/>
        </w:rPr>
        <w:fldChar w:fldCharType="separate"/>
      </w:r>
      <w:r w:rsidR="005A3C3F" w:rsidRPr="005A3C3F">
        <w:rPr>
          <w:rStyle w:val="Emphasis"/>
        </w:rPr>
        <w:t>Stakeholders</w:t>
      </w:r>
      <w:r w:rsidR="005A3C3F" w:rsidRPr="005A3C3F">
        <w:rPr>
          <w:rStyle w:val="Emphasis"/>
        </w:rPr>
        <w:fldChar w:fldCharType="end"/>
      </w:r>
      <w:r w:rsidR="005A3C3F">
        <w:rPr>
          <w:rStyle w:val="Emphasis"/>
        </w:rPr>
        <w:t xml:space="preserve"> </w:t>
      </w:r>
      <w:r w:rsidR="005A3C3F">
        <w:t xml:space="preserve">that are deemed essential for the program. These will be the priority in development and likely to be </w:t>
      </w:r>
      <w:r w:rsidR="000B18FB">
        <w:t xml:space="preserve">present </w:t>
      </w:r>
      <w:r w:rsidR="005A3BBD">
        <w:t>i</w:t>
      </w:r>
      <w:r w:rsidR="005A3C3F">
        <w:t xml:space="preserve">n the </w:t>
      </w:r>
      <w:r w:rsidR="00337441">
        <w:t>project’s success criteria.</w:t>
      </w:r>
    </w:p>
    <w:tbl>
      <w:tblPr>
        <w:tblStyle w:val="PlainTable1"/>
        <w:tblW w:w="0" w:type="auto"/>
        <w:tblLook w:val="0420" w:firstRow="1" w:lastRow="0" w:firstColumn="0" w:lastColumn="0" w:noHBand="0" w:noVBand="1"/>
      </w:tblPr>
      <w:tblGrid>
        <w:gridCol w:w="3005"/>
        <w:gridCol w:w="3005"/>
        <w:gridCol w:w="3006"/>
      </w:tblGrid>
      <w:tr w:rsidR="002917AB" w14:paraId="68F45282" w14:textId="77777777" w:rsidTr="002917AB">
        <w:trPr>
          <w:cnfStyle w:val="100000000000" w:firstRow="1" w:lastRow="0" w:firstColumn="0" w:lastColumn="0" w:oddVBand="0" w:evenVBand="0" w:oddHBand="0" w:evenHBand="0" w:firstRowFirstColumn="0" w:firstRowLastColumn="0" w:lastRowFirstColumn="0" w:lastRowLastColumn="0"/>
        </w:trPr>
        <w:tc>
          <w:tcPr>
            <w:tcW w:w="3005" w:type="dxa"/>
          </w:tcPr>
          <w:p w14:paraId="5DE2F0FE" w14:textId="6DE38355" w:rsidR="002917AB" w:rsidRDefault="002917AB" w:rsidP="002917AB">
            <w:pPr>
              <w:jc w:val="center"/>
            </w:pPr>
            <w:r>
              <w:t>Feature</w:t>
            </w:r>
          </w:p>
        </w:tc>
        <w:tc>
          <w:tcPr>
            <w:tcW w:w="3005" w:type="dxa"/>
          </w:tcPr>
          <w:p w14:paraId="66442C05" w14:textId="6D5DDC0A" w:rsidR="002917AB" w:rsidRDefault="002917AB" w:rsidP="002917AB">
            <w:pPr>
              <w:jc w:val="center"/>
            </w:pPr>
            <w:r>
              <w:t>Justification</w:t>
            </w:r>
          </w:p>
        </w:tc>
        <w:tc>
          <w:tcPr>
            <w:tcW w:w="3006" w:type="dxa"/>
          </w:tcPr>
          <w:p w14:paraId="60599D4C" w14:textId="2B48858E" w:rsidR="002917AB" w:rsidRDefault="002917AB" w:rsidP="002917AB">
            <w:pPr>
              <w:jc w:val="center"/>
            </w:pPr>
            <w:r>
              <w:t>Reference</w:t>
            </w:r>
          </w:p>
        </w:tc>
      </w:tr>
      <w:tr w:rsidR="000320F4" w14:paraId="132197A2"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00E46A2" w14:textId="3C54336A" w:rsidR="000320F4" w:rsidRDefault="000320F4" w:rsidP="00DB48F1">
            <w:pPr>
              <w:pStyle w:val="TableCell"/>
            </w:pPr>
            <w:r>
              <w:t xml:space="preserve">Accounts </w:t>
            </w:r>
            <w:r w:rsidR="00280411">
              <w:t>are</w:t>
            </w:r>
            <w:r>
              <w:t xml:space="preserve"> needed to use the program</w:t>
            </w:r>
          </w:p>
        </w:tc>
        <w:tc>
          <w:tcPr>
            <w:tcW w:w="3005" w:type="dxa"/>
            <w:vAlign w:val="center"/>
          </w:tcPr>
          <w:p w14:paraId="3EB85C90" w14:textId="52FC3B8D" w:rsidR="000320F4" w:rsidRDefault="000320F4" w:rsidP="00DB48F1">
            <w:pPr>
              <w:pStyle w:val="TableCell"/>
            </w:pPr>
            <w:r>
              <w:t>Accounts make contacts recognisable and accountable for their messages</w:t>
            </w:r>
          </w:p>
        </w:tc>
        <w:tc>
          <w:tcPr>
            <w:tcW w:w="3006" w:type="dxa"/>
            <w:vAlign w:val="center"/>
          </w:tcPr>
          <w:p w14:paraId="41C3E47E" w14:textId="1F496191" w:rsidR="000320F4" w:rsidRDefault="000320F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Accounts</w:t>
            </w:r>
            <w:r w:rsidRPr="003D4B76">
              <w:t>)</w:t>
            </w:r>
          </w:p>
        </w:tc>
      </w:tr>
      <w:tr w:rsidR="000320F4" w14:paraId="7EDCBD6D" w14:textId="77777777" w:rsidTr="00AD6C74">
        <w:tc>
          <w:tcPr>
            <w:tcW w:w="3005" w:type="dxa"/>
            <w:vAlign w:val="center"/>
          </w:tcPr>
          <w:p w14:paraId="0AC2DDDF" w14:textId="1EA2F64C" w:rsidR="000320F4" w:rsidRDefault="00F726B5" w:rsidP="00DB48F1">
            <w:pPr>
              <w:pStyle w:val="TableCell"/>
            </w:pPr>
            <w:r>
              <w:t>Passwords must pass a minimum</w:t>
            </w:r>
            <w:r w:rsidR="00932171">
              <w:t xml:space="preserve"> complexity check</w:t>
            </w:r>
          </w:p>
        </w:tc>
        <w:tc>
          <w:tcPr>
            <w:tcW w:w="3005" w:type="dxa"/>
            <w:vAlign w:val="center"/>
          </w:tcPr>
          <w:p w14:paraId="70C67A71" w14:textId="011C8F2E" w:rsidR="000320F4" w:rsidRDefault="000B0ABA" w:rsidP="00DB48F1">
            <w:pPr>
              <w:pStyle w:val="TableCell"/>
            </w:pPr>
            <w:r>
              <w:t xml:space="preserve">Security is </w:t>
            </w:r>
            <w:r w:rsidR="008211C4">
              <w:t>important for the program so secure passwords is a must</w:t>
            </w:r>
          </w:p>
        </w:tc>
        <w:tc>
          <w:tcPr>
            <w:tcW w:w="3006" w:type="dxa"/>
            <w:vAlign w:val="center"/>
          </w:tcPr>
          <w:p w14:paraId="0954375E" w14:textId="220DF3E6" w:rsidR="000320F4" w:rsidRDefault="008211C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Accounts</w:t>
            </w:r>
            <w:r w:rsidRPr="003D4B76">
              <w:t>)</w:t>
            </w:r>
          </w:p>
        </w:tc>
      </w:tr>
      <w:tr w:rsidR="00A200F0" w14:paraId="04501C76"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3FAFC76D" w14:textId="2C32EEFB" w:rsidR="00A200F0" w:rsidRDefault="00A200F0" w:rsidP="00DB48F1">
            <w:pPr>
              <w:pStyle w:val="TableCell"/>
            </w:pPr>
            <w:r>
              <w:t xml:space="preserve">Passwords </w:t>
            </w:r>
            <w:r w:rsidR="000C7966">
              <w:t xml:space="preserve">and keys </w:t>
            </w:r>
            <w:r>
              <w:t>are not stored in plaintext</w:t>
            </w:r>
          </w:p>
        </w:tc>
        <w:tc>
          <w:tcPr>
            <w:tcW w:w="3005" w:type="dxa"/>
            <w:vAlign w:val="center"/>
          </w:tcPr>
          <w:p w14:paraId="558282E7" w14:textId="25A05E66" w:rsidR="00A200F0" w:rsidRDefault="00A200F0" w:rsidP="00DB48F1">
            <w:pPr>
              <w:pStyle w:val="TableCell"/>
            </w:pPr>
            <w:r>
              <w:t xml:space="preserve">Storing </w:t>
            </w:r>
            <w:r w:rsidR="000C7966">
              <w:t>sensitive data</w:t>
            </w:r>
            <w:r>
              <w:t xml:space="preserve"> as plaintext will undermine </w:t>
            </w:r>
            <w:r w:rsidR="002305F9">
              <w:t>the system’s security</w:t>
            </w:r>
          </w:p>
        </w:tc>
        <w:tc>
          <w:tcPr>
            <w:tcW w:w="3006" w:type="dxa"/>
            <w:vAlign w:val="center"/>
          </w:tcPr>
          <w:p w14:paraId="0AE4BDC0" w14:textId="18C93B3F" w:rsidR="00A200F0" w:rsidRPr="004F5CF7" w:rsidRDefault="002305F9"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CD2AB0">
              <w:rPr>
                <w:rStyle w:val="Emphasis"/>
              </w:rPr>
              <w:t xml:space="preserve"> </w:t>
            </w:r>
            <w:r w:rsidR="00A701E1">
              <w:rPr>
                <w:rStyle w:val="Emphasis"/>
              </w:rPr>
              <w:t>(Private information)</w:t>
            </w:r>
          </w:p>
        </w:tc>
      </w:tr>
      <w:tr w:rsidR="000320F4" w14:paraId="56C813CD" w14:textId="77777777" w:rsidTr="00AD6C74">
        <w:tc>
          <w:tcPr>
            <w:tcW w:w="3005" w:type="dxa"/>
            <w:vAlign w:val="center"/>
          </w:tcPr>
          <w:p w14:paraId="7349843E" w14:textId="472CCA63" w:rsidR="000320F4" w:rsidRDefault="00651286" w:rsidP="00DB48F1">
            <w:pPr>
              <w:pStyle w:val="TableCell"/>
            </w:pPr>
            <w:r>
              <w:t xml:space="preserve">Messages are </w:t>
            </w:r>
            <w:r w:rsidR="00FF1C98">
              <w:t>end-to-end encrypted</w:t>
            </w:r>
          </w:p>
        </w:tc>
        <w:tc>
          <w:tcPr>
            <w:tcW w:w="3005" w:type="dxa"/>
            <w:vAlign w:val="center"/>
          </w:tcPr>
          <w:p w14:paraId="66632818" w14:textId="7A470D76" w:rsidR="000320F4" w:rsidRDefault="00651286" w:rsidP="00DB48F1">
            <w:pPr>
              <w:pStyle w:val="TableCell"/>
            </w:pPr>
            <w:r>
              <w:t xml:space="preserve">This is the most important feature for the stakeholders as it’s the </w:t>
            </w:r>
            <w:r w:rsidR="00DA50E0">
              <w:t>purpose of the program</w:t>
            </w:r>
          </w:p>
        </w:tc>
        <w:tc>
          <w:tcPr>
            <w:tcW w:w="3006" w:type="dxa"/>
            <w:vAlign w:val="center"/>
          </w:tcPr>
          <w:p w14:paraId="05061E61" w14:textId="1F61BD2B" w:rsidR="000320F4" w:rsidRPr="00DA50E0" w:rsidRDefault="00DA50E0"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795A42">
              <w:rPr>
                <w:rStyle w:val="Emphasis"/>
              </w:rPr>
              <w:t xml:space="preserve"> </w:t>
            </w:r>
            <w:r w:rsidR="00795A42" w:rsidRPr="002305F9">
              <w:t>and</w:t>
            </w:r>
            <w:r w:rsidR="00795A42">
              <w:rPr>
                <w:rStyle w:val="Emphasis"/>
              </w:rPr>
              <w:t xml:space="preserve">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CD2AB0">
              <w:rPr>
                <w:rStyle w:val="Emphasis"/>
              </w:rPr>
              <w:t xml:space="preserve"> </w:t>
            </w:r>
            <w:r w:rsidR="007A3641" w:rsidRPr="007A3641">
              <w:t>(Q9)</w:t>
            </w:r>
          </w:p>
        </w:tc>
      </w:tr>
      <w:tr w:rsidR="00F86B33" w14:paraId="36FB820D"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6B48F52D" w14:textId="53706BEB" w:rsidR="00F86B33" w:rsidRDefault="00432CAF" w:rsidP="00DB48F1">
            <w:pPr>
              <w:pStyle w:val="TableCell"/>
            </w:pPr>
            <w:r>
              <w:t>The c</w:t>
            </w:r>
            <w:r w:rsidR="00B02BA9">
              <w:t>lient program works without the need for any setup</w:t>
            </w:r>
          </w:p>
        </w:tc>
        <w:tc>
          <w:tcPr>
            <w:tcW w:w="3005" w:type="dxa"/>
            <w:vAlign w:val="center"/>
          </w:tcPr>
          <w:p w14:paraId="68F2B415" w14:textId="00EC9490" w:rsidR="00F86B33" w:rsidRDefault="008D10C7" w:rsidP="00DB48F1">
            <w:pPr>
              <w:pStyle w:val="TableCell"/>
            </w:pPr>
            <w:r>
              <w:t>The stakeholders want simplicity and usability</w:t>
            </w:r>
          </w:p>
        </w:tc>
        <w:tc>
          <w:tcPr>
            <w:tcW w:w="3006" w:type="dxa"/>
            <w:vAlign w:val="center"/>
          </w:tcPr>
          <w:p w14:paraId="41F389D5" w14:textId="5E85DB06" w:rsidR="00F86B33" w:rsidRPr="00DA50E0" w:rsidRDefault="007F34E1"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Pr>
                <w:rStyle w:val="Emphasis"/>
              </w:rPr>
              <w:t xml:space="preserve"> </w:t>
            </w:r>
            <w:r w:rsidRPr="002305F9">
              <w:t>and</w:t>
            </w:r>
            <w:r>
              <w:rPr>
                <w:rStyle w:val="Emphasis"/>
              </w:rPr>
              <w:t xml:space="preserve">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rsidR="00D303C4">
              <w:t>6</w:t>
            </w:r>
            <w:r w:rsidRPr="007A3641">
              <w:t>)</w:t>
            </w:r>
          </w:p>
        </w:tc>
      </w:tr>
      <w:tr w:rsidR="004A2F26" w14:paraId="09458E56" w14:textId="77777777" w:rsidTr="00AD6C74">
        <w:tc>
          <w:tcPr>
            <w:tcW w:w="3005" w:type="dxa"/>
            <w:vAlign w:val="center"/>
          </w:tcPr>
          <w:p w14:paraId="06C1D14A" w14:textId="11AD5F4B" w:rsidR="004A2F26" w:rsidRDefault="004A2F26" w:rsidP="00DB48F1">
            <w:pPr>
              <w:pStyle w:val="TableCell"/>
            </w:pPr>
            <w:r>
              <w:t>Tab based navigation</w:t>
            </w:r>
          </w:p>
        </w:tc>
        <w:tc>
          <w:tcPr>
            <w:tcW w:w="3005" w:type="dxa"/>
            <w:vAlign w:val="center"/>
          </w:tcPr>
          <w:p w14:paraId="5486C0CC" w14:textId="432D8BD9" w:rsidR="004A2F26" w:rsidRDefault="004A2F26" w:rsidP="00DB48F1">
            <w:pPr>
              <w:pStyle w:val="TableCell"/>
            </w:pPr>
            <w:r>
              <w:t>This is a common and intuitive navigation method preferred by the stakeholders</w:t>
            </w:r>
          </w:p>
        </w:tc>
        <w:tc>
          <w:tcPr>
            <w:tcW w:w="3006" w:type="dxa"/>
            <w:vAlign w:val="center"/>
          </w:tcPr>
          <w:p w14:paraId="509F45CC" w14:textId="50A7FC4D" w:rsidR="004A2F26" w:rsidRPr="00DA50E0" w:rsidRDefault="004A2F26" w:rsidP="00DB48F1">
            <w:pPr>
              <w:pStyle w:val="TableCell"/>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Messages and conversations</w:t>
            </w:r>
            <w:r w:rsidRPr="003D4B76">
              <w:t>)</w:t>
            </w:r>
          </w:p>
        </w:tc>
      </w:tr>
    </w:tbl>
    <w:p w14:paraId="212FD29C" w14:textId="4424A27B" w:rsidR="002917AB" w:rsidRPr="00BD48C3" w:rsidRDefault="002917AB" w:rsidP="00BD48C3">
      <w:pPr>
        <w:pStyle w:val="No-NumHeading"/>
        <w:spacing w:before="240"/>
      </w:pPr>
      <w:r w:rsidRPr="00BD48C3">
        <w:t xml:space="preserve">Secondary </w:t>
      </w:r>
      <w:r w:rsidR="009F773A" w:rsidRPr="00BD48C3">
        <w:t>R</w:t>
      </w:r>
      <w:r w:rsidRPr="00BD48C3">
        <w:t>equirements</w:t>
      </w:r>
    </w:p>
    <w:p w14:paraId="4C7A1F60" w14:textId="36369046" w:rsidR="00731416" w:rsidRPr="00677E8D" w:rsidRDefault="00731416" w:rsidP="00677E8D">
      <w:r w:rsidRPr="00677E8D">
        <w:t>These</w:t>
      </w:r>
      <w:r w:rsidR="00677E8D">
        <w:t xml:space="preserve"> </w:t>
      </w:r>
      <w:r w:rsidR="00E242D5">
        <w:t xml:space="preserve">features were also raised in the sections stated above. However, they </w:t>
      </w:r>
      <w:r w:rsidR="009F143C">
        <w:t>are not deemed essential so will not be a priority in development.</w:t>
      </w:r>
    </w:p>
    <w:tbl>
      <w:tblPr>
        <w:tblStyle w:val="PlainTable1"/>
        <w:tblW w:w="0" w:type="auto"/>
        <w:tblLook w:val="0420" w:firstRow="1" w:lastRow="0" w:firstColumn="0" w:lastColumn="0" w:noHBand="0" w:noVBand="1"/>
      </w:tblPr>
      <w:tblGrid>
        <w:gridCol w:w="3005"/>
        <w:gridCol w:w="3005"/>
        <w:gridCol w:w="3006"/>
      </w:tblGrid>
      <w:tr w:rsidR="00DF7707" w14:paraId="3DDF80B4" w14:textId="77777777" w:rsidTr="006C0104">
        <w:trPr>
          <w:cnfStyle w:val="100000000000" w:firstRow="1" w:lastRow="0" w:firstColumn="0" w:lastColumn="0" w:oddVBand="0" w:evenVBand="0" w:oddHBand="0" w:evenHBand="0" w:firstRowFirstColumn="0" w:firstRowLastColumn="0" w:lastRowFirstColumn="0" w:lastRowLastColumn="0"/>
        </w:trPr>
        <w:tc>
          <w:tcPr>
            <w:tcW w:w="3005" w:type="dxa"/>
          </w:tcPr>
          <w:p w14:paraId="7CE9F5E4" w14:textId="12223A4B" w:rsidR="00DF7707" w:rsidRDefault="00DF7707" w:rsidP="006C0104">
            <w:pPr>
              <w:jc w:val="center"/>
            </w:pPr>
            <w:r>
              <w:t>Feature</w:t>
            </w:r>
          </w:p>
        </w:tc>
        <w:tc>
          <w:tcPr>
            <w:tcW w:w="3005" w:type="dxa"/>
          </w:tcPr>
          <w:p w14:paraId="368B14F4" w14:textId="09501EA4" w:rsidR="00DF7707" w:rsidRDefault="00DF7707" w:rsidP="006C0104">
            <w:pPr>
              <w:jc w:val="center"/>
            </w:pPr>
            <w:r>
              <w:t>Justification</w:t>
            </w:r>
          </w:p>
        </w:tc>
        <w:tc>
          <w:tcPr>
            <w:tcW w:w="3006" w:type="dxa"/>
          </w:tcPr>
          <w:p w14:paraId="10AFA87D" w14:textId="24FE251C" w:rsidR="00DF7707" w:rsidRDefault="00D012E0" w:rsidP="006C0104">
            <w:pPr>
              <w:jc w:val="center"/>
            </w:pPr>
            <w:r>
              <w:t>Reference</w:t>
            </w:r>
          </w:p>
        </w:tc>
      </w:tr>
      <w:tr w:rsidR="00DF7707" w14:paraId="06C7E87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42594332" w14:textId="4D244C0D" w:rsidR="00DF7707" w:rsidRDefault="006C0104" w:rsidP="00DB48F1">
            <w:pPr>
              <w:pStyle w:val="TableCell"/>
            </w:pPr>
            <w:r>
              <w:t xml:space="preserve">Different </w:t>
            </w:r>
            <w:r w:rsidR="007157CF">
              <w:t>types of messages</w:t>
            </w:r>
            <w:r w:rsidR="00821447">
              <w:t xml:space="preserve"> (text, media, files)</w:t>
            </w:r>
          </w:p>
        </w:tc>
        <w:tc>
          <w:tcPr>
            <w:tcW w:w="3005" w:type="dxa"/>
            <w:vAlign w:val="center"/>
          </w:tcPr>
          <w:p w14:paraId="7573ABC7" w14:textId="5F7A9313" w:rsidR="00DF7707" w:rsidRDefault="00701345" w:rsidP="00DB48F1">
            <w:pPr>
              <w:pStyle w:val="TableCell"/>
            </w:pPr>
            <w:r>
              <w:t>It is a feature in Discord that the stakeholders would like to see in this program</w:t>
            </w:r>
          </w:p>
        </w:tc>
        <w:tc>
          <w:tcPr>
            <w:tcW w:w="3006" w:type="dxa"/>
            <w:vAlign w:val="center"/>
          </w:tcPr>
          <w:p w14:paraId="7191F098" w14:textId="7CA904A7" w:rsidR="00DF7707" w:rsidRPr="004F5CF7" w:rsidRDefault="004F5CF7" w:rsidP="00DB48F1">
            <w:pPr>
              <w:pStyle w:val="TableCell"/>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sidR="00FD6FDE">
              <w:rPr>
                <w:rStyle w:val="Emphasis"/>
              </w:rPr>
              <w:t xml:space="preserve"> </w:t>
            </w:r>
            <w:r w:rsidR="00FD6FDE" w:rsidRPr="00FD6FDE">
              <w:t>(Topic: Discord research)</w:t>
            </w:r>
            <w:r w:rsidR="00795A42">
              <w:t xml:space="preserve"> and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5)</w:t>
            </w:r>
          </w:p>
        </w:tc>
      </w:tr>
      <w:tr w:rsidR="00DF7707" w14:paraId="3745D046" w14:textId="77777777" w:rsidTr="00AD6C74">
        <w:tc>
          <w:tcPr>
            <w:tcW w:w="3005" w:type="dxa"/>
            <w:vAlign w:val="center"/>
          </w:tcPr>
          <w:p w14:paraId="3E2CD5D9" w14:textId="156E777D" w:rsidR="00DF7707" w:rsidRDefault="00D3040D" w:rsidP="00DB48F1">
            <w:pPr>
              <w:pStyle w:val="TableCell"/>
            </w:pPr>
            <w:r>
              <w:t xml:space="preserve">Messages are sent via pressing the </w:t>
            </w:r>
            <w:r w:rsidR="00566B89">
              <w:t>ENTER</w:t>
            </w:r>
            <w:r>
              <w:t xml:space="preserve"> key</w:t>
            </w:r>
          </w:p>
        </w:tc>
        <w:tc>
          <w:tcPr>
            <w:tcW w:w="3005" w:type="dxa"/>
            <w:vAlign w:val="center"/>
          </w:tcPr>
          <w:p w14:paraId="5914B268" w14:textId="77941A55" w:rsidR="00DF7707" w:rsidRDefault="002917AB" w:rsidP="00DB48F1">
            <w:pPr>
              <w:pStyle w:val="TableCell"/>
            </w:pPr>
            <w:r>
              <w:t xml:space="preserve">It is intuitive </w:t>
            </w:r>
            <w:r w:rsidR="00280BAD">
              <w:t>and the most common method</w:t>
            </w:r>
          </w:p>
        </w:tc>
        <w:tc>
          <w:tcPr>
            <w:tcW w:w="3006" w:type="dxa"/>
            <w:vAlign w:val="center"/>
          </w:tcPr>
          <w:p w14:paraId="0A0D320D" w14:textId="7B5D50CB" w:rsidR="00FD6FDE" w:rsidRPr="00FD6FDE" w:rsidRDefault="004F5CF7" w:rsidP="00DB48F1">
            <w:pPr>
              <w:pStyle w:val="TableCell"/>
              <w:rPr>
                <w:i/>
                <w:iC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sidR="003D4B76">
              <w:rPr>
                <w:rStyle w:val="Emphasis"/>
              </w:rPr>
              <w:t xml:space="preserve"> </w:t>
            </w:r>
            <w:r w:rsidR="003D4B76" w:rsidRPr="003D4B76">
              <w:t>(Topic: Program controls)</w:t>
            </w:r>
          </w:p>
        </w:tc>
      </w:tr>
      <w:tr w:rsidR="00DF7707" w14:paraId="4598A4B4"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C53E613" w14:textId="5BEA775A" w:rsidR="00DF7707" w:rsidRDefault="00A919D7" w:rsidP="00DB48F1">
            <w:pPr>
              <w:pStyle w:val="TableCell"/>
            </w:pPr>
            <w:r>
              <w:t>View historic messages</w:t>
            </w:r>
          </w:p>
        </w:tc>
        <w:tc>
          <w:tcPr>
            <w:tcW w:w="3005" w:type="dxa"/>
            <w:vAlign w:val="center"/>
          </w:tcPr>
          <w:p w14:paraId="09AE15D0" w14:textId="21F17198" w:rsidR="00DF7707" w:rsidRDefault="00FB3B85" w:rsidP="00DB48F1">
            <w:pPr>
              <w:pStyle w:val="TableCell"/>
            </w:pPr>
            <w:r>
              <w:t xml:space="preserve">Being able to read old messages makes the program </w:t>
            </w:r>
            <w:r w:rsidR="00644454">
              <w:t xml:space="preserve">more like </w:t>
            </w:r>
            <w:r>
              <w:t>instant messaging than email</w:t>
            </w:r>
          </w:p>
        </w:tc>
        <w:tc>
          <w:tcPr>
            <w:tcW w:w="3006" w:type="dxa"/>
            <w:vAlign w:val="center"/>
          </w:tcPr>
          <w:p w14:paraId="768774CC" w14:textId="3CA6F7CD" w:rsidR="00DF7707" w:rsidRDefault="0064445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Messages and conversations</w:t>
            </w:r>
            <w:r w:rsidRPr="003D4B76">
              <w:t>)</w:t>
            </w:r>
          </w:p>
        </w:tc>
      </w:tr>
      <w:tr w:rsidR="00A919D7" w14:paraId="040B4405" w14:textId="77777777" w:rsidTr="00AD6C74">
        <w:tc>
          <w:tcPr>
            <w:tcW w:w="3005" w:type="dxa"/>
            <w:vAlign w:val="center"/>
          </w:tcPr>
          <w:p w14:paraId="7283B709" w14:textId="5D5C3643" w:rsidR="00A919D7" w:rsidRDefault="00AA0B76" w:rsidP="00DB48F1">
            <w:pPr>
              <w:pStyle w:val="TableCell"/>
            </w:pPr>
            <w:r>
              <w:t>Standardised usernames</w:t>
            </w:r>
          </w:p>
        </w:tc>
        <w:tc>
          <w:tcPr>
            <w:tcW w:w="3005" w:type="dxa"/>
            <w:vAlign w:val="center"/>
          </w:tcPr>
          <w:p w14:paraId="4211D0F3" w14:textId="14C5DD03" w:rsidR="00A919D7" w:rsidRDefault="007A3641" w:rsidP="00DB48F1">
            <w:pPr>
              <w:pStyle w:val="TableCell"/>
            </w:pPr>
            <w:r>
              <w:t>Users u</w:t>
            </w:r>
            <w:r w:rsidR="00AA0B76">
              <w:t xml:space="preserve">sing </w:t>
            </w:r>
            <w:r w:rsidR="00E95B05">
              <w:t>the platform for work would benefit from standardised usernames</w:t>
            </w:r>
          </w:p>
        </w:tc>
        <w:tc>
          <w:tcPr>
            <w:tcW w:w="3006" w:type="dxa"/>
            <w:vAlign w:val="center"/>
          </w:tcPr>
          <w:p w14:paraId="4089DDB5" w14:textId="77E8E8E8" w:rsidR="00A919D7" w:rsidRDefault="007A3641" w:rsidP="00DB48F1">
            <w:pPr>
              <w:pStyle w:val="TableCell"/>
            </w:pP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7</w:t>
            </w:r>
            <w:r w:rsidRPr="007A3641">
              <w:t>)</w:t>
            </w:r>
          </w:p>
        </w:tc>
      </w:tr>
      <w:tr w:rsidR="002E1CAD" w14:paraId="7FD0986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7BBC7982" w14:textId="2DEB840F" w:rsidR="002E1CAD" w:rsidRDefault="00420EA2" w:rsidP="00DB48F1">
            <w:pPr>
              <w:pStyle w:val="TableCell"/>
            </w:pPr>
            <w:r>
              <w:t>Send files greater than 8 MB</w:t>
            </w:r>
          </w:p>
        </w:tc>
        <w:tc>
          <w:tcPr>
            <w:tcW w:w="3005" w:type="dxa"/>
            <w:vAlign w:val="center"/>
          </w:tcPr>
          <w:p w14:paraId="088E6CE9" w14:textId="067614C6" w:rsidR="002E1CAD" w:rsidRDefault="00420EA2" w:rsidP="00DB48F1">
            <w:pPr>
              <w:pStyle w:val="TableCell"/>
            </w:pPr>
            <w:r>
              <w:t xml:space="preserve">This is a paid feature of </w:t>
            </w:r>
            <w:r w:rsidR="00A50171">
              <w:t>Discord that the stakeholders would like to see in the program</w:t>
            </w:r>
          </w:p>
        </w:tc>
        <w:tc>
          <w:tcPr>
            <w:tcW w:w="3006" w:type="dxa"/>
            <w:vAlign w:val="center"/>
          </w:tcPr>
          <w:p w14:paraId="5AF4E3B6" w14:textId="4452DDFA" w:rsidR="002E1CAD" w:rsidRDefault="00A50171"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FD6FDE">
              <w:t>(Topic: Discord research)</w:t>
            </w:r>
            <w:r>
              <w:t xml:space="preserve"> and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8</w:t>
            </w:r>
            <w:r w:rsidRPr="007A3641">
              <w:t>)</w:t>
            </w:r>
          </w:p>
        </w:tc>
      </w:tr>
    </w:tbl>
    <w:p w14:paraId="1B0B0BDF" w14:textId="3E064D3F" w:rsidR="003D4B76" w:rsidRDefault="003D4B76" w:rsidP="00CF5698">
      <w:r>
        <w:br w:type="page"/>
      </w:r>
    </w:p>
    <w:p w14:paraId="357607C8" w14:textId="77777777" w:rsidR="00AD157F" w:rsidRPr="007614B5" w:rsidRDefault="00AD157F" w:rsidP="00AD157F">
      <w:pPr>
        <w:pStyle w:val="Heading3"/>
      </w:pPr>
      <w:bookmarkStart w:id="49" w:name="_Toc96812428"/>
      <w:r w:rsidRPr="007614B5">
        <w:lastRenderedPageBreak/>
        <w:t>Hardware</w:t>
      </w:r>
      <w:bookmarkEnd w:id="49"/>
    </w:p>
    <w:p w14:paraId="67EB2B10" w14:textId="6863D61A" w:rsidR="00A05A4C" w:rsidRDefault="00A05A4C" w:rsidP="00A9281B">
      <w:pPr>
        <w:pStyle w:val="No-NumHeading"/>
      </w:pPr>
      <w:r>
        <w:t>Computer</w:t>
      </w:r>
    </w:p>
    <w:p w14:paraId="6736F159" w14:textId="6C602009" w:rsidR="00A05A4C" w:rsidRDefault="00A05A4C" w:rsidP="00AD157F">
      <w:r>
        <w:t>A computer will be required to run the solution. This is because the solution requires the .NET runtime which is only available on computers</w:t>
      </w:r>
      <w:r w:rsidR="00AB62CD">
        <w:t xml:space="preserve"> (the exact OS needed will be specified in the software requirements below).</w:t>
      </w:r>
    </w:p>
    <w:p w14:paraId="56F2A66E" w14:textId="5A856969" w:rsidR="00692AFA" w:rsidRDefault="00692AFA" w:rsidP="00A9281B">
      <w:pPr>
        <w:pStyle w:val="No-NumHeading"/>
      </w:pPr>
      <w:r>
        <w:t>Monitor</w:t>
      </w:r>
    </w:p>
    <w:p w14:paraId="1CEE3097" w14:textId="2861EA15" w:rsidR="00692AFA" w:rsidRDefault="00692AFA" w:rsidP="00AD157F">
      <w:r>
        <w:t xml:space="preserve">A monitor that is between </w:t>
      </w:r>
      <w:r w:rsidR="0095241B">
        <w:t xml:space="preserve">1366 by 768 and 3840 by 2160 pixels will be required to see the interface of the solution. The reason that this range was chosen is that any smaller and the </w:t>
      </w:r>
      <w:r w:rsidR="00AA1D4E">
        <w:t>interface’s buttons would not all fit on the screen and any bigger and the labels on the fields would be too small to read comfortably.</w:t>
      </w:r>
      <w:r w:rsidR="00B33378">
        <w:t xml:space="preserve"> There are no requirements on the colour specification of the monitor (e.g., </w:t>
      </w:r>
      <w:r w:rsidR="00E64584">
        <w:t>greyscale</w:t>
      </w:r>
      <w:r w:rsidR="00C50D52">
        <w:t xml:space="preserve"> or </w:t>
      </w:r>
      <w:r w:rsidR="00476213">
        <w:t>32</w:t>
      </w:r>
      <w:r w:rsidR="00E64584">
        <w:t>-</w:t>
      </w:r>
      <w:r w:rsidR="00476213">
        <w:t>bit colour)</w:t>
      </w:r>
      <w:r w:rsidR="00E64584">
        <w:t xml:space="preserve"> </w:t>
      </w:r>
      <w:r w:rsidR="00392A07">
        <w:t xml:space="preserve">because the </w:t>
      </w:r>
      <w:r w:rsidR="001627D2">
        <w:t xml:space="preserve">interface will not </w:t>
      </w:r>
      <w:r w:rsidR="00BB222D">
        <w:t xml:space="preserve">need colour to differentiate the </w:t>
      </w:r>
      <w:r w:rsidR="0040786A">
        <w:t xml:space="preserve">interface </w:t>
      </w:r>
      <w:r w:rsidR="00BB222D">
        <w:t>components.</w:t>
      </w:r>
    </w:p>
    <w:p w14:paraId="07F56A53" w14:textId="5DC756F6" w:rsidR="006021F9" w:rsidRDefault="006021F9" w:rsidP="00A9281B">
      <w:pPr>
        <w:pStyle w:val="No-NumHeading"/>
      </w:pPr>
      <w:r>
        <w:t>Network</w:t>
      </w:r>
    </w:p>
    <w:p w14:paraId="4555140F" w14:textId="2C391961" w:rsidR="00A05A4C" w:rsidRDefault="009E2FD3" w:rsidP="00823CB0">
      <w:r>
        <w:t>The computer that is running the client will need to be connected to the same network as the server.</w:t>
      </w:r>
      <w:r w:rsidR="00F975C4">
        <w:t xml:space="preserve"> </w:t>
      </w:r>
      <w:r w:rsidR="00F1477D">
        <w:t>This can either be a WAN such as the internet or a LAN such as a home network.</w:t>
      </w:r>
      <w:r w:rsidR="008B549E">
        <w:t xml:space="preserve"> </w:t>
      </w:r>
      <w:r w:rsidR="005B42F8">
        <w:t>This is a requirement because the client program must be able to connect to the server and unless the server and client are on the same machine the transmission will need to be sent across a network</w:t>
      </w:r>
    </w:p>
    <w:p w14:paraId="6916667A" w14:textId="56F32925" w:rsidR="00903A61" w:rsidRDefault="00114287" w:rsidP="00FB3272">
      <w:pPr>
        <w:pStyle w:val="Heading3"/>
      </w:pPr>
      <w:bookmarkStart w:id="50" w:name="_Toc96812429"/>
      <w:r>
        <w:t>Software</w:t>
      </w:r>
      <w:bookmarkEnd w:id="50"/>
    </w:p>
    <w:p w14:paraId="0DE8D2D7" w14:textId="6C3A3939" w:rsidR="00761F35" w:rsidRPr="0021633C" w:rsidRDefault="00761F35" w:rsidP="00CA1199">
      <w:pPr>
        <w:pStyle w:val="No-NumHeading"/>
      </w:pPr>
      <w:r>
        <w:t xml:space="preserve">Operating system and </w:t>
      </w:r>
      <w:r w:rsidR="006B0DC6">
        <w:t>CPU architectur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361D66E7" w14:textId="1B6B5536" w:rsidR="009776F4" w:rsidRDefault="009776F4" w:rsidP="0004040B">
            <w:pPr>
              <w:pStyle w:val="TableCell"/>
            </w:pPr>
            <w:r>
              <w:t>Windows</w:t>
            </w:r>
          </w:p>
        </w:tc>
        <w:tc>
          <w:tcPr>
            <w:tcW w:w="1667" w:type="pct"/>
            <w:vAlign w:val="center"/>
          </w:tcPr>
          <w:p w14:paraId="21017965" w14:textId="6305EC6C" w:rsidR="009776F4" w:rsidRDefault="009776F4" w:rsidP="0004040B">
            <w:pPr>
              <w:pStyle w:val="TableCell"/>
            </w:pPr>
            <w:r>
              <w:t>7 SP1+, 8.1</w:t>
            </w:r>
          </w:p>
        </w:tc>
        <w:tc>
          <w:tcPr>
            <w:tcW w:w="1667" w:type="pct"/>
            <w:vAlign w:val="center"/>
          </w:tcPr>
          <w:p w14:paraId="509AEA7D" w14:textId="2D1B6967" w:rsidR="009776F4" w:rsidRDefault="009776F4" w:rsidP="0004040B">
            <w:pPr>
              <w:pStyle w:val="TableCell"/>
            </w:pPr>
            <w:r>
              <w:t>x64, x86</w:t>
            </w:r>
          </w:p>
        </w:tc>
      </w:tr>
      <w:tr w:rsidR="009776F4" w14:paraId="436D76CA" w14:textId="77777777" w:rsidTr="0004040B">
        <w:trPr>
          <w:trHeight w:val="292"/>
        </w:trPr>
        <w:tc>
          <w:tcPr>
            <w:tcW w:w="1667" w:type="pct"/>
            <w:vAlign w:val="center"/>
          </w:tcPr>
          <w:p w14:paraId="32F8C033" w14:textId="308621BB" w:rsidR="009776F4" w:rsidRDefault="009776F4" w:rsidP="0004040B">
            <w:pPr>
              <w:pStyle w:val="TableCell"/>
            </w:pPr>
            <w:r>
              <w:t>Windows 10</w:t>
            </w:r>
          </w:p>
        </w:tc>
        <w:tc>
          <w:tcPr>
            <w:tcW w:w="1667" w:type="pct"/>
            <w:vAlign w:val="center"/>
          </w:tcPr>
          <w:p w14:paraId="0BF2220C" w14:textId="168DFC20" w:rsidR="009776F4" w:rsidRDefault="009776F4" w:rsidP="0004040B">
            <w:pPr>
              <w:pStyle w:val="TableCell"/>
            </w:pPr>
            <w:r>
              <w:t>1607+</w:t>
            </w:r>
          </w:p>
        </w:tc>
        <w:tc>
          <w:tcPr>
            <w:tcW w:w="1667" w:type="pct"/>
            <w:vAlign w:val="center"/>
          </w:tcPr>
          <w:p w14:paraId="6310DEB4" w14:textId="2703D6F3" w:rsidR="009776F4" w:rsidRDefault="009776F4" w:rsidP="0004040B">
            <w:pPr>
              <w:pStyle w:val="TableCell"/>
            </w:pPr>
            <w:r>
              <w:t xml:space="preserve">x64, x86 </w:t>
            </w:r>
          </w:p>
        </w:tc>
      </w:tr>
      <w:tr w:rsidR="009776F4" w14:paraId="6D85FDF6" w14:textId="77777777" w:rsidTr="0004040B">
        <w:trPr>
          <w:cnfStyle w:val="000000100000" w:firstRow="0" w:lastRow="0" w:firstColumn="0" w:lastColumn="0" w:oddVBand="0" w:evenVBand="0" w:oddHBand="1" w:evenHBand="0" w:firstRowFirstColumn="0" w:firstRowLastColumn="0" w:lastRowFirstColumn="0" w:lastRowLastColumn="0"/>
          <w:trHeight w:val="281"/>
        </w:trPr>
        <w:tc>
          <w:tcPr>
            <w:tcW w:w="1667" w:type="pct"/>
            <w:vAlign w:val="center"/>
          </w:tcPr>
          <w:p w14:paraId="597309F5" w14:textId="424CAF8D" w:rsidR="009776F4" w:rsidRDefault="009776F4" w:rsidP="0004040B">
            <w:pPr>
              <w:pStyle w:val="TableCell"/>
            </w:pPr>
            <w:r>
              <w:t>Mac OS X</w:t>
            </w:r>
          </w:p>
        </w:tc>
        <w:tc>
          <w:tcPr>
            <w:tcW w:w="1667" w:type="pct"/>
            <w:vAlign w:val="center"/>
          </w:tcPr>
          <w:p w14:paraId="2D51EF65" w14:textId="41E22481" w:rsidR="009776F4" w:rsidRDefault="009776F4" w:rsidP="0004040B">
            <w:pPr>
              <w:pStyle w:val="TableCell"/>
            </w:pPr>
            <w:r>
              <w:t>10.13+</w:t>
            </w:r>
          </w:p>
        </w:tc>
        <w:tc>
          <w:tcPr>
            <w:tcW w:w="1667" w:type="pct"/>
            <w:vAlign w:val="center"/>
          </w:tcPr>
          <w:p w14:paraId="3B59C50B" w14:textId="1263ED45" w:rsidR="009776F4" w:rsidRDefault="009776F4" w:rsidP="0004040B">
            <w:pPr>
              <w:pStyle w:val="TableCell"/>
            </w:pPr>
            <w:r>
              <w:t>x64</w:t>
            </w:r>
          </w:p>
        </w:tc>
      </w:tr>
      <w:tr w:rsidR="009776F4" w14:paraId="78B3C1E5" w14:textId="77777777" w:rsidTr="0004040B">
        <w:trPr>
          <w:trHeight w:val="292"/>
        </w:trPr>
        <w:tc>
          <w:tcPr>
            <w:tcW w:w="1667" w:type="pct"/>
            <w:vAlign w:val="center"/>
          </w:tcPr>
          <w:p w14:paraId="486CACF2" w14:textId="413BA56E" w:rsidR="009776F4" w:rsidRDefault="009776F4" w:rsidP="0004040B">
            <w:pPr>
              <w:pStyle w:val="TableCell"/>
            </w:pPr>
            <w:r>
              <w:t>Fedora</w:t>
            </w:r>
          </w:p>
        </w:tc>
        <w:tc>
          <w:tcPr>
            <w:tcW w:w="1667" w:type="pct"/>
            <w:vAlign w:val="center"/>
          </w:tcPr>
          <w:p w14:paraId="0C338D05" w14:textId="37DDE55B" w:rsidR="009776F4" w:rsidRDefault="009776F4" w:rsidP="0004040B">
            <w:pPr>
              <w:pStyle w:val="TableCell"/>
            </w:pPr>
            <w:r>
              <w:t>32+</w:t>
            </w:r>
          </w:p>
        </w:tc>
        <w:tc>
          <w:tcPr>
            <w:tcW w:w="1667" w:type="pct"/>
            <w:vAlign w:val="center"/>
          </w:tcPr>
          <w:p w14:paraId="30B5A8C6" w14:textId="1E9486F8" w:rsidR="009776F4" w:rsidRDefault="009776F4" w:rsidP="0004040B">
            <w:pPr>
              <w:pStyle w:val="TableCell"/>
            </w:pPr>
            <w:r>
              <w:t>x64</w:t>
            </w:r>
          </w:p>
        </w:tc>
      </w:tr>
      <w:tr w:rsidR="009776F4" w14:paraId="4CEE0560"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23227789" w14:textId="35F64CD9" w:rsidR="009776F4" w:rsidRDefault="009776F4" w:rsidP="0004040B">
            <w:pPr>
              <w:pStyle w:val="TableCell"/>
            </w:pPr>
            <w:r>
              <w:t>Debian</w:t>
            </w:r>
          </w:p>
        </w:tc>
        <w:tc>
          <w:tcPr>
            <w:tcW w:w="1667" w:type="pct"/>
            <w:vAlign w:val="center"/>
          </w:tcPr>
          <w:p w14:paraId="7C509AA8" w14:textId="131413E1" w:rsidR="009776F4" w:rsidRDefault="009776F4" w:rsidP="0004040B">
            <w:pPr>
              <w:pStyle w:val="TableCell"/>
            </w:pPr>
            <w:r>
              <w:t>9+</w:t>
            </w:r>
          </w:p>
        </w:tc>
        <w:tc>
          <w:tcPr>
            <w:tcW w:w="1667" w:type="pct"/>
            <w:vAlign w:val="center"/>
          </w:tcPr>
          <w:p w14:paraId="3B4A21B5" w14:textId="5FBF90DB" w:rsidR="009776F4" w:rsidRDefault="009776F4" w:rsidP="0004040B">
            <w:pPr>
              <w:pStyle w:val="TableCell"/>
            </w:pPr>
            <w:r>
              <w:t>x64, ARM32, ARM64</w:t>
            </w:r>
          </w:p>
        </w:tc>
      </w:tr>
      <w:tr w:rsidR="009776F4" w14:paraId="7DAD8BF0" w14:textId="77777777" w:rsidTr="0004040B">
        <w:trPr>
          <w:trHeight w:val="292"/>
        </w:trPr>
        <w:tc>
          <w:tcPr>
            <w:tcW w:w="1667" w:type="pct"/>
            <w:vAlign w:val="center"/>
          </w:tcPr>
          <w:p w14:paraId="62510E76" w14:textId="39F5CF46" w:rsidR="009776F4" w:rsidRDefault="009776F4" w:rsidP="0004040B">
            <w:pPr>
              <w:pStyle w:val="TableCell"/>
            </w:pPr>
            <w:r>
              <w:t>Ubuntu</w:t>
            </w:r>
          </w:p>
        </w:tc>
        <w:tc>
          <w:tcPr>
            <w:tcW w:w="1667" w:type="pct"/>
            <w:vAlign w:val="center"/>
          </w:tcPr>
          <w:p w14:paraId="5AA4B5DC" w14:textId="1E8AE188" w:rsidR="009776F4" w:rsidRDefault="009776F4" w:rsidP="0004040B">
            <w:pPr>
              <w:pStyle w:val="TableCell"/>
            </w:pPr>
            <w:r>
              <w:t>20.10, 20.04, 18.04, 1</w:t>
            </w:r>
            <w:r w:rsidR="009921B5">
              <w:t>6.04</w:t>
            </w:r>
          </w:p>
        </w:tc>
        <w:tc>
          <w:tcPr>
            <w:tcW w:w="1667" w:type="pct"/>
            <w:vAlign w:val="center"/>
          </w:tcPr>
          <w:p w14:paraId="7BE18F76" w14:textId="58ABD93B" w:rsidR="009776F4" w:rsidRDefault="009776F4" w:rsidP="0004040B">
            <w:pPr>
              <w:pStyle w:val="TableCell"/>
            </w:pPr>
            <w:r>
              <w:t>x64, ARM32, ARM64</w:t>
            </w:r>
          </w:p>
        </w:tc>
      </w:tr>
    </w:tbl>
    <w:p w14:paraId="2427FA45" w14:textId="22D6C761" w:rsidR="009776F4" w:rsidRDefault="00584368" w:rsidP="0021633C">
      <w:pPr>
        <w:jc w:val="center"/>
        <w:rPr>
          <w:rStyle w:val="IntenseQuoteChar"/>
        </w:rPr>
      </w:pPr>
      <w:r>
        <w:rPr>
          <w:rStyle w:val="IntenseQuoteChar"/>
        </w:rPr>
        <w:t>Information</w:t>
      </w:r>
      <w:r w:rsidR="0021633C" w:rsidRPr="0021633C">
        <w:rPr>
          <w:rStyle w:val="IntenseQuoteChar"/>
        </w:rPr>
        <w:t xml:space="preserve"> </w:t>
      </w:r>
      <w:r>
        <w:rPr>
          <w:rStyle w:val="IntenseQuoteChar"/>
        </w:rPr>
        <w:t>from</w:t>
      </w:r>
      <w:r w:rsidR="0021633C" w:rsidRPr="0021633C">
        <w:rPr>
          <w:rStyle w:val="IntenseQuoteChar"/>
        </w:rPr>
        <w:t xml:space="preserve"> </w:t>
      </w:r>
      <w:r>
        <w:rPr>
          <w:rStyle w:val="IntenseQuoteChar"/>
        </w:rPr>
        <w:t xml:space="preserve">the </w:t>
      </w:r>
      <w:r w:rsidR="0021633C" w:rsidRPr="0021633C">
        <w:rPr>
          <w:rStyle w:val="IntenseQuoteChar"/>
        </w:rPr>
        <w:t xml:space="preserve">.NET Core </w:t>
      </w:r>
      <w:r>
        <w:rPr>
          <w:rStyle w:val="IntenseQuoteChar"/>
        </w:rPr>
        <w:t>GitHub</w:t>
      </w:r>
      <w:r w:rsidR="0021633C" w:rsidRPr="0021633C">
        <w:rPr>
          <w:rStyle w:val="IntenseQuoteChar"/>
        </w:rPr>
        <w:t xml:space="preserve"> </w:t>
      </w:r>
      <w:r>
        <w:rPr>
          <w:rStyle w:val="IntenseQuoteChar"/>
        </w:rPr>
        <w:t xml:space="preserve">repository </w:t>
      </w:r>
      <w:sdt>
        <w:sdtPr>
          <w:rPr>
            <w:rStyle w:val="IntenseQuoteChar"/>
          </w:rPr>
          <w:id w:val="-1734771060"/>
          <w:citation/>
        </w:sdtPr>
        <w:sdtEndPr>
          <w:rPr>
            <w:rStyle w:val="IntenseQuoteChar"/>
          </w:rPr>
        </w:sdtEndPr>
        <w:sdtContent>
          <w:r w:rsidR="0021633C" w:rsidRPr="0021633C">
            <w:rPr>
              <w:rStyle w:val="IntenseQuoteChar"/>
            </w:rPr>
            <w:fldChar w:fldCharType="begin"/>
          </w:r>
          <w:r w:rsidR="00036ED3">
            <w:rPr>
              <w:rStyle w:val="IntenseQuoteChar"/>
            </w:rPr>
            <w:instrText xml:space="preserve">CITATION Ope19 \l 2057 </w:instrText>
          </w:r>
          <w:r w:rsidR="0021633C" w:rsidRPr="0021633C">
            <w:rPr>
              <w:rStyle w:val="IntenseQuoteChar"/>
            </w:rPr>
            <w:fldChar w:fldCharType="separate"/>
          </w:r>
          <w:r w:rsidR="00542B92" w:rsidRPr="00542B92">
            <w:rPr>
              <w:noProof/>
              <w:color w:val="000000" w:themeColor="text1"/>
              <w:shd w:val="clear" w:color="auto" w:fill="F2F2F2" w:themeFill="background1" w:themeFillShade="F2"/>
            </w:rPr>
            <w:t>[5]</w:t>
          </w:r>
          <w:r w:rsidR="0021633C" w:rsidRPr="0021633C">
            <w:rPr>
              <w:rStyle w:val="IntenseQuoteChar"/>
            </w:rPr>
            <w:fldChar w:fldCharType="end"/>
          </w:r>
        </w:sdtContent>
      </w:sdt>
    </w:p>
    <w:p w14:paraId="5570D871" w14:textId="0BB6B88E" w:rsidR="006B0DC6" w:rsidRPr="006B0DC6" w:rsidRDefault="006B0DC6" w:rsidP="006B0DC6">
      <w:pPr>
        <w:rPr>
          <w:rStyle w:val="IntenseQuoteChar"/>
          <w:color w:val="auto"/>
          <w:shd w:val="clear" w:color="auto" w:fill="auto"/>
        </w:rPr>
      </w:pPr>
      <w:r>
        <w:t>For simplicity, I will only be building a Windows x86 version of the solution for development and the final evaluation. However, using the dotnet compiler, executables for all the following operating systems can be built from the source.</w:t>
      </w:r>
    </w:p>
    <w:p w14:paraId="59AE8046" w14:textId="1B539207" w:rsidR="00AF34B9" w:rsidRDefault="00AF34B9" w:rsidP="00AF34B9">
      <w:pPr>
        <w:pStyle w:val="No-NumHeading"/>
      </w:pPr>
      <w:r>
        <w:t>.NET runtime</w:t>
      </w:r>
    </w:p>
    <w:p w14:paraId="2A7226D2" w14:textId="027B9277" w:rsidR="002236D3" w:rsidRDefault="002236D3" w:rsidP="007614B5">
      <w:r w:rsidRPr="00CC012C">
        <w:t>The final user of the program will not be required to install the .NET runtime as the solution will be published self-contained. This means that the download will be larger as it will contain the .NET libraries, runtime and dependencies needed.</w:t>
      </w:r>
      <w:r w:rsidR="00F84CBC">
        <w:t xml:space="preserve"> I will use this format of distribution for the program </w:t>
      </w:r>
      <w:r w:rsidR="00AD157F">
        <w:t>because</w:t>
      </w:r>
      <w:r w:rsidR="00F84CBC">
        <w:t xml:space="preserve"> one of the stakeholder groups required an easy </w:t>
      </w:r>
      <w:r w:rsidR="00CC3E31">
        <w:t xml:space="preserve">program </w:t>
      </w:r>
      <w:r w:rsidR="00F84CBC">
        <w:t xml:space="preserve">setup with no </w:t>
      </w:r>
      <w:r w:rsidR="007D4F88">
        <w:t>configuration etc.</w:t>
      </w:r>
    </w:p>
    <w:p w14:paraId="60369AF6" w14:textId="11A50348" w:rsidR="00AF34B9" w:rsidRPr="00CC012C" w:rsidRDefault="00AF34B9" w:rsidP="00AF34B9">
      <w:pPr>
        <w:pStyle w:val="No-NumHeading"/>
      </w:pPr>
      <w:r>
        <w:t>Admin privileges</w:t>
      </w:r>
    </w:p>
    <w:p w14:paraId="14C8424D" w14:textId="43EC7CE8" w:rsidR="004729F2" w:rsidRPr="007614B5" w:rsidRDefault="005F12A0" w:rsidP="007614B5">
      <w:r w:rsidRPr="007614B5">
        <w:t>During the installation of the program, admin privileges will be required</w:t>
      </w:r>
      <w:r w:rsidR="00AD157F">
        <w:t xml:space="preserve">. This is </w:t>
      </w:r>
      <w:r w:rsidR="00732F87">
        <w:t xml:space="preserve">needed because </w:t>
      </w:r>
      <w:r w:rsidR="00112F67" w:rsidRPr="007614B5">
        <w:t>the program needs</w:t>
      </w:r>
      <w:r w:rsidR="00732F87">
        <w:t xml:space="preserve"> to access a port on the computer and ports are typically protected </w:t>
      </w:r>
      <w:r w:rsidR="00DD0BF3">
        <w:t>for security</w:t>
      </w:r>
      <w:r w:rsidR="00112F67" w:rsidRPr="007614B5">
        <w:t>.</w:t>
      </w:r>
    </w:p>
    <w:p w14:paraId="6C537898" w14:textId="7B6E9EC2" w:rsidR="004729F2" w:rsidRPr="007614B5" w:rsidRDefault="004729F2" w:rsidP="007614B5">
      <w:r>
        <w:br w:type="page"/>
      </w:r>
    </w:p>
    <w:p w14:paraId="5835AB55" w14:textId="5AF98814" w:rsidR="00495F1D" w:rsidRDefault="00114287" w:rsidP="00495F1D">
      <w:pPr>
        <w:pStyle w:val="Heading2"/>
      </w:pPr>
      <w:bookmarkStart w:id="51" w:name="_Toc96812430"/>
      <w:r>
        <w:lastRenderedPageBreak/>
        <w:t>Success Criteria</w:t>
      </w:r>
      <w:bookmarkEnd w:id="51"/>
    </w:p>
    <w:tbl>
      <w:tblPr>
        <w:tblStyle w:val="PlainTable1"/>
        <w:tblW w:w="5000" w:type="pct"/>
        <w:tblLook w:val="0420" w:firstRow="1" w:lastRow="0" w:firstColumn="0" w:lastColumn="0" w:noHBand="0" w:noVBand="1"/>
      </w:tblPr>
      <w:tblGrid>
        <w:gridCol w:w="421"/>
        <w:gridCol w:w="2836"/>
        <w:gridCol w:w="3826"/>
        <w:gridCol w:w="1933"/>
      </w:tblGrid>
      <w:tr w:rsidR="009607D3" w:rsidRPr="000313D2" w14:paraId="274AAC43" w14:textId="77777777" w:rsidTr="006854B9">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7E29BB2E" w14:textId="77777777" w:rsidR="000313D2" w:rsidRPr="000313D2" w:rsidRDefault="000313D2" w:rsidP="003755CA">
            <w:pPr>
              <w:pStyle w:val="TableCell"/>
              <w:jc w:val="center"/>
            </w:pPr>
            <w:r w:rsidRPr="000313D2">
              <w:t>ID</w:t>
            </w:r>
          </w:p>
        </w:tc>
        <w:tc>
          <w:tcPr>
            <w:tcW w:w="1573" w:type="pct"/>
            <w:hideMark/>
          </w:tcPr>
          <w:p w14:paraId="21FED171" w14:textId="77777777" w:rsidR="000313D2" w:rsidRPr="000313D2" w:rsidRDefault="000313D2" w:rsidP="003755CA">
            <w:pPr>
              <w:pStyle w:val="TableCell"/>
              <w:jc w:val="center"/>
            </w:pPr>
            <w:r w:rsidRPr="000313D2">
              <w:t>Requirement</w:t>
            </w:r>
          </w:p>
        </w:tc>
        <w:tc>
          <w:tcPr>
            <w:tcW w:w="2122" w:type="pct"/>
            <w:hideMark/>
          </w:tcPr>
          <w:p w14:paraId="47B5AE19" w14:textId="77777777" w:rsidR="000313D2" w:rsidRPr="000313D2" w:rsidRDefault="000313D2" w:rsidP="003755CA">
            <w:pPr>
              <w:pStyle w:val="TableCell"/>
              <w:jc w:val="center"/>
            </w:pPr>
            <w:r w:rsidRPr="000313D2">
              <w:t>Justification</w:t>
            </w:r>
          </w:p>
        </w:tc>
        <w:tc>
          <w:tcPr>
            <w:tcW w:w="1072" w:type="pct"/>
            <w:hideMark/>
          </w:tcPr>
          <w:p w14:paraId="1FE4CAF4" w14:textId="77777777" w:rsidR="000313D2" w:rsidRPr="000313D2" w:rsidRDefault="000313D2" w:rsidP="003755CA">
            <w:pPr>
              <w:pStyle w:val="TableCell"/>
              <w:jc w:val="center"/>
            </w:pPr>
            <w:r w:rsidRPr="000313D2">
              <w:t>Reference</w:t>
            </w:r>
          </w:p>
        </w:tc>
      </w:tr>
      <w:tr w:rsidR="009607D3" w:rsidRPr="000313D2" w14:paraId="34E19EF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6BF53F6" w14:textId="77777777" w:rsidR="000313D2" w:rsidRPr="000313D2" w:rsidRDefault="000313D2" w:rsidP="003755CA">
            <w:pPr>
              <w:pStyle w:val="TableCell"/>
              <w:jc w:val="center"/>
            </w:pPr>
            <w:r w:rsidRPr="000313D2">
              <w:t>1</w:t>
            </w:r>
          </w:p>
        </w:tc>
        <w:tc>
          <w:tcPr>
            <w:tcW w:w="1573" w:type="pct"/>
            <w:vAlign w:val="center"/>
            <w:hideMark/>
          </w:tcPr>
          <w:p w14:paraId="25050B77" w14:textId="7E69832F" w:rsidR="000313D2" w:rsidRPr="000313D2" w:rsidRDefault="000313D2" w:rsidP="003755CA">
            <w:pPr>
              <w:pStyle w:val="TableCell"/>
            </w:pPr>
            <w:r w:rsidRPr="000313D2">
              <w:t xml:space="preserve">Client sockets connect to </w:t>
            </w:r>
            <w:r w:rsidR="002E4189">
              <w:t xml:space="preserve">the </w:t>
            </w:r>
            <w:r w:rsidRPr="000313D2">
              <w:t xml:space="preserve">server at </w:t>
            </w:r>
            <w:r w:rsidR="00355B86">
              <w:t xml:space="preserve">the </w:t>
            </w:r>
            <w:r w:rsidRPr="000313D2">
              <w:t xml:space="preserve">start-up of </w:t>
            </w:r>
            <w:r w:rsidR="001C16C4">
              <w:t>the program</w:t>
            </w:r>
          </w:p>
        </w:tc>
        <w:tc>
          <w:tcPr>
            <w:tcW w:w="2122" w:type="pct"/>
            <w:vAlign w:val="center"/>
            <w:hideMark/>
          </w:tcPr>
          <w:p w14:paraId="4D959AE3" w14:textId="278B1B0B" w:rsidR="000313D2" w:rsidRPr="000313D2" w:rsidRDefault="000313D2" w:rsidP="003755CA">
            <w:pPr>
              <w:pStyle w:val="TableCell"/>
            </w:pPr>
            <w:r w:rsidRPr="000313D2">
              <w:t>The app needs a connection to the server so it should connect while the app start</w:t>
            </w:r>
            <w:r>
              <w:t>s</w:t>
            </w:r>
            <w:r w:rsidRPr="000313D2">
              <w:t xml:space="preserve"> to minimise waiting time</w:t>
            </w:r>
          </w:p>
        </w:tc>
        <w:tc>
          <w:tcPr>
            <w:tcW w:w="1072" w:type="pct"/>
            <w:vAlign w:val="center"/>
            <w:hideMark/>
          </w:tcPr>
          <w:p w14:paraId="7F63DB51" w14:textId="42663CFE" w:rsidR="000313D2" w:rsidRPr="000313D2" w:rsidRDefault="00E8423D" w:rsidP="003755CA">
            <w:pPr>
              <w:pStyle w:val="TableCell"/>
            </w:pPr>
            <w:r>
              <w:t>Used in the Discord splash screen</w:t>
            </w:r>
          </w:p>
        </w:tc>
      </w:tr>
      <w:tr w:rsidR="009607D3" w:rsidRPr="000313D2" w14:paraId="49E2EDF0" w14:textId="77777777" w:rsidTr="006854B9">
        <w:trPr>
          <w:trHeight w:val="600"/>
        </w:trPr>
        <w:tc>
          <w:tcPr>
            <w:tcW w:w="233" w:type="pct"/>
            <w:vAlign w:val="center"/>
            <w:hideMark/>
          </w:tcPr>
          <w:p w14:paraId="4E9D7E1E" w14:textId="77777777" w:rsidR="000313D2" w:rsidRPr="000313D2" w:rsidRDefault="000313D2" w:rsidP="003755CA">
            <w:pPr>
              <w:pStyle w:val="TableCell"/>
              <w:jc w:val="center"/>
            </w:pPr>
            <w:r w:rsidRPr="000313D2">
              <w:t>2</w:t>
            </w:r>
          </w:p>
        </w:tc>
        <w:tc>
          <w:tcPr>
            <w:tcW w:w="1573" w:type="pct"/>
            <w:vAlign w:val="center"/>
            <w:hideMark/>
          </w:tcPr>
          <w:p w14:paraId="0AFC2ACE" w14:textId="70EDF89B" w:rsidR="000313D2" w:rsidRPr="000313D2" w:rsidRDefault="000313D2" w:rsidP="003755CA">
            <w:pPr>
              <w:pStyle w:val="TableCell"/>
            </w:pPr>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22" w:type="pct"/>
            <w:vAlign w:val="center"/>
            <w:hideMark/>
          </w:tcPr>
          <w:p w14:paraId="0702D584" w14:textId="3D81469D" w:rsidR="000313D2" w:rsidRPr="000313D2" w:rsidRDefault="000313D2" w:rsidP="003755CA">
            <w:pPr>
              <w:pStyle w:val="TableCell"/>
            </w:pPr>
            <w:r w:rsidRPr="000313D2">
              <w:t xml:space="preserve">Prevents any errors from </w:t>
            </w:r>
            <w:r w:rsidR="00EE571D" w:rsidRPr="000313D2">
              <w:t>occurring</w:t>
            </w:r>
            <w:r w:rsidRPr="000313D2">
              <w:t xml:space="preserve"> and begins the client disconnect procedure</w:t>
            </w:r>
          </w:p>
        </w:tc>
        <w:tc>
          <w:tcPr>
            <w:tcW w:w="1072" w:type="pct"/>
            <w:vAlign w:val="center"/>
            <w:hideMark/>
          </w:tcPr>
          <w:p w14:paraId="12C5D0AB" w14:textId="24A4F344" w:rsidR="000313D2" w:rsidRPr="000313D2" w:rsidRDefault="002B1B15" w:rsidP="003755CA">
            <w:pPr>
              <w:pStyle w:val="TableCell"/>
            </w:pPr>
            <w:r>
              <w:t>Best practice for TCP connections</w:t>
            </w:r>
          </w:p>
        </w:tc>
      </w:tr>
      <w:tr w:rsidR="009607D3" w:rsidRPr="000313D2" w14:paraId="75AB16B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1CEE469" w14:textId="77777777" w:rsidR="000313D2" w:rsidRPr="000313D2" w:rsidRDefault="000313D2" w:rsidP="003755CA">
            <w:pPr>
              <w:pStyle w:val="TableCell"/>
              <w:jc w:val="center"/>
            </w:pPr>
            <w:r w:rsidRPr="000313D2">
              <w:t>3</w:t>
            </w:r>
          </w:p>
        </w:tc>
        <w:tc>
          <w:tcPr>
            <w:tcW w:w="1573" w:type="pct"/>
            <w:vAlign w:val="center"/>
            <w:hideMark/>
          </w:tcPr>
          <w:p w14:paraId="191D49EB" w14:textId="588A5934" w:rsidR="000313D2" w:rsidRPr="000313D2" w:rsidRDefault="000313D2" w:rsidP="003755CA">
            <w:pPr>
              <w:pStyle w:val="TableCell"/>
            </w:pPr>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22" w:type="pct"/>
            <w:vAlign w:val="center"/>
            <w:hideMark/>
          </w:tcPr>
          <w:p w14:paraId="13A97193" w14:textId="085DCE79" w:rsidR="000313D2" w:rsidRPr="000313D2" w:rsidRDefault="000313D2" w:rsidP="003755CA">
            <w:pPr>
              <w:pStyle w:val="TableCell"/>
            </w:pPr>
            <w:r w:rsidRPr="000313D2">
              <w:t xml:space="preserve">Stops the possibility that a client has disconnected without the server realising which </w:t>
            </w:r>
            <w:r w:rsidR="00A069A0">
              <w:t>will</w:t>
            </w:r>
            <w:r w:rsidRPr="000313D2">
              <w:t xml:space="preserve"> lead to erro</w:t>
            </w:r>
            <w:r w:rsidR="00A069A0">
              <w:t>rs</w:t>
            </w:r>
          </w:p>
        </w:tc>
        <w:tc>
          <w:tcPr>
            <w:tcW w:w="1072" w:type="pct"/>
            <w:vAlign w:val="center"/>
            <w:hideMark/>
          </w:tcPr>
          <w:p w14:paraId="6676C687" w14:textId="23BF4ED1" w:rsidR="000313D2" w:rsidRPr="000313D2" w:rsidRDefault="002B1B15" w:rsidP="003755CA">
            <w:pPr>
              <w:pStyle w:val="TableCell"/>
            </w:pPr>
            <w:r>
              <w:t>Best</w:t>
            </w:r>
            <w:r w:rsidR="00B44B98">
              <w:t xml:space="preserve"> practice for TCP connections</w:t>
            </w:r>
          </w:p>
        </w:tc>
      </w:tr>
      <w:tr w:rsidR="009607D3" w:rsidRPr="000313D2" w14:paraId="2F8F2AA4" w14:textId="77777777" w:rsidTr="006854B9">
        <w:trPr>
          <w:trHeight w:val="600"/>
        </w:trPr>
        <w:tc>
          <w:tcPr>
            <w:tcW w:w="233" w:type="pct"/>
            <w:vAlign w:val="center"/>
            <w:hideMark/>
          </w:tcPr>
          <w:p w14:paraId="3F942781" w14:textId="77777777" w:rsidR="000313D2" w:rsidRPr="000313D2" w:rsidRDefault="000313D2" w:rsidP="003755CA">
            <w:pPr>
              <w:pStyle w:val="TableCell"/>
              <w:jc w:val="center"/>
            </w:pPr>
            <w:r w:rsidRPr="000313D2">
              <w:t>4</w:t>
            </w:r>
          </w:p>
        </w:tc>
        <w:tc>
          <w:tcPr>
            <w:tcW w:w="1573" w:type="pct"/>
            <w:vAlign w:val="center"/>
            <w:hideMark/>
          </w:tcPr>
          <w:p w14:paraId="31BC476C" w14:textId="619C8552" w:rsidR="000313D2" w:rsidRPr="000313D2" w:rsidRDefault="000313D2" w:rsidP="003755CA">
            <w:pPr>
              <w:pStyle w:val="TableCell"/>
            </w:pPr>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22" w:type="pct"/>
            <w:vAlign w:val="center"/>
            <w:hideMark/>
          </w:tcPr>
          <w:p w14:paraId="1F0CBF9F" w14:textId="1AD31F67" w:rsidR="000313D2" w:rsidRPr="000313D2" w:rsidRDefault="000313D2" w:rsidP="003755CA">
            <w:pPr>
              <w:pStyle w:val="TableCell"/>
            </w:pPr>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1072" w:type="pct"/>
            <w:vAlign w:val="center"/>
            <w:hideMark/>
          </w:tcPr>
          <w:p w14:paraId="471FF1E1" w14:textId="6B4B1061" w:rsidR="000313D2" w:rsidRPr="000313D2" w:rsidRDefault="00B44B98" w:rsidP="003755CA">
            <w:pPr>
              <w:pStyle w:val="TableCell"/>
            </w:pPr>
            <w:r>
              <w:t xml:space="preserve">The stakeholders identified accounts as </w:t>
            </w:r>
            <w:r w:rsidR="003E18A4">
              <w:t>an essential feature</w:t>
            </w:r>
          </w:p>
        </w:tc>
      </w:tr>
      <w:tr w:rsidR="009607D3" w:rsidRPr="000313D2" w14:paraId="643807F5"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263B09E" w14:textId="77777777" w:rsidR="000313D2" w:rsidRPr="000313D2" w:rsidRDefault="000313D2" w:rsidP="003755CA">
            <w:pPr>
              <w:pStyle w:val="TableCell"/>
              <w:jc w:val="center"/>
            </w:pPr>
            <w:r w:rsidRPr="000313D2">
              <w:t>5</w:t>
            </w:r>
          </w:p>
        </w:tc>
        <w:tc>
          <w:tcPr>
            <w:tcW w:w="1573" w:type="pct"/>
            <w:vAlign w:val="center"/>
            <w:hideMark/>
          </w:tcPr>
          <w:p w14:paraId="657B6B79" w14:textId="630896BE" w:rsidR="000313D2" w:rsidRPr="000313D2" w:rsidRDefault="00001683" w:rsidP="003755CA">
            <w:pPr>
              <w:pStyle w:val="TableCell"/>
            </w:pPr>
            <w:r>
              <w:t>New u</w:t>
            </w:r>
            <w:r w:rsidR="000313D2" w:rsidRPr="000313D2">
              <w:t>sers can create an account</w:t>
            </w:r>
          </w:p>
        </w:tc>
        <w:tc>
          <w:tcPr>
            <w:tcW w:w="2122" w:type="pct"/>
            <w:vAlign w:val="center"/>
            <w:hideMark/>
          </w:tcPr>
          <w:p w14:paraId="4AD6E523" w14:textId="77777777" w:rsidR="000313D2" w:rsidRPr="000313D2" w:rsidRDefault="000313D2" w:rsidP="003755CA">
            <w:pPr>
              <w:pStyle w:val="TableCell"/>
            </w:pPr>
            <w:r w:rsidRPr="000313D2">
              <w:t>New users need a way of accessing the app</w:t>
            </w:r>
          </w:p>
        </w:tc>
        <w:tc>
          <w:tcPr>
            <w:tcW w:w="1072" w:type="pct"/>
            <w:vAlign w:val="center"/>
            <w:hideMark/>
          </w:tcPr>
          <w:p w14:paraId="312143EF" w14:textId="02D3F754" w:rsidR="000313D2" w:rsidRPr="000313D2" w:rsidRDefault="003E18A4" w:rsidP="003755CA">
            <w:pPr>
              <w:pStyle w:val="TableCell"/>
            </w:pPr>
            <w:r>
              <w:t>The stakeholders identified accounts as an essential feature</w:t>
            </w:r>
          </w:p>
        </w:tc>
      </w:tr>
      <w:tr w:rsidR="009607D3" w:rsidRPr="000313D2" w14:paraId="53884B9A" w14:textId="77777777" w:rsidTr="006854B9">
        <w:trPr>
          <w:trHeight w:val="600"/>
        </w:trPr>
        <w:tc>
          <w:tcPr>
            <w:tcW w:w="233" w:type="pct"/>
            <w:vAlign w:val="center"/>
            <w:hideMark/>
          </w:tcPr>
          <w:p w14:paraId="54961D91" w14:textId="77777777" w:rsidR="000313D2" w:rsidRPr="000313D2" w:rsidRDefault="000313D2" w:rsidP="003755CA">
            <w:pPr>
              <w:pStyle w:val="TableCell"/>
              <w:jc w:val="center"/>
            </w:pPr>
            <w:r w:rsidRPr="000313D2">
              <w:t>6</w:t>
            </w:r>
          </w:p>
        </w:tc>
        <w:tc>
          <w:tcPr>
            <w:tcW w:w="1573" w:type="pct"/>
            <w:vAlign w:val="center"/>
            <w:hideMark/>
          </w:tcPr>
          <w:p w14:paraId="1DF91C2B" w14:textId="6E37D0CE" w:rsidR="000313D2" w:rsidRPr="000313D2" w:rsidRDefault="00CA4738" w:rsidP="003755CA">
            <w:pPr>
              <w:pStyle w:val="TableCell"/>
            </w:pPr>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22" w:type="pct"/>
            <w:vAlign w:val="center"/>
            <w:hideMark/>
          </w:tcPr>
          <w:p w14:paraId="78BA64F3" w14:textId="50B48649" w:rsidR="000313D2" w:rsidRPr="000313D2" w:rsidRDefault="000313D2" w:rsidP="003755CA">
            <w:pPr>
              <w:pStyle w:val="TableCell"/>
            </w:pPr>
            <w:r w:rsidRPr="000313D2">
              <w:t>With no connection, logins cannot be authorised</w:t>
            </w:r>
            <w:r w:rsidR="00CA4738">
              <w:t xml:space="preserve"> so the login process cannot be done</w:t>
            </w:r>
          </w:p>
        </w:tc>
        <w:tc>
          <w:tcPr>
            <w:tcW w:w="1072" w:type="pct"/>
            <w:vAlign w:val="center"/>
            <w:hideMark/>
          </w:tcPr>
          <w:p w14:paraId="21BFBB7C" w14:textId="0103374F" w:rsidR="000313D2" w:rsidRPr="000313D2" w:rsidRDefault="00CB5395" w:rsidP="003755CA">
            <w:pPr>
              <w:pStyle w:val="TableCell"/>
            </w:pPr>
            <w:r>
              <w:t xml:space="preserve">Necessary as </w:t>
            </w:r>
            <w:r w:rsidR="002B1B15">
              <w:t>requests</w:t>
            </w:r>
            <w:r>
              <w:t xml:space="preserve"> cannot be made without a connection</w:t>
            </w:r>
          </w:p>
        </w:tc>
      </w:tr>
      <w:tr w:rsidR="009607D3" w:rsidRPr="000313D2" w14:paraId="495FCEF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EC93EB2" w14:textId="77777777" w:rsidR="000313D2" w:rsidRPr="000313D2" w:rsidRDefault="000313D2" w:rsidP="003755CA">
            <w:pPr>
              <w:pStyle w:val="TableCell"/>
              <w:jc w:val="center"/>
            </w:pPr>
            <w:r w:rsidRPr="000313D2">
              <w:t>7</w:t>
            </w:r>
          </w:p>
        </w:tc>
        <w:tc>
          <w:tcPr>
            <w:tcW w:w="1573" w:type="pct"/>
            <w:vAlign w:val="center"/>
            <w:hideMark/>
          </w:tcPr>
          <w:p w14:paraId="7976EDC8" w14:textId="77777777" w:rsidR="000313D2" w:rsidRPr="000313D2" w:rsidRDefault="000313D2" w:rsidP="003755CA">
            <w:pPr>
              <w:pStyle w:val="TableCell"/>
            </w:pPr>
            <w:r w:rsidRPr="000313D2">
              <w:t>Usernames must be unique</w:t>
            </w:r>
          </w:p>
        </w:tc>
        <w:tc>
          <w:tcPr>
            <w:tcW w:w="2122" w:type="pct"/>
            <w:vAlign w:val="center"/>
            <w:hideMark/>
          </w:tcPr>
          <w:p w14:paraId="628CF78F" w14:textId="77777777" w:rsidR="000313D2" w:rsidRPr="000313D2" w:rsidRDefault="000313D2" w:rsidP="003755CA">
            <w:pPr>
              <w:pStyle w:val="TableCell"/>
            </w:pPr>
            <w:r w:rsidRPr="000313D2">
              <w:t>Prevents situations where two people can accidentally share credentials</w:t>
            </w:r>
          </w:p>
        </w:tc>
        <w:tc>
          <w:tcPr>
            <w:tcW w:w="1072" w:type="pct"/>
            <w:vAlign w:val="center"/>
            <w:hideMark/>
          </w:tcPr>
          <w:p w14:paraId="550203FC" w14:textId="65CC18C8" w:rsidR="000313D2" w:rsidRPr="000313D2" w:rsidRDefault="00F46A6C" w:rsidP="003755CA">
            <w:pPr>
              <w:pStyle w:val="TableCell"/>
            </w:pPr>
            <w:r>
              <w:t>Identified as the solution to nickname collisions in IRC</w:t>
            </w:r>
          </w:p>
        </w:tc>
      </w:tr>
      <w:tr w:rsidR="009607D3" w:rsidRPr="000313D2" w14:paraId="37877098" w14:textId="77777777" w:rsidTr="006854B9">
        <w:trPr>
          <w:trHeight w:val="600"/>
        </w:trPr>
        <w:tc>
          <w:tcPr>
            <w:tcW w:w="233" w:type="pct"/>
            <w:vAlign w:val="center"/>
            <w:hideMark/>
          </w:tcPr>
          <w:p w14:paraId="7B947DB9" w14:textId="77777777" w:rsidR="000313D2" w:rsidRPr="000313D2" w:rsidRDefault="000313D2" w:rsidP="003755CA">
            <w:pPr>
              <w:pStyle w:val="TableCell"/>
              <w:jc w:val="center"/>
            </w:pPr>
            <w:r w:rsidRPr="000313D2">
              <w:t>8</w:t>
            </w:r>
          </w:p>
        </w:tc>
        <w:tc>
          <w:tcPr>
            <w:tcW w:w="1573" w:type="pct"/>
            <w:vAlign w:val="center"/>
            <w:hideMark/>
          </w:tcPr>
          <w:p w14:paraId="0AA81CCB" w14:textId="421DCEB6" w:rsidR="000313D2" w:rsidRPr="000313D2" w:rsidRDefault="000313D2" w:rsidP="003755CA">
            <w:pPr>
              <w:pStyle w:val="TableCell"/>
            </w:pPr>
            <w:r w:rsidRPr="000313D2">
              <w:t xml:space="preserve">Password must be of a </w:t>
            </w:r>
            <w:r w:rsidR="008A611B">
              <w:t>minimum</w:t>
            </w:r>
            <w:r w:rsidRPr="000313D2">
              <w:t xml:space="preserve"> strength (upper, lower, digits, special characters)</w:t>
            </w:r>
          </w:p>
        </w:tc>
        <w:tc>
          <w:tcPr>
            <w:tcW w:w="2122" w:type="pct"/>
            <w:vAlign w:val="center"/>
            <w:hideMark/>
          </w:tcPr>
          <w:p w14:paraId="6E655183" w14:textId="4F831D09" w:rsidR="000313D2" w:rsidRPr="000313D2" w:rsidRDefault="000313D2" w:rsidP="003755CA">
            <w:pPr>
              <w:pStyle w:val="TableCell"/>
            </w:pPr>
            <w:r w:rsidRPr="000313D2">
              <w:t>Makes sure the password is not a security flaw</w:t>
            </w:r>
            <w:r w:rsidR="008A611B">
              <w:t xml:space="preserve"> for the user</w:t>
            </w:r>
          </w:p>
        </w:tc>
        <w:tc>
          <w:tcPr>
            <w:tcW w:w="1072" w:type="pct"/>
            <w:vAlign w:val="center"/>
            <w:hideMark/>
          </w:tcPr>
          <w:p w14:paraId="3FF51084" w14:textId="34F39E7E" w:rsidR="000313D2" w:rsidRPr="000313D2" w:rsidRDefault="004A6B6C" w:rsidP="003755CA">
            <w:pPr>
              <w:pStyle w:val="TableCell"/>
            </w:pPr>
            <w:r>
              <w:t xml:space="preserve">Discord requires </w:t>
            </w:r>
            <w:r w:rsidR="00505169">
              <w:t xml:space="preserve">a </w:t>
            </w:r>
            <w:r w:rsidR="006D6B6E">
              <w:t xml:space="preserve">minimum </w:t>
            </w:r>
            <w:r>
              <w:t xml:space="preserve">password </w:t>
            </w:r>
            <w:r w:rsidR="006D6B6E">
              <w:t>strength</w:t>
            </w:r>
          </w:p>
        </w:tc>
      </w:tr>
      <w:tr w:rsidR="009607D3" w:rsidRPr="000313D2" w14:paraId="19E73370"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1F74C7C" w14:textId="77777777" w:rsidR="000313D2" w:rsidRPr="000313D2" w:rsidRDefault="000313D2" w:rsidP="003755CA">
            <w:pPr>
              <w:pStyle w:val="TableCell"/>
              <w:jc w:val="center"/>
            </w:pPr>
            <w:r w:rsidRPr="000313D2">
              <w:t>9</w:t>
            </w:r>
          </w:p>
        </w:tc>
        <w:tc>
          <w:tcPr>
            <w:tcW w:w="1573" w:type="pct"/>
            <w:vAlign w:val="center"/>
            <w:hideMark/>
          </w:tcPr>
          <w:p w14:paraId="673E2602" w14:textId="14883562" w:rsidR="000313D2" w:rsidRPr="000313D2" w:rsidRDefault="000313D2" w:rsidP="003755CA">
            <w:pPr>
              <w:pStyle w:val="TableCell"/>
            </w:pPr>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22" w:type="pct"/>
            <w:vAlign w:val="center"/>
            <w:hideMark/>
          </w:tcPr>
          <w:p w14:paraId="56450952" w14:textId="1DB5FF40" w:rsidR="000313D2" w:rsidRPr="000313D2" w:rsidRDefault="00EE571D" w:rsidP="003755CA">
            <w:pPr>
              <w:pStyle w:val="TableCell"/>
            </w:pPr>
            <w:r w:rsidRPr="000313D2">
              <w:t>Intuitive</w:t>
            </w:r>
            <w:r w:rsidR="000313D2" w:rsidRPr="000313D2">
              <w:t xml:space="preserve"> button to send the message</w:t>
            </w:r>
          </w:p>
        </w:tc>
        <w:tc>
          <w:tcPr>
            <w:tcW w:w="1072" w:type="pct"/>
            <w:vAlign w:val="center"/>
            <w:hideMark/>
          </w:tcPr>
          <w:p w14:paraId="31836C87" w14:textId="43D83317" w:rsidR="000313D2" w:rsidRPr="000313D2" w:rsidRDefault="00B81FFF" w:rsidP="003755CA">
            <w:pPr>
              <w:pStyle w:val="TableCell"/>
            </w:pPr>
            <w:r>
              <w:t>The feature was in all researched programs</w:t>
            </w:r>
          </w:p>
        </w:tc>
      </w:tr>
      <w:tr w:rsidR="009607D3" w:rsidRPr="000313D2" w14:paraId="6E89F7DE" w14:textId="77777777" w:rsidTr="006854B9">
        <w:trPr>
          <w:trHeight w:val="600"/>
        </w:trPr>
        <w:tc>
          <w:tcPr>
            <w:tcW w:w="233" w:type="pct"/>
            <w:vAlign w:val="center"/>
            <w:hideMark/>
          </w:tcPr>
          <w:p w14:paraId="55AD1299" w14:textId="77777777" w:rsidR="000313D2" w:rsidRPr="000313D2" w:rsidRDefault="000313D2" w:rsidP="003755CA">
            <w:pPr>
              <w:pStyle w:val="TableCell"/>
              <w:jc w:val="center"/>
            </w:pPr>
            <w:r w:rsidRPr="000313D2">
              <w:t>10</w:t>
            </w:r>
          </w:p>
        </w:tc>
        <w:tc>
          <w:tcPr>
            <w:tcW w:w="1573" w:type="pct"/>
            <w:vAlign w:val="center"/>
            <w:hideMark/>
          </w:tcPr>
          <w:p w14:paraId="6BAF5949" w14:textId="739E4BBC" w:rsidR="000313D2" w:rsidRPr="000313D2" w:rsidRDefault="000313D2" w:rsidP="003755CA">
            <w:pPr>
              <w:pStyle w:val="TableCell"/>
            </w:pPr>
            <w:r w:rsidRPr="000313D2">
              <w:t>User</w:t>
            </w:r>
            <w:r w:rsidR="00685DF0">
              <w:t>s</w:t>
            </w:r>
            <w:r w:rsidRPr="000313D2">
              <w:t xml:space="preserve"> can type out a message and send it with </w:t>
            </w:r>
            <w:r w:rsidR="009B0320">
              <w:t xml:space="preserve">the </w:t>
            </w:r>
            <w:r w:rsidRPr="000313D2">
              <w:t>E</w:t>
            </w:r>
            <w:r w:rsidR="00E14874">
              <w:t>NTER</w:t>
            </w:r>
            <w:r w:rsidR="002D64DC">
              <w:t xml:space="preserve"> key</w:t>
            </w:r>
          </w:p>
        </w:tc>
        <w:tc>
          <w:tcPr>
            <w:tcW w:w="2122" w:type="pct"/>
            <w:vAlign w:val="center"/>
            <w:hideMark/>
          </w:tcPr>
          <w:p w14:paraId="41014054" w14:textId="30FDA21C" w:rsidR="000313D2" w:rsidRPr="000313D2" w:rsidRDefault="000313D2" w:rsidP="003755CA">
            <w:pPr>
              <w:pStyle w:val="TableCell"/>
            </w:pPr>
            <w:r w:rsidRPr="000313D2">
              <w:t xml:space="preserve">Enter is a common </w:t>
            </w:r>
            <w:r w:rsidR="002D64DC">
              <w:t>key</w:t>
            </w:r>
            <w:r w:rsidRPr="000313D2">
              <w:t xml:space="preserve"> to press to send a message</w:t>
            </w:r>
          </w:p>
        </w:tc>
        <w:tc>
          <w:tcPr>
            <w:tcW w:w="1072" w:type="pct"/>
            <w:vAlign w:val="center"/>
            <w:hideMark/>
          </w:tcPr>
          <w:p w14:paraId="680DA543" w14:textId="6AD012BC" w:rsidR="000313D2" w:rsidRPr="000313D2" w:rsidRDefault="00B81FFF" w:rsidP="003755CA">
            <w:pPr>
              <w:pStyle w:val="TableCell"/>
            </w:pPr>
            <w:r>
              <w:t>The f</w:t>
            </w:r>
            <w:r w:rsidR="004C5BBB">
              <w:t xml:space="preserve">eature </w:t>
            </w:r>
            <w:r w:rsidR="00967BBB">
              <w:t xml:space="preserve">was </w:t>
            </w:r>
            <w:r>
              <w:t>in</w:t>
            </w:r>
            <w:r w:rsidR="004C5BBB">
              <w:t xml:space="preserve"> all researched programs</w:t>
            </w:r>
          </w:p>
        </w:tc>
      </w:tr>
      <w:tr w:rsidR="009607D3" w:rsidRPr="000313D2" w14:paraId="73076A7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DF6FB81" w14:textId="77777777" w:rsidR="000313D2" w:rsidRPr="000313D2" w:rsidRDefault="000313D2" w:rsidP="003755CA">
            <w:pPr>
              <w:pStyle w:val="TableCell"/>
              <w:jc w:val="center"/>
            </w:pPr>
            <w:r w:rsidRPr="000313D2">
              <w:t>11</w:t>
            </w:r>
          </w:p>
        </w:tc>
        <w:tc>
          <w:tcPr>
            <w:tcW w:w="1573" w:type="pct"/>
            <w:vAlign w:val="center"/>
            <w:hideMark/>
          </w:tcPr>
          <w:p w14:paraId="471B6771" w14:textId="645D98AF" w:rsidR="000313D2" w:rsidRPr="000313D2" w:rsidRDefault="000313D2" w:rsidP="003755CA">
            <w:pPr>
              <w:pStyle w:val="TableCell"/>
            </w:pPr>
            <w:r w:rsidRPr="000313D2">
              <w:t>User</w:t>
            </w:r>
            <w:r w:rsidR="0034541B">
              <w:t>s</w:t>
            </w:r>
            <w:r w:rsidRPr="000313D2">
              <w:t xml:space="preserve"> can see a list of contacts</w:t>
            </w:r>
          </w:p>
        </w:tc>
        <w:tc>
          <w:tcPr>
            <w:tcW w:w="2122" w:type="pct"/>
            <w:vAlign w:val="center"/>
            <w:hideMark/>
          </w:tcPr>
          <w:p w14:paraId="015C4341" w14:textId="38A37A87" w:rsidR="000313D2" w:rsidRPr="000313D2" w:rsidRDefault="0034541B" w:rsidP="003755CA">
            <w:pPr>
              <w:pStyle w:val="TableCell"/>
            </w:pPr>
            <w:r>
              <w:t>U</w:t>
            </w:r>
            <w:r w:rsidR="000313D2" w:rsidRPr="000313D2">
              <w:t xml:space="preserve">sers can easily see who they </w:t>
            </w:r>
            <w:r>
              <w:t>are</w:t>
            </w:r>
            <w:r w:rsidR="000313D2" w:rsidRPr="000313D2">
              <w:t xml:space="preserve"> send</w:t>
            </w:r>
            <w:r>
              <w:t xml:space="preserve">ing the </w:t>
            </w:r>
            <w:r w:rsidR="000313D2" w:rsidRPr="000313D2">
              <w:t>message to</w:t>
            </w:r>
          </w:p>
        </w:tc>
        <w:tc>
          <w:tcPr>
            <w:tcW w:w="1072" w:type="pct"/>
            <w:vAlign w:val="center"/>
            <w:hideMark/>
          </w:tcPr>
          <w:p w14:paraId="4B8CC8FD" w14:textId="36AEBFE0" w:rsidR="000313D2" w:rsidRPr="000313D2" w:rsidRDefault="00B53502" w:rsidP="003755CA">
            <w:pPr>
              <w:pStyle w:val="TableCell"/>
            </w:pPr>
            <w:r>
              <w:t>Feature of t</w:t>
            </w:r>
            <w:r w:rsidR="004C5BBB">
              <w:t>he contact</w:t>
            </w:r>
            <w:r>
              <w:t>s</w:t>
            </w:r>
            <w:r w:rsidR="004C5BBB">
              <w:t xml:space="preserve"> list in Discord</w:t>
            </w:r>
          </w:p>
        </w:tc>
      </w:tr>
      <w:tr w:rsidR="009607D3" w:rsidRPr="000313D2" w14:paraId="6713E5F7" w14:textId="77777777" w:rsidTr="006854B9">
        <w:trPr>
          <w:trHeight w:val="600"/>
        </w:trPr>
        <w:tc>
          <w:tcPr>
            <w:tcW w:w="233" w:type="pct"/>
            <w:vAlign w:val="center"/>
            <w:hideMark/>
          </w:tcPr>
          <w:p w14:paraId="7E8CA415" w14:textId="77777777" w:rsidR="000313D2" w:rsidRPr="000313D2" w:rsidRDefault="000313D2" w:rsidP="003755CA">
            <w:pPr>
              <w:pStyle w:val="TableCell"/>
              <w:jc w:val="center"/>
            </w:pPr>
            <w:r w:rsidRPr="000313D2">
              <w:t>12</w:t>
            </w:r>
          </w:p>
        </w:tc>
        <w:tc>
          <w:tcPr>
            <w:tcW w:w="1573" w:type="pct"/>
            <w:vAlign w:val="center"/>
            <w:hideMark/>
          </w:tcPr>
          <w:p w14:paraId="747FAAD8" w14:textId="47996A45" w:rsidR="000313D2" w:rsidRPr="000313D2" w:rsidRDefault="000313D2" w:rsidP="003755CA">
            <w:pPr>
              <w:pStyle w:val="TableCell"/>
            </w:pPr>
            <w:r w:rsidRPr="000313D2">
              <w:t>User</w:t>
            </w:r>
            <w:r w:rsidR="00B141C9">
              <w:t>s</w:t>
            </w:r>
            <w:r w:rsidRPr="000313D2">
              <w:t xml:space="preserve"> can click on a contact to message with them</w:t>
            </w:r>
          </w:p>
        </w:tc>
        <w:tc>
          <w:tcPr>
            <w:tcW w:w="2122" w:type="pct"/>
            <w:vAlign w:val="center"/>
            <w:hideMark/>
          </w:tcPr>
          <w:p w14:paraId="60CA0BFD" w14:textId="52B7D97D" w:rsidR="000313D2" w:rsidRPr="000313D2" w:rsidRDefault="005E7F81" w:rsidP="003755CA">
            <w:pPr>
              <w:pStyle w:val="TableCell"/>
            </w:pPr>
            <w:r>
              <w:t>No need</w:t>
            </w:r>
            <w:r w:rsidR="000313D2" w:rsidRPr="000313D2">
              <w:t xml:space="preserve"> to manually address each message they send like an email</w:t>
            </w:r>
          </w:p>
        </w:tc>
        <w:tc>
          <w:tcPr>
            <w:tcW w:w="1072" w:type="pct"/>
            <w:vAlign w:val="center"/>
            <w:hideMark/>
          </w:tcPr>
          <w:p w14:paraId="423ADBED" w14:textId="42C89089" w:rsidR="000313D2" w:rsidRPr="000313D2" w:rsidRDefault="00B53502" w:rsidP="003755CA">
            <w:pPr>
              <w:pStyle w:val="TableCell"/>
            </w:pPr>
            <w:r>
              <w:t>Feature of the contacts list in Discord</w:t>
            </w:r>
          </w:p>
        </w:tc>
      </w:tr>
      <w:tr w:rsidR="009607D3" w:rsidRPr="000313D2" w14:paraId="1C800D1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16A30E4" w14:textId="77777777" w:rsidR="000313D2" w:rsidRPr="000313D2" w:rsidRDefault="000313D2" w:rsidP="003755CA">
            <w:pPr>
              <w:pStyle w:val="TableCell"/>
              <w:jc w:val="center"/>
            </w:pPr>
            <w:r w:rsidRPr="000313D2">
              <w:t>13</w:t>
            </w:r>
          </w:p>
        </w:tc>
        <w:tc>
          <w:tcPr>
            <w:tcW w:w="1573" w:type="pct"/>
            <w:vAlign w:val="center"/>
            <w:hideMark/>
          </w:tcPr>
          <w:p w14:paraId="61E24D7A" w14:textId="638EB933" w:rsidR="000313D2" w:rsidRPr="000313D2" w:rsidRDefault="000313D2" w:rsidP="003755CA">
            <w:pPr>
              <w:pStyle w:val="TableCell"/>
            </w:pPr>
            <w:r w:rsidRPr="000313D2">
              <w:t>User</w:t>
            </w:r>
            <w:r w:rsidR="00B141C9">
              <w:t>s</w:t>
            </w:r>
            <w:r w:rsidRPr="000313D2">
              <w:t xml:space="preserve"> can see past conversations with </w:t>
            </w:r>
            <w:r w:rsidR="00BF6D09">
              <w:t>a</w:t>
            </w:r>
            <w:r w:rsidRPr="000313D2">
              <w:t xml:space="preserve"> contact</w:t>
            </w:r>
          </w:p>
        </w:tc>
        <w:tc>
          <w:tcPr>
            <w:tcW w:w="2122" w:type="pct"/>
            <w:vAlign w:val="center"/>
            <w:hideMark/>
          </w:tcPr>
          <w:p w14:paraId="41C3396F" w14:textId="1881D372" w:rsidR="000313D2" w:rsidRPr="000313D2" w:rsidRDefault="000313D2" w:rsidP="003755CA">
            <w:pPr>
              <w:pStyle w:val="TableCell"/>
            </w:pPr>
            <w:r w:rsidRPr="000313D2">
              <w:t>User</w:t>
            </w:r>
            <w:r w:rsidR="00B141C9">
              <w:t>s</w:t>
            </w:r>
            <w:r w:rsidRPr="000313D2">
              <w:t xml:space="preserve"> do not have to worry that old messages will be lost</w:t>
            </w:r>
          </w:p>
        </w:tc>
        <w:tc>
          <w:tcPr>
            <w:tcW w:w="1072" w:type="pct"/>
            <w:vAlign w:val="center"/>
            <w:hideMark/>
          </w:tcPr>
          <w:p w14:paraId="797F1CC8" w14:textId="0CA87E40" w:rsidR="000313D2" w:rsidRPr="000313D2" w:rsidRDefault="00B53502" w:rsidP="003755CA">
            <w:pPr>
              <w:pStyle w:val="TableCell"/>
            </w:pPr>
            <w:r>
              <w:t>I</w:t>
            </w:r>
            <w:r w:rsidR="008F30AE">
              <w:t xml:space="preserve">dentified </w:t>
            </w:r>
            <w:r>
              <w:t xml:space="preserve">as </w:t>
            </w:r>
            <w:r w:rsidR="00CD4885">
              <w:t xml:space="preserve">important </w:t>
            </w:r>
            <w:r w:rsidR="00BA51A0">
              <w:t>by the stakeholders</w:t>
            </w:r>
          </w:p>
        </w:tc>
      </w:tr>
      <w:tr w:rsidR="009607D3" w:rsidRPr="000313D2" w14:paraId="07C54E02" w14:textId="77777777" w:rsidTr="006854B9">
        <w:trPr>
          <w:trHeight w:val="600"/>
        </w:trPr>
        <w:tc>
          <w:tcPr>
            <w:tcW w:w="233" w:type="pct"/>
            <w:vAlign w:val="center"/>
            <w:hideMark/>
          </w:tcPr>
          <w:p w14:paraId="7783A6BD" w14:textId="77777777" w:rsidR="000313D2" w:rsidRPr="000313D2" w:rsidRDefault="000313D2" w:rsidP="003755CA">
            <w:pPr>
              <w:pStyle w:val="TableCell"/>
              <w:jc w:val="center"/>
            </w:pPr>
            <w:r w:rsidRPr="000313D2">
              <w:t>14</w:t>
            </w:r>
          </w:p>
        </w:tc>
        <w:tc>
          <w:tcPr>
            <w:tcW w:w="1573" w:type="pct"/>
            <w:vAlign w:val="center"/>
            <w:hideMark/>
          </w:tcPr>
          <w:p w14:paraId="10A08A03" w14:textId="77777777" w:rsidR="000313D2" w:rsidRPr="000313D2" w:rsidRDefault="000313D2" w:rsidP="003755CA">
            <w:pPr>
              <w:pStyle w:val="TableCell"/>
            </w:pPr>
            <w:r w:rsidRPr="000313D2">
              <w:t>Users can be added to contacts by searching their username</w:t>
            </w:r>
          </w:p>
        </w:tc>
        <w:tc>
          <w:tcPr>
            <w:tcW w:w="2122" w:type="pct"/>
            <w:vAlign w:val="center"/>
            <w:hideMark/>
          </w:tcPr>
          <w:p w14:paraId="79DB578C" w14:textId="43ABCC9C" w:rsidR="000313D2" w:rsidRPr="000313D2" w:rsidRDefault="000313D2" w:rsidP="003755CA">
            <w:pPr>
              <w:pStyle w:val="TableCell"/>
            </w:pPr>
            <w:r w:rsidRPr="000313D2">
              <w:t xml:space="preserve">Usernames are easier for </w:t>
            </w:r>
            <w:r w:rsidR="00CE1EFB">
              <w:t>a</w:t>
            </w:r>
            <w:r w:rsidRPr="000313D2">
              <w:t xml:space="preserve"> user to remember than </w:t>
            </w:r>
            <w:r w:rsidR="00CE1EFB">
              <w:t xml:space="preserve">an </w:t>
            </w:r>
            <w:r w:rsidRPr="000313D2">
              <w:t>IP address</w:t>
            </w:r>
          </w:p>
        </w:tc>
        <w:tc>
          <w:tcPr>
            <w:tcW w:w="1072" w:type="pct"/>
            <w:vAlign w:val="center"/>
            <w:hideMark/>
          </w:tcPr>
          <w:p w14:paraId="6EBA9A7B" w14:textId="5DC0F057" w:rsidR="000313D2" w:rsidRPr="000313D2" w:rsidRDefault="00B53502" w:rsidP="003755CA">
            <w:pPr>
              <w:pStyle w:val="TableCell"/>
            </w:pPr>
            <w:r>
              <w:t>Feature of the contacts list in Discord</w:t>
            </w:r>
          </w:p>
        </w:tc>
      </w:tr>
      <w:tr w:rsidR="009607D3" w:rsidRPr="000313D2" w14:paraId="417E561A"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74E56CD" w14:textId="77777777" w:rsidR="000313D2" w:rsidRPr="000313D2" w:rsidRDefault="000313D2" w:rsidP="003755CA">
            <w:pPr>
              <w:pStyle w:val="TableCell"/>
              <w:jc w:val="center"/>
            </w:pPr>
            <w:r w:rsidRPr="000313D2">
              <w:t>15</w:t>
            </w:r>
          </w:p>
        </w:tc>
        <w:tc>
          <w:tcPr>
            <w:tcW w:w="1573" w:type="pct"/>
            <w:vAlign w:val="center"/>
            <w:hideMark/>
          </w:tcPr>
          <w:p w14:paraId="5364D987" w14:textId="46E5B5D0" w:rsidR="000313D2" w:rsidRPr="000313D2" w:rsidRDefault="000313D2" w:rsidP="003755CA">
            <w:pPr>
              <w:pStyle w:val="TableCell"/>
            </w:pPr>
            <w:r w:rsidRPr="000313D2">
              <w:t xml:space="preserve">Messages are encrypted with </w:t>
            </w:r>
            <w:r w:rsidR="001C16C4">
              <w:t xml:space="preserve">the </w:t>
            </w:r>
            <w:r w:rsidRPr="000313D2">
              <w:t>recipient's public key</w:t>
            </w:r>
          </w:p>
        </w:tc>
        <w:tc>
          <w:tcPr>
            <w:tcW w:w="2122" w:type="pct"/>
            <w:vAlign w:val="center"/>
            <w:hideMark/>
          </w:tcPr>
          <w:p w14:paraId="5EF9EED3" w14:textId="0FE4454F" w:rsidR="000313D2" w:rsidRPr="000313D2" w:rsidRDefault="00B07F7E" w:rsidP="003755CA">
            <w:pPr>
              <w:pStyle w:val="TableCell"/>
            </w:pPr>
            <w:r>
              <w:t xml:space="preserve">The </w:t>
            </w:r>
            <w:r w:rsidR="00AD2BF1">
              <w:t>recipient’s</w:t>
            </w:r>
            <w:r>
              <w:t xml:space="preserve"> public and private keys are a keypair </w:t>
            </w:r>
            <w:r w:rsidR="00B67318">
              <w:t>as it is asymmetric encryption</w:t>
            </w:r>
          </w:p>
        </w:tc>
        <w:tc>
          <w:tcPr>
            <w:tcW w:w="1072" w:type="pct"/>
            <w:vAlign w:val="center"/>
            <w:hideMark/>
          </w:tcPr>
          <w:p w14:paraId="354C0C3D" w14:textId="7FB4C2D5" w:rsidR="000313D2" w:rsidRPr="000313D2" w:rsidRDefault="00BA51A0" w:rsidP="003755CA">
            <w:pPr>
              <w:pStyle w:val="TableCell"/>
            </w:pPr>
            <w:r>
              <w:t>Necessary for E2EE</w:t>
            </w:r>
          </w:p>
        </w:tc>
      </w:tr>
      <w:tr w:rsidR="009607D3" w:rsidRPr="000313D2" w14:paraId="40A7AFDF" w14:textId="77777777" w:rsidTr="006854B9">
        <w:trPr>
          <w:trHeight w:val="600"/>
        </w:trPr>
        <w:tc>
          <w:tcPr>
            <w:tcW w:w="233" w:type="pct"/>
            <w:vAlign w:val="center"/>
            <w:hideMark/>
          </w:tcPr>
          <w:p w14:paraId="26BA0A66" w14:textId="77777777" w:rsidR="000313D2" w:rsidRPr="000313D2" w:rsidRDefault="000313D2" w:rsidP="003755CA">
            <w:pPr>
              <w:pStyle w:val="TableCell"/>
              <w:jc w:val="center"/>
            </w:pPr>
            <w:r w:rsidRPr="000313D2">
              <w:t>16</w:t>
            </w:r>
          </w:p>
        </w:tc>
        <w:tc>
          <w:tcPr>
            <w:tcW w:w="1573" w:type="pct"/>
            <w:vAlign w:val="center"/>
            <w:hideMark/>
          </w:tcPr>
          <w:p w14:paraId="4A2DB48F" w14:textId="757CB6F7" w:rsidR="000313D2" w:rsidRPr="000313D2" w:rsidRDefault="000313D2" w:rsidP="003755CA">
            <w:pPr>
              <w:pStyle w:val="TableCell"/>
            </w:pPr>
            <w:r w:rsidRPr="000313D2">
              <w:t xml:space="preserve">Messages are decrypted with </w:t>
            </w:r>
            <w:r w:rsidR="001C16C4">
              <w:t xml:space="preserve">the </w:t>
            </w:r>
            <w:r w:rsidRPr="000313D2">
              <w:t>recipient's private key</w:t>
            </w:r>
          </w:p>
        </w:tc>
        <w:tc>
          <w:tcPr>
            <w:tcW w:w="2122" w:type="pct"/>
            <w:vAlign w:val="center"/>
            <w:hideMark/>
          </w:tcPr>
          <w:p w14:paraId="5674B30E" w14:textId="77777777" w:rsidR="000313D2" w:rsidRPr="000313D2" w:rsidRDefault="000313D2" w:rsidP="003755CA">
            <w:pPr>
              <w:pStyle w:val="TableCell"/>
            </w:pPr>
            <w:r w:rsidRPr="000313D2">
              <w:t>Only the intended recipient can view the message as the decryption key is private</w:t>
            </w:r>
          </w:p>
        </w:tc>
        <w:tc>
          <w:tcPr>
            <w:tcW w:w="1072" w:type="pct"/>
            <w:vAlign w:val="center"/>
            <w:hideMark/>
          </w:tcPr>
          <w:p w14:paraId="56060982" w14:textId="6C41ABCF" w:rsidR="000313D2" w:rsidRPr="000313D2" w:rsidRDefault="00BA51A0" w:rsidP="003755CA">
            <w:pPr>
              <w:pStyle w:val="TableCell"/>
            </w:pPr>
            <w:r>
              <w:t>Necessary for E2EE</w:t>
            </w:r>
          </w:p>
        </w:tc>
      </w:tr>
      <w:tr w:rsidR="009607D3" w:rsidRPr="000313D2" w14:paraId="2279006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C12CA36" w14:textId="77777777" w:rsidR="000313D2" w:rsidRPr="000313D2" w:rsidRDefault="000313D2" w:rsidP="003755CA">
            <w:pPr>
              <w:pStyle w:val="TableCell"/>
              <w:jc w:val="center"/>
            </w:pPr>
            <w:r w:rsidRPr="000313D2">
              <w:t>17</w:t>
            </w:r>
          </w:p>
        </w:tc>
        <w:tc>
          <w:tcPr>
            <w:tcW w:w="1573" w:type="pct"/>
            <w:vAlign w:val="center"/>
            <w:hideMark/>
          </w:tcPr>
          <w:p w14:paraId="77E46F67" w14:textId="4C8409BB" w:rsidR="000313D2" w:rsidRPr="000313D2" w:rsidRDefault="000313D2" w:rsidP="003755CA">
            <w:pPr>
              <w:pStyle w:val="TableCell"/>
            </w:pPr>
            <w:r w:rsidRPr="000313D2">
              <w:t xml:space="preserve">Messages are signed with </w:t>
            </w:r>
            <w:r w:rsidR="001C16C4">
              <w:t xml:space="preserve">the </w:t>
            </w:r>
            <w:r w:rsidRPr="000313D2">
              <w:t>sender's private key</w:t>
            </w:r>
          </w:p>
        </w:tc>
        <w:tc>
          <w:tcPr>
            <w:tcW w:w="2122" w:type="pct"/>
            <w:vAlign w:val="center"/>
            <w:hideMark/>
          </w:tcPr>
          <w:p w14:paraId="1192B0F1" w14:textId="08018FBA" w:rsidR="000313D2" w:rsidRPr="000313D2" w:rsidRDefault="00F6068B" w:rsidP="003755CA">
            <w:pPr>
              <w:pStyle w:val="TableCell"/>
            </w:pPr>
            <w:r>
              <w:t>The s</w:t>
            </w:r>
            <w:r w:rsidR="000313D2" w:rsidRPr="000313D2">
              <w:t>ender can prove their identity by using a key that only they know</w:t>
            </w:r>
          </w:p>
        </w:tc>
        <w:tc>
          <w:tcPr>
            <w:tcW w:w="1072" w:type="pct"/>
            <w:vAlign w:val="center"/>
            <w:hideMark/>
          </w:tcPr>
          <w:p w14:paraId="439ABE08" w14:textId="2F23BF80" w:rsidR="000313D2" w:rsidRPr="000313D2" w:rsidRDefault="004C5E06" w:rsidP="003755CA">
            <w:pPr>
              <w:pStyle w:val="TableCell"/>
            </w:pPr>
            <w:r>
              <w:t>Solves identity limitation with E2EE</w:t>
            </w:r>
          </w:p>
        </w:tc>
      </w:tr>
      <w:tr w:rsidR="009607D3" w:rsidRPr="000313D2" w14:paraId="242D6BA0" w14:textId="77777777" w:rsidTr="006854B9">
        <w:trPr>
          <w:trHeight w:val="600"/>
        </w:trPr>
        <w:tc>
          <w:tcPr>
            <w:tcW w:w="233" w:type="pct"/>
            <w:vAlign w:val="center"/>
            <w:hideMark/>
          </w:tcPr>
          <w:p w14:paraId="1710BABF" w14:textId="77777777" w:rsidR="000313D2" w:rsidRPr="000313D2" w:rsidRDefault="000313D2" w:rsidP="003755CA">
            <w:pPr>
              <w:pStyle w:val="TableCell"/>
              <w:jc w:val="center"/>
            </w:pPr>
            <w:r w:rsidRPr="000313D2">
              <w:lastRenderedPageBreak/>
              <w:t>18</w:t>
            </w:r>
          </w:p>
        </w:tc>
        <w:tc>
          <w:tcPr>
            <w:tcW w:w="1573" w:type="pct"/>
            <w:vAlign w:val="center"/>
            <w:hideMark/>
          </w:tcPr>
          <w:p w14:paraId="77D8F0A0" w14:textId="3EF38FF0" w:rsidR="000313D2" w:rsidRPr="000313D2" w:rsidRDefault="00EE571D" w:rsidP="003755CA">
            <w:pPr>
              <w:pStyle w:val="TableCell"/>
            </w:pPr>
            <w:r w:rsidRPr="000313D2">
              <w:t>Signatures</w:t>
            </w:r>
            <w:r w:rsidR="000313D2" w:rsidRPr="000313D2">
              <w:t xml:space="preserve"> are checked with </w:t>
            </w:r>
            <w:r w:rsidR="00F6068B">
              <w:t xml:space="preserve">the </w:t>
            </w:r>
            <w:r w:rsidR="000313D2" w:rsidRPr="000313D2">
              <w:t>sender's public key</w:t>
            </w:r>
          </w:p>
        </w:tc>
        <w:tc>
          <w:tcPr>
            <w:tcW w:w="2122" w:type="pct"/>
            <w:vAlign w:val="center"/>
            <w:hideMark/>
          </w:tcPr>
          <w:p w14:paraId="58940FA7" w14:textId="284241DD" w:rsidR="000313D2" w:rsidRPr="000313D2" w:rsidRDefault="00F6068B" w:rsidP="003755CA">
            <w:pPr>
              <w:pStyle w:val="TableCell"/>
            </w:pPr>
            <w:r>
              <w:t>The r</w:t>
            </w:r>
            <w:r w:rsidR="000313D2" w:rsidRPr="000313D2">
              <w:t>ecipient must be able to prove that a message came from the user it claims to be from</w:t>
            </w:r>
          </w:p>
        </w:tc>
        <w:tc>
          <w:tcPr>
            <w:tcW w:w="1072" w:type="pct"/>
            <w:vAlign w:val="center"/>
            <w:hideMark/>
          </w:tcPr>
          <w:p w14:paraId="4329584D" w14:textId="7FE9F596" w:rsidR="000313D2" w:rsidRPr="000313D2" w:rsidRDefault="004C5E06" w:rsidP="003755CA">
            <w:pPr>
              <w:pStyle w:val="TableCell"/>
            </w:pPr>
            <w:r>
              <w:t>Solves identity limitation with E2EE</w:t>
            </w:r>
          </w:p>
        </w:tc>
      </w:tr>
      <w:tr w:rsidR="009607D3" w:rsidRPr="000313D2" w14:paraId="0E6FD9D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D8690F1" w14:textId="77777777" w:rsidR="000313D2" w:rsidRPr="000313D2" w:rsidRDefault="000313D2" w:rsidP="003755CA">
            <w:pPr>
              <w:pStyle w:val="TableCell"/>
              <w:jc w:val="center"/>
            </w:pPr>
            <w:r w:rsidRPr="000313D2">
              <w:t>19</w:t>
            </w:r>
          </w:p>
        </w:tc>
        <w:tc>
          <w:tcPr>
            <w:tcW w:w="1573" w:type="pct"/>
            <w:vAlign w:val="center"/>
            <w:hideMark/>
          </w:tcPr>
          <w:p w14:paraId="2E737A1E" w14:textId="77777777" w:rsidR="000313D2" w:rsidRPr="000313D2" w:rsidRDefault="000313D2" w:rsidP="003755CA">
            <w:pPr>
              <w:pStyle w:val="TableCell"/>
            </w:pPr>
            <w:r w:rsidRPr="000313D2">
              <w:t>Messages cannot be read while in the server</w:t>
            </w:r>
          </w:p>
        </w:tc>
        <w:tc>
          <w:tcPr>
            <w:tcW w:w="2122" w:type="pct"/>
            <w:vAlign w:val="center"/>
            <w:hideMark/>
          </w:tcPr>
          <w:p w14:paraId="1F20A173" w14:textId="195EB347" w:rsidR="000313D2" w:rsidRPr="000313D2" w:rsidRDefault="000313D2" w:rsidP="003755CA">
            <w:pPr>
              <w:pStyle w:val="TableCell"/>
            </w:pPr>
            <w:r w:rsidRPr="000313D2">
              <w:t xml:space="preserve">End-to-end encryption requires messages to not be able to be read </w:t>
            </w:r>
            <w:r w:rsidR="00B01193">
              <w:t>during</w:t>
            </w:r>
            <w:r w:rsidRPr="000313D2">
              <w:t xml:space="preserve"> transit</w:t>
            </w:r>
          </w:p>
        </w:tc>
        <w:tc>
          <w:tcPr>
            <w:tcW w:w="1072" w:type="pct"/>
            <w:vAlign w:val="center"/>
            <w:hideMark/>
          </w:tcPr>
          <w:p w14:paraId="41DE765E" w14:textId="1AB78265" w:rsidR="000313D2" w:rsidRPr="000313D2" w:rsidRDefault="00FB7BD8" w:rsidP="003755CA">
            <w:pPr>
              <w:pStyle w:val="TableCell"/>
            </w:pPr>
            <w:r>
              <w:t>Necessary for E2EE</w:t>
            </w:r>
          </w:p>
        </w:tc>
      </w:tr>
      <w:tr w:rsidR="009607D3" w:rsidRPr="000313D2" w14:paraId="327D2956" w14:textId="77777777" w:rsidTr="006854B9">
        <w:trPr>
          <w:trHeight w:val="600"/>
        </w:trPr>
        <w:tc>
          <w:tcPr>
            <w:tcW w:w="233" w:type="pct"/>
            <w:vAlign w:val="center"/>
            <w:hideMark/>
          </w:tcPr>
          <w:p w14:paraId="74046025" w14:textId="77777777" w:rsidR="000313D2" w:rsidRPr="000313D2" w:rsidRDefault="000313D2" w:rsidP="003755CA">
            <w:pPr>
              <w:pStyle w:val="TableCell"/>
              <w:jc w:val="center"/>
            </w:pPr>
            <w:r w:rsidRPr="000313D2">
              <w:t>20</w:t>
            </w:r>
          </w:p>
        </w:tc>
        <w:tc>
          <w:tcPr>
            <w:tcW w:w="1573" w:type="pct"/>
            <w:vAlign w:val="center"/>
            <w:hideMark/>
          </w:tcPr>
          <w:p w14:paraId="66E96C3E" w14:textId="2C2AF096" w:rsidR="000313D2" w:rsidRPr="000313D2" w:rsidRDefault="000313D2" w:rsidP="003755CA">
            <w:pPr>
              <w:pStyle w:val="TableCell"/>
            </w:pPr>
            <w:r w:rsidRPr="000313D2">
              <w:t>Key pair</w:t>
            </w:r>
            <w:r w:rsidR="00CB1DA0">
              <w:t>s</w:t>
            </w:r>
            <w:r w:rsidRPr="000313D2">
              <w:t xml:space="preserve"> can be generated</w:t>
            </w:r>
          </w:p>
        </w:tc>
        <w:tc>
          <w:tcPr>
            <w:tcW w:w="2122" w:type="pct"/>
            <w:vAlign w:val="center"/>
            <w:hideMark/>
          </w:tcPr>
          <w:p w14:paraId="23EA69A8" w14:textId="77777777" w:rsidR="000313D2" w:rsidRPr="000313D2" w:rsidRDefault="000313D2" w:rsidP="003755CA">
            <w:pPr>
              <w:pStyle w:val="TableCell"/>
            </w:pPr>
            <w:r w:rsidRPr="000313D2">
              <w:t>Public and private keys are needed for the encryption of all messages</w:t>
            </w:r>
          </w:p>
        </w:tc>
        <w:tc>
          <w:tcPr>
            <w:tcW w:w="1072" w:type="pct"/>
            <w:vAlign w:val="center"/>
            <w:hideMark/>
          </w:tcPr>
          <w:p w14:paraId="72E4116B" w14:textId="0D120CA6" w:rsidR="000313D2" w:rsidRPr="000313D2" w:rsidRDefault="00FB7BD8" w:rsidP="003755CA">
            <w:pPr>
              <w:pStyle w:val="TableCell"/>
            </w:pPr>
            <w:r>
              <w:t>Necessary for E2EE</w:t>
            </w:r>
          </w:p>
        </w:tc>
      </w:tr>
      <w:tr w:rsidR="009607D3" w:rsidRPr="000313D2" w14:paraId="159F61D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6A79EA3" w14:textId="77777777" w:rsidR="000313D2" w:rsidRPr="000313D2" w:rsidRDefault="000313D2" w:rsidP="003755CA">
            <w:pPr>
              <w:pStyle w:val="TableCell"/>
              <w:jc w:val="center"/>
            </w:pPr>
            <w:r w:rsidRPr="000313D2">
              <w:t>21</w:t>
            </w:r>
          </w:p>
        </w:tc>
        <w:tc>
          <w:tcPr>
            <w:tcW w:w="1573" w:type="pct"/>
            <w:vAlign w:val="center"/>
            <w:hideMark/>
          </w:tcPr>
          <w:p w14:paraId="677D973F" w14:textId="77777777" w:rsidR="000313D2" w:rsidRPr="000313D2" w:rsidRDefault="000313D2" w:rsidP="003755CA">
            <w:pPr>
              <w:pStyle w:val="TableCell"/>
            </w:pPr>
            <w:r w:rsidRPr="000313D2">
              <w:t>Public keys can be accessed by anyone</w:t>
            </w:r>
          </w:p>
        </w:tc>
        <w:tc>
          <w:tcPr>
            <w:tcW w:w="2122" w:type="pct"/>
            <w:vAlign w:val="center"/>
            <w:hideMark/>
          </w:tcPr>
          <w:p w14:paraId="58204964" w14:textId="6BF35C0B" w:rsidR="000313D2" w:rsidRPr="000313D2" w:rsidRDefault="000313D2" w:rsidP="003755CA">
            <w:pPr>
              <w:pStyle w:val="TableCell"/>
            </w:pPr>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1072" w:type="pct"/>
            <w:vAlign w:val="center"/>
            <w:hideMark/>
          </w:tcPr>
          <w:p w14:paraId="69AC64AE" w14:textId="087BF960" w:rsidR="000313D2" w:rsidRPr="000313D2" w:rsidRDefault="00FB7BD8" w:rsidP="003755CA">
            <w:pPr>
              <w:pStyle w:val="TableCell"/>
            </w:pPr>
            <w:r>
              <w:t>Necessary for E2EE</w:t>
            </w:r>
          </w:p>
        </w:tc>
      </w:tr>
      <w:tr w:rsidR="009607D3" w:rsidRPr="000313D2" w14:paraId="385D3310" w14:textId="77777777" w:rsidTr="006854B9">
        <w:trPr>
          <w:trHeight w:val="600"/>
        </w:trPr>
        <w:tc>
          <w:tcPr>
            <w:tcW w:w="233" w:type="pct"/>
            <w:vAlign w:val="center"/>
            <w:hideMark/>
          </w:tcPr>
          <w:p w14:paraId="1E7A68C1" w14:textId="77777777" w:rsidR="000313D2" w:rsidRPr="000313D2" w:rsidRDefault="000313D2" w:rsidP="003755CA">
            <w:pPr>
              <w:pStyle w:val="TableCell"/>
              <w:jc w:val="center"/>
            </w:pPr>
            <w:r w:rsidRPr="000313D2">
              <w:t>22</w:t>
            </w:r>
          </w:p>
        </w:tc>
        <w:tc>
          <w:tcPr>
            <w:tcW w:w="1573" w:type="pct"/>
            <w:vAlign w:val="center"/>
            <w:hideMark/>
          </w:tcPr>
          <w:p w14:paraId="59116531" w14:textId="52829F34" w:rsidR="000313D2" w:rsidRPr="000313D2" w:rsidRDefault="00F6068B" w:rsidP="003755CA">
            <w:pPr>
              <w:pStyle w:val="TableCell"/>
            </w:pPr>
            <w:r>
              <w:t>The s</w:t>
            </w:r>
            <w:r w:rsidR="000313D2" w:rsidRPr="000313D2">
              <w:t>erver can accept incoming client connections</w:t>
            </w:r>
          </w:p>
        </w:tc>
        <w:tc>
          <w:tcPr>
            <w:tcW w:w="2122" w:type="pct"/>
            <w:vAlign w:val="center"/>
            <w:hideMark/>
          </w:tcPr>
          <w:p w14:paraId="0B63E1AB" w14:textId="77777777" w:rsidR="000313D2" w:rsidRPr="000313D2" w:rsidRDefault="000313D2" w:rsidP="003755CA">
            <w:pPr>
              <w:pStyle w:val="TableCell"/>
            </w:pPr>
            <w:r w:rsidRPr="000313D2">
              <w:t>Allows clients to connect to the server when they are opening the app</w:t>
            </w:r>
          </w:p>
        </w:tc>
        <w:tc>
          <w:tcPr>
            <w:tcW w:w="1072" w:type="pct"/>
            <w:vAlign w:val="center"/>
            <w:hideMark/>
          </w:tcPr>
          <w:p w14:paraId="11D520EF" w14:textId="25A5A833" w:rsidR="000313D2" w:rsidRPr="000313D2" w:rsidRDefault="006F42B9" w:rsidP="003755CA">
            <w:pPr>
              <w:pStyle w:val="TableCell"/>
            </w:pPr>
            <w:r>
              <w:t>Necessary for communicat</w:t>
            </w:r>
            <w:r w:rsidR="00137025">
              <w:t>ion</w:t>
            </w:r>
            <w:r>
              <w:t xml:space="preserve"> with </w:t>
            </w:r>
            <w:r w:rsidR="00137025">
              <w:t xml:space="preserve">the </w:t>
            </w:r>
            <w:r>
              <w:t>server</w:t>
            </w:r>
          </w:p>
        </w:tc>
      </w:tr>
      <w:tr w:rsidR="009607D3" w:rsidRPr="000313D2" w14:paraId="624698DB"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A7CB62A" w14:textId="77777777" w:rsidR="000313D2" w:rsidRPr="000313D2" w:rsidRDefault="000313D2" w:rsidP="003755CA">
            <w:pPr>
              <w:pStyle w:val="TableCell"/>
              <w:jc w:val="center"/>
            </w:pPr>
            <w:r w:rsidRPr="000313D2">
              <w:t>23</w:t>
            </w:r>
          </w:p>
        </w:tc>
        <w:tc>
          <w:tcPr>
            <w:tcW w:w="1573" w:type="pct"/>
            <w:vAlign w:val="center"/>
            <w:hideMark/>
          </w:tcPr>
          <w:p w14:paraId="4D6562CA" w14:textId="00D11070" w:rsidR="000313D2" w:rsidRPr="000313D2" w:rsidRDefault="000313D2" w:rsidP="003755CA">
            <w:pPr>
              <w:pStyle w:val="TableCell"/>
            </w:pPr>
            <w:r w:rsidRPr="000313D2">
              <w:t xml:space="preserve">Each connected client is handled </w:t>
            </w:r>
            <w:r w:rsidR="008E113F">
              <w:t xml:space="preserve">by </w:t>
            </w:r>
            <w:r w:rsidR="00065D6A">
              <w:t xml:space="preserve">a separate </w:t>
            </w:r>
            <w:r w:rsidRPr="000313D2">
              <w:t>thread</w:t>
            </w:r>
          </w:p>
        </w:tc>
        <w:tc>
          <w:tcPr>
            <w:tcW w:w="2122" w:type="pct"/>
            <w:vAlign w:val="center"/>
            <w:hideMark/>
          </w:tcPr>
          <w:p w14:paraId="458BD10D" w14:textId="68F7D38D" w:rsidR="000313D2" w:rsidRPr="000313D2" w:rsidRDefault="000313D2" w:rsidP="003755CA">
            <w:pPr>
              <w:pStyle w:val="TableCell"/>
            </w:pPr>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1072" w:type="pct"/>
            <w:vAlign w:val="center"/>
            <w:hideMark/>
          </w:tcPr>
          <w:p w14:paraId="1FDFA841" w14:textId="2135AD8B" w:rsidR="000313D2" w:rsidRPr="000313D2" w:rsidRDefault="00B02571" w:rsidP="003755CA">
            <w:pPr>
              <w:pStyle w:val="TableCell"/>
            </w:pPr>
            <w:r>
              <w:t>Best</w:t>
            </w:r>
            <w:r w:rsidR="006F42B9">
              <w:t xml:space="preserve"> practice for servers serving multiple clients</w:t>
            </w:r>
          </w:p>
        </w:tc>
      </w:tr>
      <w:tr w:rsidR="009607D3" w:rsidRPr="000313D2" w14:paraId="2787C3A1" w14:textId="77777777" w:rsidTr="006854B9">
        <w:trPr>
          <w:trHeight w:val="600"/>
        </w:trPr>
        <w:tc>
          <w:tcPr>
            <w:tcW w:w="233" w:type="pct"/>
            <w:vAlign w:val="center"/>
            <w:hideMark/>
          </w:tcPr>
          <w:p w14:paraId="49630231" w14:textId="77777777" w:rsidR="000313D2" w:rsidRPr="000313D2" w:rsidRDefault="000313D2" w:rsidP="003755CA">
            <w:pPr>
              <w:pStyle w:val="TableCell"/>
              <w:jc w:val="center"/>
            </w:pPr>
            <w:r w:rsidRPr="000313D2">
              <w:t>24</w:t>
            </w:r>
          </w:p>
        </w:tc>
        <w:tc>
          <w:tcPr>
            <w:tcW w:w="1573" w:type="pct"/>
            <w:vAlign w:val="center"/>
            <w:hideMark/>
          </w:tcPr>
          <w:p w14:paraId="7657FC92" w14:textId="518504A4" w:rsidR="000313D2" w:rsidRPr="000313D2" w:rsidRDefault="004D743E" w:rsidP="003755CA">
            <w:pPr>
              <w:pStyle w:val="TableCell"/>
            </w:pPr>
            <w:r>
              <w:t>The s</w:t>
            </w:r>
            <w:r w:rsidR="000313D2" w:rsidRPr="000313D2">
              <w:t xml:space="preserve">erver </w:t>
            </w:r>
            <w:r w:rsidR="00EE571D" w:rsidRPr="000313D2">
              <w:t>authorises</w:t>
            </w:r>
            <w:r w:rsidR="000313D2" w:rsidRPr="000313D2">
              <w:t xml:space="preserve"> logins</w:t>
            </w:r>
            <w:r>
              <w:t xml:space="preserve"> against its database</w:t>
            </w:r>
          </w:p>
        </w:tc>
        <w:tc>
          <w:tcPr>
            <w:tcW w:w="2122" w:type="pct"/>
            <w:vAlign w:val="center"/>
            <w:hideMark/>
          </w:tcPr>
          <w:p w14:paraId="28816706" w14:textId="1878D53F" w:rsidR="000313D2" w:rsidRPr="000313D2" w:rsidRDefault="000313D2" w:rsidP="003755CA">
            <w:pPr>
              <w:pStyle w:val="TableCell"/>
            </w:pPr>
            <w:r w:rsidRPr="000313D2">
              <w:t>Only client</w:t>
            </w:r>
            <w:r w:rsidR="00CB55CF">
              <w:t>s</w:t>
            </w:r>
            <w:r w:rsidRPr="000313D2">
              <w:t xml:space="preserve"> </w:t>
            </w:r>
            <w:r w:rsidR="004D743E">
              <w:t>supplying</w:t>
            </w:r>
            <w:r w:rsidRPr="000313D2">
              <w:t xml:space="preserve"> valid credentials can view a user's messages</w:t>
            </w:r>
          </w:p>
        </w:tc>
        <w:tc>
          <w:tcPr>
            <w:tcW w:w="1072" w:type="pct"/>
            <w:vAlign w:val="center"/>
            <w:hideMark/>
          </w:tcPr>
          <w:p w14:paraId="075A1FEF" w14:textId="187D452C" w:rsidR="000313D2" w:rsidRPr="000313D2" w:rsidRDefault="00FB7BD8" w:rsidP="003755CA">
            <w:pPr>
              <w:pStyle w:val="TableCell"/>
            </w:pPr>
            <w:r>
              <w:t>Necessary for users to have accounts</w:t>
            </w:r>
          </w:p>
        </w:tc>
      </w:tr>
      <w:tr w:rsidR="009607D3" w:rsidRPr="000313D2" w14:paraId="542F3506"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1E68CCFC" w14:textId="77777777" w:rsidR="000313D2" w:rsidRPr="000313D2" w:rsidRDefault="000313D2" w:rsidP="003755CA">
            <w:pPr>
              <w:pStyle w:val="TableCell"/>
              <w:jc w:val="center"/>
            </w:pPr>
            <w:r w:rsidRPr="000313D2">
              <w:t>25</w:t>
            </w:r>
          </w:p>
        </w:tc>
        <w:tc>
          <w:tcPr>
            <w:tcW w:w="1573" w:type="pct"/>
            <w:vAlign w:val="center"/>
            <w:hideMark/>
          </w:tcPr>
          <w:p w14:paraId="358C9CB0" w14:textId="2CEA5BDD" w:rsidR="000313D2" w:rsidRPr="000313D2" w:rsidRDefault="00CB55CF" w:rsidP="003755CA">
            <w:pPr>
              <w:pStyle w:val="TableCell"/>
            </w:pPr>
            <w:r>
              <w:t>The s</w:t>
            </w:r>
            <w:r w:rsidR="000313D2" w:rsidRPr="000313D2">
              <w:t>erver can create new accounts</w:t>
            </w:r>
          </w:p>
        </w:tc>
        <w:tc>
          <w:tcPr>
            <w:tcW w:w="2122" w:type="pct"/>
            <w:vAlign w:val="center"/>
            <w:hideMark/>
          </w:tcPr>
          <w:p w14:paraId="6E63EE2A" w14:textId="35D2F657" w:rsidR="000313D2" w:rsidRPr="000313D2" w:rsidRDefault="000313D2" w:rsidP="003755CA">
            <w:pPr>
              <w:pStyle w:val="TableCell"/>
            </w:pPr>
            <w:r w:rsidRPr="000313D2">
              <w:t>New clients must be issued an account to start using the app</w:t>
            </w:r>
          </w:p>
        </w:tc>
        <w:tc>
          <w:tcPr>
            <w:tcW w:w="1072" w:type="pct"/>
            <w:vAlign w:val="center"/>
            <w:hideMark/>
          </w:tcPr>
          <w:p w14:paraId="0AB4C67C" w14:textId="0EF250C8" w:rsidR="000313D2" w:rsidRPr="000313D2" w:rsidRDefault="00FB35AF" w:rsidP="003755CA">
            <w:pPr>
              <w:pStyle w:val="TableCell"/>
            </w:pPr>
            <w:r>
              <w:t>Necessary for users to have accounts</w:t>
            </w:r>
          </w:p>
        </w:tc>
      </w:tr>
      <w:tr w:rsidR="000B7C0C" w:rsidRPr="000313D2" w14:paraId="66329CEE" w14:textId="77777777" w:rsidTr="006854B9">
        <w:trPr>
          <w:trHeight w:val="600"/>
        </w:trPr>
        <w:tc>
          <w:tcPr>
            <w:tcW w:w="233" w:type="pct"/>
            <w:vAlign w:val="center"/>
            <w:hideMark/>
          </w:tcPr>
          <w:p w14:paraId="321206F0" w14:textId="77777777" w:rsidR="000B7C0C" w:rsidRPr="000313D2" w:rsidRDefault="000B7C0C" w:rsidP="003755CA">
            <w:pPr>
              <w:pStyle w:val="TableCell"/>
              <w:jc w:val="center"/>
            </w:pPr>
            <w:r w:rsidRPr="000313D2">
              <w:t>26</w:t>
            </w:r>
          </w:p>
        </w:tc>
        <w:tc>
          <w:tcPr>
            <w:tcW w:w="1573" w:type="pct"/>
            <w:vAlign w:val="center"/>
            <w:hideMark/>
          </w:tcPr>
          <w:p w14:paraId="78A10445" w14:textId="79414543" w:rsidR="000B7C0C" w:rsidRPr="000313D2" w:rsidRDefault="000B7C0C" w:rsidP="003755CA">
            <w:pPr>
              <w:pStyle w:val="TableCell"/>
            </w:pPr>
            <w:r w:rsidRPr="000313D2">
              <w:t xml:space="preserve">Messages are routed to </w:t>
            </w:r>
            <w:r>
              <w:t xml:space="preserve">the </w:t>
            </w:r>
            <w:r w:rsidRPr="000313D2">
              <w:t>intended recipient</w:t>
            </w:r>
          </w:p>
        </w:tc>
        <w:tc>
          <w:tcPr>
            <w:tcW w:w="2122" w:type="pct"/>
            <w:vAlign w:val="center"/>
            <w:hideMark/>
          </w:tcPr>
          <w:p w14:paraId="542DB829" w14:textId="0FDC8C08" w:rsidR="000B7C0C" w:rsidRPr="000313D2" w:rsidRDefault="000B7C0C" w:rsidP="003755CA">
            <w:pPr>
              <w:pStyle w:val="TableCell"/>
            </w:pPr>
            <w:r>
              <w:t xml:space="preserve">Users must </w:t>
            </w:r>
            <w:r w:rsidRPr="000313D2">
              <w:t>only receive messages</w:t>
            </w:r>
            <w:r>
              <w:t xml:space="preserve"> addressed to them</w:t>
            </w:r>
          </w:p>
        </w:tc>
        <w:tc>
          <w:tcPr>
            <w:tcW w:w="1072" w:type="pct"/>
            <w:vAlign w:val="center"/>
            <w:hideMark/>
          </w:tcPr>
          <w:p w14:paraId="78FEE8B7" w14:textId="1063BB7C" w:rsidR="000B7C0C" w:rsidRPr="000313D2" w:rsidRDefault="00FB35AF" w:rsidP="003755CA">
            <w:pPr>
              <w:pStyle w:val="TableCell"/>
            </w:pPr>
            <w:r>
              <w:t>Necessary for instant messaging</w:t>
            </w:r>
          </w:p>
        </w:tc>
      </w:tr>
      <w:tr w:rsidR="000B7C0C" w:rsidRPr="000313D2" w14:paraId="5B90946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EBB3865" w14:textId="77777777" w:rsidR="000B7C0C" w:rsidRPr="000313D2" w:rsidRDefault="000B7C0C" w:rsidP="003755CA">
            <w:pPr>
              <w:pStyle w:val="TableCell"/>
              <w:jc w:val="center"/>
            </w:pPr>
            <w:r w:rsidRPr="000313D2">
              <w:t>27</w:t>
            </w:r>
          </w:p>
        </w:tc>
        <w:tc>
          <w:tcPr>
            <w:tcW w:w="1573" w:type="pct"/>
            <w:vAlign w:val="center"/>
            <w:hideMark/>
          </w:tcPr>
          <w:p w14:paraId="2F6F3DAE" w14:textId="46ED2EF5" w:rsidR="000B7C0C" w:rsidRPr="000313D2" w:rsidRDefault="000B7C0C" w:rsidP="003755CA">
            <w:pPr>
              <w:pStyle w:val="TableCell"/>
            </w:pPr>
            <w:r w:rsidRPr="000313D2">
              <w:t xml:space="preserve">Messages are held in the server if the </w:t>
            </w:r>
            <w:r>
              <w:t>recipient</w:t>
            </w:r>
            <w:r w:rsidRPr="000313D2">
              <w:t xml:space="preserve"> is not connected</w:t>
            </w:r>
          </w:p>
        </w:tc>
        <w:tc>
          <w:tcPr>
            <w:tcW w:w="2122" w:type="pct"/>
            <w:vAlign w:val="center"/>
            <w:hideMark/>
          </w:tcPr>
          <w:p w14:paraId="599DFE85" w14:textId="77777777" w:rsidR="000B7C0C" w:rsidRPr="000313D2" w:rsidRDefault="000B7C0C" w:rsidP="003755CA">
            <w:pPr>
              <w:pStyle w:val="TableCell"/>
            </w:pPr>
            <w:r w:rsidRPr="000313D2">
              <w:t>Users may not be connected when a message is being sent so that must be accounted for</w:t>
            </w:r>
          </w:p>
        </w:tc>
        <w:tc>
          <w:tcPr>
            <w:tcW w:w="1072" w:type="pct"/>
            <w:vAlign w:val="center"/>
            <w:hideMark/>
          </w:tcPr>
          <w:p w14:paraId="1D3A2B01" w14:textId="69BB6CA2" w:rsidR="000B7C0C" w:rsidRPr="000313D2" w:rsidRDefault="00223469" w:rsidP="003755CA">
            <w:pPr>
              <w:pStyle w:val="TableCell"/>
            </w:pPr>
            <w:r>
              <w:t>F</w:t>
            </w:r>
            <w:r w:rsidR="00CC1FA6">
              <w:t>eatures of IRC networks</w:t>
            </w:r>
            <w:r>
              <w:t xml:space="preserve"> (bouncers)</w:t>
            </w:r>
          </w:p>
        </w:tc>
      </w:tr>
      <w:tr w:rsidR="000B7C0C" w:rsidRPr="000313D2" w14:paraId="06FBE59F" w14:textId="77777777" w:rsidTr="006854B9">
        <w:trPr>
          <w:trHeight w:val="600"/>
        </w:trPr>
        <w:tc>
          <w:tcPr>
            <w:tcW w:w="233" w:type="pct"/>
            <w:vAlign w:val="center"/>
            <w:hideMark/>
          </w:tcPr>
          <w:p w14:paraId="549A722F" w14:textId="77777777" w:rsidR="000B7C0C" w:rsidRPr="000313D2" w:rsidRDefault="000B7C0C" w:rsidP="003755CA">
            <w:pPr>
              <w:pStyle w:val="TableCell"/>
              <w:jc w:val="center"/>
            </w:pPr>
            <w:r w:rsidRPr="000313D2">
              <w:t>28</w:t>
            </w:r>
          </w:p>
        </w:tc>
        <w:tc>
          <w:tcPr>
            <w:tcW w:w="1573" w:type="pct"/>
            <w:vAlign w:val="center"/>
            <w:hideMark/>
          </w:tcPr>
          <w:p w14:paraId="441B6072" w14:textId="458487E9" w:rsidR="000B7C0C" w:rsidRPr="000313D2" w:rsidRDefault="000B7C0C" w:rsidP="003755CA">
            <w:pPr>
              <w:pStyle w:val="TableCell"/>
            </w:pPr>
            <w:r w:rsidRPr="000313D2">
              <w:t xml:space="preserve">Undelivered messages are sent the next time the </w:t>
            </w:r>
            <w:r>
              <w:t>recipient</w:t>
            </w:r>
            <w:r w:rsidRPr="000313D2">
              <w:t xml:space="preserve"> connects</w:t>
            </w:r>
          </w:p>
        </w:tc>
        <w:tc>
          <w:tcPr>
            <w:tcW w:w="2122" w:type="pct"/>
            <w:vAlign w:val="center"/>
            <w:hideMark/>
          </w:tcPr>
          <w:p w14:paraId="694FDA6A" w14:textId="191D32BD" w:rsidR="000B7C0C" w:rsidRPr="000313D2" w:rsidRDefault="000B7C0C" w:rsidP="003755CA">
            <w:pPr>
              <w:pStyle w:val="TableCell"/>
            </w:pPr>
            <w:r w:rsidRPr="000313D2">
              <w:t>Users should no</w:t>
            </w:r>
            <w:r w:rsidR="002F4AF7">
              <w:t>t</w:t>
            </w:r>
            <w:r w:rsidRPr="000313D2">
              <w:t xml:space="preserve"> miss out on messages because they were not online</w:t>
            </w:r>
          </w:p>
        </w:tc>
        <w:tc>
          <w:tcPr>
            <w:tcW w:w="1072" w:type="pct"/>
            <w:vAlign w:val="center"/>
            <w:hideMark/>
          </w:tcPr>
          <w:p w14:paraId="377B0F04" w14:textId="0AF9753D" w:rsidR="000B7C0C" w:rsidRPr="000313D2" w:rsidRDefault="00223469" w:rsidP="003755CA">
            <w:pPr>
              <w:pStyle w:val="TableCell"/>
            </w:pPr>
            <w:r>
              <w:t>Features of IRC networks (bouncers)</w:t>
            </w:r>
          </w:p>
        </w:tc>
      </w:tr>
    </w:tbl>
    <w:p w14:paraId="2133FD3F" w14:textId="77777777" w:rsidR="00016507" w:rsidRDefault="00016507">
      <w:r>
        <w:br w:type="page"/>
      </w:r>
    </w:p>
    <w:p w14:paraId="16EA87A3" w14:textId="5E8C994F" w:rsidR="00495F1D" w:rsidRDefault="00495F1D" w:rsidP="00495F1D">
      <w:pPr>
        <w:pStyle w:val="Heading1"/>
      </w:pPr>
      <w:bookmarkStart w:id="52" w:name="_Toc96812431"/>
      <w:r>
        <w:lastRenderedPageBreak/>
        <w:t>Design</w:t>
      </w:r>
      <w:bookmarkEnd w:id="52"/>
    </w:p>
    <w:p w14:paraId="4DDED15C" w14:textId="7BE2F213" w:rsidR="00E5364F" w:rsidRDefault="002B5857" w:rsidP="00EE209E">
      <w:pPr>
        <w:pStyle w:val="Heading2"/>
      </w:pPr>
      <w:bookmarkStart w:id="53" w:name="_Ref71317451"/>
      <w:bookmarkStart w:id="54" w:name="_Ref71317550"/>
      <w:bookmarkStart w:id="55" w:name="_Ref71317555"/>
      <w:bookmarkStart w:id="56" w:name="_Ref71317559"/>
      <w:bookmarkStart w:id="57" w:name="_Ref71317562"/>
      <w:bookmarkStart w:id="58" w:name="_Ref71317564"/>
      <w:bookmarkStart w:id="59" w:name="_Ref71317566"/>
      <w:bookmarkStart w:id="60" w:name="_Ref71317573"/>
      <w:bookmarkStart w:id="61" w:name="_Ref71317590"/>
      <w:bookmarkStart w:id="62" w:name="_Toc96812432"/>
      <w:r>
        <w:t>Problem</w:t>
      </w:r>
      <w:r w:rsidR="009242F6">
        <w:t xml:space="preserve"> </w:t>
      </w:r>
      <w:r w:rsidR="00F26237">
        <w:t>D</w:t>
      </w:r>
      <w:r w:rsidR="009A60D2">
        <w:t>ecomposition</w:t>
      </w:r>
      <w:bookmarkEnd w:id="53"/>
      <w:bookmarkEnd w:id="54"/>
      <w:bookmarkEnd w:id="55"/>
      <w:bookmarkEnd w:id="56"/>
      <w:bookmarkEnd w:id="57"/>
      <w:bookmarkEnd w:id="58"/>
      <w:bookmarkEnd w:id="59"/>
      <w:bookmarkEnd w:id="60"/>
      <w:bookmarkEnd w:id="61"/>
      <w:bookmarkEnd w:id="62"/>
    </w:p>
    <w:p w14:paraId="4B9F5BC5" w14:textId="34E03E5E" w:rsidR="00E202A1" w:rsidRPr="00016507" w:rsidRDefault="00234284" w:rsidP="00016507">
      <w:pPr>
        <w:spacing w:before="240"/>
      </w:pPr>
      <w:r>
        <w:rPr>
          <w:noProof/>
        </w:rPr>
        <w:drawing>
          <wp:inline distT="0" distB="0" distL="0" distR="0" wp14:anchorId="268FF3D9" wp14:editId="553F6F1E">
            <wp:extent cx="5731510" cy="3199765"/>
            <wp:effectExtent l="0" t="0" r="2540" b="0"/>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with medium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199765"/>
                    </a:xfrm>
                    <a:prstGeom prst="rect">
                      <a:avLst/>
                    </a:prstGeom>
                    <a:noFill/>
                    <a:ln>
                      <a:noFill/>
                    </a:ln>
                  </pic:spPr>
                </pic:pic>
              </a:graphicData>
            </a:graphic>
          </wp:inline>
        </w:drawing>
      </w:r>
    </w:p>
    <w:p w14:paraId="4395B8CA" w14:textId="4C05C40A" w:rsidR="006A14D3" w:rsidRPr="00471661" w:rsidRDefault="006A14D3" w:rsidP="00471661">
      <w:pPr>
        <w:pStyle w:val="Heading3"/>
      </w:pPr>
      <w:bookmarkStart w:id="63" w:name="_Toc96812433"/>
      <w:r w:rsidRPr="00471661">
        <w:t>Networking</w:t>
      </w:r>
      <w:bookmarkEnd w:id="63"/>
    </w:p>
    <w:p w14:paraId="3027AEFA" w14:textId="77777777" w:rsidR="00284850" w:rsidRPr="001C2035" w:rsidRDefault="00E07D33" w:rsidP="001C2035">
      <w:pPr>
        <w:pStyle w:val="No-NumHeading"/>
      </w:pPr>
      <w:r w:rsidRPr="001C2035">
        <w:t>Asynchronous</w:t>
      </w:r>
    </w:p>
    <w:p w14:paraId="5C0CE118" w14:textId="4FF2C977" w:rsidR="006A14D3" w:rsidRDefault="006A14D3" w:rsidP="00E5364F">
      <w:r>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rsidR="00E07D33">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62BB3A2C" w14:textId="77777777" w:rsidR="00284850" w:rsidRPr="001C2035" w:rsidRDefault="00E07D33" w:rsidP="001C2035">
      <w:pPr>
        <w:pStyle w:val="No-NumHeading"/>
      </w:pPr>
      <w:r w:rsidRPr="001C2035">
        <w:t>TCP streams</w:t>
      </w:r>
    </w:p>
    <w:p w14:paraId="1FC8DDEE" w14:textId="2E32823D" w:rsidR="009B63D1" w:rsidRDefault="009B63D1" w:rsidP="00E5364F">
      <w:r>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4EED6C66" w14:textId="77777777" w:rsidR="00284850" w:rsidRPr="001C2035" w:rsidRDefault="0013151B" w:rsidP="001C2035">
      <w:pPr>
        <w:pStyle w:val="No-NumHeading"/>
      </w:pPr>
      <w:r w:rsidRPr="001C2035">
        <w:t>Client-server heartbeat</w:t>
      </w:r>
    </w:p>
    <w:p w14:paraId="1CAA99BB" w14:textId="0F3A697C" w:rsidR="00284850" w:rsidRDefault="0013151B" w:rsidP="00E5364F">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335E344B" w14:textId="77777777" w:rsidR="00284850" w:rsidRDefault="00284850">
      <w:pPr>
        <w:spacing w:line="259" w:lineRule="auto"/>
        <w:jc w:val="left"/>
      </w:pPr>
      <w:r>
        <w:br w:type="page"/>
      </w:r>
    </w:p>
    <w:p w14:paraId="3C8C3819" w14:textId="77777777" w:rsidR="00284850" w:rsidRPr="001C2035" w:rsidRDefault="00AC5FCE" w:rsidP="001C2035">
      <w:pPr>
        <w:pStyle w:val="No-NumHeading"/>
      </w:pPr>
      <w:r w:rsidRPr="001C2035">
        <w:lastRenderedPageBreak/>
        <w:t>Standardised encoding</w:t>
      </w:r>
    </w:p>
    <w:p w14:paraId="5AB57252" w14:textId="0D34C592" w:rsidR="00AC5FCE" w:rsidRDefault="00AC5FCE" w:rsidP="00E5364F">
      <w:r>
        <w:t xml:space="preserve">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C7A772" w14:textId="77777777" w:rsidR="00284850" w:rsidRPr="001C2035" w:rsidRDefault="00420C91" w:rsidP="001C2035">
      <w:pPr>
        <w:pStyle w:val="No-NumHeading"/>
      </w:pPr>
      <w:r w:rsidRPr="001C2035">
        <w:t>Encryption</w:t>
      </w:r>
    </w:p>
    <w:p w14:paraId="78EEBBEC" w14:textId="0C24BF32" w:rsidR="00420C91" w:rsidRDefault="00420C91" w:rsidP="00E5364F">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58A56028" w14:textId="77777777" w:rsidR="00284850" w:rsidRPr="001C2035" w:rsidRDefault="005F229E" w:rsidP="001C2035">
      <w:pPr>
        <w:pStyle w:val="No-NumHeading"/>
      </w:pPr>
      <w:r w:rsidRPr="001C2035">
        <w:t>Serialised object</w:t>
      </w:r>
    </w:p>
    <w:p w14:paraId="78705AB7" w14:textId="30D43942" w:rsidR="005F229E" w:rsidRDefault="005F229E" w:rsidP="00E5364F">
      <w:r>
        <w:t xml:space="preserve">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37D7E996" w14:textId="77777777" w:rsidR="00284850" w:rsidRPr="001C2035" w:rsidRDefault="009A1F55" w:rsidP="001C2035">
      <w:pPr>
        <w:pStyle w:val="No-NumHeading"/>
      </w:pPr>
      <w:r w:rsidRPr="001C2035">
        <w:t>Flags determine command type</w:t>
      </w:r>
    </w:p>
    <w:p w14:paraId="28199D3A" w14:textId="6557D75E" w:rsidR="00284850" w:rsidRDefault="00CF27FC" w:rsidP="00CF27FC">
      <w:r w:rsidRPr="00CF27FC">
        <w:t>Creating a general format for all transmission</w:t>
      </w:r>
      <w:r w:rsidR="003D6243">
        <w:t>s</w:t>
      </w:r>
      <w:r w:rsidRPr="00CF27FC">
        <w:t xml:space="preserve">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7DEEE9B3" w14:textId="77777777" w:rsidR="00284850" w:rsidRDefault="00284850">
      <w:pPr>
        <w:spacing w:line="259" w:lineRule="auto"/>
        <w:jc w:val="left"/>
      </w:pPr>
      <w:r>
        <w:br w:type="page"/>
      </w:r>
    </w:p>
    <w:p w14:paraId="38E2C68F" w14:textId="7F94BEDE" w:rsidR="002C2FD6" w:rsidRPr="00471661" w:rsidRDefault="002C2FD6" w:rsidP="00471661">
      <w:pPr>
        <w:pStyle w:val="Heading3"/>
      </w:pPr>
      <w:bookmarkStart w:id="64" w:name="_Toc96812434"/>
      <w:r w:rsidRPr="00471661">
        <w:lastRenderedPageBreak/>
        <w:t>Encryption</w:t>
      </w:r>
      <w:bookmarkEnd w:id="64"/>
    </w:p>
    <w:p w14:paraId="019482EE" w14:textId="77777777" w:rsidR="00284850" w:rsidRPr="001C2035" w:rsidRDefault="00232ACB" w:rsidP="001C2035">
      <w:pPr>
        <w:pStyle w:val="No-NumHeading"/>
      </w:pPr>
      <w:r w:rsidRPr="001C2035">
        <w:t>As</w:t>
      </w:r>
      <w:r w:rsidR="00D57E4B" w:rsidRPr="001C2035">
        <w:t>ymmetric encryption vis R</w:t>
      </w:r>
      <w:r w:rsidR="001675C7" w:rsidRPr="001C2035">
        <w:t>SA</w:t>
      </w:r>
    </w:p>
    <w:p w14:paraId="22C22DDE" w14:textId="445B673E" w:rsidR="002C2FD6" w:rsidRDefault="00E1597A" w:rsidP="00CF27FC">
      <w:r>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9E12DB">
        <w:t xml:space="preserve"> which</w:t>
      </w:r>
      <w:r w:rsidR="006E6CCE">
        <w:t xml:space="preserve"> involves each party generating a random </w:t>
      </w:r>
      <w:r w:rsidR="00F12388">
        <w:t xml:space="preserve">public key </w:t>
      </w:r>
      <w:r w:rsidR="009E12DB">
        <w:t>that</w:t>
      </w:r>
      <w:r w:rsidR="00F12388">
        <w:t xml:space="preserve"> is sent to the server to be available to all clients, and a </w:t>
      </w:r>
      <w:r w:rsidR="006E6CCE">
        <w:t xml:space="preserve">private </w:t>
      </w:r>
      <w:r w:rsidR="00F12388">
        <w:t xml:space="preserve">key </w:t>
      </w:r>
      <w:r w:rsidR="009E12DB">
        <w:t>that</w:t>
      </w:r>
      <w:r w:rsidR="00F12388">
        <w:t xml:space="preserve">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6B7D55C8" w14:textId="77777777" w:rsidR="00284850" w:rsidRPr="001C2035" w:rsidRDefault="00C978ED" w:rsidP="001C2035">
      <w:pPr>
        <w:pStyle w:val="No-NumHeading"/>
      </w:pPr>
      <w:r w:rsidRPr="001C2035">
        <w:t>Key generator seeded with RNG</w:t>
      </w:r>
    </w:p>
    <w:p w14:paraId="59874E9E" w14:textId="064A4D1F" w:rsidR="00646F66" w:rsidRDefault="00646F66" w:rsidP="00CF27FC">
      <w:r>
        <w:t xml:space="preserve">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364F2CB9" w14:textId="77777777" w:rsidR="00284850" w:rsidRPr="001C2035" w:rsidRDefault="003D4D84" w:rsidP="001C2035">
      <w:pPr>
        <w:pStyle w:val="No-NumHeading"/>
      </w:pPr>
      <w:r w:rsidRPr="001C2035">
        <w:t>Key derivation functions</w:t>
      </w:r>
    </w:p>
    <w:p w14:paraId="650D47ED" w14:textId="1DF2EF1C" w:rsidR="008C588C" w:rsidRDefault="00263A2F" w:rsidP="00CF27FC">
      <w:r>
        <w:t xml:space="preserve">To allow users to sign </w:t>
      </w:r>
      <w:r w:rsidR="001C2035">
        <w:t>into</w:t>
      </w:r>
      <w:r>
        <w:t xml:space="preserve"> their account from any computer, their private keys must be stored </w:t>
      </w:r>
      <w:r w:rsidR="00BA08B9">
        <w:t>o</w:t>
      </w:r>
      <w:r>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086189A4" w14:textId="77777777" w:rsidR="00284850" w:rsidRPr="001C2035" w:rsidRDefault="00DA6DE4" w:rsidP="001C2035">
      <w:pPr>
        <w:pStyle w:val="No-NumHeading"/>
      </w:pPr>
      <w:r w:rsidRPr="001C2035">
        <w:t>Digital signatures</w:t>
      </w:r>
    </w:p>
    <w:p w14:paraId="723B22E8" w14:textId="4EF42CA5" w:rsidR="00284850" w:rsidRDefault="00A4265C" w:rsidP="00CF27FC">
      <w:r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upon value the message has successfully be</w:t>
      </w:r>
      <w:r w:rsidR="00E64050">
        <w:t>en</w:t>
      </w:r>
      <w:r w:rsidR="00D305A8">
        <w:t xml:space="preserv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629DE7A3" w14:textId="77777777" w:rsidR="00284850" w:rsidRDefault="00284850">
      <w:pPr>
        <w:spacing w:line="259" w:lineRule="auto"/>
        <w:jc w:val="left"/>
      </w:pPr>
      <w:r>
        <w:br w:type="page"/>
      </w:r>
    </w:p>
    <w:p w14:paraId="3C61E401" w14:textId="671C7EA9" w:rsidR="001B1AC1" w:rsidRPr="00471661" w:rsidRDefault="001B1AC1" w:rsidP="00471661">
      <w:pPr>
        <w:pStyle w:val="Heading3"/>
      </w:pPr>
      <w:bookmarkStart w:id="65" w:name="_Toc96812435"/>
      <w:r w:rsidRPr="00471661">
        <w:lastRenderedPageBreak/>
        <w:t>Interface</w:t>
      </w:r>
      <w:bookmarkEnd w:id="65"/>
    </w:p>
    <w:p w14:paraId="54400F8D" w14:textId="77777777" w:rsidR="00284850" w:rsidRPr="001C2035" w:rsidRDefault="007B2984" w:rsidP="001C2035">
      <w:pPr>
        <w:pStyle w:val="No-NumHeading"/>
      </w:pPr>
      <w:r w:rsidRPr="001C2035">
        <w:t>Tab based</w:t>
      </w:r>
      <w:r w:rsidR="003A37DB" w:rsidRPr="001C2035">
        <w:t xml:space="preserve"> navigation</w:t>
      </w:r>
    </w:p>
    <w:p w14:paraId="51855A28" w14:textId="28FE2378" w:rsidR="001B1AC1" w:rsidRDefault="00544FE0" w:rsidP="00CF27FC">
      <w:r>
        <w:t>To move about the program, windows will be organised into tabs</w:t>
      </w:r>
      <w:r w:rsidR="00F373A1">
        <w:t xml:space="preserve"> </w:t>
      </w:r>
      <w:r w:rsidR="00597517">
        <w:t>that</w:t>
      </w:r>
      <w:r w:rsidR="00F373A1">
        <w:t xml:space="preserve"> the user can click on to view</w:t>
      </w:r>
      <w:r>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w:t>
      </w:r>
      <w:r w:rsidR="00DB5803">
        <w:t>use WPF’s</w:t>
      </w:r>
      <w:r w:rsidR="003D5889">
        <w:t xml:space="preserve"> </w:t>
      </w:r>
      <w:r w:rsidR="008F4AB7">
        <w:t xml:space="preserve">TabControl </w:t>
      </w:r>
      <w:r w:rsidR="003C2065">
        <w:t xml:space="preserve">in the main view </w:t>
      </w:r>
      <w:r w:rsidR="004362CA">
        <w:t xml:space="preserve">and </w:t>
      </w:r>
      <w:r w:rsidR="00165994">
        <w:t>a UserControl for each conversation</w:t>
      </w:r>
      <w:r w:rsidR="003C2065">
        <w:t>.</w:t>
      </w:r>
    </w:p>
    <w:p w14:paraId="244BD89E" w14:textId="77777777" w:rsidR="00284850" w:rsidRPr="001C2035" w:rsidRDefault="00C071EA" w:rsidP="001C2035">
      <w:pPr>
        <w:pStyle w:val="No-NumHeading"/>
      </w:pPr>
      <w:r w:rsidRPr="001C2035">
        <w:t>Dynamic conversation view</w:t>
      </w:r>
    </w:p>
    <w:p w14:paraId="08244336" w14:textId="4EF190C6" w:rsidR="00E762C7" w:rsidRDefault="00986E55" w:rsidP="00CF27FC">
      <w:r>
        <w:t xml:space="preserve">Since the nature of a messaging app means that messages will appear while the user is looking at a certain conversation, I will need to dynamically add controls to the </w:t>
      </w:r>
      <w:r w:rsidR="008A153F">
        <w:t xml:space="preserve">UserControl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22D2EC1B" w14:textId="77777777" w:rsidR="00284850" w:rsidRPr="001C2035" w:rsidRDefault="00BC7E17" w:rsidP="001C2035">
      <w:pPr>
        <w:pStyle w:val="No-NumHeading"/>
      </w:pPr>
      <w:r w:rsidRPr="001C2035">
        <w:t>Login screen</w:t>
      </w:r>
    </w:p>
    <w:p w14:paraId="59FACA75" w14:textId="3F6CC7A7" w:rsidR="00284850" w:rsidRDefault="00640DBA" w:rsidP="00CF27FC">
      <w:r>
        <w:t>Upon opening the program, users will be required to sign</w:t>
      </w:r>
      <w:r w:rsidR="007808E3">
        <w:t xml:space="preserve"> </w:t>
      </w:r>
      <w:r w:rsidR="001C2035">
        <w:t>into</w:t>
      </w:r>
      <w:r>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DF1C790" w14:textId="77777777" w:rsidR="00284850" w:rsidRDefault="00284850">
      <w:pPr>
        <w:spacing w:line="259" w:lineRule="auto"/>
        <w:jc w:val="left"/>
      </w:pPr>
      <w:r>
        <w:br w:type="page"/>
      </w:r>
    </w:p>
    <w:p w14:paraId="4F0636D4" w14:textId="1AE79AC0" w:rsidR="008677DC" w:rsidRPr="00471661" w:rsidRDefault="008677DC" w:rsidP="00471661">
      <w:pPr>
        <w:pStyle w:val="Heading3"/>
      </w:pPr>
      <w:bookmarkStart w:id="66" w:name="_Toc96812436"/>
      <w:r w:rsidRPr="00471661">
        <w:lastRenderedPageBreak/>
        <w:t>Accounts</w:t>
      </w:r>
      <w:bookmarkEnd w:id="66"/>
    </w:p>
    <w:p w14:paraId="74E3D468" w14:textId="77777777" w:rsidR="00284850" w:rsidRPr="00DF120E" w:rsidRDefault="008677DC" w:rsidP="00DF120E">
      <w:pPr>
        <w:pStyle w:val="No-NumHeading"/>
      </w:pPr>
      <w:r w:rsidRPr="00DF120E">
        <w:t>Input validation</w:t>
      </w:r>
    </w:p>
    <w:p w14:paraId="721B28F1" w14:textId="2415D6F2" w:rsidR="008677DC" w:rsidRDefault="00694C3A" w:rsidP="008677DC">
      <w:r>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51435510" w14:textId="77777777" w:rsidR="00284850" w:rsidRPr="00DF120E" w:rsidRDefault="008677DC" w:rsidP="00DF120E">
      <w:pPr>
        <w:pStyle w:val="No-NumHeading"/>
      </w:pPr>
      <w:r w:rsidRPr="00DF120E">
        <w:t>Hash password</w:t>
      </w:r>
    </w:p>
    <w:p w14:paraId="0AB54688" w14:textId="2B90135B" w:rsidR="008677DC" w:rsidRDefault="00C754CC" w:rsidP="008677DC">
      <w:r>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7FB65ED6" w14:textId="728CA011" w:rsidR="00284850" w:rsidRPr="00DF120E" w:rsidRDefault="005F163D" w:rsidP="00DF120E">
      <w:pPr>
        <w:pStyle w:val="No-NumHeading"/>
      </w:pPr>
      <w:r w:rsidRPr="00DF120E">
        <w:t xml:space="preserve">Fetch and decrypt </w:t>
      </w:r>
      <w:r w:rsidR="00E326FD" w:rsidRPr="00DF120E">
        <w:t xml:space="preserve">the </w:t>
      </w:r>
      <w:r w:rsidRPr="00DF120E">
        <w:t>private key</w:t>
      </w:r>
    </w:p>
    <w:p w14:paraId="025DB6B3" w14:textId="52541BAB" w:rsidR="00284850" w:rsidRDefault="006A7629" w:rsidP="008677DC">
      <w:r>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4D7D1A1D" w14:textId="77777777" w:rsidR="00284850" w:rsidRPr="00DF120E" w:rsidRDefault="00DC6BAA" w:rsidP="00DF120E">
      <w:pPr>
        <w:pStyle w:val="No-NumHeading"/>
      </w:pPr>
      <w:r w:rsidRPr="00DF120E">
        <w:t>Postfix a discriminator</w:t>
      </w:r>
    </w:p>
    <w:p w14:paraId="654F15C2" w14:textId="0C2A4A9D" w:rsidR="00DC6BAA" w:rsidRDefault="008E18C5" w:rsidP="008677DC">
      <w:r>
        <w:t xml:space="preserve">Addressing the </w:t>
      </w:r>
      <w:r w:rsidR="00D44C27">
        <w:t>issue</w:t>
      </w:r>
      <w:r>
        <w:t xml:space="preserve"> encountered in IRC</w:t>
      </w:r>
      <w:r w:rsidR="00B94540">
        <w:t xml:space="preserve"> and solved in Discord</w:t>
      </w:r>
      <w:r>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r w:rsidR="003E0899">
        <w:t>username#discriminator</w:t>
      </w:r>
      <w:r w:rsidR="009C28D1">
        <w:t>.</w:t>
      </w:r>
    </w:p>
    <w:p w14:paraId="7D9072ED" w14:textId="77777777" w:rsidR="00284850" w:rsidRPr="00DF120E" w:rsidRDefault="00E42957" w:rsidP="00DF120E">
      <w:pPr>
        <w:pStyle w:val="No-NumHeading"/>
      </w:pPr>
      <w:r w:rsidRPr="00DF120E">
        <w:t>Password strength check</w:t>
      </w:r>
    </w:p>
    <w:p w14:paraId="37FB8044" w14:textId="046A501F" w:rsidR="00DC6BAA" w:rsidRDefault="004D275C" w:rsidP="008677DC">
      <w:r>
        <w:t xml:space="preserve">The </w:t>
      </w:r>
      <w:r w:rsidR="00A02924">
        <w:t xml:space="preserve">weakest link in a </w:t>
      </w:r>
      <w:r>
        <w:t>system</w:t>
      </w:r>
      <w:r w:rsidR="00A02924">
        <w:t>’s security chain</w:t>
      </w:r>
      <w:r>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51841C3D" w14:textId="77777777" w:rsidR="00284850" w:rsidRPr="00DF120E" w:rsidRDefault="00E42957" w:rsidP="00DF120E">
      <w:pPr>
        <w:pStyle w:val="No-NumHeading"/>
      </w:pPr>
      <w:r w:rsidRPr="00DF120E">
        <w:t>Generate</w:t>
      </w:r>
      <w:r w:rsidR="002E6380" w:rsidRPr="00DF120E">
        <w:t xml:space="preserve"> new</w:t>
      </w:r>
      <w:r w:rsidRPr="00DF120E">
        <w:t xml:space="preserve"> key pair</w:t>
      </w:r>
    </w:p>
    <w:p w14:paraId="34C247F4" w14:textId="1B0CB4E3" w:rsidR="00E42957" w:rsidRDefault="009D0491" w:rsidP="008677DC">
      <w:r>
        <w:t>Before any encrypted messages are sen</w:t>
      </w:r>
      <w:r w:rsidR="004C6887">
        <w:t>t</w:t>
      </w:r>
      <w:r>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4C2EA337" w14:textId="77777777" w:rsidR="002B5857" w:rsidRDefault="00664BEC">
      <w:pPr>
        <w:spacing w:line="259" w:lineRule="auto"/>
        <w:jc w:val="left"/>
      </w:pPr>
      <w:r>
        <w:br w:type="page"/>
      </w:r>
    </w:p>
    <w:p w14:paraId="6B6BB995" w14:textId="48617FD1" w:rsidR="008F5D52" w:rsidRDefault="002B5857" w:rsidP="008F5D52">
      <w:pPr>
        <w:pStyle w:val="Heading2"/>
      </w:pPr>
      <w:bookmarkStart w:id="67" w:name="_Toc96812437"/>
      <w:r>
        <w:lastRenderedPageBreak/>
        <w:t>Solution Structure</w:t>
      </w:r>
      <w:bookmarkEnd w:id="67"/>
    </w:p>
    <w:p w14:paraId="3EAEAB0B" w14:textId="19619C62" w:rsidR="00C76436" w:rsidRDefault="008F5D52" w:rsidP="00FF0EDE">
      <w:r>
        <w:t xml:space="preserve">The development of the solution will be divided into three categories: client, server, and shared. </w:t>
      </w:r>
      <w:r w:rsidR="00DB15CD">
        <w:t>I have chosen to include a shar</w:t>
      </w:r>
      <w:r w:rsidR="00801DFE">
        <w:t>ed codebase</w:t>
      </w:r>
      <w:r>
        <w:t xml:space="preserve"> </w:t>
      </w:r>
      <w:r w:rsidR="007E7CC6">
        <w:t>along with one</w:t>
      </w:r>
      <w:r w:rsidR="004F2ECC">
        <w:t>s</w:t>
      </w:r>
      <w:r w:rsidR="007E7CC6">
        <w:t xml:space="preserve"> for the client and server </w:t>
      </w:r>
      <w:r>
        <w:t xml:space="preserve">because </w:t>
      </w:r>
      <w:r w:rsidR="00350773">
        <w:t xml:space="preserve">there will be overlap between the </w:t>
      </w:r>
      <w:r w:rsidR="007E7CC6">
        <w:t xml:space="preserve">two </w:t>
      </w:r>
      <w:r w:rsidR="00350773">
        <w:t xml:space="preserve">programs in areas such as networking and </w:t>
      </w:r>
      <w:r w:rsidR="00DB15CD">
        <w:t>data formatting standards</w:t>
      </w:r>
      <w:r w:rsidR="004F2ECC">
        <w:t xml:space="preserve"> so having a shared codebase eliminates duplicated code</w:t>
      </w:r>
      <w:r w:rsidR="00DB15CD">
        <w:t>.</w:t>
      </w:r>
    </w:p>
    <w:p w14:paraId="62AC21DF" w14:textId="0A10EAFF" w:rsidR="00FF0EDE" w:rsidRDefault="00FF0EDE" w:rsidP="00FF0EDE">
      <w:r>
        <w:t xml:space="preserve">These codebases will </w:t>
      </w:r>
      <w:r w:rsidR="00C64076">
        <w:t>each be a</w:t>
      </w:r>
      <w:r>
        <w:t xml:space="preserve"> </w:t>
      </w:r>
      <w:r w:rsidR="00DD6675">
        <w:t>C# project</w:t>
      </w:r>
      <w:r w:rsidR="00C64076">
        <w:t xml:space="preserve"> </w:t>
      </w:r>
      <w:r w:rsidR="00C76436">
        <w:t>with</w:t>
      </w:r>
      <w:r w:rsidR="00DD6675">
        <w:t>in a wider Visual Studio solution</w:t>
      </w:r>
      <w:r w:rsidR="00EB4FE6">
        <w:t>,</w:t>
      </w:r>
      <w:r w:rsidR="00C76436">
        <w:t xml:space="preserve"> described in the following hierarchy diagram.</w:t>
      </w:r>
    </w:p>
    <w:tbl>
      <w:tblPr>
        <w:tblStyle w:val="TableGrid"/>
        <w:tblW w:w="0" w:type="auto"/>
        <w:jc w:val="center"/>
        <w:tblLook w:val="04A0" w:firstRow="1" w:lastRow="0" w:firstColumn="1" w:lastColumn="0" w:noHBand="0" w:noVBand="1"/>
      </w:tblPr>
      <w:tblGrid>
        <w:gridCol w:w="2857"/>
      </w:tblGrid>
      <w:tr w:rsidR="00C76436" w14:paraId="36C7076F" w14:textId="77777777" w:rsidTr="00D305C7">
        <w:trPr>
          <w:jc w:val="center"/>
        </w:trPr>
        <w:tc>
          <w:tcPr>
            <w:tcW w:w="0" w:type="auto"/>
            <w:tcBorders>
              <w:top w:val="nil"/>
              <w:left w:val="nil"/>
              <w:bottom w:val="nil"/>
              <w:right w:val="nil"/>
            </w:tcBorders>
          </w:tcPr>
          <w:p w14:paraId="7DBADC70" w14:textId="77777777" w:rsidR="00C76436" w:rsidRDefault="00C76436" w:rsidP="00D305C7">
            <w:pPr>
              <w:jc w:val="left"/>
              <w:rPr>
                <w:rFonts w:ascii="Courier New" w:hAnsi="Courier New" w:cs="Courier New"/>
              </w:rPr>
            </w:pPr>
            <w:r w:rsidRPr="0059050B">
              <w:rPr>
                <w:rFonts w:ascii="Courier New" w:hAnsi="Courier New" w:cs="Courier New"/>
              </w:rPr>
              <w:t>MessengerApp</w:t>
            </w:r>
          </w:p>
          <w:p w14:paraId="04A7BAD0" w14:textId="77777777" w:rsidR="00C76436" w:rsidRPr="0059050B" w:rsidRDefault="00C76436" w:rsidP="00D305C7">
            <w:pPr>
              <w:jc w:val="left"/>
              <w:rPr>
                <w:rFonts w:ascii="Courier New" w:hAnsi="Courier New" w:cs="Courier New"/>
              </w:rPr>
            </w:pPr>
            <w:r w:rsidRPr="0059050B">
              <w:rPr>
                <w:rFonts w:ascii="Courier New" w:hAnsi="Courier New" w:cs="Courier New"/>
              </w:rPr>
              <w:t>│</w:t>
            </w:r>
          </w:p>
          <w:p w14:paraId="31B6766F" w14:textId="77777777" w:rsidR="00C76436" w:rsidRPr="0059050B" w:rsidRDefault="00C76436" w:rsidP="00D305C7">
            <w:pPr>
              <w:jc w:val="left"/>
              <w:rPr>
                <w:rFonts w:ascii="Courier New" w:hAnsi="Courier New" w:cs="Courier New"/>
              </w:rPr>
            </w:pPr>
            <w:r w:rsidRPr="0059050B">
              <w:rPr>
                <w:rFonts w:ascii="Courier New" w:hAnsi="Courier New" w:cs="Courier New"/>
              </w:rPr>
              <w:t>├───MessengerAppClient</w:t>
            </w:r>
          </w:p>
          <w:p w14:paraId="3FEA54FE" w14:textId="77777777" w:rsidR="00C76436" w:rsidRPr="0059050B" w:rsidRDefault="00C76436" w:rsidP="00D305C7">
            <w:pPr>
              <w:jc w:val="left"/>
              <w:rPr>
                <w:rFonts w:ascii="Courier New" w:hAnsi="Courier New" w:cs="Courier New"/>
              </w:rPr>
            </w:pPr>
            <w:r w:rsidRPr="0059050B">
              <w:rPr>
                <w:rFonts w:ascii="Courier New" w:hAnsi="Courier New" w:cs="Courier New"/>
              </w:rPr>
              <w:t>│   ├───</w:t>
            </w:r>
            <w:r>
              <w:rPr>
                <w:rFonts w:ascii="Courier New" w:hAnsi="Courier New" w:cs="Courier New"/>
              </w:rPr>
              <w:t>Exe</w:t>
            </w:r>
          </w:p>
          <w:p w14:paraId="1BCB77DB" w14:textId="77777777" w:rsidR="00C76436" w:rsidRDefault="00C76436" w:rsidP="00D305C7">
            <w:pPr>
              <w:jc w:val="left"/>
              <w:rPr>
                <w:rFonts w:ascii="Courier New" w:hAnsi="Courier New" w:cs="Courier New"/>
              </w:rPr>
            </w:pPr>
            <w:r w:rsidRPr="0059050B">
              <w:rPr>
                <w:rFonts w:ascii="Courier New" w:hAnsi="Courier New" w:cs="Courier New"/>
              </w:rPr>
              <w:t>│   ├───Resources</w:t>
            </w:r>
          </w:p>
          <w:p w14:paraId="67C1CF64" w14:textId="77777777" w:rsidR="00C76436" w:rsidRPr="0059050B" w:rsidRDefault="00C76436" w:rsidP="00D305C7">
            <w:pPr>
              <w:jc w:val="left"/>
              <w:rPr>
                <w:rFonts w:ascii="Courier New" w:hAnsi="Courier New" w:cs="Courier New"/>
              </w:rPr>
            </w:pPr>
            <w:r w:rsidRPr="0059050B">
              <w:rPr>
                <w:rFonts w:ascii="Courier New" w:hAnsi="Courier New" w:cs="Courier New"/>
              </w:rPr>
              <w:t>│   ├───Models</w:t>
            </w:r>
          </w:p>
          <w:p w14:paraId="113E306F" w14:textId="77777777" w:rsidR="00C76436" w:rsidRPr="0059050B" w:rsidRDefault="00C76436" w:rsidP="00D305C7">
            <w:pPr>
              <w:jc w:val="left"/>
              <w:rPr>
                <w:rFonts w:ascii="Courier New" w:hAnsi="Courier New" w:cs="Courier New"/>
              </w:rPr>
            </w:pPr>
            <w:r w:rsidRPr="0059050B">
              <w:rPr>
                <w:rFonts w:ascii="Courier New" w:hAnsi="Courier New" w:cs="Courier New"/>
              </w:rPr>
              <w:t>│   ├───Views</w:t>
            </w:r>
          </w:p>
          <w:p w14:paraId="19D4C487" w14:textId="77777777" w:rsidR="00C76436" w:rsidRDefault="00C76436" w:rsidP="00D305C7">
            <w:pPr>
              <w:jc w:val="left"/>
              <w:rPr>
                <w:rFonts w:ascii="Courier New" w:hAnsi="Courier New" w:cs="Courier New"/>
              </w:rPr>
            </w:pPr>
            <w:r w:rsidRPr="0059050B">
              <w:rPr>
                <w:rFonts w:ascii="Courier New" w:hAnsi="Courier New" w:cs="Courier New"/>
              </w:rPr>
              <w:t>│   └───ViewModels</w:t>
            </w:r>
          </w:p>
          <w:p w14:paraId="12843D59" w14:textId="77777777" w:rsidR="00C76436" w:rsidRDefault="00C76436" w:rsidP="00D305C7">
            <w:pPr>
              <w:jc w:val="left"/>
              <w:rPr>
                <w:rFonts w:ascii="Courier New" w:hAnsi="Courier New" w:cs="Courier New"/>
              </w:rPr>
            </w:pPr>
            <w:r w:rsidRPr="0059050B">
              <w:rPr>
                <w:rFonts w:ascii="Courier New" w:hAnsi="Courier New" w:cs="Courier New"/>
              </w:rPr>
              <w:t>│</w:t>
            </w:r>
          </w:p>
          <w:p w14:paraId="76322BB0" w14:textId="77777777" w:rsidR="00C76436" w:rsidRPr="0059050B" w:rsidRDefault="00C76436" w:rsidP="00D305C7">
            <w:pPr>
              <w:jc w:val="left"/>
              <w:rPr>
                <w:rFonts w:ascii="Courier New" w:hAnsi="Courier New" w:cs="Courier New"/>
              </w:rPr>
            </w:pPr>
            <w:r w:rsidRPr="0059050B">
              <w:rPr>
                <w:rFonts w:ascii="Courier New" w:hAnsi="Courier New" w:cs="Courier New"/>
              </w:rPr>
              <w:t>├───MessengerAppServer</w:t>
            </w:r>
          </w:p>
          <w:p w14:paraId="7DC2ED27" w14:textId="77777777" w:rsidR="00C76436" w:rsidRPr="0059050B" w:rsidRDefault="00C76436" w:rsidP="00D305C7">
            <w:pPr>
              <w:jc w:val="left"/>
              <w:rPr>
                <w:rFonts w:ascii="Courier New" w:hAnsi="Courier New" w:cs="Courier New"/>
              </w:rPr>
            </w:pPr>
            <w:r w:rsidRPr="0059050B">
              <w:rPr>
                <w:rFonts w:ascii="Courier New" w:hAnsi="Courier New" w:cs="Courier New"/>
              </w:rPr>
              <w:t>│   ├───</w:t>
            </w:r>
            <w:r>
              <w:rPr>
                <w:rFonts w:ascii="Courier New" w:hAnsi="Courier New" w:cs="Courier New"/>
              </w:rPr>
              <w:t>Exe</w:t>
            </w:r>
          </w:p>
          <w:p w14:paraId="3A10F8DD" w14:textId="77777777" w:rsidR="00C76436" w:rsidRDefault="00C76436" w:rsidP="00D305C7">
            <w:pPr>
              <w:jc w:val="left"/>
              <w:rPr>
                <w:rFonts w:ascii="Courier New" w:hAnsi="Courier New" w:cs="Courier New"/>
              </w:rPr>
            </w:pPr>
            <w:r w:rsidRPr="0059050B">
              <w:rPr>
                <w:rFonts w:ascii="Courier New" w:hAnsi="Courier New" w:cs="Courier New"/>
              </w:rPr>
              <w:t>│   └───Resources</w:t>
            </w:r>
          </w:p>
          <w:p w14:paraId="38280E54" w14:textId="77777777" w:rsidR="00C76436" w:rsidRPr="0059050B" w:rsidRDefault="00C76436" w:rsidP="00D305C7">
            <w:pPr>
              <w:jc w:val="left"/>
              <w:rPr>
                <w:rFonts w:ascii="Courier New" w:hAnsi="Courier New" w:cs="Courier New"/>
              </w:rPr>
            </w:pPr>
            <w:r w:rsidRPr="0059050B">
              <w:rPr>
                <w:rFonts w:ascii="Courier New" w:hAnsi="Courier New" w:cs="Courier New"/>
              </w:rPr>
              <w:t>│</w:t>
            </w:r>
          </w:p>
          <w:p w14:paraId="73BA7066" w14:textId="77777777" w:rsidR="00C76436" w:rsidRDefault="00C76436" w:rsidP="00D305C7">
            <w:pPr>
              <w:jc w:val="left"/>
              <w:rPr>
                <w:rFonts w:ascii="Courier New" w:hAnsi="Courier New" w:cs="Courier New"/>
              </w:rPr>
            </w:pPr>
            <w:r w:rsidRPr="0059050B">
              <w:rPr>
                <w:rFonts w:ascii="Courier New" w:hAnsi="Courier New" w:cs="Courier New"/>
              </w:rPr>
              <w:t>└───MessengerAppShared</w:t>
            </w:r>
          </w:p>
          <w:p w14:paraId="5276E89F" w14:textId="77777777" w:rsidR="00C76436" w:rsidRPr="00F273CB" w:rsidRDefault="00C76436" w:rsidP="001404AF">
            <w:pPr>
              <w:keepNext/>
              <w:jc w:val="left"/>
              <w:rPr>
                <w:rFonts w:ascii="Courier New" w:hAnsi="Courier New" w:cs="Courier New"/>
              </w:rPr>
            </w:pPr>
            <w:r>
              <w:rPr>
                <w:rFonts w:ascii="Courier New" w:hAnsi="Courier New" w:cs="Courier New"/>
              </w:rPr>
              <w:t xml:space="preserve">    </w:t>
            </w:r>
            <w:r w:rsidRPr="0059050B">
              <w:rPr>
                <w:rFonts w:ascii="Courier New" w:hAnsi="Courier New" w:cs="Courier New"/>
              </w:rPr>
              <w:t>└───Resources</w:t>
            </w:r>
          </w:p>
        </w:tc>
      </w:tr>
    </w:tbl>
    <w:p w14:paraId="333E0822" w14:textId="3CAACF94" w:rsidR="00541D97" w:rsidRPr="008F5D52" w:rsidRDefault="001404AF" w:rsidP="00E25B9C">
      <w:pPr>
        <w:pStyle w:val="Caption"/>
        <w:spacing w:before="240"/>
        <w:jc w:val="center"/>
      </w:pPr>
      <w:r>
        <w:t xml:space="preserve">Figure </w:t>
      </w:r>
      <w:r w:rsidR="00132639">
        <w:fldChar w:fldCharType="begin"/>
      </w:r>
      <w:r w:rsidR="00132639">
        <w:instrText xml:space="preserve"> SEQ Figure \* ARABIC </w:instrText>
      </w:r>
      <w:r w:rsidR="00132639">
        <w:fldChar w:fldCharType="separate"/>
      </w:r>
      <w:r w:rsidR="00A32F47">
        <w:rPr>
          <w:noProof/>
        </w:rPr>
        <w:t>1</w:t>
      </w:r>
      <w:r w:rsidR="00132639">
        <w:rPr>
          <w:noProof/>
        </w:rPr>
        <w:fldChar w:fldCharType="end"/>
      </w:r>
      <w:r>
        <w:t xml:space="preserve">. Solution </w:t>
      </w:r>
      <w:r w:rsidR="00EB4FE6">
        <w:t>hierarchy</w:t>
      </w:r>
      <w:r>
        <w:t xml:space="preserve"> diagram</w:t>
      </w:r>
    </w:p>
    <w:p w14:paraId="60DAC504" w14:textId="73935FBB" w:rsidR="002B5857" w:rsidRDefault="002B5857" w:rsidP="005A7277">
      <w:pPr>
        <w:pStyle w:val="No-NumHeading"/>
      </w:pPr>
      <w:r>
        <w:t>Client</w:t>
      </w:r>
    </w:p>
    <w:p w14:paraId="507EF37E" w14:textId="3425E7BA" w:rsidR="00FF5DF7" w:rsidRDefault="00244314" w:rsidP="007D6008">
      <w:r>
        <w:t>This project will be a C# WPF application that targets</w:t>
      </w:r>
      <w:r w:rsidR="00CC12E2">
        <w:t xml:space="preserve"> </w:t>
      </w:r>
      <w:r>
        <w:t>.NET Core</w:t>
      </w:r>
      <w:r w:rsidR="00A921B6">
        <w:t>. This framework was chosen as it allows simple distribution of the program to users without the need for any setup or configuration.</w:t>
      </w:r>
      <w:r w:rsidR="00192DB0">
        <w:t xml:space="preserve"> In comparison, if</w:t>
      </w:r>
      <w:r w:rsidR="008D3C79">
        <w:t xml:space="preserve"> </w:t>
      </w:r>
      <w:r w:rsidR="00210C95">
        <w:t xml:space="preserve">.NET </w:t>
      </w:r>
      <w:r w:rsidR="00CC12E2">
        <w:t>F</w:t>
      </w:r>
      <w:r w:rsidR="00210C95">
        <w:t xml:space="preserve">ramework was targeted the user would have to install the </w:t>
      </w:r>
      <w:r w:rsidR="005F0348">
        <w:t>correct</w:t>
      </w:r>
      <w:r w:rsidR="00210C95">
        <w:t xml:space="preserve"> framework </w:t>
      </w:r>
      <w:r w:rsidR="005F0348">
        <w:t xml:space="preserve">version </w:t>
      </w:r>
      <w:r w:rsidR="00210C95">
        <w:t>before the application would be able to r</w:t>
      </w:r>
      <w:r w:rsidR="00FA5A88">
        <w:t>u</w:t>
      </w:r>
      <w:r w:rsidR="00210C95">
        <w:t>n</w:t>
      </w:r>
      <w:r w:rsidR="008540C3">
        <w:t>.</w:t>
      </w:r>
      <w:r w:rsidR="00210C95">
        <w:t xml:space="preserve"> </w:t>
      </w:r>
    </w:p>
    <w:p w14:paraId="1CA3E77B" w14:textId="2E31342C" w:rsidR="006D1156" w:rsidRDefault="00A921B6" w:rsidP="007D6008">
      <w:r>
        <w:t xml:space="preserve">Since this project will have a graphical user interface, I will employ the MVVM </w:t>
      </w:r>
      <w:r w:rsidR="00FF5DF7">
        <w:t xml:space="preserve">design pattern. This will separate </w:t>
      </w:r>
      <w:r w:rsidR="00F465BF">
        <w:t xml:space="preserve">the logic (the Model) </w:t>
      </w:r>
      <w:r w:rsidR="00FF5DF7">
        <w:t xml:space="preserve">from </w:t>
      </w:r>
      <w:r w:rsidR="00F465BF">
        <w:t xml:space="preserve">the GUI (the View) </w:t>
      </w:r>
      <w:r w:rsidR="008D4F2F">
        <w:t>with an interfacing layer in-between (</w:t>
      </w:r>
      <w:r w:rsidR="00F465BF">
        <w:t xml:space="preserve">the </w:t>
      </w:r>
      <w:r w:rsidR="008D4F2F">
        <w:t>ViewModel)</w:t>
      </w:r>
      <w:r w:rsidR="00F465BF">
        <w:t>.</w:t>
      </w:r>
      <w:r w:rsidR="008033C4">
        <w:t xml:space="preserve"> </w:t>
      </w:r>
      <w:r w:rsidR="00FA5A88">
        <w:t xml:space="preserve">Doing this allows separate development </w:t>
      </w:r>
      <w:r w:rsidR="0074587A">
        <w:t xml:space="preserve">of the components and </w:t>
      </w:r>
      <w:r w:rsidR="00EB2FD7">
        <w:t xml:space="preserve">independent </w:t>
      </w:r>
      <w:r w:rsidR="00A83DD5">
        <w:t xml:space="preserve">Views </w:t>
      </w:r>
      <w:r w:rsidR="00EB2FD7">
        <w:t>mean that even if the content of the Model is changing frequently during development</w:t>
      </w:r>
      <w:r w:rsidR="00F63197">
        <w:t>,</w:t>
      </w:r>
      <w:r w:rsidR="00EB2FD7">
        <w:t xml:space="preserve"> </w:t>
      </w:r>
      <w:r w:rsidR="00F63197">
        <w:t>the</w:t>
      </w:r>
      <w:r w:rsidR="007D6008">
        <w:t xml:space="preserve"> binding to the </w:t>
      </w:r>
      <w:r w:rsidR="00D56EC7">
        <w:t>GUI</w:t>
      </w:r>
      <w:r w:rsidR="007D6008">
        <w:t xml:space="preserve"> will not need to be changed.</w:t>
      </w:r>
    </w:p>
    <w:p w14:paraId="0756E157" w14:textId="2653F2B3" w:rsidR="002B5857" w:rsidRDefault="002B5857" w:rsidP="005A7277">
      <w:pPr>
        <w:pStyle w:val="No-NumHeading"/>
      </w:pPr>
      <w:r>
        <w:t>Server</w:t>
      </w:r>
    </w:p>
    <w:p w14:paraId="5317ACDD" w14:textId="2A02D95F" w:rsidR="00F63197" w:rsidRDefault="00F63197" w:rsidP="00E25B9C">
      <w:r>
        <w:t>This project will be a C# console app</w:t>
      </w:r>
      <w:r w:rsidR="00D62A90">
        <w:t>lication that also targets</w:t>
      </w:r>
      <w:r w:rsidR="009463B9">
        <w:t xml:space="preserve"> </w:t>
      </w:r>
      <w:r w:rsidR="00D62A90">
        <w:t xml:space="preserve">.NET Core. This project will not </w:t>
      </w:r>
      <w:r w:rsidR="00CC12E2">
        <w:t>benefit from targeting</w:t>
      </w:r>
      <w:r w:rsidR="009463B9">
        <w:t xml:space="preserve"> </w:t>
      </w:r>
      <w:r w:rsidR="00CC12E2">
        <w:t xml:space="preserve">.NET Core </w:t>
      </w:r>
      <w:r w:rsidR="009463B9">
        <w:t>as it does not need the requirement of easy setup (since the end</w:t>
      </w:r>
      <w:r w:rsidR="00E51E3D">
        <w:t>-</w:t>
      </w:r>
      <w:r w:rsidR="009463B9">
        <w:t xml:space="preserve">user is not </w:t>
      </w:r>
      <w:r w:rsidR="00FA32FA">
        <w:t xml:space="preserve">who will be running the server) but </w:t>
      </w:r>
      <w:r w:rsidR="00E57603">
        <w:t>targeting .NET Framework does not provide any benefits either so I will choose .NET Core for consistency between the projects.</w:t>
      </w:r>
    </w:p>
    <w:p w14:paraId="7CE634C5" w14:textId="61864887" w:rsidR="00745309" w:rsidRDefault="00745309" w:rsidP="00E25B9C">
      <w:r>
        <w:t xml:space="preserve">I will not employ a design pattern in the server project since I do </w:t>
      </w:r>
      <w:r w:rsidR="003221BF">
        <w:t xml:space="preserve">not </w:t>
      </w:r>
      <w:r>
        <w:t xml:space="preserve">think there </w:t>
      </w:r>
      <w:r w:rsidR="00E817AD">
        <w:t xml:space="preserve">will be enough files </w:t>
      </w:r>
      <w:r w:rsidR="00A27AD8">
        <w:t xml:space="preserve">to </w:t>
      </w:r>
      <w:r w:rsidR="00E817AD">
        <w:t>organise</w:t>
      </w:r>
      <w:r w:rsidR="00A27AD8">
        <w:t xml:space="preserve"> </w:t>
      </w:r>
      <w:r w:rsidR="00E817AD">
        <w:t xml:space="preserve">to justify the overhead that implementing a design pattern </w:t>
      </w:r>
      <w:r w:rsidR="00A04EAE">
        <w:t>creates.</w:t>
      </w:r>
      <w:r w:rsidR="003221BF">
        <w:t xml:space="preserve"> During the development, if I find this to not be the </w:t>
      </w:r>
      <w:r w:rsidR="00634F85">
        <w:t>case,</w:t>
      </w:r>
      <w:r w:rsidR="003221BF">
        <w:t xml:space="preserve"> I can always </w:t>
      </w:r>
      <w:r w:rsidR="00C22BC2">
        <w:t>refactor the project</w:t>
      </w:r>
      <w:r w:rsidR="00634F85">
        <w:t>’s architecture</w:t>
      </w:r>
      <w:r w:rsidR="00C22BC2">
        <w:t xml:space="preserve"> to </w:t>
      </w:r>
      <w:r w:rsidR="00634F85">
        <w:t xml:space="preserve">match </w:t>
      </w:r>
      <w:r w:rsidR="00C22BC2">
        <w:t>a design pattern.</w:t>
      </w:r>
    </w:p>
    <w:p w14:paraId="389DA7DE" w14:textId="3FA22C08" w:rsidR="00510788" w:rsidRDefault="002B5857" w:rsidP="005A7277">
      <w:pPr>
        <w:pStyle w:val="No-NumHeading"/>
      </w:pPr>
      <w:r>
        <w:t>Shared</w:t>
      </w:r>
    </w:p>
    <w:p w14:paraId="24956CBF" w14:textId="45B0BBCD" w:rsidR="00E25B9C" w:rsidRDefault="00634F85" w:rsidP="0076777B">
      <w:r>
        <w:t xml:space="preserve">Lastly, this project will be </w:t>
      </w:r>
      <w:r w:rsidR="00011E7E">
        <w:t xml:space="preserve">a C# class library that is required to target .NET Core as it will be used by the other two projects. </w:t>
      </w:r>
      <w:r w:rsidR="00012ED0">
        <w:t xml:space="preserve">The shared project will likely be the smallest of the three projects as all it will hold will be </w:t>
      </w:r>
      <w:r w:rsidR="005C24EA">
        <w:t>a transmission protocol, encryption protocol</w:t>
      </w:r>
      <w:r w:rsidR="00FE7042">
        <w:t>,</w:t>
      </w:r>
      <w:r w:rsidR="005C24EA">
        <w:t xml:space="preserve"> and base classes for the network connection handlers.</w:t>
      </w:r>
      <w:r w:rsidR="00A00FBB">
        <w:t xml:space="preserve"> As with the server project</w:t>
      </w:r>
      <w:r w:rsidR="00E51E3D">
        <w:t>,</w:t>
      </w:r>
      <w:r w:rsidR="00A00FBB">
        <w:t xml:space="preserve"> I do not plan on employing a design pattern for this project</w:t>
      </w:r>
      <w:r w:rsidR="00494C08">
        <w:t xml:space="preserve"> due to its small size</w:t>
      </w:r>
      <w:r w:rsidR="00FC10BB">
        <w:t xml:space="preserve"> in comparison to the client project</w:t>
      </w:r>
      <w:r w:rsidR="00A00FBB">
        <w:t>.</w:t>
      </w:r>
    </w:p>
    <w:p w14:paraId="64752ACF" w14:textId="77777777" w:rsidR="00510788" w:rsidRDefault="005B1011" w:rsidP="00510788">
      <w:r>
        <w:br w:type="page"/>
      </w:r>
      <w:bookmarkStart w:id="68" w:name="_Ref76148083"/>
      <w:bookmarkStart w:id="69" w:name="_Ref76148089"/>
      <w:bookmarkStart w:id="70" w:name="_Ref76225854"/>
    </w:p>
    <w:p w14:paraId="31722C41" w14:textId="43508958" w:rsidR="00510788" w:rsidRDefault="00510788" w:rsidP="00510788">
      <w:pPr>
        <w:pStyle w:val="Heading2"/>
      </w:pPr>
      <w:bookmarkStart w:id="71" w:name="_Toc96812438"/>
      <w:r>
        <w:lastRenderedPageBreak/>
        <w:t>Algorithms</w:t>
      </w:r>
      <w:bookmarkEnd w:id="71"/>
    </w:p>
    <w:p w14:paraId="3B092ED9" w14:textId="678E51B2" w:rsidR="00510788" w:rsidRDefault="00510788" w:rsidP="00510788">
      <w:pPr>
        <w:pStyle w:val="Heading3"/>
      </w:pPr>
      <w:bookmarkStart w:id="72" w:name="_Toc96812439"/>
      <w:commentRangeStart w:id="73"/>
      <w:r>
        <w:t xml:space="preserve">Logging </w:t>
      </w:r>
      <w:r w:rsidR="00DD7928">
        <w:t>I</w:t>
      </w:r>
      <w:r>
        <w:t>n</w:t>
      </w:r>
      <w:commentRangeEnd w:id="73"/>
      <w:r w:rsidR="005A75BC">
        <w:rPr>
          <w:rStyle w:val="CommentReference"/>
          <w:rFonts w:asciiTheme="minorHAnsi" w:eastAsiaTheme="minorEastAsia" w:hAnsiTheme="minorHAnsi" w:cstheme="minorBidi"/>
          <w:b w:val="0"/>
          <w:bCs w:val="0"/>
          <w:color w:val="auto"/>
        </w:rPr>
        <w:commentReference w:id="73"/>
      </w:r>
      <w:bookmarkEnd w:id="72"/>
    </w:p>
    <w:p w14:paraId="7751CE92" w14:textId="0E41CD38" w:rsidR="008E73D3" w:rsidRDefault="00040607" w:rsidP="00510788">
      <w:r>
        <w:rPr>
          <w:noProof/>
        </w:rPr>
        <w:drawing>
          <wp:anchor distT="0" distB="0" distL="114300" distR="114300" simplePos="0" relativeHeight="251663387" behindDoc="0" locked="0" layoutInCell="1" allowOverlap="1" wp14:anchorId="5BB7370C" wp14:editId="113EB672">
            <wp:simplePos x="0" y="0"/>
            <wp:positionH relativeFrom="column">
              <wp:posOffset>3829937</wp:posOffset>
            </wp:positionH>
            <wp:positionV relativeFrom="paragraph">
              <wp:posOffset>50800</wp:posOffset>
            </wp:positionV>
            <wp:extent cx="1889125" cy="6468110"/>
            <wp:effectExtent l="0" t="0" r="0" b="0"/>
            <wp:wrapSquare wrapText="bothSides"/>
            <wp:docPr id="65" name="Picture 6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89125" cy="6468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73D3">
        <w:t xml:space="preserve">This is a client-side routine that will trigger </w:t>
      </w:r>
      <w:r w:rsidR="00845890">
        <w:t xml:space="preserve">on the login page when the user presses the login button. There will be data validation on the login button to prevent the </w:t>
      </w:r>
      <w:r w:rsidR="00BD5E36">
        <w:t>routine from being triggered when one or both username and password fields are empty. This is because passing an empty string into some of the functions used in this method (e.g., hashing) will throw errors.</w:t>
      </w:r>
    </w:p>
    <w:p w14:paraId="0B02AA5E" w14:textId="07585B38" w:rsidR="00BD5E36" w:rsidRDefault="00BD5E36" w:rsidP="00510788">
      <w:r>
        <w:t>The first thing this procedure does is send the username and hashed password to the server in the form of a login request. The reason that the password is being hashed is that the server should not see th</w:t>
      </w:r>
      <w:r w:rsidR="00824F0A">
        <w:t>e</w:t>
      </w:r>
      <w:r>
        <w:t xml:space="preserve"> plaintext password of the </w:t>
      </w:r>
      <w:r w:rsidR="004C7DA4">
        <w:t>user,</w:t>
      </w:r>
      <w:r>
        <w:t xml:space="preserve"> so </w:t>
      </w:r>
      <w:r w:rsidR="00823054">
        <w:t>hashes are stored</w:t>
      </w:r>
      <w:r w:rsidR="00824F0A">
        <w:t xml:space="preserve"> in the server’s database to be compared against</w:t>
      </w:r>
      <w:r w:rsidR="00823054">
        <w:t xml:space="preserve">. </w:t>
      </w:r>
      <w:r w:rsidR="00824F0A">
        <w:t>Comparing hashes</w:t>
      </w:r>
      <w:r w:rsidR="00823054">
        <w:t xml:space="preserve"> provides the </w:t>
      </w:r>
      <w:r w:rsidR="00824F0A">
        <w:t xml:space="preserve">client </w:t>
      </w:r>
      <w:r w:rsidR="00823054">
        <w:t xml:space="preserve">with a method of doing </w:t>
      </w:r>
      <w:r w:rsidR="004C7DA4">
        <w:t>zero-knowledge</w:t>
      </w:r>
      <w:r w:rsidR="00823054">
        <w:t xml:space="preserve"> proof that they are the user they say they are.</w:t>
      </w:r>
    </w:p>
    <w:p w14:paraId="5E0191D3" w14:textId="0EFFC29E" w:rsidR="0054541F" w:rsidRDefault="00C82839" w:rsidP="00510788">
      <w:r>
        <w:t xml:space="preserve">The login process is </w:t>
      </w:r>
      <w:r w:rsidR="00EF26BA">
        <w:t xml:space="preserve">contained </w:t>
      </w:r>
      <w:r>
        <w:t xml:space="preserve">within a </w:t>
      </w:r>
      <w:r w:rsidR="00121424">
        <w:t>condition-controlled</w:t>
      </w:r>
      <w:r>
        <w:t xml:space="preserve"> loop, this means that the </w:t>
      </w:r>
      <w:r w:rsidR="00EF26BA">
        <w:t xml:space="preserve">client will keep </w:t>
      </w:r>
      <w:r w:rsidR="00121424">
        <w:t>being asked for credentials</w:t>
      </w:r>
      <w:r w:rsidR="00EF26BA">
        <w:t xml:space="preserve"> until the login response has the status “logged in”. </w:t>
      </w:r>
      <w:r w:rsidR="00121424">
        <w:t>Looping this part of the algorithm means that the user can try as many times as they want to log into the program</w:t>
      </w:r>
    </w:p>
    <w:p w14:paraId="64CBB67D" w14:textId="6B131E22" w:rsidR="00121424" w:rsidRDefault="00121424" w:rsidP="00510788">
      <w:r>
        <w:t xml:space="preserve">Once the login is successful, the encryption keys are extracted from the log response object. </w:t>
      </w:r>
      <w:r w:rsidR="00CB784F">
        <w:t xml:space="preserve">This </w:t>
      </w:r>
      <w:r w:rsidR="00B55855">
        <w:t>assumes</w:t>
      </w:r>
      <w:r w:rsidR="00CB784F">
        <w:t xml:space="preserve"> the login response </w:t>
      </w:r>
      <w:r w:rsidR="00B55855">
        <w:t>i</w:t>
      </w:r>
      <w:r w:rsidR="00CB784F">
        <w:t>s an object as the plan for the transmission protocol is for it to be markup- or object-based</w:t>
      </w:r>
      <w:r w:rsidR="00B55855">
        <w:t>; however, the first few iterations will likely use a text-based protocol as it will be quicker to develop and test.</w:t>
      </w:r>
    </w:p>
    <w:p w14:paraId="610C7FC9" w14:textId="17155213" w:rsidR="003B07FF" w:rsidRDefault="003B07FF" w:rsidP="00510788">
      <w:r>
        <w:t xml:space="preserve">Now that the user has their keys, the private key must be decrypted. Once again this is required because the server should not have access to the private key in plaintext. The way that the private key is decoded is </w:t>
      </w:r>
      <w:r w:rsidR="007B1890">
        <w:t xml:space="preserve">by using the plaintext password as the key for a symmetric </w:t>
      </w:r>
      <w:r w:rsidR="006252ED">
        <w:t>decryption algorithm such as AES.</w:t>
      </w:r>
    </w:p>
    <w:p w14:paraId="64BDE464" w14:textId="67C080AE" w:rsidR="00F82351" w:rsidRDefault="00F82351" w:rsidP="00510788">
      <w:r>
        <w:t xml:space="preserve">Lastly, the login screen is </w:t>
      </w:r>
      <w:r w:rsidR="00EA1E56">
        <w:t>closed,</w:t>
      </w:r>
      <w:r>
        <w:t xml:space="preserve"> and </w:t>
      </w:r>
      <w:r w:rsidR="00B60ABC">
        <w:t xml:space="preserve">the </w:t>
      </w:r>
      <w:r>
        <w:t>messaging screen is opened to allow the user to message other users from the account that they have just signed into.</w:t>
      </w:r>
    </w:p>
    <w:p w14:paraId="66FA0AF1" w14:textId="31DD34DD" w:rsidR="00040607" w:rsidRDefault="00040607" w:rsidP="00510788"/>
    <w:p w14:paraId="7EC4FACF" w14:textId="77777777" w:rsidR="00510788" w:rsidRDefault="00510788" w:rsidP="00510788">
      <w:r>
        <w:br w:type="page"/>
      </w:r>
    </w:p>
    <w:p w14:paraId="27D70072" w14:textId="516846F9" w:rsidR="008A250E" w:rsidRDefault="009544BF" w:rsidP="008A250E">
      <w:pPr>
        <w:pStyle w:val="Heading3"/>
      </w:pPr>
      <w:bookmarkStart w:id="74" w:name="_Toc96812440"/>
      <w:commentRangeStart w:id="75"/>
      <w:r>
        <w:rPr>
          <w:noProof/>
        </w:rPr>
        <w:lastRenderedPageBreak/>
        <w:drawing>
          <wp:anchor distT="0" distB="0" distL="114300" distR="114300" simplePos="0" relativeHeight="251662363" behindDoc="0" locked="0" layoutInCell="1" allowOverlap="1" wp14:anchorId="6144FA08" wp14:editId="3F75E0C4">
            <wp:simplePos x="0" y="0"/>
            <wp:positionH relativeFrom="column">
              <wp:posOffset>3786505</wp:posOffset>
            </wp:positionH>
            <wp:positionV relativeFrom="paragraph">
              <wp:posOffset>0</wp:posOffset>
            </wp:positionV>
            <wp:extent cx="1924685" cy="8780145"/>
            <wp:effectExtent l="0" t="0" r="0" b="190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24685" cy="8780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250E">
        <w:t>Signing Up</w:t>
      </w:r>
      <w:commentRangeEnd w:id="75"/>
      <w:r w:rsidR="00A6469F">
        <w:rPr>
          <w:rStyle w:val="CommentReference"/>
          <w:rFonts w:asciiTheme="minorHAnsi" w:eastAsiaTheme="minorEastAsia" w:hAnsiTheme="minorHAnsi" w:cstheme="minorBidi"/>
          <w:b w:val="0"/>
          <w:bCs w:val="0"/>
          <w:color w:val="auto"/>
        </w:rPr>
        <w:commentReference w:id="75"/>
      </w:r>
      <w:bookmarkEnd w:id="74"/>
    </w:p>
    <w:p w14:paraId="045C9F23" w14:textId="0A039DC6" w:rsidR="008A250E" w:rsidRDefault="008A250E" w:rsidP="008A250E">
      <w:r>
        <w:t xml:space="preserve">This routine handles the </w:t>
      </w:r>
      <w:r w:rsidR="00527CC0">
        <w:t xml:space="preserve">sign-up process for a new user. This </w:t>
      </w:r>
      <w:r w:rsidR="0043791A">
        <w:t xml:space="preserve">is a special case of the login process seen above where a </w:t>
      </w:r>
      <w:r w:rsidR="005112D2">
        <w:t>new account</w:t>
      </w:r>
      <w:r w:rsidR="0043791A">
        <w:t xml:space="preserve"> needs to be created before it can be</w:t>
      </w:r>
      <w:r w:rsidR="00300913">
        <w:t xml:space="preserve"> successfully</w:t>
      </w:r>
      <w:r w:rsidR="0043791A">
        <w:t xml:space="preserve"> logged into</w:t>
      </w:r>
      <w:r w:rsidR="00300913">
        <w:t xml:space="preserve"> (although the login will be done automatically</w:t>
      </w:r>
      <w:r w:rsidR="00567141">
        <w:t xml:space="preserve"> after the account is created)</w:t>
      </w:r>
      <w:r w:rsidR="005112D2">
        <w:t>.</w:t>
      </w:r>
    </w:p>
    <w:p w14:paraId="4FAFC425" w14:textId="0BB4385F" w:rsidR="005112D2" w:rsidRDefault="005112D2" w:rsidP="008A250E">
      <w:r>
        <w:t xml:space="preserve">Firstly, the user will request a list of all the current user accounts, this is done </w:t>
      </w:r>
      <w:r w:rsidR="00567141">
        <w:t xml:space="preserve">to prevent </w:t>
      </w:r>
      <w:r w:rsidR="006C7DB7">
        <w:t xml:space="preserve">the new accounts </w:t>
      </w:r>
      <w:r w:rsidR="00567141">
        <w:t xml:space="preserve">from </w:t>
      </w:r>
      <w:r w:rsidR="006C7DB7">
        <w:t>hav</w:t>
      </w:r>
      <w:r w:rsidR="00567141">
        <w:t>ing</w:t>
      </w:r>
      <w:r w:rsidR="006C7DB7">
        <w:t xml:space="preserve"> the same username as a pre-existing account</w:t>
      </w:r>
      <w:r w:rsidR="00567141">
        <w:t xml:space="preserve">. This validation is being included </w:t>
      </w:r>
      <w:r w:rsidR="00D70493">
        <w:t xml:space="preserve">as </w:t>
      </w:r>
      <w:r w:rsidR="0076002C">
        <w:t xml:space="preserve">multiple accounts having the same username </w:t>
      </w:r>
      <w:r w:rsidR="00D70493">
        <w:t xml:space="preserve">would cause nickname collisions as seen in </w:t>
      </w:r>
      <w:r w:rsidR="0076002C">
        <w:t xml:space="preserve">the </w:t>
      </w:r>
      <w:r w:rsidR="00D70493">
        <w:t>IRC</w:t>
      </w:r>
      <w:r w:rsidR="0076002C">
        <w:t xml:space="preserve"> research</w:t>
      </w:r>
      <w:r w:rsidR="00D70493">
        <w:t>.</w:t>
      </w:r>
    </w:p>
    <w:p w14:paraId="3F7F14F4" w14:textId="6729E478" w:rsidR="00D70493" w:rsidRDefault="00D70493" w:rsidP="008A250E">
      <w:r>
        <w:t xml:space="preserve">When a username and password are inputted, there will be validation done to ensure that the username and password are </w:t>
      </w:r>
      <w:r w:rsidR="0018127F">
        <w:t xml:space="preserve">an acceptable size and </w:t>
      </w:r>
      <w:r w:rsidR="00905D56">
        <w:t>that the password fits the minimum strength requirements for the program (as outlined by the stakeholders).</w:t>
      </w:r>
    </w:p>
    <w:p w14:paraId="5575FE98" w14:textId="38F87A3B" w:rsidR="005B0E61" w:rsidRDefault="005B0E61" w:rsidP="008A250E">
      <w:r>
        <w:t xml:space="preserve">The next step is for the </w:t>
      </w:r>
      <w:r w:rsidR="00B73474">
        <w:t xml:space="preserve">asymmetric </w:t>
      </w:r>
      <w:r>
        <w:t xml:space="preserve">encryption keys to be generated. The seed of this algorithm </w:t>
      </w:r>
      <w:r w:rsidR="00E31435">
        <w:t>d</w:t>
      </w:r>
      <w:r>
        <w:t xml:space="preserve">oes not </w:t>
      </w:r>
      <w:r w:rsidR="00E31435">
        <w:t>matter as the keys will only be generated once.</w:t>
      </w:r>
    </w:p>
    <w:p w14:paraId="1666C18F" w14:textId="34412ED6" w:rsidR="00E31435" w:rsidRDefault="00B73474" w:rsidP="008A250E">
      <w:r>
        <w:t>Using the plaintext password entered earlier in the algorithm, the</w:t>
      </w:r>
      <w:r w:rsidR="00CF3D22">
        <w:t xml:space="preserve"> </w:t>
      </w:r>
      <w:r>
        <w:t xml:space="preserve">private key will be encrypted with a symmetric encryption algorithm such as </w:t>
      </w:r>
      <w:r w:rsidR="00CF3D22">
        <w:t xml:space="preserve">AES. Encrypting the private key symmetrically using a secret means that </w:t>
      </w:r>
      <w:r w:rsidR="005F1C80">
        <w:t>both parts of the key pair can be stored in the server securely.</w:t>
      </w:r>
    </w:p>
    <w:p w14:paraId="1C2F11AD" w14:textId="1C295566" w:rsidR="00305A98" w:rsidRDefault="00305A98" w:rsidP="008A250E">
      <w:r>
        <w:t>The last part of the processing on the client-side is to hash the password for the user. The username, hashed password, public key and encrypted private key are then sent to the server in a new account request.</w:t>
      </w:r>
    </w:p>
    <w:p w14:paraId="280DAEE3" w14:textId="3E000A96" w:rsidR="00305A98" w:rsidRDefault="00305A98" w:rsidP="008A250E">
      <w:r>
        <w:t>When the client receives confirmation from the server that the new account has been successfully made the client will send a login request to the server for that new account using the credentials that it already has stored.</w:t>
      </w:r>
    </w:p>
    <w:p w14:paraId="3055E262" w14:textId="7B65B186" w:rsidR="00305A98" w:rsidRDefault="00305A98" w:rsidP="008A250E">
      <w:r>
        <w:t xml:space="preserve">Once the server confirms that the user has been successfully signed into the </w:t>
      </w:r>
      <w:r w:rsidR="00182C45">
        <w:t xml:space="preserve">account (there </w:t>
      </w:r>
      <w:r w:rsidR="00EE6188">
        <w:t>should be no chance for this being unsuccessful unless an unexpected error has occurred)</w:t>
      </w:r>
      <w:r w:rsidR="00ED2740">
        <w:t xml:space="preserve"> the login screen is </w:t>
      </w:r>
      <w:r w:rsidR="006860D2">
        <w:t>closed,</w:t>
      </w:r>
      <w:r w:rsidR="00ED2740">
        <w:t xml:space="preserve"> and </w:t>
      </w:r>
      <w:r w:rsidR="00E953ED">
        <w:t xml:space="preserve">the </w:t>
      </w:r>
      <w:r w:rsidR="00ED2740">
        <w:t>messaging screen is shown to the user.</w:t>
      </w:r>
      <w:r w:rsidR="009D374D">
        <w:t xml:space="preserve"> When the user is </w:t>
      </w:r>
      <w:r w:rsidR="00E953ED">
        <w:t>o</w:t>
      </w:r>
      <w:r w:rsidR="009D374D">
        <w:t xml:space="preserve">n the messaging screen, </w:t>
      </w:r>
      <w:r w:rsidR="00674C0B">
        <w:t>it</w:t>
      </w:r>
      <w:r w:rsidR="009D374D">
        <w:t xml:space="preserve"> should be no differen</w:t>
      </w:r>
      <w:r w:rsidR="00674C0B">
        <w:t>t</w:t>
      </w:r>
      <w:r w:rsidR="009D374D">
        <w:t xml:space="preserve"> than if the user had logged into a pre-existing account.</w:t>
      </w:r>
    </w:p>
    <w:p w14:paraId="7F9BDA6B" w14:textId="4E1331BF" w:rsidR="009544BF" w:rsidRDefault="009544BF" w:rsidP="008A250E"/>
    <w:p w14:paraId="5DA71E4C" w14:textId="77777777" w:rsidR="008A250E" w:rsidRPr="00D57F5C" w:rsidRDefault="008A250E" w:rsidP="008A250E">
      <w:r>
        <w:br w:type="page"/>
      </w:r>
    </w:p>
    <w:p w14:paraId="65D6D00E" w14:textId="67FD2556" w:rsidR="00510788" w:rsidRDefault="000552CE" w:rsidP="00510788">
      <w:pPr>
        <w:pStyle w:val="Heading3"/>
      </w:pPr>
      <w:bookmarkStart w:id="76" w:name="_Toc96812441"/>
      <w:bookmarkEnd w:id="68"/>
      <w:bookmarkEnd w:id="69"/>
      <w:bookmarkEnd w:id="70"/>
      <w:r>
        <w:lastRenderedPageBreak/>
        <w:t>Validati</w:t>
      </w:r>
      <w:r w:rsidR="0048385C">
        <w:t>on</w:t>
      </w:r>
      <w:r w:rsidR="00DD7928">
        <w:t xml:space="preserve"> and</w:t>
      </w:r>
      <w:r>
        <w:t xml:space="preserve"> </w:t>
      </w:r>
      <w:r w:rsidR="00DD7928">
        <w:t>K</w:t>
      </w:r>
      <w:r>
        <w:t>ey</w:t>
      </w:r>
      <w:r w:rsidR="00DD7928">
        <w:t>s</w:t>
      </w:r>
      <w:bookmarkEnd w:id="76"/>
    </w:p>
    <w:p w14:paraId="6CEE077A" w14:textId="51BCF4A4" w:rsidR="00AC52BB" w:rsidRPr="00AC52BB" w:rsidRDefault="00AC52BB" w:rsidP="00AC52BB">
      <w:r w:rsidRPr="00083C28">
        <w:t xml:space="preserve">This algorithm will be executed when a new user wants to create an account. This is because all users will </w:t>
      </w:r>
      <w:r w:rsidR="00745C3B">
        <w:t>need</w:t>
      </w:r>
      <w:r w:rsidRPr="00083C28">
        <w:t xml:space="preserve"> </w:t>
      </w:r>
      <w:r w:rsidR="00014BBD">
        <w:t>encryption</w:t>
      </w:r>
      <w:r w:rsidRPr="00083C28">
        <w:t xml:space="preserve"> </w:t>
      </w:r>
      <w:r w:rsidR="00014BBD">
        <w:t xml:space="preserve">keys </w:t>
      </w:r>
      <w:r w:rsidRPr="00083C28">
        <w:t xml:space="preserve">to facilitate encrypted communications and </w:t>
      </w:r>
      <w:r>
        <w:t xml:space="preserve">a pair of </w:t>
      </w:r>
      <w:r w:rsidR="00745C3B">
        <w:t xml:space="preserve">login </w:t>
      </w:r>
      <w:r w:rsidRPr="00083C28">
        <w:t>credentials to allow them to log in from any device</w:t>
      </w:r>
      <w:r>
        <w:t>.</w:t>
      </w:r>
    </w:p>
    <w:p w14:paraId="08EFEFDC" w14:textId="77777777" w:rsidR="009C13C2" w:rsidRDefault="00510788" w:rsidP="001C4675">
      <w:pPr>
        <w:keepNext/>
        <w:shd w:val="clear" w:color="auto" w:fill="FFFFFF"/>
        <w:spacing w:after="0"/>
        <w:jc w:val="center"/>
      </w:pPr>
      <w:r w:rsidRPr="00904CAD">
        <w:rPr>
          <w:rFonts w:ascii="Courier New" w:eastAsia="Times New Roman" w:hAnsi="Courier New" w:cs="Courier New"/>
          <w:noProof/>
          <w:color w:val="000000"/>
          <w:szCs w:val="20"/>
          <w:lang w:eastAsia="en-GB"/>
        </w:rPr>
        <w:drawing>
          <wp:inline distT="0" distB="0" distL="0" distR="0" wp14:anchorId="646DAE56" wp14:editId="4EAA2033">
            <wp:extent cx="5391150" cy="4894203"/>
            <wp:effectExtent l="0" t="0" r="0" b="1905"/>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33"/>
                    <a:stretch>
                      <a:fillRect/>
                    </a:stretch>
                  </pic:blipFill>
                  <pic:spPr>
                    <a:xfrm>
                      <a:off x="0" y="0"/>
                      <a:ext cx="5435130" cy="4934129"/>
                    </a:xfrm>
                    <a:prstGeom prst="rect">
                      <a:avLst/>
                    </a:prstGeom>
                  </pic:spPr>
                </pic:pic>
              </a:graphicData>
            </a:graphic>
          </wp:inline>
        </w:drawing>
      </w:r>
    </w:p>
    <w:p w14:paraId="7CF8A8D6" w14:textId="748A79B1" w:rsidR="00510788" w:rsidRPr="00D52596" w:rsidRDefault="009C13C2" w:rsidP="005E16C3">
      <w:pPr>
        <w:pStyle w:val="Caption"/>
        <w:jc w:val="center"/>
        <w:rPr>
          <w:smallCaps/>
          <w:color w:val="auto"/>
          <w:szCs w:val="22"/>
        </w:rPr>
      </w:pPr>
      <w:r w:rsidRPr="00D52596">
        <w:t xml:space="preserve">Figure </w:t>
      </w:r>
      <w:r w:rsidR="00132639">
        <w:fldChar w:fldCharType="begin"/>
      </w:r>
      <w:r w:rsidR="00132639">
        <w:instrText xml:space="preserve"> SEQ </w:instrText>
      </w:r>
      <w:r w:rsidR="00132639">
        <w:instrText xml:space="preserve">Figure \* ARABIC </w:instrText>
      </w:r>
      <w:r w:rsidR="00132639">
        <w:fldChar w:fldCharType="separate"/>
      </w:r>
      <w:r w:rsidR="00A32F47">
        <w:rPr>
          <w:noProof/>
        </w:rPr>
        <w:t>2</w:t>
      </w:r>
      <w:r w:rsidR="00132639">
        <w:rPr>
          <w:noProof/>
        </w:rPr>
        <w:fldChar w:fldCharType="end"/>
      </w:r>
      <w:r w:rsidRPr="00D52596">
        <w:t xml:space="preserve">. Procedure for creating a new </w:t>
      </w:r>
      <w:r w:rsidR="00340447">
        <w:t>account</w:t>
      </w:r>
      <w:r w:rsidR="00D52596" w:rsidRPr="00D52596">
        <w:t xml:space="preserve"> written using</w:t>
      </w:r>
      <w:r w:rsidRPr="00D52596">
        <w:t xml:space="preserve"> </w:t>
      </w:r>
      <w:r w:rsidR="001878E5" w:rsidRPr="00DA09E6">
        <w:rPr>
          <w:rFonts w:ascii="Times New Roman" w:hAnsi="Times New Roman" w:cs="Times New Roman"/>
          <w:i w:val="0"/>
          <w:iCs w:val="0"/>
          <w:sz w:val="16"/>
          <w:szCs w:val="16"/>
        </w:rPr>
        <w:t>L</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u 1 \l 2</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A</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d 1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T</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d 2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E</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u 2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X</w:t>
      </w:r>
      <w:r w:rsidRPr="00D52596">
        <w:t>, see appendix for source</w:t>
      </w:r>
      <w:r w:rsidR="0013525F">
        <w:t xml:space="preserve"> code</w:t>
      </w:r>
    </w:p>
    <w:p w14:paraId="795405B0" w14:textId="4CFF4636" w:rsidR="007E0038" w:rsidRPr="007E0038" w:rsidRDefault="00510788" w:rsidP="007E0038">
      <w:pPr>
        <w:pStyle w:val="No-NumHeading"/>
      </w:pPr>
      <w:r w:rsidRPr="007E0038">
        <w:t xml:space="preserve">Line </w:t>
      </w:r>
      <w:r w:rsidR="00CD13ED">
        <w:t>4</w:t>
      </w:r>
      <w:r w:rsidRPr="007E0038">
        <w:t xml:space="preserve"> to </w:t>
      </w:r>
      <w:r w:rsidR="00CD13ED">
        <w:t>5</w:t>
      </w:r>
    </w:p>
    <w:p w14:paraId="349C9EA2" w14:textId="3145D504" w:rsidR="00510788" w:rsidRDefault="00510788" w:rsidP="00510788">
      <w:pPr>
        <w:rPr>
          <w:rStyle w:val="Strong"/>
        </w:rPr>
      </w:pPr>
      <w:r>
        <w:t>The username and password will be fetched from text boxes in the UI. The submit button that will call the subroutine CreateAccount will only be enabled when both fields because enabling it right away will lead to the possibility of empty strings being used in the function and the visual aid will guide the user.</w:t>
      </w:r>
    </w:p>
    <w:p w14:paraId="742671F3" w14:textId="1BCCB5AD" w:rsidR="007E0038" w:rsidRPr="007E0038" w:rsidRDefault="00510788" w:rsidP="007E0038">
      <w:pPr>
        <w:pStyle w:val="No-NumHeading"/>
      </w:pPr>
      <w:r w:rsidRPr="007E0038">
        <w:t xml:space="preserve">Line </w:t>
      </w:r>
      <w:r w:rsidR="005D64E7">
        <w:t>6</w:t>
      </w:r>
      <w:r w:rsidRPr="007E0038">
        <w:t xml:space="preserve"> to 1</w:t>
      </w:r>
      <w:r w:rsidR="005D64E7">
        <w:t>0</w:t>
      </w:r>
    </w:p>
    <w:p w14:paraId="777E78D3" w14:textId="46A99E30" w:rsidR="00510788" w:rsidRDefault="00510788" w:rsidP="00510788">
      <w:r w:rsidRPr="00083C28">
        <w:t xml:space="preserve">The </w:t>
      </w:r>
      <w:r>
        <w:t xml:space="preserve">input </w:t>
      </w:r>
      <w:r w:rsidRPr="00083C28">
        <w:t xml:space="preserve">validation for </w:t>
      </w:r>
      <w:r>
        <w:t xml:space="preserve">the </w:t>
      </w:r>
      <w:r w:rsidRPr="00083C28">
        <w:t>username</w:t>
      </w:r>
      <w:r>
        <w:t xml:space="preserve"> </w:t>
      </w:r>
      <w:r w:rsidRPr="00083C28">
        <w:t xml:space="preserve">will </w:t>
      </w:r>
      <w:r>
        <w:t xml:space="preserve">require </w:t>
      </w:r>
      <w:r w:rsidRPr="00083C28">
        <w:t xml:space="preserve">the username’s length </w:t>
      </w:r>
      <w:r>
        <w:t xml:space="preserve">to be </w:t>
      </w:r>
      <w:r w:rsidRPr="00083C28">
        <w:t xml:space="preserve">between </w:t>
      </w:r>
      <w:r>
        <w:t>5</w:t>
      </w:r>
      <w:r w:rsidRPr="00083C28">
        <w:t xml:space="preserve"> and 128 characters long and does not contain any non-encodable character</w:t>
      </w:r>
      <w:r>
        <w:t>s</w:t>
      </w:r>
      <w:r w:rsidRPr="00083C28">
        <w:t>.</w:t>
      </w:r>
      <w:r>
        <w:t xml:space="preserve"> Due to the requirement of eliminating nickname collisions, a discriminator needs to be postfixed to prevent nickname collisions, this will be done on line 8 if the username is valid.</w:t>
      </w:r>
    </w:p>
    <w:p w14:paraId="37BC1A65" w14:textId="009FC2CF" w:rsidR="007E0038" w:rsidRPr="007E0038" w:rsidRDefault="00510788" w:rsidP="007E0038">
      <w:pPr>
        <w:pStyle w:val="No-NumHeading"/>
      </w:pPr>
      <w:r w:rsidRPr="007E0038">
        <w:rPr>
          <w:rStyle w:val="Strong"/>
          <w:b/>
          <w:bCs w:val="0"/>
          <w:color w:val="auto"/>
        </w:rPr>
        <w:t>Line 1</w:t>
      </w:r>
      <w:r w:rsidR="00600421">
        <w:rPr>
          <w:rStyle w:val="Strong"/>
          <w:b/>
          <w:bCs w:val="0"/>
          <w:color w:val="auto"/>
        </w:rPr>
        <w:t>1</w:t>
      </w:r>
      <w:r w:rsidRPr="007E0038">
        <w:rPr>
          <w:rStyle w:val="Strong"/>
          <w:b/>
          <w:bCs w:val="0"/>
          <w:color w:val="auto"/>
        </w:rPr>
        <w:t xml:space="preserve"> to 1</w:t>
      </w:r>
      <w:r w:rsidR="00600421">
        <w:rPr>
          <w:rStyle w:val="Strong"/>
          <w:b/>
          <w:bCs w:val="0"/>
          <w:color w:val="auto"/>
        </w:rPr>
        <w:t>3</w:t>
      </w:r>
    </w:p>
    <w:p w14:paraId="49EE3DE6" w14:textId="09986DE2" w:rsidR="00510788" w:rsidRDefault="00510788" w:rsidP="00510788">
      <w:r>
        <w:t>Due to the success criterion “strong minimum password strength”, the input validation for the password will require the following criteria to be satisfied:</w:t>
      </w:r>
    </w:p>
    <w:p w14:paraId="53C97526" w14:textId="77777777" w:rsidR="00510788" w:rsidRDefault="00510788" w:rsidP="00510788">
      <w:pPr>
        <w:numPr>
          <w:ilvl w:val="0"/>
          <w:numId w:val="13"/>
        </w:numPr>
        <w:spacing w:after="0"/>
      </w:pPr>
      <w:r>
        <w:t>Both uppercase and lowercase characters</w:t>
      </w:r>
    </w:p>
    <w:p w14:paraId="72A00F6A" w14:textId="77777777" w:rsidR="00510788" w:rsidRDefault="00510788" w:rsidP="00510788">
      <w:pPr>
        <w:numPr>
          <w:ilvl w:val="0"/>
          <w:numId w:val="13"/>
        </w:numPr>
        <w:spacing w:after="0"/>
      </w:pPr>
      <w:r>
        <w:t>A mix of letters and numbers</w:t>
      </w:r>
    </w:p>
    <w:p w14:paraId="017C42D5" w14:textId="77777777" w:rsidR="00510788" w:rsidRDefault="00510788" w:rsidP="00510788">
      <w:pPr>
        <w:numPr>
          <w:ilvl w:val="0"/>
          <w:numId w:val="13"/>
        </w:numPr>
        <w:spacing w:after="0"/>
      </w:pPr>
      <w:r>
        <w:t>At least one special characters</w:t>
      </w:r>
    </w:p>
    <w:p w14:paraId="171C9975" w14:textId="77777777" w:rsidR="00510788" w:rsidRDefault="00510788" w:rsidP="00510788">
      <w:pPr>
        <w:numPr>
          <w:ilvl w:val="0"/>
          <w:numId w:val="13"/>
        </w:numPr>
      </w:pPr>
      <w:r>
        <w:t>Between 8 and 128 characters</w:t>
      </w:r>
    </w:p>
    <w:p w14:paraId="14239C3B" w14:textId="5D5A1FE4" w:rsidR="007E0038" w:rsidRPr="007E0038" w:rsidRDefault="00510788" w:rsidP="007E0038">
      <w:pPr>
        <w:pStyle w:val="No-NumHeading"/>
      </w:pPr>
      <w:r w:rsidRPr="007E0038">
        <w:lastRenderedPageBreak/>
        <w:t xml:space="preserve">Line </w:t>
      </w:r>
      <w:r w:rsidR="00600421">
        <w:t>14</w:t>
      </w:r>
    </w:p>
    <w:p w14:paraId="3F37DA33" w14:textId="3ADEE5D3" w:rsidR="00510788" w:rsidRDefault="00510788" w:rsidP="00510788">
      <w:r>
        <w:t>To allow users to amend their credentials if they are not accepted, a “repeat…until” (or “do…while”) loop is used to continue requesting usernames and passwords until a valid pair is supplied. This will appear in the UI in the form of the invalid text box(es) being highlighted.</w:t>
      </w:r>
    </w:p>
    <w:p w14:paraId="55C82436" w14:textId="6B29304F" w:rsidR="007E0038" w:rsidRPr="007E0038" w:rsidRDefault="00510788" w:rsidP="007E0038">
      <w:pPr>
        <w:pStyle w:val="No-NumHeading"/>
      </w:pPr>
      <w:r w:rsidRPr="007E0038">
        <w:t>Line 2</w:t>
      </w:r>
      <w:r w:rsidR="00600421">
        <w:t>0</w:t>
      </w:r>
    </w:p>
    <w:p w14:paraId="5CBA9A73" w14:textId="142E7841" w:rsidR="00510788" w:rsidRDefault="00510788" w:rsidP="00510788">
      <w:pPr>
        <w:keepLines/>
      </w:pPr>
      <w:r>
        <w:t xml:space="preserve">As addressed in </w:t>
      </w:r>
      <w:r w:rsidRPr="00ED0518">
        <w:rPr>
          <w:rStyle w:val="QuoteChar"/>
        </w:rPr>
        <w:fldChar w:fldCharType="begin"/>
      </w:r>
      <w:r w:rsidRPr="00ED0518">
        <w:rPr>
          <w:rStyle w:val="QuoteChar"/>
        </w:rPr>
        <w:instrText xml:space="preserve"> REF _Ref71317590 \r \h </w:instrText>
      </w:r>
      <w:r>
        <w:rPr>
          <w:rStyle w:val="QuoteChar"/>
        </w:rPr>
        <w:instrText xml:space="preserve"> \* MERGEFORMAT </w:instrText>
      </w:r>
      <w:r w:rsidRPr="00ED0518">
        <w:rPr>
          <w:rStyle w:val="QuoteChar"/>
        </w:rPr>
      </w:r>
      <w:r w:rsidRPr="00ED0518">
        <w:rPr>
          <w:rStyle w:val="QuoteChar"/>
        </w:rPr>
        <w:fldChar w:fldCharType="separate"/>
      </w:r>
      <w:r w:rsidRPr="00ED0518">
        <w:rPr>
          <w:rStyle w:val="QuoteChar"/>
        </w:rPr>
        <w:t>2.1</w:t>
      </w:r>
      <w:r w:rsidRPr="00ED0518">
        <w:rPr>
          <w:rStyle w:val="QuoteChar"/>
        </w:rPr>
        <w:fldChar w:fldCharType="end"/>
      </w:r>
      <w:r w:rsidRPr="00ED0518">
        <w:rPr>
          <w:rStyle w:val="QuoteChar"/>
        </w:rPr>
        <w:t xml:space="preserve"> </w:t>
      </w:r>
      <w:r w:rsidRPr="00ED0518">
        <w:rPr>
          <w:rStyle w:val="QuoteChar"/>
        </w:rPr>
        <w:fldChar w:fldCharType="begin"/>
      </w:r>
      <w:r w:rsidRPr="00ED0518">
        <w:rPr>
          <w:rStyle w:val="QuoteChar"/>
        </w:rPr>
        <w:instrText xml:space="preserve"> REF _Ref71317573 \h </w:instrText>
      </w:r>
      <w:r>
        <w:rPr>
          <w:rStyle w:val="QuoteChar"/>
        </w:rPr>
        <w:instrText xml:space="preserve"> \* MERGEFORMAT </w:instrText>
      </w:r>
      <w:r w:rsidRPr="00ED0518">
        <w:rPr>
          <w:rStyle w:val="QuoteChar"/>
        </w:rPr>
      </w:r>
      <w:r w:rsidRPr="00ED0518">
        <w:rPr>
          <w:rStyle w:val="QuoteChar"/>
        </w:rPr>
        <w:fldChar w:fldCharType="separate"/>
      </w:r>
      <w:r w:rsidRPr="00ED0518">
        <w:rPr>
          <w:rStyle w:val="QuoteChar"/>
        </w:rPr>
        <w:t>System Decomposition</w:t>
      </w:r>
      <w:r w:rsidRPr="00ED0518">
        <w:rPr>
          <w:rStyle w:val="QuoteChar"/>
        </w:rPr>
        <w:fldChar w:fldCharType="end"/>
      </w:r>
      <w:r>
        <w:t xml:space="preserve">, a key derivation function will be required to generate a symmetric key for AES to decrypt and encrypt the user’s private key that will be stored on the server. There are a few possible functions that the KDF in the pseudocode can be: KDF1, PBKDF2 or KBKDFVS. The final implementation will be chosen based on .NET implementation, security, and computation time. </w:t>
      </w:r>
    </w:p>
    <w:p w14:paraId="01BC4953" w14:textId="7DE5677D" w:rsidR="007E0038" w:rsidRPr="007E0038" w:rsidRDefault="00510788" w:rsidP="007E0038">
      <w:pPr>
        <w:pStyle w:val="No-NumHeading"/>
      </w:pPr>
      <w:r w:rsidRPr="007E0038">
        <w:t>Line 2</w:t>
      </w:r>
      <w:r w:rsidR="00600421">
        <w:t>2</w:t>
      </w:r>
    </w:p>
    <w:p w14:paraId="7DC40DAF" w14:textId="5A1F66EC" w:rsidR="00510788" w:rsidRDefault="00510788" w:rsidP="00510788">
      <w:r>
        <w:t>Since all passwords need to be stored securely, the password must be hashed first. This will be done via MD5 with the possibility of an added salt. The salt will be different for each user and will mean that even if two users have the same password, their password hashes will not be the same. This also has the benefit of helping to reduce the effectiveness of hash table attacks.</w:t>
      </w:r>
    </w:p>
    <w:p w14:paraId="3B145FDA" w14:textId="1112C3F7" w:rsidR="007E0038" w:rsidRPr="007E0038" w:rsidRDefault="00510788" w:rsidP="007E0038">
      <w:pPr>
        <w:pStyle w:val="No-NumHeading"/>
      </w:pPr>
      <w:r w:rsidRPr="007E0038">
        <w:t>Line 2</w:t>
      </w:r>
      <w:r w:rsidR="004B60DD">
        <w:t>3</w:t>
      </w:r>
      <w:r w:rsidRPr="007E0038">
        <w:t xml:space="preserve"> to </w:t>
      </w:r>
      <w:r w:rsidR="004B60DD">
        <w:t>24</w:t>
      </w:r>
    </w:p>
    <w:p w14:paraId="654DDF98" w14:textId="53868E75" w:rsidR="00CA76CE" w:rsidRDefault="00510788" w:rsidP="00510788">
      <w:r>
        <w:t>Lastly, all the new information to make the user’s account must be sent to the server. Even though this will be transmitted over an insecure channel, all the sensitive information has been either hashed or encrypted. Although, man-in-the-middle attacks are (very much) possible at this point, addressing this vulnerability is beyond the scope of this program so will have to remain in the program.</w:t>
      </w:r>
    </w:p>
    <w:p w14:paraId="6C141244" w14:textId="77777777" w:rsidR="00CA76CE" w:rsidRDefault="00CA76CE">
      <w:pPr>
        <w:spacing w:line="259" w:lineRule="auto"/>
        <w:jc w:val="left"/>
      </w:pPr>
      <w:r>
        <w:br w:type="page"/>
      </w:r>
    </w:p>
    <w:p w14:paraId="72A58906" w14:textId="154CC0B4" w:rsidR="00510788" w:rsidRDefault="009E2F70" w:rsidP="009E2F70">
      <w:pPr>
        <w:pStyle w:val="Heading3"/>
      </w:pPr>
      <w:bookmarkStart w:id="77" w:name="_Toc96812442"/>
      <w:r>
        <w:rPr>
          <w:noProof/>
        </w:rPr>
        <w:lastRenderedPageBreak/>
        <w:drawing>
          <wp:anchor distT="0" distB="0" distL="114300" distR="114300" simplePos="0" relativeHeight="251664411" behindDoc="0" locked="0" layoutInCell="1" allowOverlap="1" wp14:anchorId="7287E2E4" wp14:editId="3A3AAD8A">
            <wp:simplePos x="0" y="0"/>
            <wp:positionH relativeFrom="column">
              <wp:posOffset>3853815</wp:posOffset>
            </wp:positionH>
            <wp:positionV relativeFrom="paragraph">
              <wp:posOffset>114300</wp:posOffset>
            </wp:positionV>
            <wp:extent cx="1749419" cy="6581775"/>
            <wp:effectExtent l="0" t="0" r="3810" b="0"/>
            <wp:wrapSquare wrapText="bothSides"/>
            <wp:docPr id="72" name="Picture 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49419" cy="6581775"/>
                    </a:xfrm>
                    <a:prstGeom prst="rect">
                      <a:avLst/>
                    </a:prstGeom>
                    <a:noFill/>
                    <a:ln>
                      <a:noFill/>
                    </a:ln>
                  </pic:spPr>
                </pic:pic>
              </a:graphicData>
            </a:graphic>
          </wp:anchor>
        </w:drawing>
      </w:r>
      <w:r w:rsidR="00324632">
        <w:t>Sending a message</w:t>
      </w:r>
      <w:bookmarkEnd w:id="77"/>
    </w:p>
    <w:p w14:paraId="0F3BCF40" w14:textId="249BC4A7" w:rsidR="0099596F" w:rsidRDefault="00983AD6" w:rsidP="00510788">
      <w:r>
        <w:t xml:space="preserve">This routine </w:t>
      </w:r>
      <w:r w:rsidR="00481095">
        <w:t>happens</w:t>
      </w:r>
      <w:r>
        <w:t xml:space="preserve"> when a user is </w:t>
      </w:r>
      <w:r w:rsidR="00340447">
        <w:t>o</w:t>
      </w:r>
      <w:r>
        <w:t xml:space="preserve">n the messaging </w:t>
      </w:r>
      <w:r w:rsidR="00481095">
        <w:t>screen,</w:t>
      </w:r>
      <w:r>
        <w:t xml:space="preserve"> and they press the button to send a message. I </w:t>
      </w:r>
      <w:r w:rsidR="002C7072">
        <w:t xml:space="preserve">will have data validation on the button to send a message so that the button is only available when there is text in the message field and a valid user is selected as the recipient. This will </w:t>
      </w:r>
      <w:r w:rsidR="00A56086">
        <w:t xml:space="preserve">prevent the routine from running when the data is not complete as some of the functions </w:t>
      </w:r>
      <w:r w:rsidR="0099596F">
        <w:t>require a non-empty string as their input (e.g., encryption).</w:t>
      </w:r>
    </w:p>
    <w:p w14:paraId="52389B71" w14:textId="28F91D57" w:rsidR="00E3426E" w:rsidRDefault="0099596F" w:rsidP="00510788">
      <w:r>
        <w:t xml:space="preserve">The first step of the process is to get the public encryption key for the recipient from the server or a local copy of the server’s credentials list if </w:t>
      </w:r>
      <w:r w:rsidR="00523F36">
        <w:t xml:space="preserve">it is up to date. The key is then used to encrypt the message. The recipient’s </w:t>
      </w:r>
      <w:r w:rsidR="00E3426E">
        <w:t>public key to asymmetrically encrypt the message means that the private key is needed to decrypt the message – the only person with the private key is the recipient so the message is not secure.</w:t>
      </w:r>
    </w:p>
    <w:p w14:paraId="22AFF041" w14:textId="7210FC9A" w:rsidR="009E2F70" w:rsidRDefault="00E3426E" w:rsidP="00510788">
      <w:r>
        <w:t xml:space="preserve">Next, </w:t>
      </w:r>
      <w:r w:rsidR="00AC616D">
        <w:t xml:space="preserve">the private key of the party that is sending the message is fetched. This will not be stored in the server so will be held in the client program’s RAM </w:t>
      </w:r>
      <w:r w:rsidR="00E67391">
        <w:t xml:space="preserve">from the login process still. Using the private key, the message contents will be signed. This is done by hashing the contents of the message and then asymmetrically encrypting the </w:t>
      </w:r>
      <w:r w:rsidR="00515236">
        <w:t xml:space="preserve">message </w:t>
      </w:r>
      <w:r w:rsidR="00E67391">
        <w:t>digest (</w:t>
      </w:r>
      <w:r w:rsidR="00515236">
        <w:t xml:space="preserve">the </w:t>
      </w:r>
      <w:r w:rsidR="00E67391">
        <w:t>result of the hash).</w:t>
      </w:r>
    </w:p>
    <w:p w14:paraId="2AE0BA00" w14:textId="2EEA1767" w:rsidR="00793D1A" w:rsidRDefault="00793D1A" w:rsidP="00510788">
      <w:r>
        <w:t xml:space="preserve">Lastly, the recipient username, encrypted message and signature are sent to the server. The only </w:t>
      </w:r>
      <w:r w:rsidR="00FB61DB">
        <w:t>piece of data that is insecure while the message is passing through the server is the recipient’s username. This is needed since it is what the server uses to figure out who to route the message to.</w:t>
      </w:r>
    </w:p>
    <w:p w14:paraId="447EAC70" w14:textId="77777777" w:rsidR="00934A4A" w:rsidRDefault="00934A4A">
      <w:pPr>
        <w:spacing w:line="259" w:lineRule="auto"/>
        <w:jc w:val="left"/>
      </w:pPr>
      <w:r>
        <w:br w:type="page"/>
      </w:r>
    </w:p>
    <w:p w14:paraId="2E263F48" w14:textId="26CB0843" w:rsidR="00324632" w:rsidRDefault="009D0A64" w:rsidP="00934A4A">
      <w:pPr>
        <w:pStyle w:val="Heading3"/>
      </w:pPr>
      <w:bookmarkStart w:id="78" w:name="_Toc96812443"/>
      <w:r>
        <w:rPr>
          <w:noProof/>
        </w:rPr>
        <w:lastRenderedPageBreak/>
        <w:drawing>
          <wp:anchor distT="0" distB="0" distL="114300" distR="114300" simplePos="0" relativeHeight="251665435" behindDoc="0" locked="0" layoutInCell="1" allowOverlap="1" wp14:anchorId="1EAA062A" wp14:editId="0C2CE30E">
            <wp:simplePos x="0" y="0"/>
            <wp:positionH relativeFrom="column">
              <wp:posOffset>3863340</wp:posOffset>
            </wp:positionH>
            <wp:positionV relativeFrom="paragraph">
              <wp:posOffset>109220</wp:posOffset>
            </wp:positionV>
            <wp:extent cx="1732280" cy="6519545"/>
            <wp:effectExtent l="0" t="0" r="1270" b="0"/>
            <wp:wrapSquare wrapText="bothSides"/>
            <wp:docPr id="109" name="Picture 1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ex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32280" cy="6519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4632">
        <w:t>Receiving a message</w:t>
      </w:r>
      <w:bookmarkEnd w:id="78"/>
    </w:p>
    <w:p w14:paraId="2EAEAA41" w14:textId="16E54C04" w:rsidR="00934A4A" w:rsidRDefault="0097211A" w:rsidP="00934A4A">
      <w:r>
        <w:t xml:space="preserve">This routine happens when the server sends a message to a client program from another client. </w:t>
      </w:r>
      <w:r w:rsidR="005D3459">
        <w:t>The client will be listening for messages using an infinite receive loop where every time a transmission is received the client begins listening for another transmission. This gets around the limitation of one-to-one server</w:t>
      </w:r>
      <w:r w:rsidR="00515236">
        <w:t>-</w:t>
      </w:r>
      <w:r w:rsidR="005D3459">
        <w:t>client iterations but will require the algorithm to be r</w:t>
      </w:r>
      <w:r w:rsidR="008C4155">
        <w:t>u</w:t>
      </w:r>
      <w:r w:rsidR="005D3459">
        <w:t>n on a separate thread than the main program execution threa</w:t>
      </w:r>
      <w:r w:rsidR="000F3952">
        <w:t>d.</w:t>
      </w:r>
    </w:p>
    <w:p w14:paraId="5FE630FD" w14:textId="75A202A0" w:rsidR="000F3952" w:rsidRDefault="000F3952" w:rsidP="00934A4A">
      <w:r>
        <w:t xml:space="preserve">The first step of the algorithm is to fetch the public key of the </w:t>
      </w:r>
      <w:r w:rsidR="00A568B4">
        <w:t xml:space="preserve">sender from the server or a local copy of the credentials list if the copy is up to date. The public key </w:t>
      </w:r>
      <w:r w:rsidR="00B06179">
        <w:t>is then used to verify the signature of the message. This is done by decrypting the signature using an asymmetric encryption algorithm and the public key, then hashing the encrypted message</w:t>
      </w:r>
      <w:r w:rsidR="00D72AE2">
        <w:t xml:space="preserve">. The plaintext signature and message digest should be the same if the message has not been tampered with and originated </w:t>
      </w:r>
      <w:r w:rsidR="00FF1185">
        <w:t>from who it claims to be from.</w:t>
      </w:r>
    </w:p>
    <w:p w14:paraId="55431B84" w14:textId="6AD60650" w:rsidR="00FF1185" w:rsidRDefault="00FF1185" w:rsidP="00934A4A">
      <w:r>
        <w:t xml:space="preserve">Next, the private key of the </w:t>
      </w:r>
      <w:r w:rsidR="00B33F16">
        <w:t>party that is receiving the message is fetched. This is not stored in the server so will be fetched f</w:t>
      </w:r>
      <w:r w:rsidR="008C4155">
        <w:t>ro</w:t>
      </w:r>
      <w:r w:rsidR="00B33F16">
        <w:t>m a store in RAM that was likely made during the login process. Then the encrypted message is decrypted using th</w:t>
      </w:r>
      <w:r w:rsidR="009B44B9">
        <w:t>is private key to give the plaintext message.</w:t>
      </w:r>
    </w:p>
    <w:p w14:paraId="5CB208B2" w14:textId="01A8463E" w:rsidR="009B44B9" w:rsidRDefault="009B44B9" w:rsidP="00934A4A">
      <w:r>
        <w:t xml:space="preserve">Lastly, the sender username and plaintext message are outputted. </w:t>
      </w:r>
      <w:r w:rsidR="00582C1A">
        <w:t xml:space="preserve">Assuming the receiving </w:t>
      </w:r>
      <w:r w:rsidR="00420325">
        <w:t xml:space="preserve">this </w:t>
      </w:r>
      <w:r w:rsidR="00582C1A">
        <w:t>logic is in the ViewModel of the client</w:t>
      </w:r>
      <w:r w:rsidR="005364DC">
        <w:t>,</w:t>
      </w:r>
      <w:r w:rsidR="00582C1A">
        <w:t xml:space="preserve"> </w:t>
      </w:r>
      <w:r w:rsidR="00620C75">
        <w:t xml:space="preserve">this algorithm’s </w:t>
      </w:r>
      <w:r w:rsidR="00582C1A">
        <w:t xml:space="preserve">outputs can be bound to fields in the View </w:t>
      </w:r>
      <w:r w:rsidR="001A5C0C">
        <w:t xml:space="preserve">(GUI) </w:t>
      </w:r>
      <w:r w:rsidR="00582C1A">
        <w:t xml:space="preserve">so that the </w:t>
      </w:r>
      <w:r w:rsidR="0065626D">
        <w:t>text can be added to the appropriate user’s conversation view.</w:t>
      </w:r>
    </w:p>
    <w:p w14:paraId="0B6061EB" w14:textId="4AA1F305" w:rsidR="009D0A64" w:rsidRDefault="009D0A64" w:rsidP="00934A4A"/>
    <w:p w14:paraId="5D64519A" w14:textId="06F3FD2D" w:rsidR="00934A4A" w:rsidRPr="00934A4A" w:rsidRDefault="00934A4A" w:rsidP="00934A4A"/>
    <w:p w14:paraId="7787AF25" w14:textId="20B83493" w:rsidR="00510788" w:rsidRPr="00D57F5C" w:rsidRDefault="00510788" w:rsidP="00510788">
      <w:r w:rsidRPr="00D3769C">
        <w:br w:type="page"/>
      </w:r>
    </w:p>
    <w:p w14:paraId="1D4C5276" w14:textId="77777777" w:rsidR="003970ED" w:rsidRDefault="003970ED" w:rsidP="00DC40BF">
      <w:pPr>
        <w:pStyle w:val="Heading2"/>
      </w:pPr>
      <w:bookmarkStart w:id="79" w:name="_Toc96812444"/>
      <w:r>
        <w:lastRenderedPageBreak/>
        <w:t>Usability Features</w:t>
      </w:r>
      <w:bookmarkEnd w:id="79"/>
    </w:p>
    <w:p w14:paraId="568207FC" w14:textId="200F9B3E" w:rsidR="009C210C" w:rsidRDefault="009C210C" w:rsidP="00DF120E">
      <w:pPr>
        <w:pStyle w:val="No-NumHeading"/>
      </w:pPr>
      <w:r>
        <w:t>Send button mapped to “Enter” key</w:t>
      </w:r>
    </w:p>
    <w:p w14:paraId="2875FCF1" w14:textId="4CCCD457" w:rsidR="009C210C" w:rsidRDefault="007F2B28" w:rsidP="009C210C">
      <w:r>
        <w:t>Researching several pre-existing instant messaging apps showed me that it is very common to have message</w:t>
      </w:r>
      <w:r w:rsidR="00A461C0">
        <w:t>s</w:t>
      </w:r>
      <w:r>
        <w:t xml:space="preserve"> sent by pressing the “Enter” key </w:t>
      </w:r>
      <w:r w:rsidR="00262102">
        <w:t xml:space="preserve">instead of clicking a </w:t>
      </w:r>
      <w:r w:rsidR="009F1787">
        <w:t xml:space="preserve">send </w:t>
      </w:r>
      <w:r w:rsidR="00262102">
        <w:t>button with the mouse.</w:t>
      </w:r>
      <w:r w:rsidR="000C464D">
        <w:t xml:space="preserve"> I then confirmed this with my stakeholders. Therefore, to make the program </w:t>
      </w:r>
      <w:r w:rsidR="009F1787">
        <w:t xml:space="preserve">more intuitive and easier to use I will map the send button to </w:t>
      </w:r>
      <w:r w:rsidR="001F2969">
        <w:t>the “Enter” key so that any users who are used to using other platforms will be able to quickly learn how to use my program.</w:t>
      </w:r>
    </w:p>
    <w:p w14:paraId="14042D18" w14:textId="557945C2" w:rsidR="003970ED" w:rsidRPr="00DF120E" w:rsidRDefault="003970ED" w:rsidP="00DF120E">
      <w:pPr>
        <w:pStyle w:val="No-NumHeading"/>
      </w:pPr>
      <w:r w:rsidRPr="00DF120E">
        <w:t>Descriptive input fields</w:t>
      </w:r>
    </w:p>
    <w:p w14:paraId="7F42BC58" w14:textId="6837B7FC" w:rsidR="003970ED" w:rsidRDefault="003970ED" w:rsidP="003970ED">
      <w:r>
        <w:t>To help aid the user in using the login screen, I will have descriptive labels on all the input boxes. These will be non-intrusive as to not get in the way for users who do not need them, but still visible enough so that it's clear as to which input box they describe</w:t>
      </w:r>
      <w:r w:rsidR="00F25F74">
        <w:t xml:space="preserve"> (i.e., “Enter username” and “Enter password”)</w:t>
      </w:r>
      <w:r>
        <w:t xml:space="preserve">. Also, highlighted labels will be added when an incorrect username or password is entered to give feedback to the user as to which fields they need to </w:t>
      </w:r>
      <w:r w:rsidR="00CF553B">
        <w:t>amend,</w:t>
      </w:r>
      <w:r>
        <w:t xml:space="preserve"> </w:t>
      </w:r>
      <w:r w:rsidR="00CF553B">
        <w:t>and</w:t>
      </w:r>
      <w:r w:rsidR="00A67B43">
        <w:t xml:space="preserve"> </w:t>
      </w:r>
      <w:r w:rsidR="00A22E85">
        <w:t xml:space="preserve">how </w:t>
      </w:r>
      <w:r w:rsidR="00A67B43">
        <w:t xml:space="preserve">they need to be </w:t>
      </w:r>
      <w:r w:rsidR="00CF553B">
        <w:t>amended</w:t>
      </w:r>
      <w:r>
        <w:t>.</w:t>
      </w:r>
      <w:r w:rsidR="00A22E85">
        <w:t xml:space="preserve"> When the user is attempting to log in, this </w:t>
      </w:r>
      <w:r w:rsidR="00E27A6C">
        <w:t xml:space="preserve">will only provide information to say that the login attempt failed but when the user is trying to create an account it would contain the password strength requirements for the user to </w:t>
      </w:r>
      <w:r w:rsidR="00C310A7">
        <w:t>read and any other requirements the credentials don’t satisfy.</w:t>
      </w:r>
    </w:p>
    <w:p w14:paraId="3E4078E0" w14:textId="77777777" w:rsidR="003970ED" w:rsidRPr="00DF120E" w:rsidRDefault="003970ED" w:rsidP="00DF120E">
      <w:pPr>
        <w:pStyle w:val="No-NumHeading"/>
      </w:pPr>
      <w:r w:rsidRPr="00DF120E">
        <w:t>Pop-up error dialogues</w:t>
      </w:r>
    </w:p>
    <w:p w14:paraId="4A69FB6C" w14:textId="77777777" w:rsidR="003970ED" w:rsidRDefault="003970ED" w:rsidP="003970ED">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5EDF341A" w14:textId="77777777" w:rsidR="003970ED" w:rsidRPr="00DF120E" w:rsidRDefault="003970ED" w:rsidP="00DF120E">
      <w:pPr>
        <w:pStyle w:val="No-NumHeading"/>
      </w:pPr>
      <w:r w:rsidRPr="00DF120E">
        <w:t>Intuitive navigation</w:t>
      </w:r>
    </w:p>
    <w:p w14:paraId="33DEA96E" w14:textId="3A85A68E" w:rsidR="003970ED" w:rsidRDefault="003970ED" w:rsidP="003970ED">
      <w:r>
        <w:t>To simplify the navigation, the main program will all be displayed in one window (</w:t>
      </w:r>
      <w:r w:rsidR="0092703D">
        <w:t xml:space="preserve">the </w:t>
      </w:r>
      <w:r>
        <w:t xml:space="preserve">login screen and </w:t>
      </w:r>
      <w:r w:rsidR="0092703D">
        <w:t xml:space="preserve">pop-up </w:t>
      </w:r>
      <w:r>
        <w:t>error dialogues are the exception</w:t>
      </w:r>
      <w:r w:rsidR="000D3B6E">
        <w:t>s</w:t>
      </w:r>
      <w:r>
        <w:t xml:space="preserve">) where the user can choose which user to send a message using the tabs. This was determined during </w:t>
      </w:r>
      <w:r w:rsidR="005E1C05">
        <w:t xml:space="preserve">th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A35DD1">
        <w:rPr>
          <w:rStyle w:val="Emphasis"/>
        </w:rPr>
        <w:t>Interview with Ethan S</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0016AE97" w14:textId="77777777" w:rsidR="003970ED" w:rsidRPr="00DF120E" w:rsidRDefault="003970ED" w:rsidP="00DF120E">
      <w:pPr>
        <w:pStyle w:val="No-NumHeading"/>
      </w:pPr>
      <w:r w:rsidRPr="00DF120E">
        <w:t>Conversation view</w:t>
      </w:r>
    </w:p>
    <w:p w14:paraId="0134913B" w14:textId="4AA1C661" w:rsidR="003970ED" w:rsidRDefault="003970ED" w:rsidP="003970ED">
      <w:r>
        <w:t xml:space="preserve">Quickly identifying the sender of a message is crucial to messaging apps. From th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A35DD1">
        <w:rPr>
          <w:rStyle w:val="Emphasis"/>
        </w:rPr>
        <w:t>Interview with Ethan S</w:t>
      </w:r>
      <w:r w:rsidRPr="00FB1CD1">
        <w:rPr>
          <w:rStyle w:val="Emphasis"/>
        </w:rPr>
        <w:fldChar w:fldCharType="end"/>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05B0BF5E" w14:textId="2DDFAC0E" w:rsidR="00CB1A42" w:rsidRDefault="00CB1A42" w:rsidP="00177D73">
      <w:pPr>
        <w:pStyle w:val="No-NumHeading"/>
      </w:pPr>
      <w:r>
        <w:t>Window Resi</w:t>
      </w:r>
      <w:r w:rsidR="007D0056">
        <w:t>zin</w:t>
      </w:r>
      <w:r w:rsidR="002C3C90">
        <w:t>g</w:t>
      </w:r>
    </w:p>
    <w:p w14:paraId="28318E12" w14:textId="415F76F0" w:rsidR="00304BA3" w:rsidRDefault="00125782" w:rsidP="003970ED">
      <w:r>
        <w:t>When the program first opens, it will be a standards size. If this is not the size of the user</w:t>
      </w:r>
      <w:r w:rsidR="004E3B35">
        <w:t xml:space="preserve">’s </w:t>
      </w:r>
      <w:r w:rsidR="00177D73">
        <w:t>screen,</w:t>
      </w:r>
      <w:r w:rsidR="004E3B35">
        <w:t xml:space="preserve"> then the user may not be able to see everything. Therefore, </w:t>
      </w:r>
      <w:r w:rsidR="00BC560C">
        <w:t>having the program be</w:t>
      </w:r>
      <w:r w:rsidR="004E3B35">
        <w:t xml:space="preserve"> resiz</w:t>
      </w:r>
      <w:r w:rsidR="00BC560C">
        <w:t>able is important</w:t>
      </w:r>
      <w:r w:rsidR="004E3B35">
        <w:t xml:space="preserve">. This will </w:t>
      </w:r>
      <w:r w:rsidR="00177D73">
        <w:t>mean</w:t>
      </w:r>
      <w:r w:rsidR="004E3B35">
        <w:t xml:space="preserve"> that the position of elements in the program’s GUI will have to be defined in terms of relative distances rather than absolute values</w:t>
      </w:r>
      <w:r w:rsidR="0003721A">
        <w:t>. F</w:t>
      </w:r>
      <w:r w:rsidR="00177D73">
        <w:t>or example,</w:t>
      </w:r>
      <w:r w:rsidR="004E3B35">
        <w:t xml:space="preserve"> a button </w:t>
      </w:r>
      <w:r w:rsidR="00177D73">
        <w:t xml:space="preserve">might be </w:t>
      </w:r>
      <w:r w:rsidR="008914B6">
        <w:t>positioned two</w:t>
      </w:r>
      <w:r w:rsidR="00BC560C">
        <w:t>-</w:t>
      </w:r>
      <w:r w:rsidR="008914B6">
        <w:t xml:space="preserve">thirds </w:t>
      </w:r>
      <w:r w:rsidR="00177D73">
        <w:t xml:space="preserve">of the way </w:t>
      </w:r>
      <w:r w:rsidR="008914B6">
        <w:t xml:space="preserve">across the window’s width rather than </w:t>
      </w:r>
      <w:r w:rsidR="00177D73">
        <w:t xml:space="preserve">exactly </w:t>
      </w:r>
      <w:r w:rsidR="008914B6">
        <w:t>40px in from the left</w:t>
      </w:r>
      <w:r w:rsidR="00177D73">
        <w:t xml:space="preserve"> since this </w:t>
      </w:r>
      <w:r w:rsidR="0003721A">
        <w:t xml:space="preserve">position will update as the window changes. As well as relative positions for all elements in the GUI, the window will need to have constraints on how </w:t>
      </w:r>
      <w:r w:rsidR="0059555A">
        <w:t xml:space="preserve">big or how small it can get as there gets the point where elements can no longer physically fit in the window. These measures combine to make a GUI </w:t>
      </w:r>
      <w:r w:rsidR="00BC560C">
        <w:t>that</w:t>
      </w:r>
      <w:r w:rsidR="0059555A">
        <w:t xml:space="preserve"> is accessible for users of all screen sizes and </w:t>
      </w:r>
      <w:r w:rsidR="00A425F1">
        <w:t>orientations</w:t>
      </w:r>
      <w:r w:rsidR="0059555A">
        <w:t>.</w:t>
      </w:r>
    </w:p>
    <w:p w14:paraId="440FE20D" w14:textId="55532986" w:rsidR="00510788" w:rsidRDefault="00510788">
      <w:pPr>
        <w:spacing w:line="259" w:lineRule="auto"/>
        <w:jc w:val="left"/>
      </w:pPr>
      <w:r>
        <w:br w:type="page"/>
      </w:r>
    </w:p>
    <w:p w14:paraId="32A98697" w14:textId="46CCB47C" w:rsidR="00A03C49" w:rsidRDefault="00BD529D" w:rsidP="00BD529D">
      <w:pPr>
        <w:pStyle w:val="Heading2"/>
      </w:pPr>
      <w:bookmarkStart w:id="80" w:name="_Toc96812445"/>
      <w:r>
        <w:lastRenderedPageBreak/>
        <w:t>Internal Structures</w:t>
      </w:r>
      <w:bookmarkEnd w:id="80"/>
    </w:p>
    <w:p w14:paraId="05C70FE7" w14:textId="2921EC77" w:rsidR="00A03C49" w:rsidRDefault="00A03C49" w:rsidP="006B77F1">
      <w:pPr>
        <w:pStyle w:val="Heading3"/>
      </w:pPr>
      <w:bookmarkStart w:id="81" w:name="_Toc96812446"/>
      <w:r>
        <w:t>Variables</w:t>
      </w:r>
      <w:bookmarkEnd w:id="81"/>
    </w:p>
    <w:tbl>
      <w:tblPr>
        <w:tblStyle w:val="PlainTable1"/>
        <w:tblW w:w="0" w:type="auto"/>
        <w:tblLayout w:type="fixed"/>
        <w:tblLook w:val="0420" w:firstRow="1" w:lastRow="0" w:firstColumn="0" w:lastColumn="0" w:noHBand="0" w:noVBand="1"/>
      </w:tblPr>
      <w:tblGrid>
        <w:gridCol w:w="2094"/>
        <w:gridCol w:w="802"/>
        <w:gridCol w:w="2880"/>
        <w:gridCol w:w="3240"/>
      </w:tblGrid>
      <w:tr w:rsidR="007E342E" w14:paraId="6044B6C9" w14:textId="77777777" w:rsidTr="00ED25B0">
        <w:trPr>
          <w:cnfStyle w:val="100000000000" w:firstRow="1" w:lastRow="0" w:firstColumn="0" w:lastColumn="0" w:oddVBand="0" w:evenVBand="0" w:oddHBand="0" w:evenHBand="0" w:firstRowFirstColumn="0" w:firstRowLastColumn="0" w:lastRowFirstColumn="0" w:lastRowLastColumn="0"/>
        </w:trPr>
        <w:tc>
          <w:tcPr>
            <w:tcW w:w="2094" w:type="dxa"/>
          </w:tcPr>
          <w:p w14:paraId="0EF965BE" w14:textId="1788297B" w:rsidR="00D33A44" w:rsidRDefault="006B77F1" w:rsidP="00D33A44">
            <w:pPr>
              <w:spacing w:line="259" w:lineRule="auto"/>
              <w:jc w:val="center"/>
            </w:pPr>
            <w:r>
              <w:t>Name</w:t>
            </w:r>
          </w:p>
        </w:tc>
        <w:tc>
          <w:tcPr>
            <w:tcW w:w="802" w:type="dxa"/>
          </w:tcPr>
          <w:p w14:paraId="10C0DA6E" w14:textId="28626685" w:rsidR="00D33A44" w:rsidRDefault="00707641" w:rsidP="00D33A44">
            <w:pPr>
              <w:spacing w:line="259" w:lineRule="auto"/>
              <w:jc w:val="center"/>
            </w:pPr>
            <w:r>
              <w:t>T</w:t>
            </w:r>
            <w:r w:rsidR="00D33A44">
              <w:t>ype</w:t>
            </w:r>
          </w:p>
        </w:tc>
        <w:tc>
          <w:tcPr>
            <w:tcW w:w="2880" w:type="dxa"/>
          </w:tcPr>
          <w:p w14:paraId="51886E79" w14:textId="39CA24A3" w:rsidR="00D33A44" w:rsidRDefault="00D33A44" w:rsidP="00D33A44">
            <w:pPr>
              <w:spacing w:line="259" w:lineRule="auto"/>
              <w:jc w:val="center"/>
            </w:pPr>
            <w:r>
              <w:t>Purpose</w:t>
            </w:r>
          </w:p>
        </w:tc>
        <w:tc>
          <w:tcPr>
            <w:tcW w:w="3240" w:type="dxa"/>
          </w:tcPr>
          <w:p w14:paraId="7A0300DA" w14:textId="58953B47" w:rsidR="00D33A44" w:rsidRDefault="00D33A44" w:rsidP="00D33A44">
            <w:pPr>
              <w:spacing w:line="259" w:lineRule="auto"/>
              <w:jc w:val="center"/>
            </w:pPr>
            <w:r>
              <w:t>Justification</w:t>
            </w:r>
          </w:p>
        </w:tc>
      </w:tr>
      <w:tr w:rsidR="007E342E" w14:paraId="537CFB74"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47252625" w14:textId="7453515F" w:rsidR="00D33A44" w:rsidRPr="00707641" w:rsidRDefault="00350714" w:rsidP="00707641">
            <w:pPr>
              <w:pStyle w:val="TableCell"/>
            </w:pPr>
            <w:r w:rsidRPr="00707641">
              <w:t>ClientSocket</w:t>
            </w:r>
          </w:p>
        </w:tc>
        <w:tc>
          <w:tcPr>
            <w:tcW w:w="802" w:type="dxa"/>
            <w:vAlign w:val="center"/>
          </w:tcPr>
          <w:p w14:paraId="77352D35" w14:textId="408BF6E6" w:rsidR="00D33A44" w:rsidRPr="00707641" w:rsidRDefault="00350714" w:rsidP="00707641">
            <w:pPr>
              <w:pStyle w:val="TableCell"/>
            </w:pPr>
            <w:r w:rsidRPr="00707641">
              <w:t>Socket</w:t>
            </w:r>
          </w:p>
        </w:tc>
        <w:tc>
          <w:tcPr>
            <w:tcW w:w="2880" w:type="dxa"/>
            <w:vAlign w:val="center"/>
          </w:tcPr>
          <w:p w14:paraId="4E144D4E" w14:textId="1B0CB257" w:rsidR="00D33A44" w:rsidRPr="00707641" w:rsidRDefault="008A12C1" w:rsidP="00707641">
            <w:pPr>
              <w:pStyle w:val="TableCell"/>
            </w:pPr>
            <w:r>
              <w:t>S</w:t>
            </w:r>
            <w:r w:rsidR="00350714" w:rsidRPr="00707641">
              <w:t>end</w:t>
            </w:r>
            <w:r>
              <w:t>s</w:t>
            </w:r>
            <w:r w:rsidR="00350714" w:rsidRPr="00707641">
              <w:t xml:space="preserve"> and receive</w:t>
            </w:r>
            <w:r>
              <w:t>s</w:t>
            </w:r>
            <w:r w:rsidR="00350714" w:rsidRPr="00707641">
              <w:t xml:space="preserve"> messages from the server</w:t>
            </w:r>
          </w:p>
        </w:tc>
        <w:tc>
          <w:tcPr>
            <w:tcW w:w="3240" w:type="dxa"/>
            <w:vAlign w:val="center"/>
          </w:tcPr>
          <w:p w14:paraId="7BE67755" w14:textId="55B56E91" w:rsidR="00D33A44" w:rsidRPr="00707641" w:rsidRDefault="00350714" w:rsidP="00707641">
            <w:pPr>
              <w:pStyle w:val="TableCell"/>
            </w:pPr>
            <w:r w:rsidRPr="00707641">
              <w:t xml:space="preserve">Necessary for </w:t>
            </w:r>
            <w:r w:rsidR="00623F27" w:rsidRPr="00707641">
              <w:t>the client to communicate with the server</w:t>
            </w:r>
          </w:p>
        </w:tc>
      </w:tr>
      <w:tr w:rsidR="00EA744C" w14:paraId="6A9AA2C1" w14:textId="77777777" w:rsidTr="00ED25B0">
        <w:tc>
          <w:tcPr>
            <w:tcW w:w="2094" w:type="dxa"/>
            <w:vAlign w:val="center"/>
          </w:tcPr>
          <w:p w14:paraId="2D1E09AC" w14:textId="0DE66B22" w:rsidR="00EA744C" w:rsidRDefault="00EA744C" w:rsidP="00EA744C">
            <w:pPr>
              <w:pStyle w:val="TableCell"/>
            </w:pPr>
            <w:r w:rsidRPr="00707641">
              <w:t>ServerSocket</w:t>
            </w:r>
          </w:p>
        </w:tc>
        <w:tc>
          <w:tcPr>
            <w:tcW w:w="802" w:type="dxa"/>
            <w:vAlign w:val="center"/>
          </w:tcPr>
          <w:p w14:paraId="7465E70B" w14:textId="5BA8A20F" w:rsidR="00EA744C" w:rsidRDefault="00EA744C" w:rsidP="00EA744C">
            <w:pPr>
              <w:pStyle w:val="TableCell"/>
            </w:pPr>
            <w:r w:rsidRPr="00707641">
              <w:t>Socket</w:t>
            </w:r>
          </w:p>
        </w:tc>
        <w:tc>
          <w:tcPr>
            <w:tcW w:w="2880" w:type="dxa"/>
            <w:vAlign w:val="center"/>
          </w:tcPr>
          <w:p w14:paraId="045D8FDB" w14:textId="6F5E07D1" w:rsidR="00EA744C" w:rsidRDefault="00EA744C" w:rsidP="00EA744C">
            <w:pPr>
              <w:pStyle w:val="TableCell"/>
            </w:pPr>
            <w:r>
              <w:t>R</w:t>
            </w:r>
            <w:r w:rsidRPr="00707641">
              <w:t>eceive</w:t>
            </w:r>
            <w:r>
              <w:t>s</w:t>
            </w:r>
            <w:r w:rsidRPr="00707641">
              <w:t xml:space="preserve"> requests from clients and return</w:t>
            </w:r>
            <w:r>
              <w:t>s</w:t>
            </w:r>
            <w:r w:rsidRPr="00707641">
              <w:t xml:space="preserve"> responses</w:t>
            </w:r>
          </w:p>
        </w:tc>
        <w:tc>
          <w:tcPr>
            <w:tcW w:w="3240" w:type="dxa"/>
            <w:vAlign w:val="center"/>
          </w:tcPr>
          <w:p w14:paraId="1464659B" w14:textId="055ECC20" w:rsidR="00EA744C" w:rsidRDefault="00EA744C" w:rsidP="00EA744C">
            <w:pPr>
              <w:pStyle w:val="TableCell"/>
            </w:pPr>
            <w:r w:rsidRPr="00707641">
              <w:t>Clients need to connect to the server to contact other users</w:t>
            </w:r>
          </w:p>
        </w:tc>
      </w:tr>
      <w:tr w:rsidR="00EA744C" w14:paraId="03FEF994"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24BFB9A8" w14:textId="19CA35CE" w:rsidR="00EA744C" w:rsidRPr="00707641" w:rsidRDefault="00EA744C" w:rsidP="00EA744C">
            <w:pPr>
              <w:pStyle w:val="TableCell"/>
            </w:pPr>
            <w:r>
              <w:t>Username</w:t>
            </w:r>
          </w:p>
        </w:tc>
        <w:tc>
          <w:tcPr>
            <w:tcW w:w="802" w:type="dxa"/>
            <w:vAlign w:val="center"/>
          </w:tcPr>
          <w:p w14:paraId="6A421667" w14:textId="0989DD1F" w:rsidR="00EA744C" w:rsidRPr="00707641" w:rsidRDefault="00EA744C" w:rsidP="00EA744C">
            <w:pPr>
              <w:pStyle w:val="TableCell"/>
            </w:pPr>
            <w:r>
              <w:t>String</w:t>
            </w:r>
          </w:p>
        </w:tc>
        <w:tc>
          <w:tcPr>
            <w:tcW w:w="2880" w:type="dxa"/>
            <w:vAlign w:val="center"/>
          </w:tcPr>
          <w:p w14:paraId="04626C5A" w14:textId="3FEC97CF" w:rsidR="00EA744C" w:rsidRPr="00707641" w:rsidRDefault="00EA744C" w:rsidP="00EA744C">
            <w:pPr>
              <w:pStyle w:val="TableCell"/>
            </w:pPr>
            <w:r>
              <w:t>Holds the username that the user is trying to log in with</w:t>
            </w:r>
          </w:p>
        </w:tc>
        <w:tc>
          <w:tcPr>
            <w:tcW w:w="3240" w:type="dxa"/>
            <w:vAlign w:val="center"/>
          </w:tcPr>
          <w:p w14:paraId="4EE360A2" w14:textId="3EB5313B" w:rsidR="00EA744C" w:rsidRPr="00707641" w:rsidRDefault="00EA744C" w:rsidP="00EA744C">
            <w:pPr>
              <w:pStyle w:val="TableCell"/>
            </w:pPr>
            <w:r>
              <w:t>Connects the GUI field for the username and data for the login request</w:t>
            </w:r>
          </w:p>
        </w:tc>
      </w:tr>
      <w:tr w:rsidR="00EA744C" w14:paraId="604CC0C1" w14:textId="77777777" w:rsidTr="00ED25B0">
        <w:tc>
          <w:tcPr>
            <w:tcW w:w="2094" w:type="dxa"/>
            <w:vAlign w:val="center"/>
          </w:tcPr>
          <w:p w14:paraId="67B94442" w14:textId="32C9D2E0" w:rsidR="00EA744C" w:rsidRPr="00707641" w:rsidRDefault="00EA744C" w:rsidP="00EA744C">
            <w:pPr>
              <w:pStyle w:val="TableCell"/>
            </w:pPr>
            <w:r>
              <w:t>Password</w:t>
            </w:r>
          </w:p>
        </w:tc>
        <w:tc>
          <w:tcPr>
            <w:tcW w:w="802" w:type="dxa"/>
            <w:vAlign w:val="center"/>
          </w:tcPr>
          <w:p w14:paraId="497C793C" w14:textId="13531670" w:rsidR="00EA744C" w:rsidRPr="00707641" w:rsidRDefault="00EA744C" w:rsidP="00EA744C">
            <w:pPr>
              <w:pStyle w:val="TableCell"/>
            </w:pPr>
            <w:r>
              <w:t>String</w:t>
            </w:r>
          </w:p>
        </w:tc>
        <w:tc>
          <w:tcPr>
            <w:tcW w:w="2880" w:type="dxa"/>
            <w:vAlign w:val="center"/>
          </w:tcPr>
          <w:p w14:paraId="4743C3CB" w14:textId="6F2DB66F" w:rsidR="00EA744C" w:rsidRPr="00707641" w:rsidRDefault="00EA744C" w:rsidP="00EA744C">
            <w:pPr>
              <w:pStyle w:val="TableCell"/>
            </w:pPr>
            <w:r>
              <w:t>Holds the password that the user is trying to log in with</w:t>
            </w:r>
          </w:p>
        </w:tc>
        <w:tc>
          <w:tcPr>
            <w:tcW w:w="3240" w:type="dxa"/>
            <w:vAlign w:val="center"/>
          </w:tcPr>
          <w:p w14:paraId="0DBB2A27" w14:textId="3900162C" w:rsidR="00EA744C" w:rsidRPr="00707641" w:rsidRDefault="00EA744C" w:rsidP="00EA744C">
            <w:pPr>
              <w:pStyle w:val="TableCell"/>
            </w:pPr>
            <w:r>
              <w:t>Connects the GUI field for the password and data for the login request</w:t>
            </w:r>
          </w:p>
        </w:tc>
      </w:tr>
      <w:tr w:rsidR="00EA744C" w14:paraId="61D0A812"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0C4B6B14" w14:textId="1BDB3EA2" w:rsidR="00EA744C" w:rsidRDefault="00EA744C" w:rsidP="00EA744C">
            <w:pPr>
              <w:pStyle w:val="TableCell"/>
            </w:pPr>
            <w:r>
              <w:t>MessageToSend</w:t>
            </w:r>
          </w:p>
        </w:tc>
        <w:tc>
          <w:tcPr>
            <w:tcW w:w="802" w:type="dxa"/>
            <w:vAlign w:val="center"/>
          </w:tcPr>
          <w:p w14:paraId="44579EEE" w14:textId="3508A13C" w:rsidR="00EA744C" w:rsidRDefault="00EA744C" w:rsidP="00EA744C">
            <w:pPr>
              <w:pStyle w:val="TableCell"/>
            </w:pPr>
            <w:r>
              <w:t>String</w:t>
            </w:r>
          </w:p>
        </w:tc>
        <w:tc>
          <w:tcPr>
            <w:tcW w:w="2880" w:type="dxa"/>
            <w:vAlign w:val="center"/>
          </w:tcPr>
          <w:p w14:paraId="7078E0EE" w14:textId="20060439" w:rsidR="00EA744C" w:rsidRDefault="00EA744C" w:rsidP="00EA744C">
            <w:pPr>
              <w:pStyle w:val="TableCell"/>
            </w:pPr>
            <w:r>
              <w:t>Holds the message to send to the selected recipient</w:t>
            </w:r>
          </w:p>
        </w:tc>
        <w:tc>
          <w:tcPr>
            <w:tcW w:w="3240" w:type="dxa"/>
            <w:vAlign w:val="center"/>
          </w:tcPr>
          <w:p w14:paraId="685A0DCF" w14:textId="56BCF452" w:rsidR="00EA744C" w:rsidRDefault="00EA744C" w:rsidP="00EA744C">
            <w:pPr>
              <w:pStyle w:val="TableCell"/>
            </w:pPr>
            <w:r>
              <w:t>Connects the GUI field for the text and data for the message to the server</w:t>
            </w:r>
          </w:p>
        </w:tc>
      </w:tr>
      <w:tr w:rsidR="00EA744C" w14:paraId="182347C3" w14:textId="77777777" w:rsidTr="00ED25B0">
        <w:tc>
          <w:tcPr>
            <w:tcW w:w="2094" w:type="dxa"/>
            <w:vAlign w:val="center"/>
          </w:tcPr>
          <w:p w14:paraId="33E48747" w14:textId="7A37E8D6" w:rsidR="00EA744C" w:rsidRDefault="00EA744C" w:rsidP="00EA744C">
            <w:pPr>
              <w:pStyle w:val="TableCell"/>
            </w:pPr>
            <w:r>
              <w:t>RecipientUsername</w:t>
            </w:r>
          </w:p>
        </w:tc>
        <w:tc>
          <w:tcPr>
            <w:tcW w:w="802" w:type="dxa"/>
            <w:vAlign w:val="center"/>
          </w:tcPr>
          <w:p w14:paraId="61268316" w14:textId="0635FE16" w:rsidR="00EA744C" w:rsidRDefault="00EA744C" w:rsidP="00EA744C">
            <w:pPr>
              <w:pStyle w:val="TableCell"/>
            </w:pPr>
            <w:r>
              <w:t>String</w:t>
            </w:r>
          </w:p>
        </w:tc>
        <w:tc>
          <w:tcPr>
            <w:tcW w:w="2880" w:type="dxa"/>
            <w:vAlign w:val="center"/>
          </w:tcPr>
          <w:p w14:paraId="1D7FCA19" w14:textId="44F40914" w:rsidR="00EA744C" w:rsidRDefault="00EA744C" w:rsidP="00EA744C">
            <w:pPr>
              <w:pStyle w:val="TableCell"/>
            </w:pPr>
            <w:r>
              <w:t>Holds the username of the intended recipient of the message</w:t>
            </w:r>
          </w:p>
        </w:tc>
        <w:tc>
          <w:tcPr>
            <w:tcW w:w="3240" w:type="dxa"/>
            <w:vAlign w:val="center"/>
          </w:tcPr>
          <w:p w14:paraId="4A78D229" w14:textId="35615002" w:rsidR="00EA744C" w:rsidRDefault="00EA744C" w:rsidP="00EA744C">
            <w:pPr>
              <w:pStyle w:val="TableCell"/>
            </w:pPr>
            <w:r>
              <w:t>Connects the GUI field for the recipient and data for the message to the server</w:t>
            </w:r>
          </w:p>
        </w:tc>
      </w:tr>
      <w:tr w:rsidR="00EA744C" w14:paraId="199CF0AE"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03BD651F" w14:textId="1A8152CD" w:rsidR="00EA744C" w:rsidRDefault="00EA744C" w:rsidP="00EA744C">
            <w:pPr>
              <w:pStyle w:val="TableCell"/>
            </w:pPr>
            <w:r>
              <w:t>ReceivedMessages</w:t>
            </w:r>
          </w:p>
        </w:tc>
        <w:tc>
          <w:tcPr>
            <w:tcW w:w="802" w:type="dxa"/>
            <w:vAlign w:val="center"/>
          </w:tcPr>
          <w:p w14:paraId="13DD143B" w14:textId="66EECB11" w:rsidR="00EA744C" w:rsidRDefault="00EA744C" w:rsidP="00EA744C">
            <w:pPr>
              <w:pStyle w:val="TableCell"/>
            </w:pPr>
            <w:r>
              <w:t>List</w:t>
            </w:r>
          </w:p>
        </w:tc>
        <w:tc>
          <w:tcPr>
            <w:tcW w:w="2880" w:type="dxa"/>
            <w:vAlign w:val="center"/>
          </w:tcPr>
          <w:p w14:paraId="235DD73A" w14:textId="0DC2F7BB" w:rsidR="00EA744C" w:rsidRDefault="00EA744C" w:rsidP="00EA744C">
            <w:pPr>
              <w:pStyle w:val="TableCell"/>
            </w:pPr>
            <w:r>
              <w:t>Holds all the messages received by a client from a user</w:t>
            </w:r>
          </w:p>
        </w:tc>
        <w:tc>
          <w:tcPr>
            <w:tcW w:w="3240" w:type="dxa"/>
            <w:vAlign w:val="center"/>
          </w:tcPr>
          <w:p w14:paraId="6216A3F6" w14:textId="21817052" w:rsidR="00EA744C" w:rsidRDefault="00EA744C" w:rsidP="00EA744C">
            <w:pPr>
              <w:pStyle w:val="TableCell"/>
            </w:pPr>
            <w:r>
              <w:t>The View will bind to a list of messages so that the conversation view can be created</w:t>
            </w:r>
          </w:p>
        </w:tc>
      </w:tr>
      <w:tr w:rsidR="00EA744C" w14:paraId="0F4ADC4D" w14:textId="77777777" w:rsidTr="00ED25B0">
        <w:tc>
          <w:tcPr>
            <w:tcW w:w="2094" w:type="dxa"/>
            <w:vAlign w:val="center"/>
          </w:tcPr>
          <w:p w14:paraId="7A0183DB" w14:textId="557B6347" w:rsidR="00EA744C" w:rsidRDefault="00EA744C" w:rsidP="00EA744C">
            <w:pPr>
              <w:pStyle w:val="TableCell"/>
            </w:pPr>
            <w:r>
              <w:t>ReceivedTransmissions</w:t>
            </w:r>
          </w:p>
        </w:tc>
        <w:tc>
          <w:tcPr>
            <w:tcW w:w="802" w:type="dxa"/>
            <w:vAlign w:val="center"/>
          </w:tcPr>
          <w:p w14:paraId="272C61A5" w14:textId="135B6C9E" w:rsidR="00EA744C" w:rsidRDefault="00EA744C" w:rsidP="00EA744C">
            <w:pPr>
              <w:pStyle w:val="TableCell"/>
            </w:pPr>
            <w:r>
              <w:t>Queue</w:t>
            </w:r>
          </w:p>
        </w:tc>
        <w:tc>
          <w:tcPr>
            <w:tcW w:w="2880" w:type="dxa"/>
            <w:vAlign w:val="center"/>
          </w:tcPr>
          <w:p w14:paraId="6CAABECC" w14:textId="13F3DC88" w:rsidR="00EA744C" w:rsidRDefault="00EA744C" w:rsidP="00EA744C">
            <w:pPr>
              <w:pStyle w:val="TableCell"/>
            </w:pPr>
            <w:r>
              <w:t>Transmissions from the server need to be stored before they are handled</w:t>
            </w:r>
          </w:p>
        </w:tc>
        <w:tc>
          <w:tcPr>
            <w:tcW w:w="3240" w:type="dxa"/>
            <w:vAlign w:val="center"/>
          </w:tcPr>
          <w:p w14:paraId="6D66795D" w14:textId="5B7ED3F4" w:rsidR="00EA744C" w:rsidRDefault="00EA744C" w:rsidP="00EA744C">
            <w:pPr>
              <w:pStyle w:val="TableCell"/>
            </w:pPr>
            <w:r>
              <w:t>A FIFO data structure is needed as the order in which messages are received from the server is important</w:t>
            </w:r>
          </w:p>
        </w:tc>
      </w:tr>
      <w:tr w:rsidR="00EA744C" w14:paraId="6032F8BD"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7B8B9ADB" w14:textId="5E109AD3" w:rsidR="00EA744C" w:rsidRPr="00707641" w:rsidRDefault="00EA744C" w:rsidP="00EA744C">
            <w:pPr>
              <w:pStyle w:val="TableCell"/>
            </w:pPr>
            <w:r>
              <w:t>PrivateKey</w:t>
            </w:r>
          </w:p>
        </w:tc>
        <w:tc>
          <w:tcPr>
            <w:tcW w:w="802" w:type="dxa"/>
            <w:vAlign w:val="center"/>
          </w:tcPr>
          <w:p w14:paraId="35C0AF3B" w14:textId="0FC8C712" w:rsidR="00EA744C" w:rsidRPr="00707641" w:rsidRDefault="00EA744C" w:rsidP="00EA744C">
            <w:pPr>
              <w:pStyle w:val="TableCell"/>
            </w:pPr>
            <w:r>
              <w:t>Base64 String</w:t>
            </w:r>
          </w:p>
        </w:tc>
        <w:tc>
          <w:tcPr>
            <w:tcW w:w="2880" w:type="dxa"/>
            <w:vAlign w:val="center"/>
          </w:tcPr>
          <w:p w14:paraId="3C0F4506" w14:textId="7C9D13BF" w:rsidR="00EA744C" w:rsidRPr="00707641" w:rsidRDefault="00EA744C" w:rsidP="00EA744C">
            <w:pPr>
              <w:pStyle w:val="TableCell"/>
            </w:pPr>
            <w:r>
              <w:t>Decrypting inbound messages and signing outbound messages</w:t>
            </w:r>
          </w:p>
        </w:tc>
        <w:tc>
          <w:tcPr>
            <w:tcW w:w="3240" w:type="dxa"/>
            <w:vAlign w:val="center"/>
          </w:tcPr>
          <w:p w14:paraId="30D7C1CF" w14:textId="3A59DB56" w:rsidR="00EA744C" w:rsidRPr="00707641" w:rsidRDefault="00EA744C" w:rsidP="00EA744C">
            <w:pPr>
              <w:pStyle w:val="TableCell"/>
            </w:pPr>
            <w:r>
              <w:t>The private key can only be held locally in plaintext so it will be kept in a variable after the login process</w:t>
            </w:r>
          </w:p>
        </w:tc>
      </w:tr>
      <w:tr w:rsidR="00EA744C" w14:paraId="44DF2261" w14:textId="77777777" w:rsidTr="00ED25B0">
        <w:tc>
          <w:tcPr>
            <w:tcW w:w="2094" w:type="dxa"/>
            <w:vAlign w:val="center"/>
          </w:tcPr>
          <w:p w14:paraId="1E7D62FF" w14:textId="79D3C7CF" w:rsidR="00EA744C" w:rsidRPr="00707641" w:rsidRDefault="00EA744C" w:rsidP="00EA744C">
            <w:pPr>
              <w:pStyle w:val="TableCell"/>
            </w:pPr>
            <w:r>
              <w:t>RecipientPublicKey</w:t>
            </w:r>
          </w:p>
        </w:tc>
        <w:tc>
          <w:tcPr>
            <w:tcW w:w="802" w:type="dxa"/>
            <w:vAlign w:val="center"/>
          </w:tcPr>
          <w:p w14:paraId="4B4B9F89" w14:textId="1B614FD1" w:rsidR="00EA744C" w:rsidRPr="00707641" w:rsidRDefault="00EA744C" w:rsidP="00EA744C">
            <w:pPr>
              <w:pStyle w:val="TableCell"/>
            </w:pPr>
            <w:r>
              <w:t>Base64 String</w:t>
            </w:r>
          </w:p>
        </w:tc>
        <w:tc>
          <w:tcPr>
            <w:tcW w:w="2880" w:type="dxa"/>
            <w:vAlign w:val="center"/>
          </w:tcPr>
          <w:p w14:paraId="2F342EE0" w14:textId="79FA8610" w:rsidR="00EA744C" w:rsidRPr="00707641" w:rsidRDefault="00EA744C" w:rsidP="00EA744C">
            <w:pPr>
              <w:pStyle w:val="TableCell"/>
            </w:pPr>
            <w:r>
              <w:t>Encrypting outbound messages</w:t>
            </w:r>
          </w:p>
        </w:tc>
        <w:tc>
          <w:tcPr>
            <w:tcW w:w="3240" w:type="dxa"/>
            <w:vAlign w:val="center"/>
          </w:tcPr>
          <w:p w14:paraId="7FF7149F" w14:textId="40F132F7" w:rsidR="00EA744C" w:rsidRPr="00707641" w:rsidRDefault="00EA744C" w:rsidP="00EA744C">
            <w:pPr>
              <w:pStyle w:val="TableCell"/>
            </w:pPr>
            <w:r>
              <w:t>The encryption key for the asymmetric encryption function is the recipient’s public key</w:t>
            </w:r>
          </w:p>
        </w:tc>
      </w:tr>
      <w:tr w:rsidR="00EA744C" w14:paraId="53288B68"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3F36BE94" w14:textId="6B7EDE3B" w:rsidR="00EA744C" w:rsidRPr="00707641" w:rsidRDefault="00EA744C" w:rsidP="00EA744C">
            <w:pPr>
              <w:pStyle w:val="TableCell"/>
            </w:pPr>
            <w:r>
              <w:t>SenderPublicKey</w:t>
            </w:r>
          </w:p>
        </w:tc>
        <w:tc>
          <w:tcPr>
            <w:tcW w:w="802" w:type="dxa"/>
            <w:vAlign w:val="center"/>
          </w:tcPr>
          <w:p w14:paraId="3239F75A" w14:textId="593933FA" w:rsidR="00EA744C" w:rsidRPr="00707641" w:rsidRDefault="00EA744C" w:rsidP="00EA744C">
            <w:pPr>
              <w:pStyle w:val="TableCell"/>
            </w:pPr>
            <w:r>
              <w:t>Base64 String</w:t>
            </w:r>
          </w:p>
        </w:tc>
        <w:tc>
          <w:tcPr>
            <w:tcW w:w="2880" w:type="dxa"/>
            <w:vAlign w:val="center"/>
          </w:tcPr>
          <w:p w14:paraId="74D30B63" w14:textId="21B44B52" w:rsidR="00EA744C" w:rsidRPr="00707641" w:rsidRDefault="00EA744C" w:rsidP="00EA744C">
            <w:pPr>
              <w:pStyle w:val="TableCell"/>
            </w:pPr>
            <w:r>
              <w:t>Verifying inbound message signatures</w:t>
            </w:r>
          </w:p>
        </w:tc>
        <w:tc>
          <w:tcPr>
            <w:tcW w:w="3240" w:type="dxa"/>
            <w:vAlign w:val="center"/>
          </w:tcPr>
          <w:p w14:paraId="5F68D10B" w14:textId="09A3E633" w:rsidR="00EA744C" w:rsidRPr="00707641" w:rsidRDefault="00EA744C" w:rsidP="00EA744C">
            <w:pPr>
              <w:pStyle w:val="TableCell"/>
            </w:pPr>
            <w:r>
              <w:t>The decryption key for the signature’s encryption function is the sender’s public key</w:t>
            </w:r>
          </w:p>
        </w:tc>
      </w:tr>
      <w:tr w:rsidR="00EA744C" w14:paraId="25EF3BF6" w14:textId="77777777" w:rsidTr="00ED25B0">
        <w:tc>
          <w:tcPr>
            <w:tcW w:w="2094" w:type="dxa"/>
            <w:vAlign w:val="center"/>
          </w:tcPr>
          <w:p w14:paraId="2C1A914A" w14:textId="27871D43" w:rsidR="00EA744C" w:rsidRDefault="00EA744C" w:rsidP="00EA744C">
            <w:pPr>
              <w:pStyle w:val="TableCell"/>
            </w:pPr>
            <w:r>
              <w:t>ServerIP</w:t>
            </w:r>
          </w:p>
        </w:tc>
        <w:tc>
          <w:tcPr>
            <w:tcW w:w="802" w:type="dxa"/>
            <w:vAlign w:val="center"/>
          </w:tcPr>
          <w:p w14:paraId="12448D51" w14:textId="4D9584FA" w:rsidR="00EA744C" w:rsidRDefault="00EA744C" w:rsidP="00EA744C">
            <w:pPr>
              <w:pStyle w:val="TableCell"/>
            </w:pPr>
            <w:r>
              <w:t>String</w:t>
            </w:r>
          </w:p>
        </w:tc>
        <w:tc>
          <w:tcPr>
            <w:tcW w:w="2880" w:type="dxa"/>
            <w:vAlign w:val="center"/>
          </w:tcPr>
          <w:p w14:paraId="6AEE1033" w14:textId="1F5FBD1F" w:rsidR="00EA744C" w:rsidRDefault="00EA744C" w:rsidP="00EA744C">
            <w:pPr>
              <w:pStyle w:val="TableCell"/>
            </w:pPr>
            <w:r>
              <w:t>Tells the ClientSocket where to connect to when the program starts up</w:t>
            </w:r>
          </w:p>
        </w:tc>
        <w:tc>
          <w:tcPr>
            <w:tcW w:w="3240" w:type="dxa"/>
            <w:vAlign w:val="center"/>
          </w:tcPr>
          <w:p w14:paraId="49F06212" w14:textId="07CD868F" w:rsidR="00EA744C" w:rsidRDefault="00EA744C" w:rsidP="00EA744C">
            <w:pPr>
              <w:pStyle w:val="TableCell"/>
            </w:pPr>
            <w:r>
              <w:t>The IP of the server needs to be coded into the program as there is no way for the program to know otherwise</w:t>
            </w:r>
          </w:p>
        </w:tc>
      </w:tr>
      <w:tr w:rsidR="00EA744C" w14:paraId="42C174EC"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41019308" w14:textId="3B9858FB" w:rsidR="00EA744C" w:rsidRDefault="00EA744C" w:rsidP="00EA744C">
            <w:pPr>
              <w:pStyle w:val="TableCell"/>
            </w:pPr>
            <w:r>
              <w:t>ServerPort</w:t>
            </w:r>
          </w:p>
        </w:tc>
        <w:tc>
          <w:tcPr>
            <w:tcW w:w="802" w:type="dxa"/>
            <w:vAlign w:val="center"/>
          </w:tcPr>
          <w:p w14:paraId="74726EB9" w14:textId="57CFAEAB" w:rsidR="00EA744C" w:rsidRDefault="00EA744C" w:rsidP="00EA744C">
            <w:pPr>
              <w:pStyle w:val="TableCell"/>
            </w:pPr>
            <w:r>
              <w:t>Integer</w:t>
            </w:r>
          </w:p>
        </w:tc>
        <w:tc>
          <w:tcPr>
            <w:tcW w:w="2880" w:type="dxa"/>
            <w:vAlign w:val="center"/>
          </w:tcPr>
          <w:p w14:paraId="650EB7B9" w14:textId="3BEC2B16" w:rsidR="00EA744C" w:rsidRDefault="00EA744C" w:rsidP="00EA744C">
            <w:pPr>
              <w:pStyle w:val="TableCell"/>
            </w:pPr>
            <w:r>
              <w:t>Tells the ClientSocket where on the server’s host machine the server process is running</w:t>
            </w:r>
          </w:p>
        </w:tc>
        <w:tc>
          <w:tcPr>
            <w:tcW w:w="3240" w:type="dxa"/>
            <w:vAlign w:val="center"/>
          </w:tcPr>
          <w:p w14:paraId="00AB329E" w14:textId="66367D23" w:rsidR="00EA744C" w:rsidRDefault="00EA744C" w:rsidP="00EA744C">
            <w:pPr>
              <w:pStyle w:val="TableCell"/>
            </w:pPr>
            <w:r>
              <w:t>The server will only be bound to a single port so the client must know which port to connect to</w:t>
            </w:r>
          </w:p>
        </w:tc>
      </w:tr>
    </w:tbl>
    <w:p w14:paraId="191525D4" w14:textId="2216808E" w:rsidR="007A3B1C" w:rsidRDefault="007A3B1C" w:rsidP="00A03C49">
      <w:pPr>
        <w:spacing w:line="259" w:lineRule="auto"/>
        <w:jc w:val="left"/>
      </w:pPr>
    </w:p>
    <w:p w14:paraId="544E7F68" w14:textId="77777777" w:rsidR="007A3B1C" w:rsidRDefault="007A3B1C">
      <w:pPr>
        <w:spacing w:line="259" w:lineRule="auto"/>
        <w:jc w:val="left"/>
      </w:pPr>
      <w:r>
        <w:br w:type="page"/>
      </w:r>
    </w:p>
    <w:p w14:paraId="65D62045" w14:textId="14424A97" w:rsidR="00925FA1" w:rsidRDefault="00BD529D" w:rsidP="00FF273C">
      <w:pPr>
        <w:pStyle w:val="Heading3"/>
      </w:pPr>
      <w:bookmarkStart w:id="82" w:name="_Toc96812447"/>
      <w:r>
        <w:lastRenderedPageBreak/>
        <w:t>Data Structures</w:t>
      </w:r>
      <w:bookmarkEnd w:id="82"/>
    </w:p>
    <w:p w14:paraId="4F3E9D29" w14:textId="5CE3DBA9" w:rsidR="00925FA1" w:rsidRDefault="00522834" w:rsidP="00F3053A">
      <w:pPr>
        <w:pStyle w:val="No-NumHeading"/>
      </w:pPr>
      <w:r>
        <w:t>Queue</w:t>
      </w:r>
    </w:p>
    <w:p w14:paraId="30772D1D" w14:textId="340113D0" w:rsidR="00522834" w:rsidRDefault="00522834" w:rsidP="005E3045">
      <w:r>
        <w:t>When the client receives messages from the server, they will have an order. Therefore, if the client receives</w:t>
      </w:r>
      <w:r w:rsidR="001C14C4">
        <w:t xml:space="preserve"> a</w:t>
      </w:r>
      <w:r>
        <w:t xml:space="preserve"> </w:t>
      </w:r>
      <w:r w:rsidR="006A35AD">
        <w:t xml:space="preserve">login success </w:t>
      </w:r>
      <w:r w:rsidR="001C14C4">
        <w:t xml:space="preserve">message </w:t>
      </w:r>
      <w:r w:rsidR="006A35AD">
        <w:t xml:space="preserve">and </w:t>
      </w:r>
      <w:r w:rsidR="00091D67">
        <w:t xml:space="preserve">an </w:t>
      </w:r>
      <w:r w:rsidR="006A35AD">
        <w:t xml:space="preserve">inbound </w:t>
      </w:r>
      <w:r w:rsidR="001C14C4">
        <w:t xml:space="preserve">text </w:t>
      </w:r>
      <w:r w:rsidR="006A35AD">
        <w:t>message their order must be preserved. The data structure that will allow the order to be preserved is a queue. Queues are first in first out</w:t>
      </w:r>
      <w:r w:rsidR="003F5959">
        <w:t xml:space="preserve"> (FIFO)</w:t>
      </w:r>
      <w:r w:rsidR="006A35AD">
        <w:t xml:space="preserve"> data structures so </w:t>
      </w:r>
      <w:r w:rsidR="00C00F83">
        <w:t>if the program enqueues incoming messages and dequeues messages to process them there will be no altering of the message o</w:t>
      </w:r>
      <w:r w:rsidR="00077A9A">
        <w:t>rder. The same applies to the server program when it receives multiple requests from the same client: all the requests will need to be stored in a queue</w:t>
      </w:r>
      <w:r w:rsidR="00EF6C80">
        <w:t xml:space="preserve"> to preserver ord</w:t>
      </w:r>
      <w:r w:rsidR="00BB29FE">
        <w:t>er</w:t>
      </w:r>
      <w:r w:rsidR="00077A9A">
        <w:t>.</w:t>
      </w:r>
    </w:p>
    <w:p w14:paraId="6681816C" w14:textId="36716DFD" w:rsidR="00925FA1" w:rsidRDefault="00C002C2" w:rsidP="00F3053A">
      <w:pPr>
        <w:pStyle w:val="No-NumHeading"/>
      </w:pPr>
      <w:r>
        <w:t>Dictionary</w:t>
      </w:r>
    </w:p>
    <w:p w14:paraId="5683F2DE" w14:textId="398CD351" w:rsidR="00C002C2" w:rsidRDefault="00C002C2" w:rsidP="005E3045">
      <w:r>
        <w:t xml:space="preserve">When clients connect to the server, the server will </w:t>
      </w:r>
      <w:r w:rsidR="00AB716E">
        <w:t xml:space="preserve">accept a connection to a socket object. It is then established which user is using this socket via the login process. Then, the username and socket object need to </w:t>
      </w:r>
      <w:r w:rsidR="00654D16">
        <w:t xml:space="preserve">be </w:t>
      </w:r>
      <w:r w:rsidR="00AB716E">
        <w:t xml:space="preserve">related so that when other users want to </w:t>
      </w:r>
      <w:r w:rsidR="00654D16">
        <w:t xml:space="preserve">communicate with this user, they are directed towards the correct socket object. To achieve this, I will implement a dictionary where the key is the username of the </w:t>
      </w:r>
      <w:r w:rsidR="0075327B">
        <w:t>user,</w:t>
      </w:r>
      <w:r w:rsidR="00654D16">
        <w:t xml:space="preserve"> and the value is the socket object. This will allow </w:t>
      </w:r>
      <w:r w:rsidR="0075327B">
        <w:t xml:space="preserve">the server to maintain a lookup table for </w:t>
      </w:r>
      <w:r w:rsidR="00BD048D">
        <w:t>all online</w:t>
      </w:r>
      <w:r w:rsidR="00850CD4">
        <w:t xml:space="preserve"> users.</w:t>
      </w:r>
    </w:p>
    <w:p w14:paraId="65351A3E" w14:textId="08972EC7" w:rsidR="00850CD4" w:rsidRDefault="00850CD4" w:rsidP="00F3053A">
      <w:pPr>
        <w:pStyle w:val="No-NumHeading"/>
      </w:pPr>
      <w:r>
        <w:t>List</w:t>
      </w:r>
    </w:p>
    <w:p w14:paraId="636F0882" w14:textId="62FBA953" w:rsidR="00850CD4" w:rsidRDefault="00850CD4" w:rsidP="005E3045">
      <w:r>
        <w:t>To populate the combo box in the client program’s UI for selected message recipient</w:t>
      </w:r>
      <w:r w:rsidR="00C60526">
        <w:t>s</w:t>
      </w:r>
      <w:r w:rsidR="00F3053A">
        <w:t>,</w:t>
      </w:r>
      <w:r>
        <w:t xml:space="preserve"> a list of clients will be needed. This </w:t>
      </w:r>
      <w:r w:rsidR="000B1A69">
        <w:t xml:space="preserve">is because the WPF </w:t>
      </w:r>
      <w:r w:rsidR="009D7B36">
        <w:t xml:space="preserve">combo box </w:t>
      </w:r>
      <w:r w:rsidR="000B1A69">
        <w:t>control need</w:t>
      </w:r>
      <w:r w:rsidR="009D7B36">
        <w:t>s</w:t>
      </w:r>
      <w:r w:rsidR="000B1A69">
        <w:t xml:space="preserve"> a data source to bind to. To produce the list, the server will take the keys from their username-socket dictionary.</w:t>
      </w:r>
      <w:r w:rsidR="009D7B36">
        <w:t xml:space="preserve"> The server will then send this list of client usernames to any client when they connect to first populate th</w:t>
      </w:r>
      <w:r w:rsidR="00556ABC">
        <w:t>eir</w:t>
      </w:r>
      <w:r w:rsidR="009D7B36">
        <w:t xml:space="preserve"> list. When new users join, all online users will need to be sent a notice with the new user’s </w:t>
      </w:r>
      <w:r w:rsidR="00AC423A">
        <w:t>user</w:t>
      </w:r>
      <w:r w:rsidR="009D7B36">
        <w:t>name so each user can update their lists</w:t>
      </w:r>
      <w:r w:rsidR="000464FE">
        <w:t>.</w:t>
      </w:r>
    </w:p>
    <w:p w14:paraId="19BE69FF" w14:textId="64142A0B" w:rsidR="00DD4515" w:rsidRDefault="00DD4515" w:rsidP="00E52C81">
      <w:pPr>
        <w:pStyle w:val="No-NumHeading"/>
      </w:pPr>
      <w:r>
        <w:t xml:space="preserve">Key </w:t>
      </w:r>
      <w:r w:rsidR="00FC5E7F">
        <w:t>container</w:t>
      </w:r>
    </w:p>
    <w:p w14:paraId="52471FE9" w14:textId="6B9BCCBC" w:rsidR="00DD4515" w:rsidRPr="005E3045" w:rsidRDefault="009556D8" w:rsidP="005E3045">
      <w:r>
        <w:t xml:space="preserve">When encrypting data asymmetrically clients need </w:t>
      </w:r>
      <w:r w:rsidR="00083CFF">
        <w:t xml:space="preserve">the recipient’s public key, when decrypting data clients need their private key. These keys </w:t>
      </w:r>
      <w:r w:rsidR="00E52C81">
        <w:t>will be</w:t>
      </w:r>
      <w:r w:rsidR="00083CFF">
        <w:t xml:space="preserve"> stored in a</w:t>
      </w:r>
      <w:r w:rsidR="00F463A5">
        <w:t xml:space="preserve"> container alongside information about their implementation (e.g., what algorithm they are for</w:t>
      </w:r>
      <w:r w:rsidR="0036125E">
        <w:t xml:space="preserve">). This container will be created by the </w:t>
      </w:r>
      <w:r w:rsidR="00B00F6D">
        <w:t>cryptographic server provider (CSP) when</w:t>
      </w:r>
      <w:r w:rsidR="00842C29">
        <w:t xml:space="preserve"> the server creates a new account and creates an implementation of the chosen encryption algorithm (most likely RSA)</w:t>
      </w:r>
      <w:r w:rsidR="00A25C35">
        <w:t xml:space="preserve">. The container will then be exported from the CSP and stored so that </w:t>
      </w:r>
      <w:r w:rsidR="00175C06">
        <w:t xml:space="preserve">the public key can be fetched by </w:t>
      </w:r>
      <w:r w:rsidR="00E52C81">
        <w:t>anyone,</w:t>
      </w:r>
      <w:r w:rsidR="00175C06">
        <w:t xml:space="preserve"> and the private key can only be fetched by the owner. This means that the data structure will require some encryption </w:t>
      </w:r>
      <w:r w:rsidR="00A02B5F">
        <w:t xml:space="preserve">at rest </w:t>
      </w:r>
      <w:r w:rsidR="0068324E">
        <w:t>for when the container is in the server’s database.</w:t>
      </w:r>
      <w:r w:rsidR="009D4FC8">
        <w:t xml:space="preserve"> When the container is fetched for use, it can simply be imported back into a CSP </w:t>
      </w:r>
      <w:r w:rsidR="003839E9">
        <w:t>for encryption/decryption to begin.</w:t>
      </w:r>
    </w:p>
    <w:p w14:paraId="030FA312" w14:textId="77777777" w:rsidR="00517B32" w:rsidRPr="00517B32" w:rsidRDefault="00517B32" w:rsidP="00517B32">
      <w:r>
        <w:br w:type="page"/>
      </w:r>
    </w:p>
    <w:p w14:paraId="4628882C" w14:textId="7A36BF7F" w:rsidR="005651A7" w:rsidRDefault="005651A7" w:rsidP="005651A7">
      <w:pPr>
        <w:pStyle w:val="Heading3"/>
      </w:pPr>
      <w:bookmarkStart w:id="83" w:name="_Toc96812448"/>
      <w:r>
        <w:lastRenderedPageBreak/>
        <w:t>Class Diagrams</w:t>
      </w:r>
      <w:bookmarkEnd w:id="83"/>
    </w:p>
    <w:p w14:paraId="4B487413" w14:textId="6597EAAC" w:rsidR="00F6297B" w:rsidRDefault="006202A7" w:rsidP="00D14509">
      <w:pPr>
        <w:pStyle w:val="No-NumHeading"/>
      </w:pPr>
      <w:r>
        <w:t>Server and Client socket</w:t>
      </w:r>
    </w:p>
    <w:p w14:paraId="24C5C680" w14:textId="241A208B" w:rsidR="0037548B" w:rsidRDefault="00E75A22" w:rsidP="00D14509">
      <w:pPr>
        <w:keepNext/>
        <w:spacing w:line="259" w:lineRule="auto"/>
        <w:jc w:val="center"/>
      </w:pPr>
      <w:r>
        <w:rPr>
          <w:noProof/>
        </w:rPr>
        <w:drawing>
          <wp:inline distT="0" distB="0" distL="0" distR="0" wp14:anchorId="18FE0086" wp14:editId="748D3773">
            <wp:extent cx="4604657" cy="3435893"/>
            <wp:effectExtent l="0" t="0" r="5715" b="0"/>
            <wp:docPr id="161" name="Picture 1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Graphical user interface, applicatio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09466" cy="3439482"/>
                    </a:xfrm>
                    <a:prstGeom prst="rect">
                      <a:avLst/>
                    </a:prstGeom>
                    <a:noFill/>
                    <a:ln>
                      <a:noFill/>
                    </a:ln>
                  </pic:spPr>
                </pic:pic>
              </a:graphicData>
            </a:graphic>
          </wp:inline>
        </w:drawing>
      </w:r>
    </w:p>
    <w:p w14:paraId="2B99AE69" w14:textId="664FC190" w:rsidR="00F6297B" w:rsidRDefault="0037548B" w:rsidP="0037548B">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3</w:t>
      </w:r>
      <w:r w:rsidR="00132639">
        <w:rPr>
          <w:noProof/>
        </w:rPr>
        <w:fldChar w:fldCharType="end"/>
      </w:r>
      <w:r>
        <w:t>. Proposed class diagram for server and client sockets</w:t>
      </w:r>
    </w:p>
    <w:p w14:paraId="4B07622D" w14:textId="10D297DD" w:rsidR="002E684F" w:rsidRDefault="006202A7" w:rsidP="006202A7">
      <w:pPr>
        <w:spacing w:line="259" w:lineRule="auto"/>
      </w:pPr>
      <w:r>
        <w:t>There will be shared functionality between the server and client socket</w:t>
      </w:r>
      <w:r w:rsidR="00C52986">
        <w:t>. For example, both sockets will send and receive data and both sockets will have to know the</w:t>
      </w:r>
      <w:r w:rsidR="00CA1C71">
        <w:t>ir</w:t>
      </w:r>
      <w:r w:rsidR="00C52986">
        <w:t xml:space="preserve"> I</w:t>
      </w:r>
      <w:r w:rsidR="00B63BA6">
        <w:t xml:space="preserve">P </w:t>
      </w:r>
      <w:r w:rsidR="00A3727B">
        <w:t>and port</w:t>
      </w:r>
      <w:r w:rsidR="00CA1C71">
        <w:t xml:space="preserve">. Therefore, I will have a base class </w:t>
      </w:r>
      <w:r w:rsidR="002E19D6">
        <w:t xml:space="preserve">in the shared codebase of the solution that will house the shared functionality. Then, in the separate codebases for </w:t>
      </w:r>
      <w:r w:rsidR="000E044C">
        <w:t xml:space="preserve">the </w:t>
      </w:r>
      <w:r w:rsidR="002E19D6">
        <w:t>client and server</w:t>
      </w:r>
      <w:r w:rsidR="002D3C21">
        <w:t>,</w:t>
      </w:r>
      <w:r w:rsidR="002E19D6">
        <w:t xml:space="preserve"> I will define </w:t>
      </w:r>
      <w:r w:rsidR="00F96D80">
        <w:t>classes that inherit from the base class.</w:t>
      </w:r>
    </w:p>
    <w:p w14:paraId="3110E285" w14:textId="2015295F" w:rsidR="006202A7" w:rsidRDefault="00F96D80" w:rsidP="006202A7">
      <w:pPr>
        <w:spacing w:line="259" w:lineRule="auto"/>
      </w:pPr>
      <w:r>
        <w:t xml:space="preserve">For the case of the server socket, </w:t>
      </w:r>
      <w:r w:rsidR="007817FA">
        <w:t xml:space="preserve">the </w:t>
      </w:r>
      <w:r>
        <w:t xml:space="preserve">extra functionality </w:t>
      </w:r>
      <w:r w:rsidR="007817FA">
        <w:t xml:space="preserve">will be </w:t>
      </w:r>
      <w:r>
        <w:t>for starting and stopping the server</w:t>
      </w:r>
      <w:r w:rsidR="00925B0E">
        <w:t xml:space="preserve"> as well as accepting and maintaining new clients.</w:t>
      </w:r>
      <w:r w:rsidR="000A1535">
        <w:t xml:space="preserve"> For the client socket, the extra functionality will be for connecting</w:t>
      </w:r>
      <w:r w:rsidR="001C2449">
        <w:t xml:space="preserve"> </w:t>
      </w:r>
      <w:r w:rsidR="00C41C65">
        <w:t>to the server.</w:t>
      </w:r>
    </w:p>
    <w:p w14:paraId="5A605F31" w14:textId="61E127DE" w:rsidR="00C41C65" w:rsidRDefault="007F27A1" w:rsidP="006202A7">
      <w:pPr>
        <w:spacing w:line="259" w:lineRule="auto"/>
      </w:pPr>
      <w:r>
        <w:t>B</w:t>
      </w:r>
      <w:r w:rsidR="00C41C65">
        <w:t>oth socket</w:t>
      </w:r>
      <w:r w:rsidR="001C4DDD">
        <w:t>s</w:t>
      </w:r>
      <w:r w:rsidR="00C41C65">
        <w:t xml:space="preserve"> will ne</w:t>
      </w:r>
      <w:r w:rsidR="0026329A">
        <w:t>e</w:t>
      </w:r>
      <w:r w:rsidR="00C41C65">
        <w:t>d to handle the messages that they receive</w:t>
      </w:r>
      <w:r w:rsidR="002D3C21">
        <w:t>;</w:t>
      </w:r>
      <w:r w:rsidR="00C41C65">
        <w:t xml:space="preserve"> however</w:t>
      </w:r>
      <w:r w:rsidR="002D3C21">
        <w:t>,</w:t>
      </w:r>
      <w:r w:rsidR="00C41C65">
        <w:t xml:space="preserve"> each socket will need a different implementation</w:t>
      </w:r>
      <w:r w:rsidR="001C4DDD">
        <w:t xml:space="preserve"> of this handling method</w:t>
      </w:r>
      <w:r w:rsidR="00C41C65">
        <w:t xml:space="preserve">. To </w:t>
      </w:r>
      <w:r w:rsidR="00DE3DE0">
        <w:t>achieve</w:t>
      </w:r>
      <w:r w:rsidR="00C41C65">
        <w:t xml:space="preserve"> this</w:t>
      </w:r>
      <w:r w:rsidR="008534D0">
        <w:t>,</w:t>
      </w:r>
      <w:r w:rsidR="00C41C65">
        <w:t xml:space="preserve"> I may separately define a handling method in the two socket</w:t>
      </w:r>
      <w:r w:rsidR="00F7703D">
        <w:t>s</w:t>
      </w:r>
      <w:r w:rsidR="000171B1">
        <w:t xml:space="preserve"> (the case shown in the class diagram above)</w:t>
      </w:r>
      <w:r w:rsidR="00F7703D">
        <w:t xml:space="preserve">. Another option is to declare </w:t>
      </w:r>
      <w:r w:rsidR="000A0431">
        <w:t>the method in the base class and then define the implementation</w:t>
      </w:r>
      <w:r w:rsidR="002D65F6">
        <w:t xml:space="preserve">s </w:t>
      </w:r>
      <w:r w:rsidR="0002626A">
        <w:t xml:space="preserve">as </w:t>
      </w:r>
      <w:r w:rsidR="00C1509C">
        <w:t>overridden method</w:t>
      </w:r>
      <w:r w:rsidR="003A35CD">
        <w:t>s</w:t>
      </w:r>
      <w:r w:rsidR="0002626A">
        <w:t xml:space="preserve"> </w:t>
      </w:r>
      <w:r w:rsidR="002D65F6">
        <w:t>in the derived classes.</w:t>
      </w:r>
    </w:p>
    <w:p w14:paraId="2D7D4533" w14:textId="39D4815B" w:rsidR="006202A7" w:rsidRDefault="006202A7">
      <w:pPr>
        <w:spacing w:line="259" w:lineRule="auto"/>
        <w:jc w:val="left"/>
      </w:pPr>
      <w:r>
        <w:br w:type="page"/>
      </w:r>
    </w:p>
    <w:p w14:paraId="28735302" w14:textId="631212CE" w:rsidR="006202A7" w:rsidRDefault="000A01B0" w:rsidP="00717167">
      <w:pPr>
        <w:pStyle w:val="No-NumHeading"/>
      </w:pPr>
      <w:r>
        <w:lastRenderedPageBreak/>
        <w:t>Message objects</w:t>
      </w:r>
    </w:p>
    <w:p w14:paraId="327D7C7A" w14:textId="77777777" w:rsidR="00831391" w:rsidRDefault="00794FEF" w:rsidP="00831391">
      <w:pPr>
        <w:keepNext/>
        <w:spacing w:line="259" w:lineRule="auto"/>
        <w:jc w:val="left"/>
      </w:pPr>
      <w:r>
        <w:rPr>
          <w:noProof/>
        </w:rPr>
        <w:drawing>
          <wp:inline distT="0" distB="0" distL="0" distR="0" wp14:anchorId="3AB2418F" wp14:editId="1F08AA1A">
            <wp:extent cx="5731510" cy="1780540"/>
            <wp:effectExtent l="0" t="0" r="2540" b="0"/>
            <wp:docPr id="162" name="Picture 16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1780540"/>
                    </a:xfrm>
                    <a:prstGeom prst="rect">
                      <a:avLst/>
                    </a:prstGeom>
                    <a:noFill/>
                    <a:ln>
                      <a:noFill/>
                    </a:ln>
                  </pic:spPr>
                </pic:pic>
              </a:graphicData>
            </a:graphic>
          </wp:inline>
        </w:drawing>
      </w:r>
    </w:p>
    <w:p w14:paraId="0B988A13" w14:textId="336F13EB" w:rsidR="00EB3C1F" w:rsidRDefault="00831391" w:rsidP="00831391">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4</w:t>
      </w:r>
      <w:r w:rsidR="00132639">
        <w:rPr>
          <w:noProof/>
        </w:rPr>
        <w:fldChar w:fldCharType="end"/>
      </w:r>
      <w:r>
        <w:t>. Proposed class diagrams for message objects</w:t>
      </w:r>
    </w:p>
    <w:p w14:paraId="7B99B253" w14:textId="5592B76B" w:rsidR="00284AA7" w:rsidRDefault="00486AFB">
      <w:pPr>
        <w:spacing w:line="259" w:lineRule="auto"/>
        <w:jc w:val="left"/>
      </w:pPr>
      <w:r>
        <w:t xml:space="preserve">When the solution uses an object-based network protocol, </w:t>
      </w:r>
      <w:r w:rsidR="007E7308">
        <w:t xml:space="preserve">the commands need to be encoded into the transmission. To achieve this, I will </w:t>
      </w:r>
      <w:r w:rsidR="00AF28A6">
        <w:t xml:space="preserve">define a separate class for each command, this determines their purpose (e.g., MessageLogin </w:t>
      </w:r>
      <w:r w:rsidR="001802B6">
        <w:t xml:space="preserve">tells the server that this message is a login request). To include </w:t>
      </w:r>
      <w:r w:rsidR="00122A50">
        <w:t xml:space="preserve">data </w:t>
      </w:r>
      <w:r w:rsidR="001802B6">
        <w:t>in the messages</w:t>
      </w:r>
      <w:r w:rsidR="00122A50">
        <w:t>,</w:t>
      </w:r>
      <w:r w:rsidR="001802B6">
        <w:t xml:space="preserve"> these objects will have attributes </w:t>
      </w:r>
      <w:r w:rsidR="00122A50">
        <w:t>(e.g., Username and Password)</w:t>
      </w:r>
      <w:r w:rsidR="000D0D92">
        <w:t xml:space="preserve"> that</w:t>
      </w:r>
      <w:r w:rsidR="004F4709">
        <w:t xml:space="preserve"> the server can</w:t>
      </w:r>
      <w:r w:rsidR="00565E77">
        <w:t xml:space="preserve"> fetch the data from these fields</w:t>
      </w:r>
      <w:r w:rsidR="00BA793C">
        <w:t>.</w:t>
      </w:r>
    </w:p>
    <w:p w14:paraId="4B226266" w14:textId="03750DB1" w:rsidR="00E10DD5" w:rsidRDefault="00442B85">
      <w:pPr>
        <w:spacing w:line="259" w:lineRule="auto"/>
        <w:jc w:val="left"/>
      </w:pPr>
      <w:r>
        <w:t xml:space="preserve">So that the server program does not need to define all interactions with the </w:t>
      </w:r>
      <w:r w:rsidR="005C32E8">
        <w:t>messages</w:t>
      </w:r>
      <w:r>
        <w:t xml:space="preserve"> each time for each class, I will make all the messages inherit from the same base class</w:t>
      </w:r>
      <w:r w:rsidR="004A16EB">
        <w:t>. This will reduce repeated code and simplify the structure of the functions that use the messages</w:t>
      </w:r>
      <w:r>
        <w:t xml:space="preserve">. </w:t>
      </w:r>
      <w:r w:rsidR="00340D23">
        <w:t>This will allow me to</w:t>
      </w:r>
      <w:r>
        <w:t xml:space="preserve"> write all interactions with the </w:t>
      </w:r>
      <w:r w:rsidR="000F1B8C">
        <w:t>transmission in terms of the base class and use polymorphism to run the specific process</w:t>
      </w:r>
      <w:r w:rsidR="00CA75CE">
        <w:t>es.</w:t>
      </w:r>
    </w:p>
    <w:p w14:paraId="33C8CD02" w14:textId="5A8A13D1" w:rsidR="00CA75CE" w:rsidRDefault="00B76D4C">
      <w:pPr>
        <w:spacing w:line="259" w:lineRule="auto"/>
        <w:jc w:val="left"/>
      </w:pPr>
      <w:r>
        <w:t xml:space="preserve">Since there will be a base class for </w:t>
      </w:r>
      <w:r w:rsidR="002A38A6">
        <w:t xml:space="preserve">the </w:t>
      </w:r>
      <w:r>
        <w:t xml:space="preserve">messages, I will house the functionality for serialisation and deserialisation in </w:t>
      </w:r>
      <w:r w:rsidR="00D71A75">
        <w:t>the base class</w:t>
      </w:r>
      <w:r w:rsidR="00DC2C72">
        <w:t>. These methods will be static methods and the base class will be abstract since there will never need to be an instance of the base class</w:t>
      </w:r>
      <w:r w:rsidR="00727F38">
        <w:t>.</w:t>
      </w:r>
    </w:p>
    <w:p w14:paraId="26C190F7" w14:textId="525B1B1A" w:rsidR="00DC40BF" w:rsidRDefault="00DC40BF">
      <w:pPr>
        <w:spacing w:line="259" w:lineRule="auto"/>
        <w:jc w:val="left"/>
      </w:pPr>
      <w:r>
        <w:br w:type="page"/>
      </w:r>
    </w:p>
    <w:p w14:paraId="743CB2E9" w14:textId="0D5BE3E0" w:rsidR="007A7479" w:rsidRPr="00EB5923" w:rsidRDefault="007A7479" w:rsidP="007A7479">
      <w:pPr>
        <w:pStyle w:val="Heading3"/>
      </w:pPr>
      <w:bookmarkStart w:id="84" w:name="_Toc96812449"/>
      <w:r>
        <w:lastRenderedPageBreak/>
        <w:t>Validation</w:t>
      </w:r>
      <w:bookmarkEnd w:id="84"/>
    </w:p>
    <w:p w14:paraId="57A895E5" w14:textId="4FE4F0E5" w:rsidR="007A7479" w:rsidRDefault="007A7479" w:rsidP="007A7479">
      <w:r>
        <w:t xml:space="preserve">Since much of the program will be user input that will be passed across a network, there will need to be several </w:t>
      </w:r>
      <w:r w:rsidR="0028470E">
        <w:t xml:space="preserve">data and input </w:t>
      </w:r>
      <w:r w:rsidR="00F0517D">
        <w:t>validation checks</w:t>
      </w:r>
      <w:r>
        <w:t xml:space="preserve"> in place throughout the program</w:t>
      </w:r>
      <w:r w:rsidR="003313BB">
        <w:t>, a few have been outlined in this section</w:t>
      </w:r>
      <w:r>
        <w:t>.</w:t>
      </w:r>
    </w:p>
    <w:p w14:paraId="0FB19793" w14:textId="4D65AAAC" w:rsidR="008871FC" w:rsidRDefault="008871FC" w:rsidP="008871FC">
      <w:pPr>
        <w:pStyle w:val="No-NumHeading"/>
      </w:pPr>
      <w:r>
        <w:t>Non-empty fields</w:t>
      </w:r>
    </w:p>
    <w:p w14:paraId="798B644E" w14:textId="0AF6F822" w:rsidR="007A7479" w:rsidRDefault="007A7479" w:rsidP="007A7479">
      <w:r>
        <w:t xml:space="preserve">Firstly, for most fields (username, password, text) there will be </w:t>
      </w:r>
      <w:r w:rsidR="008871FC">
        <w:t>validation</w:t>
      </w:r>
      <w:r>
        <w:t xml:space="preserve"> in place to prevent the user from submitting empty fields. This is because issues could be caused in the networking of the program if the sockets are expecting information such as a username to be in a certain variable only to find that variable empty. This could cause the socket to fail to complete the data processing required to convert the data into a valid network transmission. This could in turn cause fatal errors in the program.</w:t>
      </w:r>
    </w:p>
    <w:p w14:paraId="32DDE17D" w14:textId="6D2B3363" w:rsidR="00AD3C94" w:rsidRDefault="00AD3C94" w:rsidP="00AD3C94">
      <w:pPr>
        <w:pStyle w:val="No-NumHeading"/>
      </w:pPr>
      <w:r>
        <w:t>Input sizes</w:t>
      </w:r>
    </w:p>
    <w:p w14:paraId="7393F6AC" w14:textId="77777777" w:rsidR="007A7479" w:rsidRDefault="007A7479" w:rsidP="007A7479">
      <w:r>
        <w:t>Conversely, most fields will also require a maximum input size. Since the sockets will read transmissions to a buffer of finite size, the event the socket receives a transmission bigger than the buffer the data received will be missing information and may not be able to be properly reconstructed at the other end. To avoid this issue, the length of inputs can be checked and then as an added layer of validation, the transmissions can also be checked just before they are sent across the network.</w:t>
      </w:r>
    </w:p>
    <w:p w14:paraId="399DE4F5" w14:textId="45B741CD" w:rsidR="00AD3C94" w:rsidRDefault="00AD3C94" w:rsidP="00641444">
      <w:pPr>
        <w:pStyle w:val="No-NumHeading"/>
      </w:pPr>
      <w:r>
        <w:t>Standardised usernames</w:t>
      </w:r>
    </w:p>
    <w:p w14:paraId="5B419AD4" w14:textId="506C8737" w:rsidR="004064A0" w:rsidRDefault="004064A0" w:rsidP="007A7479">
      <w:r>
        <w:t xml:space="preserve">Standardised usernames </w:t>
      </w:r>
      <w:r w:rsidR="009C1969">
        <w:t xml:space="preserve">were identified </w:t>
      </w:r>
      <w:r>
        <w:t>by the stakeholders as a requirement. This means that when users want to create a new account</w:t>
      </w:r>
      <w:r w:rsidR="00086832">
        <w:t>,</w:t>
      </w:r>
      <w:r>
        <w:t xml:space="preserve"> the username they attempt to use must pass data validation criteria before being </w:t>
      </w:r>
      <w:r w:rsidR="009C1969">
        <w:t xml:space="preserve">sent to the server. </w:t>
      </w:r>
      <w:r w:rsidR="00345639">
        <w:t xml:space="preserve">The standardisation </w:t>
      </w:r>
      <w:r w:rsidR="00AF44BC">
        <w:t xml:space="preserve">can be </w:t>
      </w:r>
      <w:r w:rsidR="00345639">
        <w:t xml:space="preserve">in </w:t>
      </w:r>
      <w:r w:rsidR="00AF44BC">
        <w:t xml:space="preserve">many </w:t>
      </w:r>
      <w:r w:rsidR="00641444">
        <w:t>forms,</w:t>
      </w:r>
      <w:r w:rsidR="00B121CE">
        <w:t xml:space="preserve"> but I will assume the stakeholders want</w:t>
      </w:r>
      <w:r w:rsidR="00345639">
        <w:t>s</w:t>
      </w:r>
      <w:r w:rsidR="00B121CE">
        <w:t xml:space="preserve"> </w:t>
      </w:r>
      <w:r w:rsidR="00345639">
        <w:t xml:space="preserve">to incorporate </w:t>
      </w:r>
      <w:r w:rsidR="00B121CE">
        <w:t xml:space="preserve">the user’s first name and last name since business usage was also identified as a use case for messaging apps. </w:t>
      </w:r>
      <w:r w:rsidR="00081704">
        <w:t xml:space="preserve">A possible grammar </w:t>
      </w:r>
      <w:r w:rsidR="00345639">
        <w:t>for</w:t>
      </w:r>
      <w:r w:rsidR="00081704">
        <w:t xml:space="preserve"> the username and passwords is outlined in </w:t>
      </w:r>
      <w:r w:rsidR="00B1410D">
        <w:t xml:space="preserve">the </w:t>
      </w:r>
      <w:r w:rsidR="00081704">
        <w:t>Extended Backus-Naur Form</w:t>
      </w:r>
      <w:r w:rsidR="00345639">
        <w:t xml:space="preserve"> below</w:t>
      </w:r>
      <w:r w:rsidR="00081704">
        <w:t>.</w:t>
      </w:r>
    </w:p>
    <w:tbl>
      <w:tblPr>
        <w:tblStyle w:val="PlainTable1"/>
        <w:tblW w:w="0" w:type="auto"/>
        <w:tblCellMar>
          <w:top w:w="113" w:type="dxa"/>
          <w:bottom w:w="113" w:type="dxa"/>
        </w:tblCellMar>
        <w:tblLook w:val="0420" w:firstRow="1" w:lastRow="0" w:firstColumn="0" w:lastColumn="0" w:noHBand="0" w:noVBand="1"/>
      </w:tblPr>
      <w:tblGrid>
        <w:gridCol w:w="9016"/>
      </w:tblGrid>
      <w:tr w:rsidR="00E01AD7" w14:paraId="248CD4AB" w14:textId="77777777" w:rsidTr="003F1313">
        <w:trPr>
          <w:cnfStyle w:val="100000000000" w:firstRow="1" w:lastRow="0" w:firstColumn="0" w:lastColumn="0" w:oddVBand="0" w:evenVBand="0" w:oddHBand="0" w:evenHBand="0" w:firstRowFirstColumn="0" w:firstRowLastColumn="0" w:lastRowFirstColumn="0" w:lastRowLastColumn="0"/>
        </w:trPr>
        <w:tc>
          <w:tcPr>
            <w:tcW w:w="9016" w:type="dxa"/>
          </w:tcPr>
          <w:p w14:paraId="03F9E32C" w14:textId="77777777" w:rsidR="00E01AD7" w:rsidRDefault="00E01AD7" w:rsidP="00B353FE">
            <w:pPr>
              <w:jc w:val="center"/>
            </w:pPr>
            <w:r>
              <w:t>Username and password grammar (EBNF)</w:t>
            </w:r>
          </w:p>
        </w:tc>
      </w:tr>
      <w:tr w:rsidR="00E01AD7" w14:paraId="302D8C20" w14:textId="77777777" w:rsidTr="003F1313">
        <w:trPr>
          <w:cnfStyle w:val="000000100000" w:firstRow="0" w:lastRow="0" w:firstColumn="0" w:lastColumn="0" w:oddVBand="0" w:evenVBand="0" w:oddHBand="1" w:evenHBand="0" w:firstRowFirstColumn="0" w:firstRowLastColumn="0" w:lastRowFirstColumn="0" w:lastRowLastColumn="0"/>
        </w:trPr>
        <w:tc>
          <w:tcPr>
            <w:tcW w:w="9016" w:type="dxa"/>
          </w:tcPr>
          <w:p w14:paraId="49C77B1D" w14:textId="77777777" w:rsidR="00E01AD7" w:rsidRPr="00060A78" w:rsidRDefault="00E01AD7" w:rsidP="003F1313">
            <w:pPr>
              <w:rPr>
                <w:rFonts w:ascii="Consolas" w:hAnsi="Consolas"/>
                <w:noProof/>
              </w:rPr>
            </w:pPr>
            <w:r w:rsidRPr="00060A78">
              <w:rPr>
                <w:rFonts w:ascii="Consolas" w:hAnsi="Consolas"/>
                <w:noProof/>
              </w:rPr>
              <w:t xml:space="preserve">upper </w:t>
            </w:r>
            <w:r>
              <w:rPr>
                <w:rFonts w:ascii="Consolas" w:hAnsi="Consolas"/>
                <w:noProof/>
              </w:rPr>
              <w:t xml:space="preserve">     </w:t>
            </w:r>
            <w:r w:rsidRPr="00060A78">
              <w:rPr>
                <w:rFonts w:ascii="Consolas" w:hAnsi="Consolas"/>
                <w:noProof/>
              </w:rPr>
              <w:t>::= [A-Z]</w:t>
            </w:r>
          </w:p>
          <w:p w14:paraId="04CADCF5" w14:textId="77777777" w:rsidR="00E01AD7" w:rsidRPr="00060A78" w:rsidRDefault="00E01AD7" w:rsidP="003F1313">
            <w:pPr>
              <w:rPr>
                <w:rFonts w:ascii="Consolas" w:hAnsi="Consolas"/>
                <w:noProof/>
              </w:rPr>
            </w:pPr>
            <w:r w:rsidRPr="00060A78">
              <w:rPr>
                <w:rFonts w:ascii="Consolas" w:hAnsi="Consolas"/>
                <w:noProof/>
              </w:rPr>
              <w:t>lower</w:t>
            </w:r>
            <w:r>
              <w:rPr>
                <w:rFonts w:ascii="Consolas" w:hAnsi="Consolas"/>
                <w:noProof/>
              </w:rPr>
              <w:t xml:space="preserve">      </w:t>
            </w:r>
            <w:r w:rsidRPr="00060A78">
              <w:rPr>
                <w:rFonts w:ascii="Consolas" w:hAnsi="Consolas"/>
                <w:noProof/>
              </w:rPr>
              <w:t>::= [a-z]</w:t>
            </w:r>
          </w:p>
          <w:p w14:paraId="758B592D" w14:textId="77777777" w:rsidR="00E01AD7" w:rsidRPr="00060A78" w:rsidRDefault="00E01AD7" w:rsidP="003F1313">
            <w:pPr>
              <w:rPr>
                <w:rFonts w:ascii="Consolas" w:hAnsi="Consolas"/>
                <w:noProof/>
              </w:rPr>
            </w:pPr>
            <w:r w:rsidRPr="00060A78">
              <w:rPr>
                <w:rFonts w:ascii="Consolas" w:hAnsi="Consolas"/>
                <w:noProof/>
              </w:rPr>
              <w:t xml:space="preserve">digit </w:t>
            </w:r>
            <w:r>
              <w:rPr>
                <w:rFonts w:ascii="Consolas" w:hAnsi="Consolas"/>
                <w:noProof/>
              </w:rPr>
              <w:t xml:space="preserve">     </w:t>
            </w:r>
            <w:r w:rsidRPr="00060A78">
              <w:rPr>
                <w:rFonts w:ascii="Consolas" w:hAnsi="Consolas"/>
                <w:noProof/>
              </w:rPr>
              <w:t>::= [0-9]</w:t>
            </w:r>
          </w:p>
          <w:p w14:paraId="7DE8F9B2" w14:textId="77777777" w:rsidR="00E01AD7" w:rsidRDefault="00E01AD7" w:rsidP="003F1313">
            <w:pPr>
              <w:rPr>
                <w:rFonts w:ascii="Consolas" w:hAnsi="Consolas"/>
                <w:noProof/>
              </w:rPr>
            </w:pPr>
            <w:r w:rsidRPr="00060A78">
              <w:rPr>
                <w:rFonts w:ascii="Consolas" w:hAnsi="Consolas"/>
                <w:noProof/>
              </w:rPr>
              <w:t xml:space="preserve">special </w:t>
            </w:r>
            <w:r>
              <w:rPr>
                <w:rFonts w:ascii="Consolas" w:hAnsi="Consolas"/>
                <w:noProof/>
              </w:rPr>
              <w:t xml:space="preserve">   </w:t>
            </w:r>
            <w:r w:rsidRPr="00060A78">
              <w:rPr>
                <w:rFonts w:ascii="Consolas" w:hAnsi="Consolas"/>
                <w:noProof/>
              </w:rPr>
              <w:t>::= "$" | "#" | "@" | "!" | "%" | "^" | "&amp;" | "*"</w:t>
            </w:r>
          </w:p>
          <w:p w14:paraId="6DC026A9" w14:textId="77777777" w:rsidR="00E01AD7" w:rsidRDefault="00E01AD7" w:rsidP="003F1313">
            <w:pPr>
              <w:rPr>
                <w:rFonts w:ascii="Consolas" w:hAnsi="Consolas"/>
                <w:noProof/>
              </w:rPr>
            </w:pPr>
            <w:r>
              <w:rPr>
                <w:rFonts w:ascii="Consolas" w:hAnsi="Consolas"/>
                <w:noProof/>
              </w:rPr>
              <w:t xml:space="preserve">character  ::= </w:t>
            </w:r>
            <w:r w:rsidRPr="00060A78">
              <w:rPr>
                <w:rFonts w:ascii="Consolas" w:hAnsi="Consolas"/>
                <w:noProof/>
              </w:rPr>
              <w:t>[A-Z] | [a-z] | [0-9] | special</w:t>
            </w:r>
          </w:p>
          <w:p w14:paraId="7F980B1D" w14:textId="77777777" w:rsidR="00E01AD7" w:rsidRPr="00060A78" w:rsidRDefault="00E01AD7" w:rsidP="003F1313">
            <w:pPr>
              <w:rPr>
                <w:rFonts w:ascii="Consolas" w:hAnsi="Consolas"/>
                <w:noProof/>
              </w:rPr>
            </w:pPr>
          </w:p>
          <w:p w14:paraId="06EF6321" w14:textId="77777777" w:rsidR="00E01AD7" w:rsidRPr="00060A78" w:rsidRDefault="00E01AD7" w:rsidP="003F1313">
            <w:pPr>
              <w:rPr>
                <w:rFonts w:ascii="Consolas" w:hAnsi="Consolas"/>
                <w:noProof/>
              </w:rPr>
            </w:pPr>
            <w:r w:rsidRPr="00060A78">
              <w:rPr>
                <w:rFonts w:ascii="Consolas" w:hAnsi="Consolas"/>
                <w:noProof/>
              </w:rPr>
              <w:t xml:space="preserve">first_name ::= upper </w:t>
            </w:r>
            <w:r>
              <w:rPr>
                <w:rFonts w:ascii="Consolas" w:hAnsi="Consolas"/>
                <w:noProof/>
              </w:rPr>
              <w:t xml:space="preserve">{ </w:t>
            </w:r>
            <w:r w:rsidRPr="00060A78">
              <w:rPr>
                <w:rFonts w:ascii="Consolas" w:hAnsi="Consolas"/>
                <w:noProof/>
              </w:rPr>
              <w:t>lower</w:t>
            </w:r>
            <w:r>
              <w:rPr>
                <w:rFonts w:ascii="Consolas" w:hAnsi="Consolas"/>
                <w:noProof/>
              </w:rPr>
              <w:t xml:space="preserve"> }</w:t>
            </w:r>
          </w:p>
          <w:p w14:paraId="28BAABC0" w14:textId="77777777" w:rsidR="00E01AD7" w:rsidRDefault="00E01AD7" w:rsidP="003F1313">
            <w:pPr>
              <w:rPr>
                <w:rFonts w:ascii="Consolas" w:hAnsi="Consolas"/>
                <w:noProof/>
              </w:rPr>
            </w:pPr>
            <w:r w:rsidRPr="00060A78">
              <w:rPr>
                <w:rFonts w:ascii="Consolas" w:hAnsi="Consolas"/>
                <w:noProof/>
              </w:rPr>
              <w:t xml:space="preserve">last_name </w:t>
            </w:r>
            <w:r>
              <w:rPr>
                <w:rFonts w:ascii="Consolas" w:hAnsi="Consolas"/>
                <w:noProof/>
              </w:rPr>
              <w:t xml:space="preserve"> </w:t>
            </w:r>
            <w:r w:rsidRPr="00060A78">
              <w:rPr>
                <w:rFonts w:ascii="Consolas" w:hAnsi="Consolas"/>
                <w:noProof/>
              </w:rPr>
              <w:t xml:space="preserve">::= upper </w:t>
            </w:r>
            <w:r>
              <w:rPr>
                <w:rFonts w:ascii="Consolas" w:hAnsi="Consolas"/>
                <w:noProof/>
              </w:rPr>
              <w:t xml:space="preserve">{ </w:t>
            </w:r>
            <w:r w:rsidRPr="00060A78">
              <w:rPr>
                <w:rFonts w:ascii="Consolas" w:hAnsi="Consolas"/>
                <w:noProof/>
              </w:rPr>
              <w:t>lower | "-" upper</w:t>
            </w:r>
            <w:r>
              <w:rPr>
                <w:rFonts w:ascii="Consolas" w:hAnsi="Consolas"/>
                <w:noProof/>
              </w:rPr>
              <w:t xml:space="preserve"> }</w:t>
            </w:r>
          </w:p>
          <w:p w14:paraId="1C5BB886" w14:textId="77777777" w:rsidR="00E01AD7" w:rsidRPr="00060A78" w:rsidRDefault="00E01AD7" w:rsidP="003F1313">
            <w:pPr>
              <w:rPr>
                <w:rFonts w:ascii="Consolas" w:hAnsi="Consolas"/>
                <w:noProof/>
              </w:rPr>
            </w:pPr>
          </w:p>
          <w:p w14:paraId="05C2A302" w14:textId="77777777" w:rsidR="00E01AD7" w:rsidRDefault="00E01AD7" w:rsidP="003F1313">
            <w:pPr>
              <w:rPr>
                <w:rFonts w:ascii="Consolas" w:hAnsi="Consolas"/>
                <w:noProof/>
              </w:rPr>
            </w:pPr>
            <w:r w:rsidRPr="00060A78">
              <w:rPr>
                <w:rFonts w:ascii="Consolas" w:hAnsi="Consolas"/>
                <w:noProof/>
              </w:rPr>
              <w:t xml:space="preserve">username </w:t>
            </w:r>
            <w:r>
              <w:rPr>
                <w:rFonts w:ascii="Consolas" w:hAnsi="Consolas"/>
                <w:noProof/>
              </w:rPr>
              <w:t xml:space="preserve">  </w:t>
            </w:r>
            <w:r w:rsidRPr="00060A78">
              <w:rPr>
                <w:rFonts w:ascii="Consolas" w:hAnsi="Consolas"/>
                <w:noProof/>
              </w:rPr>
              <w:t xml:space="preserve">::= first_name </w:t>
            </w:r>
            <w:r>
              <w:rPr>
                <w:rFonts w:ascii="Consolas" w:hAnsi="Consolas"/>
                <w:noProof/>
              </w:rPr>
              <w:t xml:space="preserve">[ </w:t>
            </w:r>
            <w:r w:rsidRPr="00060A78">
              <w:rPr>
                <w:rFonts w:ascii="Consolas" w:hAnsi="Consolas"/>
                <w:noProof/>
              </w:rPr>
              <w:t>"_" last_name</w:t>
            </w:r>
            <w:r>
              <w:rPr>
                <w:rFonts w:ascii="Consolas" w:hAnsi="Consolas"/>
                <w:noProof/>
              </w:rPr>
              <w:t xml:space="preserve"> ]</w:t>
            </w:r>
          </w:p>
          <w:p w14:paraId="16F42B4B" w14:textId="77777777" w:rsidR="00E01AD7" w:rsidRPr="00060A78" w:rsidRDefault="00E01AD7" w:rsidP="003F1313">
            <w:pPr>
              <w:rPr>
                <w:rFonts w:ascii="Consolas" w:hAnsi="Consolas"/>
                <w:noProof/>
              </w:rPr>
            </w:pPr>
            <w:r w:rsidRPr="00060A78">
              <w:rPr>
                <w:rFonts w:ascii="Consolas" w:hAnsi="Consolas"/>
                <w:noProof/>
              </w:rPr>
              <w:t>password</w:t>
            </w:r>
            <w:r>
              <w:rPr>
                <w:rFonts w:ascii="Consolas" w:hAnsi="Consolas"/>
                <w:noProof/>
              </w:rPr>
              <w:t xml:space="preserve"> </w:t>
            </w:r>
            <w:r w:rsidRPr="00060A78">
              <w:rPr>
                <w:rFonts w:ascii="Consolas" w:hAnsi="Consolas"/>
                <w:noProof/>
              </w:rPr>
              <w:t xml:space="preserve"> </w:t>
            </w:r>
            <w:r>
              <w:rPr>
                <w:rFonts w:ascii="Consolas" w:hAnsi="Consolas"/>
                <w:noProof/>
              </w:rPr>
              <w:t xml:space="preserve"> </w:t>
            </w:r>
            <w:r w:rsidRPr="00060A78">
              <w:rPr>
                <w:rFonts w:ascii="Consolas" w:hAnsi="Consolas"/>
                <w:noProof/>
              </w:rPr>
              <w:t xml:space="preserve">::= </w:t>
            </w:r>
            <w:r>
              <w:rPr>
                <w:rFonts w:ascii="Consolas" w:hAnsi="Consolas"/>
                <w:noProof/>
              </w:rPr>
              <w:t>character { character }</w:t>
            </w:r>
          </w:p>
        </w:tc>
      </w:tr>
    </w:tbl>
    <w:p w14:paraId="5466B9FC" w14:textId="77777777" w:rsidR="00E01AD7" w:rsidRDefault="00E01AD7" w:rsidP="007A7479"/>
    <w:p w14:paraId="0E6B2BE2" w14:textId="7042F966" w:rsidR="007A7479" w:rsidRDefault="007A7479" w:rsidP="007A7479">
      <w:r>
        <w:br w:type="page"/>
      </w:r>
    </w:p>
    <w:p w14:paraId="74B94120" w14:textId="2ADA516B" w:rsidR="00756ADE" w:rsidRDefault="00756ADE" w:rsidP="00756ADE">
      <w:pPr>
        <w:pStyle w:val="Heading2"/>
      </w:pPr>
      <w:bookmarkStart w:id="85" w:name="_Toc96812450"/>
      <w:r>
        <w:lastRenderedPageBreak/>
        <w:t>Data</w:t>
      </w:r>
      <w:bookmarkEnd w:id="85"/>
    </w:p>
    <w:p w14:paraId="6C750F58" w14:textId="03D59F55" w:rsidR="003943B3" w:rsidRDefault="003943B3" w:rsidP="003943B3">
      <w:pPr>
        <w:pStyle w:val="Heading3"/>
      </w:pPr>
      <w:bookmarkStart w:id="86" w:name="_Toc96812451"/>
      <w:commentRangeStart w:id="87"/>
      <w:r>
        <w:t>Log In Test Data</w:t>
      </w:r>
      <w:commentRangeEnd w:id="87"/>
      <w:r w:rsidR="00690A58">
        <w:rPr>
          <w:rStyle w:val="CommentReference"/>
          <w:rFonts w:asciiTheme="minorHAnsi" w:eastAsiaTheme="minorEastAsia" w:hAnsiTheme="minorHAnsi" w:cstheme="minorBidi"/>
          <w:b w:val="0"/>
          <w:bCs w:val="0"/>
          <w:color w:val="auto"/>
        </w:rPr>
        <w:commentReference w:id="87"/>
      </w:r>
      <w:bookmarkEnd w:id="86"/>
    </w:p>
    <w:p w14:paraId="6EC0EA4C" w14:textId="5DC1CA00" w:rsidR="003943B3" w:rsidRPr="00646B76" w:rsidRDefault="00751A3A" w:rsidP="00646B76">
      <w:pPr>
        <w:rPr>
          <w:i/>
          <w:iCs/>
        </w:rPr>
      </w:pPr>
      <w:r>
        <w:t xml:space="preserve">This set of test data will be used to </w:t>
      </w:r>
      <w:r w:rsidR="00991090">
        <w:t xml:space="preserve">carry out </w:t>
      </w:r>
      <w:r>
        <w:t>black-box test</w:t>
      </w:r>
      <w:r w:rsidR="00991090">
        <w:t>ing of</w:t>
      </w:r>
      <w:r>
        <w:t xml:space="preserve"> </w:t>
      </w:r>
      <w:r w:rsidR="00A44E32">
        <w:t>possible input combinations</w:t>
      </w:r>
      <w:r w:rsidR="00991090">
        <w:t xml:space="preserve"> on the client login screen. There </w:t>
      </w:r>
      <w:r w:rsidR="00CD01A5">
        <w:t xml:space="preserve">are also some white-box testing style </w:t>
      </w:r>
      <w:r w:rsidR="00883504">
        <w:t>data to test some data and input validation that I suspect will be present in the algorithms to implement the login GUI.</w:t>
      </w:r>
      <w:r w:rsidR="00370433">
        <w:t xml:space="preserve"> These test data should also be </w:t>
      </w:r>
      <w:r w:rsidR="00536748">
        <w:t>messaging</w:t>
      </w:r>
      <w:r w:rsidR="00370433">
        <w:t xml:space="preserve"> protocol agnostic so they can be used no both the </w:t>
      </w:r>
      <w:r w:rsidR="00646B76">
        <w:t>prototyping</w:t>
      </w:r>
      <w:r w:rsidR="00370433">
        <w:t xml:space="preserve"> text-based protocol can the final solution object- or markup-based protocol.</w:t>
      </w:r>
    </w:p>
    <w:tbl>
      <w:tblPr>
        <w:tblStyle w:val="PlainTable1"/>
        <w:tblW w:w="5000" w:type="pct"/>
        <w:tblLook w:val="04A0" w:firstRow="1" w:lastRow="0" w:firstColumn="1" w:lastColumn="0" w:noHBand="0" w:noVBand="1"/>
      </w:tblPr>
      <w:tblGrid>
        <w:gridCol w:w="473"/>
        <w:gridCol w:w="2070"/>
        <w:gridCol w:w="618"/>
        <w:gridCol w:w="2519"/>
        <w:gridCol w:w="3336"/>
      </w:tblGrid>
      <w:tr w:rsidR="00646B76" w14:paraId="1DF76D6C" w14:textId="77777777" w:rsidTr="00646B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9E95B9E" w14:textId="77777777" w:rsidR="00CC38FF" w:rsidRDefault="00CC38FF" w:rsidP="003F1313">
            <w:pPr>
              <w:pStyle w:val="TableCell"/>
              <w:jc w:val="center"/>
            </w:pPr>
            <w:r>
              <w:t>ID</w:t>
            </w:r>
          </w:p>
        </w:tc>
        <w:tc>
          <w:tcPr>
            <w:tcW w:w="1150" w:type="pct"/>
            <w:vAlign w:val="center"/>
          </w:tcPr>
          <w:p w14:paraId="086CBFE7" w14:textId="77777777" w:rsidR="00CC38FF" w:rsidRDefault="00CC38FF" w:rsidP="003F1313">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338" w:type="pct"/>
            <w:vAlign w:val="center"/>
          </w:tcPr>
          <w:p w14:paraId="68E0B813" w14:textId="73B3D939" w:rsidR="00CC38FF" w:rsidRDefault="00CC38FF" w:rsidP="000527FD">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1398" w:type="pct"/>
            <w:vAlign w:val="center"/>
          </w:tcPr>
          <w:p w14:paraId="4F0AAC00" w14:textId="42058589" w:rsidR="00CC38FF" w:rsidRDefault="00CC38FF" w:rsidP="003F1313">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1851" w:type="pct"/>
            <w:vAlign w:val="center"/>
          </w:tcPr>
          <w:p w14:paraId="677566D8" w14:textId="77777777" w:rsidR="00CC38FF" w:rsidRDefault="00CC38FF" w:rsidP="003F1313">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646B76" w14:paraId="2C207D61"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382D92DD" w14:textId="77777777" w:rsidR="00CC38FF" w:rsidRDefault="00CC38FF" w:rsidP="003F1313">
            <w:pPr>
              <w:pStyle w:val="TableCell"/>
              <w:jc w:val="center"/>
            </w:pPr>
            <w:r>
              <w:t>1.0</w:t>
            </w:r>
          </w:p>
        </w:tc>
        <w:tc>
          <w:tcPr>
            <w:tcW w:w="1150" w:type="pct"/>
            <w:vAlign w:val="center"/>
          </w:tcPr>
          <w:p w14:paraId="4767FED4"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Log in” button</w:t>
            </w:r>
          </w:p>
        </w:tc>
        <w:tc>
          <w:tcPr>
            <w:tcW w:w="338" w:type="pct"/>
            <w:vAlign w:val="center"/>
          </w:tcPr>
          <w:p w14:paraId="4D004DFE" w14:textId="55A15292" w:rsidR="00CC38FF" w:rsidRDefault="00CC38FF" w:rsidP="000527FD">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398" w:type="pct"/>
            <w:vAlign w:val="center"/>
          </w:tcPr>
          <w:p w14:paraId="7BA7DCFC" w14:textId="65717772"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Click the “Log in” button</w:t>
            </w:r>
          </w:p>
        </w:tc>
        <w:tc>
          <w:tcPr>
            <w:tcW w:w="1851" w:type="pct"/>
            <w:vAlign w:val="center"/>
          </w:tcPr>
          <w:p w14:paraId="71D5A4CF"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Send a login request to the server, then the user is passed to messaging screen</w:t>
            </w:r>
          </w:p>
        </w:tc>
      </w:tr>
      <w:tr w:rsidR="00646B76" w14:paraId="546EB5B8"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7576C688" w14:textId="77777777" w:rsidR="00CC38FF" w:rsidRDefault="00CC38FF" w:rsidP="003F1313">
            <w:pPr>
              <w:pStyle w:val="TableCell"/>
              <w:jc w:val="center"/>
            </w:pPr>
            <w:r>
              <w:t>1.1</w:t>
            </w:r>
          </w:p>
        </w:tc>
        <w:tc>
          <w:tcPr>
            <w:tcW w:w="1150" w:type="pct"/>
            <w:vAlign w:val="center"/>
          </w:tcPr>
          <w:p w14:paraId="68AB3681"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Sign up” button</w:t>
            </w:r>
          </w:p>
        </w:tc>
        <w:tc>
          <w:tcPr>
            <w:tcW w:w="338" w:type="pct"/>
            <w:vAlign w:val="center"/>
          </w:tcPr>
          <w:p w14:paraId="68C83FC6" w14:textId="28E9966A" w:rsidR="00CC38FF" w:rsidRDefault="00CC38FF" w:rsidP="000527FD">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398" w:type="pct"/>
            <w:vAlign w:val="center"/>
          </w:tcPr>
          <w:p w14:paraId="0B56F0AC" w14:textId="7CF54796"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Click the “Sign up” button</w:t>
            </w:r>
          </w:p>
        </w:tc>
        <w:tc>
          <w:tcPr>
            <w:tcW w:w="1851" w:type="pct"/>
            <w:vAlign w:val="center"/>
          </w:tcPr>
          <w:p w14:paraId="215BA8FD"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Send a sign-up request to the server, then the user is passed to messaging screen</w:t>
            </w:r>
          </w:p>
        </w:tc>
      </w:tr>
      <w:tr w:rsidR="00646B76" w14:paraId="711C4095"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363E3C72" w14:textId="77777777" w:rsidR="00CC38FF" w:rsidRDefault="00CC38FF" w:rsidP="003F1313">
            <w:pPr>
              <w:pStyle w:val="TableCell"/>
              <w:jc w:val="center"/>
            </w:pPr>
            <w:r>
              <w:t>2.0</w:t>
            </w:r>
          </w:p>
        </w:tc>
        <w:tc>
          <w:tcPr>
            <w:tcW w:w="1150" w:type="pct"/>
            <w:vAlign w:val="center"/>
          </w:tcPr>
          <w:p w14:paraId="0CA1AAC6"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Valid credentials</w:t>
            </w:r>
          </w:p>
        </w:tc>
        <w:tc>
          <w:tcPr>
            <w:tcW w:w="338" w:type="pct"/>
            <w:vAlign w:val="center"/>
          </w:tcPr>
          <w:p w14:paraId="737D5CDD" w14:textId="243C1F26" w:rsidR="00CC38FF" w:rsidRDefault="00CC38FF" w:rsidP="000527FD">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398" w:type="pct"/>
            <w:vAlign w:val="center"/>
          </w:tcPr>
          <w:p w14:paraId="31211ABD" w14:textId="1DB2E810"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U: test</w:t>
            </w:r>
          </w:p>
          <w:p w14:paraId="5E0B8FF6"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P: test</w:t>
            </w:r>
          </w:p>
        </w:tc>
        <w:tc>
          <w:tcPr>
            <w:tcW w:w="1851" w:type="pct"/>
            <w:vAlign w:val="center"/>
          </w:tcPr>
          <w:p w14:paraId="7C9EBF42"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client is told login was successful</w:t>
            </w:r>
          </w:p>
        </w:tc>
      </w:tr>
      <w:tr w:rsidR="00646B76" w14:paraId="5436686C"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63E68CD6" w14:textId="77777777" w:rsidR="00CC38FF" w:rsidRDefault="00CC38FF" w:rsidP="003F1313">
            <w:pPr>
              <w:pStyle w:val="TableCell"/>
              <w:jc w:val="center"/>
            </w:pPr>
            <w:r>
              <w:t>2.1</w:t>
            </w:r>
          </w:p>
        </w:tc>
        <w:tc>
          <w:tcPr>
            <w:tcW w:w="1150" w:type="pct"/>
            <w:vAlign w:val="center"/>
          </w:tcPr>
          <w:p w14:paraId="1EB5DF90"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Invalid username</w:t>
            </w:r>
          </w:p>
        </w:tc>
        <w:tc>
          <w:tcPr>
            <w:tcW w:w="338" w:type="pct"/>
            <w:vAlign w:val="center"/>
          </w:tcPr>
          <w:p w14:paraId="014A493C" w14:textId="3183C8F3" w:rsidR="00CC38FF" w:rsidRDefault="00CC38FF"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398" w:type="pct"/>
            <w:vAlign w:val="center"/>
          </w:tcPr>
          <w:p w14:paraId="424E476B" w14:textId="710C55F3"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U: Testing123</w:t>
            </w:r>
          </w:p>
          <w:p w14:paraId="50169EE0"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P: test</w:t>
            </w:r>
          </w:p>
        </w:tc>
        <w:tc>
          <w:tcPr>
            <w:tcW w:w="1851" w:type="pct"/>
            <w:vAlign w:val="center"/>
          </w:tcPr>
          <w:p w14:paraId="0ED9CA66"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client is told login was unsuccessful</w:t>
            </w:r>
          </w:p>
        </w:tc>
      </w:tr>
      <w:tr w:rsidR="00646B76" w14:paraId="054EB7CA"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650C802" w14:textId="77777777" w:rsidR="00CC38FF" w:rsidRDefault="00CC38FF" w:rsidP="003F1313">
            <w:pPr>
              <w:pStyle w:val="TableCell"/>
              <w:jc w:val="center"/>
            </w:pPr>
            <w:r>
              <w:t>2.2</w:t>
            </w:r>
          </w:p>
        </w:tc>
        <w:tc>
          <w:tcPr>
            <w:tcW w:w="1150" w:type="pct"/>
            <w:vAlign w:val="center"/>
          </w:tcPr>
          <w:p w14:paraId="2415C73A"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Invalid password</w:t>
            </w:r>
          </w:p>
        </w:tc>
        <w:tc>
          <w:tcPr>
            <w:tcW w:w="338" w:type="pct"/>
            <w:vAlign w:val="center"/>
          </w:tcPr>
          <w:p w14:paraId="0566BA83" w14:textId="27C0EB72" w:rsidR="00CC38FF" w:rsidRDefault="00CC38FF" w:rsidP="000527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398" w:type="pct"/>
            <w:vAlign w:val="center"/>
          </w:tcPr>
          <w:p w14:paraId="7288AF05" w14:textId="6D4EDC4F"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U: test</w:t>
            </w:r>
          </w:p>
          <w:p w14:paraId="00AF4071"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P: Testing123</w:t>
            </w:r>
          </w:p>
        </w:tc>
        <w:tc>
          <w:tcPr>
            <w:tcW w:w="1851" w:type="pct"/>
            <w:vAlign w:val="center"/>
          </w:tcPr>
          <w:p w14:paraId="5E47D8A2"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client is told login was unsuccessful</w:t>
            </w:r>
          </w:p>
        </w:tc>
      </w:tr>
      <w:tr w:rsidR="00646B76" w14:paraId="38463E51"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37ED85C4" w14:textId="77777777" w:rsidR="00CC38FF" w:rsidRDefault="00CC38FF" w:rsidP="003F1313">
            <w:pPr>
              <w:pStyle w:val="TableCell"/>
              <w:jc w:val="center"/>
            </w:pPr>
            <w:r>
              <w:t>2.3</w:t>
            </w:r>
          </w:p>
        </w:tc>
        <w:tc>
          <w:tcPr>
            <w:tcW w:w="1150" w:type="pct"/>
            <w:vAlign w:val="center"/>
          </w:tcPr>
          <w:p w14:paraId="2E3191B0"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Invalid credentials</w:t>
            </w:r>
          </w:p>
        </w:tc>
        <w:tc>
          <w:tcPr>
            <w:tcW w:w="338" w:type="pct"/>
            <w:vAlign w:val="center"/>
          </w:tcPr>
          <w:p w14:paraId="76F27529" w14:textId="2F152DBC" w:rsidR="00CC38FF" w:rsidRDefault="00CC38FF"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398" w:type="pct"/>
            <w:vAlign w:val="center"/>
          </w:tcPr>
          <w:p w14:paraId="3EAECC7A" w14:textId="2EBBD54B"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U: Testing123</w:t>
            </w:r>
          </w:p>
          <w:p w14:paraId="52E73F5B"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P: Testing123</w:t>
            </w:r>
          </w:p>
        </w:tc>
        <w:tc>
          <w:tcPr>
            <w:tcW w:w="1851" w:type="pct"/>
            <w:vAlign w:val="center"/>
          </w:tcPr>
          <w:p w14:paraId="0C767A80"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client is told login was unsuccessful</w:t>
            </w:r>
          </w:p>
        </w:tc>
      </w:tr>
      <w:tr w:rsidR="00646B76" w14:paraId="388D8B12"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9D17DA4" w14:textId="77777777" w:rsidR="00CC38FF" w:rsidRDefault="00CC38FF" w:rsidP="003F1313">
            <w:pPr>
              <w:pStyle w:val="TableCell"/>
              <w:jc w:val="center"/>
            </w:pPr>
            <w:r>
              <w:t>2.4</w:t>
            </w:r>
          </w:p>
        </w:tc>
        <w:tc>
          <w:tcPr>
            <w:tcW w:w="1150" w:type="pct"/>
            <w:vAlign w:val="center"/>
          </w:tcPr>
          <w:p w14:paraId="74CE0312"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Blank username</w:t>
            </w:r>
          </w:p>
        </w:tc>
        <w:tc>
          <w:tcPr>
            <w:tcW w:w="338" w:type="pct"/>
            <w:vAlign w:val="center"/>
          </w:tcPr>
          <w:p w14:paraId="541ECD4F" w14:textId="05586003" w:rsidR="00CC38FF" w:rsidRDefault="0057759B" w:rsidP="000527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398" w:type="pct"/>
            <w:vAlign w:val="center"/>
          </w:tcPr>
          <w:p w14:paraId="1E58CB8B" w14:textId="183F6BFF"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U:</w:t>
            </w:r>
          </w:p>
          <w:p w14:paraId="4F854CAA"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P: test</w:t>
            </w:r>
          </w:p>
        </w:tc>
        <w:tc>
          <w:tcPr>
            <w:tcW w:w="1851" w:type="pct"/>
            <w:vAlign w:val="center"/>
          </w:tcPr>
          <w:p w14:paraId="47DB064D"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client is prevented from submitting a login request</w:t>
            </w:r>
          </w:p>
        </w:tc>
      </w:tr>
      <w:tr w:rsidR="00646B76" w14:paraId="73E3B7A7"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291CF5E0" w14:textId="77777777" w:rsidR="00CC38FF" w:rsidRDefault="00CC38FF" w:rsidP="003F1313">
            <w:pPr>
              <w:pStyle w:val="TableCell"/>
              <w:jc w:val="center"/>
            </w:pPr>
            <w:r>
              <w:t>2.5</w:t>
            </w:r>
          </w:p>
        </w:tc>
        <w:tc>
          <w:tcPr>
            <w:tcW w:w="1150" w:type="pct"/>
            <w:vAlign w:val="center"/>
          </w:tcPr>
          <w:p w14:paraId="57115F07"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Blank password</w:t>
            </w:r>
          </w:p>
        </w:tc>
        <w:tc>
          <w:tcPr>
            <w:tcW w:w="338" w:type="pct"/>
            <w:vAlign w:val="center"/>
          </w:tcPr>
          <w:p w14:paraId="0DB0470A" w14:textId="3356F006" w:rsidR="00CC38FF" w:rsidRDefault="0057759B"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398" w:type="pct"/>
            <w:vAlign w:val="center"/>
          </w:tcPr>
          <w:p w14:paraId="5077626A" w14:textId="5F7E5C85"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U: test</w:t>
            </w:r>
          </w:p>
          <w:p w14:paraId="0F07524E"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P:</w:t>
            </w:r>
          </w:p>
        </w:tc>
        <w:tc>
          <w:tcPr>
            <w:tcW w:w="1851" w:type="pct"/>
            <w:vAlign w:val="center"/>
          </w:tcPr>
          <w:p w14:paraId="26ED2CFD"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client is prevented from submitting a login request</w:t>
            </w:r>
          </w:p>
        </w:tc>
      </w:tr>
      <w:tr w:rsidR="00646B76" w14:paraId="068E5C7D" w14:textId="77777777" w:rsidTr="00646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02098865" w14:textId="77777777" w:rsidR="00CC38FF" w:rsidRDefault="00CC38FF" w:rsidP="003F1313">
            <w:pPr>
              <w:pStyle w:val="TableCell"/>
              <w:jc w:val="center"/>
            </w:pPr>
            <w:r>
              <w:t>2.6</w:t>
            </w:r>
          </w:p>
        </w:tc>
        <w:tc>
          <w:tcPr>
            <w:tcW w:w="1150" w:type="pct"/>
            <w:vAlign w:val="center"/>
          </w:tcPr>
          <w:p w14:paraId="42C22E95"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Blank credentials</w:t>
            </w:r>
          </w:p>
        </w:tc>
        <w:tc>
          <w:tcPr>
            <w:tcW w:w="338" w:type="pct"/>
            <w:vAlign w:val="center"/>
          </w:tcPr>
          <w:p w14:paraId="117EFC58" w14:textId="4A64228D" w:rsidR="00CC38FF" w:rsidRDefault="0057759B" w:rsidP="000527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398" w:type="pct"/>
            <w:vAlign w:val="center"/>
          </w:tcPr>
          <w:p w14:paraId="2E81E432" w14:textId="5F74737A"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U:</w:t>
            </w:r>
          </w:p>
          <w:p w14:paraId="481C2961"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P:</w:t>
            </w:r>
          </w:p>
        </w:tc>
        <w:tc>
          <w:tcPr>
            <w:tcW w:w="1851" w:type="pct"/>
            <w:vAlign w:val="center"/>
          </w:tcPr>
          <w:p w14:paraId="7B6C588F" w14:textId="77777777" w:rsidR="00CC38FF" w:rsidRDefault="00CC38FF" w:rsidP="003F1313">
            <w:pPr>
              <w:pStyle w:val="TableCell"/>
              <w:cnfStyle w:val="000000100000" w:firstRow="0" w:lastRow="0" w:firstColumn="0" w:lastColumn="0" w:oddVBand="0" w:evenVBand="0" w:oddHBand="1" w:evenHBand="0" w:firstRowFirstColumn="0" w:firstRowLastColumn="0" w:lastRowFirstColumn="0" w:lastRowLastColumn="0"/>
            </w:pPr>
            <w:r>
              <w:t>The client is prevented from submitting a login request</w:t>
            </w:r>
          </w:p>
        </w:tc>
      </w:tr>
      <w:tr w:rsidR="00646B76" w14:paraId="34556405" w14:textId="77777777" w:rsidTr="00646B76">
        <w:tc>
          <w:tcPr>
            <w:cnfStyle w:val="001000000000" w:firstRow="0" w:lastRow="0" w:firstColumn="1" w:lastColumn="0" w:oddVBand="0" w:evenVBand="0" w:oddHBand="0" w:evenHBand="0" w:firstRowFirstColumn="0" w:firstRowLastColumn="0" w:lastRowFirstColumn="0" w:lastRowLastColumn="0"/>
            <w:tcW w:w="263" w:type="pct"/>
            <w:vAlign w:val="center"/>
          </w:tcPr>
          <w:p w14:paraId="1E7EE8AD" w14:textId="77777777" w:rsidR="00CC38FF" w:rsidRDefault="00CC38FF" w:rsidP="003F1313">
            <w:pPr>
              <w:pStyle w:val="TableCell"/>
              <w:jc w:val="center"/>
            </w:pPr>
            <w:r>
              <w:t>2.7</w:t>
            </w:r>
          </w:p>
        </w:tc>
        <w:tc>
          <w:tcPr>
            <w:tcW w:w="1150" w:type="pct"/>
            <w:vAlign w:val="center"/>
          </w:tcPr>
          <w:p w14:paraId="05B0F058"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Mix two accounts’ credentials</w:t>
            </w:r>
          </w:p>
        </w:tc>
        <w:tc>
          <w:tcPr>
            <w:tcW w:w="338" w:type="pct"/>
            <w:vAlign w:val="center"/>
          </w:tcPr>
          <w:p w14:paraId="2B3786A3" w14:textId="11EB4F4D" w:rsidR="00CC38FF" w:rsidRDefault="0057759B"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398" w:type="pct"/>
            <w:vAlign w:val="center"/>
          </w:tcPr>
          <w:p w14:paraId="70011BFC" w14:textId="38EB054F"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U: test</w:t>
            </w:r>
          </w:p>
          <w:p w14:paraId="759B7F57"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P: password123</w:t>
            </w:r>
          </w:p>
        </w:tc>
        <w:tc>
          <w:tcPr>
            <w:tcW w:w="1851" w:type="pct"/>
            <w:vAlign w:val="center"/>
          </w:tcPr>
          <w:p w14:paraId="697122EA" w14:textId="77777777" w:rsidR="00CC38FF" w:rsidRDefault="00CC38FF" w:rsidP="003F1313">
            <w:pPr>
              <w:pStyle w:val="TableCell"/>
              <w:cnfStyle w:val="000000000000" w:firstRow="0" w:lastRow="0" w:firstColumn="0" w:lastColumn="0" w:oddVBand="0" w:evenVBand="0" w:oddHBand="0" w:evenHBand="0" w:firstRowFirstColumn="0" w:firstRowLastColumn="0" w:lastRowFirstColumn="0" w:lastRowLastColumn="0"/>
            </w:pPr>
            <w:r>
              <w:t>The client is told login was unsuccessful</w:t>
            </w:r>
          </w:p>
        </w:tc>
      </w:tr>
    </w:tbl>
    <w:p w14:paraId="11D335BA" w14:textId="77777777" w:rsidR="003943B3" w:rsidRDefault="003943B3" w:rsidP="003943B3"/>
    <w:p w14:paraId="040C4049" w14:textId="650ADAB4" w:rsidR="003943B3" w:rsidRPr="003943B3" w:rsidRDefault="003943B3" w:rsidP="003943B3">
      <w:r>
        <w:br w:type="page"/>
      </w:r>
    </w:p>
    <w:p w14:paraId="1938E033" w14:textId="718E8835" w:rsidR="00756ADE" w:rsidRDefault="001A3CC8" w:rsidP="00756ADE">
      <w:pPr>
        <w:pStyle w:val="Heading3"/>
      </w:pPr>
      <w:bookmarkStart w:id="88" w:name="_Toc96812452"/>
      <w:r>
        <w:lastRenderedPageBreak/>
        <w:t xml:space="preserve">Sign Up </w:t>
      </w:r>
      <w:r w:rsidR="005E5557">
        <w:t xml:space="preserve">Test </w:t>
      </w:r>
      <w:r w:rsidR="00756ADE">
        <w:t>Data</w:t>
      </w:r>
      <w:bookmarkEnd w:id="88"/>
    </w:p>
    <w:p w14:paraId="3CFAA484" w14:textId="16FA48AE" w:rsidR="00756ADE" w:rsidRDefault="00756ADE" w:rsidP="00924976">
      <w:r w:rsidRPr="00286C8A">
        <w:t xml:space="preserve">When a new account is created, </w:t>
      </w:r>
      <w:r>
        <w:t>GetValidCredentials is called</w:t>
      </w:r>
      <w:r w:rsidR="00132A58">
        <w:t xml:space="preserve"> (see algorithms heading for pseudocode)</w:t>
      </w:r>
      <w:r>
        <w:t xml:space="preserve">. The function firstly gets </w:t>
      </w:r>
      <w:r w:rsidRPr="00286C8A">
        <w:t xml:space="preserve">the </w:t>
      </w:r>
      <w:r>
        <w:t xml:space="preserve">username and password </w:t>
      </w:r>
      <w:r w:rsidR="00BA142F">
        <w:t>from the corresponding GUI fields</w:t>
      </w:r>
      <w:r w:rsidRPr="00286C8A">
        <w:t xml:space="preserve">. These credentials will then be checked against the requirements of the program, as specified by the stakeholders, to ensure their strength and correct length. The output of this function will be used in the subroutine CreateAccount that generates a keypair for the user, hashes the password, encrypts the private key, and sends all the necessary data associated with the account to the server. </w:t>
      </w:r>
    </w:p>
    <w:tbl>
      <w:tblPr>
        <w:tblStyle w:val="PlainTable1"/>
        <w:tblW w:w="0" w:type="auto"/>
        <w:tblLook w:val="0480" w:firstRow="0" w:lastRow="0" w:firstColumn="1" w:lastColumn="0" w:noHBand="0" w:noVBand="1"/>
      </w:tblPr>
      <w:tblGrid>
        <w:gridCol w:w="1413"/>
        <w:gridCol w:w="7603"/>
      </w:tblGrid>
      <w:tr w:rsidR="00924976" w14:paraId="4148E5C9" w14:textId="77777777" w:rsidTr="003F1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2900C92" w14:textId="77777777" w:rsidR="00924976" w:rsidRDefault="00924976" w:rsidP="003F1313">
            <w:pPr>
              <w:pStyle w:val="TableCell"/>
            </w:pPr>
            <w:r>
              <w:t>Procedure</w:t>
            </w:r>
          </w:p>
        </w:tc>
        <w:tc>
          <w:tcPr>
            <w:tcW w:w="7603" w:type="dxa"/>
          </w:tcPr>
          <w:p w14:paraId="7B3F2A5B" w14:textId="77777777" w:rsidR="00924976" w:rsidRDefault="00924976" w:rsidP="003F1313">
            <w:pPr>
              <w:pStyle w:val="TableCell"/>
              <w:cnfStyle w:val="000000100000" w:firstRow="0" w:lastRow="0" w:firstColumn="0" w:lastColumn="0" w:oddVBand="0" w:evenVBand="0" w:oddHBand="1" w:evenHBand="0" w:firstRowFirstColumn="0" w:firstRowLastColumn="0" w:lastRowFirstColumn="0" w:lastRowLastColumn="0"/>
            </w:pPr>
            <w:r>
              <w:t xml:space="preserve">GetValidCredentials, from </w:t>
            </w:r>
            <w:r w:rsidRPr="00027C90">
              <w:rPr>
                <w:rStyle w:val="Emphasis"/>
              </w:rPr>
              <w:fldChar w:fldCharType="begin"/>
            </w:r>
            <w:r w:rsidRPr="00027C90">
              <w:rPr>
                <w:rStyle w:val="Emphasis"/>
              </w:rPr>
              <w:instrText xml:space="preserve"> REF _Ref76225854 \r \h </w:instrText>
            </w:r>
            <w:r>
              <w:rPr>
                <w:rStyle w:val="Emphasis"/>
              </w:rPr>
              <w:instrText xml:space="preserve"> \* MERGEFORMAT </w:instrText>
            </w:r>
            <w:r w:rsidRPr="00027C90">
              <w:rPr>
                <w:rStyle w:val="Emphasis"/>
              </w:rPr>
            </w:r>
            <w:r w:rsidRPr="00027C90">
              <w:rPr>
                <w:rStyle w:val="Emphasis"/>
              </w:rPr>
              <w:fldChar w:fldCharType="separate"/>
            </w:r>
            <w:r>
              <w:rPr>
                <w:rStyle w:val="Emphasis"/>
              </w:rPr>
              <w:t>2.6.1</w:t>
            </w:r>
            <w:r w:rsidRPr="00027C90">
              <w:rPr>
                <w:rStyle w:val="Emphasis"/>
              </w:rPr>
              <w:fldChar w:fldCharType="end"/>
            </w:r>
            <w:r w:rsidRPr="00027C90">
              <w:rPr>
                <w:rStyle w:val="Emphasis"/>
              </w:rPr>
              <w:t xml:space="preserve"> </w:t>
            </w:r>
            <w:r w:rsidRPr="00027C90">
              <w:rPr>
                <w:rStyle w:val="Emphasis"/>
              </w:rPr>
              <w:fldChar w:fldCharType="begin"/>
            </w:r>
            <w:r w:rsidRPr="00027C90">
              <w:rPr>
                <w:rStyle w:val="Emphasis"/>
              </w:rPr>
              <w:instrText xml:space="preserve"> REF _Ref76148089 \h  \* MERGEFORMAT </w:instrText>
            </w:r>
            <w:r w:rsidRPr="00027C90">
              <w:rPr>
                <w:rStyle w:val="Emphasis"/>
              </w:rPr>
            </w:r>
            <w:r w:rsidRPr="00027C90">
              <w:rPr>
                <w:rStyle w:val="Emphasis"/>
              </w:rPr>
              <w:fldChar w:fldCharType="separate"/>
            </w:r>
            <w:r w:rsidRPr="00A35DD1">
              <w:rPr>
                <w:rStyle w:val="Emphasis"/>
              </w:rPr>
              <w:t>Algorithm – Creating a new user account</w:t>
            </w:r>
            <w:r w:rsidRPr="00027C90">
              <w:rPr>
                <w:rStyle w:val="Emphasis"/>
              </w:rPr>
              <w:fldChar w:fldCharType="end"/>
            </w:r>
          </w:p>
        </w:tc>
      </w:tr>
      <w:tr w:rsidR="00924976" w14:paraId="1D92131D" w14:textId="77777777" w:rsidTr="003F1313">
        <w:tc>
          <w:tcPr>
            <w:cnfStyle w:val="001000000000" w:firstRow="0" w:lastRow="0" w:firstColumn="1" w:lastColumn="0" w:oddVBand="0" w:evenVBand="0" w:oddHBand="0" w:evenHBand="0" w:firstRowFirstColumn="0" w:firstRowLastColumn="0" w:lastRowFirstColumn="0" w:lastRowLastColumn="0"/>
            <w:tcW w:w="1413" w:type="dxa"/>
          </w:tcPr>
          <w:p w14:paraId="24A42C42" w14:textId="77777777" w:rsidR="00924976" w:rsidRDefault="00924976" w:rsidP="003F1313">
            <w:pPr>
              <w:pStyle w:val="TableCell"/>
            </w:pPr>
            <w:r>
              <w:t>Parameters</w:t>
            </w:r>
          </w:p>
        </w:tc>
        <w:tc>
          <w:tcPr>
            <w:tcW w:w="7603" w:type="dxa"/>
          </w:tcPr>
          <w:p w14:paraId="4942AA74" w14:textId="77777777" w:rsidR="00924976" w:rsidRDefault="00924976" w:rsidP="003F1313">
            <w:pPr>
              <w:pStyle w:val="TableCell"/>
              <w:cnfStyle w:val="000000000000" w:firstRow="0" w:lastRow="0" w:firstColumn="0" w:lastColumn="0" w:oddVBand="0" w:evenVBand="0" w:oddHBand="0" w:evenHBand="0" w:firstRowFirstColumn="0" w:firstRowLastColumn="0" w:lastRowFirstColumn="0" w:lastRowLastColumn="0"/>
            </w:pPr>
            <w:r>
              <w:t>None; (string) username and (string) password are fetched from UI during execution</w:t>
            </w:r>
          </w:p>
        </w:tc>
      </w:tr>
      <w:tr w:rsidR="00924976" w14:paraId="3464A2AF" w14:textId="77777777" w:rsidTr="003F1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7F3F364" w14:textId="77777777" w:rsidR="00924976" w:rsidRDefault="00924976" w:rsidP="003F1313">
            <w:pPr>
              <w:pStyle w:val="TableCell"/>
            </w:pPr>
            <w:r>
              <w:t>Returns</w:t>
            </w:r>
          </w:p>
        </w:tc>
        <w:tc>
          <w:tcPr>
            <w:tcW w:w="7603" w:type="dxa"/>
          </w:tcPr>
          <w:p w14:paraId="34CCEB1E" w14:textId="77777777" w:rsidR="00924976" w:rsidRDefault="00924976" w:rsidP="003F1313">
            <w:pPr>
              <w:pStyle w:val="TableCell"/>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76861EF0" w14:textId="0E20A9C1" w:rsidR="00756ADE" w:rsidRPr="00286C8A" w:rsidRDefault="00756ADE" w:rsidP="00924976">
      <w:pPr>
        <w:spacing w:before="240"/>
      </w:pPr>
      <w:r w:rsidRPr="00286C8A">
        <w:t>The credentials supplied to CreateAccount must be valid as if they are empty or malformed, they will cause errors that may crash the client’s program, crash the server’s program, or make the login process vulnerable by storing incorrect usernames and passwords.</w:t>
      </w:r>
      <w:r>
        <w:t xml:space="preserve"> Therefore, it is important to have test cases for each form of normal (N), erroneous (E) and boundary (B) data.</w:t>
      </w:r>
    </w:p>
    <w:tbl>
      <w:tblPr>
        <w:tblStyle w:val="PlainTable1"/>
        <w:tblW w:w="5000" w:type="pct"/>
        <w:tblLook w:val="04A0" w:firstRow="1" w:lastRow="0" w:firstColumn="1" w:lastColumn="0" w:noHBand="0" w:noVBand="1"/>
      </w:tblPr>
      <w:tblGrid>
        <w:gridCol w:w="420"/>
        <w:gridCol w:w="2552"/>
        <w:gridCol w:w="709"/>
        <w:gridCol w:w="2737"/>
        <w:gridCol w:w="2598"/>
      </w:tblGrid>
      <w:tr w:rsidR="00756ADE" w14:paraId="64050133" w14:textId="77777777" w:rsidTr="008622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125DC5DE" w14:textId="77777777" w:rsidR="00756ADE" w:rsidRDefault="00756ADE" w:rsidP="00A22E23">
            <w:pPr>
              <w:pStyle w:val="TableCell"/>
              <w:jc w:val="center"/>
            </w:pPr>
            <w:r>
              <w:t>ID</w:t>
            </w:r>
          </w:p>
        </w:tc>
        <w:tc>
          <w:tcPr>
            <w:tcW w:w="1415" w:type="pct"/>
            <w:vAlign w:val="center"/>
          </w:tcPr>
          <w:p w14:paraId="327C7FAF"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Test</w:t>
            </w:r>
          </w:p>
        </w:tc>
        <w:tc>
          <w:tcPr>
            <w:tcW w:w="393" w:type="pct"/>
            <w:vAlign w:val="center"/>
          </w:tcPr>
          <w:p w14:paraId="6D3B3297"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1518" w:type="pct"/>
          </w:tcPr>
          <w:p w14:paraId="1310B8C7" w14:textId="60C3C625" w:rsidR="00756ADE" w:rsidRDefault="00BE3FB9" w:rsidP="00A22E23">
            <w:pPr>
              <w:pStyle w:val="TableCell"/>
              <w:jc w:val="center"/>
              <w:cnfStyle w:val="100000000000" w:firstRow="1" w:lastRow="0" w:firstColumn="0" w:lastColumn="0" w:oddVBand="0" w:evenVBand="0" w:oddHBand="0" w:evenHBand="0" w:firstRowFirstColumn="0" w:firstRowLastColumn="0" w:lastRowFirstColumn="0" w:lastRowLastColumn="0"/>
            </w:pPr>
            <w:r>
              <w:t xml:space="preserve">Input </w:t>
            </w:r>
            <w:r w:rsidR="00756ADE">
              <w:t>Data</w:t>
            </w:r>
          </w:p>
        </w:tc>
        <w:tc>
          <w:tcPr>
            <w:tcW w:w="1441" w:type="pct"/>
            <w:vAlign w:val="center"/>
          </w:tcPr>
          <w:p w14:paraId="038D6FC1" w14:textId="6A8F6C14"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Expected</w:t>
            </w:r>
            <w:r w:rsidR="00BE3FB9">
              <w:t xml:space="preserve"> Output</w:t>
            </w:r>
          </w:p>
        </w:tc>
      </w:tr>
      <w:tr w:rsidR="00756ADE" w14:paraId="3FF1B513"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F0BE34F" w14:textId="4F074166" w:rsidR="00756ADE" w:rsidRDefault="00756ADE" w:rsidP="00A22E23">
            <w:pPr>
              <w:pStyle w:val="TableCell"/>
              <w:jc w:val="center"/>
            </w:pPr>
            <w:r>
              <w:t>1</w:t>
            </w:r>
          </w:p>
        </w:tc>
        <w:tc>
          <w:tcPr>
            <w:tcW w:w="1415" w:type="pct"/>
            <w:vAlign w:val="center"/>
          </w:tcPr>
          <w:p w14:paraId="761C291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Valid username and password</w:t>
            </w:r>
          </w:p>
        </w:tc>
        <w:tc>
          <w:tcPr>
            <w:tcW w:w="393" w:type="pct"/>
            <w:vAlign w:val="center"/>
          </w:tcPr>
          <w:p w14:paraId="31620817"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518" w:type="pct"/>
          </w:tcPr>
          <w:p w14:paraId="18DD2A02"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77A1456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00F13101"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756ADE" w14:paraId="72124435"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36BC7F35" w14:textId="0A6A0B9D" w:rsidR="00756ADE" w:rsidRDefault="00756ADE" w:rsidP="00A22E23">
            <w:pPr>
              <w:pStyle w:val="TableCell"/>
              <w:jc w:val="center"/>
            </w:pPr>
            <w:r>
              <w:t>2</w:t>
            </w:r>
          </w:p>
        </w:tc>
        <w:tc>
          <w:tcPr>
            <w:tcW w:w="1415" w:type="pct"/>
            <w:vAlign w:val="center"/>
          </w:tcPr>
          <w:p w14:paraId="7868E95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Empty variable from UI</w:t>
            </w:r>
          </w:p>
        </w:tc>
        <w:tc>
          <w:tcPr>
            <w:tcW w:w="393" w:type="pct"/>
            <w:vAlign w:val="center"/>
          </w:tcPr>
          <w:p w14:paraId="6BCDC889"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518" w:type="pct"/>
          </w:tcPr>
          <w:p w14:paraId="509326A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w:t>
            </w:r>
          </w:p>
          <w:p w14:paraId="383FC53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1" w:type="pct"/>
            <w:vAlign w:val="center"/>
          </w:tcPr>
          <w:p w14:paraId="017EA1C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4EE44245"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1CFA66F" w14:textId="05527C3D" w:rsidR="00756ADE" w:rsidRDefault="00756ADE" w:rsidP="00A22E23">
            <w:pPr>
              <w:pStyle w:val="TableCell"/>
              <w:jc w:val="center"/>
            </w:pPr>
            <w:r>
              <w:t>3</w:t>
            </w:r>
          </w:p>
        </w:tc>
        <w:tc>
          <w:tcPr>
            <w:tcW w:w="1415" w:type="pct"/>
            <w:vAlign w:val="center"/>
          </w:tcPr>
          <w:p w14:paraId="5630B508"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Null variable from UI</w:t>
            </w:r>
          </w:p>
        </w:tc>
        <w:tc>
          <w:tcPr>
            <w:tcW w:w="393" w:type="pct"/>
            <w:vAlign w:val="center"/>
          </w:tcPr>
          <w:p w14:paraId="259DE367"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518" w:type="pct"/>
          </w:tcPr>
          <w:p w14:paraId="3529A4A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null</w:t>
            </w:r>
          </w:p>
          <w:p w14:paraId="199FA53E"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1C9302E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47A1D9A6"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25CF3ACB" w14:textId="474AD604" w:rsidR="00756ADE" w:rsidRDefault="00756ADE" w:rsidP="00A22E23">
            <w:pPr>
              <w:pStyle w:val="TableCell"/>
              <w:jc w:val="center"/>
            </w:pPr>
            <w:r>
              <w:t>4</w:t>
            </w:r>
          </w:p>
        </w:tc>
        <w:tc>
          <w:tcPr>
            <w:tcW w:w="1415" w:type="pct"/>
            <w:vAlign w:val="center"/>
          </w:tcPr>
          <w:p w14:paraId="1A0F3C8A"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93" w:type="pct"/>
            <w:vAlign w:val="center"/>
          </w:tcPr>
          <w:p w14:paraId="559235DA"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518" w:type="pct"/>
          </w:tcPr>
          <w:p w14:paraId="6528BD1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 iel”</w:t>
            </w:r>
          </w:p>
          <w:p w14:paraId="66EC0854"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1" w:type="pct"/>
            <w:vAlign w:val="center"/>
          </w:tcPr>
          <w:p w14:paraId="080875F4"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59D0AFCC"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7277E23" w14:textId="5259B595" w:rsidR="00756ADE" w:rsidRDefault="00756ADE" w:rsidP="00A22E23">
            <w:pPr>
              <w:pStyle w:val="TableCell"/>
              <w:jc w:val="center"/>
            </w:pPr>
            <w:r>
              <w:t>5</w:t>
            </w:r>
          </w:p>
        </w:tc>
        <w:tc>
          <w:tcPr>
            <w:tcW w:w="1415" w:type="pct"/>
            <w:vAlign w:val="center"/>
          </w:tcPr>
          <w:p w14:paraId="311ECD7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length lower bound</w:t>
            </w:r>
          </w:p>
        </w:tc>
        <w:tc>
          <w:tcPr>
            <w:tcW w:w="393" w:type="pct"/>
            <w:vAlign w:val="center"/>
          </w:tcPr>
          <w:p w14:paraId="05BD5CBF"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B</w:t>
            </w:r>
          </w:p>
        </w:tc>
        <w:tc>
          <w:tcPr>
            <w:tcW w:w="1518" w:type="pct"/>
          </w:tcPr>
          <w:p w14:paraId="4C9BD14B"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5 valid chars</w:t>
            </w:r>
          </w:p>
          <w:p w14:paraId="10B91625"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27935280"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756ADE" w14:paraId="183FE1FF"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35F500E6" w14:textId="1C222401" w:rsidR="00756ADE" w:rsidRDefault="00756ADE" w:rsidP="00A22E23">
            <w:pPr>
              <w:pStyle w:val="TableCell"/>
              <w:jc w:val="center"/>
            </w:pPr>
            <w:r>
              <w:t>6</w:t>
            </w:r>
          </w:p>
        </w:tc>
        <w:tc>
          <w:tcPr>
            <w:tcW w:w="1415" w:type="pct"/>
            <w:vAlign w:val="center"/>
          </w:tcPr>
          <w:p w14:paraId="13303E97"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length upper bound</w:t>
            </w:r>
          </w:p>
        </w:tc>
        <w:tc>
          <w:tcPr>
            <w:tcW w:w="393" w:type="pct"/>
            <w:vAlign w:val="center"/>
          </w:tcPr>
          <w:p w14:paraId="3CDDE1D3"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518" w:type="pct"/>
          </w:tcPr>
          <w:p w14:paraId="272D339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128 valid chars</w:t>
            </w:r>
          </w:p>
          <w:p w14:paraId="0C2217A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1" w:type="pct"/>
            <w:vAlign w:val="center"/>
          </w:tcPr>
          <w:p w14:paraId="12F33B8A"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756ADE" w14:paraId="58C1245D"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CDA457" w14:textId="7F3679DA" w:rsidR="00756ADE" w:rsidRDefault="00756ADE" w:rsidP="00A22E23">
            <w:pPr>
              <w:pStyle w:val="TableCell"/>
              <w:jc w:val="center"/>
            </w:pPr>
            <w:r>
              <w:t>7</w:t>
            </w:r>
          </w:p>
        </w:tc>
        <w:tc>
          <w:tcPr>
            <w:tcW w:w="1415" w:type="pct"/>
            <w:vAlign w:val="center"/>
          </w:tcPr>
          <w:p w14:paraId="1D2679F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does not contain upper and lower case</w:t>
            </w:r>
          </w:p>
        </w:tc>
        <w:tc>
          <w:tcPr>
            <w:tcW w:w="393" w:type="pct"/>
            <w:vAlign w:val="center"/>
          </w:tcPr>
          <w:p w14:paraId="6822DDB0"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518" w:type="pct"/>
          </w:tcPr>
          <w:p w14:paraId="1C9F8FAB"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305747B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1F674B51"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40DAA0AA"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049CD7A2" w14:textId="1FBF76F1" w:rsidR="00756ADE" w:rsidRDefault="00756ADE" w:rsidP="00A22E23">
            <w:pPr>
              <w:pStyle w:val="TableCell"/>
              <w:jc w:val="center"/>
            </w:pPr>
            <w:r>
              <w:t>8</w:t>
            </w:r>
          </w:p>
        </w:tc>
        <w:tc>
          <w:tcPr>
            <w:tcW w:w="1415" w:type="pct"/>
            <w:vAlign w:val="center"/>
          </w:tcPr>
          <w:p w14:paraId="10091F25"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contains no number</w:t>
            </w:r>
          </w:p>
        </w:tc>
        <w:tc>
          <w:tcPr>
            <w:tcW w:w="393" w:type="pct"/>
            <w:vAlign w:val="center"/>
          </w:tcPr>
          <w:p w14:paraId="48FC983F"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518" w:type="pct"/>
          </w:tcPr>
          <w:p w14:paraId="1D697F82"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iel”</w:t>
            </w:r>
          </w:p>
          <w:p w14:paraId="734D50CD"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w:t>
            </w:r>
          </w:p>
        </w:tc>
        <w:tc>
          <w:tcPr>
            <w:tcW w:w="1441" w:type="pct"/>
            <w:vAlign w:val="center"/>
          </w:tcPr>
          <w:p w14:paraId="7821B99C"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24077DCF"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1E527180" w14:textId="100FE560" w:rsidR="00756ADE" w:rsidRDefault="00756ADE" w:rsidP="00A22E23">
            <w:pPr>
              <w:pStyle w:val="TableCell"/>
              <w:jc w:val="center"/>
            </w:pPr>
            <w:r>
              <w:t>9</w:t>
            </w:r>
          </w:p>
        </w:tc>
        <w:tc>
          <w:tcPr>
            <w:tcW w:w="1415" w:type="pct"/>
            <w:vAlign w:val="center"/>
          </w:tcPr>
          <w:p w14:paraId="5BD909E0"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contains no special character</w:t>
            </w:r>
          </w:p>
        </w:tc>
        <w:tc>
          <w:tcPr>
            <w:tcW w:w="393" w:type="pct"/>
            <w:vAlign w:val="center"/>
          </w:tcPr>
          <w:p w14:paraId="305CB011"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518" w:type="pct"/>
          </w:tcPr>
          <w:p w14:paraId="6EDB3FE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6C2FAF46"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1" w:type="pct"/>
            <w:vAlign w:val="center"/>
          </w:tcPr>
          <w:p w14:paraId="7C640457"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27F5208B" w14:textId="77777777" w:rsidTr="00862236">
        <w:tc>
          <w:tcPr>
            <w:cnfStyle w:val="001000000000" w:firstRow="0" w:lastRow="0" w:firstColumn="1" w:lastColumn="0" w:oddVBand="0" w:evenVBand="0" w:oddHBand="0" w:evenHBand="0" w:firstRowFirstColumn="0" w:firstRowLastColumn="0" w:lastRowFirstColumn="0" w:lastRowLastColumn="0"/>
            <w:tcW w:w="233" w:type="pct"/>
            <w:vAlign w:val="center"/>
          </w:tcPr>
          <w:p w14:paraId="4E723FF2" w14:textId="300B537A" w:rsidR="00756ADE" w:rsidRDefault="00756ADE" w:rsidP="00A22E23">
            <w:pPr>
              <w:pStyle w:val="TableCell"/>
              <w:jc w:val="center"/>
            </w:pPr>
            <w:r>
              <w:t>10</w:t>
            </w:r>
          </w:p>
        </w:tc>
        <w:tc>
          <w:tcPr>
            <w:tcW w:w="1415" w:type="pct"/>
            <w:vAlign w:val="center"/>
          </w:tcPr>
          <w:p w14:paraId="100C074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length lower bound</w:t>
            </w:r>
          </w:p>
        </w:tc>
        <w:tc>
          <w:tcPr>
            <w:tcW w:w="393" w:type="pct"/>
            <w:vAlign w:val="center"/>
          </w:tcPr>
          <w:p w14:paraId="387FD289"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518" w:type="pct"/>
          </w:tcPr>
          <w:p w14:paraId="1ABC9DE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iel”</w:t>
            </w:r>
          </w:p>
          <w:p w14:paraId="51024902"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8 valid chars</w:t>
            </w:r>
          </w:p>
        </w:tc>
        <w:tc>
          <w:tcPr>
            <w:tcW w:w="1441" w:type="pct"/>
            <w:vAlign w:val="center"/>
          </w:tcPr>
          <w:p w14:paraId="5FB7C45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756ADE" w14:paraId="425A4FF2" w14:textId="77777777" w:rsidTr="00862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1EE3889" w14:textId="13CDBBC6" w:rsidR="00756ADE" w:rsidRDefault="00756ADE" w:rsidP="00A22E23">
            <w:pPr>
              <w:pStyle w:val="TableCell"/>
              <w:jc w:val="center"/>
            </w:pPr>
            <w:r>
              <w:t>11</w:t>
            </w:r>
          </w:p>
        </w:tc>
        <w:tc>
          <w:tcPr>
            <w:tcW w:w="1415" w:type="pct"/>
            <w:vAlign w:val="center"/>
          </w:tcPr>
          <w:p w14:paraId="2AFB908D"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length upper bound</w:t>
            </w:r>
          </w:p>
        </w:tc>
        <w:tc>
          <w:tcPr>
            <w:tcW w:w="393" w:type="pct"/>
            <w:vAlign w:val="center"/>
          </w:tcPr>
          <w:p w14:paraId="0FE52E38"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B</w:t>
            </w:r>
          </w:p>
        </w:tc>
        <w:tc>
          <w:tcPr>
            <w:tcW w:w="1518" w:type="pct"/>
          </w:tcPr>
          <w:p w14:paraId="662ADF47"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15C484D5"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128 valid chars</w:t>
            </w:r>
          </w:p>
        </w:tc>
        <w:tc>
          <w:tcPr>
            <w:tcW w:w="1441" w:type="pct"/>
            <w:vAlign w:val="center"/>
          </w:tcPr>
          <w:p w14:paraId="2F289148"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68D117AC" w14:textId="3938A5BE" w:rsidR="00756ADE" w:rsidRDefault="00756ADE" w:rsidP="00756ADE"/>
    <w:p w14:paraId="5A3ED11E" w14:textId="77777777" w:rsidR="00F6297B" w:rsidRDefault="00756ADE">
      <w:pPr>
        <w:spacing w:line="259" w:lineRule="auto"/>
        <w:jc w:val="left"/>
      </w:pPr>
      <w:r>
        <w:br w:type="page"/>
      </w:r>
    </w:p>
    <w:p w14:paraId="3AF538EF" w14:textId="68136B0C" w:rsidR="00F6297B" w:rsidRDefault="00225851" w:rsidP="00F6297B">
      <w:pPr>
        <w:pStyle w:val="Heading3"/>
      </w:pPr>
      <w:bookmarkStart w:id="89" w:name="_Toc96812453"/>
      <w:r>
        <w:lastRenderedPageBreak/>
        <w:t>Message Test Data</w:t>
      </w:r>
      <w:bookmarkEnd w:id="89"/>
    </w:p>
    <w:p w14:paraId="2F3928EB" w14:textId="3CF0B3FC" w:rsidR="00F6297B" w:rsidRPr="00146BBE" w:rsidRDefault="00A63169" w:rsidP="00F6297B">
      <w:r>
        <w:t xml:space="preserve">This set of test data will be for when clients are sending </w:t>
      </w:r>
      <w:r w:rsidR="007E3869">
        <w:t xml:space="preserve">a </w:t>
      </w:r>
      <w:r>
        <w:t xml:space="preserve">message to each other using a text-based protocol. This </w:t>
      </w:r>
      <w:r w:rsidR="002A62E2">
        <w:t xml:space="preserve">type of testing will be mainly black-box plus some white-box testing to target specific conditionals that will be in the algorithm to handle messages. This </w:t>
      </w:r>
      <w:r w:rsidR="003A7029">
        <w:t>mix is being used to see how the expected output of the tests compare</w:t>
      </w:r>
      <w:r w:rsidR="00707CFB">
        <w:t>s</w:t>
      </w:r>
      <w:r w:rsidR="003A7029">
        <w:t xml:space="preserve"> with the actual output of the tests. </w:t>
      </w:r>
      <w:r w:rsidR="00134483">
        <w:t>Many of</w:t>
      </w:r>
      <w:r w:rsidR="004B22B3">
        <w:t xml:space="preserve"> these test</w:t>
      </w:r>
      <w:r w:rsidR="00707CFB">
        <w:t>s</w:t>
      </w:r>
      <w:r w:rsidR="004B22B3">
        <w:t xml:space="preserve"> are with erron</w:t>
      </w:r>
      <w:r w:rsidR="00B06102">
        <w:t>eous data (E) as these expose bugs in the code however these are still some normal (N) and boundary (B) data for completeness.</w:t>
      </w:r>
    </w:p>
    <w:tbl>
      <w:tblPr>
        <w:tblStyle w:val="PlainTable1"/>
        <w:tblW w:w="5000" w:type="pct"/>
        <w:tblLook w:val="04A0" w:firstRow="1" w:lastRow="0" w:firstColumn="1" w:lastColumn="0" w:noHBand="0" w:noVBand="1"/>
      </w:tblPr>
      <w:tblGrid>
        <w:gridCol w:w="420"/>
        <w:gridCol w:w="2553"/>
        <w:gridCol w:w="709"/>
        <w:gridCol w:w="2124"/>
        <w:gridCol w:w="3210"/>
      </w:tblGrid>
      <w:tr w:rsidR="00BE3FB9" w14:paraId="103D7689" w14:textId="77777777" w:rsidTr="000378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E38CC6" w14:textId="77777777" w:rsidR="00BE3FB9" w:rsidRDefault="00BE3FB9" w:rsidP="003F1313">
            <w:pPr>
              <w:pStyle w:val="TableCell"/>
              <w:jc w:val="center"/>
            </w:pPr>
            <w:r>
              <w:t>ID</w:t>
            </w:r>
          </w:p>
        </w:tc>
        <w:tc>
          <w:tcPr>
            <w:tcW w:w="1416" w:type="pct"/>
            <w:vAlign w:val="center"/>
          </w:tcPr>
          <w:p w14:paraId="3A9C53C2" w14:textId="77777777" w:rsidR="00BE3FB9" w:rsidRDefault="00BE3FB9" w:rsidP="003F1313">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393" w:type="pct"/>
          </w:tcPr>
          <w:p w14:paraId="6C233463" w14:textId="70B4B368" w:rsidR="00BE3FB9" w:rsidRDefault="00BE3FB9" w:rsidP="003F1313">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1178" w:type="pct"/>
            <w:vAlign w:val="center"/>
          </w:tcPr>
          <w:p w14:paraId="1A460C6D" w14:textId="0A8A0660" w:rsidR="00BE3FB9" w:rsidRDefault="00BE3FB9" w:rsidP="003F1313">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1780" w:type="pct"/>
            <w:vAlign w:val="center"/>
          </w:tcPr>
          <w:p w14:paraId="0C576800" w14:textId="77777777" w:rsidR="00BE3FB9" w:rsidRDefault="00BE3FB9" w:rsidP="003F1313">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BE3FB9" w14:paraId="49839D20"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0F91188" w14:textId="77777777" w:rsidR="00BE3FB9" w:rsidRDefault="00BE3FB9" w:rsidP="003F1313">
            <w:pPr>
              <w:pStyle w:val="TableCell"/>
              <w:jc w:val="center"/>
            </w:pPr>
            <w:r>
              <w:t>1</w:t>
            </w:r>
          </w:p>
        </w:tc>
        <w:tc>
          <w:tcPr>
            <w:tcW w:w="1416" w:type="pct"/>
            <w:vAlign w:val="center"/>
          </w:tcPr>
          <w:p w14:paraId="0E2244E2"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normal</w:t>
            </w:r>
          </w:p>
        </w:tc>
        <w:tc>
          <w:tcPr>
            <w:tcW w:w="393" w:type="pct"/>
            <w:vAlign w:val="center"/>
          </w:tcPr>
          <w:p w14:paraId="2C528A78" w14:textId="23A287C7" w:rsidR="00BE3FB9" w:rsidRDefault="009F6BFD" w:rsidP="009F6BFD">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178" w:type="pct"/>
            <w:vAlign w:val="center"/>
          </w:tcPr>
          <w:p w14:paraId="53B94799" w14:textId="4FF6060A"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1780" w:type="pct"/>
            <w:vAlign w:val="center"/>
          </w:tcPr>
          <w:p w14:paraId="05FCACF3"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Test”</w:t>
            </w:r>
          </w:p>
        </w:tc>
      </w:tr>
      <w:tr w:rsidR="00BE3FB9" w14:paraId="4D42CB78"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592FACF7" w14:textId="77777777" w:rsidR="00BE3FB9" w:rsidRDefault="00BE3FB9" w:rsidP="003F1313">
            <w:pPr>
              <w:pStyle w:val="TableCell"/>
              <w:jc w:val="center"/>
            </w:pPr>
            <w:r>
              <w:t>2</w:t>
            </w:r>
          </w:p>
        </w:tc>
        <w:tc>
          <w:tcPr>
            <w:tcW w:w="1416" w:type="pct"/>
            <w:vAlign w:val="center"/>
          </w:tcPr>
          <w:p w14:paraId="150B5F7E"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ECHO, no message</w:t>
            </w:r>
          </w:p>
        </w:tc>
        <w:tc>
          <w:tcPr>
            <w:tcW w:w="393" w:type="pct"/>
            <w:vAlign w:val="center"/>
          </w:tcPr>
          <w:p w14:paraId="10FB1E1E" w14:textId="2D3F9976" w:rsidR="00BE3FB9" w:rsidRDefault="009F6BFD"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705B1D7E" w14:textId="0647F12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ECHO”</w:t>
            </w:r>
          </w:p>
        </w:tc>
        <w:tc>
          <w:tcPr>
            <w:tcW w:w="1780" w:type="pct"/>
            <w:vAlign w:val="center"/>
          </w:tcPr>
          <w:p w14:paraId="728757DE"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BE3FB9" w14:paraId="1AD1EA84"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1684A31F" w14:textId="77777777" w:rsidR="00BE3FB9" w:rsidRDefault="00BE3FB9" w:rsidP="003F1313">
            <w:pPr>
              <w:pStyle w:val="TableCell"/>
              <w:jc w:val="center"/>
            </w:pPr>
            <w:r>
              <w:t>3</w:t>
            </w:r>
          </w:p>
        </w:tc>
        <w:tc>
          <w:tcPr>
            <w:tcW w:w="1416" w:type="pct"/>
            <w:vAlign w:val="center"/>
          </w:tcPr>
          <w:p w14:paraId="79729EA5"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whitespace message</w:t>
            </w:r>
          </w:p>
        </w:tc>
        <w:tc>
          <w:tcPr>
            <w:tcW w:w="393" w:type="pct"/>
            <w:vAlign w:val="center"/>
          </w:tcPr>
          <w:p w14:paraId="473B3A57" w14:textId="47821668"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3D3D1D99" w14:textId="53177DA0"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w:t>
            </w:r>
          </w:p>
        </w:tc>
        <w:tc>
          <w:tcPr>
            <w:tcW w:w="1780" w:type="pct"/>
            <w:vAlign w:val="center"/>
          </w:tcPr>
          <w:p w14:paraId="6CA54195"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ECHO: [message] IsNullOrWhiteSpace”</w:t>
            </w:r>
          </w:p>
        </w:tc>
      </w:tr>
      <w:tr w:rsidR="00BE3FB9" w14:paraId="79A25812"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021E8753" w14:textId="77777777" w:rsidR="00BE3FB9" w:rsidRDefault="00BE3FB9" w:rsidP="003F1313">
            <w:pPr>
              <w:pStyle w:val="TableCell"/>
              <w:jc w:val="center"/>
            </w:pPr>
            <w:r>
              <w:t>4</w:t>
            </w:r>
          </w:p>
        </w:tc>
        <w:tc>
          <w:tcPr>
            <w:tcW w:w="1416" w:type="pct"/>
            <w:vAlign w:val="center"/>
          </w:tcPr>
          <w:p w14:paraId="683A258F"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normal</w:t>
            </w:r>
          </w:p>
        </w:tc>
        <w:tc>
          <w:tcPr>
            <w:tcW w:w="393" w:type="pct"/>
            <w:vAlign w:val="center"/>
          </w:tcPr>
          <w:p w14:paraId="779B036F" w14:textId="7CD9B859"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178" w:type="pct"/>
            <w:vAlign w:val="center"/>
          </w:tcPr>
          <w:p w14:paraId="19BFD7D0" w14:textId="621C6D53"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127.0.0.1:123 Test”</w:t>
            </w:r>
          </w:p>
        </w:tc>
        <w:tc>
          <w:tcPr>
            <w:tcW w:w="1780" w:type="pct"/>
            <w:vAlign w:val="center"/>
          </w:tcPr>
          <w:p w14:paraId="6FC71084"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er: “SUCCESSFUL SEND”</w:t>
            </w:r>
          </w:p>
          <w:p w14:paraId="42D17C82"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Recipient: “MESSAGE 127.0.0.1:123 Test”</w:t>
            </w:r>
          </w:p>
        </w:tc>
      </w:tr>
      <w:tr w:rsidR="00BE3FB9" w14:paraId="192F9161"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9AA5D" w14:textId="77777777" w:rsidR="00BE3FB9" w:rsidRDefault="00BE3FB9" w:rsidP="003F1313">
            <w:pPr>
              <w:pStyle w:val="TableCell"/>
              <w:jc w:val="center"/>
            </w:pPr>
            <w:r>
              <w:t>5</w:t>
            </w:r>
          </w:p>
        </w:tc>
        <w:tc>
          <w:tcPr>
            <w:tcW w:w="1416" w:type="pct"/>
            <w:vAlign w:val="center"/>
          </w:tcPr>
          <w:p w14:paraId="47A9AD7E"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no arguments</w:t>
            </w:r>
          </w:p>
        </w:tc>
        <w:tc>
          <w:tcPr>
            <w:tcW w:w="393" w:type="pct"/>
            <w:vAlign w:val="center"/>
          </w:tcPr>
          <w:p w14:paraId="6A2E82E1" w14:textId="3D659389"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53719057" w14:textId="40FAA23B"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w:t>
            </w:r>
          </w:p>
        </w:tc>
        <w:tc>
          <w:tcPr>
            <w:tcW w:w="1780" w:type="pct"/>
            <w:vAlign w:val="center"/>
          </w:tcPr>
          <w:p w14:paraId="46BB4414"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BE3FB9" w14:paraId="7C2050AA"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50E8EF1C" w14:textId="77777777" w:rsidR="00BE3FB9" w:rsidRDefault="00BE3FB9" w:rsidP="003F1313">
            <w:pPr>
              <w:pStyle w:val="TableCell"/>
              <w:jc w:val="center"/>
            </w:pPr>
            <w:r>
              <w:t>6</w:t>
            </w:r>
          </w:p>
        </w:tc>
        <w:tc>
          <w:tcPr>
            <w:tcW w:w="1416" w:type="pct"/>
            <w:vAlign w:val="center"/>
          </w:tcPr>
          <w:p w14:paraId="1329D9D8"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no message, valid recipient</w:t>
            </w:r>
          </w:p>
        </w:tc>
        <w:tc>
          <w:tcPr>
            <w:tcW w:w="393" w:type="pct"/>
            <w:vAlign w:val="center"/>
          </w:tcPr>
          <w:p w14:paraId="3FBEF385" w14:textId="0CF8BC89"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4796F0AF" w14:textId="67338D41"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127.0.0.1:123”</w:t>
            </w:r>
          </w:p>
        </w:tc>
        <w:tc>
          <w:tcPr>
            <w:tcW w:w="1780" w:type="pct"/>
            <w:vAlign w:val="center"/>
          </w:tcPr>
          <w:p w14:paraId="049C52C7"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BE3FB9" w14:paraId="186AA78F"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EC388AF" w14:textId="77777777" w:rsidR="00BE3FB9" w:rsidRDefault="00BE3FB9" w:rsidP="003F1313">
            <w:pPr>
              <w:pStyle w:val="TableCell"/>
              <w:jc w:val="center"/>
            </w:pPr>
            <w:r>
              <w:t>7</w:t>
            </w:r>
          </w:p>
        </w:tc>
        <w:tc>
          <w:tcPr>
            <w:tcW w:w="1416" w:type="pct"/>
            <w:vAlign w:val="center"/>
          </w:tcPr>
          <w:p w14:paraId="2E5F9664"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no message, invalid recipient</w:t>
            </w:r>
          </w:p>
        </w:tc>
        <w:tc>
          <w:tcPr>
            <w:tcW w:w="393" w:type="pct"/>
            <w:vAlign w:val="center"/>
          </w:tcPr>
          <w:p w14:paraId="3784E217" w14:textId="49BDAF3E"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241934B3" w14:textId="6EE08CC2"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0.0.0.0:0”</w:t>
            </w:r>
          </w:p>
        </w:tc>
        <w:tc>
          <w:tcPr>
            <w:tcW w:w="1780" w:type="pct"/>
            <w:vAlign w:val="center"/>
          </w:tcPr>
          <w:p w14:paraId="76077D9B"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BE3FB9" w14:paraId="7A667D98"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4EAAE35A" w14:textId="77777777" w:rsidR="00BE3FB9" w:rsidRDefault="00BE3FB9" w:rsidP="003F1313">
            <w:pPr>
              <w:pStyle w:val="TableCell"/>
              <w:jc w:val="center"/>
            </w:pPr>
            <w:r>
              <w:t>8</w:t>
            </w:r>
          </w:p>
        </w:tc>
        <w:tc>
          <w:tcPr>
            <w:tcW w:w="1416" w:type="pct"/>
            <w:vAlign w:val="center"/>
          </w:tcPr>
          <w:p w14:paraId="0CE0DBB3"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393" w:type="pct"/>
            <w:vAlign w:val="center"/>
          </w:tcPr>
          <w:p w14:paraId="1667E6B5" w14:textId="3F26ACBD"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29591A00" w14:textId="6BD99CF9"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 127.0.0.1:123   “</w:t>
            </w:r>
          </w:p>
        </w:tc>
        <w:tc>
          <w:tcPr>
            <w:tcW w:w="1780" w:type="pct"/>
            <w:vAlign w:val="center"/>
          </w:tcPr>
          <w:p w14:paraId="5A473FC6"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Invalid SEND: [message] IsNullOrWhiteSpace”</w:t>
            </w:r>
          </w:p>
        </w:tc>
      </w:tr>
      <w:tr w:rsidR="00BE3FB9" w14:paraId="3D0E4760"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8ED3B49" w14:textId="77777777" w:rsidR="00BE3FB9" w:rsidRDefault="00BE3FB9" w:rsidP="003F1313">
            <w:pPr>
              <w:pStyle w:val="TableCell"/>
              <w:jc w:val="center"/>
            </w:pPr>
            <w:r>
              <w:t>9</w:t>
            </w:r>
          </w:p>
        </w:tc>
        <w:tc>
          <w:tcPr>
            <w:tcW w:w="1416" w:type="pct"/>
            <w:vAlign w:val="center"/>
          </w:tcPr>
          <w:p w14:paraId="50083E27"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393" w:type="pct"/>
            <w:vAlign w:val="center"/>
          </w:tcPr>
          <w:p w14:paraId="7403B4F5" w14:textId="785DBCF3"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674547D1" w14:textId="45193B46"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0.0.0.0:0 Test”</w:t>
            </w:r>
          </w:p>
        </w:tc>
        <w:tc>
          <w:tcPr>
            <w:tcW w:w="1780" w:type="pct"/>
            <w:vAlign w:val="center"/>
          </w:tcPr>
          <w:p w14:paraId="67E0FB1C"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SEND: Invalid [recipient]”</w:t>
            </w:r>
          </w:p>
        </w:tc>
      </w:tr>
      <w:tr w:rsidR="00BE3FB9" w14:paraId="5FD4CA37"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67D4FE6C" w14:textId="77777777" w:rsidR="00BE3FB9" w:rsidRDefault="00BE3FB9" w:rsidP="003F1313">
            <w:pPr>
              <w:pStyle w:val="TableCell"/>
              <w:jc w:val="center"/>
            </w:pPr>
            <w:r>
              <w:t>10</w:t>
            </w:r>
          </w:p>
        </w:tc>
        <w:tc>
          <w:tcPr>
            <w:tcW w:w="1416" w:type="pct"/>
            <w:vAlign w:val="center"/>
          </w:tcPr>
          <w:p w14:paraId="71315930"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No message</w:t>
            </w:r>
          </w:p>
        </w:tc>
        <w:tc>
          <w:tcPr>
            <w:tcW w:w="393" w:type="pct"/>
            <w:vAlign w:val="center"/>
          </w:tcPr>
          <w:p w14:paraId="327303D5" w14:textId="6D2EA00C"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178" w:type="pct"/>
            <w:vAlign w:val="center"/>
          </w:tcPr>
          <w:p w14:paraId="0D376C1E" w14:textId="3A2B83FB"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w:t>
            </w:r>
          </w:p>
        </w:tc>
        <w:tc>
          <w:tcPr>
            <w:tcW w:w="1780" w:type="pct"/>
            <w:vAlign w:val="center"/>
          </w:tcPr>
          <w:p w14:paraId="223B811C"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BE3FB9" w14:paraId="592BB26B"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15E7EEB" w14:textId="77777777" w:rsidR="00BE3FB9" w:rsidRDefault="00BE3FB9" w:rsidP="003F1313">
            <w:pPr>
              <w:pStyle w:val="TableCell"/>
              <w:jc w:val="center"/>
            </w:pPr>
            <w:r>
              <w:t>11</w:t>
            </w:r>
          </w:p>
        </w:tc>
        <w:tc>
          <w:tcPr>
            <w:tcW w:w="1416" w:type="pct"/>
            <w:vAlign w:val="center"/>
          </w:tcPr>
          <w:p w14:paraId="2137B62B"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command</w:t>
            </w:r>
          </w:p>
        </w:tc>
        <w:tc>
          <w:tcPr>
            <w:tcW w:w="393" w:type="pct"/>
            <w:vAlign w:val="center"/>
          </w:tcPr>
          <w:p w14:paraId="6934CCE0" w14:textId="3BADF05D"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71545D52" w14:textId="4BC89624"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RUN Test”</w:t>
            </w:r>
          </w:p>
        </w:tc>
        <w:tc>
          <w:tcPr>
            <w:tcW w:w="1780" w:type="pct"/>
            <w:vAlign w:val="center"/>
          </w:tcPr>
          <w:p w14:paraId="4C8D05FE"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BE3FB9" w14:paraId="32E79399"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7C68A835" w14:textId="77777777" w:rsidR="00BE3FB9" w:rsidRDefault="00BE3FB9" w:rsidP="003F1313">
            <w:pPr>
              <w:pStyle w:val="TableCell"/>
              <w:jc w:val="center"/>
            </w:pPr>
            <w:r>
              <w:t>12</w:t>
            </w:r>
          </w:p>
        </w:tc>
        <w:tc>
          <w:tcPr>
            <w:tcW w:w="1416" w:type="pct"/>
            <w:vAlign w:val="center"/>
          </w:tcPr>
          <w:p w14:paraId="5609E453"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Leading and trailing whitespace</w:t>
            </w:r>
          </w:p>
        </w:tc>
        <w:tc>
          <w:tcPr>
            <w:tcW w:w="393" w:type="pct"/>
            <w:vAlign w:val="center"/>
          </w:tcPr>
          <w:p w14:paraId="5B184926" w14:textId="1AEAFA00"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548933B8" w14:textId="0FFC3F62"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   ECHO Test    ”</w:t>
            </w:r>
          </w:p>
        </w:tc>
        <w:tc>
          <w:tcPr>
            <w:tcW w:w="1780" w:type="pct"/>
            <w:vAlign w:val="center"/>
          </w:tcPr>
          <w:p w14:paraId="2E920571"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Test”</w:t>
            </w:r>
          </w:p>
        </w:tc>
      </w:tr>
      <w:tr w:rsidR="00BE3FB9" w14:paraId="156B92BE"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9161C5C" w14:textId="77777777" w:rsidR="00BE3FB9" w:rsidRDefault="00BE3FB9" w:rsidP="003F1313">
            <w:pPr>
              <w:pStyle w:val="TableCell"/>
              <w:jc w:val="center"/>
            </w:pPr>
            <w:r>
              <w:t>13</w:t>
            </w:r>
          </w:p>
        </w:tc>
        <w:tc>
          <w:tcPr>
            <w:tcW w:w="1416" w:type="pct"/>
            <w:vAlign w:val="center"/>
          </w:tcPr>
          <w:p w14:paraId="604AF612"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393" w:type="pct"/>
            <w:vAlign w:val="center"/>
          </w:tcPr>
          <w:p w14:paraId="7F9A0F27" w14:textId="4385A026"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36CF0C19" w14:textId="4E1B124E"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   127.0.0.1:123 Test”</w:t>
            </w:r>
          </w:p>
        </w:tc>
        <w:tc>
          <w:tcPr>
            <w:tcW w:w="1780" w:type="pct"/>
            <w:vAlign w:val="center"/>
          </w:tcPr>
          <w:p w14:paraId="400FE2B7"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er: “SUCCESSFUL SEND”</w:t>
            </w:r>
          </w:p>
          <w:p w14:paraId="3C7952D5"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Recipient: “MESSAGE 127.0.0.1:123 Test”</w:t>
            </w:r>
          </w:p>
        </w:tc>
      </w:tr>
      <w:tr w:rsidR="00BE3FB9" w14:paraId="09F2F474"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5AE942F0" w14:textId="77777777" w:rsidR="00BE3FB9" w:rsidRDefault="00BE3FB9" w:rsidP="003F1313">
            <w:pPr>
              <w:pStyle w:val="TableCell"/>
              <w:jc w:val="center"/>
            </w:pPr>
            <w:r>
              <w:t>14</w:t>
            </w:r>
          </w:p>
        </w:tc>
        <w:tc>
          <w:tcPr>
            <w:tcW w:w="1416" w:type="pct"/>
            <w:vAlign w:val="center"/>
          </w:tcPr>
          <w:p w14:paraId="41B9C8B4"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Message longer than 2048 bytes</w:t>
            </w:r>
          </w:p>
        </w:tc>
        <w:tc>
          <w:tcPr>
            <w:tcW w:w="393" w:type="pct"/>
            <w:vAlign w:val="center"/>
          </w:tcPr>
          <w:p w14:paraId="518AEE9A" w14:textId="1E81A3DE" w:rsidR="00BE3FB9" w:rsidRDefault="009F6BFD" w:rsidP="009F6BFD">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178" w:type="pct"/>
            <w:vAlign w:val="center"/>
          </w:tcPr>
          <w:p w14:paraId="0F55813A" w14:textId="1413AAC4"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1780" w:type="pct"/>
            <w:vAlign w:val="center"/>
          </w:tcPr>
          <w:p w14:paraId="5E4B4DC2"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The string truncated to 2043 bytes</w:t>
            </w:r>
          </w:p>
        </w:tc>
      </w:tr>
      <w:tr w:rsidR="00BE3FB9" w14:paraId="02608819" w14:textId="77777777" w:rsidTr="009F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898CBF9" w14:textId="77777777" w:rsidR="00BE3FB9" w:rsidRDefault="00BE3FB9" w:rsidP="003F1313">
            <w:pPr>
              <w:pStyle w:val="TableCell"/>
              <w:jc w:val="center"/>
            </w:pPr>
            <w:r>
              <w:t>15</w:t>
            </w:r>
          </w:p>
        </w:tc>
        <w:tc>
          <w:tcPr>
            <w:tcW w:w="1416" w:type="pct"/>
            <w:vAlign w:val="center"/>
          </w:tcPr>
          <w:p w14:paraId="28D5F463"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393" w:type="pct"/>
            <w:vAlign w:val="center"/>
          </w:tcPr>
          <w:p w14:paraId="40610893" w14:textId="241C4960" w:rsidR="00BE3FB9" w:rsidRDefault="009530F2"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78" w:type="pct"/>
            <w:vAlign w:val="center"/>
          </w:tcPr>
          <w:p w14:paraId="330D4724" w14:textId="4C99B928"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1780" w:type="pct"/>
            <w:vAlign w:val="center"/>
          </w:tcPr>
          <w:p w14:paraId="1F6F0D5E" w14:textId="77777777" w:rsidR="00BE3FB9" w:rsidRDefault="00BE3FB9" w:rsidP="003F1313">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BE3FB9" w14:paraId="3CFC73BC" w14:textId="77777777" w:rsidTr="009F6BFD">
        <w:tc>
          <w:tcPr>
            <w:cnfStyle w:val="001000000000" w:firstRow="0" w:lastRow="0" w:firstColumn="1" w:lastColumn="0" w:oddVBand="0" w:evenVBand="0" w:oddHBand="0" w:evenHBand="0" w:firstRowFirstColumn="0" w:firstRowLastColumn="0" w:lastRowFirstColumn="0" w:lastRowLastColumn="0"/>
            <w:tcW w:w="233" w:type="pct"/>
            <w:vAlign w:val="center"/>
          </w:tcPr>
          <w:p w14:paraId="4C51DC5B" w14:textId="77777777" w:rsidR="00BE3FB9" w:rsidRDefault="00BE3FB9" w:rsidP="003F1313">
            <w:pPr>
              <w:pStyle w:val="TableCell"/>
              <w:jc w:val="center"/>
            </w:pPr>
            <w:r>
              <w:t>16</w:t>
            </w:r>
          </w:p>
        </w:tc>
        <w:tc>
          <w:tcPr>
            <w:tcW w:w="1416" w:type="pct"/>
            <w:vAlign w:val="center"/>
          </w:tcPr>
          <w:p w14:paraId="7B7F6E84"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393" w:type="pct"/>
            <w:vAlign w:val="center"/>
          </w:tcPr>
          <w:p w14:paraId="571B9AA4" w14:textId="310F86AA" w:rsidR="00BE3FB9" w:rsidRDefault="009530F2"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78" w:type="pct"/>
            <w:vAlign w:val="center"/>
          </w:tcPr>
          <w:p w14:paraId="62BFBE87" w14:textId="10BDA97B"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ECHO Test”</w:t>
            </w:r>
          </w:p>
        </w:tc>
        <w:tc>
          <w:tcPr>
            <w:tcW w:w="1780" w:type="pct"/>
            <w:vAlign w:val="center"/>
          </w:tcPr>
          <w:p w14:paraId="70FD358E" w14:textId="77777777" w:rsidR="00BE3FB9" w:rsidRDefault="00BE3FB9" w:rsidP="003F1313">
            <w:pPr>
              <w:pStyle w:val="TableCell"/>
              <w:cnfStyle w:val="000000000000" w:firstRow="0" w:lastRow="0" w:firstColumn="0" w:lastColumn="0" w:oddVBand="0" w:evenVBand="0" w:oddHBand="0" w:evenHBand="0" w:firstRowFirstColumn="0" w:firstRowLastColumn="0" w:lastRowFirstColumn="0" w:lastRowLastColumn="0"/>
            </w:pPr>
            <w:r>
              <w:t>Not allowed</w:t>
            </w:r>
          </w:p>
        </w:tc>
      </w:tr>
    </w:tbl>
    <w:p w14:paraId="4D3B40DD" w14:textId="7D1CF062" w:rsidR="00F6297B" w:rsidRDefault="00F6297B">
      <w:pPr>
        <w:spacing w:line="259" w:lineRule="auto"/>
        <w:jc w:val="left"/>
      </w:pPr>
      <w:r>
        <w:br w:type="page"/>
      </w:r>
    </w:p>
    <w:p w14:paraId="72901C17" w14:textId="2903DBCB" w:rsidR="00756ADE" w:rsidRDefault="00756ADE" w:rsidP="00756ADE">
      <w:pPr>
        <w:pStyle w:val="Heading3"/>
      </w:pPr>
      <w:bookmarkStart w:id="90" w:name="_Toc96812454"/>
      <w:r>
        <w:lastRenderedPageBreak/>
        <w:t>Further Data</w:t>
      </w:r>
      <w:bookmarkEnd w:id="90"/>
    </w:p>
    <w:p w14:paraId="0A24C2F4" w14:textId="4712E5CB" w:rsidR="00814A30" w:rsidRDefault="00814A30" w:rsidP="00814A30">
      <w:pPr>
        <w:pStyle w:val="No-NumHeading"/>
      </w:pPr>
      <w:r>
        <w:t>Credentials CSV file</w:t>
      </w:r>
    </w:p>
    <w:p w14:paraId="495F76DF" w14:textId="56AB7142" w:rsidR="00756ADE" w:rsidRDefault="00756ADE" w:rsidP="00814A30">
      <w:r>
        <w:t>Since the server-side program needs access to a store of the users’ credentials, there must be some form of permanent data storage. For this, I will use a CSV file as all the records will be text-based (username, password, public key, private key) and no complex relational queries will need to be made. If more information will need to be stored about the user requiring more complex queries, I will make an SQL database to hold the credentials as SQL can enable relation databases and greater functionality for querying.</w:t>
      </w:r>
    </w:p>
    <w:tbl>
      <w:tblPr>
        <w:tblStyle w:val="PlainTable1"/>
        <w:tblW w:w="5000" w:type="pct"/>
        <w:tblLook w:val="0420" w:firstRow="1" w:lastRow="0" w:firstColumn="0" w:lastColumn="0" w:noHBand="0" w:noVBand="1"/>
      </w:tblPr>
      <w:tblGrid>
        <w:gridCol w:w="2283"/>
        <w:gridCol w:w="2171"/>
        <w:gridCol w:w="2189"/>
        <w:gridCol w:w="2373"/>
      </w:tblGrid>
      <w:tr w:rsidR="004C11CB" w:rsidRPr="00A30E4B" w14:paraId="03ECD44F" w14:textId="77777777" w:rsidTr="00D7236F">
        <w:trPr>
          <w:cnfStyle w:val="100000000000" w:firstRow="1" w:lastRow="0" w:firstColumn="0" w:lastColumn="0" w:oddVBand="0" w:evenVBand="0" w:oddHBand="0" w:evenHBand="0" w:firstRowFirstColumn="0" w:firstRowLastColumn="0" w:lastRowFirstColumn="0" w:lastRowLastColumn="0"/>
          <w:trHeight w:val="300"/>
        </w:trPr>
        <w:tc>
          <w:tcPr>
            <w:tcW w:w="1266" w:type="pct"/>
            <w:noWrap/>
            <w:vAlign w:val="center"/>
            <w:hideMark/>
          </w:tcPr>
          <w:p w14:paraId="5208F04E" w14:textId="77777777" w:rsidR="00A30E4B" w:rsidRPr="00A30E4B" w:rsidRDefault="00A30E4B" w:rsidP="00D7236F">
            <w:pPr>
              <w:spacing w:line="259" w:lineRule="auto"/>
              <w:jc w:val="center"/>
            </w:pPr>
            <w:r w:rsidRPr="00A30E4B">
              <w:t>Username</w:t>
            </w:r>
          </w:p>
        </w:tc>
        <w:tc>
          <w:tcPr>
            <w:tcW w:w="1204" w:type="pct"/>
            <w:noWrap/>
            <w:vAlign w:val="center"/>
            <w:hideMark/>
          </w:tcPr>
          <w:p w14:paraId="3BF7CB1C" w14:textId="77777777" w:rsidR="00A30E4B" w:rsidRPr="00A30E4B" w:rsidRDefault="00A30E4B" w:rsidP="00D7236F">
            <w:pPr>
              <w:spacing w:line="259" w:lineRule="auto"/>
              <w:jc w:val="center"/>
            </w:pPr>
            <w:r w:rsidRPr="00A30E4B">
              <w:t>Password</w:t>
            </w:r>
          </w:p>
        </w:tc>
        <w:tc>
          <w:tcPr>
            <w:tcW w:w="1214" w:type="pct"/>
            <w:noWrap/>
            <w:vAlign w:val="center"/>
            <w:hideMark/>
          </w:tcPr>
          <w:p w14:paraId="2C37C4CB" w14:textId="2D419756" w:rsidR="00A30E4B" w:rsidRPr="00A30E4B" w:rsidRDefault="00A30E4B" w:rsidP="00D7236F">
            <w:pPr>
              <w:spacing w:line="259" w:lineRule="auto"/>
              <w:jc w:val="center"/>
            </w:pPr>
            <w:r w:rsidRPr="00A30E4B">
              <w:t>Public</w:t>
            </w:r>
            <w:r w:rsidR="006B7772">
              <w:t xml:space="preserve"> </w:t>
            </w:r>
            <w:r w:rsidRPr="00A30E4B">
              <w:t>Key</w:t>
            </w:r>
          </w:p>
        </w:tc>
        <w:tc>
          <w:tcPr>
            <w:tcW w:w="1317" w:type="pct"/>
            <w:noWrap/>
            <w:vAlign w:val="center"/>
            <w:hideMark/>
          </w:tcPr>
          <w:p w14:paraId="72856E7E" w14:textId="48577EAE" w:rsidR="00A30E4B" w:rsidRPr="00A30E4B" w:rsidRDefault="00A30E4B" w:rsidP="00D7236F">
            <w:pPr>
              <w:spacing w:line="259" w:lineRule="auto"/>
              <w:jc w:val="center"/>
            </w:pPr>
            <w:r w:rsidRPr="00A30E4B">
              <w:t>Private</w:t>
            </w:r>
            <w:r w:rsidR="006B7772">
              <w:t xml:space="preserve"> </w:t>
            </w:r>
            <w:r w:rsidRPr="00A30E4B">
              <w:t>Key</w:t>
            </w:r>
          </w:p>
        </w:tc>
      </w:tr>
      <w:tr w:rsidR="004C11CB" w:rsidRPr="00A30E4B" w14:paraId="65D65FC5" w14:textId="77777777" w:rsidTr="00D7236F">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2F9989FB" w14:textId="699B554F" w:rsidR="004C11CB" w:rsidRPr="00A30E4B" w:rsidRDefault="00222562" w:rsidP="00D7236F">
            <w:pPr>
              <w:spacing w:line="259" w:lineRule="auto"/>
              <w:jc w:val="left"/>
            </w:pPr>
            <w:r w:rsidRPr="00A30E4B">
              <w:t>A</w:t>
            </w:r>
            <w:r w:rsidR="004C11CB" w:rsidRPr="00A30E4B">
              <w:t>lice</w:t>
            </w:r>
          </w:p>
        </w:tc>
        <w:tc>
          <w:tcPr>
            <w:tcW w:w="1204" w:type="pct"/>
            <w:noWrap/>
            <w:vAlign w:val="center"/>
            <w:hideMark/>
          </w:tcPr>
          <w:p w14:paraId="304F2D43" w14:textId="76D1634C" w:rsidR="004C11CB" w:rsidRPr="00A30E4B" w:rsidRDefault="00222562" w:rsidP="00D7236F">
            <w:pPr>
              <w:spacing w:line="259" w:lineRule="auto"/>
              <w:jc w:val="left"/>
            </w:pPr>
            <w:r w:rsidRPr="00A30E4B">
              <w:t>A</w:t>
            </w:r>
            <w:r w:rsidR="004C11CB" w:rsidRPr="00A30E4B">
              <w:t>lice</w:t>
            </w:r>
            <w:r>
              <w:t>123</w:t>
            </w:r>
          </w:p>
        </w:tc>
        <w:tc>
          <w:tcPr>
            <w:tcW w:w="1214" w:type="pct"/>
            <w:noWrap/>
            <w:vAlign w:val="center"/>
            <w:hideMark/>
          </w:tcPr>
          <w:p w14:paraId="68883D54" w14:textId="6BAC6D10" w:rsidR="004C11CB" w:rsidRPr="00A30E4B" w:rsidRDefault="00003FC9" w:rsidP="004B2AA8">
            <w:pPr>
              <w:spacing w:line="259" w:lineRule="auto"/>
              <w:jc w:val="left"/>
            </w:pPr>
            <w:r>
              <w:t>[binary data]</w:t>
            </w:r>
          </w:p>
        </w:tc>
        <w:tc>
          <w:tcPr>
            <w:tcW w:w="1317" w:type="pct"/>
            <w:noWrap/>
            <w:vAlign w:val="center"/>
            <w:hideMark/>
          </w:tcPr>
          <w:p w14:paraId="4DA59F20" w14:textId="44F9CDF9" w:rsidR="004C11CB" w:rsidRPr="00A30E4B" w:rsidRDefault="007F2EF3" w:rsidP="004B2AA8">
            <w:pPr>
              <w:spacing w:line="259" w:lineRule="auto"/>
              <w:jc w:val="left"/>
            </w:pPr>
            <w:r>
              <w:t>[binary data]</w:t>
            </w:r>
          </w:p>
        </w:tc>
      </w:tr>
      <w:tr w:rsidR="00D7236F" w:rsidRPr="00A30E4B" w14:paraId="716427EA" w14:textId="77777777" w:rsidTr="00D7236F">
        <w:trPr>
          <w:trHeight w:val="300"/>
        </w:trPr>
        <w:tc>
          <w:tcPr>
            <w:tcW w:w="1266" w:type="pct"/>
            <w:noWrap/>
            <w:vAlign w:val="center"/>
            <w:hideMark/>
          </w:tcPr>
          <w:p w14:paraId="6C24FDE7" w14:textId="622FB4B2" w:rsidR="00D7236F" w:rsidRPr="00A30E4B" w:rsidRDefault="00222562" w:rsidP="00D7236F">
            <w:pPr>
              <w:spacing w:line="259" w:lineRule="auto"/>
              <w:jc w:val="left"/>
            </w:pPr>
            <w:r w:rsidRPr="00A30E4B">
              <w:t>B</w:t>
            </w:r>
            <w:r w:rsidR="00D7236F" w:rsidRPr="00A30E4B">
              <w:t>ob</w:t>
            </w:r>
          </w:p>
        </w:tc>
        <w:tc>
          <w:tcPr>
            <w:tcW w:w="1204" w:type="pct"/>
            <w:noWrap/>
            <w:vAlign w:val="center"/>
            <w:hideMark/>
          </w:tcPr>
          <w:p w14:paraId="622D71FD" w14:textId="3FDDCAC4" w:rsidR="00D7236F" w:rsidRPr="00A30E4B" w:rsidRDefault="00222562" w:rsidP="00D7236F">
            <w:pPr>
              <w:spacing w:line="259" w:lineRule="auto"/>
              <w:jc w:val="left"/>
            </w:pPr>
            <w:r w:rsidRPr="00A30E4B">
              <w:t>B</w:t>
            </w:r>
            <w:r w:rsidR="00D7236F" w:rsidRPr="00A30E4B">
              <w:t>ob</w:t>
            </w:r>
            <w:r>
              <w:t>123</w:t>
            </w:r>
          </w:p>
        </w:tc>
        <w:tc>
          <w:tcPr>
            <w:tcW w:w="1214" w:type="pct"/>
            <w:noWrap/>
            <w:vAlign w:val="center"/>
            <w:hideMark/>
          </w:tcPr>
          <w:p w14:paraId="047AE67B" w14:textId="6D287102" w:rsidR="00D7236F" w:rsidRPr="00A30E4B" w:rsidRDefault="007F2EF3" w:rsidP="004B2AA8">
            <w:pPr>
              <w:spacing w:line="259" w:lineRule="auto"/>
              <w:jc w:val="left"/>
            </w:pPr>
            <w:r>
              <w:t>[binary data]</w:t>
            </w:r>
          </w:p>
        </w:tc>
        <w:tc>
          <w:tcPr>
            <w:tcW w:w="1317" w:type="pct"/>
            <w:noWrap/>
            <w:vAlign w:val="center"/>
            <w:hideMark/>
          </w:tcPr>
          <w:p w14:paraId="79E8C1EA" w14:textId="75B51007" w:rsidR="00D7236F" w:rsidRPr="00A30E4B" w:rsidRDefault="007F2EF3" w:rsidP="004B2AA8">
            <w:pPr>
              <w:spacing w:line="259" w:lineRule="auto"/>
              <w:jc w:val="left"/>
            </w:pPr>
            <w:r>
              <w:t>[binary data]</w:t>
            </w:r>
          </w:p>
        </w:tc>
      </w:tr>
      <w:tr w:rsidR="00D7236F" w:rsidRPr="00A30E4B" w14:paraId="501D986D" w14:textId="77777777" w:rsidTr="00D7236F">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2A5C2A3B" w14:textId="21E849BA" w:rsidR="00D7236F" w:rsidRPr="00A30E4B" w:rsidRDefault="00222562" w:rsidP="00D7236F">
            <w:pPr>
              <w:spacing w:line="259" w:lineRule="auto"/>
              <w:jc w:val="left"/>
            </w:pPr>
            <w:r>
              <w:t>Charlie</w:t>
            </w:r>
          </w:p>
        </w:tc>
        <w:tc>
          <w:tcPr>
            <w:tcW w:w="1204" w:type="pct"/>
            <w:noWrap/>
            <w:vAlign w:val="center"/>
            <w:hideMark/>
          </w:tcPr>
          <w:p w14:paraId="2CCCD467" w14:textId="5AB12D59" w:rsidR="00D7236F" w:rsidRPr="00A30E4B" w:rsidRDefault="00222562" w:rsidP="00D7236F">
            <w:pPr>
              <w:spacing w:line="259" w:lineRule="auto"/>
              <w:jc w:val="left"/>
            </w:pPr>
            <w:r>
              <w:t>Charlie123</w:t>
            </w:r>
          </w:p>
        </w:tc>
        <w:tc>
          <w:tcPr>
            <w:tcW w:w="1214" w:type="pct"/>
            <w:noWrap/>
            <w:vAlign w:val="center"/>
            <w:hideMark/>
          </w:tcPr>
          <w:p w14:paraId="48FD4B62" w14:textId="43138523" w:rsidR="00D7236F" w:rsidRPr="00A30E4B" w:rsidRDefault="007F2EF3" w:rsidP="004B2AA8">
            <w:pPr>
              <w:spacing w:line="259" w:lineRule="auto"/>
              <w:jc w:val="left"/>
            </w:pPr>
            <w:r>
              <w:t>[binary data]</w:t>
            </w:r>
          </w:p>
        </w:tc>
        <w:tc>
          <w:tcPr>
            <w:tcW w:w="1317" w:type="pct"/>
            <w:noWrap/>
            <w:vAlign w:val="center"/>
            <w:hideMark/>
          </w:tcPr>
          <w:p w14:paraId="3841D1E2" w14:textId="0D9DB635" w:rsidR="00D7236F" w:rsidRPr="00A30E4B" w:rsidRDefault="007F2EF3" w:rsidP="004B2AA8">
            <w:pPr>
              <w:spacing w:line="259" w:lineRule="auto"/>
              <w:jc w:val="left"/>
            </w:pPr>
            <w:r>
              <w:t>[binary data]</w:t>
            </w:r>
          </w:p>
        </w:tc>
      </w:tr>
      <w:tr w:rsidR="00D7236F" w:rsidRPr="00A30E4B" w14:paraId="6009DE9D" w14:textId="77777777" w:rsidTr="00D7236F">
        <w:trPr>
          <w:trHeight w:val="300"/>
        </w:trPr>
        <w:tc>
          <w:tcPr>
            <w:tcW w:w="1266" w:type="pct"/>
            <w:noWrap/>
            <w:vAlign w:val="center"/>
            <w:hideMark/>
          </w:tcPr>
          <w:p w14:paraId="1A6D78D3" w14:textId="326C5C0A" w:rsidR="00D7236F" w:rsidRPr="00A30E4B" w:rsidRDefault="00222562" w:rsidP="00D7236F">
            <w:pPr>
              <w:spacing w:line="259" w:lineRule="auto"/>
              <w:jc w:val="left"/>
            </w:pPr>
            <w:r w:rsidRPr="00A30E4B">
              <w:t>D</w:t>
            </w:r>
            <w:r w:rsidR="00D7236F" w:rsidRPr="00A30E4B">
              <w:t>ave</w:t>
            </w:r>
          </w:p>
        </w:tc>
        <w:tc>
          <w:tcPr>
            <w:tcW w:w="1204" w:type="pct"/>
            <w:noWrap/>
            <w:vAlign w:val="center"/>
            <w:hideMark/>
          </w:tcPr>
          <w:p w14:paraId="74C0E75A" w14:textId="04A60C9D" w:rsidR="00D7236F" w:rsidRPr="00A30E4B" w:rsidRDefault="00222562" w:rsidP="00D7236F">
            <w:pPr>
              <w:spacing w:line="259" w:lineRule="auto"/>
              <w:jc w:val="left"/>
            </w:pPr>
            <w:r w:rsidRPr="00A30E4B">
              <w:t>D</w:t>
            </w:r>
            <w:r w:rsidR="00D7236F" w:rsidRPr="00A30E4B">
              <w:t>ave</w:t>
            </w:r>
            <w:r>
              <w:t>123</w:t>
            </w:r>
          </w:p>
        </w:tc>
        <w:tc>
          <w:tcPr>
            <w:tcW w:w="1214" w:type="pct"/>
            <w:noWrap/>
            <w:vAlign w:val="center"/>
            <w:hideMark/>
          </w:tcPr>
          <w:p w14:paraId="27786A72" w14:textId="6F52A248" w:rsidR="00D7236F" w:rsidRPr="00A30E4B" w:rsidRDefault="007F2EF3" w:rsidP="004B2AA8">
            <w:pPr>
              <w:spacing w:line="259" w:lineRule="auto"/>
              <w:jc w:val="left"/>
            </w:pPr>
            <w:r>
              <w:t>[binary data]</w:t>
            </w:r>
          </w:p>
        </w:tc>
        <w:tc>
          <w:tcPr>
            <w:tcW w:w="1317" w:type="pct"/>
            <w:noWrap/>
            <w:vAlign w:val="center"/>
            <w:hideMark/>
          </w:tcPr>
          <w:p w14:paraId="51986FE7" w14:textId="6DE45E13" w:rsidR="00D7236F" w:rsidRPr="00A30E4B" w:rsidRDefault="007F2EF3" w:rsidP="004B2AA8">
            <w:pPr>
              <w:spacing w:line="259" w:lineRule="auto"/>
              <w:jc w:val="left"/>
            </w:pPr>
            <w:r>
              <w:t>[binary data]</w:t>
            </w:r>
          </w:p>
        </w:tc>
      </w:tr>
      <w:tr w:rsidR="00D7236F" w:rsidRPr="00A30E4B" w14:paraId="579738BE" w14:textId="77777777" w:rsidTr="00D7236F">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75AE03E0" w14:textId="48F5C6F1" w:rsidR="00D7236F" w:rsidRPr="00A30E4B" w:rsidRDefault="00222562" w:rsidP="00D7236F">
            <w:pPr>
              <w:spacing w:line="259" w:lineRule="auto"/>
              <w:jc w:val="left"/>
            </w:pPr>
            <w:r w:rsidRPr="00A30E4B">
              <w:t>E</w:t>
            </w:r>
            <w:r w:rsidR="00D7236F" w:rsidRPr="00A30E4B">
              <w:t>ve</w:t>
            </w:r>
          </w:p>
        </w:tc>
        <w:tc>
          <w:tcPr>
            <w:tcW w:w="1204" w:type="pct"/>
            <w:noWrap/>
            <w:vAlign w:val="center"/>
            <w:hideMark/>
          </w:tcPr>
          <w:p w14:paraId="2FD79639" w14:textId="4A1FC4B0" w:rsidR="00D7236F" w:rsidRPr="00A30E4B" w:rsidRDefault="00222562" w:rsidP="00D7236F">
            <w:pPr>
              <w:spacing w:line="259" w:lineRule="auto"/>
              <w:jc w:val="left"/>
            </w:pPr>
            <w:r w:rsidRPr="00A30E4B">
              <w:t>E</w:t>
            </w:r>
            <w:r w:rsidR="00D7236F" w:rsidRPr="00A30E4B">
              <w:t>ve</w:t>
            </w:r>
            <w:r>
              <w:t>123</w:t>
            </w:r>
          </w:p>
        </w:tc>
        <w:tc>
          <w:tcPr>
            <w:tcW w:w="1214" w:type="pct"/>
            <w:noWrap/>
            <w:vAlign w:val="center"/>
            <w:hideMark/>
          </w:tcPr>
          <w:p w14:paraId="7CAAC745" w14:textId="5828341D" w:rsidR="007F2EF3" w:rsidRPr="00A30E4B" w:rsidRDefault="007F2EF3" w:rsidP="004B2AA8">
            <w:pPr>
              <w:spacing w:line="259" w:lineRule="auto"/>
              <w:jc w:val="left"/>
            </w:pPr>
            <w:r>
              <w:t>[binary data]</w:t>
            </w:r>
          </w:p>
        </w:tc>
        <w:tc>
          <w:tcPr>
            <w:tcW w:w="1317" w:type="pct"/>
            <w:noWrap/>
            <w:vAlign w:val="center"/>
            <w:hideMark/>
          </w:tcPr>
          <w:p w14:paraId="3EAB959B" w14:textId="4C694FD1" w:rsidR="00D7236F" w:rsidRPr="00A30E4B" w:rsidRDefault="007F2EF3" w:rsidP="004B2AA8">
            <w:pPr>
              <w:spacing w:line="259" w:lineRule="auto"/>
              <w:jc w:val="left"/>
            </w:pPr>
            <w:r>
              <w:t>[binary data]</w:t>
            </w:r>
          </w:p>
        </w:tc>
      </w:tr>
      <w:tr w:rsidR="00D7236F" w:rsidRPr="00A30E4B" w14:paraId="58609CB1" w14:textId="77777777" w:rsidTr="00D7236F">
        <w:trPr>
          <w:trHeight w:val="300"/>
        </w:trPr>
        <w:tc>
          <w:tcPr>
            <w:tcW w:w="1266" w:type="pct"/>
            <w:noWrap/>
            <w:vAlign w:val="center"/>
            <w:hideMark/>
          </w:tcPr>
          <w:p w14:paraId="5F68BE44" w14:textId="5383A461" w:rsidR="00D7236F" w:rsidRPr="00A30E4B" w:rsidRDefault="00222562" w:rsidP="00D7236F">
            <w:pPr>
              <w:spacing w:line="259" w:lineRule="auto"/>
              <w:jc w:val="left"/>
            </w:pPr>
            <w:r w:rsidRPr="00A30E4B">
              <w:t>F</w:t>
            </w:r>
            <w:r w:rsidR="00D7236F" w:rsidRPr="00A30E4B">
              <w:t>rank</w:t>
            </w:r>
          </w:p>
        </w:tc>
        <w:tc>
          <w:tcPr>
            <w:tcW w:w="1204" w:type="pct"/>
            <w:noWrap/>
            <w:vAlign w:val="center"/>
            <w:hideMark/>
          </w:tcPr>
          <w:p w14:paraId="50583076" w14:textId="3653E6CB" w:rsidR="00D7236F" w:rsidRPr="00A30E4B" w:rsidRDefault="00222562" w:rsidP="00D7236F">
            <w:pPr>
              <w:spacing w:line="259" w:lineRule="auto"/>
              <w:jc w:val="left"/>
            </w:pPr>
            <w:r w:rsidRPr="00A30E4B">
              <w:t>F</w:t>
            </w:r>
            <w:r w:rsidR="00D7236F" w:rsidRPr="00A30E4B">
              <w:t>rank</w:t>
            </w:r>
            <w:r>
              <w:t>123</w:t>
            </w:r>
          </w:p>
        </w:tc>
        <w:tc>
          <w:tcPr>
            <w:tcW w:w="1214" w:type="pct"/>
            <w:noWrap/>
            <w:vAlign w:val="center"/>
            <w:hideMark/>
          </w:tcPr>
          <w:p w14:paraId="6247FF13" w14:textId="5093E77D" w:rsidR="00D7236F" w:rsidRPr="00A30E4B" w:rsidRDefault="007F2EF3" w:rsidP="004B2AA8">
            <w:pPr>
              <w:spacing w:line="259" w:lineRule="auto"/>
              <w:jc w:val="left"/>
            </w:pPr>
            <w:r>
              <w:t>[binary data]</w:t>
            </w:r>
          </w:p>
        </w:tc>
        <w:tc>
          <w:tcPr>
            <w:tcW w:w="1317" w:type="pct"/>
            <w:noWrap/>
            <w:vAlign w:val="center"/>
            <w:hideMark/>
          </w:tcPr>
          <w:p w14:paraId="7F115E6E" w14:textId="160086D7" w:rsidR="00D7236F" w:rsidRPr="00A30E4B" w:rsidRDefault="007F2EF3" w:rsidP="004B2AA8">
            <w:pPr>
              <w:spacing w:line="259" w:lineRule="auto"/>
              <w:jc w:val="left"/>
            </w:pPr>
            <w:r>
              <w:t>[binary data]</w:t>
            </w:r>
            <w:r w:rsidR="006B7772">
              <w:t xml:space="preserve"> </w:t>
            </w:r>
          </w:p>
        </w:tc>
      </w:tr>
    </w:tbl>
    <w:p w14:paraId="33D72553" w14:textId="6CC6C13B" w:rsidR="006701AB" w:rsidRDefault="007A7118" w:rsidP="007A7118">
      <w:pPr>
        <w:pStyle w:val="No-NumHeading"/>
        <w:spacing w:before="240"/>
      </w:pPr>
      <w:r>
        <w:t>Historic Message CSV file</w:t>
      </w:r>
    </w:p>
    <w:p w14:paraId="6E60191C" w14:textId="77777777" w:rsidR="00756ADE" w:rsidRDefault="00756ADE" w:rsidP="007A7118">
      <w:r>
        <w:t xml:space="preserve">Another part of the program which will require permanent storage is historic messages. This will also be implemented using a CSV in which each message is encrypted so that the messages cannot be read while they are on the server. An alternative method to storing the historic messages is by storing the serialised message objects as a binary file on the server. This second method may be easier to implement as I expect that messages will be held inside custom objects when they are being shown in the UI, so directly serialising these objects removes the need to destroy and then recreate the objects whenever the messages are needed. </w:t>
      </w:r>
    </w:p>
    <w:tbl>
      <w:tblPr>
        <w:tblStyle w:val="PlainTable1"/>
        <w:tblW w:w="5000" w:type="pct"/>
        <w:tblLook w:val="0420" w:firstRow="1" w:lastRow="0" w:firstColumn="0" w:lastColumn="0" w:noHBand="0" w:noVBand="1"/>
      </w:tblPr>
      <w:tblGrid>
        <w:gridCol w:w="2283"/>
        <w:gridCol w:w="2171"/>
        <w:gridCol w:w="2189"/>
        <w:gridCol w:w="2373"/>
      </w:tblGrid>
      <w:tr w:rsidR="007A7118" w:rsidRPr="00A30E4B" w14:paraId="07303274" w14:textId="77777777" w:rsidTr="003F1313">
        <w:trPr>
          <w:cnfStyle w:val="100000000000" w:firstRow="1" w:lastRow="0" w:firstColumn="0" w:lastColumn="0" w:oddVBand="0" w:evenVBand="0" w:oddHBand="0" w:evenHBand="0" w:firstRowFirstColumn="0" w:firstRowLastColumn="0" w:lastRowFirstColumn="0" w:lastRowLastColumn="0"/>
          <w:trHeight w:val="300"/>
        </w:trPr>
        <w:tc>
          <w:tcPr>
            <w:tcW w:w="1266" w:type="pct"/>
            <w:noWrap/>
            <w:vAlign w:val="center"/>
            <w:hideMark/>
          </w:tcPr>
          <w:p w14:paraId="71BCA017" w14:textId="2311B0B9" w:rsidR="007A7118" w:rsidRPr="00A30E4B" w:rsidRDefault="007A7118" w:rsidP="003F1313">
            <w:pPr>
              <w:spacing w:line="259" w:lineRule="auto"/>
              <w:jc w:val="center"/>
            </w:pPr>
            <w:r>
              <w:t>Sender</w:t>
            </w:r>
          </w:p>
        </w:tc>
        <w:tc>
          <w:tcPr>
            <w:tcW w:w="1204" w:type="pct"/>
            <w:noWrap/>
            <w:vAlign w:val="center"/>
            <w:hideMark/>
          </w:tcPr>
          <w:p w14:paraId="6C568FB5" w14:textId="0597785D" w:rsidR="007A7118" w:rsidRPr="00A30E4B" w:rsidRDefault="007A7118" w:rsidP="003F1313">
            <w:pPr>
              <w:spacing w:line="259" w:lineRule="auto"/>
              <w:jc w:val="center"/>
            </w:pPr>
            <w:r>
              <w:t>Recipient</w:t>
            </w:r>
          </w:p>
        </w:tc>
        <w:tc>
          <w:tcPr>
            <w:tcW w:w="1214" w:type="pct"/>
            <w:noWrap/>
            <w:vAlign w:val="center"/>
            <w:hideMark/>
          </w:tcPr>
          <w:p w14:paraId="4FD40E9C" w14:textId="150681FC" w:rsidR="007A7118" w:rsidRPr="00A30E4B" w:rsidRDefault="007A7118" w:rsidP="003F1313">
            <w:pPr>
              <w:spacing w:line="259" w:lineRule="auto"/>
              <w:jc w:val="center"/>
            </w:pPr>
            <w:r>
              <w:t>Message</w:t>
            </w:r>
          </w:p>
        </w:tc>
        <w:tc>
          <w:tcPr>
            <w:tcW w:w="1317" w:type="pct"/>
            <w:noWrap/>
            <w:vAlign w:val="center"/>
            <w:hideMark/>
          </w:tcPr>
          <w:p w14:paraId="15415A41" w14:textId="0B7EC3C3" w:rsidR="007A7118" w:rsidRPr="00A30E4B" w:rsidRDefault="007A7118" w:rsidP="003F1313">
            <w:pPr>
              <w:spacing w:line="259" w:lineRule="auto"/>
              <w:jc w:val="center"/>
            </w:pPr>
            <w:r>
              <w:t>Time</w:t>
            </w:r>
          </w:p>
        </w:tc>
      </w:tr>
      <w:tr w:rsidR="007A7118" w:rsidRPr="00A30E4B" w14:paraId="0939C8FE" w14:textId="77777777" w:rsidTr="00003FC9">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5F0C4084" w14:textId="1E859AB3" w:rsidR="007A7118" w:rsidRPr="00A30E4B" w:rsidRDefault="00B07A89" w:rsidP="003F1313">
            <w:pPr>
              <w:spacing w:line="259" w:lineRule="auto"/>
              <w:jc w:val="left"/>
            </w:pPr>
            <w:r w:rsidRPr="00A30E4B">
              <w:t>A</w:t>
            </w:r>
            <w:r w:rsidR="007A7118" w:rsidRPr="00A30E4B">
              <w:t>lice</w:t>
            </w:r>
            <w:r>
              <w:t xml:space="preserve">  </w:t>
            </w:r>
          </w:p>
        </w:tc>
        <w:tc>
          <w:tcPr>
            <w:tcW w:w="1204" w:type="pct"/>
            <w:noWrap/>
            <w:vAlign w:val="center"/>
            <w:hideMark/>
          </w:tcPr>
          <w:p w14:paraId="7413E084" w14:textId="4E43A7BE" w:rsidR="007A7118" w:rsidRPr="00A30E4B" w:rsidRDefault="00222562" w:rsidP="003F1313">
            <w:pPr>
              <w:spacing w:line="259" w:lineRule="auto"/>
              <w:jc w:val="left"/>
            </w:pPr>
            <w:r>
              <w:t>Bob</w:t>
            </w:r>
          </w:p>
        </w:tc>
        <w:tc>
          <w:tcPr>
            <w:tcW w:w="1214" w:type="pct"/>
            <w:noWrap/>
            <w:vAlign w:val="center"/>
            <w:hideMark/>
          </w:tcPr>
          <w:p w14:paraId="39991C9E" w14:textId="4F495C32" w:rsidR="007A7118" w:rsidRPr="00A30E4B" w:rsidRDefault="00D97EC5" w:rsidP="00003FC9">
            <w:pPr>
              <w:spacing w:line="259" w:lineRule="auto"/>
              <w:jc w:val="left"/>
            </w:pPr>
            <w:r>
              <w:t>Hey Bob!</w:t>
            </w:r>
          </w:p>
        </w:tc>
        <w:tc>
          <w:tcPr>
            <w:tcW w:w="1317" w:type="pct"/>
            <w:noWrap/>
            <w:vAlign w:val="center"/>
            <w:hideMark/>
          </w:tcPr>
          <w:p w14:paraId="41EBAC32" w14:textId="7737A3BB" w:rsidR="007A7118" w:rsidRPr="00A30E4B" w:rsidRDefault="00792ADD" w:rsidP="00003FC9">
            <w:pPr>
              <w:spacing w:line="259" w:lineRule="auto"/>
              <w:jc w:val="left"/>
            </w:pPr>
            <w:r>
              <w:t>12:05</w:t>
            </w:r>
          </w:p>
        </w:tc>
      </w:tr>
      <w:tr w:rsidR="007A7118" w:rsidRPr="00A30E4B" w14:paraId="268B8AAF" w14:textId="77777777" w:rsidTr="00003FC9">
        <w:trPr>
          <w:trHeight w:val="300"/>
        </w:trPr>
        <w:tc>
          <w:tcPr>
            <w:tcW w:w="1266" w:type="pct"/>
            <w:noWrap/>
            <w:vAlign w:val="center"/>
            <w:hideMark/>
          </w:tcPr>
          <w:p w14:paraId="08E06F0D" w14:textId="5BEC3416" w:rsidR="007A7118" w:rsidRPr="00A30E4B" w:rsidRDefault="00B07A89" w:rsidP="003F1313">
            <w:pPr>
              <w:spacing w:line="259" w:lineRule="auto"/>
              <w:jc w:val="left"/>
            </w:pPr>
            <w:r>
              <w:t>Charlie</w:t>
            </w:r>
          </w:p>
        </w:tc>
        <w:tc>
          <w:tcPr>
            <w:tcW w:w="1204" w:type="pct"/>
            <w:noWrap/>
            <w:vAlign w:val="center"/>
            <w:hideMark/>
          </w:tcPr>
          <w:p w14:paraId="2510F0BC" w14:textId="336B2FFF" w:rsidR="007A7118" w:rsidRPr="00A30E4B" w:rsidRDefault="00B07A89" w:rsidP="003F1313">
            <w:pPr>
              <w:spacing w:line="259" w:lineRule="auto"/>
              <w:jc w:val="left"/>
            </w:pPr>
            <w:r>
              <w:t>Dave</w:t>
            </w:r>
          </w:p>
        </w:tc>
        <w:tc>
          <w:tcPr>
            <w:tcW w:w="1214" w:type="pct"/>
            <w:noWrap/>
            <w:vAlign w:val="center"/>
            <w:hideMark/>
          </w:tcPr>
          <w:p w14:paraId="15F019D1" w14:textId="60167448" w:rsidR="007A7118" w:rsidRPr="00A30E4B" w:rsidRDefault="00D97EC5" w:rsidP="00003FC9">
            <w:pPr>
              <w:spacing w:line="259" w:lineRule="auto"/>
              <w:jc w:val="left"/>
            </w:pPr>
            <w:r>
              <w:t>Hey Dave!</w:t>
            </w:r>
          </w:p>
        </w:tc>
        <w:tc>
          <w:tcPr>
            <w:tcW w:w="1317" w:type="pct"/>
            <w:noWrap/>
            <w:vAlign w:val="center"/>
            <w:hideMark/>
          </w:tcPr>
          <w:p w14:paraId="371B1F46" w14:textId="141139E9" w:rsidR="007A7118" w:rsidRPr="00A30E4B" w:rsidRDefault="00792ADD" w:rsidP="00003FC9">
            <w:pPr>
              <w:spacing w:line="259" w:lineRule="auto"/>
              <w:jc w:val="left"/>
            </w:pPr>
            <w:r>
              <w:t>14:35</w:t>
            </w:r>
          </w:p>
        </w:tc>
      </w:tr>
      <w:tr w:rsidR="007A7118" w:rsidRPr="00A30E4B" w14:paraId="1EB41659" w14:textId="77777777" w:rsidTr="00003FC9">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525435A3" w14:textId="225ADE38" w:rsidR="007A7118" w:rsidRPr="00A30E4B" w:rsidRDefault="00B07A89" w:rsidP="003F1313">
            <w:pPr>
              <w:spacing w:line="259" w:lineRule="auto"/>
              <w:jc w:val="left"/>
            </w:pPr>
            <w:r>
              <w:t>Eve</w:t>
            </w:r>
          </w:p>
        </w:tc>
        <w:tc>
          <w:tcPr>
            <w:tcW w:w="1204" w:type="pct"/>
            <w:noWrap/>
            <w:vAlign w:val="center"/>
            <w:hideMark/>
          </w:tcPr>
          <w:p w14:paraId="039A94CC" w14:textId="2721FBA8" w:rsidR="007A7118" w:rsidRPr="00A30E4B" w:rsidRDefault="00B07A89" w:rsidP="003F1313">
            <w:pPr>
              <w:spacing w:line="259" w:lineRule="auto"/>
              <w:jc w:val="left"/>
            </w:pPr>
            <w:r>
              <w:t>Frank</w:t>
            </w:r>
          </w:p>
        </w:tc>
        <w:tc>
          <w:tcPr>
            <w:tcW w:w="1214" w:type="pct"/>
            <w:noWrap/>
            <w:vAlign w:val="center"/>
            <w:hideMark/>
          </w:tcPr>
          <w:p w14:paraId="5C4AFCC5" w14:textId="3DF70337" w:rsidR="007A7118" w:rsidRPr="00A30E4B" w:rsidRDefault="00D97EC5" w:rsidP="00003FC9">
            <w:pPr>
              <w:spacing w:line="259" w:lineRule="auto"/>
              <w:jc w:val="left"/>
            </w:pPr>
            <w:r>
              <w:t>Hey Frank!</w:t>
            </w:r>
          </w:p>
        </w:tc>
        <w:tc>
          <w:tcPr>
            <w:tcW w:w="1317" w:type="pct"/>
            <w:noWrap/>
            <w:vAlign w:val="center"/>
            <w:hideMark/>
          </w:tcPr>
          <w:p w14:paraId="43D00747" w14:textId="2EAC0A31" w:rsidR="007A7118" w:rsidRPr="00A30E4B" w:rsidRDefault="00792ADD" w:rsidP="00003FC9">
            <w:pPr>
              <w:spacing w:line="259" w:lineRule="auto"/>
              <w:jc w:val="left"/>
            </w:pPr>
            <w:r>
              <w:t>15:27</w:t>
            </w:r>
          </w:p>
        </w:tc>
      </w:tr>
      <w:tr w:rsidR="007A7118" w:rsidRPr="00A30E4B" w14:paraId="4194BEDC" w14:textId="77777777" w:rsidTr="00003FC9">
        <w:trPr>
          <w:trHeight w:val="300"/>
        </w:trPr>
        <w:tc>
          <w:tcPr>
            <w:tcW w:w="1266" w:type="pct"/>
            <w:noWrap/>
            <w:vAlign w:val="center"/>
            <w:hideMark/>
          </w:tcPr>
          <w:p w14:paraId="7DCA08DA" w14:textId="42FB2A44" w:rsidR="007A7118" w:rsidRPr="00A30E4B" w:rsidRDefault="00B07A89" w:rsidP="003F1313">
            <w:pPr>
              <w:spacing w:line="259" w:lineRule="auto"/>
              <w:jc w:val="left"/>
            </w:pPr>
            <w:r>
              <w:t>Bob</w:t>
            </w:r>
          </w:p>
        </w:tc>
        <w:tc>
          <w:tcPr>
            <w:tcW w:w="1204" w:type="pct"/>
            <w:noWrap/>
            <w:vAlign w:val="center"/>
            <w:hideMark/>
          </w:tcPr>
          <w:p w14:paraId="4AC2A00F" w14:textId="5474AEE0" w:rsidR="007A7118" w:rsidRPr="00A30E4B" w:rsidRDefault="00B07A89" w:rsidP="003F1313">
            <w:pPr>
              <w:spacing w:line="259" w:lineRule="auto"/>
              <w:jc w:val="left"/>
            </w:pPr>
            <w:r>
              <w:t>Alice</w:t>
            </w:r>
          </w:p>
        </w:tc>
        <w:tc>
          <w:tcPr>
            <w:tcW w:w="1214" w:type="pct"/>
            <w:noWrap/>
            <w:vAlign w:val="center"/>
            <w:hideMark/>
          </w:tcPr>
          <w:p w14:paraId="27834BDF" w14:textId="041D7808" w:rsidR="007A7118" w:rsidRPr="00A30E4B" w:rsidRDefault="00D97EC5" w:rsidP="00003FC9">
            <w:pPr>
              <w:spacing w:line="259" w:lineRule="auto"/>
              <w:jc w:val="left"/>
            </w:pPr>
            <w:r>
              <w:t>Hey Alice!</w:t>
            </w:r>
          </w:p>
        </w:tc>
        <w:tc>
          <w:tcPr>
            <w:tcW w:w="1317" w:type="pct"/>
            <w:noWrap/>
            <w:vAlign w:val="center"/>
            <w:hideMark/>
          </w:tcPr>
          <w:p w14:paraId="73027D7B" w14:textId="6FA1A5E9" w:rsidR="007A7118" w:rsidRPr="00A30E4B" w:rsidRDefault="00792ADD" w:rsidP="00003FC9">
            <w:pPr>
              <w:spacing w:line="259" w:lineRule="auto"/>
              <w:jc w:val="left"/>
            </w:pPr>
            <w:r>
              <w:t>19:06</w:t>
            </w:r>
          </w:p>
        </w:tc>
      </w:tr>
      <w:tr w:rsidR="007A7118" w:rsidRPr="00A30E4B" w14:paraId="56A48B12" w14:textId="77777777" w:rsidTr="00003FC9">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026ADC69" w14:textId="6EEDAF90" w:rsidR="007A7118" w:rsidRPr="00A30E4B" w:rsidRDefault="00B07A89" w:rsidP="003F1313">
            <w:pPr>
              <w:spacing w:line="259" w:lineRule="auto"/>
              <w:jc w:val="left"/>
            </w:pPr>
            <w:r>
              <w:t xml:space="preserve">Dave </w:t>
            </w:r>
          </w:p>
        </w:tc>
        <w:tc>
          <w:tcPr>
            <w:tcW w:w="1204" w:type="pct"/>
            <w:noWrap/>
            <w:vAlign w:val="center"/>
            <w:hideMark/>
          </w:tcPr>
          <w:p w14:paraId="58965D7E" w14:textId="71846D8A" w:rsidR="007A7118" w:rsidRPr="00A30E4B" w:rsidRDefault="00B07A89" w:rsidP="003F1313">
            <w:pPr>
              <w:spacing w:line="259" w:lineRule="auto"/>
              <w:jc w:val="left"/>
            </w:pPr>
            <w:r>
              <w:t xml:space="preserve">Charlie </w:t>
            </w:r>
          </w:p>
        </w:tc>
        <w:tc>
          <w:tcPr>
            <w:tcW w:w="1214" w:type="pct"/>
            <w:noWrap/>
            <w:vAlign w:val="center"/>
            <w:hideMark/>
          </w:tcPr>
          <w:p w14:paraId="1B8D9135" w14:textId="32FD7ED6" w:rsidR="007A7118" w:rsidRPr="00A30E4B" w:rsidRDefault="00D97EC5" w:rsidP="00003FC9">
            <w:pPr>
              <w:spacing w:line="259" w:lineRule="auto"/>
              <w:jc w:val="left"/>
            </w:pPr>
            <w:r>
              <w:t>Hey Charlie!</w:t>
            </w:r>
          </w:p>
        </w:tc>
        <w:tc>
          <w:tcPr>
            <w:tcW w:w="1317" w:type="pct"/>
            <w:noWrap/>
            <w:vAlign w:val="center"/>
            <w:hideMark/>
          </w:tcPr>
          <w:p w14:paraId="21084DFC" w14:textId="62D2D765" w:rsidR="007A7118" w:rsidRPr="00A30E4B" w:rsidRDefault="001C74A8" w:rsidP="00003FC9">
            <w:pPr>
              <w:spacing w:line="259" w:lineRule="auto"/>
              <w:jc w:val="left"/>
            </w:pPr>
            <w:r>
              <w:t>20:41</w:t>
            </w:r>
          </w:p>
        </w:tc>
      </w:tr>
      <w:tr w:rsidR="007A7118" w:rsidRPr="00A30E4B" w14:paraId="19E1F7BE" w14:textId="77777777" w:rsidTr="00003FC9">
        <w:trPr>
          <w:trHeight w:val="300"/>
        </w:trPr>
        <w:tc>
          <w:tcPr>
            <w:tcW w:w="1266" w:type="pct"/>
            <w:noWrap/>
            <w:vAlign w:val="center"/>
            <w:hideMark/>
          </w:tcPr>
          <w:p w14:paraId="0178192B" w14:textId="11A7ECD7" w:rsidR="007A7118" w:rsidRPr="00A30E4B" w:rsidRDefault="00B07A89" w:rsidP="003F1313">
            <w:pPr>
              <w:spacing w:line="259" w:lineRule="auto"/>
              <w:jc w:val="left"/>
            </w:pPr>
            <w:r>
              <w:t>Frank</w:t>
            </w:r>
          </w:p>
        </w:tc>
        <w:tc>
          <w:tcPr>
            <w:tcW w:w="1204" w:type="pct"/>
            <w:noWrap/>
            <w:vAlign w:val="center"/>
            <w:hideMark/>
          </w:tcPr>
          <w:p w14:paraId="776A421C" w14:textId="39ABA696" w:rsidR="007A7118" w:rsidRPr="00A30E4B" w:rsidRDefault="00B07A89" w:rsidP="003F1313">
            <w:pPr>
              <w:spacing w:line="259" w:lineRule="auto"/>
              <w:jc w:val="left"/>
            </w:pPr>
            <w:r>
              <w:t>Eve</w:t>
            </w:r>
          </w:p>
        </w:tc>
        <w:tc>
          <w:tcPr>
            <w:tcW w:w="1214" w:type="pct"/>
            <w:noWrap/>
            <w:vAlign w:val="center"/>
            <w:hideMark/>
          </w:tcPr>
          <w:p w14:paraId="427734EB" w14:textId="005F8CF3" w:rsidR="007A7118" w:rsidRPr="00A30E4B" w:rsidRDefault="00D97EC5" w:rsidP="00003FC9">
            <w:pPr>
              <w:spacing w:line="259" w:lineRule="auto"/>
              <w:jc w:val="left"/>
            </w:pPr>
            <w:r>
              <w:t>Hey Eve!</w:t>
            </w:r>
          </w:p>
        </w:tc>
        <w:tc>
          <w:tcPr>
            <w:tcW w:w="1317" w:type="pct"/>
            <w:noWrap/>
            <w:vAlign w:val="center"/>
            <w:hideMark/>
          </w:tcPr>
          <w:p w14:paraId="7235ED6A" w14:textId="3F6E688C" w:rsidR="007A7118" w:rsidRPr="00A30E4B" w:rsidRDefault="001C74A8" w:rsidP="00003FC9">
            <w:pPr>
              <w:spacing w:line="259" w:lineRule="auto"/>
              <w:jc w:val="left"/>
            </w:pPr>
            <w:r>
              <w:t>22:16</w:t>
            </w:r>
          </w:p>
        </w:tc>
      </w:tr>
    </w:tbl>
    <w:p w14:paraId="7E86DB23" w14:textId="77777777" w:rsidR="00756ADE" w:rsidRDefault="00756ADE">
      <w:pPr>
        <w:spacing w:line="259" w:lineRule="auto"/>
        <w:jc w:val="left"/>
      </w:pPr>
    </w:p>
    <w:p w14:paraId="26C87DB0" w14:textId="02046AEE" w:rsidR="00BD1C36" w:rsidRDefault="00BD1C36">
      <w:pPr>
        <w:spacing w:line="259" w:lineRule="auto"/>
        <w:jc w:val="left"/>
      </w:pPr>
      <w:r>
        <w:br w:type="page"/>
      </w:r>
    </w:p>
    <w:p w14:paraId="6023C868" w14:textId="7F11B108" w:rsidR="00947210" w:rsidRDefault="00947210" w:rsidP="00012AB9">
      <w:pPr>
        <w:pStyle w:val="Heading2"/>
      </w:pPr>
      <w:bookmarkStart w:id="91" w:name="_Toc96812455"/>
      <w:commentRangeStart w:id="92"/>
      <w:commentRangeEnd w:id="92"/>
      <w:r>
        <w:rPr>
          <w:rStyle w:val="CommentReference"/>
          <w:rFonts w:asciiTheme="minorHAnsi" w:eastAsiaTheme="minorEastAsia" w:hAnsiTheme="minorHAnsi" w:cstheme="minorBidi"/>
          <w:b w:val="0"/>
          <w:bCs w:val="0"/>
          <w:smallCaps w:val="0"/>
          <w:color w:val="auto"/>
        </w:rPr>
        <w:lastRenderedPageBreak/>
        <w:commentReference w:id="92"/>
      </w:r>
      <w:r w:rsidR="00B84FC2">
        <w:t xml:space="preserve">(?) </w:t>
      </w:r>
      <w:r w:rsidR="009A5A36">
        <w:t>Interface</w:t>
      </w:r>
      <w:r w:rsidR="00DA434B">
        <w:t xml:space="preserve"> Design</w:t>
      </w:r>
      <w:bookmarkEnd w:id="91"/>
    </w:p>
    <w:p w14:paraId="57CC37C4" w14:textId="08B6D32D" w:rsidR="00947210" w:rsidRDefault="00947210" w:rsidP="0035700E">
      <w:pPr>
        <w:spacing w:before="240"/>
      </w:pPr>
      <w:r>
        <w:t>Several low fidelity wireframes have been created for the different windows that will be shown in the program. These designs have incorporated the ideas from</w:t>
      </w:r>
      <w:r w:rsidR="00E64050">
        <w:t xml:space="preserve"> the</w:t>
      </w:r>
      <w:r>
        <w:t xml:space="preserve">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Interview with Ethan S</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39D9ACE9" w14:textId="30507872" w:rsidR="006854B9" w:rsidRDefault="00947210" w:rsidP="006854B9">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lastRenderedPageBreak/>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t>Login View</w:t>
      </w:r>
    </w:p>
    <w:p w14:paraId="0DE7E6AA" w14:textId="77777777" w:rsidR="00947210" w:rsidRDefault="00947210" w:rsidP="00947210">
      <w:r>
        <w:rPr>
          <w:noProof/>
        </w:rPr>
        <w:drawing>
          <wp:anchor distT="0" distB="0" distL="114300" distR="114300" simplePos="0" relativeHeight="251658244"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lastRenderedPageBreak/>
        <w:drawing>
          <wp:anchor distT="0" distB="0" distL="114300" distR="114300" simplePos="0" relativeHeight="251658245"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lastRenderedPageBreak/>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388BFDA" w14:textId="00E54C34" w:rsidR="00495F1D" w:rsidRDefault="00495F1D" w:rsidP="00495F1D">
      <w:pPr>
        <w:pStyle w:val="Heading1"/>
      </w:pPr>
      <w:bookmarkStart w:id="93" w:name="_Toc96812456"/>
      <w:r>
        <w:lastRenderedPageBreak/>
        <w:t>Development</w:t>
      </w:r>
      <w:bookmarkEnd w:id="93"/>
    </w:p>
    <w:p w14:paraId="189C82AC" w14:textId="17AAE731" w:rsidR="00746E42" w:rsidRDefault="00B015D4" w:rsidP="000D0BA4">
      <w:pPr>
        <w:pStyle w:val="Heading2"/>
      </w:pPr>
      <w:bookmarkStart w:id="94" w:name="_Toc96812457"/>
      <w:r>
        <w:t>Iteration 1</w:t>
      </w:r>
      <w:bookmarkEnd w:id="94"/>
    </w:p>
    <w:p w14:paraId="5A402B89" w14:textId="00558D5C" w:rsidR="00185C20" w:rsidRDefault="00185C20" w:rsidP="00746E42">
      <w:pPr>
        <w:pStyle w:val="Heading3"/>
      </w:pPr>
      <w:bookmarkStart w:id="95" w:name="_Toc96812458"/>
      <w:r>
        <w:t>Plan</w:t>
      </w:r>
      <w:bookmarkEnd w:id="95"/>
    </w:p>
    <w:tbl>
      <w:tblPr>
        <w:tblStyle w:val="PlainTable1"/>
        <w:tblW w:w="5050" w:type="pct"/>
        <w:tblLook w:val="0420" w:firstRow="1" w:lastRow="0" w:firstColumn="0" w:lastColumn="0" w:noHBand="0" w:noVBand="1"/>
      </w:tblPr>
      <w:tblGrid>
        <w:gridCol w:w="794"/>
        <w:gridCol w:w="8312"/>
      </w:tblGrid>
      <w:tr w:rsidR="00185C20" w:rsidRPr="000313D2" w14:paraId="376D9EFA" w14:textId="77777777" w:rsidTr="00B17C11">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5C8306F6" w14:textId="77777777" w:rsidR="00185C20" w:rsidRPr="000313D2" w:rsidRDefault="00185C20" w:rsidP="00B17C11">
            <w:pPr>
              <w:jc w:val="center"/>
            </w:pPr>
            <w:r w:rsidRPr="000313D2">
              <w:t>ID</w:t>
            </w:r>
          </w:p>
        </w:tc>
        <w:tc>
          <w:tcPr>
            <w:tcW w:w="4564" w:type="pct"/>
            <w:hideMark/>
          </w:tcPr>
          <w:p w14:paraId="29AEF159" w14:textId="77777777" w:rsidR="00185C20" w:rsidRPr="000313D2" w:rsidRDefault="00185C20" w:rsidP="00B17C11">
            <w:pPr>
              <w:jc w:val="center"/>
            </w:pPr>
            <w:r w:rsidRPr="000313D2">
              <w:t>Requirement</w:t>
            </w:r>
          </w:p>
        </w:tc>
      </w:tr>
      <w:tr w:rsidR="00185C20" w:rsidRPr="000313D2" w14:paraId="713E0BBE"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0378A6C7" w14:textId="09FF5D3C" w:rsidR="00185C20" w:rsidRPr="000313D2" w:rsidRDefault="00CF5158" w:rsidP="00B17C11">
            <w:pPr>
              <w:jc w:val="center"/>
            </w:pPr>
            <w:r>
              <w:t>1</w:t>
            </w:r>
          </w:p>
        </w:tc>
        <w:tc>
          <w:tcPr>
            <w:tcW w:w="4564" w:type="pct"/>
            <w:vAlign w:val="center"/>
            <w:hideMark/>
          </w:tcPr>
          <w:p w14:paraId="46A2DE7C" w14:textId="790B8DA1" w:rsidR="00185C20" w:rsidRPr="000313D2" w:rsidRDefault="00CF5158" w:rsidP="00B17C11">
            <w:r>
              <w:t xml:space="preserve">Client sockets connect to </w:t>
            </w:r>
            <w:r w:rsidR="005E1C05">
              <w:t xml:space="preserve">the </w:t>
            </w:r>
            <w:r>
              <w:t xml:space="preserve">server at </w:t>
            </w:r>
            <w:r w:rsidR="002B620F">
              <w:t xml:space="preserve">the </w:t>
            </w:r>
            <w:r>
              <w:t>start-up of the program</w:t>
            </w:r>
          </w:p>
        </w:tc>
      </w:tr>
      <w:tr w:rsidR="00185C20" w:rsidRPr="000313D2" w14:paraId="556FC35F" w14:textId="77777777" w:rsidTr="00B17C11">
        <w:trPr>
          <w:trHeight w:val="600"/>
        </w:trPr>
        <w:tc>
          <w:tcPr>
            <w:tcW w:w="436" w:type="pct"/>
            <w:vAlign w:val="center"/>
          </w:tcPr>
          <w:p w14:paraId="745569E9" w14:textId="1B2814B0" w:rsidR="00185C20" w:rsidRPr="000313D2" w:rsidRDefault="00306C98" w:rsidP="00B17C11">
            <w:pPr>
              <w:jc w:val="center"/>
            </w:pPr>
            <w:r>
              <w:t>2</w:t>
            </w:r>
          </w:p>
        </w:tc>
        <w:tc>
          <w:tcPr>
            <w:tcW w:w="4564" w:type="pct"/>
            <w:vAlign w:val="center"/>
          </w:tcPr>
          <w:p w14:paraId="0BCD1372" w14:textId="72D79E9F" w:rsidR="00185C20" w:rsidRPr="000313D2" w:rsidRDefault="00306C98" w:rsidP="00B17C11">
            <w:r>
              <w:t>Client socket tells the server it is closing before the app is closed</w:t>
            </w:r>
          </w:p>
        </w:tc>
      </w:tr>
      <w:tr w:rsidR="00D11A4E" w:rsidRPr="000313D2" w14:paraId="05219DC5"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497E430" w14:textId="75AE511A" w:rsidR="00D11A4E" w:rsidRDefault="00D11A4E" w:rsidP="00B17C11">
            <w:pPr>
              <w:jc w:val="center"/>
            </w:pPr>
            <w:r>
              <w:t>3</w:t>
            </w:r>
          </w:p>
        </w:tc>
        <w:tc>
          <w:tcPr>
            <w:tcW w:w="4564" w:type="pct"/>
            <w:vAlign w:val="center"/>
          </w:tcPr>
          <w:p w14:paraId="1219DC35" w14:textId="07A3ED2F" w:rsidR="00D11A4E" w:rsidRDefault="00D11A4E" w:rsidP="00B17C11">
            <w:r>
              <w:t>The socket sends heartbeats to the server to show that it is still open</w:t>
            </w:r>
          </w:p>
        </w:tc>
      </w:tr>
      <w:tr w:rsidR="00C940C7" w:rsidRPr="000313D2" w14:paraId="34C8A230" w14:textId="77777777" w:rsidTr="00B17C11">
        <w:trPr>
          <w:trHeight w:val="600"/>
        </w:trPr>
        <w:tc>
          <w:tcPr>
            <w:tcW w:w="436" w:type="pct"/>
            <w:vAlign w:val="center"/>
          </w:tcPr>
          <w:p w14:paraId="20323890" w14:textId="4F9A7EF7" w:rsidR="00C940C7" w:rsidRDefault="00E612B1" w:rsidP="00B17C11">
            <w:pPr>
              <w:jc w:val="center"/>
            </w:pPr>
            <w:r>
              <w:t>9</w:t>
            </w:r>
          </w:p>
        </w:tc>
        <w:tc>
          <w:tcPr>
            <w:tcW w:w="4564" w:type="pct"/>
            <w:vAlign w:val="center"/>
          </w:tcPr>
          <w:p w14:paraId="41B0C028" w14:textId="22CAC96F" w:rsidR="00C940C7" w:rsidRDefault="00E612B1" w:rsidP="00B17C11">
            <w:r>
              <w:t>Users can type out a message and send it with a “Send” button</w:t>
            </w:r>
          </w:p>
        </w:tc>
      </w:tr>
      <w:tr w:rsidR="00C940C7" w:rsidRPr="000313D2" w14:paraId="46DD05B3"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F7C7804" w14:textId="74A026DD" w:rsidR="00C940C7" w:rsidRDefault="00E612B1" w:rsidP="00B17C11">
            <w:pPr>
              <w:jc w:val="center"/>
            </w:pPr>
            <w:r>
              <w:t>10</w:t>
            </w:r>
          </w:p>
        </w:tc>
        <w:tc>
          <w:tcPr>
            <w:tcW w:w="4564" w:type="pct"/>
            <w:vAlign w:val="center"/>
          </w:tcPr>
          <w:p w14:paraId="75152298" w14:textId="4E9C14C3" w:rsidR="00C940C7" w:rsidRDefault="00E612B1" w:rsidP="00B17C11">
            <w:r>
              <w:t>Users can type out a message and send it with the ENTER button</w:t>
            </w:r>
          </w:p>
        </w:tc>
      </w:tr>
      <w:tr w:rsidR="007A775E" w:rsidRPr="000313D2" w14:paraId="494B2BEB" w14:textId="77777777" w:rsidTr="00B17C11">
        <w:trPr>
          <w:trHeight w:val="600"/>
        </w:trPr>
        <w:tc>
          <w:tcPr>
            <w:tcW w:w="436" w:type="pct"/>
            <w:vAlign w:val="center"/>
          </w:tcPr>
          <w:p w14:paraId="2DBF2EE2" w14:textId="577D6DD7" w:rsidR="007A775E" w:rsidRDefault="00367A75" w:rsidP="00B17C11">
            <w:pPr>
              <w:jc w:val="center"/>
            </w:pPr>
            <w:r>
              <w:t>22</w:t>
            </w:r>
          </w:p>
        </w:tc>
        <w:tc>
          <w:tcPr>
            <w:tcW w:w="4564" w:type="pct"/>
            <w:vAlign w:val="center"/>
          </w:tcPr>
          <w:p w14:paraId="1A765943" w14:textId="478E5FFE" w:rsidR="007A775E" w:rsidRDefault="00367A75" w:rsidP="00B17C11">
            <w:r>
              <w:t>The server can accept incoming client connections</w:t>
            </w:r>
          </w:p>
        </w:tc>
      </w:tr>
      <w:tr w:rsidR="008E113F" w:rsidRPr="000313D2" w14:paraId="3766D8CC"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7D44319" w14:textId="7FA0C380" w:rsidR="008E113F" w:rsidRDefault="008E113F" w:rsidP="00B17C11">
            <w:pPr>
              <w:jc w:val="center"/>
            </w:pPr>
            <w:r>
              <w:t>23</w:t>
            </w:r>
          </w:p>
        </w:tc>
        <w:tc>
          <w:tcPr>
            <w:tcW w:w="4564" w:type="pct"/>
            <w:vAlign w:val="center"/>
          </w:tcPr>
          <w:p w14:paraId="751EBDDE" w14:textId="57CF29FD" w:rsidR="008E113F" w:rsidRDefault="008E113F" w:rsidP="00B17C11">
            <w:r>
              <w:t>Each connected client is handled by a separate thread</w:t>
            </w:r>
          </w:p>
        </w:tc>
      </w:tr>
    </w:tbl>
    <w:p w14:paraId="39D8A74D" w14:textId="46F04280" w:rsidR="001C7BD2" w:rsidRDefault="001C7BD2" w:rsidP="00185C20">
      <w:pPr>
        <w:spacing w:before="240"/>
      </w:pPr>
      <w:r>
        <w:t>In this iteration, I plan to create a simple prototype with a client-server connection (</w:t>
      </w:r>
      <w:r w:rsidR="002A199E">
        <w:t>success criteria 1</w:t>
      </w:r>
      <w:r w:rsidR="00DD1F20">
        <w:t xml:space="preserve"> and</w:t>
      </w:r>
      <w:r w:rsidR="002A199E">
        <w:t xml:space="preserve"> 22</w:t>
      </w:r>
      <w:r>
        <w:t>)</w:t>
      </w:r>
      <w:r w:rsidR="002A199E">
        <w:t xml:space="preserve">. This is because </w:t>
      </w:r>
      <w:r w:rsidR="0040158C">
        <w:t>a stable client-server connection is needed as the base for the rest of my program.</w:t>
      </w:r>
      <w:r w:rsidR="00911115">
        <w:t xml:space="preserve"> I plan to implement this using a TCP socket on both the client and server ap</w:t>
      </w:r>
      <w:r w:rsidR="006C2CCC">
        <w:t>plication</w:t>
      </w:r>
      <w:r w:rsidR="00525A55">
        <w:t>s</w:t>
      </w:r>
      <w:r w:rsidR="006C2CCC">
        <w:t>. Then making the client’s socket point to the server socket.</w:t>
      </w:r>
      <w:r w:rsidR="00850CFC">
        <w:t xml:space="preserve"> To handle the many client connections on the server, I think I will need to split the program into threads (</w:t>
      </w:r>
      <w:r w:rsidR="005D4F35">
        <w:t>success criterion 23).</w:t>
      </w:r>
    </w:p>
    <w:p w14:paraId="19B1FEA7" w14:textId="7DC822BB" w:rsidR="00185C20" w:rsidRDefault="005D4F35" w:rsidP="003563BD">
      <w:pPr>
        <w:spacing w:before="240"/>
      </w:pPr>
      <w:r>
        <w:t>Since this will be the base for the rest of my program, I want to make sure the connection is stable. Therefore, I hope to be able to add a heartbeat from the client</w:t>
      </w:r>
      <w:r w:rsidR="005E3814">
        <w:t xml:space="preserve"> </w:t>
      </w:r>
      <w:r>
        <w:t xml:space="preserve">and </w:t>
      </w:r>
      <w:r w:rsidR="005E02EA">
        <w:t xml:space="preserve">closure notices </w:t>
      </w:r>
      <w:r w:rsidR="00101306">
        <w:t xml:space="preserve">(success criteria </w:t>
      </w:r>
      <w:r w:rsidR="00DD1F20">
        <w:t>3 and 2</w:t>
      </w:r>
      <w:r w:rsidR="00101306">
        <w:t xml:space="preserve">) </w:t>
      </w:r>
      <w:r w:rsidR="005E02EA">
        <w:t xml:space="preserve">so that any networking errors will be fixed at the lowest level </w:t>
      </w:r>
      <w:r w:rsidR="005E3814">
        <w:t xml:space="preserve">– </w:t>
      </w:r>
      <w:r w:rsidR="005E02EA">
        <w:t>rathe</w:t>
      </w:r>
      <w:r w:rsidR="005E3814">
        <w:t xml:space="preserve">r </w:t>
      </w:r>
      <w:r w:rsidR="005E02EA">
        <w:t xml:space="preserve">than having to be handled by the application’s </w:t>
      </w:r>
      <w:r w:rsidR="005E3814">
        <w:t>logic.</w:t>
      </w:r>
    </w:p>
    <w:p w14:paraId="6D3201FE" w14:textId="5AEEC2F5" w:rsidR="003563BD" w:rsidRPr="00185C20" w:rsidRDefault="003563BD" w:rsidP="003563BD">
      <w:pPr>
        <w:spacing w:before="240"/>
      </w:pPr>
      <w:r>
        <w:t>During this iteration, I plan on implementing a text-base</w:t>
      </w:r>
      <w:r w:rsidR="00525A55">
        <w:t>d</w:t>
      </w:r>
      <w:r>
        <w:t xml:space="preserve"> protocol for the client-server messages. This will not be the final </w:t>
      </w:r>
      <w:r w:rsidR="00E54AC4">
        <w:t xml:space="preserve">protocol </w:t>
      </w:r>
      <w:r>
        <w:t xml:space="preserve">but will be a quick and easily </w:t>
      </w:r>
      <w:r w:rsidR="009E12DB">
        <w:t>modifiable</w:t>
      </w:r>
      <w:r w:rsidR="00E54AC4">
        <w:t xml:space="preserve"> solution while I develop the networking. The final protocol will likely be some </w:t>
      </w:r>
      <w:r w:rsidR="00454F45">
        <w:t xml:space="preserve">form of </w:t>
      </w:r>
      <w:r w:rsidR="00916614">
        <w:t xml:space="preserve">a </w:t>
      </w:r>
      <w:r w:rsidR="00454F45">
        <w:t>serialised object</w:t>
      </w:r>
      <w:r w:rsidR="00CE34C0">
        <w:t xml:space="preserve"> as discussed in </w:t>
      </w:r>
      <w:r w:rsidR="00CE34C0" w:rsidRPr="00693D62">
        <w:rPr>
          <w:rStyle w:val="Emphasis"/>
        </w:rPr>
        <w:fldChar w:fldCharType="begin"/>
      </w:r>
      <w:r w:rsidR="00CE34C0" w:rsidRPr="00693D62">
        <w:rPr>
          <w:rStyle w:val="Emphasis"/>
        </w:rPr>
        <w:instrText xml:space="preserve"> REF _Ref71317451 \r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CE34C0">
        <w:rPr>
          <w:rStyle w:val="Emphasis"/>
        </w:rPr>
        <w:t>2.1</w:t>
      </w:r>
      <w:r w:rsidR="00CE34C0" w:rsidRPr="00693D62">
        <w:rPr>
          <w:rStyle w:val="Emphasis"/>
        </w:rPr>
        <w:fldChar w:fldCharType="end"/>
      </w:r>
      <w:r w:rsidR="00CE34C0" w:rsidRPr="00693D62">
        <w:rPr>
          <w:rStyle w:val="Emphasis"/>
        </w:rPr>
        <w:t xml:space="preserve"> </w:t>
      </w:r>
      <w:r w:rsidR="00CE34C0" w:rsidRPr="00693D62">
        <w:rPr>
          <w:rStyle w:val="Emphasis"/>
        </w:rPr>
        <w:fldChar w:fldCharType="begin"/>
      </w:r>
      <w:r w:rsidR="00CE34C0" w:rsidRPr="00693D62">
        <w:rPr>
          <w:rStyle w:val="Emphasis"/>
        </w:rPr>
        <w:instrText xml:space="preserve"> REF _Ref71317451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CE34C0" w:rsidRPr="00A35DD1">
        <w:rPr>
          <w:rStyle w:val="Emphasis"/>
        </w:rPr>
        <w:t>System Decomposition</w:t>
      </w:r>
      <w:r w:rsidR="00CE34C0" w:rsidRPr="00693D62">
        <w:rPr>
          <w:rStyle w:val="Emphasis"/>
        </w:rPr>
        <w:fldChar w:fldCharType="end"/>
      </w:r>
      <w:r w:rsidR="00454F45">
        <w:t>.</w:t>
      </w:r>
    </w:p>
    <w:p w14:paraId="7FEE61EE" w14:textId="718B7336" w:rsidR="008D336C" w:rsidRDefault="008D336C">
      <w:pPr>
        <w:spacing w:line="259" w:lineRule="auto"/>
        <w:jc w:val="left"/>
      </w:pPr>
      <w:r>
        <w:t>A fundamental part of messaging apps i</w:t>
      </w:r>
      <w:r w:rsidR="005E1C05">
        <w:t>s</w:t>
      </w:r>
      <w:r>
        <w:t xml:space="preserve"> sending messages, to satisfy the </w:t>
      </w:r>
      <w:r w:rsidR="00275A2C">
        <w:t xml:space="preserve">stakeholders’ requirements I will add a “Send” button to send messages </w:t>
      </w:r>
      <w:r w:rsidR="00464B83">
        <w:t xml:space="preserve">(success criterion 9) </w:t>
      </w:r>
      <w:r w:rsidR="00275A2C">
        <w:t>and allow users to press [ENTER] to send messages</w:t>
      </w:r>
      <w:r w:rsidR="00464B83">
        <w:t xml:space="preserve"> (success criterion 10)</w:t>
      </w:r>
      <w:r w:rsidR="00275A2C">
        <w:t>.</w:t>
      </w:r>
      <w:r w:rsidR="00464B83">
        <w:t xml:space="preserve"> I will implement both </w:t>
      </w:r>
      <w:r w:rsidR="00B40E59">
        <w:t>even though</w:t>
      </w:r>
      <w:r w:rsidR="00464B83">
        <w:t xml:space="preserve"> the stakeholders </w:t>
      </w:r>
      <w:r w:rsidR="0014259E">
        <w:t>identified pressing [ENTER] as the preferred method as the two methods can both exist in the solution without interfering with one another.</w:t>
      </w:r>
    </w:p>
    <w:p w14:paraId="0238C1B2" w14:textId="70E44315" w:rsidR="00185C20" w:rsidRDefault="00185C20">
      <w:pPr>
        <w:spacing w:line="259" w:lineRule="auto"/>
        <w:jc w:val="left"/>
      </w:pPr>
      <w:r>
        <w:br w:type="page"/>
      </w:r>
    </w:p>
    <w:p w14:paraId="47EB7D28" w14:textId="75DA7ED2" w:rsidR="00B015D4" w:rsidRDefault="00B015D4" w:rsidP="00746E42">
      <w:pPr>
        <w:pStyle w:val="Heading3"/>
      </w:pPr>
      <w:bookmarkStart w:id="96" w:name="_Toc96812459"/>
      <w:r>
        <w:lastRenderedPageBreak/>
        <w:t>Shared</w:t>
      </w:r>
      <w:bookmarkEnd w:id="96"/>
    </w:p>
    <w:p w14:paraId="2F723898" w14:textId="3271289F" w:rsidR="007F7AAD" w:rsidRDefault="007F7AAD" w:rsidP="00746E42">
      <w:pPr>
        <w:pStyle w:val="Heading4"/>
      </w:pPr>
      <w:r>
        <w:t>SocketBase class</w:t>
      </w:r>
      <w:r w:rsidR="000A69DC">
        <w:t xml:space="preserve"> and its children</w:t>
      </w:r>
    </w:p>
    <w:p w14:paraId="5E52F115" w14:textId="5724EE18" w:rsidR="000B5A2E" w:rsidRDefault="00374964" w:rsidP="000B5A2E">
      <w:r>
        <w:t>Both the client and server require a socket to be networked together,</w:t>
      </w:r>
      <w:r w:rsidR="007F7AAD">
        <w:t xml:space="preserve"> </w:t>
      </w:r>
      <w:r>
        <w:t>t</w:t>
      </w:r>
      <w:r w:rsidR="007F7AAD">
        <w:t xml:space="preserve">o do this I used the System.Net.Sockets library </w:t>
      </w:r>
      <w:r w:rsidR="00C0247C">
        <w:t xml:space="preserve">and </w:t>
      </w:r>
      <w:r w:rsidR="0091732B">
        <w:t xml:space="preserve">have </w:t>
      </w:r>
      <w:r w:rsidR="007F7AAD">
        <w:t>create</w:t>
      </w:r>
      <w:r w:rsidR="00C0247C">
        <w:t>d</w:t>
      </w:r>
      <w:r w:rsidR="007F7AAD">
        <w:t xml:space="preserve"> an abstract </w:t>
      </w:r>
      <w:r w:rsidR="009854B9">
        <w:t xml:space="preserve">base </w:t>
      </w:r>
      <w:r w:rsidR="007F7AAD">
        <w:t>class called SocketBase</w:t>
      </w:r>
      <w:r>
        <w:t xml:space="preserve">. </w:t>
      </w:r>
      <w:r w:rsidR="007D3573">
        <w:t>SocketBase</w:t>
      </w:r>
      <w:r>
        <w:t xml:space="preserve"> </w:t>
      </w:r>
      <w:r w:rsidR="007F7AAD">
        <w:t>house</w:t>
      </w:r>
      <w:r>
        <w:t>s</w:t>
      </w:r>
      <w:r w:rsidR="007F7AAD">
        <w:t xml:space="preserve"> all the shared socket functionality</w:t>
      </w:r>
      <w:r w:rsidR="001F165A">
        <w:t xml:space="preserve"> which </w:t>
      </w:r>
      <w:r w:rsidR="0091732B">
        <w:t xml:space="preserve">is </w:t>
      </w:r>
      <w:r w:rsidR="001F165A">
        <w:t>extended in child class</w:t>
      </w:r>
      <w:r w:rsidR="00F508EF">
        <w:t>es for the server and client</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w:t>
      </w:r>
      <w:r w:rsidR="00697688">
        <w:t>c</w:t>
      </w:r>
      <w:r w:rsidR="00A40800">
        <w:t>e of error</w:t>
      </w:r>
      <w:r w:rsidR="00AC22BC">
        <w:t>.</w:t>
      </w:r>
    </w:p>
    <w:p w14:paraId="039890AD" w14:textId="24967FB9" w:rsidR="000B5A2E" w:rsidRDefault="005A2226" w:rsidP="000B5A2E">
      <w:pPr>
        <w:keepNext/>
        <w:jc w:val="center"/>
      </w:pPr>
      <w:r>
        <w:rPr>
          <w:noProof/>
        </w:rPr>
        <w:drawing>
          <wp:inline distT="0" distB="0" distL="0" distR="0" wp14:anchorId="65DF9FF8" wp14:editId="647A3DF4">
            <wp:extent cx="4373217" cy="5131445"/>
            <wp:effectExtent l="0" t="0" r="889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4375883" cy="5134574"/>
                    </a:xfrm>
                    <a:prstGeom prst="rect">
                      <a:avLst/>
                    </a:prstGeom>
                    <a:noFill/>
                    <a:ln>
                      <a:noFill/>
                    </a:ln>
                  </pic:spPr>
                </pic:pic>
              </a:graphicData>
            </a:graphic>
          </wp:inline>
        </w:drawing>
      </w:r>
    </w:p>
    <w:p w14:paraId="7880F9F5" w14:textId="6680B939" w:rsidR="00E81826" w:rsidRDefault="000B5A2E" w:rsidP="000B5A2E">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5</w:t>
      </w:r>
      <w:r w:rsidR="00132639">
        <w:rPr>
          <w:noProof/>
        </w:rPr>
        <w:fldChar w:fldCharType="end"/>
      </w:r>
      <w:r>
        <w:t>. UML class diagram for SocketBase</w:t>
      </w:r>
      <w:r w:rsidR="005A2226">
        <w:t xml:space="preserve"> and its derived </w:t>
      </w:r>
      <w:r w:rsidR="000E09A8">
        <w:t>children</w:t>
      </w:r>
    </w:p>
    <w:p w14:paraId="1D6145F1" w14:textId="21BF4DC0" w:rsidR="007F7AAD" w:rsidRDefault="00137F9F" w:rsidP="007F7AAD">
      <w:r>
        <w:t xml:space="preserve">Since </w:t>
      </w:r>
      <w:r w:rsidR="00384D33">
        <w:t>some methods</w:t>
      </w:r>
      <w:r w:rsidR="00B027B7">
        <w:t xml:space="preserve"> </w:t>
      </w:r>
      <w:r w:rsidR="007D34AC">
        <w:t xml:space="preserve">need to be </w:t>
      </w:r>
      <w:r w:rsidR="00B43ACB">
        <w:t xml:space="preserve">implemented </w:t>
      </w:r>
      <w:r w:rsidR="004B215C">
        <w:t>differently</w:t>
      </w:r>
      <w:r w:rsidR="007D34AC">
        <w:t xml:space="preserve"> de</w:t>
      </w:r>
      <w:r w:rsidR="00B43ACB">
        <w:t>pending on whether it</w:t>
      </w:r>
      <w:r w:rsidR="00384D33">
        <w:t xml:space="preserve"> i</w:t>
      </w:r>
      <w:r w:rsidR="00B43ACB">
        <w:t>s for the client or server, some methods have been declared but not defined</w:t>
      </w:r>
      <w:r w:rsidR="00B027B7">
        <w:t xml:space="preserve"> in </w:t>
      </w:r>
      <w:r w:rsidR="005F3CC5">
        <w:t>SocketBase</w:t>
      </w:r>
      <w:r w:rsidR="00B43ACB">
        <w:t xml:space="preserve">. These are the </w:t>
      </w:r>
      <w:r w:rsidR="00E90268">
        <w:t xml:space="preserve">abstract </w:t>
      </w:r>
      <w:r w:rsidR="00060202">
        <w:t>methods of the class as they will need to be defined by the child classes.</w:t>
      </w:r>
    </w:p>
    <w:p w14:paraId="6512F7D1" w14:textId="23B9E9EA" w:rsidR="003E5016" w:rsidRDefault="003E5016">
      <w:pPr>
        <w:spacing w:line="259" w:lineRule="auto"/>
        <w:jc w:val="left"/>
      </w:pPr>
      <w:r>
        <w:br w:type="page"/>
      </w:r>
    </w:p>
    <w:p w14:paraId="5F04057F" w14:textId="5F749AF6" w:rsidR="002F7EAB" w:rsidRDefault="002F7EAB" w:rsidP="00746E42">
      <w:pPr>
        <w:pStyle w:val="Heading4"/>
      </w:pPr>
      <w:r>
        <w:lastRenderedPageBreak/>
        <w:t>Proto</w:t>
      </w:r>
      <w:r w:rsidR="00254ABC">
        <w:t>col</w:t>
      </w:r>
    </w:p>
    <w:p w14:paraId="5ABB08B1" w14:textId="0A7A2BEA" w:rsidR="00EF1E61" w:rsidRPr="00EF1E61" w:rsidRDefault="00EF1E61" w:rsidP="00EF1E61">
      <w:r>
        <w:t xml:space="preserve">To allow communication between the client and server to be consistent, I have created a Protocol class that encodes text in a standardised way (UTF-8). This was done to address the problem found of incompatible character encodings from </w:t>
      </w:r>
      <w:r w:rsidRPr="003F6281">
        <w:rPr>
          <w:rStyle w:val="Emphasis"/>
        </w:rPr>
        <w:fldChar w:fldCharType="begin"/>
      </w:r>
      <w:r w:rsidRPr="003F6281">
        <w:rPr>
          <w:rStyle w:val="Emphasis"/>
        </w:rPr>
        <w:instrText xml:space="preserve"> REF _Ref77176424 \r \h </w:instrText>
      </w:r>
      <w:r>
        <w:rPr>
          <w:rStyle w:val="Emphasis"/>
        </w:rPr>
        <w:instrText xml:space="preserve"> \* MERGEFORMAT </w:instrText>
      </w:r>
      <w:r w:rsidRPr="003F6281">
        <w:rPr>
          <w:rStyle w:val="Emphasis"/>
        </w:rPr>
      </w:r>
      <w:r w:rsidRPr="003F6281">
        <w:rPr>
          <w:rStyle w:val="Emphasis"/>
        </w:rPr>
        <w:fldChar w:fldCharType="separate"/>
      </w:r>
      <w:r>
        <w:rPr>
          <w:rStyle w:val="Emphasis"/>
        </w:rPr>
        <w:t>1.2.2</w:t>
      </w:r>
      <w:r w:rsidRPr="003F6281">
        <w:rPr>
          <w:rStyle w:val="Emphasis"/>
        </w:rPr>
        <w:fldChar w:fldCharType="end"/>
      </w:r>
      <w:r w:rsidRPr="003F6281">
        <w:rPr>
          <w:rStyle w:val="Emphasis"/>
        </w:rPr>
        <w:t xml:space="preserve"> </w:t>
      </w:r>
      <w:r w:rsidRPr="003F6281">
        <w:rPr>
          <w:rStyle w:val="Emphasis"/>
        </w:rPr>
        <w:fldChar w:fldCharType="begin"/>
      </w:r>
      <w:r w:rsidRPr="003F6281">
        <w:rPr>
          <w:rStyle w:val="Emphasis"/>
        </w:rPr>
        <w:instrText xml:space="preserve"> REF _Ref77176428 \h </w:instrText>
      </w:r>
      <w:r>
        <w:rPr>
          <w:rStyle w:val="Emphasis"/>
        </w:rPr>
        <w:instrText xml:space="preserve"> \* MERGEFORMAT </w:instrText>
      </w:r>
      <w:r w:rsidRPr="003F6281">
        <w:rPr>
          <w:rStyle w:val="Emphasis"/>
        </w:rPr>
      </w:r>
      <w:r w:rsidRPr="003F6281">
        <w:rPr>
          <w:rStyle w:val="Emphasis"/>
        </w:rPr>
        <w:fldChar w:fldCharType="separate"/>
      </w:r>
      <w:r w:rsidRPr="00A35DD1">
        <w:rPr>
          <w:rStyle w:val="Emphasis"/>
        </w:rPr>
        <w:t>Existing Solution – Internet Relay Chat (IRC)</w:t>
      </w:r>
      <w:r w:rsidRPr="003F6281">
        <w:rPr>
          <w:rStyle w:val="Emphasis"/>
        </w:rPr>
        <w:fldChar w:fldCharType="end"/>
      </w:r>
      <w:r>
        <w:t>.</w:t>
      </w:r>
    </w:p>
    <w:p w14:paraId="0DE36AFF" w14:textId="77777777" w:rsidR="00E27654" w:rsidRDefault="00E27654" w:rsidP="00E27654">
      <w:pPr>
        <w:keepNext/>
        <w:jc w:val="center"/>
      </w:pPr>
      <w:r w:rsidRPr="002B785C">
        <w:rPr>
          <w:noProof/>
        </w:rPr>
        <w:drawing>
          <wp:inline distT="0" distB="0" distL="0" distR="0" wp14:anchorId="49C500B4" wp14:editId="5C252DE4">
            <wp:extent cx="2507098" cy="2950234"/>
            <wp:effectExtent l="0" t="0" r="7620" b="254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514343" cy="2958760"/>
                    </a:xfrm>
                    <a:prstGeom prst="rect">
                      <a:avLst/>
                    </a:prstGeom>
                  </pic:spPr>
                </pic:pic>
              </a:graphicData>
            </a:graphic>
          </wp:inline>
        </w:drawing>
      </w:r>
    </w:p>
    <w:p w14:paraId="654DD950" w14:textId="4452AC2F" w:rsidR="00E27654" w:rsidRDefault="00E27654" w:rsidP="00E27654">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6</w:t>
      </w:r>
      <w:r w:rsidR="00132639">
        <w:rPr>
          <w:noProof/>
        </w:rPr>
        <w:fldChar w:fldCharType="end"/>
      </w:r>
      <w:r>
        <w:t xml:space="preserve">. </w:t>
      </w:r>
      <w:r w:rsidRPr="00155486">
        <w:t>MessengerAppShared.Protocol</w:t>
      </w:r>
    </w:p>
    <w:p w14:paraId="7A67DF09" w14:textId="6AB63709"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t>
      </w:r>
      <w:r w:rsidR="002C35F8">
        <w:t>(sending</w:t>
      </w:r>
      <w:r w:rsidR="00C671F3">
        <w:t xml:space="preserve">) </w:t>
      </w:r>
      <w:r w:rsidR="00C036EE">
        <w:t>or from binary (</w:t>
      </w:r>
      <w:r w:rsidR="002C35F8">
        <w:t>receiving</w:t>
      </w:r>
      <w:r w:rsidR="00C036EE">
        <w:t>)</w:t>
      </w:r>
      <w:r w:rsidR="00A06765">
        <w:t>.</w:t>
      </w:r>
    </w:p>
    <w:p w14:paraId="4950D7BC" w14:textId="3BCF9DCB" w:rsidR="005A7BDF" w:rsidRPr="007F7AAD" w:rsidRDefault="0027500B" w:rsidP="000A223D">
      <w:r>
        <w:t>In future iterations, this is where I will put the code used to encrypt and decrypt messages since the process must be identical</w:t>
      </w:r>
      <w:r w:rsidR="00613033">
        <w:t xml:space="preserve"> for</w:t>
      </w:r>
      <w:r w:rsidR="00661FA9">
        <w:t xml:space="preserve"> </w:t>
      </w:r>
      <w:r w:rsidR="00A00D87">
        <w:t>the cryptosystem to function correctly across the two programs</w:t>
      </w:r>
      <w:r>
        <w:t>.</w:t>
      </w:r>
      <w:r w:rsidR="00E27654" w:rsidRPr="00E27654">
        <w:rPr>
          <w:noProof/>
        </w:rPr>
        <w:t xml:space="preserve"> </w:t>
      </w:r>
    </w:p>
    <w:p w14:paraId="0D24C9D3" w14:textId="77777777" w:rsidR="00E27654" w:rsidRDefault="00E27654">
      <w:pPr>
        <w:spacing w:line="259" w:lineRule="auto"/>
        <w:jc w:val="left"/>
        <w:rPr>
          <w:rFonts w:asciiTheme="majorHAnsi" w:eastAsiaTheme="majorEastAsia" w:hAnsiTheme="majorHAnsi" w:cstheme="majorBidi"/>
          <w:b/>
          <w:bCs/>
          <w:i/>
          <w:iCs/>
          <w:color w:val="000000" w:themeColor="text1"/>
        </w:rPr>
      </w:pPr>
      <w:r>
        <w:br w:type="page"/>
      </w:r>
    </w:p>
    <w:p w14:paraId="26BEF1BC" w14:textId="1681D067" w:rsidR="000A0FB8" w:rsidRDefault="000A0FB8" w:rsidP="00746E42">
      <w:pPr>
        <w:pStyle w:val="Heading4"/>
      </w:pPr>
      <w:r>
        <w:lastRenderedPageBreak/>
        <w:t xml:space="preserve">Creating the </w:t>
      </w:r>
      <w:r w:rsidR="003706EF">
        <w:t>socket</w:t>
      </w:r>
    </w:p>
    <w:p w14:paraId="789B3A2F" w14:textId="77777777" w:rsidR="00FA6F12" w:rsidRDefault="00247438" w:rsidP="00E27654">
      <w:pPr>
        <w:keepNext/>
        <w:jc w:val="center"/>
      </w:pPr>
      <w:r w:rsidRPr="00247438">
        <w:rPr>
          <w:noProof/>
        </w:rPr>
        <w:drawing>
          <wp:inline distT="0" distB="0" distL="0" distR="0" wp14:anchorId="25ECB0B7" wp14:editId="1549D437">
            <wp:extent cx="4897148" cy="1630393"/>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46467" cy="1646813"/>
                    </a:xfrm>
                    <a:prstGeom prst="rect">
                      <a:avLst/>
                    </a:prstGeom>
                  </pic:spPr>
                </pic:pic>
              </a:graphicData>
            </a:graphic>
          </wp:inline>
        </w:drawing>
      </w:r>
    </w:p>
    <w:p w14:paraId="0CCB4081" w14:textId="22A8515A" w:rsidR="00247438" w:rsidRDefault="00FA6F12" w:rsidP="00FA6F12">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7</w:t>
      </w:r>
      <w:r w:rsidR="00132639">
        <w:rPr>
          <w:noProof/>
        </w:rPr>
        <w:fldChar w:fldCharType="end"/>
      </w:r>
      <w:r>
        <w:t>. MessengerAppShared.SocketBase.SocketBase</w:t>
      </w:r>
    </w:p>
    <w:p w14:paraId="15ED90AE" w14:textId="3B2521FC" w:rsidR="0039136C" w:rsidRDefault="00D51360" w:rsidP="00247438">
      <w:r>
        <w:t>I have chosen the size of the socket’s buffer to be 20</w:t>
      </w:r>
      <w:r w:rsidR="001B6624">
        <w:t xml:space="preserve">48 bytes </w:t>
      </w:r>
      <w:r w:rsidR="004D33EC">
        <w:t xml:space="preserve">as </w:t>
      </w:r>
      <w:r w:rsidR="00B55004">
        <w:t>currently</w:t>
      </w:r>
      <w:r w:rsidR="004D33EC">
        <w:t xml:space="preserve"> 2KiB of data is enough for the text that is being transferred. Once multimedia messages are implemented, this buffer could be increased</w:t>
      </w:r>
      <w:r w:rsidR="00BF61E2">
        <w:t>.</w:t>
      </w:r>
    </w:p>
    <w:p w14:paraId="0E92DC7D" w14:textId="47C9FCF1" w:rsidR="00E27654"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IPAd</w:t>
      </w:r>
      <w:r w:rsidR="007D1280">
        <w:t>d</w:t>
      </w:r>
      <w:r w:rsidR="005C5293">
        <w:t>ress.Loopback)</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2AF984BD" w14:textId="77777777" w:rsidR="00E27654" w:rsidRDefault="00E27654">
      <w:pPr>
        <w:spacing w:line="259" w:lineRule="auto"/>
        <w:jc w:val="left"/>
      </w:pPr>
      <w:r>
        <w:br w:type="page"/>
      </w:r>
    </w:p>
    <w:p w14:paraId="30B8D90F" w14:textId="48BD71AE" w:rsidR="00B015D4" w:rsidRDefault="00B015D4" w:rsidP="00746E42">
      <w:pPr>
        <w:pStyle w:val="Heading4"/>
      </w:pPr>
      <w:r>
        <w:lastRenderedPageBreak/>
        <w:t>Receiving a message</w:t>
      </w:r>
    </w:p>
    <w:p w14:paraId="7E299C6B" w14:textId="77777777" w:rsidR="00FA6F12" w:rsidRDefault="00B015D4" w:rsidP="00E27654">
      <w:pPr>
        <w:keepNext/>
        <w:jc w:val="center"/>
      </w:pPr>
      <w:r w:rsidRPr="00E7691E">
        <w:rPr>
          <w:noProof/>
        </w:rPr>
        <w:drawing>
          <wp:inline distT="0" distB="0" distL="0" distR="0" wp14:anchorId="47DA5F34" wp14:editId="75012249">
            <wp:extent cx="5777966" cy="9064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94685" cy="909071"/>
                    </a:xfrm>
                    <a:prstGeom prst="rect">
                      <a:avLst/>
                    </a:prstGeom>
                  </pic:spPr>
                </pic:pic>
              </a:graphicData>
            </a:graphic>
          </wp:inline>
        </w:drawing>
      </w:r>
    </w:p>
    <w:p w14:paraId="6AD8A44D" w14:textId="1905AA4B" w:rsidR="00B015D4" w:rsidRDefault="00FA6F12" w:rsidP="00AD5B5A">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8</w:t>
      </w:r>
      <w:r w:rsidR="00132639">
        <w:rPr>
          <w:noProof/>
        </w:rPr>
        <w:fldChar w:fldCharType="end"/>
      </w:r>
      <w:r>
        <w:t>. MessengerAppShared.Receive</w:t>
      </w:r>
    </w:p>
    <w:p w14:paraId="748C55F9" w14:textId="3F38B9C2" w:rsidR="00E63D30" w:rsidRDefault="008F153B" w:rsidP="00DB3F76">
      <w:r>
        <w:t xml:space="preserve">Both child sockets will use these asynchronous methods for receiving data since </w:t>
      </w:r>
      <w:r w:rsidR="004D217D">
        <w:t xml:space="preserve">synchronous methods would be blocking and so very </w:t>
      </w:r>
      <w:r w:rsidR="00CB2844">
        <w:t>disruptive for the user.</w:t>
      </w:r>
      <w:r w:rsidR="00183EF9">
        <w:t xml:space="preserve"> A blocking method will halt the program’s processing until the receive </w:t>
      </w:r>
      <w:r w:rsidR="00872659">
        <w:t xml:space="preserve">method </w:t>
      </w:r>
      <w:r w:rsidR="00183EF9">
        <w:t xml:space="preserve">has finished. This will disable the GUI for </w:t>
      </w:r>
      <w:r w:rsidR="00524485">
        <w:t xml:space="preserve">the user for </w:t>
      </w:r>
      <w:r w:rsidR="00183EF9">
        <w:t>an indeterminate amount of time. Non-blocking methods on the other hand will run in the background an</w:t>
      </w:r>
      <w:r w:rsidR="00524485">
        <w:t>d not affect the GUI.</w:t>
      </w:r>
      <w:r w:rsidR="00A763D7">
        <w:t xml:space="preserve"> </w:t>
      </w:r>
      <w:r w:rsidR="00783472">
        <w:t>I have also made these</w:t>
      </w:r>
      <w:r w:rsidR="00A763D7">
        <w:t xml:space="preserve"> me</w:t>
      </w:r>
      <w:r w:rsidR="00B36E28">
        <w:t xml:space="preserve">thods virtual </w:t>
      </w:r>
      <w:r w:rsidR="00783472">
        <w:t xml:space="preserve">so </w:t>
      </w:r>
      <w:r w:rsidR="00DB6D34">
        <w:t xml:space="preserve">the child classes </w:t>
      </w:r>
      <w:r w:rsidR="00783472">
        <w:t xml:space="preserve">can </w:t>
      </w:r>
      <w:r w:rsidR="00DB6D34">
        <w:t xml:space="preserve">extend </w:t>
      </w:r>
      <w:r w:rsidR="000C458F">
        <w:t xml:space="preserve">their </w:t>
      </w:r>
      <w:r w:rsidR="00A0067C">
        <w:t>functionality if they need to</w:t>
      </w:r>
      <w:r w:rsidR="0063353A">
        <w:t>.</w:t>
      </w:r>
    </w:p>
    <w:p w14:paraId="74282A38" w14:textId="63593002" w:rsidR="00E27654" w:rsidRDefault="00E27654" w:rsidP="00E27654">
      <w:pPr>
        <w:keepNext/>
        <w:jc w:val="center"/>
      </w:pPr>
      <w:r w:rsidRPr="00E63D30">
        <w:rPr>
          <w:noProof/>
        </w:rPr>
        <w:drawing>
          <wp:inline distT="0" distB="0" distL="0" distR="0" wp14:anchorId="5D43B11D" wp14:editId="3CEACFCF">
            <wp:extent cx="3578547" cy="2424023"/>
            <wp:effectExtent l="0" t="0" r="317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588130" cy="2430515"/>
                    </a:xfrm>
                    <a:prstGeom prst="rect">
                      <a:avLst/>
                    </a:prstGeom>
                  </pic:spPr>
                </pic:pic>
              </a:graphicData>
            </a:graphic>
          </wp:inline>
        </w:drawing>
      </w:r>
    </w:p>
    <w:p w14:paraId="74A81D20" w14:textId="39854AF2" w:rsidR="00E27654" w:rsidRDefault="00E27654" w:rsidP="00E27654">
      <w:pPr>
        <w:pStyle w:val="Caption"/>
        <w:jc w:val="center"/>
      </w:pPr>
      <w:r>
        <w:t xml:space="preserve">Figure </w:t>
      </w:r>
      <w:r w:rsidR="00132639">
        <w:fldChar w:fldCharType="begin"/>
      </w:r>
      <w:r w:rsidR="00132639">
        <w:instrText xml:space="preserve"> </w:instrText>
      </w:r>
      <w:r w:rsidR="00132639">
        <w:instrText xml:space="preserve">SEQ Figure \* ARABIC </w:instrText>
      </w:r>
      <w:r w:rsidR="00132639">
        <w:fldChar w:fldCharType="separate"/>
      </w:r>
      <w:r w:rsidR="00A32F47">
        <w:rPr>
          <w:noProof/>
        </w:rPr>
        <w:t>9</w:t>
      </w:r>
      <w:r w:rsidR="00132639">
        <w:rPr>
          <w:noProof/>
        </w:rPr>
        <w:fldChar w:fldCharType="end"/>
      </w:r>
      <w:r w:rsidRPr="00B44849">
        <w:t>. MessengerAppShared.SocketBase.ReceiveCallback</w:t>
      </w:r>
    </w:p>
    <w:p w14:paraId="335B9FCB" w14:textId="186FDFFA" w:rsidR="00E27654" w:rsidRDefault="00EF1E61" w:rsidP="00903BA0">
      <w:pPr>
        <w:keepNext/>
      </w:pPr>
      <w:r>
        <w:t>In future iterations, the decoding of the message into text and passing to the message handler will have to be moved out of the shared method and into the child-specific overrides as decryption keys will need to be used by the client</w:t>
      </w:r>
      <w:r w:rsidR="00782F37">
        <w:t xml:space="preserve"> while message routing will need to be used by the server</w:t>
      </w:r>
      <w:r>
        <w:t>.</w:t>
      </w:r>
    </w:p>
    <w:p w14:paraId="63E124F7" w14:textId="77777777" w:rsidR="00E27654" w:rsidRDefault="00E27654">
      <w:pPr>
        <w:spacing w:line="259" w:lineRule="auto"/>
        <w:jc w:val="left"/>
      </w:pPr>
      <w:r>
        <w:br w:type="page"/>
      </w:r>
    </w:p>
    <w:p w14:paraId="74D63A03" w14:textId="70AA7BB4" w:rsidR="002F381E" w:rsidRDefault="005A464C" w:rsidP="00746E42">
      <w:pPr>
        <w:pStyle w:val="Heading3"/>
      </w:pPr>
      <w:bookmarkStart w:id="97" w:name="_Toc96812460"/>
      <w:r>
        <w:lastRenderedPageBreak/>
        <w:t>Server</w:t>
      </w:r>
      <w:bookmarkEnd w:id="97"/>
    </w:p>
    <w:p w14:paraId="28675C4F" w14:textId="5610C295" w:rsidR="00704B26" w:rsidRPr="00704B26" w:rsidRDefault="007855BF" w:rsidP="00704B26">
      <w:pPr>
        <w:pStyle w:val="Heading4"/>
      </w:pPr>
      <w:r>
        <w:t>Starting the server</w:t>
      </w:r>
    </w:p>
    <w:p w14:paraId="4C514A2A" w14:textId="0740B3C6" w:rsidR="00E27654" w:rsidRDefault="00E65719" w:rsidP="00EF1E61">
      <w:r>
        <w:t xml:space="preserve">ServerSocket is a child of SocketBase. </w:t>
      </w:r>
      <w:r w:rsidR="00704B26">
        <w:t xml:space="preserve">Inside the server program’s main function, </w:t>
      </w:r>
      <w:r w:rsidR="008A45EF">
        <w:t>a ServerSocket instance</w:t>
      </w:r>
      <w:r w:rsidR="00704B26">
        <w:t xml:space="preserve"> is created and set to start. This will begin an infinite loop </w:t>
      </w:r>
      <w:r w:rsidR="00AF5417">
        <w:t>that</w:t>
      </w:r>
      <w:r w:rsidR="00704B26">
        <w:t xml:space="preserve"> accepts new connections from clients and creates a virtual thread for each client</w:t>
      </w:r>
      <w:r w:rsidR="008A45EF">
        <w:t>. In each of these threads is another infinite loop for receiving messages.</w:t>
      </w:r>
      <w:r w:rsidR="00E27654" w:rsidRPr="00E27654">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8"/>
        <w:gridCol w:w="4648"/>
      </w:tblGrid>
      <w:tr w:rsidR="00354C89" w14:paraId="1A30A55B" w14:textId="77777777" w:rsidTr="00EF1E61">
        <w:tc>
          <w:tcPr>
            <w:tcW w:w="4378" w:type="dxa"/>
            <w:vAlign w:val="center"/>
          </w:tcPr>
          <w:p w14:paraId="6FC5061F" w14:textId="77777777" w:rsidR="00354C89" w:rsidRDefault="00354C89" w:rsidP="00354C89">
            <w:pPr>
              <w:keepNext/>
              <w:jc w:val="center"/>
            </w:pPr>
            <w:r w:rsidRPr="003778CD">
              <w:rPr>
                <w:noProof/>
              </w:rPr>
              <w:drawing>
                <wp:inline distT="0" distB="0" distL="0" distR="0" wp14:anchorId="3ED7DCFB" wp14:editId="737E8DD6">
                  <wp:extent cx="2700891" cy="1542554"/>
                  <wp:effectExtent l="0" t="0" r="4445" b="63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722604" cy="1554955"/>
                          </a:xfrm>
                          <a:prstGeom prst="rect">
                            <a:avLst/>
                          </a:prstGeom>
                        </pic:spPr>
                      </pic:pic>
                    </a:graphicData>
                  </a:graphic>
                </wp:inline>
              </w:drawing>
            </w:r>
          </w:p>
          <w:p w14:paraId="2FD05664" w14:textId="24A059E4" w:rsidR="00354C89" w:rsidRDefault="00354C89" w:rsidP="00354C89">
            <w:pPr>
              <w:pStyle w:val="Caption"/>
              <w:spacing w:after="0"/>
              <w:jc w:val="center"/>
            </w:pPr>
            <w:r>
              <w:t xml:space="preserve">Figure </w:t>
            </w:r>
            <w:r w:rsidR="00132639">
              <w:fldChar w:fldCharType="begin"/>
            </w:r>
            <w:r w:rsidR="00132639">
              <w:instrText xml:space="preserve"> SEQ Figure \* ARABIC </w:instrText>
            </w:r>
            <w:r w:rsidR="00132639">
              <w:fldChar w:fldCharType="separate"/>
            </w:r>
            <w:r w:rsidR="00A32F47">
              <w:rPr>
                <w:noProof/>
              </w:rPr>
              <w:t>10</w:t>
            </w:r>
            <w:r w:rsidR="00132639">
              <w:rPr>
                <w:noProof/>
              </w:rPr>
              <w:fldChar w:fldCharType="end"/>
            </w:r>
            <w:r>
              <w:t xml:space="preserve">. </w:t>
            </w:r>
            <w:r w:rsidRPr="000E678A">
              <w:t>MessengerAppServer.Program.Main</w:t>
            </w:r>
          </w:p>
        </w:tc>
        <w:tc>
          <w:tcPr>
            <w:tcW w:w="4648" w:type="dxa"/>
            <w:vAlign w:val="center"/>
          </w:tcPr>
          <w:p w14:paraId="31426F13" w14:textId="77777777" w:rsidR="00354C89" w:rsidRDefault="00354C89" w:rsidP="00354C89">
            <w:pPr>
              <w:keepNext/>
              <w:jc w:val="center"/>
            </w:pPr>
            <w:r w:rsidRPr="007855BF">
              <w:rPr>
                <w:noProof/>
              </w:rPr>
              <w:drawing>
                <wp:inline distT="0" distB="0" distL="0" distR="0" wp14:anchorId="4ED81686" wp14:editId="0EA318D7">
                  <wp:extent cx="2881303" cy="1868557"/>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02661" cy="1882408"/>
                          </a:xfrm>
                          <a:prstGeom prst="rect">
                            <a:avLst/>
                          </a:prstGeom>
                        </pic:spPr>
                      </pic:pic>
                    </a:graphicData>
                  </a:graphic>
                </wp:inline>
              </w:drawing>
            </w:r>
          </w:p>
          <w:p w14:paraId="668F154A" w14:textId="67041251" w:rsidR="00354C89" w:rsidRDefault="00354C89" w:rsidP="00354C89">
            <w:pPr>
              <w:pStyle w:val="Caption"/>
              <w:spacing w:after="0"/>
              <w:jc w:val="center"/>
            </w:pPr>
            <w:r>
              <w:t xml:space="preserve">Figure </w:t>
            </w:r>
            <w:r w:rsidR="00132639">
              <w:fldChar w:fldCharType="begin"/>
            </w:r>
            <w:r w:rsidR="00132639">
              <w:instrText xml:space="preserve"> SEQ Figure \* ARABIC </w:instrText>
            </w:r>
            <w:r w:rsidR="00132639">
              <w:fldChar w:fldCharType="separate"/>
            </w:r>
            <w:r w:rsidR="00A32F47">
              <w:rPr>
                <w:noProof/>
              </w:rPr>
              <w:t>11</w:t>
            </w:r>
            <w:r w:rsidR="00132639">
              <w:rPr>
                <w:noProof/>
              </w:rPr>
              <w:fldChar w:fldCharType="end"/>
            </w:r>
            <w:r>
              <w:t xml:space="preserve">. </w:t>
            </w:r>
            <w:r w:rsidRPr="00DC6274">
              <w:t>MessengerAppServer.ServerSocket.Start</w:t>
            </w:r>
          </w:p>
        </w:tc>
      </w:tr>
      <w:tr w:rsidR="00354C89" w14:paraId="728DB156" w14:textId="77777777" w:rsidTr="00EF1E61">
        <w:trPr>
          <w:trHeight w:val="1587"/>
        </w:trPr>
        <w:tc>
          <w:tcPr>
            <w:tcW w:w="4378" w:type="dxa"/>
            <w:vAlign w:val="center"/>
          </w:tcPr>
          <w:p w14:paraId="3490F3AF" w14:textId="77777777" w:rsidR="00354C89" w:rsidRDefault="00354C89" w:rsidP="00354C89">
            <w:pPr>
              <w:keepNext/>
              <w:jc w:val="center"/>
            </w:pPr>
            <w:r w:rsidRPr="003A6471">
              <w:rPr>
                <w:noProof/>
              </w:rPr>
              <w:drawing>
                <wp:inline distT="0" distB="0" distL="0" distR="0" wp14:anchorId="5C44FB72" wp14:editId="6884B94A">
                  <wp:extent cx="2538288" cy="512659"/>
                  <wp:effectExtent l="19050" t="19050" r="14605" b="2095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rotWithShape="1">
                          <a:blip r:embed="rId58">
                            <a:extLst>
                              <a:ext uri="{28A0092B-C50C-407E-A947-70E740481C1C}">
                                <a14:useLocalDpi xmlns:a14="http://schemas.microsoft.com/office/drawing/2010/main" val="0"/>
                              </a:ext>
                            </a:extLst>
                          </a:blip>
                          <a:srcRect l="435" t="3363" r="633"/>
                          <a:stretch/>
                        </pic:blipFill>
                        <pic:spPr bwMode="auto">
                          <a:xfrm>
                            <a:off x="0" y="0"/>
                            <a:ext cx="2541468" cy="513301"/>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74455FF" w14:textId="356B0D0E" w:rsidR="00354C89" w:rsidRDefault="00354C89" w:rsidP="00354C89">
            <w:pPr>
              <w:pStyle w:val="Caption"/>
              <w:spacing w:after="0"/>
              <w:jc w:val="center"/>
            </w:pPr>
            <w:r>
              <w:t xml:space="preserve">Figure </w:t>
            </w:r>
            <w:r w:rsidR="00132639">
              <w:fldChar w:fldCharType="begin"/>
            </w:r>
            <w:r w:rsidR="00132639">
              <w:instrText xml:space="preserve"> SEQ Figure \* ARABIC </w:instrText>
            </w:r>
            <w:r w:rsidR="00132639">
              <w:fldChar w:fldCharType="separate"/>
            </w:r>
            <w:r w:rsidR="00A32F47">
              <w:rPr>
                <w:noProof/>
              </w:rPr>
              <w:t>12</w:t>
            </w:r>
            <w:r w:rsidR="00132639">
              <w:rPr>
                <w:noProof/>
              </w:rPr>
              <w:fldChar w:fldCharType="end"/>
            </w:r>
            <w:r>
              <w:t xml:space="preserve">. </w:t>
            </w:r>
            <w:r w:rsidRPr="008A16AF">
              <w:t>Server socket as seen from Resource Monitor</w:t>
            </w:r>
          </w:p>
        </w:tc>
        <w:tc>
          <w:tcPr>
            <w:tcW w:w="4648" w:type="dxa"/>
            <w:vAlign w:val="center"/>
          </w:tcPr>
          <w:p w14:paraId="42B63170" w14:textId="77777777" w:rsidR="00354C89" w:rsidRDefault="00354C89" w:rsidP="00354C89">
            <w:pPr>
              <w:keepNext/>
              <w:jc w:val="center"/>
            </w:pPr>
            <w:r w:rsidRPr="008C1659">
              <w:rPr>
                <w:noProof/>
              </w:rPr>
              <w:drawing>
                <wp:inline distT="0" distB="0" distL="0" distR="0" wp14:anchorId="4B55D4CB" wp14:editId="38C27098">
                  <wp:extent cx="1352716" cy="693954"/>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1359768" cy="697572"/>
                          </a:xfrm>
                          <a:prstGeom prst="rect">
                            <a:avLst/>
                          </a:prstGeom>
                        </pic:spPr>
                      </pic:pic>
                    </a:graphicData>
                  </a:graphic>
                </wp:inline>
              </w:drawing>
            </w:r>
          </w:p>
          <w:p w14:paraId="73A3EB7B" w14:textId="3BC9C822" w:rsidR="00354C89" w:rsidRDefault="00354C89" w:rsidP="00354C89">
            <w:pPr>
              <w:pStyle w:val="Caption"/>
              <w:spacing w:after="0"/>
              <w:jc w:val="center"/>
            </w:pPr>
            <w:r>
              <w:t xml:space="preserve">Figure </w:t>
            </w:r>
            <w:r w:rsidR="00132639">
              <w:fldChar w:fldCharType="begin"/>
            </w:r>
            <w:r w:rsidR="00132639">
              <w:instrText xml:space="preserve"> SEQ Figure \* ARABIC </w:instrText>
            </w:r>
            <w:r w:rsidR="00132639">
              <w:fldChar w:fldCharType="separate"/>
            </w:r>
            <w:r w:rsidR="00A32F47">
              <w:rPr>
                <w:noProof/>
              </w:rPr>
              <w:t>13</w:t>
            </w:r>
            <w:r w:rsidR="00132639">
              <w:rPr>
                <w:noProof/>
              </w:rPr>
              <w:fldChar w:fldCharType="end"/>
            </w:r>
            <w:r>
              <w:t xml:space="preserve">. </w:t>
            </w:r>
            <w:r w:rsidRPr="00695A16">
              <w:t xml:space="preserve">Server console output upon </w:t>
            </w:r>
            <w:r w:rsidR="00BC2CFA" w:rsidRPr="00695A16">
              <w:t>start</w:t>
            </w:r>
            <w:r w:rsidR="00D94D8A">
              <w:t>ing</w:t>
            </w:r>
          </w:p>
        </w:tc>
      </w:tr>
    </w:tbl>
    <w:p w14:paraId="7C9E591F" w14:textId="285CB178" w:rsidR="00354C89" w:rsidRDefault="00EF1E61" w:rsidP="00E27654">
      <w:pPr>
        <w:keepNext/>
      </w:pPr>
      <w:r>
        <w:t>This code should not need to</w:t>
      </w:r>
      <w:r w:rsidR="00EF4425">
        <w:t xml:space="preserve"> </w:t>
      </w:r>
      <w:r w:rsidR="00A754E6">
        <w:t xml:space="preserve">be </w:t>
      </w:r>
      <w:r w:rsidR="00EF4425">
        <w:t>majorly</w:t>
      </w:r>
      <w:r>
        <w:t xml:space="preserve"> change</w:t>
      </w:r>
      <w:r w:rsidR="00A754E6">
        <w:t>d</w:t>
      </w:r>
      <w:r>
        <w:t xml:space="preserve"> for the rest of the development since the connection process will be the same even after adding user authentication and encryption.</w:t>
      </w:r>
      <w:r w:rsidR="00EF4425">
        <w:t xml:space="preserve"> A possible change would be inserting the user authentication between </w:t>
      </w:r>
      <w:r w:rsidR="00E9537E">
        <w:t>accepting the user and making it its virtual thread</w:t>
      </w:r>
      <w:r w:rsidR="005307A4">
        <w:t>, I will find out when authentication is implemented if this is needed.</w:t>
      </w:r>
    </w:p>
    <w:p w14:paraId="756F9F59" w14:textId="77777777" w:rsidR="00E27654" w:rsidRDefault="00E27654">
      <w:pPr>
        <w:spacing w:line="259" w:lineRule="auto"/>
        <w:jc w:val="left"/>
      </w:pPr>
      <w:r>
        <w:br w:type="page"/>
      </w:r>
    </w:p>
    <w:p w14:paraId="77CDA25E" w14:textId="21F96002" w:rsidR="00EC67D4" w:rsidRDefault="00EC67D4" w:rsidP="00746E42">
      <w:pPr>
        <w:pStyle w:val="Heading4"/>
      </w:pPr>
      <w:r>
        <w:lastRenderedPageBreak/>
        <w:t>Stopping the server</w:t>
      </w:r>
    </w:p>
    <w:p w14:paraId="30518FB2" w14:textId="77777777" w:rsidR="009B6DA8" w:rsidRDefault="00741DAA" w:rsidP="009B6DA8">
      <w:pPr>
        <w:keepNext/>
        <w:jc w:val="center"/>
      </w:pPr>
      <w:r w:rsidRPr="00741DAA">
        <w:rPr>
          <w:noProof/>
        </w:rPr>
        <w:drawing>
          <wp:inline distT="0" distB="0" distL="0" distR="0" wp14:anchorId="58C9E8E0" wp14:editId="7320ED84">
            <wp:extent cx="3597751" cy="23694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597751" cy="2369488"/>
                    </a:xfrm>
                    <a:prstGeom prst="rect">
                      <a:avLst/>
                    </a:prstGeom>
                  </pic:spPr>
                </pic:pic>
              </a:graphicData>
            </a:graphic>
          </wp:inline>
        </w:drawing>
      </w:r>
    </w:p>
    <w:p w14:paraId="466D1EB7" w14:textId="47C7C68A" w:rsidR="009B6DA8" w:rsidRDefault="009B6DA8" w:rsidP="009B6DA8">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14</w:t>
      </w:r>
      <w:r w:rsidR="00132639">
        <w:rPr>
          <w:noProof/>
        </w:rPr>
        <w:fldChar w:fldCharType="end"/>
      </w:r>
      <w:r>
        <w:t xml:space="preserve">. </w:t>
      </w:r>
      <w:r w:rsidRPr="002B1CF8">
        <w:t>MessengerAppServer.ServerSocket.Stop</w:t>
      </w:r>
    </w:p>
    <w:p w14:paraId="1382918A" w14:textId="50A73F75" w:rsidR="00BE44A5" w:rsidRDefault="00BE44A5">
      <w:r>
        <w:t>To stop the server,</w:t>
      </w:r>
      <w:r w:rsidR="00D35A6B">
        <w:t xml:space="preserve"> the</w:t>
      </w:r>
      <w:r>
        <w:t xml:space="preserve"> </w:t>
      </w:r>
      <w:r w:rsidR="00D35A6B">
        <w:t xml:space="preserve">ENTER key is </w:t>
      </w:r>
      <w:r>
        <w:t>pressed. In future iterations, this could be made more secure by requiring a passcode to be entered</w:t>
      </w:r>
      <w:r w:rsidR="00927054">
        <w:t xml:space="preserve"> however </w:t>
      </w:r>
      <w:r w:rsidR="00BA5D37">
        <w:t>it</w:t>
      </w:r>
      <w:r w:rsidR="00927054">
        <w:t xml:space="preserve"> is not crucial so is not </w:t>
      </w:r>
      <w:r w:rsidR="00F377AB">
        <w:t xml:space="preserve">a priority </w:t>
      </w:r>
      <w:r w:rsidR="00927054">
        <w:t>now.</w:t>
      </w:r>
    </w:p>
    <w:p w14:paraId="4C043F42" w14:textId="19E2F03F" w:rsidR="00833646" w:rsidRDefault="000847DF">
      <w:r>
        <w:t>C</w:t>
      </w:r>
      <w:r w:rsidR="003B4D56">
        <w:t>urrently</w:t>
      </w:r>
      <w:r w:rsidR="007D6D29">
        <w:t>,</w:t>
      </w:r>
      <w:r w:rsidR="003B4D56">
        <w:t xml:space="preserve"> </w:t>
      </w:r>
      <w:r w:rsidR="00BC46A9">
        <w:t xml:space="preserve">there are </w:t>
      </w:r>
      <w:r w:rsidR="003B4D56">
        <w:t>two issues</w:t>
      </w:r>
      <w:r>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rsidR="00833646">
        <w:t>process,</w:t>
      </w:r>
      <w:r w:rsidR="002D73AA">
        <w:t xml:space="preserve"> I believe this is </w:t>
      </w:r>
      <w:r w:rsidR="000E6EDA">
        <w:t xml:space="preserve">because there is </w:t>
      </w:r>
      <w:r w:rsidR="007A72A6">
        <w:t xml:space="preserve">always </w:t>
      </w:r>
      <w:r w:rsidR="000E6EDA">
        <w:t xml:space="preserve">an open receive happening </w:t>
      </w:r>
      <w:r w:rsidR="007A72A6">
        <w:t xml:space="preserve">and it is </w:t>
      </w:r>
      <w:r w:rsidR="000E6EDA">
        <w:t>throw</w:t>
      </w:r>
      <w:r w:rsidR="007A72A6">
        <w:t>ing</w:t>
      </w:r>
      <w:r w:rsidR="000E6EDA">
        <w:t xml:space="preserve"> an error when it is cut off.</w:t>
      </w:r>
    </w:p>
    <w:p w14:paraId="487E646E" w14:textId="77777777" w:rsidR="00833646" w:rsidRDefault="00833646" w:rsidP="009B6DA8">
      <w:pPr>
        <w:keepNext/>
        <w:jc w:val="center"/>
      </w:pPr>
      <w:r w:rsidRPr="008E5427">
        <w:rPr>
          <w:noProof/>
        </w:rPr>
        <w:drawing>
          <wp:inline distT="0" distB="0" distL="0" distR="0" wp14:anchorId="27052E18" wp14:editId="4A476021">
            <wp:extent cx="5724000" cy="47055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24000" cy="470555"/>
                    </a:xfrm>
                    <a:prstGeom prst="rect">
                      <a:avLst/>
                    </a:prstGeom>
                  </pic:spPr>
                </pic:pic>
              </a:graphicData>
            </a:graphic>
          </wp:inline>
        </w:drawing>
      </w:r>
    </w:p>
    <w:p w14:paraId="02E3E8BD" w14:textId="46769581" w:rsidR="009B6DA8" w:rsidRDefault="00833646" w:rsidP="006F1495">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15</w:t>
      </w:r>
      <w:r w:rsidR="00132639">
        <w:rPr>
          <w:noProof/>
        </w:rPr>
        <w:fldChar w:fldCharType="end"/>
      </w:r>
      <w:r>
        <w:t>. Server console output after [enter] is pressed</w:t>
      </w:r>
    </w:p>
    <w:p w14:paraId="43813764" w14:textId="4F36C301" w:rsidR="009B6DA8" w:rsidRDefault="009B6DA8">
      <w:pPr>
        <w:spacing w:line="259" w:lineRule="auto"/>
        <w:jc w:val="left"/>
        <w:rPr>
          <w:rFonts w:asciiTheme="majorHAnsi" w:eastAsiaTheme="majorEastAsia" w:hAnsiTheme="majorHAnsi" w:cstheme="majorBidi"/>
          <w:b/>
          <w:bCs/>
          <w:i/>
          <w:iCs/>
          <w:color w:val="000000" w:themeColor="text1"/>
        </w:rPr>
      </w:pPr>
      <w:r>
        <w:br w:type="page"/>
      </w:r>
    </w:p>
    <w:p w14:paraId="5343CAA6" w14:textId="1EF1F643" w:rsidR="00741DAA" w:rsidRDefault="0081714F" w:rsidP="00746E42">
      <w:pPr>
        <w:pStyle w:val="Heading4"/>
      </w:pPr>
      <w:r>
        <w:lastRenderedPageBreak/>
        <w:t xml:space="preserve">Accepting </w:t>
      </w:r>
      <w:r w:rsidR="00A71E63">
        <w:t xml:space="preserve">a </w:t>
      </w:r>
      <w:r>
        <w:t>new client</w:t>
      </w:r>
    </w:p>
    <w:p w14:paraId="204B7762" w14:textId="4E7065A3" w:rsidR="006F1495" w:rsidRPr="006F1495" w:rsidRDefault="006F1495" w:rsidP="006F1495">
      <w:r>
        <w:t>This method is called at the end of ServerSocket.Start (</w:t>
      </w:r>
      <w:r w:rsidRPr="00F16535">
        <w:rPr>
          <w:rStyle w:val="Emphasis"/>
        </w:rPr>
        <w:fldChar w:fldCharType="begin"/>
      </w:r>
      <w:r w:rsidRPr="00F16535">
        <w:rPr>
          <w:rStyle w:val="Emphasis"/>
        </w:rPr>
        <w:instrText xml:space="preserve"> REF _Ref77185427 \h </w:instrText>
      </w:r>
      <w:r>
        <w:rPr>
          <w:rStyle w:val="Emphasis"/>
        </w:rPr>
        <w:instrText xml:space="preserve"> \* MERGEFORMAT </w:instrText>
      </w:r>
      <w:r w:rsidRPr="00F16535">
        <w:rPr>
          <w:rStyle w:val="Emphasis"/>
        </w:rPr>
      </w:r>
      <w:r w:rsidRPr="00F16535">
        <w:rPr>
          <w:rStyle w:val="Emphasis"/>
        </w:rPr>
        <w:fldChar w:fldCharType="separate"/>
      </w:r>
      <w:r w:rsidRPr="00A35DD1">
        <w:rPr>
          <w:rStyle w:val="Emphasis"/>
        </w:rPr>
        <w:t>Figure 7</w:t>
      </w:r>
      <w:r w:rsidRPr="00F16535">
        <w:rPr>
          <w:rStyle w:val="Emphasis"/>
        </w:rPr>
        <w:fldChar w:fldCharType="end"/>
      </w:r>
      <w:r>
        <w:t>) to finalise the new client connection and will call ServerSocket.Start once it has finished</w:t>
      </w:r>
      <w:r w:rsidR="00D3601E">
        <w:t xml:space="preserve"> </w:t>
      </w:r>
      <w:r w:rsidR="00A754E6">
        <w:t>continuing</w:t>
      </w:r>
      <w:r>
        <w:t xml:space="preserve"> the infinite loop.</w:t>
      </w:r>
    </w:p>
    <w:p w14:paraId="4B520AC4" w14:textId="77777777" w:rsidR="00E82955" w:rsidRDefault="0081714F" w:rsidP="00E82955">
      <w:pPr>
        <w:keepNext/>
        <w:jc w:val="center"/>
      </w:pPr>
      <w:r w:rsidRPr="0081714F">
        <w:rPr>
          <w:noProof/>
        </w:rPr>
        <w:drawing>
          <wp:inline distT="0" distB="0" distL="0" distR="0" wp14:anchorId="7A54A6A0" wp14:editId="20050665">
            <wp:extent cx="4550487" cy="2337759"/>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85095" cy="2355538"/>
                    </a:xfrm>
                    <a:prstGeom prst="rect">
                      <a:avLst/>
                    </a:prstGeom>
                  </pic:spPr>
                </pic:pic>
              </a:graphicData>
            </a:graphic>
          </wp:inline>
        </w:drawing>
      </w:r>
    </w:p>
    <w:p w14:paraId="0BE3247B" w14:textId="7BC1059D" w:rsidR="0081714F" w:rsidRDefault="00E82955" w:rsidP="00E82955">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16</w:t>
      </w:r>
      <w:r w:rsidR="00132639">
        <w:rPr>
          <w:noProof/>
        </w:rPr>
        <w:fldChar w:fldCharType="end"/>
      </w:r>
      <w:r>
        <w:t>. MessengerAppServer.ServerSocket.AcceptCallback</w:t>
      </w:r>
    </w:p>
    <w:p w14:paraId="443B8652" w14:textId="6FAA941F" w:rsidR="008F1D8E" w:rsidRDefault="0081240A">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8E560E">
        <w:t xml:space="preserve">The name and socket relations system </w:t>
      </w:r>
      <w:r w:rsidR="008243CE">
        <w:t>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B22D82">
        <w:t>The IPs</w:t>
      </w:r>
      <w:r w:rsidR="006E19B3">
        <w:t xml:space="preserve"> will </w:t>
      </w:r>
      <w:r w:rsidR="0014519B">
        <w:t xml:space="preserve">be replaced with usernames </w:t>
      </w:r>
      <w:r w:rsidR="00B22D82">
        <w:t xml:space="preserve">for </w:t>
      </w:r>
      <w:r w:rsidR="00473901">
        <w:t>each socket’s unique identifier</w:t>
      </w:r>
      <w:r w:rsidR="00B22D82">
        <w:t xml:space="preserve">. Currently, </w:t>
      </w:r>
      <w:r w:rsidR="00B53F0D">
        <w:t xml:space="preserve">to send a user a message the exact IP and port </w:t>
      </w:r>
      <w:r w:rsidR="00B22D82">
        <w:t xml:space="preserve">of the recipient must </w:t>
      </w:r>
      <w:r w:rsidR="00B53F0D">
        <w:t>be entered</w:t>
      </w:r>
      <w:r w:rsidR="004B777A">
        <w:t>.</w:t>
      </w:r>
      <w:r w:rsidR="00B53F0D">
        <w:t xml:space="preserve"> </w:t>
      </w:r>
      <w:r w:rsidR="004B777A">
        <w:t>T</w:t>
      </w:r>
      <w:r w:rsidR="00397948">
        <w:t>his</w:t>
      </w:r>
      <w:r w:rsidR="00B53F0D">
        <w:t xml:space="preserve"> is not </w:t>
      </w:r>
      <w:r w:rsidR="0085098A">
        <w:t>user</w:t>
      </w:r>
      <w:r w:rsidR="00E62C8B">
        <w:t>-</w:t>
      </w:r>
      <w:r w:rsidR="0085098A">
        <w:t xml:space="preserve">friendly </w:t>
      </w:r>
      <w:r w:rsidR="007A58E4">
        <w:t xml:space="preserve">enough </w:t>
      </w:r>
      <w:r w:rsidR="0085098A">
        <w:t>for the final solution</w:t>
      </w:r>
      <w:r w:rsidR="001C5320">
        <w:t xml:space="preserve"> so I plan to make a list of all the online users that the user can select to send their message to</w:t>
      </w:r>
      <w:r w:rsidR="003F4759">
        <w:t xml:space="preserve"> in a later iteration</w:t>
      </w:r>
      <w:r w:rsidR="0085098A">
        <w:t>.</w:t>
      </w:r>
    </w:p>
    <w:p w14:paraId="79ECFE9D" w14:textId="77777777" w:rsidR="008F1D8E" w:rsidRDefault="008F1D8E">
      <w:pPr>
        <w:spacing w:line="259" w:lineRule="auto"/>
        <w:jc w:val="left"/>
      </w:pPr>
      <w:r>
        <w:br w:type="page"/>
      </w:r>
    </w:p>
    <w:p w14:paraId="4EB6654F" w14:textId="6D43FD08" w:rsidR="001C2243" w:rsidRDefault="00A71E63" w:rsidP="00746E42">
      <w:pPr>
        <w:pStyle w:val="Heading4"/>
      </w:pPr>
      <w:r>
        <w:lastRenderedPageBreak/>
        <w:t>Receiving a message from a client</w:t>
      </w:r>
    </w:p>
    <w:p w14:paraId="7B6CE4BE" w14:textId="77777777" w:rsidR="004A115A" w:rsidRDefault="00A71E63" w:rsidP="004A115A">
      <w:pPr>
        <w:keepNext/>
        <w:jc w:val="center"/>
      </w:pPr>
      <w:r w:rsidRPr="00A71E63">
        <w:rPr>
          <w:noProof/>
        </w:rPr>
        <w:drawing>
          <wp:inline distT="0" distB="0" distL="0" distR="0" wp14:anchorId="57A1D62A" wp14:editId="1A890355">
            <wp:extent cx="4729591" cy="3174521"/>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3">
                      <a:extLst>
                        <a:ext uri="{28A0092B-C50C-407E-A947-70E740481C1C}">
                          <a14:useLocalDpi xmlns:a14="http://schemas.microsoft.com/office/drawing/2010/main" val="0"/>
                        </a:ext>
                      </a:extLst>
                    </a:blip>
                    <a:stretch>
                      <a:fillRect/>
                    </a:stretch>
                  </pic:blipFill>
                  <pic:spPr>
                    <a:xfrm>
                      <a:off x="0" y="0"/>
                      <a:ext cx="4767721" cy="3200114"/>
                    </a:xfrm>
                    <a:prstGeom prst="rect">
                      <a:avLst/>
                    </a:prstGeom>
                  </pic:spPr>
                </pic:pic>
              </a:graphicData>
            </a:graphic>
          </wp:inline>
        </w:drawing>
      </w:r>
    </w:p>
    <w:p w14:paraId="33A0941C" w14:textId="028A16E8" w:rsidR="00A71E63" w:rsidRDefault="004A115A" w:rsidP="004A115A">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17</w:t>
      </w:r>
      <w:r w:rsidR="00132639">
        <w:rPr>
          <w:noProof/>
        </w:rPr>
        <w:fldChar w:fldCharType="end"/>
      </w:r>
      <w:r>
        <w:t>. MessengerAppServer.ServerSocket.ReceiveCallback</w:t>
      </w:r>
    </w:p>
    <w:p w14:paraId="5B4E696A" w14:textId="77777777" w:rsidR="008F1D8E" w:rsidRDefault="00A45C67" w:rsidP="00A71E63">
      <w:r>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rsidR="00245C4B">
        <w:t xml:space="preserve"> </w:t>
      </w:r>
      <w:r w:rsidR="008102C9">
        <w:t>To solve</w:t>
      </w:r>
      <w:r w:rsidR="00245C4B">
        <w:t xml:space="preserve"> the problem</w:t>
      </w:r>
      <w:r w:rsidR="008102C9">
        <w:t xml:space="preserve">, </w:t>
      </w:r>
      <w:r w:rsidR="001A3468">
        <w:t xml:space="preserve">I added </w:t>
      </w:r>
      <w:r w:rsidR="00F66440">
        <w:t xml:space="preserve">some </w:t>
      </w:r>
      <w:r w:rsidR="001A3468">
        <w:t xml:space="preserve">validation to make sure the client is still connected before trying to read </w:t>
      </w:r>
      <w:r w:rsidR="009C071A">
        <w:t>any data. This addition also had the added benefit of ensuring that the name to socket relation dictionaries is up to date with the connected clients</w:t>
      </w:r>
    </w:p>
    <w:p w14:paraId="7E6337EC" w14:textId="77777777" w:rsidR="008F1D8E" w:rsidRDefault="008F1D8E" w:rsidP="008F1D8E">
      <w:pPr>
        <w:keepNext/>
        <w:jc w:val="center"/>
      </w:pPr>
      <w:r w:rsidRPr="00C2034D">
        <w:rPr>
          <w:noProof/>
        </w:rPr>
        <w:drawing>
          <wp:inline distT="0" distB="0" distL="0" distR="0" wp14:anchorId="4BCCEB5D" wp14:editId="57445D48">
            <wp:extent cx="2564749" cy="974785"/>
            <wp:effectExtent l="0" t="0" r="762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574207" cy="978380"/>
                    </a:xfrm>
                    <a:prstGeom prst="rect">
                      <a:avLst/>
                    </a:prstGeom>
                  </pic:spPr>
                </pic:pic>
              </a:graphicData>
            </a:graphic>
          </wp:inline>
        </w:drawing>
      </w:r>
    </w:p>
    <w:p w14:paraId="16DCA875" w14:textId="3688694F" w:rsidR="00C85329" w:rsidRDefault="008F1D8E" w:rsidP="008F1D8E">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18</w:t>
      </w:r>
      <w:r w:rsidR="00132639">
        <w:rPr>
          <w:noProof/>
        </w:rPr>
        <w:fldChar w:fldCharType="end"/>
      </w:r>
      <w:r>
        <w:t xml:space="preserve">. </w:t>
      </w:r>
      <w:r w:rsidRPr="002E23C9">
        <w:t xml:space="preserve">Server output when </w:t>
      </w:r>
      <w:r w:rsidR="00916614">
        <w:t xml:space="preserve">a </w:t>
      </w:r>
      <w:r w:rsidRPr="002E23C9">
        <w:t>client connects (line 3) and then disconnects (line 4</w:t>
      </w:r>
      <w:r>
        <w:t>)</w:t>
      </w:r>
    </w:p>
    <w:p w14:paraId="62022239" w14:textId="0F5AA52A" w:rsidR="006F1495" w:rsidRDefault="003E5B39" w:rsidP="00E86EC9">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237EE95E" w14:textId="77777777" w:rsidR="006F1495" w:rsidRDefault="006F1495">
      <w:pPr>
        <w:spacing w:line="259" w:lineRule="auto"/>
        <w:jc w:val="left"/>
      </w:pPr>
      <w:r>
        <w:br w:type="page"/>
      </w:r>
    </w:p>
    <w:p w14:paraId="4B5C68AE" w14:textId="351514E8" w:rsidR="00671CEE" w:rsidRDefault="00671CEE" w:rsidP="00746E42">
      <w:pPr>
        <w:pStyle w:val="Heading4"/>
      </w:pPr>
      <w:r>
        <w:lastRenderedPageBreak/>
        <w:t>Handling a message from a client</w:t>
      </w:r>
    </w:p>
    <w:p w14:paraId="6A4D3E99" w14:textId="6319DE78" w:rsidR="006F1495" w:rsidRPr="006F1495" w:rsidRDefault="006F1495" w:rsidP="006F1495">
      <w:r>
        <w:t xml:space="preserve">This method is called after receiving any data from the client. Firstly, data sanitation removes leading and trailing whitespace to ensure that all command word and parameter matches are accurate. Secondly, the string is </w:t>
      </w:r>
      <w:r w:rsidR="00007803">
        <w:t>split</w:t>
      </w:r>
      <w:r>
        <w:t xml:space="preserve"> into an array of words which has been done to make reading specific parts of the message easier.</w:t>
      </w:r>
    </w:p>
    <w:p w14:paraId="2DCF77B9" w14:textId="77777777" w:rsidR="004A115A" w:rsidRDefault="00671CEE" w:rsidP="004A115A">
      <w:pPr>
        <w:keepNext/>
        <w:jc w:val="center"/>
      </w:pPr>
      <w:r w:rsidRPr="00671CEE">
        <w:rPr>
          <w:noProof/>
        </w:rPr>
        <w:drawing>
          <wp:inline distT="0" distB="0" distL="0" distR="0" wp14:anchorId="24D29684" wp14:editId="676DDA6A">
            <wp:extent cx="4554747" cy="558844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5">
                      <a:extLst>
                        <a:ext uri="{28A0092B-C50C-407E-A947-70E740481C1C}">
                          <a14:useLocalDpi xmlns:a14="http://schemas.microsoft.com/office/drawing/2010/main" val="0"/>
                        </a:ext>
                      </a:extLst>
                    </a:blip>
                    <a:stretch>
                      <a:fillRect/>
                    </a:stretch>
                  </pic:blipFill>
                  <pic:spPr>
                    <a:xfrm>
                      <a:off x="0" y="0"/>
                      <a:ext cx="4590617" cy="5632459"/>
                    </a:xfrm>
                    <a:prstGeom prst="rect">
                      <a:avLst/>
                    </a:prstGeom>
                  </pic:spPr>
                </pic:pic>
              </a:graphicData>
            </a:graphic>
          </wp:inline>
        </w:drawing>
      </w:r>
    </w:p>
    <w:p w14:paraId="04CFDE01" w14:textId="0E17B66F" w:rsidR="00671CEE" w:rsidRDefault="004A115A" w:rsidP="004A115A">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19</w:t>
      </w:r>
      <w:r w:rsidR="00132639">
        <w:rPr>
          <w:noProof/>
        </w:rPr>
        <w:fldChar w:fldCharType="end"/>
      </w:r>
      <w:r>
        <w:t>. MessengerAppServer.ServerSocket.HandleMessages</w:t>
      </w:r>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3524E605" w:rsidR="006F1495" w:rsidRDefault="00D1350E" w:rsidP="00F30E51">
      <w:r>
        <w:t xml:space="preserve">In future iterations, this switch </w:t>
      </w:r>
      <w:r w:rsidR="00C61BF9">
        <w:t xml:space="preserve">case block </w:t>
      </w:r>
      <w:r w:rsidR="008728FE">
        <w:t xml:space="preserve">will have </w:t>
      </w:r>
      <w:r w:rsidR="00C61BF9">
        <w:t xml:space="preserve">to be modified as the plan for the commands </w:t>
      </w:r>
      <w:r w:rsidR="005E284D">
        <w:t>is for them to be object</w:t>
      </w:r>
      <w:r w:rsidR="00B95D52">
        <w:t>-</w:t>
      </w:r>
      <w:r w:rsidR="005E284D">
        <w:t xml:space="preserve"> or markup-</w:t>
      </w:r>
      <w:r w:rsidR="00886065">
        <w:t xml:space="preserve">based: </w:t>
      </w:r>
      <w:r w:rsidR="00D268A4">
        <w:t>possibly</w:t>
      </w:r>
      <w:r w:rsidR="00886065">
        <w:t xml:space="preserve"> JObjects </w:t>
      </w:r>
      <w:r w:rsidR="00D268A4">
        <w:t xml:space="preserve">or </w:t>
      </w:r>
      <w:r w:rsidR="00886065">
        <w:t>XML.</w:t>
      </w:r>
      <w:r w:rsidR="000E7D8B">
        <w:t xml:space="preserve"> However, the same principle will remain.</w:t>
      </w:r>
    </w:p>
    <w:p w14:paraId="63991885" w14:textId="77777777" w:rsidR="006F1495" w:rsidRDefault="006F1495">
      <w:pPr>
        <w:spacing w:line="259" w:lineRule="auto"/>
        <w:jc w:val="left"/>
      </w:pPr>
      <w:r>
        <w:br w:type="page"/>
      </w:r>
    </w:p>
    <w:p w14:paraId="23AE1852" w14:textId="70B27C1F" w:rsidR="00671CEE" w:rsidRDefault="00F25436" w:rsidP="00746E42">
      <w:pPr>
        <w:pStyle w:val="Heading4"/>
      </w:pPr>
      <w:bookmarkStart w:id="98" w:name="_Ref87979275"/>
      <w:bookmarkStart w:id="99" w:name="_Ref87979277"/>
      <w:r>
        <w:lastRenderedPageBreak/>
        <w:t>ECHO command handling</w:t>
      </w:r>
      <w:bookmarkEnd w:id="98"/>
      <w:bookmarkEnd w:id="99"/>
    </w:p>
    <w:p w14:paraId="17709DE2" w14:textId="77777777" w:rsidR="004A115A" w:rsidRDefault="00F25436" w:rsidP="004A115A">
      <w:pPr>
        <w:keepNext/>
        <w:jc w:val="center"/>
      </w:pPr>
      <w:r w:rsidRPr="00F25436">
        <w:rPr>
          <w:noProof/>
        </w:rPr>
        <w:drawing>
          <wp:inline distT="0" distB="0" distL="0" distR="0" wp14:anchorId="3D65979F" wp14:editId="5D6DB5AE">
            <wp:extent cx="4519647" cy="4209691"/>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36716" cy="4225590"/>
                    </a:xfrm>
                    <a:prstGeom prst="rect">
                      <a:avLst/>
                    </a:prstGeom>
                  </pic:spPr>
                </pic:pic>
              </a:graphicData>
            </a:graphic>
          </wp:inline>
        </w:drawing>
      </w:r>
    </w:p>
    <w:p w14:paraId="220EE82A" w14:textId="4C117D42" w:rsidR="00F25436" w:rsidRDefault="004A115A" w:rsidP="004A115A">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20</w:t>
      </w:r>
      <w:r w:rsidR="00132639">
        <w:rPr>
          <w:noProof/>
        </w:rPr>
        <w:fldChar w:fldCharType="end"/>
      </w:r>
      <w:r>
        <w:t>. MessengerAppServer.ServerSocket.Command_ECHO</w:t>
      </w:r>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1534795"/>
                    </a:xfrm>
                    <a:prstGeom prst="rect">
                      <a:avLst/>
                    </a:prstGeom>
                  </pic:spPr>
                </pic:pic>
              </a:graphicData>
            </a:graphic>
          </wp:inline>
        </w:drawing>
      </w:r>
    </w:p>
    <w:p w14:paraId="0A7D0376" w14:textId="5A2480D5" w:rsidR="00FE583D" w:rsidRDefault="004A115A" w:rsidP="00D6641F">
      <w:pPr>
        <w:pStyle w:val="Caption"/>
        <w:jc w:val="center"/>
      </w:pPr>
      <w:bookmarkStart w:id="100" w:name="_Ref84337001"/>
      <w:bookmarkStart w:id="101" w:name="_Ref84336993"/>
      <w:r>
        <w:t xml:space="preserve">Figure </w:t>
      </w:r>
      <w:r w:rsidR="00132639">
        <w:fldChar w:fldCharType="begin"/>
      </w:r>
      <w:r w:rsidR="00132639">
        <w:instrText xml:space="preserve"> SEQ Fig</w:instrText>
      </w:r>
      <w:r w:rsidR="00132639">
        <w:instrText xml:space="preserve">ure \* ARABIC </w:instrText>
      </w:r>
      <w:r w:rsidR="00132639">
        <w:fldChar w:fldCharType="separate"/>
      </w:r>
      <w:r w:rsidR="00A32F47">
        <w:rPr>
          <w:noProof/>
        </w:rPr>
        <w:t>21</w:t>
      </w:r>
      <w:r w:rsidR="00132639">
        <w:rPr>
          <w:noProof/>
        </w:rPr>
        <w:fldChar w:fldCharType="end"/>
      </w:r>
      <w:bookmarkEnd w:id="100"/>
      <w:r>
        <w:t>. ECHO command as seen from client's and server's perspective</w:t>
      </w:r>
      <w:bookmarkEnd w:id="101"/>
    </w:p>
    <w:p w14:paraId="39E44230" w14:textId="1192919B" w:rsid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3A78BA5" w14:textId="0DA50D50" w:rsidR="00E86EC9" w:rsidRDefault="00E86EC9">
      <w:pPr>
        <w:spacing w:line="259" w:lineRule="auto"/>
        <w:jc w:val="left"/>
      </w:pPr>
      <w:r>
        <w:br w:type="page"/>
      </w:r>
    </w:p>
    <w:p w14:paraId="4FD39699" w14:textId="57EF5D8D" w:rsidR="00F514CE" w:rsidRDefault="000C17D4" w:rsidP="00746E42">
      <w:pPr>
        <w:pStyle w:val="Heading4"/>
      </w:pPr>
      <w:bookmarkStart w:id="102" w:name="_Ref77514729"/>
      <w:bookmarkStart w:id="103" w:name="_Ref77520877"/>
      <w:bookmarkStart w:id="104" w:name="_Ref77520879"/>
      <w:r>
        <w:lastRenderedPageBreak/>
        <w:t>SEND command handling</w:t>
      </w:r>
      <w:bookmarkEnd w:id="102"/>
      <w:bookmarkEnd w:id="103"/>
      <w:bookmarkEnd w:id="104"/>
    </w:p>
    <w:p w14:paraId="628863A1" w14:textId="77777777" w:rsidR="00335AD4" w:rsidRDefault="00D6641F" w:rsidP="00335AD4">
      <w:pPr>
        <w:keepNext/>
        <w:jc w:val="center"/>
      </w:pPr>
      <w:r w:rsidRPr="00D6641F">
        <w:rPr>
          <w:noProof/>
        </w:rPr>
        <w:drawing>
          <wp:inline distT="0" distB="0" distL="0" distR="0" wp14:anchorId="218B2E5E" wp14:editId="33E56F45">
            <wp:extent cx="5432612" cy="8340918"/>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48307" cy="8365014"/>
                    </a:xfrm>
                    <a:prstGeom prst="rect">
                      <a:avLst/>
                    </a:prstGeom>
                  </pic:spPr>
                </pic:pic>
              </a:graphicData>
            </a:graphic>
          </wp:inline>
        </w:drawing>
      </w:r>
    </w:p>
    <w:p w14:paraId="0B1A029C" w14:textId="2A035287" w:rsidR="00D6641F" w:rsidRDefault="00335AD4" w:rsidP="00E50D3C">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22</w:t>
      </w:r>
      <w:r w:rsidR="00132639">
        <w:rPr>
          <w:noProof/>
        </w:rPr>
        <w:fldChar w:fldCharType="end"/>
      </w:r>
      <w:r>
        <w:t>. MessengerAppClient.ServerSocket.Command_SEND</w:t>
      </w:r>
    </w:p>
    <w:p w14:paraId="7A891C1A" w14:textId="7A6C06F9" w:rsidR="0034609C" w:rsidRDefault="0034609C">
      <w:r>
        <w:lastRenderedPageBreak/>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A35DD1">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A35DD1" w:rsidRPr="00A35DD1">
        <w:rPr>
          <w:rStyle w:val="Emphasis"/>
        </w:rPr>
        <w:t>Syst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rPr>
          <w:noProof/>
        </w:rPr>
        <w:drawing>
          <wp:inline distT="0" distB="0" distL="0" distR="0" wp14:anchorId="0B228180" wp14:editId="0A1BF286">
            <wp:extent cx="5410840" cy="2587924"/>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40815" cy="2602261"/>
                    </a:xfrm>
                    <a:prstGeom prst="rect">
                      <a:avLst/>
                    </a:prstGeom>
                  </pic:spPr>
                </pic:pic>
              </a:graphicData>
            </a:graphic>
          </wp:inline>
        </w:drawing>
      </w:r>
    </w:p>
    <w:p w14:paraId="316CBCF0" w14:textId="6CCBC801" w:rsidR="003C4721" w:rsidRPr="003C4721" w:rsidRDefault="004D3D67" w:rsidP="004D3D67">
      <w:pPr>
        <w:pStyle w:val="Caption"/>
        <w:jc w:val="center"/>
      </w:pPr>
      <w:bookmarkStart w:id="105" w:name="_Ref84337101"/>
      <w:bookmarkStart w:id="106" w:name="_Ref84337149"/>
      <w:r>
        <w:t xml:space="preserve">Figure </w:t>
      </w:r>
      <w:r w:rsidR="00132639">
        <w:fldChar w:fldCharType="begin"/>
      </w:r>
      <w:r w:rsidR="00132639">
        <w:instrText xml:space="preserve"> SEQ </w:instrText>
      </w:r>
      <w:r w:rsidR="00132639">
        <w:instrText xml:space="preserve">Figure \* ARABIC </w:instrText>
      </w:r>
      <w:r w:rsidR="00132639">
        <w:fldChar w:fldCharType="separate"/>
      </w:r>
      <w:r w:rsidR="00A32F47">
        <w:rPr>
          <w:noProof/>
        </w:rPr>
        <w:t>23</w:t>
      </w:r>
      <w:r w:rsidR="00132639">
        <w:rPr>
          <w:noProof/>
        </w:rPr>
        <w:fldChar w:fldCharType="end"/>
      </w:r>
      <w:bookmarkEnd w:id="105"/>
      <w:r>
        <w:t>. SEND message from left (</w:t>
      </w:r>
      <w:r w:rsidR="00EA0D39">
        <w:t xml:space="preserve">port </w:t>
      </w:r>
      <w:r>
        <w:t>1070) to right (</w:t>
      </w:r>
      <w:r w:rsidR="00EA0D39">
        <w:t xml:space="preserve">port </w:t>
      </w:r>
      <w:r>
        <w:t>1071)</w:t>
      </w:r>
      <w:bookmarkEnd w:id="106"/>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7BA65279" w14:textId="36B6D588" w:rsidR="007E724F" w:rsidRDefault="007E724F">
      <w:r>
        <w:br w:type="page"/>
      </w:r>
    </w:p>
    <w:p w14:paraId="6FEA2B91" w14:textId="752D4589" w:rsidR="00D257FA" w:rsidRDefault="00D257FA" w:rsidP="00746E42">
      <w:pPr>
        <w:pStyle w:val="Heading3"/>
      </w:pPr>
      <w:bookmarkStart w:id="107" w:name="_Toc96812461"/>
      <w:r>
        <w:lastRenderedPageBreak/>
        <w:t>Client</w:t>
      </w:r>
      <w:bookmarkEnd w:id="107"/>
    </w:p>
    <w:p w14:paraId="3771D707" w14:textId="165B8F46" w:rsidR="00D257FA" w:rsidRDefault="00B8000A" w:rsidP="00746E42">
      <w:pPr>
        <w:pStyle w:val="Heading4"/>
      </w:pPr>
      <w:r>
        <w:t>Connecting to the server</w:t>
      </w:r>
    </w:p>
    <w:p w14:paraId="7B38A003" w14:textId="02DB90BB" w:rsidR="001F41ED" w:rsidRDefault="00110CD4" w:rsidP="00D257FA">
      <w:pPr>
        <w:rPr>
          <w:noProof/>
        </w:rPr>
      </w:pPr>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2B67BAAF" w14:textId="77777777" w:rsidR="001F41ED" w:rsidRDefault="001F41ED" w:rsidP="001F41ED">
      <w:pPr>
        <w:keepNext/>
        <w:jc w:val="center"/>
      </w:pPr>
      <w:r w:rsidRPr="00B8000A">
        <w:rPr>
          <w:noProof/>
        </w:rPr>
        <w:drawing>
          <wp:inline distT="0" distB="0" distL="0" distR="0" wp14:anchorId="0A6CBF82" wp14:editId="78DCD1D3">
            <wp:extent cx="3135155" cy="1802920"/>
            <wp:effectExtent l="0" t="0" r="8255" b="698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154473" cy="1814029"/>
                    </a:xfrm>
                    <a:prstGeom prst="rect">
                      <a:avLst/>
                    </a:prstGeom>
                  </pic:spPr>
                </pic:pic>
              </a:graphicData>
            </a:graphic>
          </wp:inline>
        </w:drawing>
      </w:r>
    </w:p>
    <w:p w14:paraId="4C0D7368" w14:textId="21969F25" w:rsidR="00B8000A" w:rsidRDefault="001F41ED" w:rsidP="001F41ED">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24</w:t>
      </w:r>
      <w:r w:rsidR="00132639">
        <w:rPr>
          <w:noProof/>
        </w:rPr>
        <w:fldChar w:fldCharType="end"/>
      </w:r>
      <w:r>
        <w:t xml:space="preserve">. </w:t>
      </w:r>
      <w:r w:rsidRPr="00B77090">
        <w:t>MessengerAppClient.ShellViewModel.Connect</w:t>
      </w:r>
    </w:p>
    <w:p w14:paraId="690A6327" w14:textId="78084B2C" w:rsidR="00A6128F" w:rsidRDefault="00A6128F" w:rsidP="00D257FA">
      <w:r>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rsidR="00D407FD">
        <w:t>.</w:t>
      </w:r>
    </w:p>
    <w:p w14:paraId="4E76E20E" w14:textId="6BD02C6B" w:rsidR="001F41ED"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A10C22" w:rsidRPr="003F0F46">
        <w:rPr>
          <w:rStyle w:val="Emphasis"/>
        </w:rPr>
        <w:fldChar w:fldCharType="begin"/>
      </w:r>
      <w:r w:rsidR="00A10C22" w:rsidRPr="003F0F46">
        <w:rPr>
          <w:rStyle w:val="Emphasis"/>
        </w:rPr>
        <w:instrText xml:space="preserve"> REF _Ref92888624 \r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A10C22" w:rsidRPr="003F0F46">
        <w:rPr>
          <w:rStyle w:val="Emphasis"/>
        </w:rPr>
        <w:t>3.1.5</w:t>
      </w:r>
      <w:r w:rsidR="00A10C22" w:rsidRPr="003F0F46">
        <w:rPr>
          <w:rStyle w:val="Emphasis"/>
        </w:rPr>
        <w:fldChar w:fldCharType="end"/>
      </w:r>
      <w:r w:rsidR="003F0F46" w:rsidRPr="003F0F46">
        <w:rPr>
          <w:rStyle w:val="Emphasis"/>
        </w:rPr>
        <w:t xml:space="preserve"> </w:t>
      </w:r>
      <w:r w:rsidR="00A10C22" w:rsidRPr="003F0F46">
        <w:rPr>
          <w:rStyle w:val="Emphasis"/>
        </w:rPr>
        <w:fldChar w:fldCharType="begin"/>
      </w:r>
      <w:r w:rsidR="00A10C22" w:rsidRPr="003F0F46">
        <w:rPr>
          <w:rStyle w:val="Emphasis"/>
        </w:rPr>
        <w:instrText xml:space="preserve"> REF _Ref92888628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A10C22" w:rsidRPr="003F0F46">
        <w:rPr>
          <w:rStyle w:val="Emphasis"/>
        </w:rPr>
        <w:t>Testing</w:t>
      </w:r>
      <w:r w:rsidR="00A10C22" w:rsidRPr="003F0F46">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00C03520" w14:textId="77777777" w:rsidR="001F41ED" w:rsidRDefault="001F41ED">
      <w:pPr>
        <w:spacing w:line="259" w:lineRule="auto"/>
        <w:jc w:val="left"/>
      </w:pPr>
      <w:r>
        <w:br w:type="page"/>
      </w:r>
    </w:p>
    <w:p w14:paraId="5C1ECBDE" w14:textId="7BD04B19" w:rsidR="00884649" w:rsidRDefault="00884649" w:rsidP="00746E42">
      <w:pPr>
        <w:pStyle w:val="Heading4"/>
      </w:pPr>
      <w:r>
        <w:lastRenderedPageBreak/>
        <w:t>Sending a message to the server</w:t>
      </w:r>
    </w:p>
    <w:p w14:paraId="59C16C91" w14:textId="759CB747" w:rsidR="00CE342B" w:rsidRDefault="00CA7654" w:rsidP="008820E6">
      <w:pPr>
        <w:keepNext/>
        <w:rPr>
          <w:noProof/>
        </w:rPr>
      </w:pPr>
      <w:r>
        <w:t xml:space="preserve">This </w:t>
      </w:r>
      <w:r w:rsidR="00D17594">
        <w:t xml:space="preserve">method is </w:t>
      </w:r>
      <w:r w:rsidR="004D732E">
        <w:t xml:space="preserve">called when the “Send” button is </w:t>
      </w:r>
      <w:r w:rsidR="004E3933">
        <w:t>pressed</w:t>
      </w:r>
      <w:r w:rsidR="00B06D3A">
        <w:t xml:space="preserve"> or the [ENTER] key is hit</w:t>
      </w:r>
      <w:r w:rsidR="00E26263">
        <w:t xml:space="preserve">. It sends the message in </w:t>
      </w:r>
      <w:r w:rsidR="007653E3">
        <w:t>the</w:t>
      </w:r>
      <w:r w:rsidR="007C7742">
        <w:t xml:space="preserve"> </w:t>
      </w:r>
      <w:r w:rsidR="000E314A">
        <w:t xml:space="preserve">message </w:t>
      </w:r>
      <w:r w:rsidR="00615E68">
        <w:t>text field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r w:rsidR="00CE342B" w:rsidRPr="00CE342B">
        <w:rPr>
          <w:noProof/>
        </w:rPr>
        <w:t xml:space="preserve"> </w:t>
      </w:r>
    </w:p>
    <w:p w14:paraId="4E433553" w14:textId="77777777" w:rsidR="00CE342B" w:rsidRDefault="00CE342B" w:rsidP="00CE342B">
      <w:pPr>
        <w:keepNext/>
        <w:jc w:val="center"/>
      </w:pPr>
      <w:r w:rsidRPr="00884649">
        <w:rPr>
          <w:noProof/>
        </w:rPr>
        <w:drawing>
          <wp:inline distT="0" distB="0" distL="0" distR="0" wp14:anchorId="165B551D" wp14:editId="6D2BA421">
            <wp:extent cx="3203735" cy="2432649"/>
            <wp:effectExtent l="0" t="0" r="0" b="635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222015" cy="2446529"/>
                    </a:xfrm>
                    <a:prstGeom prst="rect">
                      <a:avLst/>
                    </a:prstGeom>
                  </pic:spPr>
                </pic:pic>
              </a:graphicData>
            </a:graphic>
          </wp:inline>
        </w:drawing>
      </w:r>
    </w:p>
    <w:p w14:paraId="71FB7AC5" w14:textId="3D07E157" w:rsidR="008820E6" w:rsidRDefault="00CE342B" w:rsidP="00CE342B">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25</w:t>
      </w:r>
      <w:r w:rsidR="00132639">
        <w:rPr>
          <w:noProof/>
        </w:rPr>
        <w:fldChar w:fldCharType="end"/>
      </w:r>
      <w:r>
        <w:t xml:space="preserve">. </w:t>
      </w:r>
      <w:r w:rsidRPr="00181071">
        <w:t>MessengerAppClient.ShellViewModel.SendMessage</w:t>
      </w:r>
    </w:p>
    <w:p w14:paraId="7D6965B9" w14:textId="16451544" w:rsidR="00E67C9E" w:rsidRDefault="008C25FE" w:rsidP="008820E6">
      <w:pPr>
        <w:keepNext/>
      </w:pPr>
      <w:r>
        <w:t xml:space="preserve">I will solve this problem by adding an infinite </w:t>
      </w:r>
      <w:r w:rsidR="00883B5D">
        <w:t xml:space="preserve">receive loop like that seen in the server program. The consequences of not having this loop can be seen </w:t>
      </w:r>
      <w:r w:rsidR="00995BBB">
        <w:t xml:space="preserve">in </w:t>
      </w:r>
      <w:r w:rsidR="000040D0">
        <w:t xml:space="preserve">the example from </w:t>
      </w:r>
      <w:r w:rsidR="00995BBB" w:rsidRPr="000040D0">
        <w:rPr>
          <w:rStyle w:val="Emphasis"/>
        </w:rPr>
        <w:fldChar w:fldCharType="begin"/>
      </w:r>
      <w:r w:rsidR="00995BBB" w:rsidRPr="000040D0">
        <w:rPr>
          <w:rStyle w:val="Emphasis"/>
        </w:rPr>
        <w:instrText xml:space="preserve"> REF _Ref77514729 \r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A54007">
        <w:rPr>
          <w:rStyle w:val="Emphasis"/>
        </w:rPr>
        <w:t>3.1.3.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A35DD1" w:rsidRPr="00A35DD1">
        <w:rPr>
          <w:rStyle w:val="Emphasis"/>
        </w:rPr>
        <w:t>SEND command handling</w:t>
      </w:r>
      <w:r w:rsidR="00995BBB" w:rsidRPr="000040D0">
        <w:rPr>
          <w:rStyle w:val="Emphasis"/>
        </w:rPr>
        <w:fldChar w:fldCharType="end"/>
      </w:r>
      <w:r w:rsidR="00D6333E" w:rsidRPr="000040D0">
        <w:rPr>
          <w:rStyle w:val="Emphasis"/>
        </w:rPr>
        <w:t>.</w:t>
      </w:r>
      <w:r w:rsidR="00383B0F" w:rsidRPr="00383B0F">
        <w:rPr>
          <w:noProof/>
        </w:rPr>
        <w:t xml:space="preserve"> </w:t>
      </w:r>
    </w:p>
    <w:p w14:paraId="09BD4AEC" w14:textId="53AA1898" w:rsidR="007E724F"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3A75C8EE" w14:textId="7EF83296" w:rsidR="00D6333E" w:rsidRDefault="007E724F" w:rsidP="00D257FA">
      <w:r>
        <w:br w:type="page"/>
      </w:r>
    </w:p>
    <w:p w14:paraId="6479F159" w14:textId="4D8B40B3" w:rsidR="00456E74" w:rsidRDefault="00476ED1" w:rsidP="00746E42">
      <w:pPr>
        <w:pStyle w:val="Heading4"/>
      </w:pPr>
      <w:r>
        <w:lastRenderedPageBreak/>
        <w:t>Messaging screen</w:t>
      </w:r>
    </w:p>
    <w:p w14:paraId="64A1B985" w14:textId="77777777" w:rsidR="00B7478B" w:rsidRDefault="00B7478B" w:rsidP="00E943CB">
      <w:pPr>
        <w:keepNext/>
        <w:spacing w:before="240"/>
        <w:jc w:val="center"/>
      </w:pPr>
      <w:r w:rsidRPr="00B7478B">
        <w:rPr>
          <w:noProof/>
        </w:rPr>
        <w:drawing>
          <wp:inline distT="0" distB="0" distL="0" distR="0" wp14:anchorId="25698771" wp14:editId="08ADD1C4">
            <wp:extent cx="4178731" cy="2344588"/>
            <wp:effectExtent l="19050" t="19050" r="12700" b="177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220864" cy="2368228"/>
                    </a:xfrm>
                    <a:prstGeom prst="rect">
                      <a:avLst/>
                    </a:prstGeom>
                    <a:ln>
                      <a:solidFill>
                        <a:srgbClr val="7F848E"/>
                      </a:solidFill>
                    </a:ln>
                  </pic:spPr>
                </pic:pic>
              </a:graphicData>
            </a:graphic>
          </wp:inline>
        </w:drawing>
      </w:r>
    </w:p>
    <w:p w14:paraId="57AD0C92" w14:textId="77A80DA3" w:rsidR="00E436BA" w:rsidRDefault="00B7478B" w:rsidP="00B7478B">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26</w:t>
      </w:r>
      <w:r w:rsidR="00132639">
        <w:rPr>
          <w:noProof/>
        </w:rPr>
        <w:fldChar w:fldCharType="end"/>
      </w:r>
      <w:r>
        <w:t>. Client program's user interface</w:t>
      </w:r>
    </w:p>
    <w:p w14:paraId="1FE12D7E" w14:textId="70AF8786"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r w:rsidR="00B33C6D">
        <w:t>design</w:t>
      </w:r>
      <w:r w:rsidR="001450AA">
        <w:t>s</w:t>
      </w:r>
      <w:r w:rsidR="00B33C6D">
        <w:t xml:space="preserve"> </w:t>
      </w:r>
      <w:r w:rsidR="00CC5120">
        <w:t>that</w:t>
      </w:r>
      <w:r w:rsidR="00B33C6D">
        <w:t xml:space="preserve">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634F511C"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w:t>
      </w:r>
      <w:r w:rsidR="00CC5120">
        <w:t xml:space="preserve"> </w:t>
      </w:r>
      <w:r w:rsidR="00506938">
        <w:t>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7765ED08" w14:textId="1C433C27" w:rsidR="007E724F" w:rsidRDefault="007E724F">
      <w:r>
        <w:br w:type="page"/>
      </w:r>
    </w:p>
    <w:p w14:paraId="3FEA804C" w14:textId="6DFD2714" w:rsidR="00C77529" w:rsidRDefault="00C77529" w:rsidP="00BD3EFB">
      <w:pPr>
        <w:pStyle w:val="Heading3"/>
      </w:pPr>
      <w:bookmarkStart w:id="108" w:name="_Ref92888624"/>
      <w:bookmarkStart w:id="109" w:name="_Ref92888628"/>
      <w:bookmarkStart w:id="110" w:name="_Toc96812462"/>
      <w:commentRangeStart w:id="111"/>
      <w:r>
        <w:lastRenderedPageBreak/>
        <w:t>Test</w:t>
      </w:r>
      <w:r w:rsidR="00A30A07">
        <w:t>ing</w:t>
      </w:r>
      <w:bookmarkEnd w:id="108"/>
      <w:bookmarkEnd w:id="109"/>
      <w:commentRangeEnd w:id="111"/>
      <w:r w:rsidR="005A40F3">
        <w:rPr>
          <w:rStyle w:val="CommentReference"/>
          <w:rFonts w:asciiTheme="minorHAnsi" w:eastAsiaTheme="minorEastAsia" w:hAnsiTheme="minorHAnsi" w:cstheme="minorBidi"/>
          <w:b w:val="0"/>
          <w:bCs w:val="0"/>
          <w:color w:val="auto"/>
        </w:rPr>
        <w:commentReference w:id="111"/>
      </w:r>
      <w:bookmarkEnd w:id="110"/>
    </w:p>
    <w:p w14:paraId="3424B0CC" w14:textId="6147B8C0" w:rsidR="00090CB2" w:rsidRDefault="00C77529" w:rsidP="00BD3EFB">
      <w:pPr>
        <w:pStyle w:val="Heading4"/>
      </w:pPr>
      <w:bookmarkStart w:id="112" w:name="_Ref77283050"/>
      <w:r>
        <w:t>Testing</w:t>
      </w:r>
      <w:bookmarkEnd w:id="112"/>
      <w:r>
        <w:t xml:space="preserve"> plan</w:t>
      </w:r>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E86EC9">
            <w:pPr>
              <w:pStyle w:val="TableCell"/>
              <w:jc w:val="center"/>
            </w:pPr>
            <w:r>
              <w:t>ID</w:t>
            </w:r>
          </w:p>
        </w:tc>
        <w:tc>
          <w:tcPr>
            <w:tcW w:w="1335" w:type="pct"/>
            <w:vAlign w:val="center"/>
          </w:tcPr>
          <w:p w14:paraId="1231C241"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E86EC9">
            <w:pPr>
              <w:pStyle w:val="TableCell"/>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E86EC9">
            <w:pPr>
              <w:pStyle w:val="TableCell"/>
              <w:jc w:val="center"/>
            </w:pPr>
            <w:r>
              <w:t>1</w:t>
            </w:r>
          </w:p>
        </w:tc>
        <w:tc>
          <w:tcPr>
            <w:tcW w:w="1335" w:type="pct"/>
            <w:vAlign w:val="center"/>
          </w:tcPr>
          <w:p w14:paraId="7A76108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E86EC9">
            <w:pPr>
              <w:pStyle w:val="TableCell"/>
              <w:jc w:val="center"/>
            </w:pPr>
            <w:r>
              <w:t>2</w:t>
            </w:r>
          </w:p>
        </w:tc>
        <w:tc>
          <w:tcPr>
            <w:tcW w:w="1335" w:type="pct"/>
            <w:vAlign w:val="center"/>
          </w:tcPr>
          <w:p w14:paraId="2504ED0A"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E86EC9">
            <w:pPr>
              <w:pStyle w:val="TableCell"/>
              <w:jc w:val="center"/>
            </w:pPr>
            <w:r>
              <w:t>3</w:t>
            </w:r>
          </w:p>
        </w:tc>
        <w:tc>
          <w:tcPr>
            <w:tcW w:w="1335" w:type="pct"/>
            <w:vAlign w:val="center"/>
          </w:tcPr>
          <w:p w14:paraId="0C9E30B0"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w:t>
            </w:r>
          </w:p>
        </w:tc>
        <w:tc>
          <w:tcPr>
            <w:tcW w:w="2094" w:type="pct"/>
            <w:vAlign w:val="center"/>
          </w:tcPr>
          <w:p w14:paraId="471D672C"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ECHO: [message] IsNullOrWhiteSpace”</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E86EC9">
            <w:pPr>
              <w:pStyle w:val="TableCell"/>
              <w:jc w:val="center"/>
            </w:pPr>
            <w:r>
              <w:t>4</w:t>
            </w:r>
          </w:p>
        </w:tc>
        <w:tc>
          <w:tcPr>
            <w:tcW w:w="1335" w:type="pct"/>
            <w:vAlign w:val="center"/>
          </w:tcPr>
          <w:p w14:paraId="5D7752A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E86EC9">
            <w:pPr>
              <w:pStyle w:val="TableCell"/>
              <w:jc w:val="center"/>
            </w:pPr>
            <w:r>
              <w:t>5</w:t>
            </w:r>
          </w:p>
        </w:tc>
        <w:tc>
          <w:tcPr>
            <w:tcW w:w="1335" w:type="pct"/>
            <w:vAlign w:val="center"/>
          </w:tcPr>
          <w:p w14:paraId="30ACA20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E86EC9">
            <w:pPr>
              <w:pStyle w:val="TableCell"/>
              <w:jc w:val="center"/>
            </w:pPr>
            <w:r>
              <w:t>6</w:t>
            </w:r>
          </w:p>
        </w:tc>
        <w:tc>
          <w:tcPr>
            <w:tcW w:w="1335" w:type="pct"/>
            <w:vAlign w:val="center"/>
          </w:tcPr>
          <w:p w14:paraId="7DA54F70"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E86EC9">
            <w:pPr>
              <w:pStyle w:val="TableCell"/>
              <w:jc w:val="center"/>
            </w:pPr>
            <w:r>
              <w:t>7</w:t>
            </w:r>
          </w:p>
        </w:tc>
        <w:tc>
          <w:tcPr>
            <w:tcW w:w="1335" w:type="pct"/>
            <w:vAlign w:val="center"/>
          </w:tcPr>
          <w:p w14:paraId="590B165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E86EC9">
            <w:pPr>
              <w:pStyle w:val="TableCell"/>
              <w:jc w:val="center"/>
            </w:pPr>
            <w:r>
              <w:t>8</w:t>
            </w:r>
          </w:p>
        </w:tc>
        <w:tc>
          <w:tcPr>
            <w:tcW w:w="1335" w:type="pct"/>
            <w:vAlign w:val="center"/>
          </w:tcPr>
          <w:p w14:paraId="384E1C0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   “</w:t>
            </w:r>
          </w:p>
        </w:tc>
        <w:tc>
          <w:tcPr>
            <w:tcW w:w="2094" w:type="pct"/>
            <w:vAlign w:val="center"/>
          </w:tcPr>
          <w:p w14:paraId="612D132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SEND: [message] IsNullOrWhiteSpace”</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E86EC9">
            <w:pPr>
              <w:pStyle w:val="TableCell"/>
              <w:jc w:val="center"/>
            </w:pPr>
            <w:r>
              <w:t>9</w:t>
            </w:r>
          </w:p>
        </w:tc>
        <w:tc>
          <w:tcPr>
            <w:tcW w:w="1335" w:type="pct"/>
            <w:vAlign w:val="center"/>
          </w:tcPr>
          <w:p w14:paraId="665D679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E86EC9">
            <w:pPr>
              <w:pStyle w:val="TableCell"/>
              <w:jc w:val="center"/>
            </w:pPr>
            <w:r>
              <w:t>10</w:t>
            </w:r>
          </w:p>
        </w:tc>
        <w:tc>
          <w:tcPr>
            <w:tcW w:w="1335" w:type="pct"/>
            <w:vAlign w:val="center"/>
          </w:tcPr>
          <w:p w14:paraId="3EBCCB7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E86EC9">
            <w:pPr>
              <w:pStyle w:val="TableCell"/>
              <w:jc w:val="center"/>
            </w:pPr>
            <w:r>
              <w:t>11</w:t>
            </w:r>
          </w:p>
        </w:tc>
        <w:tc>
          <w:tcPr>
            <w:tcW w:w="1335" w:type="pct"/>
            <w:vAlign w:val="center"/>
          </w:tcPr>
          <w:p w14:paraId="3BA959D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E86EC9">
            <w:pPr>
              <w:pStyle w:val="TableCell"/>
              <w:jc w:val="center"/>
            </w:pPr>
            <w:r>
              <w:t>12</w:t>
            </w:r>
          </w:p>
        </w:tc>
        <w:tc>
          <w:tcPr>
            <w:tcW w:w="1335" w:type="pct"/>
            <w:vAlign w:val="center"/>
          </w:tcPr>
          <w:p w14:paraId="4DF021B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   ECHO Test    ”</w:t>
            </w:r>
          </w:p>
        </w:tc>
        <w:tc>
          <w:tcPr>
            <w:tcW w:w="2094" w:type="pct"/>
            <w:vAlign w:val="center"/>
          </w:tcPr>
          <w:p w14:paraId="6F637C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E86EC9">
            <w:pPr>
              <w:pStyle w:val="TableCell"/>
              <w:jc w:val="center"/>
            </w:pPr>
            <w:r>
              <w:t>13</w:t>
            </w:r>
          </w:p>
        </w:tc>
        <w:tc>
          <w:tcPr>
            <w:tcW w:w="1335" w:type="pct"/>
            <w:vAlign w:val="center"/>
          </w:tcPr>
          <w:p w14:paraId="0B2CDB9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E86EC9">
            <w:pPr>
              <w:pStyle w:val="TableCell"/>
              <w:jc w:val="center"/>
            </w:pPr>
            <w:r>
              <w:t>14</w:t>
            </w:r>
          </w:p>
        </w:tc>
        <w:tc>
          <w:tcPr>
            <w:tcW w:w="1335" w:type="pct"/>
            <w:vAlign w:val="center"/>
          </w:tcPr>
          <w:p w14:paraId="5F8D3E9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E86EC9">
            <w:pPr>
              <w:pStyle w:val="TableCell"/>
              <w:jc w:val="center"/>
            </w:pPr>
            <w:r>
              <w:t>15</w:t>
            </w:r>
          </w:p>
        </w:tc>
        <w:tc>
          <w:tcPr>
            <w:tcW w:w="1335" w:type="pct"/>
            <w:vAlign w:val="center"/>
          </w:tcPr>
          <w:p w14:paraId="6C241D6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E86EC9">
            <w:pPr>
              <w:pStyle w:val="TableCell"/>
              <w:jc w:val="center"/>
            </w:pPr>
            <w:r>
              <w:t>16</w:t>
            </w:r>
          </w:p>
        </w:tc>
        <w:tc>
          <w:tcPr>
            <w:tcW w:w="1335" w:type="pct"/>
            <w:vAlign w:val="center"/>
          </w:tcPr>
          <w:p w14:paraId="5B2E7366"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E86EC9">
            <w:pPr>
              <w:pStyle w:val="TableCell"/>
              <w:jc w:val="center"/>
            </w:pPr>
            <w:r>
              <w:t>17</w:t>
            </w:r>
          </w:p>
        </w:tc>
        <w:tc>
          <w:tcPr>
            <w:tcW w:w="1335" w:type="pct"/>
            <w:vAlign w:val="center"/>
          </w:tcPr>
          <w:p w14:paraId="165707A8" w14:textId="4DD9583F" w:rsidR="00D31F90" w:rsidRDefault="00575630" w:rsidP="00E86EC9">
            <w:pPr>
              <w:pStyle w:val="TableCell"/>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E86EC9">
            <w:pPr>
              <w:pStyle w:val="TableCell"/>
              <w:jc w:val="center"/>
            </w:pPr>
            <w:r>
              <w:t>18</w:t>
            </w:r>
          </w:p>
        </w:tc>
        <w:tc>
          <w:tcPr>
            <w:tcW w:w="1335" w:type="pct"/>
            <w:vAlign w:val="center"/>
          </w:tcPr>
          <w:p w14:paraId="58F2ACF8" w14:textId="1AF99F51"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bl>
    <w:p w14:paraId="30DD73F6" w14:textId="77777777" w:rsidR="00477334" w:rsidRDefault="00477334">
      <w:r>
        <w:br w:type="page"/>
      </w:r>
    </w:p>
    <w:p w14:paraId="3685EA91" w14:textId="00E835A2" w:rsidR="00C77529" w:rsidRDefault="00C77529" w:rsidP="00BD3EFB">
      <w:pPr>
        <w:pStyle w:val="Heading4"/>
      </w:pPr>
      <w:bookmarkStart w:id="113" w:name="_Ref87986367"/>
      <w:bookmarkStart w:id="114" w:name="_Ref87986369"/>
      <w:commentRangeStart w:id="115"/>
      <w:r>
        <w:lastRenderedPageBreak/>
        <w:t>Testing results</w:t>
      </w:r>
      <w:bookmarkEnd w:id="113"/>
      <w:bookmarkEnd w:id="114"/>
      <w:commentRangeEnd w:id="115"/>
      <w:r w:rsidR="001B7EF5">
        <w:rPr>
          <w:rStyle w:val="CommentReference"/>
          <w:rFonts w:asciiTheme="minorHAnsi" w:eastAsiaTheme="minorEastAsia" w:hAnsiTheme="minorHAnsi" w:cstheme="minorBidi"/>
          <w:b w:val="0"/>
          <w:bCs w:val="0"/>
          <w:i w:val="0"/>
          <w:iCs w:val="0"/>
          <w:color w:val="auto"/>
        </w:rPr>
        <w:commentReference w:id="115"/>
      </w:r>
    </w:p>
    <w:tbl>
      <w:tblPr>
        <w:tblStyle w:val="PlainTable1"/>
        <w:tblW w:w="5000" w:type="pct"/>
        <w:tblLook w:val="04A0" w:firstRow="1" w:lastRow="0" w:firstColumn="1" w:lastColumn="0" w:noHBand="0" w:noVBand="1"/>
      </w:tblPr>
      <w:tblGrid>
        <w:gridCol w:w="419"/>
        <w:gridCol w:w="736"/>
        <w:gridCol w:w="5137"/>
        <w:gridCol w:w="2724"/>
      </w:tblGrid>
      <w:tr w:rsidR="00956EFE" w14:paraId="76383C03"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715057">
            <w:pPr>
              <w:pStyle w:val="TableCell"/>
              <w:jc w:val="center"/>
            </w:pPr>
            <w:r>
              <w:t>ID</w:t>
            </w:r>
          </w:p>
        </w:tc>
        <w:tc>
          <w:tcPr>
            <w:tcW w:w="393" w:type="pct"/>
            <w:vAlign w:val="center"/>
          </w:tcPr>
          <w:p w14:paraId="5AFF5E17"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56EFE" w14:paraId="11E56AEF"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715057">
            <w:pPr>
              <w:pStyle w:val="TableCell"/>
              <w:jc w:val="center"/>
            </w:pPr>
            <w:r>
              <w:t>1</w:t>
            </w:r>
          </w:p>
        </w:tc>
        <w:tc>
          <w:tcPr>
            <w:tcW w:w="393" w:type="pct"/>
            <w:shd w:val="clear" w:color="auto" w:fill="A8D08D" w:themeFill="accent6" w:themeFillTint="99"/>
            <w:vAlign w:val="center"/>
          </w:tcPr>
          <w:p w14:paraId="059A535D"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7E220DB" w14:textId="33782C49"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3CAC083" w14:textId="2447BC53" w:rsidR="00804A14" w:rsidRDefault="00AE436D" w:rsidP="00715057">
            <w:pPr>
              <w:pStyle w:val="TableCell"/>
              <w:cnfStyle w:val="000000100000" w:firstRow="0" w:lastRow="0" w:firstColumn="0" w:lastColumn="0" w:oddVBand="0" w:evenVBand="0" w:oddHBand="1" w:evenHBand="0" w:firstRowFirstColumn="0" w:firstRowLastColumn="0" w:lastRowFirstColumn="0" w:lastRowLastColumn="0"/>
            </w:pPr>
            <w:r w:rsidRPr="00AE436D">
              <w:rPr>
                <w:noProof/>
              </w:rPr>
              <w:drawing>
                <wp:inline distT="0" distB="0" distL="0" distR="0" wp14:anchorId="032D62D8" wp14:editId="240E0F5A">
                  <wp:extent cx="1599318" cy="379771"/>
                  <wp:effectExtent l="0" t="0" r="127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669969" cy="396548"/>
                          </a:xfrm>
                          <a:prstGeom prst="rect">
                            <a:avLst/>
                          </a:prstGeom>
                        </pic:spPr>
                      </pic:pic>
                    </a:graphicData>
                  </a:graphic>
                </wp:inline>
              </w:drawing>
            </w:r>
          </w:p>
          <w:p w14:paraId="6F10716C" w14:textId="431960FC"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0C7CC5D8" w14:textId="73E3EBC2" w:rsidR="002567F1" w:rsidRDefault="00AA5A46" w:rsidP="00715057">
            <w:pPr>
              <w:pStyle w:val="TableCell"/>
              <w:cnfStyle w:val="000000100000" w:firstRow="0" w:lastRow="0" w:firstColumn="0" w:lastColumn="0" w:oddVBand="0" w:evenVBand="0" w:oddHBand="1" w:evenHBand="0" w:firstRowFirstColumn="0" w:firstRowLastColumn="0" w:lastRowFirstColumn="0" w:lastRowLastColumn="0"/>
            </w:pPr>
            <w:r w:rsidRPr="00AA5A46">
              <w:rPr>
                <w:noProof/>
              </w:rPr>
              <w:drawing>
                <wp:inline distT="0" distB="0" distL="0" distR="0" wp14:anchorId="09D862D9" wp14:editId="05AD2D95">
                  <wp:extent cx="1222939" cy="148236"/>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463212" cy="177360"/>
                          </a:xfrm>
                          <a:prstGeom prst="rect">
                            <a:avLst/>
                          </a:prstGeom>
                        </pic:spPr>
                      </pic:pic>
                    </a:graphicData>
                  </a:graphic>
                </wp:inline>
              </w:drawing>
            </w:r>
          </w:p>
        </w:tc>
        <w:tc>
          <w:tcPr>
            <w:tcW w:w="2094" w:type="pct"/>
            <w:vAlign w:val="center"/>
          </w:tcPr>
          <w:p w14:paraId="29BEA5A5" w14:textId="0262F71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727A977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715057">
            <w:pPr>
              <w:pStyle w:val="TableCell"/>
              <w:jc w:val="center"/>
            </w:pPr>
            <w:r>
              <w:t>2</w:t>
            </w:r>
          </w:p>
        </w:tc>
        <w:tc>
          <w:tcPr>
            <w:tcW w:w="393" w:type="pct"/>
            <w:shd w:val="clear" w:color="auto" w:fill="A8D08D" w:themeFill="accent6" w:themeFillTint="99"/>
            <w:vAlign w:val="center"/>
          </w:tcPr>
          <w:p w14:paraId="3264C1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4C6C1353" w14:textId="4C3B5580"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43A617A1" w14:textId="1B4BFE19" w:rsidR="00B63E7F" w:rsidRDefault="00B63E7F" w:rsidP="00715057">
            <w:pPr>
              <w:pStyle w:val="TableCell"/>
              <w:cnfStyle w:val="000000000000" w:firstRow="0" w:lastRow="0" w:firstColumn="0" w:lastColumn="0" w:oddVBand="0" w:evenVBand="0" w:oddHBand="0" w:evenHBand="0" w:firstRowFirstColumn="0" w:firstRowLastColumn="0" w:lastRowFirstColumn="0" w:lastRowLastColumn="0"/>
            </w:pPr>
            <w:r w:rsidRPr="00B63E7F">
              <w:rPr>
                <w:noProof/>
              </w:rPr>
              <w:drawing>
                <wp:inline distT="0" distB="0" distL="0" distR="0" wp14:anchorId="15F957DC" wp14:editId="41EB61B0">
                  <wp:extent cx="1536061" cy="341970"/>
                  <wp:effectExtent l="0" t="0" r="762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660994" cy="369784"/>
                          </a:xfrm>
                          <a:prstGeom prst="rect">
                            <a:avLst/>
                          </a:prstGeom>
                        </pic:spPr>
                      </pic:pic>
                    </a:graphicData>
                  </a:graphic>
                </wp:inline>
              </w:drawing>
            </w:r>
          </w:p>
          <w:p w14:paraId="283EE59F" w14:textId="78AFAB34"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5E64FD8D" w14:textId="6D2E6754" w:rsidR="006D18BD" w:rsidRDefault="006D18BD" w:rsidP="00715057">
            <w:pPr>
              <w:pStyle w:val="TableCell"/>
              <w:cnfStyle w:val="000000000000" w:firstRow="0" w:lastRow="0" w:firstColumn="0" w:lastColumn="0" w:oddVBand="0" w:evenVBand="0" w:oddHBand="0" w:evenHBand="0" w:firstRowFirstColumn="0" w:firstRowLastColumn="0" w:lastRowFirstColumn="0" w:lastRowLastColumn="0"/>
            </w:pPr>
            <w:r w:rsidRPr="006D18BD">
              <w:rPr>
                <w:noProof/>
              </w:rPr>
              <w:drawing>
                <wp:inline distT="0" distB="0" distL="0" distR="0" wp14:anchorId="0608D053" wp14:editId="630460A4">
                  <wp:extent cx="2361732" cy="161131"/>
                  <wp:effectExtent l="0" t="0" r="63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42042" cy="214368"/>
                          </a:xfrm>
                          <a:prstGeom prst="rect">
                            <a:avLst/>
                          </a:prstGeom>
                        </pic:spPr>
                      </pic:pic>
                    </a:graphicData>
                  </a:graphic>
                </wp:inline>
              </w:drawing>
            </w:r>
          </w:p>
        </w:tc>
        <w:tc>
          <w:tcPr>
            <w:tcW w:w="2094" w:type="pct"/>
            <w:vAlign w:val="center"/>
          </w:tcPr>
          <w:p w14:paraId="635FEFAC" w14:textId="2D2EC32B"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0B5DA5C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715057">
            <w:pPr>
              <w:pStyle w:val="TableCell"/>
              <w:jc w:val="center"/>
            </w:pPr>
            <w:r>
              <w:t>3</w:t>
            </w:r>
          </w:p>
        </w:tc>
        <w:tc>
          <w:tcPr>
            <w:tcW w:w="393" w:type="pct"/>
            <w:shd w:val="clear" w:color="auto" w:fill="F4B083" w:themeFill="accent2" w:themeFillTint="99"/>
            <w:vAlign w:val="center"/>
          </w:tcPr>
          <w:p w14:paraId="699DBF57"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6818960" w14:textId="71E8127A"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F8BE158" w14:textId="7D445248"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B63E7F">
              <w:rPr>
                <w:noProof/>
              </w:rPr>
              <w:drawing>
                <wp:inline distT="0" distB="0" distL="0" distR="0" wp14:anchorId="08E33AE6" wp14:editId="60FEC343">
                  <wp:extent cx="1746570" cy="38883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09809" cy="402914"/>
                          </a:xfrm>
                          <a:prstGeom prst="rect">
                            <a:avLst/>
                          </a:prstGeom>
                        </pic:spPr>
                      </pic:pic>
                    </a:graphicData>
                  </a:graphic>
                </wp:inline>
              </w:drawing>
            </w:r>
          </w:p>
          <w:p w14:paraId="41157CD5" w14:textId="646BC9AE" w:rsidR="00A76FCD" w:rsidRDefault="00A76FCD"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63C255F4" w14:textId="16E8454D"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6D18BD">
              <w:rPr>
                <w:noProof/>
              </w:rPr>
              <w:drawing>
                <wp:inline distT="0" distB="0" distL="0" distR="0" wp14:anchorId="67B75989" wp14:editId="511CA196">
                  <wp:extent cx="2361565" cy="16112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21549" cy="212971"/>
                          </a:xfrm>
                          <a:prstGeom prst="rect">
                            <a:avLst/>
                          </a:prstGeom>
                        </pic:spPr>
                      </pic:pic>
                    </a:graphicData>
                  </a:graphic>
                </wp:inline>
              </w:drawing>
            </w:r>
          </w:p>
        </w:tc>
        <w:tc>
          <w:tcPr>
            <w:tcW w:w="2094" w:type="pct"/>
            <w:vAlign w:val="center"/>
          </w:tcPr>
          <w:p w14:paraId="31685A51" w14:textId="348C57C4" w:rsidR="005973F3"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The whitespace message was removed by the data sanitisation earlier in the algorithm, so the transmission appeared as having no message</w:t>
            </w:r>
            <w:r w:rsidR="00F86532">
              <w:t xml:space="preserve">. This is good as it meant </w:t>
            </w:r>
            <w:r w:rsidR="00194958">
              <w:t>the</w:t>
            </w:r>
            <w:r w:rsidR="00F86532">
              <w:t xml:space="preserve"> </w:t>
            </w:r>
            <w:r w:rsidR="00AB717A">
              <w:t xml:space="preserve">data validation </w:t>
            </w:r>
            <w:r w:rsidR="005C5289">
              <w:t xml:space="preserve">from other tests </w:t>
            </w:r>
            <w:r w:rsidR="00AB717A">
              <w:t>was working as expected</w:t>
            </w:r>
          </w:p>
        </w:tc>
      </w:tr>
      <w:tr w:rsidR="00956EFE" w14:paraId="15691246"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715057">
            <w:pPr>
              <w:pStyle w:val="TableCell"/>
              <w:jc w:val="center"/>
            </w:pPr>
            <w:r>
              <w:t>4</w:t>
            </w:r>
          </w:p>
        </w:tc>
        <w:tc>
          <w:tcPr>
            <w:tcW w:w="393" w:type="pct"/>
            <w:shd w:val="clear" w:color="auto" w:fill="F4B083" w:themeFill="accent2" w:themeFillTint="99"/>
            <w:vAlign w:val="center"/>
          </w:tcPr>
          <w:p w14:paraId="4F95D526"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6D90BB7D" w14:textId="77777777" w:rsidR="00BA5FC6"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Sender</w:t>
            </w:r>
            <w:r w:rsidR="00CB4E35">
              <w:t xml:space="preserve"> (</w:t>
            </w:r>
            <w:r w:rsidR="00DB4B63">
              <w:t>127.0.0.1:62</w:t>
            </w:r>
            <w:r w:rsidR="00CD33C3">
              <w:t>839</w:t>
            </w:r>
            <w:r w:rsidR="00CB4E35">
              <w:t>):</w:t>
            </w:r>
          </w:p>
          <w:p w14:paraId="421EFE2D" w14:textId="348F03C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 </w:t>
            </w:r>
            <w:r w:rsidR="00CB4E35" w:rsidRPr="00CB4E35">
              <w:rPr>
                <w:noProof/>
              </w:rPr>
              <w:drawing>
                <wp:inline distT="0" distB="0" distL="0" distR="0" wp14:anchorId="48A99DB0" wp14:editId="0A6534CC">
                  <wp:extent cx="1555796" cy="378902"/>
                  <wp:effectExtent l="0" t="0" r="635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598602" cy="389327"/>
                          </a:xfrm>
                          <a:prstGeom prst="rect">
                            <a:avLst/>
                          </a:prstGeom>
                        </pic:spPr>
                      </pic:pic>
                    </a:graphicData>
                  </a:graphic>
                </wp:inline>
              </w:drawing>
            </w:r>
          </w:p>
          <w:p w14:paraId="3696B080" w14:textId="7E8EE61E"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Recipient</w:t>
            </w:r>
            <w:r w:rsidR="00CD33C3">
              <w:t xml:space="preserve"> (127.0.0.1:63008)</w:t>
            </w:r>
            <w:r>
              <w:t>:</w:t>
            </w:r>
          </w:p>
          <w:p w14:paraId="70C4F896" w14:textId="780DB44F" w:rsidR="005F4420" w:rsidRDefault="005F4420" w:rsidP="00715057">
            <w:pPr>
              <w:pStyle w:val="TableCell"/>
              <w:cnfStyle w:val="000000000000" w:firstRow="0" w:lastRow="0" w:firstColumn="0" w:lastColumn="0" w:oddVBand="0" w:evenVBand="0" w:oddHBand="0" w:evenHBand="0" w:firstRowFirstColumn="0" w:firstRowLastColumn="0" w:lastRowFirstColumn="0" w:lastRowLastColumn="0"/>
            </w:pPr>
            <w:r w:rsidRPr="005F4420">
              <w:rPr>
                <w:noProof/>
              </w:rPr>
              <w:drawing>
                <wp:inline distT="0" distB="0" distL="0" distR="0" wp14:anchorId="40CB39DA" wp14:editId="52972DB9">
                  <wp:extent cx="1595266" cy="37085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636840" cy="380520"/>
                          </a:xfrm>
                          <a:prstGeom prst="rect">
                            <a:avLst/>
                          </a:prstGeom>
                        </pic:spPr>
                      </pic:pic>
                    </a:graphicData>
                  </a:graphic>
                </wp:inline>
              </w:drawing>
            </w:r>
          </w:p>
          <w:p w14:paraId="5FC4B019" w14:textId="77777777" w:rsidR="00CD33C3" w:rsidRDefault="00CD33C3"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3A09E95A" w14:textId="57F174DE" w:rsidR="00C95120" w:rsidRDefault="00A76FCD" w:rsidP="00715057">
            <w:pPr>
              <w:pStyle w:val="TableCell"/>
              <w:cnfStyle w:val="000000000000" w:firstRow="0" w:lastRow="0" w:firstColumn="0" w:lastColumn="0" w:oddVBand="0" w:evenVBand="0" w:oddHBand="0" w:evenHBand="0" w:firstRowFirstColumn="0" w:firstRowLastColumn="0" w:lastRowFirstColumn="0" w:lastRowLastColumn="0"/>
            </w:pPr>
            <w:r w:rsidRPr="00A76FCD">
              <w:rPr>
                <w:noProof/>
              </w:rPr>
              <w:drawing>
                <wp:inline distT="0" distB="0" distL="0" distR="0" wp14:anchorId="651D4230" wp14:editId="571BC368">
                  <wp:extent cx="1935386" cy="23670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184761" cy="267201"/>
                          </a:xfrm>
                          <a:prstGeom prst="rect">
                            <a:avLst/>
                          </a:prstGeom>
                        </pic:spPr>
                      </pic:pic>
                    </a:graphicData>
                  </a:graphic>
                </wp:inline>
              </w:drawing>
            </w:r>
            <w:r w:rsidR="00C95120">
              <w:t xml:space="preserve"> </w:t>
            </w:r>
          </w:p>
        </w:tc>
        <w:tc>
          <w:tcPr>
            <w:tcW w:w="2094" w:type="pct"/>
            <w:vAlign w:val="center"/>
          </w:tcPr>
          <w:p w14:paraId="2949F5D7" w14:textId="26CF9D42"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r w:rsidR="00F86532">
              <w:t xml:space="preserve">. This will need to be addressed in a </w:t>
            </w:r>
            <w:r w:rsidR="00194958">
              <w:t xml:space="preserve">later </w:t>
            </w:r>
            <w:r w:rsidR="00F86532">
              <w:t>iteration</w:t>
            </w:r>
          </w:p>
        </w:tc>
      </w:tr>
      <w:tr w:rsidR="00956EFE" w14:paraId="206FDCE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715057">
            <w:pPr>
              <w:pStyle w:val="TableCell"/>
              <w:jc w:val="center"/>
            </w:pPr>
            <w:r>
              <w:t>5</w:t>
            </w:r>
          </w:p>
        </w:tc>
        <w:tc>
          <w:tcPr>
            <w:tcW w:w="393" w:type="pct"/>
            <w:shd w:val="clear" w:color="auto" w:fill="A8D08D" w:themeFill="accent6" w:themeFillTint="99"/>
            <w:vAlign w:val="center"/>
          </w:tcPr>
          <w:p w14:paraId="34655DDE"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9F64458"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Client:</w:t>
            </w:r>
            <w:r>
              <w:br/>
            </w:r>
            <w:r w:rsidRPr="00541140">
              <w:rPr>
                <w:noProof/>
              </w:rPr>
              <w:drawing>
                <wp:inline distT="0" distB="0" distL="0" distR="0" wp14:anchorId="2D0C0CE4" wp14:editId="5B652F4C">
                  <wp:extent cx="2115178" cy="373621"/>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140058" cy="378016"/>
                          </a:xfrm>
                          <a:prstGeom prst="rect">
                            <a:avLst/>
                          </a:prstGeom>
                        </pic:spPr>
                      </pic:pic>
                    </a:graphicData>
                  </a:graphic>
                </wp:inline>
              </w:drawing>
            </w:r>
          </w:p>
          <w:p w14:paraId="2CCF267F"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FCED881" w14:textId="3F5F4015" w:rsidR="00541140" w:rsidRDefault="00C166E9" w:rsidP="00715057">
            <w:pPr>
              <w:pStyle w:val="TableCell"/>
              <w:cnfStyle w:val="000000100000" w:firstRow="0" w:lastRow="0" w:firstColumn="0" w:lastColumn="0" w:oddVBand="0" w:evenVBand="0" w:oddHBand="1" w:evenHBand="0" w:firstRowFirstColumn="0" w:firstRowLastColumn="0" w:lastRowFirstColumn="0" w:lastRowLastColumn="0"/>
            </w:pPr>
            <w:r w:rsidRPr="00C166E9">
              <w:rPr>
                <w:noProof/>
              </w:rPr>
              <w:drawing>
                <wp:inline distT="0" distB="0" distL="0" distR="0" wp14:anchorId="442A33C7" wp14:editId="06D43A34">
                  <wp:extent cx="3001251" cy="17623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876911" cy="227650"/>
                          </a:xfrm>
                          <a:prstGeom prst="rect">
                            <a:avLst/>
                          </a:prstGeom>
                        </pic:spPr>
                      </pic:pic>
                    </a:graphicData>
                  </a:graphic>
                </wp:inline>
              </w:drawing>
            </w:r>
          </w:p>
        </w:tc>
        <w:tc>
          <w:tcPr>
            <w:tcW w:w="2094" w:type="pct"/>
            <w:vAlign w:val="center"/>
          </w:tcPr>
          <w:p w14:paraId="2D5491F3" w14:textId="7602078F"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2CE00EEE"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715057">
            <w:pPr>
              <w:pStyle w:val="TableCell"/>
              <w:jc w:val="center"/>
            </w:pPr>
            <w:r>
              <w:t>6</w:t>
            </w:r>
          </w:p>
        </w:tc>
        <w:tc>
          <w:tcPr>
            <w:tcW w:w="393" w:type="pct"/>
            <w:shd w:val="clear" w:color="auto" w:fill="A8D08D" w:themeFill="accent6" w:themeFillTint="99"/>
            <w:vAlign w:val="center"/>
          </w:tcPr>
          <w:p w14:paraId="1FDA54F4"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2F0AE9E7"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BF53898"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rsidRPr="009C7872">
              <w:rPr>
                <w:noProof/>
              </w:rPr>
              <w:drawing>
                <wp:inline distT="0" distB="0" distL="0" distR="0" wp14:anchorId="1C5FA0FC" wp14:editId="55FCF1B6">
                  <wp:extent cx="1743389" cy="397615"/>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778830" cy="405698"/>
                          </a:xfrm>
                          <a:prstGeom prst="rect">
                            <a:avLst/>
                          </a:prstGeom>
                        </pic:spPr>
                      </pic:pic>
                    </a:graphicData>
                  </a:graphic>
                </wp:inline>
              </w:drawing>
            </w:r>
          </w:p>
          <w:p w14:paraId="0FC3C3D6" w14:textId="77777777" w:rsidR="0049056E" w:rsidRDefault="0049056E"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15F9CA84" w14:textId="6CAC8BAA" w:rsidR="0049056E" w:rsidRDefault="00500A15" w:rsidP="00715057">
            <w:pPr>
              <w:pStyle w:val="TableCell"/>
              <w:cnfStyle w:val="000000000000" w:firstRow="0" w:lastRow="0" w:firstColumn="0" w:lastColumn="0" w:oddVBand="0" w:evenVBand="0" w:oddHBand="0" w:evenHBand="0" w:firstRowFirstColumn="0" w:firstRowLastColumn="0" w:lastRowFirstColumn="0" w:lastRowLastColumn="0"/>
            </w:pPr>
            <w:r w:rsidRPr="00500A15">
              <w:rPr>
                <w:noProof/>
              </w:rPr>
              <w:drawing>
                <wp:inline distT="0" distB="0" distL="0" distR="0" wp14:anchorId="3276F344" wp14:editId="70BC6852">
                  <wp:extent cx="2406611" cy="164836"/>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26314" cy="193583"/>
                          </a:xfrm>
                          <a:prstGeom prst="rect">
                            <a:avLst/>
                          </a:prstGeom>
                        </pic:spPr>
                      </pic:pic>
                    </a:graphicData>
                  </a:graphic>
                </wp:inline>
              </w:drawing>
            </w:r>
          </w:p>
        </w:tc>
        <w:tc>
          <w:tcPr>
            <w:tcW w:w="2094" w:type="pct"/>
            <w:vAlign w:val="center"/>
          </w:tcPr>
          <w:p w14:paraId="2ADAF46F" w14:textId="46E8E8F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7B247767"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715057">
            <w:pPr>
              <w:pStyle w:val="TableCell"/>
              <w:jc w:val="center"/>
            </w:pPr>
            <w:r>
              <w:t>7</w:t>
            </w:r>
          </w:p>
        </w:tc>
        <w:tc>
          <w:tcPr>
            <w:tcW w:w="393" w:type="pct"/>
            <w:shd w:val="clear" w:color="auto" w:fill="A8D08D" w:themeFill="accent6" w:themeFillTint="99"/>
            <w:vAlign w:val="center"/>
          </w:tcPr>
          <w:p w14:paraId="479FACFF"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82BE742"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EC0B8BB"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rsidRPr="00747890">
              <w:rPr>
                <w:noProof/>
              </w:rPr>
              <w:drawing>
                <wp:inline distT="0" distB="0" distL="0" distR="0" wp14:anchorId="22381249" wp14:editId="4B3CD2DA">
                  <wp:extent cx="2107886" cy="364252"/>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84">
                            <a:extLst>
                              <a:ext uri="{28A0092B-C50C-407E-A947-70E740481C1C}">
                                <a14:useLocalDpi xmlns:a14="http://schemas.microsoft.com/office/drawing/2010/main" val="0"/>
                              </a:ext>
                            </a:extLst>
                          </a:blip>
                          <a:stretch>
                            <a:fillRect/>
                          </a:stretch>
                        </pic:blipFill>
                        <pic:spPr>
                          <a:xfrm>
                            <a:off x="0" y="0"/>
                            <a:ext cx="2107886" cy="364252"/>
                          </a:xfrm>
                          <a:prstGeom prst="rect">
                            <a:avLst/>
                          </a:prstGeom>
                        </pic:spPr>
                      </pic:pic>
                    </a:graphicData>
                  </a:graphic>
                </wp:inline>
              </w:drawing>
            </w:r>
          </w:p>
          <w:p w14:paraId="2DEA2EBA"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53BC9DC9" w14:textId="7DEDC0E2" w:rsidR="00747890" w:rsidRDefault="00C665BE" w:rsidP="00715057">
            <w:pPr>
              <w:pStyle w:val="TableCell"/>
              <w:cnfStyle w:val="000000100000" w:firstRow="0" w:lastRow="0" w:firstColumn="0" w:lastColumn="0" w:oddVBand="0" w:evenVBand="0" w:oddHBand="1" w:evenHBand="0" w:firstRowFirstColumn="0" w:firstRowLastColumn="0" w:lastRowFirstColumn="0" w:lastRowLastColumn="0"/>
            </w:pPr>
            <w:r w:rsidRPr="00C665BE">
              <w:rPr>
                <w:noProof/>
              </w:rPr>
              <w:drawing>
                <wp:inline distT="0" distB="0" distL="0" distR="0" wp14:anchorId="250D8D39" wp14:editId="2F0FDC06">
                  <wp:extent cx="3125337" cy="1618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85">
                            <a:extLst>
                              <a:ext uri="{28A0092B-C50C-407E-A947-70E740481C1C}">
                                <a14:useLocalDpi xmlns:a14="http://schemas.microsoft.com/office/drawing/2010/main" val="0"/>
                              </a:ext>
                            </a:extLst>
                          </a:blip>
                          <a:stretch>
                            <a:fillRect/>
                          </a:stretch>
                        </pic:blipFill>
                        <pic:spPr>
                          <a:xfrm>
                            <a:off x="0" y="0"/>
                            <a:ext cx="3202594" cy="165815"/>
                          </a:xfrm>
                          <a:prstGeom prst="rect">
                            <a:avLst/>
                          </a:prstGeom>
                        </pic:spPr>
                      </pic:pic>
                    </a:graphicData>
                  </a:graphic>
                </wp:inline>
              </w:drawing>
            </w:r>
          </w:p>
        </w:tc>
        <w:tc>
          <w:tcPr>
            <w:tcW w:w="2094" w:type="pct"/>
            <w:vAlign w:val="center"/>
          </w:tcPr>
          <w:p w14:paraId="05FDF81F" w14:textId="703E3AD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6D32B2DA"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715057">
            <w:pPr>
              <w:pStyle w:val="TableCell"/>
              <w:jc w:val="center"/>
            </w:pPr>
            <w:r>
              <w:t>8</w:t>
            </w:r>
          </w:p>
        </w:tc>
        <w:tc>
          <w:tcPr>
            <w:tcW w:w="393" w:type="pct"/>
            <w:shd w:val="clear" w:color="auto" w:fill="F4B083" w:themeFill="accent2" w:themeFillTint="99"/>
            <w:vAlign w:val="center"/>
          </w:tcPr>
          <w:p w14:paraId="112A6A9E"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401A63BE"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50930128"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747890">
              <w:rPr>
                <w:noProof/>
              </w:rPr>
              <w:drawing>
                <wp:inline distT="0" distB="0" distL="0" distR="0" wp14:anchorId="4753DEA8" wp14:editId="37CE49BB">
                  <wp:extent cx="2073680" cy="359598"/>
                  <wp:effectExtent l="0" t="0" r="3175"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86">
                            <a:extLst>
                              <a:ext uri="{28A0092B-C50C-407E-A947-70E740481C1C}">
                                <a14:useLocalDpi xmlns:a14="http://schemas.microsoft.com/office/drawing/2010/main" val="0"/>
                              </a:ext>
                            </a:extLst>
                          </a:blip>
                          <a:stretch>
                            <a:fillRect/>
                          </a:stretch>
                        </pic:blipFill>
                        <pic:spPr>
                          <a:xfrm>
                            <a:off x="0" y="0"/>
                            <a:ext cx="2073680" cy="359598"/>
                          </a:xfrm>
                          <a:prstGeom prst="rect">
                            <a:avLst/>
                          </a:prstGeom>
                        </pic:spPr>
                      </pic:pic>
                    </a:graphicData>
                  </a:graphic>
                </wp:inline>
              </w:drawing>
            </w:r>
          </w:p>
          <w:p w14:paraId="32A0421C"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2348D936" w14:textId="14C81EFD"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C665BE">
              <w:rPr>
                <w:noProof/>
              </w:rPr>
              <w:drawing>
                <wp:inline distT="0" distB="0" distL="0" distR="0" wp14:anchorId="5C59900C" wp14:editId="0B5E643A">
                  <wp:extent cx="3085380" cy="156374"/>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87">
                            <a:extLst>
                              <a:ext uri="{28A0092B-C50C-407E-A947-70E740481C1C}">
                                <a14:useLocalDpi xmlns:a14="http://schemas.microsoft.com/office/drawing/2010/main" val="0"/>
                              </a:ext>
                            </a:extLst>
                          </a:blip>
                          <a:stretch>
                            <a:fillRect/>
                          </a:stretch>
                        </pic:blipFill>
                        <pic:spPr>
                          <a:xfrm>
                            <a:off x="0" y="0"/>
                            <a:ext cx="3948994" cy="200144"/>
                          </a:xfrm>
                          <a:prstGeom prst="rect">
                            <a:avLst/>
                          </a:prstGeom>
                        </pic:spPr>
                      </pic:pic>
                    </a:graphicData>
                  </a:graphic>
                </wp:inline>
              </w:drawing>
            </w:r>
          </w:p>
        </w:tc>
        <w:tc>
          <w:tcPr>
            <w:tcW w:w="2094" w:type="pct"/>
            <w:vAlign w:val="center"/>
          </w:tcPr>
          <w:p w14:paraId="3CC1ADBB" w14:textId="25D8FB25"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Like test 3, the whitespace message was removed by data sanitisation earlier in the algorithm, so the transmission appeared as having no message</w:t>
            </w:r>
            <w:r w:rsidR="00F86532">
              <w:t>. This is good as it meant an error was not thrown</w:t>
            </w:r>
          </w:p>
        </w:tc>
      </w:tr>
      <w:tr w:rsidR="00956EFE" w14:paraId="3D5416E7" w14:textId="77777777" w:rsidTr="00AB717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715057">
            <w:pPr>
              <w:pStyle w:val="TableCell"/>
              <w:jc w:val="center"/>
            </w:pPr>
            <w:r>
              <w:lastRenderedPageBreak/>
              <w:t>9</w:t>
            </w:r>
          </w:p>
        </w:tc>
        <w:tc>
          <w:tcPr>
            <w:tcW w:w="393" w:type="pct"/>
            <w:shd w:val="clear" w:color="auto" w:fill="A8D08D" w:themeFill="accent6" w:themeFillTint="99"/>
            <w:vAlign w:val="center"/>
          </w:tcPr>
          <w:p w14:paraId="3711210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60D44B3"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ABFA33E"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rsidRPr="00250038">
              <w:rPr>
                <w:noProof/>
              </w:rPr>
              <w:drawing>
                <wp:inline distT="0" distB="0" distL="0" distR="0" wp14:anchorId="6974CE7A" wp14:editId="7D5C5FFB">
                  <wp:extent cx="1648262" cy="371789"/>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676424" cy="378141"/>
                          </a:xfrm>
                          <a:prstGeom prst="rect">
                            <a:avLst/>
                          </a:prstGeom>
                        </pic:spPr>
                      </pic:pic>
                    </a:graphicData>
                  </a:graphic>
                </wp:inline>
              </w:drawing>
            </w:r>
          </w:p>
          <w:p w14:paraId="38969758" w14:textId="77777777"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72DA752" w14:textId="63506288"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rsidRPr="00CB451C">
              <w:rPr>
                <w:noProof/>
              </w:rPr>
              <w:drawing>
                <wp:inline distT="0" distB="0" distL="0" distR="0" wp14:anchorId="1DE0DB64" wp14:editId="579401DA">
                  <wp:extent cx="2594539" cy="15980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50449" cy="187891"/>
                          </a:xfrm>
                          <a:prstGeom prst="rect">
                            <a:avLst/>
                          </a:prstGeom>
                        </pic:spPr>
                      </pic:pic>
                    </a:graphicData>
                  </a:graphic>
                </wp:inline>
              </w:drawing>
            </w:r>
          </w:p>
        </w:tc>
        <w:tc>
          <w:tcPr>
            <w:tcW w:w="2094" w:type="pct"/>
            <w:vAlign w:val="center"/>
          </w:tcPr>
          <w:p w14:paraId="1D78C617" w14:textId="1E647EF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AE9745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715057">
            <w:pPr>
              <w:pStyle w:val="TableCell"/>
              <w:jc w:val="center"/>
            </w:pPr>
            <w:r>
              <w:t>10</w:t>
            </w:r>
          </w:p>
        </w:tc>
        <w:tc>
          <w:tcPr>
            <w:tcW w:w="393" w:type="pct"/>
            <w:shd w:val="clear" w:color="auto" w:fill="F4B083" w:themeFill="accent2" w:themeFillTint="99"/>
            <w:vAlign w:val="center"/>
          </w:tcPr>
          <w:p w14:paraId="2DAE55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10A99F54"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72D5B0B8"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2A44B4D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715057">
            <w:pPr>
              <w:pStyle w:val="TableCell"/>
              <w:jc w:val="center"/>
            </w:pPr>
            <w:r>
              <w:t>11</w:t>
            </w:r>
          </w:p>
        </w:tc>
        <w:tc>
          <w:tcPr>
            <w:tcW w:w="393" w:type="pct"/>
            <w:shd w:val="clear" w:color="auto" w:fill="A8D08D" w:themeFill="accent6" w:themeFillTint="99"/>
            <w:vAlign w:val="center"/>
          </w:tcPr>
          <w:p w14:paraId="60FA1A98"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2EC5209"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CC4FC26"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rsidRPr="00FF0412">
              <w:rPr>
                <w:noProof/>
              </w:rPr>
              <w:drawing>
                <wp:inline distT="0" distB="0" distL="0" distR="0" wp14:anchorId="47CB491C" wp14:editId="34225320">
                  <wp:extent cx="1889090" cy="419079"/>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922713" cy="426538"/>
                          </a:xfrm>
                          <a:prstGeom prst="rect">
                            <a:avLst/>
                          </a:prstGeom>
                        </pic:spPr>
                      </pic:pic>
                    </a:graphicData>
                  </a:graphic>
                </wp:inline>
              </w:drawing>
            </w:r>
          </w:p>
          <w:p w14:paraId="49FAC0AB" w14:textId="77777777"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5DB2CFB" w14:textId="5E3845AF"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rsidRPr="00D3389B">
              <w:rPr>
                <w:noProof/>
              </w:rPr>
              <w:drawing>
                <wp:inline distT="0" distB="0" distL="0" distR="0" wp14:anchorId="2FD62F5B" wp14:editId="37F9B0F3">
                  <wp:extent cx="2384171" cy="16666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831370" cy="197920"/>
                          </a:xfrm>
                          <a:prstGeom prst="rect">
                            <a:avLst/>
                          </a:prstGeom>
                        </pic:spPr>
                      </pic:pic>
                    </a:graphicData>
                  </a:graphic>
                </wp:inline>
              </w:drawing>
            </w:r>
          </w:p>
        </w:tc>
        <w:tc>
          <w:tcPr>
            <w:tcW w:w="2094" w:type="pct"/>
            <w:vAlign w:val="center"/>
          </w:tcPr>
          <w:p w14:paraId="74598B5F" w14:textId="10684F9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81AED67"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715057">
            <w:pPr>
              <w:pStyle w:val="TableCell"/>
              <w:jc w:val="center"/>
            </w:pPr>
            <w:r>
              <w:t>12</w:t>
            </w:r>
          </w:p>
        </w:tc>
        <w:tc>
          <w:tcPr>
            <w:tcW w:w="393" w:type="pct"/>
            <w:shd w:val="clear" w:color="auto" w:fill="A8D08D" w:themeFill="accent6" w:themeFillTint="99"/>
            <w:vAlign w:val="center"/>
          </w:tcPr>
          <w:p w14:paraId="439FDC7D"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3B8CDF8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0B87E2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rsidRPr="006278E4">
              <w:rPr>
                <w:noProof/>
              </w:rPr>
              <w:drawing>
                <wp:inline distT="0" distB="0" distL="0" distR="0" wp14:anchorId="32ACFCB5" wp14:editId="460E797D">
                  <wp:extent cx="1848897" cy="407384"/>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874025" cy="412921"/>
                          </a:xfrm>
                          <a:prstGeom prst="rect">
                            <a:avLst/>
                          </a:prstGeom>
                        </pic:spPr>
                      </pic:pic>
                    </a:graphicData>
                  </a:graphic>
                </wp:inline>
              </w:drawing>
            </w:r>
          </w:p>
          <w:p w14:paraId="330D625A"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66DA7569" w14:textId="25DFDC48" w:rsidR="006278E4" w:rsidRDefault="007F3425" w:rsidP="00715057">
            <w:pPr>
              <w:pStyle w:val="TableCell"/>
              <w:cnfStyle w:val="000000000000" w:firstRow="0" w:lastRow="0" w:firstColumn="0" w:lastColumn="0" w:oddVBand="0" w:evenVBand="0" w:oddHBand="0" w:evenHBand="0" w:firstRowFirstColumn="0" w:firstRowLastColumn="0" w:lastRowFirstColumn="0" w:lastRowLastColumn="0"/>
            </w:pPr>
            <w:r w:rsidRPr="007F3425">
              <w:rPr>
                <w:noProof/>
              </w:rPr>
              <w:drawing>
                <wp:inline distT="0" distB="0" distL="0" distR="0" wp14:anchorId="1812806A" wp14:editId="6DC8A16F">
                  <wp:extent cx="1259767" cy="15867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386895" cy="174685"/>
                          </a:xfrm>
                          <a:prstGeom prst="rect">
                            <a:avLst/>
                          </a:prstGeom>
                        </pic:spPr>
                      </pic:pic>
                    </a:graphicData>
                  </a:graphic>
                </wp:inline>
              </w:drawing>
            </w:r>
          </w:p>
        </w:tc>
        <w:tc>
          <w:tcPr>
            <w:tcW w:w="2094" w:type="pct"/>
            <w:vAlign w:val="center"/>
          </w:tcPr>
          <w:p w14:paraId="65D71A5A" w14:textId="0CC2C0C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4412CDE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715057">
            <w:pPr>
              <w:pStyle w:val="TableCell"/>
              <w:jc w:val="center"/>
            </w:pPr>
            <w:r>
              <w:t>13</w:t>
            </w:r>
          </w:p>
        </w:tc>
        <w:tc>
          <w:tcPr>
            <w:tcW w:w="393" w:type="pct"/>
            <w:shd w:val="clear" w:color="auto" w:fill="F4B083" w:themeFill="accent2" w:themeFillTint="99"/>
            <w:vAlign w:val="center"/>
          </w:tcPr>
          <w:p w14:paraId="3373A7A6"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D042DB5"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5FEAFD9E"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rsidRPr="003F3EFB">
              <w:rPr>
                <w:noProof/>
              </w:rPr>
              <w:drawing>
                <wp:inline distT="0" distB="0" distL="0" distR="0" wp14:anchorId="47C3DB36" wp14:editId="25B47EF2">
                  <wp:extent cx="1678075" cy="360002"/>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701882" cy="365109"/>
                          </a:xfrm>
                          <a:prstGeom prst="rect">
                            <a:avLst/>
                          </a:prstGeom>
                        </pic:spPr>
                      </pic:pic>
                    </a:graphicData>
                  </a:graphic>
                </wp:inline>
              </w:drawing>
            </w:r>
          </w:p>
          <w:p w14:paraId="299E62D6" w14:textId="777777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6F35209" w14:textId="2FFE2C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rsidRPr="00BA5FC6">
              <w:rPr>
                <w:noProof/>
              </w:rPr>
              <w:drawing>
                <wp:inline distT="0" distB="0" distL="0" distR="0" wp14:anchorId="44FCAAEB" wp14:editId="7B03F73C">
                  <wp:extent cx="2241121" cy="162737"/>
                  <wp:effectExtent l="0" t="0" r="6985"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578751" cy="187254"/>
                          </a:xfrm>
                          <a:prstGeom prst="rect">
                            <a:avLst/>
                          </a:prstGeom>
                        </pic:spPr>
                      </pic:pic>
                    </a:graphicData>
                  </a:graphic>
                </wp:inline>
              </w:drawing>
            </w:r>
          </w:p>
        </w:tc>
        <w:tc>
          <w:tcPr>
            <w:tcW w:w="2094" w:type="pct"/>
            <w:vAlign w:val="center"/>
          </w:tcPr>
          <w:p w14:paraId="6F9F0F17" w14:textId="69D46A2D"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 xml:space="preserve">When splitting the string on space characters, the recipient </w:t>
            </w:r>
            <w:r w:rsidR="00B57BF7">
              <w:t xml:space="preserve">parameter </w:t>
            </w:r>
            <w:r>
              <w:t>was replaced by an empty string</w:t>
            </w:r>
            <w:r w:rsidR="005A6EC4">
              <w:t>.</w:t>
            </w:r>
          </w:p>
        </w:tc>
      </w:tr>
      <w:tr w:rsidR="00956EFE" w14:paraId="3E43B54F"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715057">
            <w:pPr>
              <w:pStyle w:val="TableCell"/>
              <w:jc w:val="center"/>
            </w:pPr>
            <w:r>
              <w:t>14</w:t>
            </w:r>
          </w:p>
        </w:tc>
        <w:tc>
          <w:tcPr>
            <w:tcW w:w="393" w:type="pct"/>
            <w:shd w:val="clear" w:color="auto" w:fill="F4B083" w:themeFill="accent2" w:themeFillTint="99"/>
            <w:vAlign w:val="center"/>
          </w:tcPr>
          <w:p w14:paraId="2DEE8793"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50AA983" w:rsidR="00C77529"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61940258" w14:textId="25DCAA2D" w:rsidR="009378E9" w:rsidRDefault="009378E9" w:rsidP="00715057">
            <w:pPr>
              <w:pStyle w:val="TableCell"/>
              <w:cnfStyle w:val="000000000000" w:firstRow="0" w:lastRow="0" w:firstColumn="0" w:lastColumn="0" w:oddVBand="0" w:evenVBand="0" w:oddHBand="0" w:evenHBand="0" w:firstRowFirstColumn="0" w:firstRowLastColumn="0" w:lastRowFirstColumn="0" w:lastRowLastColumn="0"/>
            </w:pPr>
            <w:r w:rsidRPr="009378E9">
              <w:rPr>
                <w:noProof/>
              </w:rPr>
              <w:drawing>
                <wp:inline distT="0" distB="0" distL="0" distR="0" wp14:anchorId="1D793CAB" wp14:editId="3706D9F9">
                  <wp:extent cx="1788607" cy="387224"/>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832610" cy="396751"/>
                          </a:xfrm>
                          <a:prstGeom prst="rect">
                            <a:avLst/>
                          </a:prstGeom>
                        </pic:spPr>
                      </pic:pic>
                    </a:graphicData>
                  </a:graphic>
                </wp:inline>
              </w:drawing>
            </w:r>
          </w:p>
          <w:p w14:paraId="14DE5DEB" w14:textId="77777777"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p>
          <w:p w14:paraId="09FE6D15" w14:textId="0B8102D8"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Server</w:t>
            </w:r>
            <w:r w:rsidR="00E96C0B">
              <w:t xml:space="preserve"> Part 1</w:t>
            </w:r>
            <w:r>
              <w:t>:</w:t>
            </w:r>
          </w:p>
          <w:p w14:paraId="630E7419" w14:textId="0AD4F9AB"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76B864E7" wp14:editId="67A7EDB0">
                  <wp:extent cx="2357562" cy="131287"/>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b="96244"/>
                          <a:stretch/>
                        </pic:blipFill>
                        <pic:spPr bwMode="auto">
                          <a:xfrm>
                            <a:off x="0" y="0"/>
                            <a:ext cx="2689163" cy="149753"/>
                          </a:xfrm>
                          <a:prstGeom prst="rect">
                            <a:avLst/>
                          </a:prstGeom>
                          <a:ln>
                            <a:noFill/>
                          </a:ln>
                          <a:extLst>
                            <a:ext uri="{53640926-AAD7-44D8-BBD7-CCE9431645EC}">
                              <a14:shadowObscured xmlns:a14="http://schemas.microsoft.com/office/drawing/2010/main"/>
                            </a:ext>
                          </a:extLst>
                        </pic:spPr>
                      </pic:pic>
                    </a:graphicData>
                  </a:graphic>
                </wp:inline>
              </w:drawing>
            </w:r>
          </w:p>
          <w:p w14:paraId="1361A5F8" w14:textId="2F5A4E0A"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398C2BF8" wp14:editId="16B64FA3">
                  <wp:extent cx="2349611" cy="13610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t="50030" b="46063"/>
                          <a:stretch/>
                        </pic:blipFill>
                        <pic:spPr bwMode="auto">
                          <a:xfrm>
                            <a:off x="0" y="0"/>
                            <a:ext cx="2437343" cy="141186"/>
                          </a:xfrm>
                          <a:prstGeom prst="rect">
                            <a:avLst/>
                          </a:prstGeom>
                          <a:ln>
                            <a:noFill/>
                          </a:ln>
                          <a:extLst>
                            <a:ext uri="{53640926-AAD7-44D8-BBD7-CCE9431645EC}">
                              <a14:shadowObscured xmlns:a14="http://schemas.microsoft.com/office/drawing/2010/main"/>
                            </a:ext>
                          </a:extLst>
                        </pic:spPr>
                      </pic:pic>
                    </a:graphicData>
                  </a:graphic>
                </wp:inline>
              </w:drawing>
            </w:r>
          </w:p>
          <w:p w14:paraId="4F479F35" w14:textId="00D74F22"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r>
              <w:t>Server Part 2:</w:t>
            </w:r>
          </w:p>
          <w:p w14:paraId="152492F6" w14:textId="2007334C" w:rsidR="00397A6C" w:rsidRDefault="00397A6C" w:rsidP="00715057">
            <w:pPr>
              <w:pStyle w:val="TableCell"/>
              <w:cnfStyle w:val="000000000000" w:firstRow="0" w:lastRow="0" w:firstColumn="0" w:lastColumn="0" w:oddVBand="0" w:evenVBand="0" w:oddHBand="0" w:evenHBand="0" w:firstRowFirstColumn="0" w:firstRowLastColumn="0" w:lastRowFirstColumn="0" w:lastRowLastColumn="0"/>
            </w:pPr>
            <w:r w:rsidRPr="00397A6C">
              <w:rPr>
                <w:noProof/>
              </w:rPr>
              <w:drawing>
                <wp:inline distT="0" distB="0" distL="0" distR="0" wp14:anchorId="78F19ECB" wp14:editId="266B0183">
                  <wp:extent cx="2351040" cy="168910"/>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716219" cy="195146"/>
                          </a:xfrm>
                          <a:prstGeom prst="rect">
                            <a:avLst/>
                          </a:prstGeom>
                        </pic:spPr>
                      </pic:pic>
                    </a:graphicData>
                  </a:graphic>
                </wp:inline>
              </w:drawing>
            </w:r>
          </w:p>
          <w:p w14:paraId="0440B90C" w14:textId="200FB1CC"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p>
        </w:tc>
        <w:tc>
          <w:tcPr>
            <w:tcW w:w="2094" w:type="pct"/>
            <w:vAlign w:val="center"/>
          </w:tcPr>
          <w:p w14:paraId="4207BF53"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 The 2</w:t>
            </w:r>
            <w:r w:rsidRPr="009F0C29">
              <w:rPr>
                <w:vertAlign w:val="superscript"/>
              </w:rPr>
              <w:t>nd</w:t>
            </w:r>
            <w:r>
              <w:t xml:space="preserve"> message suffered the same timing issue as test 4</w:t>
            </w:r>
          </w:p>
        </w:tc>
      </w:tr>
      <w:tr w:rsidR="00956EFE" w14:paraId="2C08A6C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715057">
            <w:pPr>
              <w:pStyle w:val="TableCell"/>
              <w:jc w:val="center"/>
            </w:pPr>
            <w:r>
              <w:t>15</w:t>
            </w:r>
          </w:p>
        </w:tc>
        <w:tc>
          <w:tcPr>
            <w:tcW w:w="393" w:type="pct"/>
            <w:shd w:val="clear" w:color="auto" w:fill="F4B083" w:themeFill="accent2" w:themeFillTint="99"/>
            <w:vAlign w:val="center"/>
          </w:tcPr>
          <w:p w14:paraId="07B8D02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An unknown error caused the program to hang, I will investigate the cause</w:t>
            </w:r>
          </w:p>
        </w:tc>
      </w:tr>
      <w:tr w:rsidR="00956EFE" w14:paraId="724EC81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715057">
            <w:pPr>
              <w:pStyle w:val="TableCell"/>
              <w:jc w:val="center"/>
            </w:pPr>
            <w:r>
              <w:t>16</w:t>
            </w:r>
          </w:p>
        </w:tc>
        <w:tc>
          <w:tcPr>
            <w:tcW w:w="393" w:type="pct"/>
            <w:shd w:val="clear" w:color="auto" w:fill="F4B083" w:themeFill="accent2" w:themeFillTint="99"/>
            <w:vAlign w:val="center"/>
          </w:tcPr>
          <w:p w14:paraId="10AE9A95"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123AA9A2"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715057">
            <w:pPr>
              <w:pStyle w:val="TableCell"/>
              <w:jc w:val="center"/>
            </w:pPr>
            <w:r>
              <w:t>17</w:t>
            </w:r>
          </w:p>
        </w:tc>
        <w:tc>
          <w:tcPr>
            <w:tcW w:w="393" w:type="pct"/>
            <w:shd w:val="clear" w:color="auto" w:fill="A8D08D" w:themeFill="accent6" w:themeFillTint="99"/>
            <w:vAlign w:val="center"/>
          </w:tcPr>
          <w:p w14:paraId="55ED1A54" w14:textId="428F7A8D" w:rsidR="00575630" w:rsidRDefault="00575630"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460AFED2" w14:textId="77777777" w:rsidR="00575630" w:rsidRDefault="00575630" w:rsidP="00715057">
            <w:pPr>
              <w:pStyle w:val="TableCell"/>
              <w:cnfStyle w:val="000000100000" w:firstRow="0" w:lastRow="0" w:firstColumn="0" w:lastColumn="0" w:oddVBand="0" w:evenVBand="0" w:oddHBand="1" w:evenHBand="0" w:firstRowFirstColumn="0" w:firstRowLastColumn="0" w:lastRowFirstColumn="0" w:lastRowLastColumn="0"/>
            </w:pPr>
            <w:r>
              <w:t>Expected output</w:t>
            </w:r>
          </w:p>
          <w:p w14:paraId="0417F3F7" w14:textId="4A2FF451" w:rsidR="00703C3D" w:rsidRDefault="00703C3D" w:rsidP="00715057">
            <w:pPr>
              <w:pStyle w:val="TableCell"/>
              <w:cnfStyle w:val="000000100000" w:firstRow="0" w:lastRow="0" w:firstColumn="0" w:lastColumn="0" w:oddVBand="0" w:evenVBand="0" w:oddHBand="1" w:evenHBand="0" w:firstRowFirstColumn="0" w:firstRowLastColumn="0" w:lastRowFirstColumn="0" w:lastRowLastColumn="0"/>
            </w:pPr>
            <w:r w:rsidRPr="00703C3D">
              <w:rPr>
                <w:noProof/>
              </w:rPr>
              <w:drawing>
                <wp:inline distT="0" distB="0" distL="0" distR="0" wp14:anchorId="2CBC93B4" wp14:editId="6436E629">
                  <wp:extent cx="1183086" cy="661727"/>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193589" cy="667602"/>
                          </a:xfrm>
                          <a:prstGeom prst="rect">
                            <a:avLst/>
                          </a:prstGeom>
                        </pic:spPr>
                      </pic:pic>
                    </a:graphicData>
                  </a:graphic>
                </wp:inline>
              </w:drawing>
            </w:r>
          </w:p>
        </w:tc>
        <w:tc>
          <w:tcPr>
            <w:tcW w:w="2094" w:type="pct"/>
            <w:vAlign w:val="center"/>
          </w:tcPr>
          <w:p w14:paraId="25F71057" w14:textId="266A7979" w:rsidR="00575630"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4DFF4F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715057">
            <w:pPr>
              <w:pStyle w:val="TableCell"/>
              <w:jc w:val="center"/>
            </w:pPr>
            <w:r>
              <w:t>18</w:t>
            </w:r>
          </w:p>
        </w:tc>
        <w:tc>
          <w:tcPr>
            <w:tcW w:w="393" w:type="pct"/>
            <w:shd w:val="clear" w:color="auto" w:fill="F4B083" w:themeFill="accent2" w:themeFillTint="99"/>
            <w:vAlign w:val="center"/>
          </w:tcPr>
          <w:p w14:paraId="40F5C1D4" w14:textId="7F995DCD" w:rsidR="00AD43BF" w:rsidRDefault="0088573D"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19BB21E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bl>
    <w:p w14:paraId="314C9DC3" w14:textId="77777777" w:rsidR="00E72AA0" w:rsidRDefault="00E72AA0" w:rsidP="00FA66F2">
      <w:pPr>
        <w:spacing w:before="240"/>
      </w:pPr>
    </w:p>
    <w:p w14:paraId="20B5ADAD" w14:textId="77777777" w:rsidR="00E72AA0" w:rsidRDefault="00E72AA0">
      <w:pPr>
        <w:spacing w:line="259" w:lineRule="auto"/>
        <w:jc w:val="left"/>
      </w:pPr>
      <w:r>
        <w:br w:type="page"/>
      </w:r>
    </w:p>
    <w:p w14:paraId="1B07BFBC" w14:textId="0736DE8D" w:rsidR="00E72AA0" w:rsidRDefault="00E72AA0" w:rsidP="00E72AA0">
      <w:pPr>
        <w:pStyle w:val="Heading4"/>
      </w:pPr>
      <w:commentRangeStart w:id="116"/>
      <w:r>
        <w:lastRenderedPageBreak/>
        <w:t xml:space="preserve">Addressing </w:t>
      </w:r>
      <w:r w:rsidR="008A5FD2">
        <w:t>f</w:t>
      </w:r>
      <w:r>
        <w:t xml:space="preserve">ailed </w:t>
      </w:r>
      <w:r w:rsidR="008A5FD2">
        <w:t>t</w:t>
      </w:r>
      <w:r>
        <w:t>ests</w:t>
      </w:r>
      <w:commentRangeEnd w:id="116"/>
      <w:r w:rsidR="00856352">
        <w:rPr>
          <w:rStyle w:val="CommentReference"/>
          <w:rFonts w:asciiTheme="minorHAnsi" w:eastAsiaTheme="minorEastAsia" w:hAnsiTheme="minorHAnsi" w:cstheme="minorBidi"/>
          <w:b w:val="0"/>
          <w:bCs w:val="0"/>
          <w:i w:val="0"/>
          <w:iCs w:val="0"/>
          <w:color w:val="auto"/>
        </w:rPr>
        <w:commentReference w:id="116"/>
      </w:r>
    </w:p>
    <w:p w14:paraId="221A8CCC" w14:textId="74D4993D" w:rsidR="00477334" w:rsidRDefault="00FA66F2" w:rsidP="00C732F3">
      <w:r>
        <w:t xml:space="preserve">The </w:t>
      </w:r>
      <w:r w:rsidR="00D604E7">
        <w:t>failure of tests 3 and 8 w</w:t>
      </w:r>
      <w:r w:rsidR="000742BC">
        <w:t>as</w:t>
      </w:r>
      <w:r w:rsidR="00D604E7">
        <w:t xml:space="preserve"> not a problem, they only failed because </w:t>
      </w:r>
      <w:r w:rsidR="006F0314">
        <w:t>the data sanitisation did not allow the introduced malformations to reach the targeted conditionals</w:t>
      </w:r>
      <w:r w:rsidR="000E269C">
        <w:t xml:space="preserve">. </w:t>
      </w:r>
      <w:r w:rsidR="00B57BF7">
        <w:t>Even those this is not what was being tested, it shows that the program’s data validation is effectively fixing malformed inputs</w:t>
      </w:r>
      <w:r w:rsidR="008D4EF9">
        <w:t>.</w:t>
      </w:r>
    </w:p>
    <w:p w14:paraId="1991F61C" w14:textId="35DE560B" w:rsidR="008D4EF9" w:rsidRDefault="001D6437" w:rsidP="00FA66F2">
      <w:pPr>
        <w:spacing w:before="240"/>
      </w:pPr>
      <w:r>
        <w:t>T</w:t>
      </w:r>
      <w:r w:rsidR="008D4EF9">
        <w:t xml:space="preserve">est 4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Pr>
          <w:rStyle w:val="Emphasis"/>
        </w:rPr>
        <w:t>3.2.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sidRPr="00A35DD1">
        <w:rPr>
          <w:rStyle w:val="Emphasis"/>
        </w:rPr>
        <w:t>SEND command handling</w:t>
      </w:r>
      <w:r w:rsidR="003E321E" w:rsidRPr="00901377">
        <w:rPr>
          <w:rStyle w:val="Emphasis"/>
        </w:rPr>
        <w:fldChar w:fldCharType="end"/>
      </w:r>
      <w:r w:rsidR="00DB158F">
        <w:t>.</w:t>
      </w:r>
      <w:r w:rsidR="00C93DD4">
        <w:t xml:space="preserve"> I will </w:t>
      </w:r>
      <w:r w:rsidR="005747B4">
        <w:t xml:space="preserve">aim to </w:t>
      </w:r>
      <w:r w:rsidR="00C93DD4">
        <w:t>implement a receive loop in the next iterations as this is what is needed to fix this error.</w:t>
      </w:r>
    </w:p>
    <w:p w14:paraId="13B2E4B3" w14:textId="1EC5B638" w:rsidR="00901377" w:rsidRDefault="00860EB1">
      <w:r>
        <w:t>The failure of tests 10, 15, 16</w:t>
      </w:r>
      <w:r w:rsidR="001C2757">
        <w:t xml:space="preserve"> and 17 w</w:t>
      </w:r>
      <w:r w:rsidR="002F4AF7">
        <w:t>as</w:t>
      </w:r>
      <w:r w:rsidR="001C2757">
        <w:t xml:space="preserve"> unexpected.</w:t>
      </w:r>
      <w:r w:rsidR="00756D79">
        <w:t xml:space="preserve"> These error</w:t>
      </w:r>
      <w:r w:rsidR="00194958">
        <w:t>s</w:t>
      </w:r>
      <w:r w:rsidR="00756D79">
        <w:t xml:space="preserve"> all </w:t>
      </w:r>
      <w:r w:rsidR="00E409EC">
        <w:t>stemmed</w:t>
      </w:r>
      <w:r w:rsidR="00756D79">
        <w:t xml:space="preserve"> from the client and server not communicating their status with each other. To fix this a heartbeat could be implemented between the client and server so if either party does not get the expected reply, they know that the other party is not online.</w:t>
      </w:r>
      <w:r w:rsidR="00E409EC">
        <w:t xml:space="preserve"> Another way to prevent these errors is </w:t>
      </w:r>
      <w:r w:rsidR="00350EDB">
        <w:t>to limit</w:t>
      </w:r>
      <w:r w:rsidR="00E409EC">
        <w:t xml:space="preserve"> the usage of buttons on the client’s program until the client has connected to the server. I will </w:t>
      </w:r>
      <w:r w:rsidR="00730831">
        <w:t>investigate</w:t>
      </w:r>
      <w:r w:rsidR="00E409EC">
        <w:t xml:space="preserve"> implementing these fixes in the next iteration</w:t>
      </w:r>
      <w:r w:rsidR="00FA09AF">
        <w:t>.</w:t>
      </w:r>
    </w:p>
    <w:p w14:paraId="4BAD9009" w14:textId="4BEF495D" w:rsidR="0093579A" w:rsidRDefault="008F47C1">
      <w:r>
        <w:t xml:space="preserve">Lastly, test 14 failed. This </w:t>
      </w:r>
      <w:r w:rsidR="001A5FD7">
        <w:t xml:space="preserve">can be solved by adding a limit on the maximum number of characters allowed in the </w:t>
      </w:r>
      <w:r w:rsidR="001D6437">
        <w:t>client program so that no transmission is greater than 2048 bytes.</w:t>
      </w:r>
      <w:r w:rsidR="00AB717A">
        <w:t xml:space="preserve"> This value of 2048 is from the buffer size used to process the transmission. Therefore, another fix would be to increase the buffer size. However, I will likely limit the number of characters allowed as this solution to the problem is more extensible compared to increasing the buffer size.</w:t>
      </w:r>
    </w:p>
    <w:p w14:paraId="4DF97E37" w14:textId="77777777" w:rsidR="00971456" w:rsidRDefault="00971456">
      <w:pPr>
        <w:spacing w:line="259" w:lineRule="auto"/>
        <w:jc w:val="left"/>
      </w:pPr>
      <w:r>
        <w:br w:type="page"/>
      </w:r>
    </w:p>
    <w:p w14:paraId="13DEF0E0" w14:textId="02AFE3BB" w:rsidR="00971456" w:rsidRDefault="00971456" w:rsidP="00971456">
      <w:pPr>
        <w:pStyle w:val="Heading3"/>
      </w:pPr>
      <w:bookmarkStart w:id="117" w:name="_Toc96812463"/>
      <w:r>
        <w:lastRenderedPageBreak/>
        <w:t>Evaluation</w:t>
      </w:r>
      <w:bookmarkEnd w:id="117"/>
    </w:p>
    <w:tbl>
      <w:tblPr>
        <w:tblStyle w:val="PlainTable1"/>
        <w:tblW w:w="5050" w:type="pct"/>
        <w:tblLook w:val="0420" w:firstRow="1" w:lastRow="0" w:firstColumn="0" w:lastColumn="0" w:noHBand="0" w:noVBand="1"/>
      </w:tblPr>
      <w:tblGrid>
        <w:gridCol w:w="794"/>
        <w:gridCol w:w="8312"/>
      </w:tblGrid>
      <w:tr w:rsidR="00647028" w:rsidRPr="000313D2" w14:paraId="236D0627" w14:textId="77777777" w:rsidTr="00DB3F5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2B40057F" w14:textId="77777777" w:rsidR="00647028" w:rsidRPr="000313D2" w:rsidRDefault="00647028" w:rsidP="00DB3F55">
            <w:pPr>
              <w:jc w:val="center"/>
            </w:pPr>
            <w:r w:rsidRPr="000313D2">
              <w:t>ID</w:t>
            </w:r>
          </w:p>
        </w:tc>
        <w:tc>
          <w:tcPr>
            <w:tcW w:w="4564" w:type="pct"/>
            <w:hideMark/>
          </w:tcPr>
          <w:p w14:paraId="521FA796" w14:textId="77777777" w:rsidR="00647028" w:rsidRPr="000313D2" w:rsidRDefault="00647028" w:rsidP="00DB3F55">
            <w:pPr>
              <w:jc w:val="center"/>
            </w:pPr>
            <w:r w:rsidRPr="000313D2">
              <w:t>Requirement</w:t>
            </w:r>
          </w:p>
        </w:tc>
      </w:tr>
      <w:tr w:rsidR="00647028" w:rsidRPr="000313D2" w14:paraId="49F822B6"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hideMark/>
          </w:tcPr>
          <w:p w14:paraId="2891C5C9" w14:textId="77777777" w:rsidR="00647028" w:rsidRPr="000313D2" w:rsidRDefault="00647028" w:rsidP="00DB3F55">
            <w:pPr>
              <w:jc w:val="center"/>
            </w:pPr>
            <w:r>
              <w:t>1</w:t>
            </w:r>
          </w:p>
        </w:tc>
        <w:tc>
          <w:tcPr>
            <w:tcW w:w="4564" w:type="pct"/>
            <w:vAlign w:val="center"/>
            <w:hideMark/>
          </w:tcPr>
          <w:p w14:paraId="7B5D6BA9" w14:textId="45E18DD9" w:rsidR="00647028" w:rsidRPr="000313D2" w:rsidRDefault="00647028" w:rsidP="00DB3F55">
            <w:r>
              <w:t xml:space="preserve">Client sockets connect to </w:t>
            </w:r>
            <w:r w:rsidR="000E314A">
              <w:t xml:space="preserve">the </w:t>
            </w:r>
            <w:r>
              <w:t xml:space="preserve">server at </w:t>
            </w:r>
            <w:r w:rsidR="002B620F">
              <w:t xml:space="preserve">the </w:t>
            </w:r>
            <w:r>
              <w:t>start-up of the program</w:t>
            </w:r>
          </w:p>
        </w:tc>
      </w:tr>
      <w:tr w:rsidR="00647028" w:rsidRPr="000313D2" w14:paraId="42BCBF7E" w14:textId="77777777" w:rsidTr="001E6CC6">
        <w:trPr>
          <w:trHeight w:val="600"/>
        </w:trPr>
        <w:tc>
          <w:tcPr>
            <w:tcW w:w="436" w:type="pct"/>
            <w:shd w:val="clear" w:color="auto" w:fill="F4B083" w:themeFill="accent2" w:themeFillTint="99"/>
            <w:vAlign w:val="center"/>
          </w:tcPr>
          <w:p w14:paraId="4F5884BF" w14:textId="77777777" w:rsidR="00647028" w:rsidRPr="000313D2" w:rsidRDefault="00647028" w:rsidP="00DB3F55">
            <w:pPr>
              <w:jc w:val="center"/>
            </w:pPr>
            <w:r>
              <w:t>2</w:t>
            </w:r>
          </w:p>
        </w:tc>
        <w:tc>
          <w:tcPr>
            <w:tcW w:w="4564" w:type="pct"/>
            <w:vAlign w:val="center"/>
          </w:tcPr>
          <w:p w14:paraId="11E96B0E" w14:textId="77777777" w:rsidR="00647028" w:rsidRPr="000313D2" w:rsidRDefault="00647028" w:rsidP="00DB3F55">
            <w:r>
              <w:t>Client socket tells the server it is closing before the app is closed</w:t>
            </w:r>
          </w:p>
        </w:tc>
      </w:tr>
      <w:tr w:rsidR="00647028" w14:paraId="1EE06B5A"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F4B083" w:themeFill="accent2" w:themeFillTint="99"/>
            <w:vAlign w:val="center"/>
          </w:tcPr>
          <w:p w14:paraId="5E0B2295" w14:textId="77777777" w:rsidR="00647028" w:rsidRDefault="00647028" w:rsidP="00DB3F55">
            <w:pPr>
              <w:jc w:val="center"/>
            </w:pPr>
            <w:r>
              <w:t>3</w:t>
            </w:r>
          </w:p>
        </w:tc>
        <w:tc>
          <w:tcPr>
            <w:tcW w:w="4564" w:type="pct"/>
            <w:vAlign w:val="center"/>
          </w:tcPr>
          <w:p w14:paraId="6C3A97DA" w14:textId="77777777" w:rsidR="00647028" w:rsidRDefault="00647028" w:rsidP="00DB3F55">
            <w:r>
              <w:t>The socket sends heartbeats to the server to show that it is still open</w:t>
            </w:r>
          </w:p>
        </w:tc>
      </w:tr>
      <w:tr w:rsidR="00DB2F42" w14:paraId="34083763" w14:textId="77777777" w:rsidTr="00DB2F42">
        <w:trPr>
          <w:trHeight w:val="600"/>
        </w:trPr>
        <w:tc>
          <w:tcPr>
            <w:tcW w:w="436" w:type="pct"/>
            <w:shd w:val="clear" w:color="auto" w:fill="A8D08D" w:themeFill="accent6" w:themeFillTint="99"/>
            <w:vAlign w:val="center"/>
          </w:tcPr>
          <w:p w14:paraId="0BF82B1F" w14:textId="0BFE1454" w:rsidR="00DB2F42" w:rsidRDefault="00DB2F42" w:rsidP="00DB3F55">
            <w:pPr>
              <w:jc w:val="center"/>
            </w:pPr>
            <w:r>
              <w:t>9</w:t>
            </w:r>
          </w:p>
        </w:tc>
        <w:tc>
          <w:tcPr>
            <w:tcW w:w="4564" w:type="pct"/>
            <w:vAlign w:val="center"/>
          </w:tcPr>
          <w:p w14:paraId="4A9AE9CD" w14:textId="642BEAA4" w:rsidR="00DB2F42" w:rsidRDefault="00DB2F42" w:rsidP="00DB3F55">
            <w:r>
              <w:t>Users can type out a message and send it with a “Send” button</w:t>
            </w:r>
          </w:p>
        </w:tc>
      </w:tr>
      <w:tr w:rsidR="00DB2F42" w14:paraId="425C2CF9" w14:textId="77777777" w:rsidTr="00DB2F42">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1FC9205E" w14:textId="20D02B8F" w:rsidR="00DB2F42" w:rsidRDefault="00DB2F42" w:rsidP="00DB3F55">
            <w:pPr>
              <w:jc w:val="center"/>
            </w:pPr>
            <w:r>
              <w:t>10</w:t>
            </w:r>
          </w:p>
        </w:tc>
        <w:tc>
          <w:tcPr>
            <w:tcW w:w="4564" w:type="pct"/>
            <w:vAlign w:val="center"/>
          </w:tcPr>
          <w:p w14:paraId="01EB7E62" w14:textId="714B511E" w:rsidR="00DB2F42" w:rsidRDefault="00DB2F42" w:rsidP="00DB3F55">
            <w:r>
              <w:t>Users can type out a message and send it with the ENTER key</w:t>
            </w:r>
          </w:p>
        </w:tc>
      </w:tr>
      <w:tr w:rsidR="00647028" w14:paraId="1D91462D" w14:textId="77777777" w:rsidTr="001E6CC6">
        <w:trPr>
          <w:trHeight w:val="600"/>
        </w:trPr>
        <w:tc>
          <w:tcPr>
            <w:tcW w:w="436" w:type="pct"/>
            <w:shd w:val="clear" w:color="auto" w:fill="A8D08D" w:themeFill="accent6" w:themeFillTint="99"/>
            <w:vAlign w:val="center"/>
          </w:tcPr>
          <w:p w14:paraId="22831791" w14:textId="77777777" w:rsidR="00647028" w:rsidRDefault="00647028" w:rsidP="00DB3F55">
            <w:pPr>
              <w:jc w:val="center"/>
            </w:pPr>
            <w:r>
              <w:t>22</w:t>
            </w:r>
          </w:p>
        </w:tc>
        <w:tc>
          <w:tcPr>
            <w:tcW w:w="4564" w:type="pct"/>
            <w:vAlign w:val="center"/>
          </w:tcPr>
          <w:p w14:paraId="1A2BCE2D" w14:textId="77777777" w:rsidR="00647028" w:rsidRDefault="00647028" w:rsidP="00DB3F55">
            <w:r>
              <w:t>The server can accept incoming client connections</w:t>
            </w:r>
          </w:p>
        </w:tc>
      </w:tr>
      <w:tr w:rsidR="00647028" w14:paraId="387A9643"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93DFE2B" w14:textId="77777777" w:rsidR="00647028" w:rsidRDefault="00647028" w:rsidP="00DB3F55">
            <w:pPr>
              <w:jc w:val="center"/>
            </w:pPr>
            <w:r>
              <w:t>23</w:t>
            </w:r>
          </w:p>
        </w:tc>
        <w:tc>
          <w:tcPr>
            <w:tcW w:w="4564" w:type="pct"/>
            <w:vAlign w:val="center"/>
          </w:tcPr>
          <w:p w14:paraId="0A4C9EF3" w14:textId="77777777" w:rsidR="00647028" w:rsidRDefault="00647028" w:rsidP="00DB3F55">
            <w:r>
              <w:t>Each connected client is handled by a separate thread</w:t>
            </w:r>
          </w:p>
        </w:tc>
      </w:tr>
    </w:tbl>
    <w:p w14:paraId="613E1629" w14:textId="296C5119" w:rsidR="005C3016" w:rsidRDefault="0041235B" w:rsidP="0037632B">
      <w:pPr>
        <w:spacing w:before="240"/>
      </w:pPr>
      <w:r>
        <w:t xml:space="preserve">This iteration achieved the aim of creating a client-server prototype. </w:t>
      </w:r>
      <w:r w:rsidR="00B03A6A">
        <w:t xml:space="preserve">The client </w:t>
      </w:r>
      <w:r w:rsidR="00C87A6E">
        <w:t xml:space="preserve">connects </w:t>
      </w:r>
      <w:r w:rsidR="00B03A6A">
        <w:t>to the server (success criterion 1)</w:t>
      </w:r>
      <w:r w:rsidR="00C87A6E">
        <w:t xml:space="preserve"> and the server can accept clients (success criterion 22)</w:t>
      </w:r>
      <w:r w:rsidR="00553B8A">
        <w:t>. Another feature that was successfully implemented was creating a separate thread for each client connection in the server (success criterion 23).</w:t>
      </w:r>
      <w:r w:rsidR="00737AAB">
        <w:t xml:space="preserve"> </w:t>
      </w:r>
      <w:r w:rsidR="005C3016">
        <w:t xml:space="preserve">I </w:t>
      </w:r>
      <w:r w:rsidR="00737AAB">
        <w:t xml:space="preserve">also </w:t>
      </w:r>
      <w:r w:rsidR="005C3016">
        <w:t>can send messages to the server using the “Send” button (success criterion 9) in the UI and by the ENTER key bound to the “Send” button’s functionality</w:t>
      </w:r>
      <w:r w:rsidR="003B6729">
        <w:t xml:space="preserve"> (success criterion 10)</w:t>
      </w:r>
      <w:r w:rsidR="005C3016">
        <w:t>.</w:t>
      </w:r>
    </w:p>
    <w:p w14:paraId="75D7F8E4" w14:textId="61665D99" w:rsidR="001E6307" w:rsidRDefault="00553B8A">
      <w:r>
        <w:t xml:space="preserve">However, two of the </w:t>
      </w:r>
      <w:r w:rsidR="00B45F76">
        <w:t xml:space="preserve">targeted </w:t>
      </w:r>
      <w:r>
        <w:t xml:space="preserve">success criteria were not </w:t>
      </w:r>
      <w:r w:rsidR="00B45F76">
        <w:t>achieved. I was unable to have the client socket send a heartbeat</w:t>
      </w:r>
      <w:r w:rsidR="006777D8">
        <w:t xml:space="preserve"> (success criterion 3) </w:t>
      </w:r>
      <w:r w:rsidR="00B45F76">
        <w:t>to prove to the server that it is open. This is because I am yet to implement any infinite loops on the client</w:t>
      </w:r>
      <w:r w:rsidR="00B942B6">
        <w:t>-</w:t>
      </w:r>
      <w:r w:rsidR="00B45F76">
        <w:t>side – which are needed for a recurring message to be sent.</w:t>
      </w:r>
    </w:p>
    <w:p w14:paraId="19C065FE" w14:textId="166E6683" w:rsidR="006777D8" w:rsidRDefault="006777D8">
      <w:r>
        <w:t xml:space="preserve">The other criterion I did not achieve was </w:t>
      </w:r>
      <w:r w:rsidR="001E6307">
        <w:t xml:space="preserve">2. I was unable to implement this because </w:t>
      </w:r>
      <w:r w:rsidR="007B14FE">
        <w:t xml:space="preserve">I am yet to </w:t>
      </w:r>
      <w:r w:rsidR="001D79ED">
        <w:t>investigate</w:t>
      </w:r>
      <w:r w:rsidR="007B14FE">
        <w:t xml:space="preserve"> how WPF handles the </w:t>
      </w:r>
      <w:r w:rsidR="006D7C44">
        <w:t>window shutdown routine. If I am to implement this feature</w:t>
      </w:r>
      <w:r w:rsidR="00B0680F">
        <w:t>,</w:t>
      </w:r>
      <w:r w:rsidR="006D7C44">
        <w:t xml:space="preserve"> I will need to intercept the </w:t>
      </w:r>
      <w:r w:rsidR="00B0680F">
        <w:t>window shutdown routine and send one final message from the client to the server. However, if the heartbeat is sufficiently frequen</w:t>
      </w:r>
      <w:r w:rsidR="00995620">
        <w:t>t</w:t>
      </w:r>
      <w:r w:rsidR="003126FC">
        <w:t>,</w:t>
      </w:r>
      <w:r w:rsidR="00B0680F">
        <w:t xml:space="preserve"> I may be able to </w:t>
      </w:r>
      <w:r w:rsidR="00DA599C">
        <w:t>forgo the closure message and rely on the end of the hear</w:t>
      </w:r>
      <w:r w:rsidR="003126FC">
        <w:t>t</w:t>
      </w:r>
      <w:r w:rsidR="00DA599C">
        <w:t>beats</w:t>
      </w:r>
      <w:r w:rsidR="00E53D43">
        <w:t>.</w:t>
      </w:r>
    </w:p>
    <w:tbl>
      <w:tblPr>
        <w:tblStyle w:val="PlainTable1"/>
        <w:tblW w:w="5050" w:type="pct"/>
        <w:tblLook w:val="0420" w:firstRow="1" w:lastRow="0" w:firstColumn="0" w:lastColumn="0" w:noHBand="0" w:noVBand="1"/>
      </w:tblPr>
      <w:tblGrid>
        <w:gridCol w:w="794"/>
        <w:gridCol w:w="8312"/>
      </w:tblGrid>
      <w:tr w:rsidR="00F6323B" w:rsidRPr="000313D2" w14:paraId="48EFF20D" w14:textId="77777777" w:rsidTr="00A33173">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8C957E9" w14:textId="77777777" w:rsidR="00F6323B" w:rsidRPr="000313D2" w:rsidRDefault="00F6323B" w:rsidP="00A33173">
            <w:pPr>
              <w:jc w:val="center"/>
            </w:pPr>
            <w:r w:rsidRPr="000313D2">
              <w:t>ID</w:t>
            </w:r>
          </w:p>
        </w:tc>
        <w:tc>
          <w:tcPr>
            <w:tcW w:w="4564" w:type="pct"/>
            <w:hideMark/>
          </w:tcPr>
          <w:p w14:paraId="6F3E6D31" w14:textId="77777777" w:rsidR="00F6323B" w:rsidRPr="000313D2" w:rsidRDefault="00F6323B" w:rsidP="00A33173">
            <w:pPr>
              <w:jc w:val="center"/>
            </w:pPr>
            <w:r w:rsidRPr="000313D2">
              <w:t>Requirement</w:t>
            </w:r>
          </w:p>
        </w:tc>
      </w:tr>
      <w:tr w:rsidR="002408C3" w14:paraId="0954661A" w14:textId="77777777" w:rsidTr="00A33173">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2113C1CF" w14:textId="37FC10F1" w:rsidR="002408C3" w:rsidRDefault="002408C3" w:rsidP="002408C3">
            <w:pPr>
              <w:jc w:val="center"/>
            </w:pPr>
            <w:r w:rsidRPr="000313D2">
              <w:t>26</w:t>
            </w:r>
          </w:p>
        </w:tc>
        <w:tc>
          <w:tcPr>
            <w:tcW w:w="4564" w:type="pct"/>
            <w:vAlign w:val="center"/>
          </w:tcPr>
          <w:p w14:paraId="0DFEF6F2" w14:textId="3931C813" w:rsidR="002408C3" w:rsidRDefault="002408C3" w:rsidP="002408C3">
            <w:r w:rsidRPr="000313D2">
              <w:t xml:space="preserve">Messages are routed to </w:t>
            </w:r>
            <w:r>
              <w:t xml:space="preserve">the </w:t>
            </w:r>
            <w:r w:rsidRPr="000313D2">
              <w:t>intended recipient</w:t>
            </w:r>
          </w:p>
        </w:tc>
      </w:tr>
    </w:tbl>
    <w:p w14:paraId="753B49E4" w14:textId="46D351B5" w:rsidR="00EB76D7" w:rsidRDefault="002408C3" w:rsidP="002408C3">
      <w:pPr>
        <w:spacing w:before="240"/>
      </w:pPr>
      <w:r>
        <w:t xml:space="preserve">Since </w:t>
      </w:r>
      <w:r w:rsidR="00C5479A">
        <w:t>some basic commands were implemented</w:t>
      </w:r>
      <w:r w:rsidR="00161E45">
        <w:t xml:space="preserve"> (SEND, ECHO)</w:t>
      </w:r>
      <w:r w:rsidR="00C5479A">
        <w:t>,</w:t>
      </w:r>
      <w:r w:rsidR="00161E45">
        <w:t xml:space="preserve"> an</w:t>
      </w:r>
      <w:r w:rsidR="00C5479A">
        <w:t xml:space="preserve"> extra success criteri</w:t>
      </w:r>
      <w:r w:rsidR="00161E45">
        <w:t>on</w:t>
      </w:r>
      <w:r w:rsidR="00C5479A">
        <w:t xml:space="preserve"> </w:t>
      </w:r>
      <w:r w:rsidR="00156571">
        <w:t>was</w:t>
      </w:r>
      <w:r w:rsidR="00C5479A">
        <w:t xml:space="preserve"> implemented</w:t>
      </w:r>
      <w:r w:rsidR="00991ADB">
        <w:t>:</w:t>
      </w:r>
      <w:r w:rsidR="00EB76D7">
        <w:t xml:space="preserve"> I made the server read and route </w:t>
      </w:r>
      <w:r w:rsidR="003F1169">
        <w:t>messages to their intended recipient (success criterion 26).</w:t>
      </w:r>
      <w:r w:rsidR="00EF29FC">
        <w:t xml:space="preserve"> This is currently a part of text-based protocol handling so this </w:t>
      </w:r>
      <w:r w:rsidR="007B7C7D">
        <w:t>criterion will have to be redone when I transition to a markup- or object-based protocol in a later iteration.</w:t>
      </w:r>
    </w:p>
    <w:p w14:paraId="7C3859EB" w14:textId="5450AAC5" w:rsidR="007B7C7D" w:rsidRDefault="00991ADB" w:rsidP="002408C3">
      <w:pPr>
        <w:spacing w:before="240"/>
      </w:pPr>
      <w:r>
        <w:t xml:space="preserve">Since </w:t>
      </w:r>
      <w:r w:rsidR="000F2C8D">
        <w:t xml:space="preserve">I have implemented the basics of the networking in this iteration, </w:t>
      </w:r>
      <w:r w:rsidR="000430B5">
        <w:t xml:space="preserve">I think that for the next iteration I will focus on improving the protocol by </w:t>
      </w:r>
      <w:r w:rsidR="000F2C8D">
        <w:t>making it</w:t>
      </w:r>
      <w:r w:rsidR="000430B5">
        <w:t xml:space="preserve"> object-based</w:t>
      </w:r>
      <w:r w:rsidR="00445626">
        <w:t>.</w:t>
      </w:r>
    </w:p>
    <w:p w14:paraId="193AA768" w14:textId="77777777" w:rsidR="00647028" w:rsidRDefault="00647028"/>
    <w:p w14:paraId="5D2C5268" w14:textId="77777777" w:rsidR="00647028" w:rsidRDefault="00647028"/>
    <w:p w14:paraId="4381F527" w14:textId="720428B4" w:rsidR="009A1467" w:rsidRDefault="009A1467">
      <w:r>
        <w:br w:type="page"/>
      </w:r>
    </w:p>
    <w:p w14:paraId="57027323" w14:textId="77777777" w:rsidR="00BD3EFB" w:rsidRDefault="005C1740" w:rsidP="002447BA">
      <w:pPr>
        <w:pStyle w:val="Heading2"/>
        <w:spacing w:after="240"/>
      </w:pPr>
      <w:bookmarkStart w:id="118" w:name="_Ref89542066"/>
      <w:bookmarkStart w:id="119" w:name="_Toc96812464"/>
      <w:r>
        <w:lastRenderedPageBreak/>
        <w:t>Iteration 2</w:t>
      </w:r>
      <w:bookmarkEnd w:id="119"/>
    </w:p>
    <w:p w14:paraId="7C13D902" w14:textId="09535409" w:rsidR="002447BA" w:rsidRPr="00B72E41" w:rsidRDefault="005C1740" w:rsidP="00BD3EFB">
      <w:pPr>
        <w:pStyle w:val="Heading3"/>
        <w:rPr>
          <w:rStyle w:val="Strong"/>
          <w:b/>
          <w:bCs/>
          <w:color w:val="538135" w:themeColor="accent6" w:themeShade="BF"/>
        </w:rPr>
      </w:pPr>
      <w:bookmarkStart w:id="120" w:name="_Toc96812465"/>
      <w:r>
        <w:t>Plan</w:t>
      </w:r>
      <w:bookmarkEnd w:id="118"/>
      <w:bookmarkEnd w:id="120"/>
    </w:p>
    <w:tbl>
      <w:tblPr>
        <w:tblStyle w:val="PlainTable1"/>
        <w:tblW w:w="5050" w:type="pct"/>
        <w:tblLook w:val="0420" w:firstRow="1" w:lastRow="0" w:firstColumn="0" w:lastColumn="0" w:noHBand="0" w:noVBand="1"/>
      </w:tblPr>
      <w:tblGrid>
        <w:gridCol w:w="794"/>
        <w:gridCol w:w="8312"/>
      </w:tblGrid>
      <w:tr w:rsidR="00B72E41" w:rsidRPr="000313D2" w14:paraId="33D8832B" w14:textId="77777777" w:rsidTr="009C10A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90BBBC9" w14:textId="77777777" w:rsidR="00B72E41" w:rsidRPr="000313D2" w:rsidRDefault="00B72E41" w:rsidP="009005F9">
            <w:pPr>
              <w:jc w:val="center"/>
            </w:pPr>
            <w:r w:rsidRPr="000313D2">
              <w:t>ID</w:t>
            </w:r>
          </w:p>
        </w:tc>
        <w:tc>
          <w:tcPr>
            <w:tcW w:w="4564" w:type="pct"/>
            <w:hideMark/>
          </w:tcPr>
          <w:p w14:paraId="523007C7" w14:textId="77777777" w:rsidR="00B72E41" w:rsidRPr="000313D2" w:rsidRDefault="00B72E41" w:rsidP="009005F9">
            <w:pPr>
              <w:jc w:val="center"/>
            </w:pPr>
            <w:r w:rsidRPr="000313D2">
              <w:t>Requirement</w:t>
            </w:r>
          </w:p>
        </w:tc>
      </w:tr>
      <w:tr w:rsidR="00B72E41" w:rsidRPr="000313D2" w14:paraId="1EEF48A9" w14:textId="77777777" w:rsidTr="009C10A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142CD0B5" w14:textId="77777777" w:rsidR="00B72E41" w:rsidRPr="000313D2" w:rsidRDefault="00B72E41" w:rsidP="00B72E41">
            <w:pPr>
              <w:jc w:val="center"/>
            </w:pPr>
            <w:r w:rsidRPr="000313D2">
              <w:t>4</w:t>
            </w:r>
          </w:p>
        </w:tc>
        <w:tc>
          <w:tcPr>
            <w:tcW w:w="4564" w:type="pct"/>
            <w:vAlign w:val="center"/>
            <w:hideMark/>
          </w:tcPr>
          <w:p w14:paraId="164F5931" w14:textId="77777777" w:rsidR="00B72E41" w:rsidRPr="000313D2" w:rsidRDefault="00B72E41" w:rsidP="00B72E41">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8864BA" w:rsidRPr="000313D2" w14:paraId="6D7D4C38" w14:textId="77777777" w:rsidTr="009C10A0">
        <w:trPr>
          <w:trHeight w:val="600"/>
        </w:trPr>
        <w:tc>
          <w:tcPr>
            <w:tcW w:w="436" w:type="pct"/>
            <w:vAlign w:val="center"/>
          </w:tcPr>
          <w:p w14:paraId="3E961837" w14:textId="73094452" w:rsidR="008864BA" w:rsidRPr="000313D2" w:rsidRDefault="008864BA" w:rsidP="008864BA">
            <w:pPr>
              <w:jc w:val="center"/>
            </w:pPr>
            <w:r w:rsidRPr="000313D2">
              <w:t>24</w:t>
            </w:r>
          </w:p>
        </w:tc>
        <w:tc>
          <w:tcPr>
            <w:tcW w:w="4564" w:type="pct"/>
            <w:vAlign w:val="center"/>
          </w:tcPr>
          <w:p w14:paraId="1F2BC6FB" w14:textId="458EE9FC" w:rsidR="008864BA" w:rsidRPr="000313D2" w:rsidRDefault="008864BA" w:rsidP="008864BA">
            <w:r>
              <w:t>The s</w:t>
            </w:r>
            <w:r w:rsidRPr="000313D2">
              <w:t>erver authorises logins</w:t>
            </w:r>
            <w:r>
              <w:t xml:space="preserve"> against its database</w:t>
            </w:r>
          </w:p>
        </w:tc>
      </w:tr>
    </w:tbl>
    <w:p w14:paraId="6CB6AAE9" w14:textId="7DF773C6" w:rsidR="005C1740" w:rsidRDefault="005C1740" w:rsidP="002447BA">
      <w:pPr>
        <w:spacing w:before="240"/>
      </w:pPr>
      <w:r>
        <w:t xml:space="preserve">In this iteration, I plan to add the login system </w:t>
      </w:r>
      <w:r w:rsidR="008864BA">
        <w:t>(success criteria 4 and 24)</w:t>
      </w:r>
      <w:r>
        <w:t xml:space="preserve">. This is because if I want to progress further with the development of </w:t>
      </w:r>
      <w:r w:rsidR="00845EC5">
        <w:t>client-to-client</w:t>
      </w:r>
      <w:r w:rsidR="00C47BBE">
        <w:t xml:space="preserve"> </w:t>
      </w:r>
      <w:r>
        <w:t xml:space="preserve">messaging, I need a more solid connection between a client and </w:t>
      </w:r>
      <w:r w:rsidR="00FC6892">
        <w:t>their</w:t>
      </w:r>
      <w:r>
        <w:t xml:space="preserve"> identity</w:t>
      </w:r>
      <w:r w:rsidR="00845EC5">
        <w:t>. T</w:t>
      </w:r>
      <w:r>
        <w:t>he best way to implement this is by bringing forward the development of the login system.</w:t>
      </w:r>
      <w:r w:rsidR="00783804">
        <w:t xml:space="preserve"> To satisfy the </w:t>
      </w:r>
      <w:r w:rsidR="003A003C">
        <w:t xml:space="preserve">UI </w:t>
      </w:r>
      <w:r w:rsidR="008C7128">
        <w:t>design requests</w:t>
      </w:r>
      <w:r w:rsidR="003A003C">
        <w:t xml:space="preserve"> made by the stakeholders, I will design this login system following </w:t>
      </w:r>
      <w:r w:rsidR="008C7128" w:rsidRPr="005E2852">
        <w:rPr>
          <w:rStyle w:val="Emphasis"/>
        </w:rPr>
        <w:fldChar w:fldCharType="begin"/>
      </w:r>
      <w:r w:rsidR="008C7128" w:rsidRPr="005E2852">
        <w:rPr>
          <w:rStyle w:val="Emphasis"/>
        </w:rPr>
        <w:instrText xml:space="preserve"> REF _Ref89529538 \r \h  \* MERGEFORMAT </w:instrText>
      </w:r>
      <w:r w:rsidR="008C7128" w:rsidRPr="005E2852">
        <w:rPr>
          <w:rStyle w:val="Emphasis"/>
        </w:rPr>
      </w:r>
      <w:r w:rsidR="008C7128" w:rsidRPr="005E2852">
        <w:rPr>
          <w:rStyle w:val="Emphasis"/>
        </w:rPr>
        <w:fldChar w:fldCharType="separate"/>
      </w:r>
      <w:r w:rsidR="008C7128" w:rsidRPr="005E2852">
        <w:rPr>
          <w:rStyle w:val="Emphasis"/>
        </w:rPr>
        <w:t>2.4.1</w:t>
      </w:r>
      <w:r w:rsidR="008C7128" w:rsidRPr="005E2852">
        <w:rPr>
          <w:rStyle w:val="Emphasis"/>
        </w:rPr>
        <w:fldChar w:fldCharType="end"/>
      </w:r>
      <w:r w:rsidR="008C7128" w:rsidRPr="005E2852">
        <w:rPr>
          <w:rStyle w:val="Emphasis"/>
        </w:rPr>
        <w:t xml:space="preserve"> </w:t>
      </w:r>
      <w:r w:rsidR="008C7128" w:rsidRPr="005E2852">
        <w:rPr>
          <w:rStyle w:val="Emphasis"/>
        </w:rPr>
        <w:fldChar w:fldCharType="begin"/>
      </w:r>
      <w:r w:rsidR="008C7128" w:rsidRPr="005E2852">
        <w:rPr>
          <w:rStyle w:val="Emphasis"/>
        </w:rPr>
        <w:instrText xml:space="preserve"> REF _Ref89529542 \h  \* MERGEFORMAT </w:instrText>
      </w:r>
      <w:r w:rsidR="008C7128" w:rsidRPr="005E2852">
        <w:rPr>
          <w:rStyle w:val="Emphasis"/>
        </w:rPr>
      </w:r>
      <w:r w:rsidR="008C7128" w:rsidRPr="005E2852">
        <w:rPr>
          <w:rStyle w:val="Emphasis"/>
        </w:rPr>
        <w:fldChar w:fldCharType="separate"/>
      </w:r>
      <w:r w:rsidR="008C7128" w:rsidRPr="005E2852">
        <w:rPr>
          <w:rStyle w:val="Emphasis"/>
        </w:rPr>
        <w:t>Interface Designs</w:t>
      </w:r>
      <w:r w:rsidR="008C7128" w:rsidRPr="005E2852">
        <w:rPr>
          <w:rStyle w:val="Emphasis"/>
        </w:rPr>
        <w:fldChar w:fldCharType="end"/>
      </w:r>
      <w:r w:rsidR="008C7128">
        <w:t>.</w:t>
      </w:r>
    </w:p>
    <w:p w14:paraId="7374768A" w14:textId="58D3918B" w:rsidR="00881752" w:rsidRDefault="005C1740">
      <w:r>
        <w:t xml:space="preserve">As mentioned at the end of the last iteration, I will also transition the text-based protocol to object-based so that validation and ease of processing </w:t>
      </w:r>
      <w:r w:rsidR="00000087">
        <w:t>are</w:t>
      </w:r>
      <w:r>
        <w:t xml:space="preserve"> improved.</w:t>
      </w:r>
      <w:r w:rsidR="009C7DD6">
        <w:t xml:space="preserve"> However, I </w:t>
      </w:r>
      <w:r w:rsidR="00831D5D">
        <w:t xml:space="preserve">do not know whether JObjects or </w:t>
      </w:r>
      <w:r w:rsidR="009406CB">
        <w:t xml:space="preserve">XML objects will be used so I will need to investigate </w:t>
      </w:r>
      <w:r w:rsidR="00296FC3">
        <w:t xml:space="preserve">and experiment with </w:t>
      </w:r>
      <w:r w:rsidR="009406CB">
        <w:t>those options during the development.</w:t>
      </w:r>
    </w:p>
    <w:p w14:paraId="6FEA975A" w14:textId="3CDC88AF" w:rsidR="00E943CB" w:rsidRDefault="00E943CB">
      <w:r>
        <w:br w:type="page"/>
      </w:r>
    </w:p>
    <w:p w14:paraId="02842E88" w14:textId="5D667C13" w:rsidR="00E943CB" w:rsidRDefault="00477CF5" w:rsidP="00BD3EFB">
      <w:pPr>
        <w:pStyle w:val="Heading3"/>
      </w:pPr>
      <w:bookmarkStart w:id="121" w:name="_Toc96812466"/>
      <w:r>
        <w:lastRenderedPageBreak/>
        <w:t>Shared</w:t>
      </w:r>
      <w:bookmarkEnd w:id="121"/>
    </w:p>
    <w:p w14:paraId="2C65D4BB" w14:textId="0B300779" w:rsidR="006043F6" w:rsidRDefault="006043F6" w:rsidP="00BD3EFB">
      <w:pPr>
        <w:pStyle w:val="Heading4"/>
      </w:pPr>
      <w:r>
        <w:t>Application layer networking protocol changes</w:t>
      </w:r>
    </w:p>
    <w:p w14:paraId="32D74299" w14:textId="695F5EBA" w:rsidR="00765F1F" w:rsidRPr="00765F1F" w:rsidRDefault="00765F1F" w:rsidP="00765F1F">
      <w:pPr>
        <w:pStyle w:val="NoSpacing"/>
        <w:rPr>
          <w:rStyle w:val="Strong"/>
        </w:rPr>
      </w:pPr>
      <w:r w:rsidRPr="00765F1F">
        <w:rPr>
          <w:rStyle w:val="Strong"/>
        </w:rPr>
        <w:t>Overview</w:t>
      </w:r>
    </w:p>
    <w:p w14:paraId="5B8EE55E" w14:textId="49573D4B" w:rsidR="00BE6E64" w:rsidRDefault="00073AB9" w:rsidP="008719CF">
      <w:r>
        <w:t xml:space="preserve">In this iteration, I </w:t>
      </w:r>
      <w:r w:rsidR="00EB1FE8">
        <w:t xml:space="preserve">successfully </w:t>
      </w:r>
      <w:r w:rsidR="00AC33CB">
        <w:t xml:space="preserve">transitioned </w:t>
      </w:r>
      <w:r>
        <w:t>t</w:t>
      </w:r>
      <w:r w:rsidR="00E46D07">
        <w:t xml:space="preserve">he program’s </w:t>
      </w:r>
      <w:r w:rsidR="00D7462D">
        <w:t xml:space="preserve">application layer </w:t>
      </w:r>
      <w:r w:rsidR="00E46D07">
        <w:t xml:space="preserve">networking </w:t>
      </w:r>
      <w:r w:rsidR="00D7462D">
        <w:t xml:space="preserve">protocol </w:t>
      </w:r>
      <w:r w:rsidR="00E46D07">
        <w:t>from text</w:t>
      </w:r>
      <w:r w:rsidR="0098431E">
        <w:t>-based to object-based</w:t>
      </w:r>
      <w:r w:rsidR="00437B0C">
        <w:t xml:space="preserve">. </w:t>
      </w:r>
      <w:r w:rsidR="00614E79">
        <w:t xml:space="preserve">This was done in response </w:t>
      </w:r>
      <w:r w:rsidR="00666F7F">
        <w:t xml:space="preserve">to the discussion in </w:t>
      </w:r>
      <w:r w:rsidR="00437B0C" w:rsidRPr="00693D62">
        <w:rPr>
          <w:rStyle w:val="Emphasis"/>
        </w:rPr>
        <w:fldChar w:fldCharType="begin"/>
      </w:r>
      <w:r w:rsidR="00437B0C" w:rsidRPr="00693D62">
        <w:rPr>
          <w:rStyle w:val="Emphasis"/>
        </w:rPr>
        <w:instrText xml:space="preserve"> REF _Ref71317451 \r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Pr>
          <w:rStyle w:val="Emphasis"/>
        </w:rPr>
        <w:t>2.1</w:t>
      </w:r>
      <w:r w:rsidR="00437B0C" w:rsidRPr="00693D62">
        <w:rPr>
          <w:rStyle w:val="Emphasis"/>
        </w:rPr>
        <w:fldChar w:fldCharType="end"/>
      </w:r>
      <w:r w:rsidR="00437B0C" w:rsidRPr="00693D62">
        <w:rPr>
          <w:rStyle w:val="Emphasis"/>
        </w:rPr>
        <w:t xml:space="preserve"> </w:t>
      </w:r>
      <w:r w:rsidR="00437B0C" w:rsidRPr="00693D62">
        <w:rPr>
          <w:rStyle w:val="Emphasis"/>
        </w:rPr>
        <w:fldChar w:fldCharType="begin"/>
      </w:r>
      <w:r w:rsidR="00437B0C" w:rsidRPr="00693D62">
        <w:rPr>
          <w:rStyle w:val="Emphasis"/>
        </w:rPr>
        <w:instrText xml:space="preserve"> REF _Ref71317451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sidRPr="00A35DD1">
        <w:rPr>
          <w:rStyle w:val="Emphasis"/>
        </w:rPr>
        <w:t>System Decomposition</w:t>
      </w:r>
      <w:r w:rsidR="00437B0C" w:rsidRPr="00693D62">
        <w:rPr>
          <w:rStyle w:val="Emphasis"/>
        </w:rPr>
        <w:fldChar w:fldCharType="end"/>
      </w:r>
      <w:r w:rsidR="00666F7F">
        <w:t xml:space="preserve"> as well as the practical findings of </w:t>
      </w:r>
      <w:r w:rsidR="002D1F9C" w:rsidRPr="002D1F9C">
        <w:rPr>
          <w:rStyle w:val="Emphasis"/>
        </w:rPr>
        <w:fldChar w:fldCharType="begin"/>
      </w:r>
      <w:r w:rsidR="002D1F9C" w:rsidRPr="002D1F9C">
        <w:rPr>
          <w:rStyle w:val="Emphasis"/>
        </w:rPr>
        <w:instrText xml:space="preserve"> REF _Ref77514729 \r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3.2.7</w:t>
      </w:r>
      <w:r w:rsidR="002D1F9C" w:rsidRPr="002D1F9C">
        <w:rPr>
          <w:rStyle w:val="Emphasis"/>
        </w:rPr>
        <w:fldChar w:fldCharType="end"/>
      </w:r>
      <w:r w:rsidR="002D1F9C" w:rsidRPr="002D1F9C">
        <w:rPr>
          <w:rStyle w:val="Emphasis"/>
        </w:rPr>
        <w:t xml:space="preserve"> </w:t>
      </w:r>
      <w:r w:rsidR="002D1F9C" w:rsidRPr="002D1F9C">
        <w:rPr>
          <w:rStyle w:val="Emphasis"/>
        </w:rPr>
        <w:fldChar w:fldCharType="begin"/>
      </w:r>
      <w:r w:rsidR="002D1F9C" w:rsidRPr="002D1F9C">
        <w:rPr>
          <w:rStyle w:val="Emphasis"/>
        </w:rPr>
        <w:instrText xml:space="preserve"> REF _Ref77514729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SEND command handling</w:t>
      </w:r>
      <w:r w:rsidR="002D1F9C" w:rsidRPr="002D1F9C">
        <w:rPr>
          <w:rStyle w:val="Emphasis"/>
        </w:rPr>
        <w:fldChar w:fldCharType="end"/>
      </w:r>
      <w:r w:rsidR="008719CF">
        <w:rPr>
          <w:rStyle w:val="Emphasis"/>
        </w:rPr>
        <w:t xml:space="preserve"> </w:t>
      </w:r>
      <w:r w:rsidR="008719CF">
        <w:t>in iteration 1</w:t>
      </w:r>
      <w:r w:rsidR="002D1F9C">
        <w:t xml:space="preserve">. </w:t>
      </w:r>
      <w:r w:rsidR="00666F7F">
        <w:t>The benefits of th</w:t>
      </w:r>
      <w:r w:rsidR="009A31DB">
        <w:t>e</w:t>
      </w:r>
      <w:r w:rsidR="00666F7F">
        <w:t xml:space="preserve"> object-based protocols</w:t>
      </w:r>
      <w:r w:rsidR="00796A5B">
        <w:t xml:space="preserve"> include the following:</w:t>
      </w:r>
    </w:p>
    <w:p w14:paraId="254218ED" w14:textId="08D7A61E" w:rsidR="00BE6E64" w:rsidRDefault="00BE6E64" w:rsidP="007F0E49">
      <w:pPr>
        <w:numPr>
          <w:ilvl w:val="0"/>
          <w:numId w:val="16"/>
        </w:numPr>
        <w:spacing w:after="0"/>
      </w:pPr>
      <w:r>
        <w:t xml:space="preserve"> </w:t>
      </w:r>
      <w:r w:rsidR="0043626B">
        <w:t>Fewer</w:t>
      </w:r>
      <w:r>
        <w:t xml:space="preserve"> </w:t>
      </w:r>
      <w:r w:rsidR="00625AC5">
        <w:t>errors</w:t>
      </w:r>
      <w:r w:rsidR="005D73D5">
        <w:t xml:space="preserve"> caused by</w:t>
      </w:r>
      <w:r w:rsidR="00625AC5">
        <w:t xml:space="preserve"> </w:t>
      </w:r>
      <w:r w:rsidR="00796A5B">
        <w:t xml:space="preserve">the </w:t>
      </w:r>
      <w:r w:rsidR="00913BBF">
        <w:t xml:space="preserve">protocol’s </w:t>
      </w:r>
      <w:r w:rsidR="008A2D84">
        <w:t>reliance o</w:t>
      </w:r>
      <w:r w:rsidR="00913BBF">
        <w:t>n</w:t>
      </w:r>
      <w:r w:rsidR="008A2D84">
        <w:t xml:space="preserve"> positional arguments</w:t>
      </w:r>
      <w:r w:rsidR="00372AA6">
        <w:t xml:space="preserve"> </w:t>
      </w:r>
      <w:r w:rsidR="00242E16">
        <w:t>and syntax</w:t>
      </w:r>
    </w:p>
    <w:p w14:paraId="3665A942" w14:textId="11D37069" w:rsidR="00BE6E64" w:rsidRDefault="00A6771C" w:rsidP="00BE6E64">
      <w:pPr>
        <w:numPr>
          <w:ilvl w:val="1"/>
          <w:numId w:val="16"/>
        </w:numPr>
      </w:pPr>
      <w:r>
        <w:t>T</w:t>
      </w:r>
      <w:r w:rsidR="00F66F06">
        <w:t xml:space="preserve">he </w:t>
      </w:r>
      <w:r w:rsidR="008A2D84">
        <w:t xml:space="preserve">incorrect </w:t>
      </w:r>
      <w:r w:rsidR="00372AA6">
        <w:t xml:space="preserve">placement of </w:t>
      </w:r>
      <w:r w:rsidR="006569DE">
        <w:t xml:space="preserve">a </w:t>
      </w:r>
      <w:r w:rsidR="00372AA6">
        <w:t>SPACE character</w:t>
      </w:r>
      <w:r w:rsidR="008A2D84">
        <w:t xml:space="preserve"> </w:t>
      </w:r>
      <w:r w:rsidR="008D55CA">
        <w:t>previously caused</w:t>
      </w:r>
      <w:r w:rsidR="008A2D84">
        <w:t xml:space="preserve"> errors</w:t>
      </w:r>
    </w:p>
    <w:p w14:paraId="644B3375" w14:textId="77777777" w:rsidR="006E0BDD" w:rsidRDefault="00DF7279" w:rsidP="007F0E49">
      <w:pPr>
        <w:numPr>
          <w:ilvl w:val="0"/>
          <w:numId w:val="16"/>
        </w:numPr>
        <w:spacing w:after="0"/>
      </w:pPr>
      <w:r>
        <w:t>S</w:t>
      </w:r>
      <w:r w:rsidR="00D43268">
        <w:t>impler</w:t>
      </w:r>
      <w:r w:rsidR="008A2D84">
        <w:t xml:space="preserve"> </w:t>
      </w:r>
      <w:r w:rsidR="00D43268">
        <w:t>message handling</w:t>
      </w:r>
    </w:p>
    <w:p w14:paraId="2C3A9DC9" w14:textId="74837528" w:rsidR="00625AC5" w:rsidRDefault="00DF313E" w:rsidP="007F0E49">
      <w:pPr>
        <w:numPr>
          <w:ilvl w:val="1"/>
          <w:numId w:val="16"/>
        </w:numPr>
        <w:spacing w:after="0"/>
      </w:pPr>
      <w:r>
        <w:t xml:space="preserve">Subtype polymorphism </w:t>
      </w:r>
      <w:r w:rsidR="0092748C">
        <w:t>allow</w:t>
      </w:r>
      <w:r w:rsidR="00F738B4">
        <w:t>s</w:t>
      </w:r>
      <w:r w:rsidR="00200182">
        <w:t xml:space="preserve"> me to perform </w:t>
      </w:r>
      <w:r w:rsidR="0092748C">
        <w:t xml:space="preserve">actions </w:t>
      </w:r>
      <w:r w:rsidR="00200182">
        <w:t xml:space="preserve">on </w:t>
      </w:r>
      <w:r w:rsidR="00D43268">
        <w:t>all message</w:t>
      </w:r>
      <w:r w:rsidR="009554EC">
        <w:t xml:space="preserve"> objects </w:t>
      </w:r>
      <w:r w:rsidR="0092748C">
        <w:t>irrespective of their intended purpose</w:t>
      </w:r>
    </w:p>
    <w:p w14:paraId="6DC5EF98" w14:textId="7F74AB3B" w:rsidR="00A05238" w:rsidRDefault="00A05238" w:rsidP="006E0BDD">
      <w:pPr>
        <w:numPr>
          <w:ilvl w:val="1"/>
          <w:numId w:val="16"/>
        </w:numPr>
      </w:pPr>
      <w:r>
        <w:t xml:space="preserve">Access </w:t>
      </w:r>
      <w:r w:rsidR="0043626B">
        <w:t>to</w:t>
      </w:r>
      <w:r>
        <w:t xml:space="preserve"> the </w:t>
      </w:r>
      <w:r w:rsidR="00AA7E02">
        <w:t>contents</w:t>
      </w:r>
      <w:r>
        <w:t xml:space="preserve"> of a message is much easier through the </w:t>
      </w:r>
      <w:r w:rsidR="009F1853">
        <w:t>attributes of an object compared to the components of a string</w:t>
      </w:r>
    </w:p>
    <w:p w14:paraId="51A7598A" w14:textId="77777777" w:rsidR="00F738B4" w:rsidRDefault="00C5603B" w:rsidP="007F0E49">
      <w:pPr>
        <w:numPr>
          <w:ilvl w:val="0"/>
          <w:numId w:val="16"/>
        </w:numPr>
        <w:spacing w:after="0"/>
      </w:pPr>
      <w:r>
        <w:t>Better extensibility</w:t>
      </w:r>
    </w:p>
    <w:p w14:paraId="5CEF676F" w14:textId="7D69937B" w:rsidR="00721C32" w:rsidRDefault="008A489B" w:rsidP="00E46D07">
      <w:pPr>
        <w:numPr>
          <w:ilvl w:val="1"/>
          <w:numId w:val="16"/>
        </w:numPr>
      </w:pPr>
      <w:r>
        <w:t>N</w:t>
      </w:r>
      <w:r w:rsidR="00613F6B">
        <w:t xml:space="preserve">ew message types can be </w:t>
      </w:r>
      <w:r w:rsidR="00C57AA9">
        <w:t xml:space="preserve">quickly </w:t>
      </w:r>
      <w:r w:rsidR="00195150">
        <w:t xml:space="preserve">created by inheriting from a </w:t>
      </w:r>
      <w:r w:rsidR="00613F6B">
        <w:t xml:space="preserve">shared message </w:t>
      </w:r>
      <w:r w:rsidR="00C57AA9">
        <w:t xml:space="preserve">class </w:t>
      </w:r>
      <w:r w:rsidR="00613F6B">
        <w:t>bas</w:t>
      </w:r>
      <w:r>
        <w:t>e</w:t>
      </w:r>
    </w:p>
    <w:p w14:paraId="25A92F84" w14:textId="5039308A" w:rsidR="00FC45D1" w:rsidRPr="00AF3877" w:rsidRDefault="00FC45D1" w:rsidP="00AF3877">
      <w:pPr>
        <w:pStyle w:val="No-NumHeading"/>
      </w:pPr>
      <w:r w:rsidRPr="00AF3877">
        <w:t>Class diagram</w:t>
      </w:r>
    </w:p>
    <w:p w14:paraId="19D50090" w14:textId="77777777" w:rsidR="00E943CB" w:rsidRDefault="00E943CB" w:rsidP="00765F1F">
      <w:pPr>
        <w:keepNext/>
      </w:pPr>
      <w:r>
        <w:rPr>
          <w:noProof/>
        </w:rPr>
        <w:drawing>
          <wp:inline distT="0" distB="0" distL="0" distR="0" wp14:anchorId="1A767EBE" wp14:editId="4EE9050B">
            <wp:extent cx="5725160" cy="1924050"/>
            <wp:effectExtent l="0" t="0" r="889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25160" cy="1924050"/>
                    </a:xfrm>
                    <a:prstGeom prst="rect">
                      <a:avLst/>
                    </a:prstGeom>
                    <a:noFill/>
                    <a:ln>
                      <a:noFill/>
                    </a:ln>
                  </pic:spPr>
                </pic:pic>
              </a:graphicData>
            </a:graphic>
          </wp:inline>
        </w:drawing>
      </w:r>
    </w:p>
    <w:p w14:paraId="7D9E43E2" w14:textId="0CA4269F" w:rsidR="00D3275F" w:rsidRPr="00AF3877" w:rsidRDefault="00D3275F" w:rsidP="00AF3877">
      <w:pPr>
        <w:pStyle w:val="No-NumHeading"/>
      </w:pPr>
      <w:r w:rsidRPr="00AF3877">
        <w:t>Implementation</w:t>
      </w:r>
    </w:p>
    <w:p w14:paraId="25B9F4F3" w14:textId="5B8053FE" w:rsidR="00873786" w:rsidRDefault="00003330" w:rsidP="00E943CB">
      <w:r>
        <w:t xml:space="preserve">During the </w:t>
      </w:r>
      <w:r w:rsidR="00873786">
        <w:t>design</w:t>
      </w:r>
      <w:r>
        <w:t xml:space="preserve"> of</w:t>
      </w:r>
      <w:r w:rsidR="00873786">
        <w:t xml:space="preserve"> the class diagram </w:t>
      </w:r>
      <w:r>
        <w:t xml:space="preserve">that </w:t>
      </w:r>
      <w:r w:rsidR="00873786">
        <w:t>match</w:t>
      </w:r>
      <w:r>
        <w:t>ed</w:t>
      </w:r>
      <w:r w:rsidR="00873786">
        <w:t xml:space="preserve"> and extend</w:t>
      </w:r>
      <w:r>
        <w:t>ed</w:t>
      </w:r>
      <w:r w:rsidR="00873786">
        <w:t xml:space="preserve"> the functionality of the text-based protocol</w:t>
      </w:r>
      <w:r>
        <w:t xml:space="preserve">, I quickly realised that custom objects would be best to </w:t>
      </w:r>
      <w:r w:rsidR="00E84B5A">
        <w:t>implement the protocol – rather than JObject or XML objects as I previously though</w:t>
      </w:r>
      <w:r w:rsidR="002F6B5B">
        <w:t>t</w:t>
      </w:r>
      <w:r w:rsidR="00E84B5A">
        <w:t xml:space="preserve"> and </w:t>
      </w:r>
      <w:r w:rsidR="00272332">
        <w:t xml:space="preserve">had </w:t>
      </w:r>
      <w:r w:rsidR="00E84B5A">
        <w:t>suggested</w:t>
      </w:r>
      <w:r w:rsidR="00272332">
        <w:t xml:space="preserve"> in </w:t>
      </w:r>
      <w:r w:rsidR="00272332" w:rsidRPr="00CE30EE">
        <w:fldChar w:fldCharType="begin"/>
      </w:r>
      <w:r w:rsidR="00272332" w:rsidRPr="00CE30EE">
        <w:instrText xml:space="preserve"> REF _Ref89542066 \r \h </w:instrText>
      </w:r>
      <w:r w:rsidR="00CE30EE">
        <w:instrText xml:space="preserve"> \* MERGEFORMAT </w:instrText>
      </w:r>
      <w:r w:rsidR="00272332" w:rsidRPr="00CE30EE">
        <w:fldChar w:fldCharType="separate"/>
      </w:r>
      <w:r w:rsidR="00272332" w:rsidRPr="00CE30EE">
        <w:t>3.6</w:t>
      </w:r>
      <w:r w:rsidR="00272332" w:rsidRPr="00CE30EE">
        <w:fldChar w:fldCharType="end"/>
      </w:r>
      <w:r w:rsidR="00272332" w:rsidRPr="00CE30EE">
        <w:t xml:space="preserve"> </w:t>
      </w:r>
      <w:r w:rsidR="00272332" w:rsidRPr="00CE30EE">
        <w:fldChar w:fldCharType="begin"/>
      </w:r>
      <w:r w:rsidR="00272332" w:rsidRPr="00CE30EE">
        <w:instrText xml:space="preserve"> REF _Ref89542066 \h </w:instrText>
      </w:r>
      <w:r w:rsidR="00CE30EE">
        <w:instrText xml:space="preserve"> \* MERGEFORMAT </w:instrText>
      </w:r>
      <w:r w:rsidR="00272332" w:rsidRPr="00CE30EE">
        <w:fldChar w:fldCharType="separate"/>
      </w:r>
      <w:r w:rsidR="00272332" w:rsidRPr="00CE30EE">
        <w:t>Iteration 2, Plan</w:t>
      </w:r>
      <w:r w:rsidR="00272332" w:rsidRPr="00CE30EE">
        <w:fldChar w:fldCharType="end"/>
      </w:r>
      <w:r w:rsidR="00272332">
        <w:t>.</w:t>
      </w:r>
    </w:p>
    <w:p w14:paraId="2BCC20B3" w14:textId="5177F4AE" w:rsidR="00B52F2D" w:rsidRDefault="007411F7" w:rsidP="00E943CB">
      <w:r>
        <w:t xml:space="preserve">To implement </w:t>
      </w:r>
      <w:r w:rsidR="00CE30EE">
        <w:t>the new protocol</w:t>
      </w:r>
      <w:r>
        <w:t xml:space="preserve">, </w:t>
      </w:r>
      <w:r w:rsidR="006D576B">
        <w:t>I first made</w:t>
      </w:r>
      <w:r w:rsidR="00A2425C">
        <w:t xml:space="preserve"> an</w:t>
      </w:r>
      <w:r w:rsidR="00B774B4">
        <w:t xml:space="preserve"> abstract </w:t>
      </w:r>
      <w:r w:rsidR="000B58E6">
        <w:t xml:space="preserve">base message class </w:t>
      </w:r>
      <w:r w:rsidR="00F97369">
        <w:t>called MessageBase</w:t>
      </w:r>
      <w:r w:rsidR="002144FE">
        <w:t xml:space="preserve"> which can be seen in the class diagram </w:t>
      </w:r>
      <w:r w:rsidR="00E943CB">
        <w:t>above</w:t>
      </w:r>
      <w:r w:rsidR="00E9117F">
        <w:t xml:space="preserve"> and then the </w:t>
      </w:r>
      <w:r w:rsidR="00F020D9">
        <w:t>several derived message classes</w:t>
      </w:r>
      <w:r w:rsidR="00754E17">
        <w:t xml:space="preserve"> </w:t>
      </w:r>
      <w:r w:rsidR="00E9117F">
        <w:t xml:space="preserve">that </w:t>
      </w:r>
      <w:r w:rsidR="00754E17">
        <w:t>inherit from th</w:t>
      </w:r>
      <w:r w:rsidR="0052414D">
        <w:t>is</w:t>
      </w:r>
      <w:r w:rsidR="00754E17">
        <w:t xml:space="preserve"> base</w:t>
      </w:r>
      <w:r w:rsidR="00B110C4">
        <w:t xml:space="preserve">. Each of these </w:t>
      </w:r>
      <w:r w:rsidR="00CB493B">
        <w:t xml:space="preserve">derived </w:t>
      </w:r>
      <w:r w:rsidR="00B110C4">
        <w:t>classes corresponds to one action</w:t>
      </w:r>
      <w:r w:rsidR="004823A7">
        <w:t xml:space="preserve"> or request</w:t>
      </w:r>
      <w:r w:rsidR="00B110C4">
        <w:t xml:space="preserve">. For example, </w:t>
      </w:r>
      <w:r w:rsidR="00986CBD">
        <w:t>when</w:t>
      </w:r>
      <w:r w:rsidR="00E124CF">
        <w:t xml:space="preserve"> the client sends a </w:t>
      </w:r>
      <w:r w:rsidR="004C3B5A">
        <w:t>MessageEcho</w:t>
      </w:r>
      <w:r w:rsidR="00026EA7">
        <w:t xml:space="preserve"> </w:t>
      </w:r>
      <w:r w:rsidR="004823A7">
        <w:t xml:space="preserve">object </w:t>
      </w:r>
      <w:r w:rsidR="00026EA7">
        <w:t>to the server</w:t>
      </w:r>
      <w:r w:rsidR="004823A7">
        <w:t xml:space="preserve"> </w:t>
      </w:r>
      <w:r w:rsidR="00986CBD">
        <w:t>t</w:t>
      </w:r>
      <w:r w:rsidR="00026EA7">
        <w:t xml:space="preserve">he </w:t>
      </w:r>
      <w:r w:rsidR="00986CBD">
        <w:t>contents of the object</w:t>
      </w:r>
      <w:r w:rsidR="00E124CF">
        <w:t xml:space="preserve"> </w:t>
      </w:r>
      <w:r w:rsidR="00EC224B">
        <w:t>will</w:t>
      </w:r>
      <w:r w:rsidR="002F13D4">
        <w:t xml:space="preserve"> be</w:t>
      </w:r>
      <w:r w:rsidR="00EC224B">
        <w:t xml:space="preserve"> echo</w:t>
      </w:r>
      <w:r w:rsidR="002F13D4">
        <w:t>ed</w:t>
      </w:r>
      <w:r w:rsidR="00D900EA">
        <w:t xml:space="preserve"> back to the client</w:t>
      </w:r>
      <w:r w:rsidR="00986CBD">
        <w:t xml:space="preserve">; this </w:t>
      </w:r>
      <w:r w:rsidR="004823A7">
        <w:t xml:space="preserve">class was made especially for debugging and </w:t>
      </w:r>
      <w:r w:rsidR="002F13D4">
        <w:t>allow</w:t>
      </w:r>
      <w:r w:rsidR="00986CBD">
        <w:t xml:space="preserve">s me to test the </w:t>
      </w:r>
      <w:r w:rsidR="00F37584">
        <w:t xml:space="preserve">sockets’ </w:t>
      </w:r>
      <w:r w:rsidR="00986CBD">
        <w:t>connection</w:t>
      </w:r>
      <w:r w:rsidR="003A25BD">
        <w:t xml:space="preserve"> (just like its text-based equivalent seen in </w:t>
      </w:r>
      <w:r w:rsidR="003A25BD" w:rsidRPr="003A25BD">
        <w:rPr>
          <w:rStyle w:val="Emphasis"/>
        </w:rPr>
        <w:fldChar w:fldCharType="begin"/>
      </w:r>
      <w:r w:rsidR="003A25BD" w:rsidRPr="003A25BD">
        <w:rPr>
          <w:rStyle w:val="Emphasis"/>
        </w:rPr>
        <w:instrText xml:space="preserve"> REF _Ref87979275 \r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3.2.6</w:t>
      </w:r>
      <w:r w:rsidR="003A25BD" w:rsidRPr="003A25BD">
        <w:rPr>
          <w:rStyle w:val="Emphasis"/>
        </w:rPr>
        <w:fldChar w:fldCharType="end"/>
      </w:r>
      <w:r w:rsidR="003A25BD" w:rsidRPr="003A25BD">
        <w:rPr>
          <w:rStyle w:val="Emphasis"/>
        </w:rPr>
        <w:t xml:space="preserve"> </w:t>
      </w:r>
      <w:r w:rsidR="003A25BD" w:rsidRPr="003A25BD">
        <w:rPr>
          <w:rStyle w:val="Emphasis"/>
        </w:rPr>
        <w:fldChar w:fldCharType="begin"/>
      </w:r>
      <w:r w:rsidR="003A25BD" w:rsidRPr="003A25BD">
        <w:rPr>
          <w:rStyle w:val="Emphasis"/>
        </w:rPr>
        <w:instrText xml:space="preserve"> REF _Ref87979277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ECHO command handling</w:t>
      </w:r>
      <w:r w:rsidR="003A25BD" w:rsidRPr="003A25BD">
        <w:rPr>
          <w:rStyle w:val="Emphasis"/>
        </w:rPr>
        <w:fldChar w:fldCharType="end"/>
      </w:r>
      <w:r w:rsidR="003A25BD">
        <w:t>)</w:t>
      </w:r>
      <w:r w:rsidR="00D900EA">
        <w:t>.</w:t>
      </w:r>
    </w:p>
    <w:p w14:paraId="539C1B69" w14:textId="30E3A028" w:rsidR="00D83540" w:rsidRDefault="002F6B5B" w:rsidP="00E943CB">
      <w:r>
        <w:t>For s</w:t>
      </w:r>
      <w:r w:rsidR="00CB493B">
        <w:t xml:space="preserve">ome parts of the </w:t>
      </w:r>
      <w:r>
        <w:t>program,</w:t>
      </w:r>
      <w:r w:rsidR="00CB493B">
        <w:t xml:space="preserve"> I only partially transitioned to </w:t>
      </w:r>
      <w:r w:rsidR="000F5F87">
        <w:t xml:space="preserve">the object-based protocol. These parts will be fully transitioned in future iterations </w:t>
      </w:r>
      <w:r w:rsidR="0041131E">
        <w:t xml:space="preserve">as I don’t deem them a priority now. To accommodate for this partial </w:t>
      </w:r>
      <w:r w:rsidR="00A21FEC">
        <w:t>transition, the MessageBase class has StringToBinary and BinaryToString that allow it to act as a messenger for the text-based protocol albeit wrapped in the object-based protocol.</w:t>
      </w:r>
    </w:p>
    <w:p w14:paraId="2783F4DA" w14:textId="77777777" w:rsidR="00D83540" w:rsidRDefault="00D83540">
      <w:pPr>
        <w:spacing w:line="259" w:lineRule="auto"/>
        <w:jc w:val="left"/>
      </w:pPr>
      <w:r>
        <w:br w:type="page"/>
      </w:r>
    </w:p>
    <w:p w14:paraId="6A92A2B3" w14:textId="1288BCAB" w:rsidR="00A5773E" w:rsidRDefault="00B30A1C" w:rsidP="00BD3EFB">
      <w:pPr>
        <w:pStyle w:val="Heading4"/>
      </w:pPr>
      <w:bookmarkStart w:id="122" w:name="_Ref87985250"/>
      <w:r>
        <w:lastRenderedPageBreak/>
        <w:t xml:space="preserve">Serialisation and </w:t>
      </w:r>
      <w:r w:rsidR="000B0B0B" w:rsidRPr="000B0B0B">
        <w:t>deseriali</w:t>
      </w:r>
      <w:r w:rsidR="000B0B0B">
        <w:t>s</w:t>
      </w:r>
      <w:r w:rsidR="000B0B0B" w:rsidRPr="000B0B0B">
        <w:t>ation</w:t>
      </w:r>
      <w:bookmarkEnd w:id="122"/>
    </w:p>
    <w:p w14:paraId="272CD9A6" w14:textId="77777777" w:rsidR="00AE535B" w:rsidRDefault="00A5773E" w:rsidP="00AE535B">
      <w:pPr>
        <w:keepNext/>
        <w:jc w:val="center"/>
      </w:pPr>
      <w:r w:rsidRPr="00D657D7">
        <w:rPr>
          <w:noProof/>
        </w:rPr>
        <w:drawing>
          <wp:inline distT="0" distB="0" distL="0" distR="0" wp14:anchorId="36E6BA2D" wp14:editId="34D5A827">
            <wp:extent cx="4617848" cy="3640348"/>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101"/>
                    <a:stretch>
                      <a:fillRect/>
                    </a:stretch>
                  </pic:blipFill>
                  <pic:spPr>
                    <a:xfrm>
                      <a:off x="0" y="0"/>
                      <a:ext cx="4637843" cy="3656110"/>
                    </a:xfrm>
                    <a:prstGeom prst="rect">
                      <a:avLst/>
                    </a:prstGeom>
                  </pic:spPr>
                </pic:pic>
              </a:graphicData>
            </a:graphic>
          </wp:inline>
        </w:drawing>
      </w:r>
    </w:p>
    <w:p w14:paraId="729EC377" w14:textId="05361AC8" w:rsidR="00A5773E" w:rsidRDefault="00AE535B" w:rsidP="00AE535B">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27</w:t>
      </w:r>
      <w:r w:rsidR="00132639">
        <w:rPr>
          <w:noProof/>
        </w:rPr>
        <w:fldChar w:fldCharType="end"/>
      </w:r>
      <w:r>
        <w:t>. MessengerAppShared.MesssageBase.Serialise and MessengerAppShared.MessageBase.Deserialise</w:t>
      </w:r>
    </w:p>
    <w:p w14:paraId="3455B95B" w14:textId="4A653229" w:rsidR="00D05DB9" w:rsidRDefault="00555B8E" w:rsidP="00E46D07">
      <w:r>
        <w:t xml:space="preserve">These methods </w:t>
      </w:r>
      <w:r w:rsidR="0065243C">
        <w:t xml:space="preserve">from </w:t>
      </w:r>
      <w:r w:rsidR="00D05DB9">
        <w:t xml:space="preserve">MessageBase </w:t>
      </w:r>
      <w:r>
        <w:t xml:space="preserve">facilitate the object-based protocol </w:t>
      </w:r>
      <w:r w:rsidR="0096206D">
        <w:t>as only binary can be transmitted across the program’s sockets.</w:t>
      </w:r>
    </w:p>
    <w:p w14:paraId="6727E6C1" w14:textId="144BA06A" w:rsidR="00EB1D21" w:rsidRDefault="005E5567" w:rsidP="00E46D07">
      <w:r>
        <w:t>The serialisation method works by taking in an object</w:t>
      </w:r>
      <w:r w:rsidR="00B3412E">
        <w:t xml:space="preserve"> of unknown type, then creating a byte array stream </w:t>
      </w:r>
      <w:r w:rsidR="005E5D00">
        <w:t xml:space="preserve">to </w:t>
      </w:r>
      <w:r w:rsidR="00C66368">
        <w:t xml:space="preserve">which </w:t>
      </w:r>
      <w:r w:rsidR="00DC7448">
        <w:t xml:space="preserve">the </w:t>
      </w:r>
      <w:r w:rsidR="006F286A">
        <w:t>object’s binary representation is written</w:t>
      </w:r>
      <w:r w:rsidR="002A75AA">
        <w:t xml:space="preserve">. This stream is then converted into a normal byte array and returned. </w:t>
      </w:r>
      <w:r w:rsidR="00D86EFB">
        <w:t>The deserialisation process is just the reverse of this</w:t>
      </w:r>
      <w:r w:rsidR="00496ACA">
        <w:t xml:space="preserve">: taking the byte array stream in and returning the object of </w:t>
      </w:r>
      <w:r w:rsidR="00DC7448">
        <w:t xml:space="preserve">an </w:t>
      </w:r>
      <w:r w:rsidR="00496ACA">
        <w:t>unknown type.</w:t>
      </w:r>
    </w:p>
    <w:p w14:paraId="1348EC7C" w14:textId="7ABAB9C3" w:rsidR="00265235" w:rsidRDefault="00265235" w:rsidP="00E46D07">
      <w:r>
        <w:t xml:space="preserve">I chose to make these methods static as </w:t>
      </w:r>
      <w:r w:rsidR="00E24595">
        <w:t>if they were</w:t>
      </w:r>
      <w:r w:rsidR="00A24936">
        <w:t xml:space="preserve"> regular methods</w:t>
      </w:r>
      <w:r w:rsidR="00E24595">
        <w:t>, the methods would be serialising</w:t>
      </w:r>
      <w:r w:rsidR="00A24936">
        <w:t xml:space="preserve"> or </w:t>
      </w:r>
      <w:r w:rsidR="00E24595" w:rsidRPr="00E24595">
        <w:t>deserialis</w:t>
      </w:r>
      <w:r w:rsidR="00E24595">
        <w:t xml:space="preserve">ing </w:t>
      </w:r>
      <w:r w:rsidR="00012509">
        <w:t>the</w:t>
      </w:r>
      <w:r w:rsidR="008B5E38">
        <w:t xml:space="preserve"> object that they are a part of. This self-referencing </w:t>
      </w:r>
      <w:r w:rsidR="001D6301">
        <w:t xml:space="preserve">during the deconstruction or construction </w:t>
      </w:r>
      <w:r w:rsidR="00CD2B0B">
        <w:t>is impossible</w:t>
      </w:r>
      <w:r w:rsidR="00CC1B15">
        <w:t xml:space="preserve">, the situation would </w:t>
      </w:r>
      <w:r w:rsidR="000D3B02">
        <w:t xml:space="preserve">be like </w:t>
      </w:r>
      <w:r w:rsidR="00F6472D">
        <w:t xml:space="preserve">having </w:t>
      </w:r>
      <w:r w:rsidR="00F54459">
        <w:t>a</w:t>
      </w:r>
      <w:r w:rsidR="00F6472D">
        <w:t xml:space="preserve"> </w:t>
      </w:r>
      <w:r w:rsidR="00817E09">
        <w:t xml:space="preserve">language’s sole </w:t>
      </w:r>
      <w:r w:rsidR="00F6472D">
        <w:t xml:space="preserve">compiler written in </w:t>
      </w:r>
      <w:r w:rsidR="000D3B02">
        <w:t xml:space="preserve">the </w:t>
      </w:r>
      <w:r w:rsidR="00F54459">
        <w:t xml:space="preserve">language </w:t>
      </w:r>
      <w:r w:rsidR="00842968">
        <w:t xml:space="preserve">that it is there to </w:t>
      </w:r>
      <w:r w:rsidR="00F54459">
        <w:t>compile</w:t>
      </w:r>
      <w:r w:rsidR="00735CB3">
        <w:t xml:space="preserve">. </w:t>
      </w:r>
      <w:r w:rsidR="00817E09">
        <w:t xml:space="preserve">Making the method static and passing the object/binary as arguments </w:t>
      </w:r>
      <w:r w:rsidR="00735CB3">
        <w:t>solve</w:t>
      </w:r>
      <w:r w:rsidR="00817E09">
        <w:t>d</w:t>
      </w:r>
      <w:r w:rsidR="00735CB3">
        <w:t xml:space="preserve"> th</w:t>
      </w:r>
      <w:r w:rsidR="00817E09">
        <w:t>is</w:t>
      </w:r>
      <w:r w:rsidR="00735CB3">
        <w:t xml:space="preserve"> problem</w:t>
      </w:r>
      <w:r w:rsidR="00817E09">
        <w:t xml:space="preserve"> by </w:t>
      </w:r>
      <w:r w:rsidR="00782A2F">
        <w:t>detach</w:t>
      </w:r>
      <w:r w:rsidR="00817E09">
        <w:t>ing</w:t>
      </w:r>
      <w:r w:rsidR="00782A2F">
        <w:t xml:space="preserve"> </w:t>
      </w:r>
      <w:r w:rsidR="005D68A5">
        <w:t xml:space="preserve">the method from the object </w:t>
      </w:r>
      <w:r w:rsidR="00782A2F">
        <w:t>they are acting on</w:t>
      </w:r>
      <w:r w:rsidR="00A24936">
        <w:t>.</w:t>
      </w:r>
    </w:p>
    <w:p w14:paraId="406150C9" w14:textId="01BA605B" w:rsidR="00D83540" w:rsidRDefault="00CB4490" w:rsidP="00E46D07">
      <w:r>
        <w:t>To improve these methods</w:t>
      </w:r>
      <w:r w:rsidR="00F67638">
        <w:t xml:space="preserve"> and act on the findings found in </w:t>
      </w:r>
      <w:r w:rsidR="002C4E4F" w:rsidRPr="002C4E4F">
        <w:rPr>
          <w:rStyle w:val="QuoteChar"/>
        </w:rPr>
        <w:fldChar w:fldCharType="begin"/>
      </w:r>
      <w:r w:rsidR="002C4E4F" w:rsidRPr="002C4E4F">
        <w:rPr>
          <w:rStyle w:val="QuoteChar"/>
        </w:rPr>
        <w:instrText xml:space="preserve"> REF _Ref87986367 \r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2C4E4F" w:rsidRPr="002C4E4F">
        <w:rPr>
          <w:rStyle w:val="QuoteChar"/>
        </w:rPr>
        <w:t>3.1.4.2</w:t>
      </w:r>
      <w:r w:rsidR="002C4E4F" w:rsidRPr="002C4E4F">
        <w:rPr>
          <w:rStyle w:val="QuoteChar"/>
        </w:rPr>
        <w:fldChar w:fldCharType="end"/>
      </w:r>
      <w:r w:rsidR="002C4E4F" w:rsidRPr="002C4E4F">
        <w:rPr>
          <w:rStyle w:val="QuoteChar"/>
        </w:rPr>
        <w:t xml:space="preserve"> </w:t>
      </w:r>
      <w:r w:rsidR="002C4E4F" w:rsidRPr="002C4E4F">
        <w:rPr>
          <w:rStyle w:val="QuoteChar"/>
        </w:rPr>
        <w:fldChar w:fldCharType="begin"/>
      </w:r>
      <w:r w:rsidR="002C4E4F" w:rsidRPr="002C4E4F">
        <w:rPr>
          <w:rStyle w:val="QuoteChar"/>
        </w:rPr>
        <w:instrText xml:space="preserve"> REF _Ref87986367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2C4E4F" w:rsidRPr="002C4E4F">
        <w:rPr>
          <w:rStyle w:val="QuoteChar"/>
        </w:rPr>
        <w:t>Testing results</w:t>
      </w:r>
      <w:r w:rsidR="002C4E4F" w:rsidRPr="002C4E4F">
        <w:rPr>
          <w:rStyle w:val="QuoteChar"/>
        </w:rPr>
        <w:fldChar w:fldCharType="end"/>
      </w:r>
      <w:r>
        <w:t xml:space="preserve">, </w:t>
      </w:r>
      <w:r w:rsidR="00D24925">
        <w:t xml:space="preserve">in future iterations </w:t>
      </w:r>
      <w:r>
        <w:t xml:space="preserve">I may implement a size restriction </w:t>
      </w:r>
      <w:r w:rsidR="00D5630F">
        <w:t>check that the byte arrays do not exceed the 2048</w:t>
      </w:r>
      <w:r w:rsidR="00D24925">
        <w:t>-</w:t>
      </w:r>
      <w:r w:rsidR="00D5630F">
        <w:t>byte size of the</w:t>
      </w:r>
      <w:r w:rsidR="00D24925">
        <w:t xml:space="preserve"> buffer</w:t>
      </w:r>
      <w:r w:rsidR="00D016E4">
        <w:t xml:space="preserve"> used by </w:t>
      </w:r>
      <w:r w:rsidR="00D24925">
        <w:t xml:space="preserve">the sockets. I may also do validation checks on the type of the object </w:t>
      </w:r>
      <w:r w:rsidR="001A59FF">
        <w:t>as if the object is not one of the</w:t>
      </w:r>
      <w:r w:rsidR="00B53E46">
        <w:t xml:space="preserve"> derived classes</w:t>
      </w:r>
      <w:r w:rsidR="001A59FF">
        <w:t xml:space="preserve"> of MessageBase the program will not be able to understand it properly.</w:t>
      </w:r>
    </w:p>
    <w:p w14:paraId="660F3243" w14:textId="77777777" w:rsidR="00D83540" w:rsidRDefault="00D83540">
      <w:pPr>
        <w:spacing w:line="259" w:lineRule="auto"/>
        <w:jc w:val="left"/>
      </w:pPr>
      <w:r>
        <w:br w:type="page"/>
      </w:r>
    </w:p>
    <w:p w14:paraId="77293588" w14:textId="3D36DAFD" w:rsidR="00E46D07" w:rsidRDefault="004B662E" w:rsidP="00BD3EFB">
      <w:pPr>
        <w:pStyle w:val="Heading3"/>
      </w:pPr>
      <w:bookmarkStart w:id="123" w:name="_Toc96812467"/>
      <w:r>
        <w:lastRenderedPageBreak/>
        <w:t>Server</w:t>
      </w:r>
      <w:bookmarkEnd w:id="123"/>
    </w:p>
    <w:p w14:paraId="50E24FD5" w14:textId="2FB21DFC" w:rsidR="00F20F54" w:rsidRDefault="00077978" w:rsidP="00BD3EFB">
      <w:pPr>
        <w:pStyle w:val="Heading4"/>
      </w:pPr>
      <w:r>
        <w:t>Handling</w:t>
      </w:r>
      <w:r w:rsidR="00F20F54">
        <w:t xml:space="preserve"> </w:t>
      </w:r>
      <w:r w:rsidR="001244AB">
        <w:t>a</w:t>
      </w:r>
      <w:r>
        <w:t>n inbound message</w:t>
      </w:r>
    </w:p>
    <w:p w14:paraId="1E01DF49" w14:textId="77777777" w:rsidR="000F56A4" w:rsidRDefault="00EA18A8" w:rsidP="000F56A4">
      <w:pPr>
        <w:keepNext/>
        <w:jc w:val="center"/>
      </w:pPr>
      <w:r w:rsidRPr="00EA18A8">
        <w:rPr>
          <w:noProof/>
        </w:rPr>
        <w:drawing>
          <wp:inline distT="0" distB="0" distL="0" distR="0" wp14:anchorId="7407E383" wp14:editId="68E3CBA3">
            <wp:extent cx="4906194" cy="3536830"/>
            <wp:effectExtent l="0" t="0" r="8890" b="698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102"/>
                    <a:stretch>
                      <a:fillRect/>
                    </a:stretch>
                  </pic:blipFill>
                  <pic:spPr>
                    <a:xfrm>
                      <a:off x="0" y="0"/>
                      <a:ext cx="4938972" cy="3560459"/>
                    </a:xfrm>
                    <a:prstGeom prst="rect">
                      <a:avLst/>
                    </a:prstGeom>
                  </pic:spPr>
                </pic:pic>
              </a:graphicData>
            </a:graphic>
          </wp:inline>
        </w:drawing>
      </w:r>
    </w:p>
    <w:p w14:paraId="3E1A3416" w14:textId="3DD45E44" w:rsidR="00EA18A8" w:rsidRDefault="000F56A4" w:rsidP="000F56A4">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28</w:t>
      </w:r>
      <w:r w:rsidR="00132639">
        <w:rPr>
          <w:noProof/>
        </w:rPr>
        <w:fldChar w:fldCharType="end"/>
      </w:r>
      <w:r>
        <w:t>. MessengerAppServer.ServerSocket.HandleObject</w:t>
      </w:r>
    </w:p>
    <w:p w14:paraId="0676D368" w14:textId="3A2CF307" w:rsidR="001E2F51" w:rsidRDefault="00F64EEC" w:rsidP="00EA18A8">
      <w:r>
        <w:t xml:space="preserve">This function is called after the socket </w:t>
      </w:r>
      <w:r w:rsidR="004C061A">
        <w:t>receives an object</w:t>
      </w:r>
      <w:r w:rsidR="007A5386">
        <w:t>. It</w:t>
      </w:r>
      <w:r w:rsidR="00833D3F">
        <w:t xml:space="preserve">s purpose is to call the object’s corresponding handling routine. This is achieved through a switch-case block </w:t>
      </w:r>
      <w:r w:rsidR="00F020D9">
        <w:t>that</w:t>
      </w:r>
      <w:r w:rsidR="00833D3F">
        <w:t xml:space="preserve"> switches on the object’s type. I chose this as it is the most</w:t>
      </w:r>
      <w:r w:rsidR="00D761BD">
        <w:t xml:space="preserve"> </w:t>
      </w:r>
      <w:r w:rsidR="00402FAA">
        <w:t>succinct</w:t>
      </w:r>
      <w:r w:rsidR="00D761BD">
        <w:t xml:space="preserve"> conditional for this</w:t>
      </w:r>
      <w:r w:rsidR="00B57604">
        <w:t xml:space="preserve"> scenario</w:t>
      </w:r>
      <w:r w:rsidR="00D761BD">
        <w:t xml:space="preserve">, </w:t>
      </w:r>
      <w:r w:rsidR="00030823">
        <w:t>the alternative is many if-statements containing very similar conditions</w:t>
      </w:r>
      <w:r w:rsidR="0014299F">
        <w:t xml:space="preserve"> that add unnecessary </w:t>
      </w:r>
      <w:r w:rsidR="00EE77C8">
        <w:t>repetition</w:t>
      </w:r>
      <w:r w:rsidR="00030823">
        <w:t>.</w:t>
      </w:r>
      <w:r w:rsidR="00991FB4">
        <w:t xml:space="preserve"> </w:t>
      </w:r>
      <w:r w:rsidR="009A717B">
        <w:t>A</w:t>
      </w:r>
      <w:r w:rsidR="00EE77C8">
        <w:t xml:space="preserve"> benefit of this</w:t>
      </w:r>
      <w:r w:rsidR="00991FB4">
        <w:t xml:space="preserve"> function </w:t>
      </w:r>
      <w:r w:rsidR="00EE77C8">
        <w:t>is that it</w:t>
      </w:r>
      <w:r w:rsidR="00991FB4">
        <w:t xml:space="preserve"> allows me to </w:t>
      </w:r>
      <w:r w:rsidR="00EE77C8">
        <w:t xml:space="preserve">in future </w:t>
      </w:r>
      <w:r w:rsidR="00991FB4">
        <w:t xml:space="preserve">implement actions easily as all I need to do is </w:t>
      </w:r>
      <w:r w:rsidR="007F7BA5">
        <w:t xml:space="preserve">add another case </w:t>
      </w:r>
      <w:r w:rsidR="001521A9">
        <w:t xml:space="preserve">to pass on to </w:t>
      </w:r>
      <w:r w:rsidR="007F7BA5">
        <w:t>th</w:t>
      </w:r>
      <w:r w:rsidR="001F5624">
        <w:t>at action’s</w:t>
      </w:r>
      <w:r w:rsidR="007F7BA5">
        <w:t xml:space="preserve"> handler.</w:t>
      </w:r>
    </w:p>
    <w:p w14:paraId="6727DE87" w14:textId="5C7CF8B1" w:rsidR="00AB2C65" w:rsidRDefault="007F7BA5" w:rsidP="00EA18A8">
      <w:r>
        <w:t xml:space="preserve">In the situation that </w:t>
      </w:r>
      <w:r w:rsidR="00991D13">
        <w:t xml:space="preserve">the object received by the socket does not match any of the cases, the default case will be reached. This </w:t>
      </w:r>
      <w:r w:rsidR="007F46AA">
        <w:t xml:space="preserve">currently has no functionality. I plan to have the HandleObject_Invalid function </w:t>
      </w:r>
      <w:r w:rsidR="007752D0">
        <w:t xml:space="preserve">send an error message back to whoever sent the message so that </w:t>
      </w:r>
      <w:r w:rsidR="009A4EBB">
        <w:t>know that</w:t>
      </w:r>
      <w:r w:rsidR="007752D0">
        <w:t xml:space="preserve"> their message was not properly handled.</w:t>
      </w:r>
    </w:p>
    <w:p w14:paraId="5B5096F7" w14:textId="3AF831AF" w:rsidR="00D657D7" w:rsidRDefault="007D404B" w:rsidP="00EA18A8">
      <w:r>
        <w:t xml:space="preserve">Another case </w:t>
      </w:r>
      <w:r w:rsidR="00F01FCC">
        <w:t>that</w:t>
      </w:r>
      <w:r>
        <w:t xml:space="preserve"> currently doesn’t </w:t>
      </w:r>
      <w:r w:rsidR="00423768">
        <w:t xml:space="preserve">have functionality is </w:t>
      </w:r>
      <w:r w:rsidR="007917F1">
        <w:t xml:space="preserve">the MessageSend case. This will be implemented in the next iteration when I move </w:t>
      </w:r>
      <w:r w:rsidR="00011912">
        <w:t>to</w:t>
      </w:r>
      <w:r w:rsidR="007917F1">
        <w:t xml:space="preserve"> develop the messaging</w:t>
      </w:r>
      <w:r w:rsidR="001C2721">
        <w:t xml:space="preserve">, </w:t>
      </w:r>
      <w:r w:rsidR="007917F1">
        <w:t xml:space="preserve">as </w:t>
      </w:r>
      <w:r w:rsidR="00011912">
        <w:t xml:space="preserve">in </w:t>
      </w:r>
      <w:r w:rsidR="007917F1">
        <w:t xml:space="preserve">this current </w:t>
      </w:r>
      <w:r w:rsidR="003817D0">
        <w:t>iteration</w:t>
      </w:r>
      <w:r w:rsidR="007917F1">
        <w:t xml:space="preserve"> </w:t>
      </w:r>
      <w:r w:rsidR="0096148E">
        <w:t>I have been working on the login system (hence HandleObject_Login being finished)</w:t>
      </w:r>
      <w:r w:rsidR="00874DBB">
        <w:t>.</w:t>
      </w:r>
      <w:r w:rsidR="004C5D63">
        <w:t xml:space="preserve"> The steps in HandleObject_</w:t>
      </w:r>
      <w:r w:rsidR="008D071E">
        <w:t>Send</w:t>
      </w:r>
      <w:r w:rsidR="004C5D63">
        <w:t xml:space="preserve"> </w:t>
      </w:r>
      <w:r w:rsidR="009E3419">
        <w:t xml:space="preserve">will be to determine the recipient; </w:t>
      </w:r>
      <w:r w:rsidR="00BC6A30">
        <w:t xml:space="preserve">send the message to </w:t>
      </w:r>
      <w:r w:rsidR="00011912">
        <w:t xml:space="preserve">the </w:t>
      </w:r>
      <w:r w:rsidR="00BC6A30">
        <w:t xml:space="preserve">recipient; send confirmation to </w:t>
      </w:r>
      <w:r w:rsidR="00011912">
        <w:t xml:space="preserve">the </w:t>
      </w:r>
      <w:r w:rsidR="00BC6A30">
        <w:t>sender.</w:t>
      </w:r>
    </w:p>
    <w:p w14:paraId="1AFF904A" w14:textId="679AFB84" w:rsidR="008D3F94" w:rsidRDefault="00FB6CB6" w:rsidP="00EA18A8">
      <w:r>
        <w:t xml:space="preserve">The purpose of the MessageEcho class was mentioned above in </w:t>
      </w:r>
      <w:r w:rsidRPr="00962052">
        <w:rPr>
          <w:rStyle w:val="Emphasis"/>
        </w:rPr>
        <w:fldChar w:fldCharType="begin"/>
      </w:r>
      <w:r w:rsidRPr="00962052">
        <w:rPr>
          <w:rStyle w:val="Emphasis"/>
        </w:rPr>
        <w:instrText xml:space="preserve"> REF _Ref87985250 \r \h </w:instrText>
      </w:r>
      <w:r w:rsidR="00962052">
        <w:rPr>
          <w:rStyle w:val="Emphasis"/>
        </w:rPr>
        <w:instrText xml:space="preserve"> \* MERGEFORMAT </w:instrText>
      </w:r>
      <w:r w:rsidRPr="00962052">
        <w:rPr>
          <w:rStyle w:val="Emphasis"/>
        </w:rPr>
      </w:r>
      <w:r w:rsidRPr="00962052">
        <w:rPr>
          <w:rStyle w:val="Emphasis"/>
        </w:rPr>
        <w:fldChar w:fldCharType="separate"/>
      </w:r>
      <w:r w:rsidRPr="00962052">
        <w:rPr>
          <w:rStyle w:val="Emphasis"/>
        </w:rPr>
        <w:t>3.6.2</w:t>
      </w:r>
      <w:r w:rsidRPr="00962052">
        <w:rPr>
          <w:rStyle w:val="Emphasis"/>
        </w:rPr>
        <w:fldChar w:fldCharType="end"/>
      </w:r>
      <w:r w:rsidRPr="00962052">
        <w:rPr>
          <w:rStyle w:val="Emphasis"/>
        </w:rPr>
        <w:t xml:space="preserve"> </w:t>
      </w:r>
      <w:r w:rsidRPr="00962052">
        <w:rPr>
          <w:rStyle w:val="Emphasis"/>
        </w:rPr>
        <w:fldChar w:fldCharType="begin"/>
      </w:r>
      <w:r w:rsidRPr="00962052">
        <w:rPr>
          <w:rStyle w:val="Emphasis"/>
        </w:rPr>
        <w:instrText xml:space="preserve"> REF _Ref87985250 \h </w:instrText>
      </w:r>
      <w:r w:rsidR="00962052">
        <w:rPr>
          <w:rStyle w:val="Emphasis"/>
        </w:rPr>
        <w:instrText xml:space="preserve"> \* MERGEFORMAT </w:instrText>
      </w:r>
      <w:r w:rsidRPr="00962052">
        <w:rPr>
          <w:rStyle w:val="Emphasis"/>
        </w:rPr>
      </w:r>
      <w:r w:rsidRPr="00962052">
        <w:rPr>
          <w:rStyle w:val="Emphasis"/>
        </w:rPr>
        <w:fldChar w:fldCharType="separate"/>
      </w:r>
      <w:r w:rsidR="0097448D" w:rsidRPr="0097448D">
        <w:rPr>
          <w:rStyle w:val="Emphasis"/>
        </w:rPr>
        <w:t>Serialisation and deserialisation</w:t>
      </w:r>
      <w:r w:rsidRPr="00962052">
        <w:rPr>
          <w:rStyle w:val="Emphasis"/>
        </w:rPr>
        <w:fldChar w:fldCharType="end"/>
      </w:r>
      <w:r w:rsidR="00D54EBC">
        <w:t xml:space="preserve">. </w:t>
      </w:r>
      <w:r w:rsidR="00962052">
        <w:t xml:space="preserve">Despite it </w:t>
      </w:r>
      <w:r w:rsidR="002E15D7">
        <w:t xml:space="preserve">only </w:t>
      </w:r>
      <w:r w:rsidR="00962052">
        <w:t>being for debugging, it</w:t>
      </w:r>
      <w:r w:rsidR="002E15D7">
        <w:t xml:space="preserve"> </w:t>
      </w:r>
      <w:r w:rsidR="00962052">
        <w:t>will remain in the</w:t>
      </w:r>
      <w:r w:rsidR="00D54EBC">
        <w:t xml:space="preserve"> final program since</w:t>
      </w:r>
      <w:r w:rsidR="00A113FA">
        <w:t xml:space="preserve">, </w:t>
      </w:r>
      <w:r w:rsidR="008D3F94">
        <w:t>if</w:t>
      </w:r>
      <w:r w:rsidR="00D54EBC">
        <w:t xml:space="preserve"> it is not called, it will not affect the client</w:t>
      </w:r>
      <w:r w:rsidR="00A113FA">
        <w:t xml:space="preserve"> and </w:t>
      </w:r>
      <w:r w:rsidR="00D54EBC">
        <w:t xml:space="preserve">still </w:t>
      </w:r>
      <w:r w:rsidR="00392145">
        <w:t>allow testing in</w:t>
      </w:r>
      <w:r w:rsidR="00984D8D">
        <w:t xml:space="preserve"> the future</w:t>
      </w:r>
      <w:r w:rsidR="00392145">
        <w:t>.</w:t>
      </w:r>
    </w:p>
    <w:p w14:paraId="01B9F204" w14:textId="55863BE0" w:rsidR="00194127" w:rsidRDefault="00194127">
      <w:r>
        <w:br w:type="page"/>
      </w:r>
    </w:p>
    <w:p w14:paraId="76453994" w14:textId="7616FABB" w:rsidR="00194127" w:rsidRDefault="00CA44B8" w:rsidP="00BD3EFB">
      <w:pPr>
        <w:pStyle w:val="Heading4"/>
      </w:pPr>
      <w:bookmarkStart w:id="124" w:name="_Ref89610707"/>
      <w:r>
        <w:lastRenderedPageBreak/>
        <w:t>Login procedure</w:t>
      </w:r>
      <w:bookmarkEnd w:id="124"/>
    </w:p>
    <w:p w14:paraId="1E274DD1" w14:textId="77777777" w:rsidR="0065372E" w:rsidRDefault="00BE37EE" w:rsidP="0065372E">
      <w:pPr>
        <w:keepNext/>
        <w:jc w:val="center"/>
      </w:pPr>
      <w:r w:rsidRPr="00BE37EE">
        <w:rPr>
          <w:noProof/>
        </w:rPr>
        <w:drawing>
          <wp:inline distT="0" distB="0" distL="0" distR="0" wp14:anchorId="5EC992F5" wp14:editId="529873F5">
            <wp:extent cx="5453792" cy="4364967"/>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03"/>
                    <a:stretch>
                      <a:fillRect/>
                    </a:stretch>
                  </pic:blipFill>
                  <pic:spPr>
                    <a:xfrm>
                      <a:off x="0" y="0"/>
                      <a:ext cx="5466110" cy="4374825"/>
                    </a:xfrm>
                    <a:prstGeom prst="rect">
                      <a:avLst/>
                    </a:prstGeom>
                  </pic:spPr>
                </pic:pic>
              </a:graphicData>
            </a:graphic>
          </wp:inline>
        </w:drawing>
      </w:r>
    </w:p>
    <w:p w14:paraId="3C006CED" w14:textId="59CEB882" w:rsidR="00A47E9E" w:rsidRDefault="0065372E" w:rsidP="0065372E">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29</w:t>
      </w:r>
      <w:r w:rsidR="00132639">
        <w:rPr>
          <w:noProof/>
        </w:rPr>
        <w:fldChar w:fldCharType="end"/>
      </w:r>
      <w:r>
        <w:t>. MessengerAppServer.ServerSocket.HandleObject_Login</w:t>
      </w:r>
    </w:p>
    <w:p w14:paraId="63103639" w14:textId="45646ECD" w:rsidR="00BE37EE" w:rsidRDefault="00DB7484" w:rsidP="00A47E9E">
      <w:r>
        <w:t>Th</w:t>
      </w:r>
      <w:r w:rsidR="0037335E">
        <w:t>is method</w:t>
      </w:r>
      <w:r>
        <w:t xml:space="preserve"> is triggered by the </w:t>
      </w:r>
      <w:r w:rsidR="009277B2">
        <w:t xml:space="preserve">received object handler explained </w:t>
      </w:r>
      <w:r w:rsidR="00A562A7">
        <w:t xml:space="preserve">in the section </w:t>
      </w:r>
      <w:r w:rsidR="009277B2">
        <w:t xml:space="preserve">above. </w:t>
      </w:r>
      <w:r w:rsidR="00A562A7">
        <w:t xml:space="preserve">The method </w:t>
      </w:r>
      <w:r w:rsidR="009277B2">
        <w:t xml:space="preserve">compares the </w:t>
      </w:r>
      <w:r w:rsidR="007E4EEA">
        <w:t xml:space="preserve">username and password provided by the user to all the stored usernames and passwords in the </w:t>
      </w:r>
      <w:r w:rsidR="001A5623">
        <w:t>AccountCredentials</w:t>
      </w:r>
      <w:r w:rsidR="007E4EEA">
        <w:t>.csv file. When a match is found</w:t>
      </w:r>
      <w:r w:rsidR="005835ED">
        <w:t xml:space="preserve">, </w:t>
      </w:r>
      <w:r w:rsidR="00BD6A9E">
        <w:t>an appropriate message is returned to the user as a pop-up box.</w:t>
      </w:r>
    </w:p>
    <w:p w14:paraId="748A932A" w14:textId="51FFAC19" w:rsidR="00BD6A9E" w:rsidRDefault="0093711D" w:rsidP="00A47E9E">
      <w:r>
        <w:t>On</w:t>
      </w:r>
      <w:r w:rsidR="00AB543D">
        <w:t xml:space="preserve"> the client</w:t>
      </w:r>
      <w:r w:rsidR="00DE1324">
        <w:t xml:space="preserve">’s </w:t>
      </w:r>
      <w:r w:rsidR="00AB543D">
        <w:t>side</w:t>
      </w:r>
      <w:r>
        <w:t>,</w:t>
      </w:r>
      <w:r w:rsidR="00AB543D">
        <w:t xml:space="preserve"> the </w:t>
      </w:r>
      <w:r w:rsidR="00BD6A9E">
        <w:t>response</w:t>
      </w:r>
      <w:r w:rsidR="00AB543D">
        <w:t xml:space="preserve"> </w:t>
      </w:r>
      <w:r w:rsidR="00BD6A9E">
        <w:t xml:space="preserve">has </w:t>
      </w:r>
      <w:r w:rsidR="0013255B">
        <w:t>no functionality other than tell</w:t>
      </w:r>
      <w:r>
        <w:t>ing</w:t>
      </w:r>
      <w:r w:rsidR="0013255B">
        <w:t xml:space="preserve"> the user that their credentials were found. In subsequent iterations</w:t>
      </w:r>
      <w:r>
        <w:t>,</w:t>
      </w:r>
      <w:r w:rsidR="0013255B">
        <w:t xml:space="preserve"> I will make </w:t>
      </w:r>
      <w:r w:rsidR="00D219C4">
        <w:t xml:space="preserve">it so that a successful response progresses </w:t>
      </w:r>
      <w:r w:rsidR="00F002F0">
        <w:t>the user onto the messaging screen to</w:t>
      </w:r>
      <w:r w:rsidR="00D219C4">
        <w:t xml:space="preserve"> </w:t>
      </w:r>
      <w:r w:rsidR="00F002F0">
        <w:t xml:space="preserve">satisfy success criterion 4 </w:t>
      </w:r>
      <w:r w:rsidR="00D16B48">
        <w:t>– the aim of this iteration.</w:t>
      </w:r>
    </w:p>
    <w:p w14:paraId="39566228" w14:textId="4EA018EB" w:rsidR="00B94F2E" w:rsidRDefault="00AB543D" w:rsidP="00A47E9E">
      <w:r>
        <w:t>On the server</w:t>
      </w:r>
      <w:r w:rsidR="00DE1324">
        <w:t xml:space="preserve">’s </w:t>
      </w:r>
      <w:r>
        <w:t>side, the dictionar</w:t>
      </w:r>
      <w:r w:rsidR="00A65EBC">
        <w:t>y</w:t>
      </w:r>
      <w:r>
        <w:t xml:space="preserve"> </w:t>
      </w:r>
      <w:r w:rsidR="00A65EBC">
        <w:t xml:space="preserve">that </w:t>
      </w:r>
      <w:r>
        <w:t>contain</w:t>
      </w:r>
      <w:r w:rsidR="0093711D">
        <w:t>s</w:t>
      </w:r>
      <w:r>
        <w:t xml:space="preserve"> the </w:t>
      </w:r>
      <w:r w:rsidR="00B73496">
        <w:t xml:space="preserve">relations </w:t>
      </w:r>
      <w:r>
        <w:t xml:space="preserve">between clients and identities </w:t>
      </w:r>
      <w:r w:rsidR="00762973">
        <w:t xml:space="preserve">is unchanged from the previous iteration. Now that the </w:t>
      </w:r>
      <w:r w:rsidR="005C6C1E">
        <w:t xml:space="preserve">user </w:t>
      </w:r>
      <w:r w:rsidR="00762973">
        <w:t xml:space="preserve">account framework is in place, </w:t>
      </w:r>
      <w:r w:rsidR="002B2120">
        <w:t xml:space="preserve">I will </w:t>
      </w:r>
      <w:r w:rsidR="00C67ACB">
        <w:t xml:space="preserve">alter the identities to be usernames rather an IP addresses. This will then set up the lookup table </w:t>
      </w:r>
      <w:r w:rsidR="00E4103E">
        <w:t xml:space="preserve">for when </w:t>
      </w:r>
      <w:r w:rsidR="00C67ACB">
        <w:t xml:space="preserve">encryption </w:t>
      </w:r>
      <w:r w:rsidR="00E4103E">
        <w:t xml:space="preserve">is implemented as </w:t>
      </w:r>
      <w:r w:rsidR="00C67ACB">
        <w:t>public keys can be added</w:t>
      </w:r>
      <w:r w:rsidR="00E4103E">
        <w:t xml:space="preserve"> here alongside usernames</w:t>
      </w:r>
      <w:r w:rsidR="00137A70">
        <w:t xml:space="preserve"> (to satisfy success criterion </w:t>
      </w:r>
      <w:r w:rsidR="00F67A40">
        <w:t>21</w:t>
      </w:r>
      <w:r w:rsidR="00137A70">
        <w:t>)</w:t>
      </w:r>
      <w:r w:rsidR="00E4103E">
        <w:t>.</w:t>
      </w:r>
    </w:p>
    <w:p w14:paraId="6C930E8A" w14:textId="60A1BA5E" w:rsidR="00D42751" w:rsidRDefault="00D42751">
      <w:r>
        <w:br w:type="page"/>
      </w:r>
    </w:p>
    <w:p w14:paraId="37779A44" w14:textId="041DE155" w:rsidR="00D42751" w:rsidRDefault="00D42751" w:rsidP="00BD3EFB">
      <w:pPr>
        <w:pStyle w:val="Heading4"/>
      </w:pPr>
      <w:r>
        <w:lastRenderedPageBreak/>
        <w:t>CSV handling</w:t>
      </w:r>
    </w:p>
    <w:p w14:paraId="5675DC41" w14:textId="77777777" w:rsidR="00405F18" w:rsidRDefault="00D42751" w:rsidP="00405F18">
      <w:pPr>
        <w:keepNext/>
        <w:jc w:val="center"/>
      </w:pPr>
      <w:r>
        <w:rPr>
          <w:noProof/>
        </w:rPr>
        <w:drawing>
          <wp:inline distT="0" distB="0" distL="0" distR="0" wp14:anchorId="126A1229" wp14:editId="555E3270">
            <wp:extent cx="5346158" cy="1958197"/>
            <wp:effectExtent l="0" t="0" r="6985"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68122" cy="1966242"/>
                    </a:xfrm>
                    <a:prstGeom prst="rect">
                      <a:avLst/>
                    </a:prstGeom>
                    <a:noFill/>
                  </pic:spPr>
                </pic:pic>
              </a:graphicData>
            </a:graphic>
          </wp:inline>
        </w:drawing>
      </w:r>
    </w:p>
    <w:p w14:paraId="2078A892" w14:textId="60C01250" w:rsidR="00F67A40" w:rsidRDefault="00405F18" w:rsidP="00405F18">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30</w:t>
      </w:r>
      <w:r w:rsidR="00132639">
        <w:rPr>
          <w:noProof/>
        </w:rPr>
        <w:fldChar w:fldCharType="end"/>
      </w:r>
      <w:r>
        <w:t>. MessengerAppServer.CSVHandler</w:t>
      </w:r>
    </w:p>
    <w:p w14:paraId="7C620B58" w14:textId="1CC7D37E" w:rsidR="007D2B8F" w:rsidRDefault="003F345D" w:rsidP="007D2B8F">
      <w:r>
        <w:t xml:space="preserve">This class handles </w:t>
      </w:r>
      <w:r w:rsidR="00447A98">
        <w:t>reading data from AccountCredentials.csv by the server</w:t>
      </w:r>
      <w:r w:rsidR="003A33C1">
        <w:t xml:space="preserve">. When called it reads the file and transforms each record into an Account </w:t>
      </w:r>
      <w:r w:rsidR="00F676FE">
        <w:t>object</w:t>
      </w:r>
      <w:r w:rsidR="003A33C1">
        <w:t xml:space="preserve">. </w:t>
      </w:r>
      <w:r w:rsidR="00F676FE">
        <w:t xml:space="preserve">The </w:t>
      </w:r>
      <w:r w:rsidR="003A33C1">
        <w:t>Account class ha</w:t>
      </w:r>
      <w:r w:rsidR="00F676FE">
        <w:t>s</w:t>
      </w:r>
      <w:r w:rsidR="003A33C1">
        <w:t xml:space="preserve"> attributes corresponding to each header in the CSV</w:t>
      </w:r>
      <w:r w:rsidR="00482DBE">
        <w:t xml:space="preserve"> (Username, Password)</w:t>
      </w:r>
      <w:r w:rsidR="00F676FE">
        <w:t xml:space="preserve"> and no methods, it merely exists to hold data</w:t>
      </w:r>
      <w:r w:rsidR="006D3BB3">
        <w:t xml:space="preserve">. The list of </w:t>
      </w:r>
      <w:r w:rsidR="0022065C">
        <w:t>A</w:t>
      </w:r>
      <w:r w:rsidR="006D3BB3">
        <w:t>ccount objects is then returned to the program so that it can be searched as seen above in</w:t>
      </w:r>
      <w:r w:rsidR="0047096D">
        <w:t xml:space="preserve"> the</w:t>
      </w:r>
      <w:r w:rsidR="006D3BB3">
        <w:t xml:space="preserve"> </w:t>
      </w:r>
      <w:r w:rsidR="006D3BB3" w:rsidRPr="00755731">
        <w:rPr>
          <w:rStyle w:val="QuoteChar"/>
        </w:rPr>
        <w:fldChar w:fldCharType="begin"/>
      </w:r>
      <w:r w:rsidR="006D3BB3" w:rsidRPr="00755731">
        <w:rPr>
          <w:rStyle w:val="QuoteChar"/>
        </w:rPr>
        <w:instrText xml:space="preserve"> REF _Ref89610707 \r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3.8.2</w:t>
      </w:r>
      <w:r w:rsidR="006D3BB3" w:rsidRPr="00755731">
        <w:rPr>
          <w:rStyle w:val="QuoteChar"/>
        </w:rPr>
        <w:fldChar w:fldCharType="end"/>
      </w:r>
      <w:r w:rsidR="006D3BB3" w:rsidRPr="00755731">
        <w:rPr>
          <w:rStyle w:val="QuoteChar"/>
        </w:rPr>
        <w:t xml:space="preserve"> </w:t>
      </w:r>
      <w:r w:rsidR="006D3BB3" w:rsidRPr="00755731">
        <w:rPr>
          <w:rStyle w:val="QuoteChar"/>
        </w:rPr>
        <w:fldChar w:fldCharType="begin"/>
      </w:r>
      <w:r w:rsidR="006D3BB3" w:rsidRPr="00755731">
        <w:rPr>
          <w:rStyle w:val="QuoteChar"/>
        </w:rPr>
        <w:instrText xml:space="preserve"> REF _Ref89610707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Login procedure</w:t>
      </w:r>
      <w:r w:rsidR="006D3BB3" w:rsidRPr="00755731">
        <w:rPr>
          <w:rStyle w:val="QuoteChar"/>
        </w:rPr>
        <w:fldChar w:fldCharType="end"/>
      </w:r>
      <w:r w:rsidR="006D3BB3">
        <w:t>.</w:t>
      </w:r>
    </w:p>
    <w:p w14:paraId="19BD953C" w14:textId="204D8FF9" w:rsidR="003F345D" w:rsidRDefault="006D3BB3" w:rsidP="007D2B8F">
      <w:r>
        <w:t xml:space="preserve">Currently, there are no restrictions on </w:t>
      </w:r>
      <w:r w:rsidR="00FB62AE">
        <w:t xml:space="preserve">allowed </w:t>
      </w:r>
      <w:r>
        <w:t>username</w:t>
      </w:r>
      <w:r w:rsidR="00FB62AE">
        <w:t>s</w:t>
      </w:r>
      <w:r>
        <w:t xml:space="preserve"> and password</w:t>
      </w:r>
      <w:r w:rsidR="00FB62AE">
        <w:t>s</w:t>
      </w:r>
      <w:r>
        <w:t xml:space="preserve"> </w:t>
      </w:r>
      <w:r w:rsidR="0022065C">
        <w:t>since</w:t>
      </w:r>
      <w:r w:rsidR="00EF24EC">
        <w:t xml:space="preserve"> there is no </w:t>
      </w:r>
      <w:r w:rsidR="00FB62AE">
        <w:t>way to create an account</w:t>
      </w:r>
      <w:r w:rsidR="001A5623">
        <w:t xml:space="preserve"> </w:t>
      </w:r>
      <w:r w:rsidR="00915640">
        <w:t>(</w:t>
      </w:r>
      <w:r w:rsidR="001A5623">
        <w:t xml:space="preserve">all the </w:t>
      </w:r>
      <w:r w:rsidR="0022065C">
        <w:t xml:space="preserve">test </w:t>
      </w:r>
      <w:r w:rsidR="001A5623">
        <w:t>records in</w:t>
      </w:r>
      <w:r w:rsidR="00447A98">
        <w:t xml:space="preserve"> AccountCredentials.csv</w:t>
      </w:r>
      <w:r w:rsidR="00915640">
        <w:t xml:space="preserve"> are from manual input)</w:t>
      </w:r>
      <w:r w:rsidR="0022065C">
        <w:t xml:space="preserve">. When I do implement an account creation system, I need to consider the </w:t>
      </w:r>
      <w:r w:rsidR="00C32966">
        <w:t xml:space="preserve">following </w:t>
      </w:r>
      <w:r w:rsidR="001A6AC8">
        <w:t>standardised usernames</w:t>
      </w:r>
      <w:r w:rsidR="00C32966">
        <w:t xml:space="preserve"> as </w:t>
      </w:r>
      <w:r w:rsidR="004A2A18">
        <w:t xml:space="preserve">raised in </w:t>
      </w:r>
      <w:r w:rsidR="004A2A18" w:rsidRPr="00755731">
        <w:rPr>
          <w:rStyle w:val="QuoteChar"/>
        </w:rPr>
        <w:fldChar w:fldCharType="begin"/>
      </w:r>
      <w:r w:rsidR="004A2A18" w:rsidRPr="00755731">
        <w:rPr>
          <w:rStyle w:val="QuoteChar"/>
        </w:rPr>
        <w:instrText xml:space="preserve"> REF _Ref89611248 \r \h  \* MERGEFORMAT </w:instrText>
      </w:r>
      <w:r w:rsidR="004A2A18" w:rsidRPr="00755731">
        <w:rPr>
          <w:rStyle w:val="QuoteChar"/>
        </w:rPr>
      </w:r>
      <w:r w:rsidR="004A2A18" w:rsidRPr="00755731">
        <w:rPr>
          <w:rStyle w:val="QuoteChar"/>
        </w:rPr>
        <w:fldChar w:fldCharType="separate"/>
      </w:r>
      <w:r w:rsidR="004A2A18" w:rsidRPr="00755731">
        <w:rPr>
          <w:rStyle w:val="QuoteChar"/>
        </w:rPr>
        <w:t>1.4.1</w:t>
      </w:r>
      <w:r w:rsidR="004A2A18" w:rsidRPr="00755731">
        <w:rPr>
          <w:rStyle w:val="QuoteChar"/>
        </w:rPr>
        <w:fldChar w:fldCharType="end"/>
      </w:r>
      <w:r w:rsidR="004A2A18" w:rsidRPr="00755731">
        <w:rPr>
          <w:rStyle w:val="QuoteChar"/>
        </w:rPr>
        <w:t xml:space="preserve"> </w:t>
      </w:r>
      <w:r w:rsidR="004A2A18" w:rsidRPr="00755731">
        <w:rPr>
          <w:rStyle w:val="QuoteChar"/>
        </w:rPr>
        <w:fldChar w:fldCharType="begin"/>
      </w:r>
      <w:r w:rsidR="004A2A18" w:rsidRPr="00755731">
        <w:rPr>
          <w:rStyle w:val="QuoteChar"/>
        </w:rPr>
        <w:instrText xml:space="preserve"> REF _Ref89611250 \h  \* MERGEFORMAT </w:instrText>
      </w:r>
      <w:r w:rsidR="004A2A18" w:rsidRPr="00755731">
        <w:rPr>
          <w:rStyle w:val="QuoteChar"/>
        </w:rPr>
      </w:r>
      <w:r w:rsidR="004A2A18" w:rsidRPr="00755731">
        <w:rPr>
          <w:rStyle w:val="QuoteChar"/>
        </w:rPr>
        <w:fldChar w:fldCharType="separate"/>
      </w:r>
      <w:r w:rsidR="004A2A18" w:rsidRPr="00755731">
        <w:rPr>
          <w:rStyle w:val="QuoteChar"/>
        </w:rPr>
        <w:t>Stakeholder Requirements</w:t>
      </w:r>
      <w:r w:rsidR="004A2A18" w:rsidRPr="00755731">
        <w:rPr>
          <w:rStyle w:val="QuoteChar"/>
        </w:rPr>
        <w:fldChar w:fldCharType="end"/>
      </w:r>
      <w:r w:rsidR="001A6AC8" w:rsidRPr="004A2A18">
        <w:t>.</w:t>
      </w:r>
      <w:r w:rsidR="001A6AC8">
        <w:t xml:space="preserve"> To define the rules for the usernames and passwords I will use the grammar</w:t>
      </w:r>
      <w:r w:rsidR="00A63D4C">
        <w:t xml:space="preserve"> below</w:t>
      </w:r>
      <w:r w:rsidR="001A6AC8">
        <w:t>.</w:t>
      </w:r>
    </w:p>
    <w:tbl>
      <w:tblPr>
        <w:tblStyle w:val="PlainTable1"/>
        <w:tblW w:w="0" w:type="auto"/>
        <w:tblCellMar>
          <w:top w:w="113" w:type="dxa"/>
          <w:bottom w:w="113" w:type="dxa"/>
        </w:tblCellMar>
        <w:tblLook w:val="0420" w:firstRow="1" w:lastRow="0" w:firstColumn="0" w:lastColumn="0" w:noHBand="0" w:noVBand="1"/>
      </w:tblPr>
      <w:tblGrid>
        <w:gridCol w:w="9016"/>
      </w:tblGrid>
      <w:tr w:rsidR="001A78F6" w14:paraId="3FBBEBE0" w14:textId="77777777" w:rsidTr="00DC2046">
        <w:trPr>
          <w:cnfStyle w:val="100000000000" w:firstRow="1" w:lastRow="0" w:firstColumn="0" w:lastColumn="0" w:oddVBand="0" w:evenVBand="0" w:oddHBand="0" w:evenHBand="0" w:firstRowFirstColumn="0" w:firstRowLastColumn="0" w:lastRowFirstColumn="0" w:lastRowLastColumn="0"/>
        </w:trPr>
        <w:tc>
          <w:tcPr>
            <w:tcW w:w="9016" w:type="dxa"/>
          </w:tcPr>
          <w:p w14:paraId="4503D980" w14:textId="74B9A0CB" w:rsidR="001A78F6" w:rsidRDefault="00020BEA" w:rsidP="00B353FE">
            <w:pPr>
              <w:jc w:val="center"/>
            </w:pPr>
            <w:r>
              <w:t>Username and password grammar (</w:t>
            </w:r>
            <w:r w:rsidR="00C666EC">
              <w:t>E</w:t>
            </w:r>
            <w:r>
              <w:t>BNF)</w:t>
            </w:r>
          </w:p>
        </w:tc>
      </w:tr>
      <w:tr w:rsidR="00D12E04" w14:paraId="58040452" w14:textId="77777777" w:rsidTr="00DC2046">
        <w:trPr>
          <w:cnfStyle w:val="000000100000" w:firstRow="0" w:lastRow="0" w:firstColumn="0" w:lastColumn="0" w:oddVBand="0" w:evenVBand="0" w:oddHBand="1" w:evenHBand="0" w:firstRowFirstColumn="0" w:firstRowLastColumn="0" w:lastRowFirstColumn="0" w:lastRowLastColumn="0"/>
        </w:trPr>
        <w:tc>
          <w:tcPr>
            <w:tcW w:w="9016" w:type="dxa"/>
          </w:tcPr>
          <w:p w14:paraId="2D2696E1" w14:textId="6574B60F" w:rsidR="00D12E04" w:rsidRPr="00060A78" w:rsidRDefault="00D12E04" w:rsidP="00D12E04">
            <w:pPr>
              <w:rPr>
                <w:rFonts w:ascii="Consolas" w:hAnsi="Consolas"/>
                <w:noProof/>
              </w:rPr>
            </w:pPr>
            <w:r w:rsidRPr="00060A78">
              <w:rPr>
                <w:rFonts w:ascii="Consolas" w:hAnsi="Consolas"/>
                <w:noProof/>
              </w:rPr>
              <w:t xml:space="preserve">upper </w:t>
            </w:r>
            <w:r>
              <w:rPr>
                <w:rFonts w:ascii="Consolas" w:hAnsi="Consolas"/>
                <w:noProof/>
              </w:rPr>
              <w:t xml:space="preserve">     </w:t>
            </w:r>
            <w:r w:rsidRPr="00060A78">
              <w:rPr>
                <w:rFonts w:ascii="Consolas" w:hAnsi="Consolas"/>
                <w:noProof/>
              </w:rPr>
              <w:t>::= [A-Z]</w:t>
            </w:r>
          </w:p>
          <w:p w14:paraId="3C770E74" w14:textId="497940BB" w:rsidR="00D12E04" w:rsidRPr="00060A78" w:rsidRDefault="00D12E04" w:rsidP="00D12E04">
            <w:pPr>
              <w:rPr>
                <w:rFonts w:ascii="Consolas" w:hAnsi="Consolas"/>
                <w:noProof/>
              </w:rPr>
            </w:pPr>
            <w:r w:rsidRPr="00060A78">
              <w:rPr>
                <w:rFonts w:ascii="Consolas" w:hAnsi="Consolas"/>
                <w:noProof/>
              </w:rPr>
              <w:t>lower</w:t>
            </w:r>
            <w:r>
              <w:rPr>
                <w:rFonts w:ascii="Consolas" w:hAnsi="Consolas"/>
                <w:noProof/>
              </w:rPr>
              <w:t xml:space="preserve">      </w:t>
            </w:r>
            <w:r w:rsidRPr="00060A78">
              <w:rPr>
                <w:rFonts w:ascii="Consolas" w:hAnsi="Consolas"/>
                <w:noProof/>
              </w:rPr>
              <w:t>::= [a-z]</w:t>
            </w:r>
          </w:p>
          <w:p w14:paraId="3E725461" w14:textId="22F338C2" w:rsidR="00D12E04" w:rsidRPr="00060A78" w:rsidRDefault="00D12E04" w:rsidP="00D12E04">
            <w:pPr>
              <w:rPr>
                <w:rFonts w:ascii="Consolas" w:hAnsi="Consolas"/>
                <w:noProof/>
              </w:rPr>
            </w:pPr>
            <w:r w:rsidRPr="00060A78">
              <w:rPr>
                <w:rFonts w:ascii="Consolas" w:hAnsi="Consolas"/>
                <w:noProof/>
              </w:rPr>
              <w:t xml:space="preserve">digit </w:t>
            </w:r>
            <w:r>
              <w:rPr>
                <w:rFonts w:ascii="Consolas" w:hAnsi="Consolas"/>
                <w:noProof/>
              </w:rPr>
              <w:t xml:space="preserve">     </w:t>
            </w:r>
            <w:r w:rsidRPr="00060A78">
              <w:rPr>
                <w:rFonts w:ascii="Consolas" w:hAnsi="Consolas"/>
                <w:noProof/>
              </w:rPr>
              <w:t>::= [0-9]</w:t>
            </w:r>
          </w:p>
          <w:p w14:paraId="431BD7B8" w14:textId="224A9999" w:rsidR="00D12E04" w:rsidRDefault="00D12E04" w:rsidP="00D12E04">
            <w:pPr>
              <w:rPr>
                <w:rFonts w:ascii="Consolas" w:hAnsi="Consolas"/>
                <w:noProof/>
              </w:rPr>
            </w:pPr>
            <w:r w:rsidRPr="00060A78">
              <w:rPr>
                <w:rFonts w:ascii="Consolas" w:hAnsi="Consolas"/>
                <w:noProof/>
              </w:rPr>
              <w:t xml:space="preserve">special </w:t>
            </w:r>
            <w:r>
              <w:rPr>
                <w:rFonts w:ascii="Consolas" w:hAnsi="Consolas"/>
                <w:noProof/>
              </w:rPr>
              <w:t xml:space="preserve">   </w:t>
            </w:r>
            <w:r w:rsidRPr="00060A78">
              <w:rPr>
                <w:rFonts w:ascii="Consolas" w:hAnsi="Consolas"/>
                <w:noProof/>
              </w:rPr>
              <w:t>::= "$" | "#" | "@" | "!" | "%" | "^" | "&amp;" | "*"</w:t>
            </w:r>
          </w:p>
          <w:p w14:paraId="46E36FB3" w14:textId="0CF22028" w:rsidR="008B2D74" w:rsidRDefault="008B2D74" w:rsidP="00D12E04">
            <w:pPr>
              <w:rPr>
                <w:rFonts w:ascii="Consolas" w:hAnsi="Consolas"/>
                <w:noProof/>
              </w:rPr>
            </w:pPr>
            <w:r>
              <w:rPr>
                <w:rFonts w:ascii="Consolas" w:hAnsi="Consolas"/>
                <w:noProof/>
              </w:rPr>
              <w:t>character  :</w:t>
            </w:r>
            <w:r w:rsidR="00C666EC">
              <w:rPr>
                <w:rFonts w:ascii="Consolas" w:hAnsi="Consolas"/>
                <w:noProof/>
              </w:rPr>
              <w:t xml:space="preserve">:= </w:t>
            </w:r>
            <w:r w:rsidR="00C666EC" w:rsidRPr="00060A78">
              <w:rPr>
                <w:rFonts w:ascii="Consolas" w:hAnsi="Consolas"/>
                <w:noProof/>
              </w:rPr>
              <w:t>[A-Z] | [a-z] | [0-9] | special</w:t>
            </w:r>
          </w:p>
          <w:p w14:paraId="1E2F7674" w14:textId="77777777" w:rsidR="00D12E04" w:rsidRPr="00060A78" w:rsidRDefault="00D12E04" w:rsidP="00D12E04">
            <w:pPr>
              <w:rPr>
                <w:rFonts w:ascii="Consolas" w:hAnsi="Consolas"/>
                <w:noProof/>
              </w:rPr>
            </w:pPr>
          </w:p>
          <w:p w14:paraId="1DDFF3FE" w14:textId="511CE84A" w:rsidR="00D12E04" w:rsidRPr="00060A78" w:rsidRDefault="00D12E04" w:rsidP="00D12E04">
            <w:pPr>
              <w:rPr>
                <w:rFonts w:ascii="Consolas" w:hAnsi="Consolas"/>
                <w:noProof/>
              </w:rPr>
            </w:pPr>
            <w:r w:rsidRPr="00060A78">
              <w:rPr>
                <w:rFonts w:ascii="Consolas" w:hAnsi="Consolas"/>
                <w:noProof/>
              </w:rPr>
              <w:t xml:space="preserve">first_name ::= upper </w:t>
            </w:r>
            <w:r w:rsidR="00D85F2D">
              <w:rPr>
                <w:rFonts w:ascii="Consolas" w:hAnsi="Consolas"/>
                <w:noProof/>
              </w:rPr>
              <w:t xml:space="preserve">{ </w:t>
            </w:r>
            <w:r w:rsidRPr="00060A78">
              <w:rPr>
                <w:rFonts w:ascii="Consolas" w:hAnsi="Consolas"/>
                <w:noProof/>
              </w:rPr>
              <w:t>lower</w:t>
            </w:r>
            <w:r w:rsidR="00D85F2D">
              <w:rPr>
                <w:rFonts w:ascii="Consolas" w:hAnsi="Consolas"/>
                <w:noProof/>
              </w:rPr>
              <w:t xml:space="preserve"> }</w:t>
            </w:r>
          </w:p>
          <w:p w14:paraId="33A0256D" w14:textId="3B6640CE" w:rsidR="00D12E04" w:rsidRDefault="00D12E04" w:rsidP="00D12E04">
            <w:pPr>
              <w:rPr>
                <w:rFonts w:ascii="Consolas" w:hAnsi="Consolas"/>
                <w:noProof/>
              </w:rPr>
            </w:pPr>
            <w:r w:rsidRPr="00060A78">
              <w:rPr>
                <w:rFonts w:ascii="Consolas" w:hAnsi="Consolas"/>
                <w:noProof/>
              </w:rPr>
              <w:t xml:space="preserve">last_name </w:t>
            </w:r>
            <w:r>
              <w:rPr>
                <w:rFonts w:ascii="Consolas" w:hAnsi="Consolas"/>
                <w:noProof/>
              </w:rPr>
              <w:t xml:space="preserve"> </w:t>
            </w:r>
            <w:r w:rsidRPr="00060A78">
              <w:rPr>
                <w:rFonts w:ascii="Consolas" w:hAnsi="Consolas"/>
                <w:noProof/>
              </w:rPr>
              <w:t xml:space="preserve">::= upper </w:t>
            </w:r>
            <w:r w:rsidR="00D85F2D">
              <w:rPr>
                <w:rFonts w:ascii="Consolas" w:hAnsi="Consolas"/>
                <w:noProof/>
              </w:rPr>
              <w:t xml:space="preserve">{ </w:t>
            </w:r>
            <w:r w:rsidRPr="00060A78">
              <w:rPr>
                <w:rFonts w:ascii="Consolas" w:hAnsi="Consolas"/>
                <w:noProof/>
              </w:rPr>
              <w:t>lower | "-" upper</w:t>
            </w:r>
            <w:r w:rsidR="00D85F2D">
              <w:rPr>
                <w:rFonts w:ascii="Consolas" w:hAnsi="Consolas"/>
                <w:noProof/>
              </w:rPr>
              <w:t xml:space="preserve"> }</w:t>
            </w:r>
          </w:p>
          <w:p w14:paraId="21C88B62" w14:textId="77777777" w:rsidR="00D12E04" w:rsidRPr="00060A78" w:rsidRDefault="00D12E04" w:rsidP="00D12E04">
            <w:pPr>
              <w:rPr>
                <w:rFonts w:ascii="Consolas" w:hAnsi="Consolas"/>
                <w:noProof/>
              </w:rPr>
            </w:pPr>
          </w:p>
          <w:p w14:paraId="5EB3E261" w14:textId="3072C3C0" w:rsidR="00D12E04" w:rsidRDefault="00D12E04" w:rsidP="00D12E04">
            <w:pPr>
              <w:rPr>
                <w:rFonts w:ascii="Consolas" w:hAnsi="Consolas"/>
                <w:noProof/>
              </w:rPr>
            </w:pPr>
            <w:r w:rsidRPr="00060A78">
              <w:rPr>
                <w:rFonts w:ascii="Consolas" w:hAnsi="Consolas"/>
                <w:noProof/>
              </w:rPr>
              <w:t xml:space="preserve">username </w:t>
            </w:r>
            <w:r>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first_name </w:t>
            </w:r>
            <w:r w:rsidR="00D85F2D">
              <w:rPr>
                <w:rFonts w:ascii="Consolas" w:hAnsi="Consolas"/>
                <w:noProof/>
              </w:rPr>
              <w:t xml:space="preserve">[ </w:t>
            </w:r>
            <w:r w:rsidRPr="00060A78">
              <w:rPr>
                <w:rFonts w:ascii="Consolas" w:hAnsi="Consolas"/>
                <w:noProof/>
              </w:rPr>
              <w:t>"_" last_name</w:t>
            </w:r>
            <w:r w:rsidR="00D85F2D">
              <w:rPr>
                <w:rFonts w:ascii="Consolas" w:hAnsi="Consolas"/>
                <w:noProof/>
              </w:rPr>
              <w:t xml:space="preserve"> ]</w:t>
            </w:r>
          </w:p>
          <w:p w14:paraId="088B0323" w14:textId="592861AB" w:rsidR="00D12E04" w:rsidRPr="00060A78" w:rsidRDefault="00D12E04" w:rsidP="00D12E04">
            <w:pPr>
              <w:rPr>
                <w:rFonts w:ascii="Consolas" w:hAnsi="Consolas"/>
                <w:noProof/>
              </w:rPr>
            </w:pPr>
            <w:r w:rsidRPr="00060A78">
              <w:rPr>
                <w:rFonts w:ascii="Consolas" w:hAnsi="Consolas"/>
                <w:noProof/>
              </w:rPr>
              <w:t>password</w:t>
            </w:r>
            <w:r>
              <w:rPr>
                <w:rFonts w:ascii="Consolas" w:hAnsi="Consolas"/>
                <w:noProof/>
              </w:rPr>
              <w:t xml:space="preserve"> </w:t>
            </w:r>
            <w:r w:rsidRPr="00060A78">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w:t>
            </w:r>
            <w:r w:rsidR="00C666EC">
              <w:rPr>
                <w:rFonts w:ascii="Consolas" w:hAnsi="Consolas"/>
                <w:noProof/>
              </w:rPr>
              <w:t>character {</w:t>
            </w:r>
            <w:r w:rsidR="00C92F03">
              <w:rPr>
                <w:rFonts w:ascii="Consolas" w:hAnsi="Consolas"/>
                <w:noProof/>
              </w:rPr>
              <w:t xml:space="preserve"> </w:t>
            </w:r>
            <w:r w:rsidR="00C666EC">
              <w:rPr>
                <w:rFonts w:ascii="Consolas" w:hAnsi="Consolas"/>
                <w:noProof/>
              </w:rPr>
              <w:t>character</w:t>
            </w:r>
            <w:r w:rsidR="00C92F03">
              <w:rPr>
                <w:rFonts w:ascii="Consolas" w:hAnsi="Consolas"/>
                <w:noProof/>
              </w:rPr>
              <w:t xml:space="preserve"> </w:t>
            </w:r>
            <w:r w:rsidR="00C666EC">
              <w:rPr>
                <w:rFonts w:ascii="Consolas" w:hAnsi="Consolas"/>
                <w:noProof/>
              </w:rPr>
              <w:t>}</w:t>
            </w:r>
          </w:p>
        </w:tc>
      </w:tr>
    </w:tbl>
    <w:p w14:paraId="3D707084" w14:textId="72CC184E" w:rsidR="00A63D4C" w:rsidRDefault="00BC2895" w:rsidP="00BC2895">
      <w:pPr>
        <w:spacing w:before="240"/>
      </w:pPr>
      <w:r>
        <w:t xml:space="preserve">As </w:t>
      </w:r>
      <w:r w:rsidR="004D2236">
        <w:t xml:space="preserve">all login attempts are processed by the server by checking the supplied credentials against those in </w:t>
      </w:r>
      <w:r w:rsidR="006E0BED">
        <w:t>AccountCredentials.csv, success criterion 24 has been completed as planned for this iteration.</w:t>
      </w:r>
    </w:p>
    <w:p w14:paraId="19B3D19A" w14:textId="5A9912BB" w:rsidR="00194127" w:rsidRDefault="00194127">
      <w:r>
        <w:br w:type="page"/>
      </w:r>
    </w:p>
    <w:p w14:paraId="1DF1A468" w14:textId="1F22832D" w:rsidR="00811676" w:rsidRDefault="00811676" w:rsidP="00BD3EFB">
      <w:pPr>
        <w:pStyle w:val="Heading3"/>
      </w:pPr>
      <w:bookmarkStart w:id="125" w:name="_Toc96812468"/>
      <w:r>
        <w:lastRenderedPageBreak/>
        <w:t>Client</w:t>
      </w:r>
      <w:bookmarkEnd w:id="125"/>
    </w:p>
    <w:p w14:paraId="4ACD5D9A" w14:textId="306046A0" w:rsidR="007F7C10" w:rsidRDefault="007F7C10" w:rsidP="00BD3EFB">
      <w:pPr>
        <w:pStyle w:val="Heading4"/>
      </w:pPr>
      <w:bookmarkStart w:id="126" w:name="_Ref89613520"/>
      <w:bookmarkStart w:id="127" w:name="_Ref89613523"/>
      <w:r>
        <w:t>Login request</w:t>
      </w:r>
      <w:bookmarkEnd w:id="126"/>
      <w:bookmarkEnd w:id="127"/>
    </w:p>
    <w:p w14:paraId="6FBD5806" w14:textId="77777777" w:rsidR="00226E13" w:rsidRDefault="00146888" w:rsidP="00226E13">
      <w:pPr>
        <w:keepNext/>
        <w:jc w:val="center"/>
      </w:pPr>
      <w:r w:rsidRPr="00BB66AE">
        <w:rPr>
          <w:noProof/>
        </w:rPr>
        <w:drawing>
          <wp:inline distT="0" distB="0" distL="0" distR="0" wp14:anchorId="649C4F09" wp14:editId="3CA03209">
            <wp:extent cx="4843278" cy="2096219"/>
            <wp:effectExtent l="0" t="0" r="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105"/>
                    <a:stretch>
                      <a:fillRect/>
                    </a:stretch>
                  </pic:blipFill>
                  <pic:spPr>
                    <a:xfrm>
                      <a:off x="0" y="0"/>
                      <a:ext cx="4866541" cy="2106287"/>
                    </a:xfrm>
                    <a:prstGeom prst="rect">
                      <a:avLst/>
                    </a:prstGeom>
                  </pic:spPr>
                </pic:pic>
              </a:graphicData>
            </a:graphic>
          </wp:inline>
        </w:drawing>
      </w:r>
    </w:p>
    <w:p w14:paraId="4958B5F2" w14:textId="07A3B3BB" w:rsidR="00146888" w:rsidRDefault="00226E13" w:rsidP="00226E13">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31</w:t>
      </w:r>
      <w:r w:rsidR="00132639">
        <w:rPr>
          <w:noProof/>
        </w:rPr>
        <w:fldChar w:fldCharType="end"/>
      </w:r>
      <w:r>
        <w:t>. MessengerAppClient.LoginViewModel.LoginButton</w:t>
      </w:r>
    </w:p>
    <w:p w14:paraId="7769B11A" w14:textId="4112E962" w:rsidR="007F7C10" w:rsidRDefault="00DC24EF" w:rsidP="00146888">
      <w:r>
        <w:t>This function is called when the user clicks the “Log</w:t>
      </w:r>
      <w:r w:rsidR="009136D3">
        <w:t xml:space="preserve"> </w:t>
      </w:r>
      <w:r>
        <w:t>in” button</w:t>
      </w:r>
      <w:r w:rsidR="00A1540A">
        <w:t xml:space="preserve"> on the login </w:t>
      </w:r>
      <w:r w:rsidR="0086232D">
        <w:t>dialog</w:t>
      </w:r>
      <w:r w:rsidR="00E07959">
        <w:t>ue</w:t>
      </w:r>
      <w:r w:rsidR="00201C61">
        <w:t xml:space="preserve"> (</w:t>
      </w:r>
      <w:r w:rsidR="00347A1B">
        <w:t xml:space="preserve">as seen </w:t>
      </w:r>
      <w:r w:rsidR="00347A1B" w:rsidRPr="00755731">
        <w:rPr>
          <w:rStyle w:val="QuoteChar"/>
        </w:rPr>
        <w:t>in</w:t>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5 \r \h  \* MERGEFORMAT </w:instrText>
      </w:r>
      <w:r w:rsidR="00201C61" w:rsidRPr="00755731">
        <w:rPr>
          <w:rStyle w:val="QuoteChar"/>
        </w:rPr>
      </w:r>
      <w:r w:rsidR="00201C61" w:rsidRPr="00755731">
        <w:rPr>
          <w:rStyle w:val="QuoteChar"/>
        </w:rPr>
        <w:fldChar w:fldCharType="separate"/>
      </w:r>
      <w:r w:rsidR="00201C61" w:rsidRPr="00755731">
        <w:rPr>
          <w:rStyle w:val="QuoteChar"/>
        </w:rPr>
        <w:t>3.10</w:t>
      </w:r>
      <w:r w:rsidR="00201C61" w:rsidRPr="00755731">
        <w:rPr>
          <w:rStyle w:val="QuoteChar"/>
        </w:rPr>
        <w:fldChar w:fldCharType="end"/>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7 \h  \* MERGEFORMAT </w:instrText>
      </w:r>
      <w:r w:rsidR="00201C61" w:rsidRPr="00755731">
        <w:rPr>
          <w:rStyle w:val="QuoteChar"/>
        </w:rPr>
      </w:r>
      <w:r w:rsidR="00201C61" w:rsidRPr="00755731">
        <w:rPr>
          <w:rStyle w:val="QuoteChar"/>
        </w:rPr>
        <w:fldChar w:fldCharType="separate"/>
      </w:r>
      <w:r w:rsidR="00201C61" w:rsidRPr="00755731">
        <w:rPr>
          <w:rStyle w:val="QuoteChar"/>
        </w:rPr>
        <w:t>Iteration 2, Client UI</w:t>
      </w:r>
      <w:r w:rsidR="00201C61" w:rsidRPr="00755731">
        <w:rPr>
          <w:rStyle w:val="QuoteChar"/>
        </w:rPr>
        <w:fldChar w:fldCharType="end"/>
      </w:r>
      <w:r w:rsidR="00201C61">
        <w:t>)</w:t>
      </w:r>
      <w:r>
        <w:t xml:space="preserve">. </w:t>
      </w:r>
      <w:r w:rsidR="00107488">
        <w:t xml:space="preserve">The contents of the username and password field are used to create a new MessageLogin object. This object is then sent to the server </w:t>
      </w:r>
      <w:r w:rsidR="00DA4B19">
        <w:t>and the server’s response is received. The UI fields are also cleared.</w:t>
      </w:r>
    </w:p>
    <w:p w14:paraId="4B97D7BC" w14:textId="273F792F" w:rsidR="001D53A1" w:rsidRDefault="00B41E7E" w:rsidP="00146888">
      <w:r>
        <w:t>In future iterations, I plan to add data validation to ensure that UsernameInput and PasswordInput are not empty when this function is called</w:t>
      </w:r>
      <w:r w:rsidR="00EB7316">
        <w:t xml:space="preserve">. Currently, zero-length strings do </w:t>
      </w:r>
      <w:r w:rsidR="00F52581">
        <w:t xml:space="preserve">not cause </w:t>
      </w:r>
      <w:r w:rsidR="00795B24">
        <w:t>error</w:t>
      </w:r>
      <w:r w:rsidR="00EB7316">
        <w:t xml:space="preserve">s, </w:t>
      </w:r>
      <w:r w:rsidR="00E1703A">
        <w:t xml:space="preserve">although </w:t>
      </w:r>
      <w:r w:rsidR="00EB7316">
        <w:t xml:space="preserve">they </w:t>
      </w:r>
      <w:r w:rsidR="00CE014D">
        <w:t xml:space="preserve">may cause issues once hashing and encryption </w:t>
      </w:r>
      <w:r w:rsidR="00B14F5E">
        <w:t>are</w:t>
      </w:r>
      <w:r w:rsidR="00CE014D">
        <w:t xml:space="preserve"> introduced.</w:t>
      </w:r>
    </w:p>
    <w:p w14:paraId="12FEB3F4" w14:textId="426013E9" w:rsidR="00795B24" w:rsidRDefault="00795B24" w:rsidP="00146888">
      <w:r>
        <w:t xml:space="preserve">Another change </w:t>
      </w:r>
      <w:r w:rsidR="0022789D">
        <w:t>that</w:t>
      </w:r>
      <w:r>
        <w:t xml:space="preserve"> needs to be implemented is the move away from the</w:t>
      </w:r>
      <w:r w:rsidR="00BC6865">
        <w:t xml:space="preserve"> one-to-one</w:t>
      </w:r>
      <w:r>
        <w:t xml:space="preserve"> send</w:t>
      </w:r>
      <w:r w:rsidR="00EB4B27">
        <w:t xml:space="preserve"> </w:t>
      </w:r>
      <w:r w:rsidR="00BC6865">
        <w:t xml:space="preserve">and </w:t>
      </w:r>
      <w:r>
        <w:t>receive</w:t>
      </w:r>
      <w:r w:rsidR="004F6854">
        <w:t xml:space="preserve"> messages between the client and server</w:t>
      </w:r>
      <w:r>
        <w:t>. In the last iteration</w:t>
      </w:r>
      <w:r w:rsidR="0022789D">
        <w:t>,</w:t>
      </w:r>
      <w:r w:rsidR="00E6098A">
        <w:t xml:space="preserve"> this was the cause of </w:t>
      </w:r>
      <w:r w:rsidR="0022789D">
        <w:t xml:space="preserve">the </w:t>
      </w:r>
      <w:r w:rsidR="00E6098A">
        <w:t>timing issues</w:t>
      </w:r>
      <w:r w:rsidR="00B81F60">
        <w:t xml:space="preserve"> seen </w:t>
      </w:r>
      <w:r w:rsidR="00B81F60" w:rsidRPr="00B81F60">
        <w:t>in</w:t>
      </w:r>
      <w:r w:rsidR="009B0BF3">
        <w:t xml:space="preserve"> test ID 4 </w:t>
      </w:r>
      <w:r w:rsidR="00512F93">
        <w:t>in</w:t>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7 \r \h  \* MERGEFORMAT </w:instrText>
      </w:r>
      <w:r w:rsidR="00B81F60" w:rsidRPr="00B81F60">
        <w:rPr>
          <w:rStyle w:val="Emphasis"/>
        </w:rPr>
      </w:r>
      <w:r w:rsidR="00B81F60" w:rsidRPr="00B81F60">
        <w:rPr>
          <w:rStyle w:val="Emphasis"/>
        </w:rPr>
        <w:fldChar w:fldCharType="separate"/>
      </w:r>
      <w:r w:rsidR="00B81F60" w:rsidRPr="00B81F60">
        <w:rPr>
          <w:rStyle w:val="Emphasis"/>
        </w:rPr>
        <w:t>3.5.2</w:t>
      </w:r>
      <w:r w:rsidR="00B81F60" w:rsidRPr="00B81F60">
        <w:rPr>
          <w:rStyle w:val="Emphasis"/>
        </w:rPr>
        <w:fldChar w:fldCharType="end"/>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9 \h </w:instrText>
      </w:r>
      <w:r w:rsidR="00B81F60">
        <w:rPr>
          <w:rStyle w:val="Emphasis"/>
        </w:rPr>
        <w:instrText xml:space="preserve"> \* MERGEFORMAT </w:instrText>
      </w:r>
      <w:r w:rsidR="00B81F60" w:rsidRPr="00B81F60">
        <w:rPr>
          <w:rStyle w:val="Emphasis"/>
        </w:rPr>
      </w:r>
      <w:r w:rsidR="00B81F60" w:rsidRPr="00B81F60">
        <w:rPr>
          <w:rStyle w:val="Emphasis"/>
        </w:rPr>
        <w:fldChar w:fldCharType="separate"/>
      </w:r>
      <w:r w:rsidR="00B81F60" w:rsidRPr="00B81F60">
        <w:rPr>
          <w:rStyle w:val="Emphasis"/>
        </w:rPr>
        <w:t>Testing results</w:t>
      </w:r>
      <w:r w:rsidR="00B81F60" w:rsidRPr="00B81F60">
        <w:rPr>
          <w:rStyle w:val="Emphasis"/>
        </w:rPr>
        <w:fldChar w:fldCharType="end"/>
      </w:r>
      <w:r w:rsidR="004F6854">
        <w:t xml:space="preserve">: it </w:t>
      </w:r>
      <w:r w:rsidR="00E97609">
        <w:t xml:space="preserve">caused </w:t>
      </w:r>
      <w:r w:rsidR="00512F93">
        <w:t xml:space="preserve">a </w:t>
      </w:r>
      <w:r w:rsidR="00E6098A">
        <w:t>queue</w:t>
      </w:r>
      <w:r w:rsidR="00512F93">
        <w:t xml:space="preserve"> </w:t>
      </w:r>
      <w:r w:rsidR="00E6098A">
        <w:t>of transmission</w:t>
      </w:r>
      <w:r w:rsidR="00512F93">
        <w:t>s</w:t>
      </w:r>
      <w:r w:rsidR="00E6098A">
        <w:t xml:space="preserve"> to build upon the server’s socket</w:t>
      </w:r>
      <w:r w:rsidR="00E97609">
        <w:t xml:space="preserve"> that only dequeued when the client sent a message</w:t>
      </w:r>
      <w:r w:rsidR="00E6098A">
        <w:t xml:space="preserve">. </w:t>
      </w:r>
      <w:r w:rsidR="000A64C4">
        <w:t xml:space="preserve">I plan to fix this by implementing </w:t>
      </w:r>
      <w:r w:rsidR="00E6098A">
        <w:t xml:space="preserve">an infinite receiving loop </w:t>
      </w:r>
      <w:r w:rsidR="00B81F60">
        <w:t>on the client</w:t>
      </w:r>
      <w:r w:rsidR="00464F32">
        <w:t xml:space="preserve"> giving a </w:t>
      </w:r>
      <w:r w:rsidR="003D441F">
        <w:t>one-to-many</w:t>
      </w:r>
      <w:r w:rsidR="00464F32">
        <w:t xml:space="preserve"> relation instead</w:t>
      </w:r>
      <w:r w:rsidR="00B81F60">
        <w:t>.</w:t>
      </w:r>
    </w:p>
    <w:p w14:paraId="19AD4DEF" w14:textId="0B4FB4BC" w:rsidR="00F40F37" w:rsidRDefault="00F40F37" w:rsidP="00146888">
      <w:r>
        <w:t xml:space="preserve">When a response is received </w:t>
      </w:r>
      <w:r w:rsidR="00DD6FAB">
        <w:t xml:space="preserve">from the server, </w:t>
      </w:r>
      <w:r w:rsidR="00500760">
        <w:t>the client shows</w:t>
      </w:r>
      <w:r w:rsidR="006D7590">
        <w:t xml:space="preserve"> a pop-up box to the user containing the response.</w:t>
      </w:r>
      <w:r w:rsidR="00AF7CB5">
        <w:t xml:space="preserve"> This is fine for testing, although for the program to be functional and success criterion 4 to be satisfied </w:t>
      </w:r>
      <w:r w:rsidR="00B7320C">
        <w:t>the client should do something different: if the response is for a valid login, pass the user onto the messaging screen; if the response is for an invalid login, continue showing the login screen</w:t>
      </w:r>
      <w:r w:rsidR="007C7949">
        <w:t xml:space="preserve"> (as already mentioned in </w:t>
      </w:r>
      <w:r w:rsidR="00774F2D" w:rsidRPr="00755731">
        <w:rPr>
          <w:rStyle w:val="QuoteChar"/>
        </w:rPr>
        <w:fldChar w:fldCharType="begin"/>
      </w:r>
      <w:r w:rsidR="00774F2D" w:rsidRPr="00755731">
        <w:rPr>
          <w:rStyle w:val="QuoteChar"/>
        </w:rPr>
        <w:instrText xml:space="preserve"> REF _Ref89610707 \r \h  \* MERGEFORMAT </w:instrText>
      </w:r>
      <w:r w:rsidR="00774F2D" w:rsidRPr="00755731">
        <w:rPr>
          <w:rStyle w:val="QuoteChar"/>
        </w:rPr>
      </w:r>
      <w:r w:rsidR="00774F2D" w:rsidRPr="00755731">
        <w:rPr>
          <w:rStyle w:val="QuoteChar"/>
        </w:rPr>
        <w:fldChar w:fldCharType="separate"/>
      </w:r>
      <w:r w:rsidR="00774F2D" w:rsidRPr="00755731">
        <w:rPr>
          <w:rStyle w:val="QuoteChar"/>
        </w:rPr>
        <w:t>3.7.2</w:t>
      </w:r>
      <w:r w:rsidR="00774F2D" w:rsidRPr="00755731">
        <w:rPr>
          <w:rStyle w:val="QuoteChar"/>
        </w:rPr>
        <w:fldChar w:fldCharType="end"/>
      </w:r>
      <w:r w:rsidR="00774F2D" w:rsidRPr="00755731">
        <w:rPr>
          <w:rStyle w:val="QuoteChar"/>
        </w:rPr>
        <w:t xml:space="preserve"> </w:t>
      </w:r>
      <w:r w:rsidR="00774F2D" w:rsidRPr="00755731">
        <w:rPr>
          <w:rStyle w:val="QuoteChar"/>
        </w:rPr>
        <w:fldChar w:fldCharType="begin"/>
      </w:r>
      <w:r w:rsidR="00774F2D" w:rsidRPr="00755731">
        <w:rPr>
          <w:rStyle w:val="QuoteChar"/>
        </w:rPr>
        <w:instrText xml:space="preserve"> REF _Ref89610707 \h  \* MERGEFORMAT </w:instrText>
      </w:r>
      <w:r w:rsidR="00774F2D" w:rsidRPr="00755731">
        <w:rPr>
          <w:rStyle w:val="QuoteChar"/>
        </w:rPr>
      </w:r>
      <w:r w:rsidR="00774F2D" w:rsidRPr="00755731">
        <w:rPr>
          <w:rStyle w:val="QuoteChar"/>
        </w:rPr>
        <w:fldChar w:fldCharType="separate"/>
      </w:r>
      <w:r w:rsidR="00774F2D" w:rsidRPr="00755731">
        <w:rPr>
          <w:rStyle w:val="QuoteChar"/>
        </w:rPr>
        <w:t>Login procedure</w:t>
      </w:r>
      <w:r w:rsidR="00774F2D" w:rsidRPr="00755731">
        <w:rPr>
          <w:rStyle w:val="QuoteChar"/>
        </w:rPr>
        <w:fldChar w:fldCharType="end"/>
      </w:r>
      <w:r w:rsidR="007C7949">
        <w:t>)</w:t>
      </w:r>
      <w:r w:rsidR="00B7320C">
        <w:t>.</w:t>
      </w:r>
      <w:r w:rsidR="00DD6FAB">
        <w:t xml:space="preserve"> </w:t>
      </w:r>
    </w:p>
    <w:p w14:paraId="6E023FDE" w14:textId="67590A67" w:rsidR="00AD48F4" w:rsidRDefault="00AD48F4">
      <w:r>
        <w:br w:type="page"/>
      </w:r>
    </w:p>
    <w:p w14:paraId="7177D98F" w14:textId="28329BCF" w:rsidR="004941C6" w:rsidRDefault="001F7A96" w:rsidP="00BD3EFB">
      <w:pPr>
        <w:pStyle w:val="Heading4"/>
        <w:sectPr w:rsidR="004941C6" w:rsidSect="0087393D">
          <w:headerReference w:type="default" r:id="rId106"/>
          <w:footerReference w:type="default" r:id="rId107"/>
          <w:type w:val="continuous"/>
          <w:pgSz w:w="11906" w:h="16838"/>
          <w:pgMar w:top="1440" w:right="1440" w:bottom="1440" w:left="1440" w:header="709" w:footer="709" w:gutter="0"/>
          <w:pgNumType w:start="0"/>
          <w:cols w:space="708"/>
          <w:titlePg/>
          <w:docGrid w:linePitch="360"/>
        </w:sectPr>
      </w:pPr>
      <w:bookmarkStart w:id="128" w:name="_Ref89612065"/>
      <w:bookmarkStart w:id="129" w:name="_Ref89612067"/>
      <w:r>
        <w:lastRenderedPageBreak/>
        <w:t xml:space="preserve">Login </w:t>
      </w:r>
      <w:r w:rsidR="001B5EA7">
        <w:t xml:space="preserve">screen </w:t>
      </w:r>
      <w:bookmarkEnd w:id="128"/>
      <w:bookmarkEnd w:id="129"/>
    </w:p>
    <w:tbl>
      <w:tblPr>
        <w:tblStyle w:val="TableGrid"/>
        <w:tblpPr w:leftFromText="180" w:rightFromText="180" w:vertAnchor="text" w:horzAnchor="margin" w:tblpY="11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66DAC" w14:paraId="654AB2A6" w14:textId="77777777" w:rsidTr="00AF3877">
        <w:trPr>
          <w:trHeight w:val="2835"/>
        </w:trPr>
        <w:tc>
          <w:tcPr>
            <w:tcW w:w="4508" w:type="dxa"/>
            <w:vMerge w:val="restart"/>
            <w:vAlign w:val="center"/>
          </w:tcPr>
          <w:p w14:paraId="2FD02E02" w14:textId="77777777" w:rsidR="00266DAC" w:rsidRDefault="00266DAC" w:rsidP="00AF3877">
            <w:pPr>
              <w:keepNext/>
              <w:jc w:val="center"/>
            </w:pPr>
            <w:r w:rsidRPr="0056552A">
              <w:rPr>
                <w:rFonts w:asciiTheme="majorHAnsi" w:eastAsiaTheme="majorEastAsia" w:hAnsiTheme="majorHAnsi" w:cstheme="majorBidi"/>
                <w:noProof/>
              </w:rPr>
              <w:drawing>
                <wp:inline distT="0" distB="0" distL="0" distR="0" wp14:anchorId="38AA46E7" wp14:editId="776ECC47">
                  <wp:extent cx="2682815" cy="3420761"/>
                  <wp:effectExtent l="0" t="0" r="3810" b="8255"/>
                  <wp:docPr id="85" name="Picture 8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687817" cy="3427139"/>
                          </a:xfrm>
                          <a:prstGeom prst="rect">
                            <a:avLst/>
                          </a:prstGeom>
                        </pic:spPr>
                      </pic:pic>
                    </a:graphicData>
                  </a:graphic>
                </wp:inline>
              </w:drawing>
            </w:r>
          </w:p>
          <w:p w14:paraId="6D514260" w14:textId="0DC700C0" w:rsidR="00266DAC" w:rsidRDefault="00266DAC" w:rsidP="00AF3877">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32</w:t>
            </w:r>
            <w:r w:rsidR="00132639">
              <w:rPr>
                <w:noProof/>
              </w:rPr>
              <w:fldChar w:fldCharType="end"/>
            </w:r>
            <w:r>
              <w:t>. Client login screen</w:t>
            </w:r>
          </w:p>
        </w:tc>
        <w:tc>
          <w:tcPr>
            <w:tcW w:w="4508" w:type="dxa"/>
            <w:vAlign w:val="center"/>
          </w:tcPr>
          <w:p w14:paraId="616C5941" w14:textId="77777777" w:rsidR="00266DAC" w:rsidRDefault="00266DAC" w:rsidP="00AF3877">
            <w:pPr>
              <w:keepNext/>
              <w:jc w:val="center"/>
            </w:pPr>
            <w:r w:rsidRPr="00A4205D">
              <w:rPr>
                <w:noProof/>
              </w:rPr>
              <w:drawing>
                <wp:inline distT="0" distB="0" distL="0" distR="0" wp14:anchorId="709FC11E" wp14:editId="3BC08985">
                  <wp:extent cx="1480782" cy="1037298"/>
                  <wp:effectExtent l="0" t="0" r="5715"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09"/>
                          <a:stretch>
                            <a:fillRect/>
                          </a:stretch>
                        </pic:blipFill>
                        <pic:spPr>
                          <a:xfrm>
                            <a:off x="0" y="0"/>
                            <a:ext cx="1489571" cy="1043454"/>
                          </a:xfrm>
                          <a:prstGeom prst="rect">
                            <a:avLst/>
                          </a:prstGeom>
                        </pic:spPr>
                      </pic:pic>
                    </a:graphicData>
                  </a:graphic>
                </wp:inline>
              </w:drawing>
            </w:r>
          </w:p>
          <w:p w14:paraId="32864D27" w14:textId="75D56D03" w:rsidR="00266DAC" w:rsidRDefault="00266DAC" w:rsidP="00AF3877">
            <w:pPr>
              <w:pStyle w:val="Caption"/>
              <w:jc w:val="center"/>
            </w:pPr>
            <w:bookmarkStart w:id="130" w:name="_Ref89613673"/>
            <w:r>
              <w:t xml:space="preserve">Figure </w:t>
            </w:r>
            <w:r w:rsidR="00132639">
              <w:fldChar w:fldCharType="begin"/>
            </w:r>
            <w:r w:rsidR="00132639">
              <w:instrText xml:space="preserve"> SEQ Figure \* ARABIC </w:instrText>
            </w:r>
            <w:r w:rsidR="00132639">
              <w:fldChar w:fldCharType="separate"/>
            </w:r>
            <w:r w:rsidR="00A32F47">
              <w:rPr>
                <w:noProof/>
              </w:rPr>
              <w:t>33</w:t>
            </w:r>
            <w:r w:rsidR="00132639">
              <w:rPr>
                <w:noProof/>
              </w:rPr>
              <w:fldChar w:fldCharType="end"/>
            </w:r>
            <w:bookmarkEnd w:id="130"/>
            <w:r>
              <w:t>. Unsuccessful login attempt</w:t>
            </w:r>
          </w:p>
        </w:tc>
      </w:tr>
      <w:tr w:rsidR="00266DAC" w14:paraId="7D72D034" w14:textId="77777777" w:rsidTr="00AF3877">
        <w:tc>
          <w:tcPr>
            <w:tcW w:w="4508" w:type="dxa"/>
            <w:vMerge/>
            <w:vAlign w:val="center"/>
          </w:tcPr>
          <w:p w14:paraId="7DB47034" w14:textId="77777777" w:rsidR="00266DAC" w:rsidRDefault="00266DAC" w:rsidP="00AF3877">
            <w:pPr>
              <w:jc w:val="center"/>
            </w:pPr>
          </w:p>
        </w:tc>
        <w:tc>
          <w:tcPr>
            <w:tcW w:w="4508" w:type="dxa"/>
            <w:vAlign w:val="center"/>
          </w:tcPr>
          <w:p w14:paraId="0E417C4C" w14:textId="77777777" w:rsidR="00266DAC" w:rsidRDefault="00266DAC" w:rsidP="00AF3877">
            <w:pPr>
              <w:keepNext/>
              <w:jc w:val="center"/>
            </w:pPr>
            <w:r w:rsidRPr="004941C6">
              <w:rPr>
                <w:noProof/>
              </w:rPr>
              <w:drawing>
                <wp:inline distT="0" distB="0" distL="0" distR="0" wp14:anchorId="64688343" wp14:editId="18809A47">
                  <wp:extent cx="2623782" cy="1084692"/>
                  <wp:effectExtent l="0" t="0" r="1270" b="3175"/>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110"/>
                          <a:stretch>
                            <a:fillRect/>
                          </a:stretch>
                        </pic:blipFill>
                        <pic:spPr>
                          <a:xfrm>
                            <a:off x="0" y="0"/>
                            <a:ext cx="2623782" cy="1084692"/>
                          </a:xfrm>
                          <a:prstGeom prst="rect">
                            <a:avLst/>
                          </a:prstGeom>
                        </pic:spPr>
                      </pic:pic>
                    </a:graphicData>
                  </a:graphic>
                </wp:inline>
              </w:drawing>
            </w:r>
          </w:p>
          <w:p w14:paraId="127068D8" w14:textId="4CD4F7AD" w:rsidR="00266DAC" w:rsidRDefault="00266DAC" w:rsidP="00AF3877">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34</w:t>
            </w:r>
            <w:r w:rsidR="00132639">
              <w:rPr>
                <w:noProof/>
              </w:rPr>
              <w:fldChar w:fldCharType="end"/>
            </w:r>
            <w:r>
              <w:t xml:space="preserve">. </w:t>
            </w:r>
            <w:r w:rsidRPr="004B4B8C">
              <w:t>Successful login attempt for user "test"</w:t>
            </w:r>
          </w:p>
        </w:tc>
      </w:tr>
    </w:tbl>
    <w:p w14:paraId="5C72FDE6" w14:textId="6C262814" w:rsidR="00ED335A" w:rsidRDefault="00D67D2E" w:rsidP="00AF3877">
      <w:pPr>
        <w:spacing w:before="240"/>
      </w:pPr>
      <w:r>
        <w:t xml:space="preserve">When the user runs the program, they are shown the login screen above. </w:t>
      </w:r>
      <w:r w:rsidR="009136D3">
        <w:t xml:space="preserve">After filling out the fields they can click the “Log in” button (defined above in </w:t>
      </w:r>
      <w:r w:rsidR="009136D3">
        <w:fldChar w:fldCharType="begin"/>
      </w:r>
      <w:r w:rsidR="009136D3">
        <w:instrText xml:space="preserve"> REF _Ref89613520 \r \h </w:instrText>
      </w:r>
      <w:r w:rsidR="009136D3">
        <w:fldChar w:fldCharType="separate"/>
      </w:r>
      <w:r w:rsidR="009136D3">
        <w:t>3.9.1</w:t>
      </w:r>
      <w:r w:rsidR="009136D3">
        <w:fldChar w:fldCharType="end"/>
      </w:r>
      <w:r w:rsidR="009136D3">
        <w:t xml:space="preserve"> </w:t>
      </w:r>
      <w:r w:rsidR="009136D3">
        <w:fldChar w:fldCharType="begin"/>
      </w:r>
      <w:r w:rsidR="009136D3">
        <w:instrText xml:space="preserve"> REF _Ref89613523 \h </w:instrText>
      </w:r>
      <w:r w:rsidR="009136D3">
        <w:fldChar w:fldCharType="separate"/>
      </w:r>
      <w:r w:rsidR="009136D3">
        <w:t>Login request</w:t>
      </w:r>
      <w:r w:rsidR="009136D3">
        <w:fldChar w:fldCharType="end"/>
      </w:r>
      <w:r w:rsidR="009136D3">
        <w:t>)</w:t>
      </w:r>
      <w:r w:rsidR="00716657">
        <w:t xml:space="preserve"> to attempt to log into the server. If the server finds a matching pair of credentials in their CSV</w:t>
      </w:r>
      <w:r w:rsidR="001C56B0">
        <w:t>, the client is shown the successful login attempt message (</w:t>
      </w:r>
      <w:r w:rsidR="00724688">
        <w:fldChar w:fldCharType="begin"/>
      </w:r>
      <w:r w:rsidR="00724688">
        <w:instrText xml:space="preserve"> REF _Ref89613629 \h </w:instrText>
      </w:r>
      <w:r w:rsidR="00724688">
        <w:fldChar w:fldCharType="separate"/>
      </w:r>
      <w:r w:rsidR="00724688">
        <w:t xml:space="preserve">Figure </w:t>
      </w:r>
      <w:r w:rsidR="00724688">
        <w:rPr>
          <w:noProof/>
        </w:rPr>
        <w:t>30</w:t>
      </w:r>
      <w:r w:rsidR="00724688">
        <w:fldChar w:fldCharType="end"/>
      </w:r>
      <w:r w:rsidR="00724688">
        <w:t>). If the server cannot find a matching pair of credentials, the client is shown the unsuccess</w:t>
      </w:r>
      <w:r w:rsidR="00B14F5E">
        <w:t>ful</w:t>
      </w:r>
      <w:r w:rsidR="00724688">
        <w:t xml:space="preserve"> login attempt message (</w:t>
      </w:r>
      <w:r w:rsidR="00724688">
        <w:fldChar w:fldCharType="begin"/>
      </w:r>
      <w:r w:rsidR="00724688">
        <w:instrText xml:space="preserve"> REF _Ref89613673 \h </w:instrText>
      </w:r>
      <w:r w:rsidR="00724688">
        <w:fldChar w:fldCharType="separate"/>
      </w:r>
      <w:r w:rsidR="00724688">
        <w:t xml:space="preserve">Figure </w:t>
      </w:r>
      <w:r w:rsidR="00724688">
        <w:rPr>
          <w:noProof/>
        </w:rPr>
        <w:t>29</w:t>
      </w:r>
      <w:r w:rsidR="00724688">
        <w:fldChar w:fldCharType="end"/>
      </w:r>
      <w:r w:rsidR="00724688">
        <w:t>).</w:t>
      </w:r>
      <w:r w:rsidR="00514A1D">
        <w:t xml:space="preserve"> The user can then close these pop-up boxes and they are shown the login screen again.</w:t>
      </w:r>
    </w:p>
    <w:p w14:paraId="367EF256" w14:textId="3A2F5BD5" w:rsidR="00514A1D" w:rsidRDefault="007B112B" w:rsidP="00ED335A">
      <w:r>
        <w:t>In this iteration</w:t>
      </w:r>
      <w:r w:rsidR="00B14F5E">
        <w:t>,</w:t>
      </w:r>
      <w:r>
        <w:t xml:space="preserve"> I planned to have the login screen progress onto the messaging screen from Iteration 1. However, due to </w:t>
      </w:r>
      <w:r w:rsidR="005F2E5B">
        <w:t xml:space="preserve">unforeseen difficulties with maintaining state while destroying one window and making another I was unable to implement that </w:t>
      </w:r>
      <w:r w:rsidR="00DD4891">
        <w:t xml:space="preserve">feature. I have ideas on how to solve this problem – such as making both “windows” be contained in the same windows so all I need to do is </w:t>
      </w:r>
      <w:r w:rsidR="00D31B8C">
        <w:t>switch the window’s contents – that I will investigate in future iterations.</w:t>
      </w:r>
    </w:p>
    <w:p w14:paraId="1FE62EB7" w14:textId="070F2C61" w:rsidR="00D31B8C" w:rsidRDefault="00D31B8C" w:rsidP="00ED335A">
      <w:r>
        <w:t xml:space="preserve">Because users cannot access the program after </w:t>
      </w:r>
      <w:r w:rsidR="00DD393F">
        <w:t xml:space="preserve">a successful login, success criterion 4 has not been met. Although, the login validation is </w:t>
      </w:r>
      <w:r w:rsidR="003E76A9">
        <w:t xml:space="preserve">already </w:t>
      </w:r>
      <w:r w:rsidR="00DD393F">
        <w:t xml:space="preserve">in place </w:t>
      </w:r>
      <w:r w:rsidR="003E76A9">
        <w:t>all that needs to be added to satisfy the criterion is the screen transfer.</w:t>
      </w:r>
    </w:p>
    <w:p w14:paraId="6E106193" w14:textId="77777777" w:rsidR="009E5320" w:rsidRDefault="009E5320" w:rsidP="00ED335A"/>
    <w:p w14:paraId="3C68D5BB" w14:textId="05A2781D" w:rsidR="00A30A07" w:rsidRDefault="00A30A07">
      <w:r>
        <w:br w:type="page"/>
      </w:r>
    </w:p>
    <w:p w14:paraId="4685D66F" w14:textId="2EE97AEF" w:rsidR="00AD48F4" w:rsidRDefault="00AD48F4" w:rsidP="00BD3EFB">
      <w:pPr>
        <w:pStyle w:val="Heading3"/>
      </w:pPr>
      <w:bookmarkStart w:id="131" w:name="_Toc96812469"/>
      <w:r>
        <w:lastRenderedPageBreak/>
        <w:t>Test</w:t>
      </w:r>
      <w:r w:rsidR="00A30A07">
        <w:t>ing</w:t>
      </w:r>
      <w:bookmarkEnd w:id="131"/>
    </w:p>
    <w:p w14:paraId="2632BACB" w14:textId="44978CA6" w:rsidR="00AD48F4" w:rsidRDefault="00AD48F4" w:rsidP="00BD3EFB">
      <w:pPr>
        <w:pStyle w:val="Heading4"/>
      </w:pPr>
      <w:r>
        <w:t>Test</w:t>
      </w:r>
      <w:r w:rsidR="00A30A07">
        <w:t>ing</w:t>
      </w:r>
      <w:r>
        <w:t xml:space="preserve"> plan</w:t>
      </w:r>
    </w:p>
    <w:p w14:paraId="0C6B2621" w14:textId="3F986BBC" w:rsidR="00AE7E21" w:rsidRDefault="00DB471C" w:rsidP="00AE7E21">
      <w:r>
        <w:t>In this iteration’s testing</w:t>
      </w:r>
      <w:r w:rsidR="000F47B5">
        <w:t xml:space="preserve">, I will </w:t>
      </w:r>
      <w:r w:rsidR="00F6341F">
        <w:t xml:space="preserve">mainly </w:t>
      </w:r>
      <w:r w:rsidR="004D2B31">
        <w:t xml:space="preserve">carry out </w:t>
      </w:r>
      <w:r w:rsidR="00F6341F">
        <w:t>black-box test</w:t>
      </w:r>
      <w:r w:rsidR="004D2B31">
        <w:t>s</w:t>
      </w:r>
      <w:r w:rsidR="00F6341F">
        <w:t xml:space="preserve"> of all the possible input </w:t>
      </w:r>
      <w:r w:rsidR="00423238">
        <w:t>scenarios</w:t>
      </w:r>
      <w:r w:rsidR="00F6341F">
        <w:t xml:space="preserve"> from the </w:t>
      </w:r>
      <w:r w:rsidR="00423238">
        <w:t>user</w:t>
      </w:r>
      <w:r w:rsidR="00F6341F">
        <w:t xml:space="preserve"> on the </w:t>
      </w:r>
      <w:r w:rsidR="00423238">
        <w:t xml:space="preserve">client </w:t>
      </w:r>
      <w:r w:rsidR="00F6341F">
        <w:t>login screen</w:t>
      </w:r>
      <w:r w:rsidR="004C527F">
        <w:t xml:space="preserve">. However, I will </w:t>
      </w:r>
      <w:r w:rsidR="00AF7CA1">
        <w:t xml:space="preserve">also </w:t>
      </w:r>
      <w:r w:rsidR="004C527F">
        <w:t xml:space="preserve">include some white-box style tests that have been made to test certain </w:t>
      </w:r>
      <w:r w:rsidR="004D2B31">
        <w:t>validation checks and validation in the program.</w:t>
      </w:r>
      <w:r w:rsidR="006D3FF3">
        <w:t xml:space="preserve"> Specific </w:t>
      </w:r>
      <w:r w:rsidR="0084606F">
        <w:t xml:space="preserve">tests for the transition from the text-based to </w:t>
      </w:r>
      <w:r w:rsidR="001D3804">
        <w:t xml:space="preserve">the </w:t>
      </w:r>
      <w:r w:rsidR="0084606F">
        <w:t xml:space="preserve">object-based protocol will not be outlined as they will be covered in the </w:t>
      </w:r>
      <w:r w:rsidR="00CD52CB">
        <w:t>tests for all the different types of login request</w:t>
      </w:r>
      <w:r w:rsidR="000E2B16">
        <w:t>s</w:t>
      </w:r>
      <w:r w:rsidR="001D3804">
        <w:t>.</w:t>
      </w:r>
    </w:p>
    <w:tbl>
      <w:tblPr>
        <w:tblStyle w:val="PlainTable1"/>
        <w:tblW w:w="5000" w:type="pct"/>
        <w:tblLook w:val="04A0" w:firstRow="1" w:lastRow="0" w:firstColumn="1" w:lastColumn="0" w:noHBand="0" w:noVBand="1"/>
      </w:tblPr>
      <w:tblGrid>
        <w:gridCol w:w="473"/>
        <w:gridCol w:w="2388"/>
        <w:gridCol w:w="2395"/>
        <w:gridCol w:w="3760"/>
      </w:tblGrid>
      <w:tr w:rsidR="00CD52CB" w14:paraId="6AFE8BCE" w14:textId="77777777" w:rsidTr="00C924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ACB3482" w14:textId="77777777" w:rsidR="00CD52CB" w:rsidRDefault="00CD52CB" w:rsidP="007F40DA">
            <w:pPr>
              <w:pStyle w:val="TableCell"/>
              <w:jc w:val="center"/>
            </w:pPr>
            <w:r>
              <w:t>ID</w:t>
            </w:r>
          </w:p>
        </w:tc>
        <w:tc>
          <w:tcPr>
            <w:tcW w:w="1325" w:type="pct"/>
            <w:vAlign w:val="center"/>
          </w:tcPr>
          <w:p w14:paraId="20AA2570"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3A6AF4BB"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343B88DE"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D52CB" w14:paraId="1361214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24651E6" w14:textId="01BA5C8C" w:rsidR="00CD52CB" w:rsidRDefault="00CD52CB" w:rsidP="007F40DA">
            <w:pPr>
              <w:pStyle w:val="TableCell"/>
              <w:jc w:val="center"/>
            </w:pPr>
            <w:r>
              <w:t>1</w:t>
            </w:r>
            <w:r w:rsidR="0069305E">
              <w:t>.0</w:t>
            </w:r>
          </w:p>
        </w:tc>
        <w:tc>
          <w:tcPr>
            <w:tcW w:w="1325" w:type="pct"/>
            <w:vAlign w:val="center"/>
          </w:tcPr>
          <w:p w14:paraId="1EC0CC55" w14:textId="5C5E3D50" w:rsidR="00CD52CB" w:rsidRDefault="000E2B16" w:rsidP="007F40DA">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B17AE9">
              <w:t>“Log in” button</w:t>
            </w:r>
          </w:p>
        </w:tc>
        <w:tc>
          <w:tcPr>
            <w:tcW w:w="1328" w:type="pct"/>
            <w:vAlign w:val="center"/>
          </w:tcPr>
          <w:p w14:paraId="656BA24F" w14:textId="2EA71F08" w:rsidR="00CD52CB" w:rsidRDefault="001075B2" w:rsidP="007F40DA">
            <w:pPr>
              <w:pStyle w:val="TableCell"/>
              <w:cnfStyle w:val="000000100000" w:firstRow="0" w:lastRow="0" w:firstColumn="0" w:lastColumn="0" w:oddVBand="0" w:evenVBand="0" w:oddHBand="1" w:evenHBand="0" w:firstRowFirstColumn="0" w:firstRowLastColumn="0" w:lastRowFirstColumn="0" w:lastRowLastColumn="0"/>
            </w:pPr>
            <w:r>
              <w:t xml:space="preserve">Click </w:t>
            </w:r>
            <w:r w:rsidR="000E2B16">
              <w:t xml:space="preserve">the </w:t>
            </w:r>
            <w:r>
              <w:t>“Log in” button</w:t>
            </w:r>
          </w:p>
        </w:tc>
        <w:tc>
          <w:tcPr>
            <w:tcW w:w="2085" w:type="pct"/>
            <w:vAlign w:val="center"/>
          </w:tcPr>
          <w:p w14:paraId="6D3E8AD6" w14:textId="51FE9501" w:rsidR="00CD52CB" w:rsidRDefault="00767445" w:rsidP="007F40DA">
            <w:pPr>
              <w:pStyle w:val="TableCell"/>
              <w:cnfStyle w:val="000000100000" w:firstRow="0" w:lastRow="0" w:firstColumn="0" w:lastColumn="0" w:oddVBand="0" w:evenVBand="0" w:oddHBand="1" w:evenHBand="0" w:firstRowFirstColumn="0" w:firstRowLastColumn="0" w:lastRowFirstColumn="0" w:lastRowLastColumn="0"/>
            </w:pPr>
            <w:r>
              <w:t>Send a login request to the server</w:t>
            </w:r>
            <w:r w:rsidR="00B5326A">
              <w:t xml:space="preserve">, then </w:t>
            </w:r>
            <w:r w:rsidR="000E2B16">
              <w:t xml:space="preserve">the </w:t>
            </w:r>
            <w:r w:rsidR="00B5326A">
              <w:t>user is passed to messaging screen</w:t>
            </w:r>
          </w:p>
        </w:tc>
      </w:tr>
      <w:tr w:rsidR="00CD52CB" w14:paraId="12C55F1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1046DCF1" w14:textId="3E228B1E" w:rsidR="00CD52CB" w:rsidRDefault="0069305E" w:rsidP="007F40DA">
            <w:pPr>
              <w:pStyle w:val="TableCell"/>
              <w:jc w:val="center"/>
            </w:pPr>
            <w:r>
              <w:t>1.1</w:t>
            </w:r>
          </w:p>
        </w:tc>
        <w:tc>
          <w:tcPr>
            <w:tcW w:w="1325" w:type="pct"/>
            <w:vAlign w:val="center"/>
          </w:tcPr>
          <w:p w14:paraId="0996C0DA" w14:textId="6AB5E3CA" w:rsidR="00CD52CB" w:rsidRDefault="000E2B16" w:rsidP="007F40DA">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B17AE9">
              <w:t>“Sign up” button</w:t>
            </w:r>
          </w:p>
        </w:tc>
        <w:tc>
          <w:tcPr>
            <w:tcW w:w="1328" w:type="pct"/>
            <w:vAlign w:val="center"/>
          </w:tcPr>
          <w:p w14:paraId="7771209E" w14:textId="5D24E018" w:rsidR="00CD52CB" w:rsidRDefault="001075B2" w:rsidP="007F40DA">
            <w:pPr>
              <w:pStyle w:val="TableCell"/>
              <w:cnfStyle w:val="000000000000" w:firstRow="0" w:lastRow="0" w:firstColumn="0" w:lastColumn="0" w:oddVBand="0" w:evenVBand="0" w:oddHBand="0" w:evenHBand="0" w:firstRowFirstColumn="0" w:firstRowLastColumn="0" w:lastRowFirstColumn="0" w:lastRowLastColumn="0"/>
            </w:pPr>
            <w:r>
              <w:t xml:space="preserve">Click </w:t>
            </w:r>
            <w:r w:rsidR="000E2B16">
              <w:t xml:space="preserve">the </w:t>
            </w:r>
            <w:r>
              <w:t>“Sign up” button</w:t>
            </w:r>
          </w:p>
        </w:tc>
        <w:tc>
          <w:tcPr>
            <w:tcW w:w="2085" w:type="pct"/>
            <w:vAlign w:val="center"/>
          </w:tcPr>
          <w:p w14:paraId="49FD3ACB" w14:textId="210F25AB" w:rsidR="00CD52CB" w:rsidRDefault="00767445" w:rsidP="007F40DA">
            <w:pPr>
              <w:pStyle w:val="TableCell"/>
              <w:cnfStyle w:val="000000000000" w:firstRow="0" w:lastRow="0" w:firstColumn="0" w:lastColumn="0" w:oddVBand="0" w:evenVBand="0" w:oddHBand="0" w:evenHBand="0" w:firstRowFirstColumn="0" w:firstRowLastColumn="0" w:lastRowFirstColumn="0" w:lastRowLastColumn="0"/>
            </w:pPr>
            <w:r>
              <w:t xml:space="preserve">Send a </w:t>
            </w:r>
            <w:r w:rsidR="00030E04">
              <w:t>sign-up</w:t>
            </w:r>
            <w:r>
              <w:t xml:space="preserve"> request to the server</w:t>
            </w:r>
            <w:r w:rsidR="002A6A48">
              <w:t xml:space="preserve">, then </w:t>
            </w:r>
            <w:r w:rsidR="000E2B16">
              <w:t xml:space="preserve">the </w:t>
            </w:r>
            <w:r w:rsidR="002A6A48">
              <w:t>user is passed to messaging screen</w:t>
            </w:r>
          </w:p>
        </w:tc>
      </w:tr>
      <w:tr w:rsidR="00CD52CB" w14:paraId="1046558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8DD5A3B" w14:textId="692673B9" w:rsidR="00CD52CB" w:rsidRDefault="0069305E" w:rsidP="007F40DA">
            <w:pPr>
              <w:pStyle w:val="TableCell"/>
              <w:jc w:val="center"/>
            </w:pPr>
            <w:r>
              <w:t>2.0</w:t>
            </w:r>
          </w:p>
        </w:tc>
        <w:tc>
          <w:tcPr>
            <w:tcW w:w="1325" w:type="pct"/>
            <w:vAlign w:val="center"/>
          </w:tcPr>
          <w:p w14:paraId="1EDB6CB7" w14:textId="4E383FBA" w:rsidR="00CD52CB" w:rsidRDefault="00892333" w:rsidP="007F40DA">
            <w:pPr>
              <w:pStyle w:val="TableCell"/>
              <w:cnfStyle w:val="000000100000" w:firstRow="0" w:lastRow="0" w:firstColumn="0" w:lastColumn="0" w:oddVBand="0" w:evenVBand="0" w:oddHBand="1" w:evenHBand="0" w:firstRowFirstColumn="0" w:firstRowLastColumn="0" w:lastRowFirstColumn="0" w:lastRowLastColumn="0"/>
            </w:pPr>
            <w:r>
              <w:t>Valid credentials</w:t>
            </w:r>
          </w:p>
        </w:tc>
        <w:tc>
          <w:tcPr>
            <w:tcW w:w="1328" w:type="pct"/>
            <w:vAlign w:val="center"/>
          </w:tcPr>
          <w:p w14:paraId="374C4D2A" w14:textId="06FC225C" w:rsidR="00CD52CB" w:rsidRDefault="0069305E" w:rsidP="007F40DA">
            <w:pPr>
              <w:pStyle w:val="TableCell"/>
              <w:cnfStyle w:val="000000100000" w:firstRow="0" w:lastRow="0" w:firstColumn="0" w:lastColumn="0" w:oddVBand="0" w:evenVBand="0" w:oddHBand="1" w:evenHBand="0" w:firstRowFirstColumn="0" w:firstRowLastColumn="0" w:lastRowFirstColumn="0" w:lastRowLastColumn="0"/>
            </w:pPr>
            <w:r>
              <w:t xml:space="preserve">U: </w:t>
            </w:r>
            <w:r w:rsidR="00926582">
              <w:t>test</w:t>
            </w:r>
          </w:p>
          <w:p w14:paraId="62E675CE" w14:textId="5A0AF110" w:rsidR="00926582" w:rsidRDefault="00926582"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3E424B0F" w14:textId="3D010A13"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DC213F">
              <w:t>lient is told login was successful</w:t>
            </w:r>
          </w:p>
        </w:tc>
      </w:tr>
      <w:tr w:rsidR="00CD52CB" w14:paraId="65266BA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54B8556" w14:textId="78C31E2A" w:rsidR="00CD52CB" w:rsidRDefault="00DC213F" w:rsidP="007F40DA">
            <w:pPr>
              <w:pStyle w:val="TableCell"/>
              <w:jc w:val="center"/>
            </w:pPr>
            <w:r>
              <w:t>2.1</w:t>
            </w:r>
          </w:p>
        </w:tc>
        <w:tc>
          <w:tcPr>
            <w:tcW w:w="1325" w:type="pct"/>
            <w:vAlign w:val="center"/>
          </w:tcPr>
          <w:p w14:paraId="6D473305" w14:textId="2D26D4EB" w:rsidR="00CD52CB" w:rsidRDefault="00DC213F" w:rsidP="007F40DA">
            <w:pPr>
              <w:pStyle w:val="TableCell"/>
              <w:cnfStyle w:val="000000000000" w:firstRow="0" w:lastRow="0" w:firstColumn="0" w:lastColumn="0" w:oddVBand="0" w:evenVBand="0" w:oddHBand="0" w:evenHBand="0" w:firstRowFirstColumn="0" w:firstRowLastColumn="0" w:lastRowFirstColumn="0" w:lastRowLastColumn="0"/>
            </w:pPr>
            <w:r>
              <w:t>Invalid</w:t>
            </w:r>
            <w:r w:rsidR="007A3F05">
              <w:t xml:space="preserve"> username</w:t>
            </w:r>
          </w:p>
        </w:tc>
        <w:tc>
          <w:tcPr>
            <w:tcW w:w="1328" w:type="pct"/>
            <w:vAlign w:val="center"/>
          </w:tcPr>
          <w:p w14:paraId="75186DE1" w14:textId="3416632C" w:rsidR="00CD52CB"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5F7D2D8B" w14:textId="001AAD04"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w:t>
            </w:r>
          </w:p>
        </w:tc>
        <w:tc>
          <w:tcPr>
            <w:tcW w:w="2085" w:type="pct"/>
            <w:vAlign w:val="center"/>
          </w:tcPr>
          <w:p w14:paraId="6CD93DD8" w14:textId="5868DB5F" w:rsidR="00CD52CB"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CD52CB" w14:paraId="71CCF799"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DFC939A" w14:textId="0BCCDCBF" w:rsidR="00CD52CB" w:rsidRDefault="007A3F05" w:rsidP="007F40DA">
            <w:pPr>
              <w:pStyle w:val="TableCell"/>
              <w:jc w:val="center"/>
            </w:pPr>
            <w:r>
              <w:t>2.2</w:t>
            </w:r>
          </w:p>
        </w:tc>
        <w:tc>
          <w:tcPr>
            <w:tcW w:w="1325" w:type="pct"/>
            <w:vAlign w:val="center"/>
          </w:tcPr>
          <w:p w14:paraId="2DB73BAF" w14:textId="359E5F7E" w:rsidR="00CD52CB" w:rsidRDefault="007A3F05" w:rsidP="007F40DA">
            <w:pPr>
              <w:pStyle w:val="TableCell"/>
              <w:cnfStyle w:val="000000100000" w:firstRow="0" w:lastRow="0" w:firstColumn="0" w:lastColumn="0" w:oddVBand="0" w:evenVBand="0" w:oddHBand="1" w:evenHBand="0" w:firstRowFirstColumn="0" w:firstRowLastColumn="0" w:lastRowFirstColumn="0" w:lastRowLastColumn="0"/>
            </w:pPr>
            <w:r>
              <w:t>Invalid password</w:t>
            </w:r>
          </w:p>
        </w:tc>
        <w:tc>
          <w:tcPr>
            <w:tcW w:w="1328" w:type="pct"/>
            <w:vAlign w:val="center"/>
          </w:tcPr>
          <w:p w14:paraId="50FAAECA" w14:textId="36079575" w:rsidR="00CD52CB"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U: test</w:t>
            </w:r>
          </w:p>
          <w:p w14:paraId="69798003" w14:textId="471782FB" w:rsidR="007B7E00"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P</w:t>
            </w:r>
            <w:r w:rsidR="00C578E1">
              <w:t>:</w:t>
            </w:r>
            <w:r>
              <w:t xml:space="preserve"> Testing</w:t>
            </w:r>
            <w:r w:rsidR="00A24A70">
              <w:t>123</w:t>
            </w:r>
          </w:p>
        </w:tc>
        <w:tc>
          <w:tcPr>
            <w:tcW w:w="2085" w:type="pct"/>
            <w:vAlign w:val="center"/>
          </w:tcPr>
          <w:p w14:paraId="7530F251" w14:textId="7739C00A"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7B7E00">
              <w:t>lient is told login was unsuccessful</w:t>
            </w:r>
          </w:p>
        </w:tc>
      </w:tr>
      <w:tr w:rsidR="007A3F05" w14:paraId="17FCA330"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44F22E2F" w14:textId="1DBAD03D" w:rsidR="007A3F05" w:rsidRDefault="007A3F05" w:rsidP="007F40DA">
            <w:pPr>
              <w:pStyle w:val="TableCell"/>
              <w:jc w:val="center"/>
            </w:pPr>
            <w:r>
              <w:t>2.3</w:t>
            </w:r>
          </w:p>
        </w:tc>
        <w:tc>
          <w:tcPr>
            <w:tcW w:w="1325" w:type="pct"/>
            <w:vAlign w:val="center"/>
          </w:tcPr>
          <w:p w14:paraId="19E29B4A" w14:textId="71EDDD46"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Invalid credentials</w:t>
            </w:r>
          </w:p>
        </w:tc>
        <w:tc>
          <w:tcPr>
            <w:tcW w:w="1328" w:type="pct"/>
            <w:vAlign w:val="center"/>
          </w:tcPr>
          <w:p w14:paraId="6A693E40" w14:textId="2CC924C0"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256C3409" w14:textId="4291392A"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ing</w:t>
            </w:r>
            <w:r w:rsidR="00A24A70">
              <w:t>123</w:t>
            </w:r>
          </w:p>
        </w:tc>
        <w:tc>
          <w:tcPr>
            <w:tcW w:w="2085" w:type="pct"/>
            <w:vAlign w:val="center"/>
          </w:tcPr>
          <w:p w14:paraId="4315020E" w14:textId="7C95BA98"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7A3F05" w14:paraId="1A7CBD9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36E1E95" w14:textId="2B6B3904" w:rsidR="007A3F05" w:rsidRDefault="00B535A5" w:rsidP="007F40DA">
            <w:pPr>
              <w:pStyle w:val="TableCell"/>
              <w:jc w:val="center"/>
            </w:pPr>
            <w:r>
              <w:t>2.4</w:t>
            </w:r>
          </w:p>
        </w:tc>
        <w:tc>
          <w:tcPr>
            <w:tcW w:w="1325" w:type="pct"/>
            <w:vAlign w:val="center"/>
          </w:tcPr>
          <w:p w14:paraId="0297E751" w14:textId="712D7364"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username</w:t>
            </w:r>
          </w:p>
        </w:tc>
        <w:tc>
          <w:tcPr>
            <w:tcW w:w="1328" w:type="pct"/>
            <w:vAlign w:val="center"/>
          </w:tcPr>
          <w:p w14:paraId="1DF66471" w14:textId="1921A282"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1891AFD9" w14:textId="79885ADF"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2813CBC3" w14:textId="0D57528C"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A24A70">
              <w:t xml:space="preserve">lient </w:t>
            </w:r>
            <w:r w:rsidR="004D4AD1">
              <w:t xml:space="preserve">is </w:t>
            </w:r>
            <w:r w:rsidR="00A24A70">
              <w:t xml:space="preserve">prevented from </w:t>
            </w:r>
            <w:r w:rsidR="004D4AD1">
              <w:t>submitting a login request</w:t>
            </w:r>
          </w:p>
        </w:tc>
      </w:tr>
      <w:tr w:rsidR="007A3F05" w14:paraId="20B6611F"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41BD029" w14:textId="3B52BB78" w:rsidR="007A3F05" w:rsidRDefault="00C578E1" w:rsidP="007F40DA">
            <w:pPr>
              <w:pStyle w:val="TableCell"/>
              <w:jc w:val="center"/>
            </w:pPr>
            <w:r>
              <w:t>2.5</w:t>
            </w:r>
          </w:p>
        </w:tc>
        <w:tc>
          <w:tcPr>
            <w:tcW w:w="1325" w:type="pct"/>
            <w:vAlign w:val="center"/>
          </w:tcPr>
          <w:p w14:paraId="6A0DB8D7" w14:textId="17DF5C8A" w:rsidR="007A3F05" w:rsidRDefault="00B535A5" w:rsidP="007F40DA">
            <w:pPr>
              <w:pStyle w:val="TableCell"/>
              <w:cnfStyle w:val="000000000000" w:firstRow="0" w:lastRow="0" w:firstColumn="0" w:lastColumn="0" w:oddVBand="0" w:evenVBand="0" w:oddHBand="0" w:evenHBand="0" w:firstRowFirstColumn="0" w:firstRowLastColumn="0" w:lastRowFirstColumn="0" w:lastRowLastColumn="0"/>
            </w:pPr>
            <w:r>
              <w:t>Blank password</w:t>
            </w:r>
          </w:p>
        </w:tc>
        <w:tc>
          <w:tcPr>
            <w:tcW w:w="1328" w:type="pct"/>
            <w:vAlign w:val="center"/>
          </w:tcPr>
          <w:p w14:paraId="3A1C2C75" w14:textId="77777777"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2B790B5D" w14:textId="39E53526"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P:</w:t>
            </w:r>
          </w:p>
        </w:tc>
        <w:tc>
          <w:tcPr>
            <w:tcW w:w="2085" w:type="pct"/>
            <w:vAlign w:val="center"/>
          </w:tcPr>
          <w:p w14:paraId="5DB5C0E8" w14:textId="47E234F6"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4D4AD1">
              <w:t>lient is prevented from submitting a login request</w:t>
            </w:r>
          </w:p>
        </w:tc>
      </w:tr>
      <w:tr w:rsidR="007A3F05" w14:paraId="1CE6CC7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5C5009" w14:textId="2931EBE0" w:rsidR="007A3F05" w:rsidRDefault="00C578E1" w:rsidP="007F40DA">
            <w:pPr>
              <w:pStyle w:val="TableCell"/>
              <w:jc w:val="center"/>
            </w:pPr>
            <w:r>
              <w:t>2.6</w:t>
            </w:r>
          </w:p>
        </w:tc>
        <w:tc>
          <w:tcPr>
            <w:tcW w:w="1325" w:type="pct"/>
            <w:vAlign w:val="center"/>
          </w:tcPr>
          <w:p w14:paraId="5F774F65" w14:textId="6EB6D81F"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credentials</w:t>
            </w:r>
          </w:p>
        </w:tc>
        <w:tc>
          <w:tcPr>
            <w:tcW w:w="1328" w:type="pct"/>
            <w:vAlign w:val="center"/>
          </w:tcPr>
          <w:p w14:paraId="56254C18" w14:textId="77777777"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7F2DC5A1" w14:textId="4260AAA1"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w:t>
            </w:r>
          </w:p>
        </w:tc>
        <w:tc>
          <w:tcPr>
            <w:tcW w:w="2085" w:type="pct"/>
            <w:vAlign w:val="center"/>
          </w:tcPr>
          <w:p w14:paraId="1A03BFEE" w14:textId="50FC7340"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4D4AD1">
              <w:t>lient is prevented from submitting a login request</w:t>
            </w:r>
          </w:p>
        </w:tc>
      </w:tr>
      <w:tr w:rsidR="007A3F05" w14:paraId="5482F986"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355112DC" w14:textId="30558D11" w:rsidR="007A3F05" w:rsidRDefault="00C578E1" w:rsidP="007F40DA">
            <w:pPr>
              <w:pStyle w:val="TableCell"/>
              <w:jc w:val="center"/>
            </w:pPr>
            <w:r>
              <w:t>2.7</w:t>
            </w:r>
          </w:p>
        </w:tc>
        <w:tc>
          <w:tcPr>
            <w:tcW w:w="1325" w:type="pct"/>
            <w:vAlign w:val="center"/>
          </w:tcPr>
          <w:p w14:paraId="024D5758" w14:textId="20D98BEA"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Mix two accounts’ credentials</w:t>
            </w:r>
          </w:p>
        </w:tc>
        <w:tc>
          <w:tcPr>
            <w:tcW w:w="1328" w:type="pct"/>
            <w:vAlign w:val="center"/>
          </w:tcPr>
          <w:p w14:paraId="55239ED0" w14:textId="77777777"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6C1C8124" w14:textId="0490C16D"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 xml:space="preserve">P: </w:t>
            </w:r>
            <w:r w:rsidR="00A24A70">
              <w:t>password123</w:t>
            </w:r>
          </w:p>
        </w:tc>
        <w:tc>
          <w:tcPr>
            <w:tcW w:w="2085" w:type="pct"/>
            <w:vAlign w:val="center"/>
          </w:tcPr>
          <w:p w14:paraId="1C93286F" w14:textId="4A303851"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A24A70">
              <w:t>lient is told login was unsuccessful</w:t>
            </w:r>
          </w:p>
        </w:tc>
      </w:tr>
    </w:tbl>
    <w:p w14:paraId="52AC65D3" w14:textId="2E2C75E5" w:rsidR="00CD52CB" w:rsidRDefault="00CD52CB" w:rsidP="00AE7E21"/>
    <w:p w14:paraId="7AB399BF" w14:textId="77777777" w:rsidR="00CD52CB" w:rsidRDefault="00CD52CB">
      <w:r>
        <w:br w:type="page"/>
      </w:r>
    </w:p>
    <w:p w14:paraId="0FD8E631" w14:textId="2CCCB4E3" w:rsidR="00AD48F4" w:rsidRPr="00AD48F4" w:rsidRDefault="00AD48F4" w:rsidP="00BD3EFB">
      <w:pPr>
        <w:pStyle w:val="Heading4"/>
      </w:pPr>
      <w:r>
        <w:lastRenderedPageBreak/>
        <w:t>Test</w:t>
      </w:r>
      <w:r w:rsidR="00A30A07">
        <w:t>ing</w:t>
      </w:r>
      <w:r>
        <w:t xml:space="preserve"> results</w:t>
      </w:r>
    </w:p>
    <w:tbl>
      <w:tblPr>
        <w:tblStyle w:val="PlainTable1"/>
        <w:tblW w:w="5000" w:type="pct"/>
        <w:tblLook w:val="04A0" w:firstRow="1" w:lastRow="0" w:firstColumn="1" w:lastColumn="0" w:noHBand="0" w:noVBand="1"/>
      </w:tblPr>
      <w:tblGrid>
        <w:gridCol w:w="474"/>
        <w:gridCol w:w="736"/>
        <w:gridCol w:w="4236"/>
        <w:gridCol w:w="3570"/>
      </w:tblGrid>
      <w:tr w:rsidR="00076C00" w14:paraId="3EB8B702"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ED83DF0" w14:textId="77777777" w:rsidR="002B014A" w:rsidRDefault="002B014A" w:rsidP="00F74401">
            <w:pPr>
              <w:pStyle w:val="TableCell"/>
              <w:jc w:val="center"/>
            </w:pPr>
            <w:r>
              <w:t>ID</w:t>
            </w:r>
          </w:p>
        </w:tc>
        <w:tc>
          <w:tcPr>
            <w:tcW w:w="408" w:type="pct"/>
            <w:vAlign w:val="center"/>
          </w:tcPr>
          <w:p w14:paraId="58CD0C3C"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49" w:type="pct"/>
            <w:vAlign w:val="center"/>
          </w:tcPr>
          <w:p w14:paraId="4D5B30CA"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80" w:type="pct"/>
            <w:vAlign w:val="center"/>
          </w:tcPr>
          <w:p w14:paraId="3E6B8ACD"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311E5" w14:paraId="0537FB76" w14:textId="77777777" w:rsidTr="00C43B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F51AE14" w14:textId="62F6ED86" w:rsidR="002B014A" w:rsidRDefault="002B014A" w:rsidP="00F74401">
            <w:pPr>
              <w:pStyle w:val="TableCell"/>
              <w:jc w:val="center"/>
            </w:pPr>
            <w:r>
              <w:t>1.0</w:t>
            </w:r>
          </w:p>
        </w:tc>
        <w:tc>
          <w:tcPr>
            <w:tcW w:w="408" w:type="pct"/>
            <w:shd w:val="clear" w:color="auto" w:fill="F4B083" w:themeFill="accent2" w:themeFillTint="99"/>
            <w:vAlign w:val="center"/>
          </w:tcPr>
          <w:p w14:paraId="0B9013C1" w14:textId="7ABE7F84" w:rsidR="002B014A" w:rsidRDefault="00C43B6B"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4FF1714B" w14:textId="38F5E761"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21F62B14" w14:textId="77777777" w:rsidR="002B014A" w:rsidRDefault="00322116" w:rsidP="001114FB">
            <w:pPr>
              <w:pStyle w:val="TableCell"/>
              <w:cnfStyle w:val="000000100000" w:firstRow="0" w:lastRow="0" w:firstColumn="0" w:lastColumn="0" w:oddVBand="0" w:evenVBand="0" w:oddHBand="1" w:evenHBand="0" w:firstRowFirstColumn="0" w:firstRowLastColumn="0" w:lastRowFirstColumn="0" w:lastRowLastColumn="0"/>
            </w:pPr>
            <w:r w:rsidRPr="00322116">
              <w:rPr>
                <w:noProof/>
              </w:rPr>
              <w:drawing>
                <wp:inline distT="0" distB="0" distL="0" distR="0" wp14:anchorId="0D03151F" wp14:editId="121F419C">
                  <wp:extent cx="2227660" cy="141689"/>
                  <wp:effectExtent l="0" t="0" r="127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11">
                            <a:extLst>
                              <a:ext uri="{28A0092B-C50C-407E-A947-70E740481C1C}">
                                <a14:useLocalDpi xmlns:a14="http://schemas.microsoft.com/office/drawing/2010/main" val="0"/>
                              </a:ext>
                            </a:extLst>
                          </a:blip>
                          <a:stretch>
                            <a:fillRect/>
                          </a:stretch>
                        </pic:blipFill>
                        <pic:spPr>
                          <a:xfrm>
                            <a:off x="0" y="0"/>
                            <a:ext cx="2227660" cy="141689"/>
                          </a:xfrm>
                          <a:prstGeom prst="rect">
                            <a:avLst/>
                          </a:prstGeom>
                        </pic:spPr>
                      </pic:pic>
                    </a:graphicData>
                  </a:graphic>
                </wp:inline>
              </w:drawing>
            </w:r>
          </w:p>
          <w:p w14:paraId="6EA20CB6" w14:textId="77777777"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D8A99F" w14:textId="73939405" w:rsidR="00322116" w:rsidRDefault="00CA0AF4"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FA2898F" wp14:editId="25B5105D">
                  <wp:extent cx="2253082" cy="932526"/>
                  <wp:effectExtent l="0" t="0" r="0" b="127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261442" cy="935986"/>
                          </a:xfrm>
                          <a:prstGeom prst="rect">
                            <a:avLst/>
                          </a:prstGeom>
                        </pic:spPr>
                      </pic:pic>
                    </a:graphicData>
                  </a:graphic>
                </wp:inline>
              </w:drawing>
            </w:r>
          </w:p>
        </w:tc>
        <w:tc>
          <w:tcPr>
            <w:tcW w:w="1980" w:type="pct"/>
            <w:vAlign w:val="center"/>
          </w:tcPr>
          <w:p w14:paraId="04EFF934" w14:textId="2731AC4A" w:rsidR="002B014A" w:rsidRDefault="003A3262" w:rsidP="001114FB">
            <w:pPr>
              <w:pStyle w:val="TableCell"/>
              <w:cnfStyle w:val="000000100000" w:firstRow="0" w:lastRow="0" w:firstColumn="0" w:lastColumn="0" w:oddVBand="0" w:evenVBand="0" w:oddHBand="1" w:evenHBand="0" w:firstRowFirstColumn="0" w:firstRowLastColumn="0" w:lastRowFirstColumn="0" w:lastRowLastColumn="0"/>
            </w:pPr>
            <w:r>
              <w:t>The request successfully reach</w:t>
            </w:r>
            <w:r w:rsidR="006519D9">
              <w:t>ed</w:t>
            </w:r>
            <w:r>
              <w:t xml:space="preserve"> the server and was processed as expected. However, when the response reached the client, the user was not passed to the messaging screen</w:t>
            </w:r>
            <w:r w:rsidR="00BF22C3">
              <w:t xml:space="preserve"> as this functionality has not yet been implemented</w:t>
            </w:r>
          </w:p>
        </w:tc>
      </w:tr>
      <w:tr w:rsidR="009311E5" w14:paraId="307114B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FB6A0DA" w14:textId="2F7D7162" w:rsidR="002B014A" w:rsidRDefault="002B014A" w:rsidP="00F74401">
            <w:pPr>
              <w:pStyle w:val="TableCell"/>
              <w:jc w:val="center"/>
            </w:pPr>
            <w:r>
              <w:t>1.1</w:t>
            </w:r>
          </w:p>
        </w:tc>
        <w:tc>
          <w:tcPr>
            <w:tcW w:w="408" w:type="pct"/>
            <w:shd w:val="clear" w:color="auto" w:fill="F4B083" w:themeFill="accent2" w:themeFillTint="99"/>
            <w:vAlign w:val="center"/>
          </w:tcPr>
          <w:p w14:paraId="2C45B3DF" w14:textId="7BC028DC" w:rsidR="002B014A" w:rsidRDefault="006519D9"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01DA3758" w14:textId="0C1D4183" w:rsidR="005D1522" w:rsidRDefault="005D1522"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F529179" w14:textId="1CF269FD" w:rsidR="005D1522" w:rsidRDefault="00C924F1" w:rsidP="001114FB">
            <w:pPr>
              <w:pStyle w:val="TableCell"/>
              <w:cnfStyle w:val="000000000000" w:firstRow="0" w:lastRow="0" w:firstColumn="0" w:lastColumn="0" w:oddVBand="0" w:evenVBand="0" w:oddHBand="0" w:evenHBand="0" w:firstRowFirstColumn="0" w:firstRowLastColumn="0" w:lastRowFirstColumn="0" w:lastRowLastColumn="0"/>
            </w:pPr>
            <w:r>
              <w:t>[nothing]</w:t>
            </w:r>
          </w:p>
          <w:p w14:paraId="0103663F" w14:textId="65261AA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89D3D1B" w14:textId="1E76696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rsidRPr="006519D9">
              <w:rPr>
                <w:noProof/>
              </w:rPr>
              <w:drawing>
                <wp:inline distT="0" distB="0" distL="0" distR="0" wp14:anchorId="3FB70B4F" wp14:editId="0AAA6FAA">
                  <wp:extent cx="1280160" cy="792207"/>
                  <wp:effectExtent l="0" t="0" r="0" b="825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289723" cy="798125"/>
                          </a:xfrm>
                          <a:prstGeom prst="rect">
                            <a:avLst/>
                          </a:prstGeom>
                        </pic:spPr>
                      </pic:pic>
                    </a:graphicData>
                  </a:graphic>
                </wp:inline>
              </w:drawing>
            </w:r>
          </w:p>
        </w:tc>
        <w:tc>
          <w:tcPr>
            <w:tcW w:w="1980" w:type="pct"/>
            <w:vAlign w:val="center"/>
          </w:tcPr>
          <w:p w14:paraId="733E19CF" w14:textId="73F5D28D" w:rsidR="002B014A" w:rsidRDefault="00135DE4" w:rsidP="001114FB">
            <w:pPr>
              <w:pStyle w:val="TableCell"/>
              <w:cnfStyle w:val="000000000000" w:firstRow="0" w:lastRow="0" w:firstColumn="0" w:lastColumn="0" w:oddVBand="0" w:evenVBand="0" w:oddHBand="0" w:evenHBand="0" w:firstRowFirstColumn="0" w:firstRowLastColumn="0" w:lastRowFirstColumn="0" w:lastRowLastColumn="0"/>
            </w:pPr>
            <w:r>
              <w:t>A request was never made to the server and the user was shown an “under construction” placeholder</w:t>
            </w:r>
            <w:r w:rsidR="00BF22C3">
              <w:t>. This is because the sign</w:t>
            </w:r>
            <w:r w:rsidR="003965F8">
              <w:t>up functionality has not yet been implemented</w:t>
            </w:r>
          </w:p>
        </w:tc>
      </w:tr>
      <w:tr w:rsidR="009311E5" w14:paraId="1A8A414E"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D343CFD" w14:textId="3DC15159" w:rsidR="002B014A" w:rsidRDefault="002B014A" w:rsidP="00F74401">
            <w:pPr>
              <w:pStyle w:val="TableCell"/>
              <w:jc w:val="center"/>
            </w:pPr>
            <w:r>
              <w:t>2.0</w:t>
            </w:r>
          </w:p>
        </w:tc>
        <w:tc>
          <w:tcPr>
            <w:tcW w:w="408" w:type="pct"/>
            <w:shd w:val="clear" w:color="auto" w:fill="A8D08D" w:themeFill="accent6" w:themeFillTint="99"/>
            <w:vAlign w:val="center"/>
          </w:tcPr>
          <w:p w14:paraId="5814C2ED" w14:textId="75F176AA" w:rsidR="002B014A" w:rsidRDefault="00135DE4"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13CF1374" w14:textId="77777777" w:rsidR="002B014A"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358F8BCB"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076C00">
              <w:rPr>
                <w:noProof/>
              </w:rPr>
              <w:drawing>
                <wp:inline distT="0" distB="0" distL="0" distR="0" wp14:anchorId="0B9FBE87" wp14:editId="58FA00D5">
                  <wp:extent cx="2074400" cy="131941"/>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111">
                            <a:extLst>
                              <a:ext uri="{28A0092B-C50C-407E-A947-70E740481C1C}">
                                <a14:useLocalDpi xmlns:a14="http://schemas.microsoft.com/office/drawing/2010/main" val="0"/>
                              </a:ext>
                            </a:extLst>
                          </a:blip>
                          <a:stretch>
                            <a:fillRect/>
                          </a:stretch>
                        </pic:blipFill>
                        <pic:spPr>
                          <a:xfrm>
                            <a:off x="0" y="0"/>
                            <a:ext cx="2074400" cy="131941"/>
                          </a:xfrm>
                          <a:prstGeom prst="rect">
                            <a:avLst/>
                          </a:prstGeom>
                        </pic:spPr>
                      </pic:pic>
                    </a:graphicData>
                  </a:graphic>
                </wp:inline>
              </w:drawing>
            </w:r>
          </w:p>
          <w:p w14:paraId="1467BE55"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5CAB23E0" w14:textId="3781484A"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5BF1C04" wp14:editId="3FA2BD30">
                  <wp:extent cx="2253082" cy="932526"/>
                  <wp:effectExtent l="0" t="0" r="0" b="12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261442" cy="935986"/>
                          </a:xfrm>
                          <a:prstGeom prst="rect">
                            <a:avLst/>
                          </a:prstGeom>
                        </pic:spPr>
                      </pic:pic>
                    </a:graphicData>
                  </a:graphic>
                </wp:inline>
              </w:drawing>
            </w:r>
          </w:p>
        </w:tc>
        <w:tc>
          <w:tcPr>
            <w:tcW w:w="1980" w:type="pct"/>
            <w:vAlign w:val="center"/>
          </w:tcPr>
          <w:p w14:paraId="2C8C3998" w14:textId="02973079" w:rsidR="002B014A"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w:t>
            </w:r>
            <w:r w:rsidR="00076C00">
              <w:t xml:space="preserve"> expected</w:t>
            </w:r>
          </w:p>
        </w:tc>
      </w:tr>
      <w:tr w:rsidR="009311E5" w14:paraId="43D1AFEC"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4F812F2" w14:textId="78331659" w:rsidR="00E307FF" w:rsidRDefault="00E307FF" w:rsidP="00F74401">
            <w:pPr>
              <w:pStyle w:val="TableCell"/>
              <w:jc w:val="center"/>
            </w:pPr>
            <w:r>
              <w:t>2.1</w:t>
            </w:r>
          </w:p>
        </w:tc>
        <w:tc>
          <w:tcPr>
            <w:tcW w:w="408" w:type="pct"/>
            <w:shd w:val="clear" w:color="auto" w:fill="A8D08D" w:themeFill="accent6" w:themeFillTint="99"/>
            <w:vAlign w:val="center"/>
          </w:tcPr>
          <w:p w14:paraId="7BFB9DEF" w14:textId="2353942C" w:rsidR="00E307FF" w:rsidRDefault="00E307FF"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6C55E485" w14:textId="77777777" w:rsidR="00E307FF"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6B01BE96" w14:textId="6B6B3E9B" w:rsidR="007E7CBA" w:rsidRDefault="009A0602"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0C4DA684" wp14:editId="09041647">
                  <wp:extent cx="2421002" cy="13906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502414" cy="143741"/>
                          </a:xfrm>
                          <a:prstGeom prst="rect">
                            <a:avLst/>
                          </a:prstGeom>
                        </pic:spPr>
                      </pic:pic>
                    </a:graphicData>
                  </a:graphic>
                </wp:inline>
              </w:drawing>
            </w:r>
          </w:p>
          <w:p w14:paraId="63F7477E" w14:textId="77777777"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2F905732" w14:textId="0B7CFF12"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555212AE" wp14:editId="177F99B7">
                  <wp:extent cx="1111910" cy="76935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4F6DD6AE" w14:textId="780E4CBA" w:rsidR="00E307FF" w:rsidRDefault="00E307FF"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48672079"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5E56BAFD" w14:textId="5BBA3592" w:rsidR="00E307FF" w:rsidRDefault="00E307FF" w:rsidP="00F74401">
            <w:pPr>
              <w:pStyle w:val="TableCell"/>
              <w:jc w:val="center"/>
            </w:pPr>
            <w:r>
              <w:t>2.2</w:t>
            </w:r>
          </w:p>
        </w:tc>
        <w:tc>
          <w:tcPr>
            <w:tcW w:w="408" w:type="pct"/>
            <w:shd w:val="clear" w:color="auto" w:fill="A8D08D" w:themeFill="accent6" w:themeFillTint="99"/>
            <w:vAlign w:val="center"/>
          </w:tcPr>
          <w:p w14:paraId="405055F9" w14:textId="7D78D61A" w:rsidR="00E307FF" w:rsidRDefault="00E307FF"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2C4E60BC" w14:textId="77777777" w:rsidR="00E307FF"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0E405543"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62886">
              <w:rPr>
                <w:noProof/>
              </w:rPr>
              <w:drawing>
                <wp:inline distT="0" distB="0" distL="0" distR="0" wp14:anchorId="109B960E" wp14:editId="5D36F512">
                  <wp:extent cx="1587398" cy="145003"/>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610006" cy="147068"/>
                          </a:xfrm>
                          <a:prstGeom prst="rect">
                            <a:avLst/>
                          </a:prstGeom>
                        </pic:spPr>
                      </pic:pic>
                    </a:graphicData>
                  </a:graphic>
                </wp:inline>
              </w:drawing>
            </w:r>
          </w:p>
          <w:p w14:paraId="38F55E2C"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1E1D8F6" w14:textId="54D1064E"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71EBCBCE" wp14:editId="7DF68622">
                  <wp:extent cx="1111910" cy="76935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204D168F" w14:textId="41A85B0E" w:rsidR="00E307FF"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 expected</w:t>
            </w:r>
          </w:p>
        </w:tc>
      </w:tr>
      <w:tr w:rsidR="009311E5" w14:paraId="285C263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3755A876" w14:textId="289A0E74" w:rsidR="00762886" w:rsidRDefault="00762886" w:rsidP="00F74401">
            <w:pPr>
              <w:pStyle w:val="TableCell"/>
              <w:jc w:val="center"/>
            </w:pPr>
            <w:r>
              <w:t>2.3</w:t>
            </w:r>
          </w:p>
        </w:tc>
        <w:tc>
          <w:tcPr>
            <w:tcW w:w="408" w:type="pct"/>
            <w:shd w:val="clear" w:color="auto" w:fill="A8D08D" w:themeFill="accent6" w:themeFillTint="99"/>
            <w:vAlign w:val="center"/>
          </w:tcPr>
          <w:p w14:paraId="6C2C7CEC" w14:textId="7F568AE6" w:rsidR="00762886" w:rsidRDefault="00762886"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0DA1C7A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1276344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3815D1B7" wp14:editId="381B3BDD">
                  <wp:extent cx="2421002" cy="13906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502414" cy="143741"/>
                          </a:xfrm>
                          <a:prstGeom prst="rect">
                            <a:avLst/>
                          </a:prstGeom>
                        </pic:spPr>
                      </pic:pic>
                    </a:graphicData>
                  </a:graphic>
                </wp:inline>
              </w:drawing>
            </w:r>
          </w:p>
          <w:p w14:paraId="5BC162DC"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4EBE16E9" w14:textId="24FA798D"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07D453B9" wp14:editId="779C89CA">
                  <wp:extent cx="1111910" cy="7693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6D81D1D7" w14:textId="4B03157B"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1926DB6C" w14:textId="77777777" w:rsidTr="005D152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23297E4" w14:textId="7F9A0E9B" w:rsidR="00762886" w:rsidRDefault="00762886" w:rsidP="00F74401">
            <w:pPr>
              <w:pStyle w:val="TableCell"/>
              <w:jc w:val="center"/>
            </w:pPr>
            <w:r>
              <w:lastRenderedPageBreak/>
              <w:t>2.4</w:t>
            </w:r>
          </w:p>
        </w:tc>
        <w:tc>
          <w:tcPr>
            <w:tcW w:w="408" w:type="pct"/>
            <w:shd w:val="clear" w:color="auto" w:fill="F4B083" w:themeFill="accent2" w:themeFillTint="99"/>
            <w:vAlign w:val="center"/>
          </w:tcPr>
          <w:p w14:paraId="19FA0176" w14:textId="1854DF85" w:rsidR="00762886" w:rsidRDefault="00162A9D"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545D44D1" w14:textId="77777777" w:rsidR="00762886"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5F92C1FB" w14:textId="573D9CA6"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71AF6A43" wp14:editId="6B37BEE3">
                  <wp:extent cx="1404518" cy="14283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424131" cy="144827"/>
                          </a:xfrm>
                          <a:prstGeom prst="rect">
                            <a:avLst/>
                          </a:prstGeom>
                        </pic:spPr>
                      </pic:pic>
                    </a:graphicData>
                  </a:graphic>
                </wp:inline>
              </w:drawing>
            </w:r>
          </w:p>
          <w:p w14:paraId="5A6BFE0A" w14:textId="77777777"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6525C220" w14:textId="419D1909"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42D640EA" wp14:editId="30853843">
                  <wp:extent cx="1111910" cy="7693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749527DA" w14:textId="18AE9A25" w:rsidR="00762886" w:rsidRDefault="000E2B16" w:rsidP="001114FB">
            <w:pPr>
              <w:pStyle w:val="TableCell"/>
              <w:cnfStyle w:val="000000100000" w:firstRow="0" w:lastRow="0" w:firstColumn="0" w:lastColumn="0" w:oddVBand="0" w:evenVBand="0" w:oddHBand="1" w:evenHBand="0" w:firstRowFirstColumn="0" w:firstRowLastColumn="0" w:lastRowFirstColumn="0" w:lastRowLastColumn="0"/>
            </w:pPr>
            <w:r>
              <w:t>The u</w:t>
            </w:r>
            <w:r w:rsidR="00F8649B">
              <w:t xml:space="preserve">ser is not stopped from </w:t>
            </w:r>
            <w:r w:rsidR="00631C96">
              <w:t>sending a login request with an empty field</w:t>
            </w:r>
            <w:r w:rsidR="00563D76">
              <w:t>. This is because data validation has not been implemented yet</w:t>
            </w:r>
          </w:p>
        </w:tc>
      </w:tr>
      <w:tr w:rsidR="009311E5" w14:paraId="51256F28"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02BC7037" w14:textId="33AF801A" w:rsidR="00631C96" w:rsidRDefault="00631C96" w:rsidP="00F74401">
            <w:pPr>
              <w:pStyle w:val="TableCell"/>
              <w:jc w:val="center"/>
            </w:pPr>
            <w:r>
              <w:t>2.5</w:t>
            </w:r>
          </w:p>
        </w:tc>
        <w:tc>
          <w:tcPr>
            <w:tcW w:w="408" w:type="pct"/>
            <w:shd w:val="clear" w:color="auto" w:fill="F4B083" w:themeFill="accent2" w:themeFillTint="99"/>
            <w:vAlign w:val="center"/>
          </w:tcPr>
          <w:p w14:paraId="1229A761" w14:textId="24A66BA6" w:rsidR="00631C96" w:rsidRDefault="00631C96"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1F7C7781"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05014C2F"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162A9D">
              <w:rPr>
                <w:noProof/>
              </w:rPr>
              <w:drawing>
                <wp:inline distT="0" distB="0" distL="0" distR="0" wp14:anchorId="05B17C3B" wp14:editId="17FCEE46">
                  <wp:extent cx="1423670" cy="111115"/>
                  <wp:effectExtent l="0" t="0" r="0" b="381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118">
                            <a:extLst>
                              <a:ext uri="{28A0092B-C50C-407E-A947-70E740481C1C}">
                                <a14:useLocalDpi xmlns:a14="http://schemas.microsoft.com/office/drawing/2010/main" val="0"/>
                              </a:ext>
                            </a:extLst>
                          </a:blip>
                          <a:stretch>
                            <a:fillRect/>
                          </a:stretch>
                        </pic:blipFill>
                        <pic:spPr>
                          <a:xfrm>
                            <a:off x="0" y="0"/>
                            <a:ext cx="1507127" cy="117629"/>
                          </a:xfrm>
                          <a:prstGeom prst="rect">
                            <a:avLst/>
                          </a:prstGeom>
                        </pic:spPr>
                      </pic:pic>
                    </a:graphicData>
                  </a:graphic>
                </wp:inline>
              </w:drawing>
            </w:r>
          </w:p>
          <w:p w14:paraId="1DD46305"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5F7AA4CD" w14:textId="77E7764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2845C740" wp14:editId="17F9B1C0">
                  <wp:extent cx="1111910" cy="769352"/>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7F112E2D" w14:textId="53CD6EB8" w:rsidR="00631C96" w:rsidRDefault="00563D76" w:rsidP="001114FB">
            <w:pPr>
              <w:pStyle w:val="TableCell"/>
              <w:cnfStyle w:val="000000000000" w:firstRow="0" w:lastRow="0" w:firstColumn="0" w:lastColumn="0" w:oddVBand="0" w:evenVBand="0" w:oddHBand="0" w:evenHBand="0" w:firstRowFirstColumn="0" w:firstRowLastColumn="0" w:lastRowFirstColumn="0" w:lastRowLastColumn="0"/>
            </w:pPr>
            <w:r>
              <w:t>The user is not stopped from sending a login request with an empty field. This is because data validation has not been implemented yet</w:t>
            </w:r>
          </w:p>
        </w:tc>
      </w:tr>
      <w:tr w:rsidR="009311E5" w14:paraId="19E41495"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24262048" w14:textId="127F48F2" w:rsidR="00631C96" w:rsidRDefault="00631C96" w:rsidP="00F74401">
            <w:pPr>
              <w:pStyle w:val="TableCell"/>
              <w:jc w:val="center"/>
            </w:pPr>
            <w:r>
              <w:t>2.6</w:t>
            </w:r>
          </w:p>
        </w:tc>
        <w:tc>
          <w:tcPr>
            <w:tcW w:w="408" w:type="pct"/>
            <w:shd w:val="clear" w:color="auto" w:fill="F4B083" w:themeFill="accent2" w:themeFillTint="99"/>
            <w:vAlign w:val="center"/>
          </w:tcPr>
          <w:p w14:paraId="65B14052" w14:textId="20DD6281" w:rsidR="00631C96" w:rsidRDefault="00631C96"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6818A602"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14A58EF1"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68EB11CE" wp14:editId="1D16F1F7">
                  <wp:extent cx="1404518" cy="14283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424131" cy="144827"/>
                          </a:xfrm>
                          <a:prstGeom prst="rect">
                            <a:avLst/>
                          </a:prstGeom>
                        </pic:spPr>
                      </pic:pic>
                    </a:graphicData>
                  </a:graphic>
                </wp:inline>
              </w:drawing>
            </w:r>
          </w:p>
          <w:p w14:paraId="2E6982D4"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FF31CE" w14:textId="20CCB93D"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144D5A50" wp14:editId="768E70C6">
                  <wp:extent cx="1111910" cy="769352"/>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4B265DAA" w14:textId="2BE4D73F" w:rsidR="00631C96" w:rsidRDefault="00503E4B" w:rsidP="001114FB">
            <w:pPr>
              <w:pStyle w:val="TableCell"/>
              <w:cnfStyle w:val="000000100000" w:firstRow="0" w:lastRow="0" w:firstColumn="0" w:lastColumn="0" w:oddVBand="0" w:evenVBand="0" w:oddHBand="1" w:evenHBand="0" w:firstRowFirstColumn="0" w:firstRowLastColumn="0" w:lastRowFirstColumn="0" w:lastRowLastColumn="0"/>
            </w:pPr>
            <w:r>
              <w:t>The user is not stopped from sending a login request with empty fields. This is because data validation has not been implemented yet</w:t>
            </w:r>
          </w:p>
        </w:tc>
      </w:tr>
      <w:tr w:rsidR="009311E5" w14:paraId="60CAD3A9"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5DF65917" w14:textId="77424A03" w:rsidR="00631C96" w:rsidRDefault="00631C96" w:rsidP="00F74401">
            <w:pPr>
              <w:pStyle w:val="TableCell"/>
              <w:jc w:val="center"/>
            </w:pPr>
            <w:r>
              <w:t>2.7</w:t>
            </w:r>
          </w:p>
        </w:tc>
        <w:tc>
          <w:tcPr>
            <w:tcW w:w="408" w:type="pct"/>
            <w:shd w:val="clear" w:color="auto" w:fill="A8D08D" w:themeFill="accent6" w:themeFillTint="99"/>
            <w:vAlign w:val="center"/>
          </w:tcPr>
          <w:p w14:paraId="4EC4B3B4" w14:textId="28F59347" w:rsidR="00631C96" w:rsidRDefault="00B4108E"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4BF119CE" w14:textId="77777777"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7DC4855"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B4108E">
              <w:rPr>
                <w:noProof/>
              </w:rPr>
              <w:drawing>
                <wp:inline distT="0" distB="0" distL="0" distR="0" wp14:anchorId="37686669" wp14:editId="7ECCE9A1">
                  <wp:extent cx="1565453" cy="13678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1586356" cy="138613"/>
                          </a:xfrm>
                          <a:prstGeom prst="rect">
                            <a:avLst/>
                          </a:prstGeom>
                        </pic:spPr>
                      </pic:pic>
                    </a:graphicData>
                  </a:graphic>
                </wp:inline>
              </w:drawing>
            </w:r>
          </w:p>
          <w:p w14:paraId="647AC263"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B2ECCE4" w14:textId="1A1E230D"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11336239" wp14:editId="7B4BD688">
                  <wp:extent cx="1111910" cy="769352"/>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9002" cy="774259"/>
                          </a:xfrm>
                          <a:prstGeom prst="rect">
                            <a:avLst/>
                          </a:prstGeom>
                        </pic:spPr>
                      </pic:pic>
                    </a:graphicData>
                  </a:graphic>
                </wp:inline>
              </w:drawing>
            </w:r>
          </w:p>
        </w:tc>
        <w:tc>
          <w:tcPr>
            <w:tcW w:w="1980" w:type="pct"/>
            <w:vAlign w:val="center"/>
          </w:tcPr>
          <w:p w14:paraId="7D77321F" w14:textId="31AD5ACE"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bl>
    <w:p w14:paraId="2355EFF2" w14:textId="77777777" w:rsidR="00C732F3" w:rsidRDefault="00C732F3">
      <w:pPr>
        <w:spacing w:line="259" w:lineRule="auto"/>
        <w:jc w:val="left"/>
      </w:pPr>
    </w:p>
    <w:p w14:paraId="3DE8206F" w14:textId="406CA72B" w:rsidR="00C732F3" w:rsidRDefault="00C732F3">
      <w:pPr>
        <w:spacing w:line="259" w:lineRule="auto"/>
        <w:jc w:val="left"/>
      </w:pPr>
      <w:r>
        <w:br w:type="page"/>
      </w:r>
    </w:p>
    <w:p w14:paraId="41643109" w14:textId="5AC4B2A9" w:rsidR="00C732F3" w:rsidRDefault="00C732F3" w:rsidP="00C732F3">
      <w:pPr>
        <w:pStyle w:val="Heading4"/>
      </w:pPr>
      <w:commentRangeStart w:id="132"/>
      <w:r>
        <w:lastRenderedPageBreak/>
        <w:t xml:space="preserve">Addressing </w:t>
      </w:r>
      <w:r w:rsidR="008A5FD2">
        <w:t>f</w:t>
      </w:r>
      <w:r>
        <w:t xml:space="preserve">ailed </w:t>
      </w:r>
      <w:r w:rsidR="008A5FD2">
        <w:t>t</w:t>
      </w:r>
      <w:r>
        <w:t>ests</w:t>
      </w:r>
      <w:commentRangeEnd w:id="132"/>
      <w:r w:rsidR="006027E1">
        <w:rPr>
          <w:rStyle w:val="CommentReference"/>
          <w:rFonts w:asciiTheme="minorHAnsi" w:eastAsiaTheme="minorEastAsia" w:hAnsiTheme="minorHAnsi" w:cstheme="minorBidi"/>
          <w:b w:val="0"/>
          <w:bCs w:val="0"/>
          <w:i w:val="0"/>
          <w:iCs w:val="0"/>
          <w:color w:val="auto"/>
        </w:rPr>
        <w:commentReference w:id="132"/>
      </w:r>
    </w:p>
    <w:p w14:paraId="5A85BA42" w14:textId="32E2C9CB" w:rsidR="00E045E1" w:rsidRDefault="005F4D6A" w:rsidP="00C732F3">
      <w:r>
        <w:t>Test 1.0 only partially failed. The request, processing and response sent to the client w</w:t>
      </w:r>
      <w:r w:rsidR="001765EA">
        <w:t>ere</w:t>
      </w:r>
      <w:r>
        <w:t xml:space="preserve"> what was expected. However, when the client received the response, it should </w:t>
      </w:r>
      <w:r w:rsidR="00AE77E8">
        <w:t xml:space="preserve">have </w:t>
      </w:r>
      <w:r>
        <w:t>pas</w:t>
      </w:r>
      <w:r w:rsidR="00AE77E8">
        <w:t>sed</w:t>
      </w:r>
      <w:r>
        <w:t xml:space="preserve"> the user onto the messaging screen. This has not been implemented yet so </w:t>
      </w:r>
      <w:r w:rsidR="00C75EE0">
        <w:t xml:space="preserve">did not happen. This issue is discussed in the sections above and I plan to </w:t>
      </w:r>
      <w:r w:rsidR="00E045E1">
        <w:t xml:space="preserve">correct it by making both the login and messaging </w:t>
      </w:r>
      <w:r w:rsidR="00F7317C">
        <w:t xml:space="preserve">windows into screens that </w:t>
      </w:r>
      <w:r w:rsidR="00E045E1">
        <w:t>occupy the same window so state information can be more easily transferred between the two</w:t>
      </w:r>
      <w:r w:rsidR="00F7317C">
        <w:t xml:space="preserve">. I was unable to </w:t>
      </w:r>
      <w:r w:rsidR="002347B3">
        <w:t>implement this during this iteration so this problem will be the focus of my next iteration</w:t>
      </w:r>
      <w:r w:rsidR="00E045E1">
        <w:t>.</w:t>
      </w:r>
    </w:p>
    <w:p w14:paraId="26EE648B" w14:textId="01E0CEFA" w:rsidR="005F4D6A" w:rsidRDefault="00D5465D" w:rsidP="00352D4C">
      <w:pPr>
        <w:spacing w:before="240"/>
      </w:pPr>
      <w:r>
        <w:t>Test 1.1 failed as this functionality has not been implemented. I do not plan to implement this soon as there are more important features to add first</w:t>
      </w:r>
      <w:r w:rsidR="00144712">
        <w:t xml:space="preserve"> and some features which</w:t>
      </w:r>
      <w:r w:rsidR="001765EA">
        <w:t>,</w:t>
      </w:r>
      <w:r w:rsidR="00144712">
        <w:t xml:space="preserve"> i</w:t>
      </w:r>
      <w:r w:rsidR="001765EA">
        <w:t>f</w:t>
      </w:r>
      <w:r w:rsidR="00144712">
        <w:t xml:space="preserve"> added after the sign-up code</w:t>
      </w:r>
      <w:r w:rsidR="001765EA">
        <w:t>,</w:t>
      </w:r>
      <w:r w:rsidR="00144712">
        <w:t xml:space="preserve"> would require the sign-up code to be modified.</w:t>
      </w:r>
    </w:p>
    <w:p w14:paraId="431B0351" w14:textId="49DC35B8" w:rsidR="00675599" w:rsidRDefault="00352D4C" w:rsidP="00352D4C">
      <w:pPr>
        <w:spacing w:before="240"/>
      </w:pPr>
      <w:r>
        <w:t xml:space="preserve">Tests 2.4, 2.5 and 2.6 all failed as the user was allowed to </w:t>
      </w:r>
      <w:r w:rsidR="007E2BB1">
        <w:t xml:space="preserve">send login requests to the server will one or both the fields being empty. </w:t>
      </w:r>
      <w:r w:rsidR="003A0791">
        <w:t xml:space="preserve">Even though this did not cause errors in the program, it is not good practice. When </w:t>
      </w:r>
      <w:r w:rsidR="005C3BFF">
        <w:t xml:space="preserve">encryption and hashing </w:t>
      </w:r>
      <w:r w:rsidR="00DA3EB2">
        <w:t>are</w:t>
      </w:r>
      <w:r w:rsidR="005C3BFF">
        <w:t xml:space="preserve"> implemented, the zero-length strings will cause errors. Therefore, in the next iteration</w:t>
      </w:r>
      <w:r w:rsidR="00DA3EB2">
        <w:t>,</w:t>
      </w:r>
      <w:r w:rsidR="005C3BFF">
        <w:t xml:space="preserve"> I will add </w:t>
      </w:r>
      <w:r w:rsidR="00C6369C">
        <w:t>data validation</w:t>
      </w:r>
      <w:r w:rsidR="005C3BFF">
        <w:t xml:space="preserve"> so that the user can only send a login request when both fields are populated.</w:t>
      </w:r>
      <w:r w:rsidR="00C6369C">
        <w:t xml:space="preserve"> I will aim to add this data validation in the next iteration.</w:t>
      </w:r>
    </w:p>
    <w:p w14:paraId="5A8E73EF" w14:textId="77777777" w:rsidR="00CE3922" w:rsidRDefault="00F769F0">
      <w:r>
        <w:br w:type="page"/>
      </w:r>
    </w:p>
    <w:p w14:paraId="1B8DD5B8" w14:textId="77777777" w:rsidR="00CE3922" w:rsidRDefault="00CE3922" w:rsidP="00CE3922">
      <w:pPr>
        <w:pStyle w:val="Heading3"/>
      </w:pPr>
      <w:bookmarkStart w:id="133" w:name="_Toc96812470"/>
      <w:r>
        <w:lastRenderedPageBreak/>
        <w:t>Evaluation</w:t>
      </w:r>
      <w:bookmarkEnd w:id="133"/>
    </w:p>
    <w:tbl>
      <w:tblPr>
        <w:tblStyle w:val="PlainTable1"/>
        <w:tblW w:w="4916" w:type="pct"/>
        <w:tblLook w:val="0420" w:firstRow="1" w:lastRow="0" w:firstColumn="0" w:lastColumn="0" w:noHBand="0" w:noVBand="1"/>
      </w:tblPr>
      <w:tblGrid>
        <w:gridCol w:w="794"/>
        <w:gridCol w:w="8071"/>
      </w:tblGrid>
      <w:tr w:rsidR="00BA4D99" w:rsidRPr="000313D2" w14:paraId="4F4E77E8" w14:textId="77777777" w:rsidTr="0045233A">
        <w:trPr>
          <w:cnfStyle w:val="100000000000" w:firstRow="1" w:lastRow="0" w:firstColumn="0" w:lastColumn="0" w:oddVBand="0" w:evenVBand="0" w:oddHBand="0" w:evenHBand="0" w:firstRowFirstColumn="0" w:firstRowLastColumn="0" w:lastRowFirstColumn="0" w:lastRowLastColumn="0"/>
          <w:trHeight w:val="300"/>
        </w:trPr>
        <w:tc>
          <w:tcPr>
            <w:tcW w:w="448" w:type="pct"/>
            <w:hideMark/>
          </w:tcPr>
          <w:p w14:paraId="2B4CAA2B" w14:textId="77777777" w:rsidR="00BA4D99" w:rsidRPr="000313D2" w:rsidRDefault="00BA4D99" w:rsidP="00275709">
            <w:pPr>
              <w:pStyle w:val="TableCell"/>
              <w:jc w:val="center"/>
            </w:pPr>
            <w:r w:rsidRPr="000313D2">
              <w:t>ID</w:t>
            </w:r>
          </w:p>
        </w:tc>
        <w:tc>
          <w:tcPr>
            <w:tcW w:w="4552" w:type="pct"/>
            <w:hideMark/>
          </w:tcPr>
          <w:p w14:paraId="3B2D2E1A" w14:textId="77777777" w:rsidR="00BA4D99" w:rsidRPr="000313D2" w:rsidRDefault="00BA4D99" w:rsidP="00275709">
            <w:pPr>
              <w:pStyle w:val="TableCell"/>
              <w:jc w:val="center"/>
            </w:pPr>
            <w:r w:rsidRPr="000313D2">
              <w:t>Requirement</w:t>
            </w:r>
          </w:p>
        </w:tc>
      </w:tr>
      <w:tr w:rsidR="00BA4D99" w:rsidRPr="000313D2" w14:paraId="7E2FE035" w14:textId="77777777" w:rsidTr="0045233A">
        <w:trPr>
          <w:cnfStyle w:val="000000100000" w:firstRow="0" w:lastRow="0" w:firstColumn="0" w:lastColumn="0" w:oddVBand="0" w:evenVBand="0" w:oddHBand="1" w:evenHBand="0" w:firstRowFirstColumn="0" w:firstRowLastColumn="0" w:lastRowFirstColumn="0" w:lastRowLastColumn="0"/>
          <w:trHeight w:val="600"/>
        </w:trPr>
        <w:tc>
          <w:tcPr>
            <w:tcW w:w="448" w:type="pct"/>
            <w:shd w:val="clear" w:color="auto" w:fill="FFD966" w:themeFill="accent4" w:themeFillTint="99"/>
            <w:vAlign w:val="center"/>
            <w:hideMark/>
          </w:tcPr>
          <w:p w14:paraId="105ADEAB" w14:textId="77777777" w:rsidR="00BA4D99" w:rsidRPr="000313D2" w:rsidRDefault="00BA4D99" w:rsidP="00275709">
            <w:pPr>
              <w:pStyle w:val="TableCell"/>
              <w:jc w:val="center"/>
            </w:pPr>
            <w:r w:rsidRPr="000313D2">
              <w:t>4</w:t>
            </w:r>
          </w:p>
        </w:tc>
        <w:tc>
          <w:tcPr>
            <w:tcW w:w="4552" w:type="pct"/>
            <w:shd w:val="clear" w:color="auto" w:fill="auto"/>
            <w:vAlign w:val="center"/>
            <w:hideMark/>
          </w:tcPr>
          <w:p w14:paraId="38F08520" w14:textId="77777777" w:rsidR="00BA4D99" w:rsidRPr="000313D2" w:rsidRDefault="00BA4D99" w:rsidP="00275709">
            <w:pPr>
              <w:pStyle w:val="TableCell"/>
            </w:pPr>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BA4D99" w:rsidRPr="000313D2" w14:paraId="61B2F426" w14:textId="77777777" w:rsidTr="0045233A">
        <w:trPr>
          <w:trHeight w:val="600"/>
        </w:trPr>
        <w:tc>
          <w:tcPr>
            <w:tcW w:w="448" w:type="pct"/>
            <w:shd w:val="clear" w:color="auto" w:fill="A8D08D" w:themeFill="accent6" w:themeFillTint="99"/>
            <w:vAlign w:val="center"/>
          </w:tcPr>
          <w:p w14:paraId="0DB94B51" w14:textId="77777777" w:rsidR="00BA4D99" w:rsidRPr="000313D2" w:rsidRDefault="00BA4D99" w:rsidP="00275709">
            <w:pPr>
              <w:pStyle w:val="TableCell"/>
              <w:jc w:val="center"/>
            </w:pPr>
            <w:r w:rsidRPr="000313D2">
              <w:t>24</w:t>
            </w:r>
          </w:p>
        </w:tc>
        <w:tc>
          <w:tcPr>
            <w:tcW w:w="4552" w:type="pct"/>
            <w:shd w:val="clear" w:color="auto" w:fill="auto"/>
            <w:vAlign w:val="center"/>
          </w:tcPr>
          <w:p w14:paraId="2A38D793" w14:textId="77777777" w:rsidR="00BA4D99" w:rsidRPr="000313D2" w:rsidRDefault="00BA4D99" w:rsidP="00275709">
            <w:pPr>
              <w:pStyle w:val="TableCell"/>
            </w:pPr>
            <w:r>
              <w:t>The s</w:t>
            </w:r>
            <w:r w:rsidRPr="000313D2">
              <w:t>erver authorises logins</w:t>
            </w:r>
            <w:r>
              <w:t xml:space="preserve"> against its database</w:t>
            </w:r>
          </w:p>
        </w:tc>
      </w:tr>
    </w:tbl>
    <w:p w14:paraId="18AFB9EC" w14:textId="67375846" w:rsidR="00E44728" w:rsidRDefault="00E44728" w:rsidP="00000B88">
      <w:pPr>
        <w:spacing w:before="240"/>
      </w:pPr>
      <w:r>
        <w:t>All logins are checked by the server against the AccountCredentials.csv file to check whether an account with those credentials exists. This is what is required by success criterion 24 so that has successfully been met.</w:t>
      </w:r>
    </w:p>
    <w:p w14:paraId="294D362A" w14:textId="22A6558E" w:rsidR="00CE3922" w:rsidRDefault="00CE3922" w:rsidP="00000B88">
      <w:r>
        <w:t>Success criterion 4 has only been partially completed as when a user makes a login request, the request is handled as planned by the server and the client is told if the login was successful or not. Although, the client does not then pass the user onto the messaging screen if the login was a success. I have outlined what needs to be done to correct this in the iteration’s analysis above</w:t>
      </w:r>
      <w:r w:rsidR="00BB50A6">
        <w:t>. Making these corrections to allow</w:t>
      </w:r>
      <w:r w:rsidR="002674A9">
        <w:t xml:space="preserve"> navigation will be the aim of the</w:t>
      </w:r>
      <w:r>
        <w:t xml:space="preserve"> next iteration.</w:t>
      </w:r>
    </w:p>
    <w:p w14:paraId="73398FBD" w14:textId="6CC27815" w:rsidR="00CE3922" w:rsidRDefault="00EC715F" w:rsidP="00EC715F">
      <w:pPr>
        <w:spacing w:line="259" w:lineRule="auto"/>
        <w:jc w:val="left"/>
      </w:pPr>
      <w:r>
        <w:br w:type="page"/>
      </w:r>
    </w:p>
    <w:p w14:paraId="003E2455" w14:textId="77777777" w:rsidR="007045BE" w:rsidRPr="007045BE" w:rsidRDefault="007045BE" w:rsidP="007045BE">
      <w:pPr>
        <w:pStyle w:val="Heading2"/>
      </w:pPr>
      <w:bookmarkStart w:id="134" w:name="_Toc92889692"/>
      <w:bookmarkStart w:id="135" w:name="_Toc96812471"/>
      <w:r w:rsidRPr="007045BE">
        <w:lastRenderedPageBreak/>
        <w:t>Iteration 3</w:t>
      </w:r>
      <w:bookmarkEnd w:id="134"/>
      <w:bookmarkEnd w:id="135"/>
    </w:p>
    <w:p w14:paraId="6B0488EC" w14:textId="77777777" w:rsidR="007045BE" w:rsidRDefault="007045BE" w:rsidP="007045BE">
      <w:pPr>
        <w:pStyle w:val="Heading3"/>
      </w:pPr>
      <w:bookmarkStart w:id="136" w:name="_Toc92889693"/>
      <w:bookmarkStart w:id="137" w:name="_Toc96812472"/>
      <w:r w:rsidRPr="007045BE">
        <w:t>Plan</w:t>
      </w:r>
      <w:bookmarkEnd w:id="136"/>
      <w:bookmarkEnd w:id="137"/>
    </w:p>
    <w:p w14:paraId="57CF6CF5" w14:textId="7D7F8293" w:rsidR="001F6420" w:rsidRPr="001F6420" w:rsidRDefault="001F6420" w:rsidP="001F6420">
      <w:pPr>
        <w:pStyle w:val="Heading4"/>
      </w:pPr>
      <w:r w:rsidRPr="001F6420">
        <w:t>Success criteria targets</w:t>
      </w:r>
    </w:p>
    <w:tbl>
      <w:tblPr>
        <w:tblStyle w:val="PlainTable1"/>
        <w:tblW w:w="5050" w:type="pct"/>
        <w:tblLook w:val="0420" w:firstRow="1" w:lastRow="0" w:firstColumn="0" w:lastColumn="0" w:noHBand="0" w:noVBand="1"/>
      </w:tblPr>
      <w:tblGrid>
        <w:gridCol w:w="794"/>
        <w:gridCol w:w="8312"/>
      </w:tblGrid>
      <w:tr w:rsidR="007045BE" w:rsidRPr="000313D2" w14:paraId="2BA3E5BB" w14:textId="77777777" w:rsidTr="00F078D2">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8D5CEF0" w14:textId="77777777" w:rsidR="007045BE" w:rsidRPr="000313D2" w:rsidRDefault="007045BE" w:rsidP="00F078D2">
            <w:pPr>
              <w:jc w:val="center"/>
            </w:pPr>
            <w:r w:rsidRPr="000313D2">
              <w:t>ID</w:t>
            </w:r>
          </w:p>
        </w:tc>
        <w:tc>
          <w:tcPr>
            <w:tcW w:w="4564" w:type="pct"/>
            <w:hideMark/>
          </w:tcPr>
          <w:p w14:paraId="3D70CE37" w14:textId="77777777" w:rsidR="007045BE" w:rsidRPr="000313D2" w:rsidRDefault="007045BE" w:rsidP="00F078D2">
            <w:pPr>
              <w:jc w:val="center"/>
            </w:pPr>
            <w:r w:rsidRPr="000313D2">
              <w:t>Requirement</w:t>
            </w:r>
          </w:p>
        </w:tc>
      </w:tr>
      <w:tr w:rsidR="007045BE" w:rsidRPr="000313D2" w14:paraId="3A111ACE" w14:textId="77777777" w:rsidTr="001E24DC">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9B0F0EE" w14:textId="302D5BD5" w:rsidR="007045BE" w:rsidRPr="000313D2" w:rsidRDefault="001E24DC" w:rsidP="00F078D2">
            <w:pPr>
              <w:jc w:val="center"/>
            </w:pPr>
            <w:r>
              <w:t>2</w:t>
            </w:r>
          </w:p>
        </w:tc>
        <w:tc>
          <w:tcPr>
            <w:tcW w:w="4564" w:type="pct"/>
            <w:vAlign w:val="center"/>
          </w:tcPr>
          <w:p w14:paraId="2417A491" w14:textId="5B507A37" w:rsidR="007045BE" w:rsidRPr="000313D2" w:rsidRDefault="003E3321" w:rsidP="00F078D2">
            <w:r>
              <w:t>Client socket tells the server it is closing before the app is closed</w:t>
            </w:r>
          </w:p>
        </w:tc>
      </w:tr>
      <w:tr w:rsidR="001E24DC" w:rsidRPr="000313D2" w14:paraId="309FF3AA" w14:textId="77777777" w:rsidTr="00F078D2">
        <w:trPr>
          <w:trHeight w:val="600"/>
        </w:trPr>
        <w:tc>
          <w:tcPr>
            <w:tcW w:w="436" w:type="pct"/>
            <w:vAlign w:val="center"/>
          </w:tcPr>
          <w:p w14:paraId="58778EFD" w14:textId="094647A7" w:rsidR="001E24DC" w:rsidRPr="000313D2" w:rsidRDefault="001E24DC" w:rsidP="001E24DC">
            <w:pPr>
              <w:jc w:val="center"/>
            </w:pPr>
            <w:r w:rsidRPr="000313D2">
              <w:t>4</w:t>
            </w:r>
          </w:p>
        </w:tc>
        <w:tc>
          <w:tcPr>
            <w:tcW w:w="4564" w:type="pct"/>
            <w:vAlign w:val="center"/>
          </w:tcPr>
          <w:p w14:paraId="7DB5558D" w14:textId="6837842B" w:rsidR="001E24DC" w:rsidRPr="000313D2" w:rsidRDefault="001E24DC" w:rsidP="001E24DC">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1E24DC" w:rsidRPr="000313D2" w14:paraId="105EEA62" w14:textId="77777777" w:rsidTr="00F078D2">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39DC8B92" w14:textId="396D71EA" w:rsidR="001E24DC" w:rsidRPr="000313D2" w:rsidRDefault="003E3321" w:rsidP="001E24DC">
            <w:pPr>
              <w:jc w:val="center"/>
            </w:pPr>
            <w:r>
              <w:t>6</w:t>
            </w:r>
          </w:p>
        </w:tc>
        <w:tc>
          <w:tcPr>
            <w:tcW w:w="4564" w:type="pct"/>
            <w:vAlign w:val="center"/>
          </w:tcPr>
          <w:p w14:paraId="5CE32067" w14:textId="296DB479" w:rsidR="001E24DC" w:rsidRPr="000313D2" w:rsidRDefault="003E3321" w:rsidP="001E24DC">
            <w:r>
              <w:t>Users are not allowed to try to log in if the socket cannot connect</w:t>
            </w:r>
          </w:p>
        </w:tc>
      </w:tr>
    </w:tbl>
    <w:p w14:paraId="1F2B74D7" w14:textId="77777777" w:rsidR="00C711C4" w:rsidRDefault="007045BE" w:rsidP="00580CB1">
      <w:pPr>
        <w:spacing w:before="240"/>
      </w:pPr>
      <w:r w:rsidRPr="007045BE">
        <w:t xml:space="preserve">In this iteration, </w:t>
      </w:r>
      <w:r w:rsidR="0020110A">
        <w:t xml:space="preserve">navigation </w:t>
      </w:r>
      <w:r w:rsidR="00F52FDE">
        <w:t>will be</w:t>
      </w:r>
      <w:r w:rsidR="0020110A">
        <w:t xml:space="preserve"> the focus</w:t>
      </w:r>
      <w:r w:rsidR="00390508">
        <w:t xml:space="preserve">. Implementing success criterion 4 </w:t>
      </w:r>
      <w:r w:rsidR="00DD302D">
        <w:t xml:space="preserve">began </w:t>
      </w:r>
      <w:r w:rsidR="009A2C55">
        <w:t xml:space="preserve">in </w:t>
      </w:r>
      <w:r w:rsidR="00390508">
        <w:t xml:space="preserve">the </w:t>
      </w:r>
      <w:r w:rsidR="00B9496B">
        <w:t xml:space="preserve">previous </w:t>
      </w:r>
      <w:r w:rsidR="00390508">
        <w:t xml:space="preserve">iteration but </w:t>
      </w:r>
      <w:r w:rsidR="008E4AAA">
        <w:t xml:space="preserve">the </w:t>
      </w:r>
      <w:r w:rsidR="004045AC">
        <w:t xml:space="preserve">unfinished navigation prevented me from </w:t>
      </w:r>
      <w:r w:rsidR="00390508">
        <w:t>finish</w:t>
      </w:r>
      <w:r w:rsidR="004045AC">
        <w:t>ing</w:t>
      </w:r>
      <w:r w:rsidR="00390508">
        <w:t xml:space="preserve"> it.</w:t>
      </w:r>
    </w:p>
    <w:p w14:paraId="15BEDFF0" w14:textId="34F2D293" w:rsidR="00662926" w:rsidRDefault="00C711C4" w:rsidP="00580CB1">
      <w:pPr>
        <w:spacing w:before="240"/>
      </w:pPr>
      <w:r>
        <w:t>Opening and closing the app are both parts of the navigation process</w:t>
      </w:r>
      <w:r w:rsidR="00A35749">
        <w:t xml:space="preserve"> and validation</w:t>
      </w:r>
      <w:r>
        <w:t xml:space="preserve">. As such, </w:t>
      </w:r>
      <w:r w:rsidR="0097499A">
        <w:t xml:space="preserve">criteria 2 and 6 will be targeted to enable reliable opening and closing for the user. </w:t>
      </w:r>
      <w:r w:rsidR="001C19E4">
        <w:t xml:space="preserve">Criterion 2 was </w:t>
      </w:r>
      <w:r w:rsidR="00995620">
        <w:t>previously targeted</w:t>
      </w:r>
      <w:r w:rsidR="00C85F6B">
        <w:t xml:space="preserve"> (</w:t>
      </w:r>
      <w:r w:rsidR="001C19E4">
        <w:t>iteration 1</w:t>
      </w:r>
      <w:r w:rsidR="00C85F6B">
        <w:t>)</w:t>
      </w:r>
      <w:r w:rsidR="001C19E4">
        <w:t xml:space="preserve"> but failed to be completed</w:t>
      </w:r>
      <w:r w:rsidR="00CD58EB">
        <w:t xml:space="preserve"> as it required </w:t>
      </w:r>
      <w:r w:rsidR="007241D1">
        <w:t>dealing with WPF’s window management: the focus of this iteration.</w:t>
      </w:r>
      <w:r w:rsidR="001C19E4">
        <w:t xml:space="preserve"> </w:t>
      </w:r>
    </w:p>
    <w:p w14:paraId="75802A51" w14:textId="2C32038C" w:rsidR="00662926" w:rsidRDefault="004F456C" w:rsidP="00580CB1">
      <w:pPr>
        <w:spacing w:before="240"/>
      </w:pPr>
      <w:r>
        <w:t>B</w:t>
      </w:r>
      <w:r w:rsidR="00C924A6">
        <w:t>y</w:t>
      </w:r>
      <w:r w:rsidR="00071082">
        <w:t xml:space="preserve"> </w:t>
      </w:r>
      <w:r>
        <w:t xml:space="preserve">fixing </w:t>
      </w:r>
      <w:r w:rsidR="00071082">
        <w:t xml:space="preserve">the </w:t>
      </w:r>
      <w:r w:rsidR="00702695">
        <w:t xml:space="preserve">issues </w:t>
      </w:r>
      <w:r w:rsidR="00071082">
        <w:t>I have been postponing regarding navigation</w:t>
      </w:r>
      <w:r w:rsidR="00C924A6">
        <w:t xml:space="preserve"> and </w:t>
      </w:r>
      <w:r w:rsidR="00633794">
        <w:t>connecting the program’s</w:t>
      </w:r>
      <w:r w:rsidR="00E760D9">
        <w:t xml:space="preserve"> halves</w:t>
      </w:r>
      <w:r w:rsidR="00633794">
        <w:t xml:space="preserve"> </w:t>
      </w:r>
      <w:r w:rsidR="00E760D9">
        <w:t>(</w:t>
      </w:r>
      <w:r w:rsidR="00633794">
        <w:t>login screen and messaging screen</w:t>
      </w:r>
      <w:r w:rsidR="00E760D9">
        <w:t xml:space="preserve">) </w:t>
      </w:r>
      <w:r w:rsidR="00071082">
        <w:t>I hope to be able to complete th</w:t>
      </w:r>
      <w:r w:rsidR="00423F1C">
        <w:t xml:space="preserve">ese </w:t>
      </w:r>
      <w:r w:rsidR="00071082">
        <w:t>criteri</w:t>
      </w:r>
      <w:r w:rsidR="00423F1C">
        <w:t xml:space="preserve">a </w:t>
      </w:r>
      <w:r w:rsidR="00071082">
        <w:t xml:space="preserve">and </w:t>
      </w:r>
      <w:r w:rsidR="0060695F">
        <w:t>allow progress to be made on others that rely on the user being able to move between different screens</w:t>
      </w:r>
      <w:r w:rsidR="00633794">
        <w:t>.</w:t>
      </w:r>
    </w:p>
    <w:p w14:paraId="1916FA9C" w14:textId="77777777" w:rsidR="00662926" w:rsidRDefault="00662926">
      <w:pPr>
        <w:spacing w:line="259" w:lineRule="auto"/>
        <w:jc w:val="left"/>
      </w:pPr>
      <w:r>
        <w:br w:type="page"/>
      </w:r>
    </w:p>
    <w:p w14:paraId="4C4C5720" w14:textId="5446DF29" w:rsidR="00E6009D" w:rsidRPr="001F6420" w:rsidRDefault="00E6009D" w:rsidP="001F6420">
      <w:pPr>
        <w:pStyle w:val="Heading4"/>
      </w:pPr>
      <w:r w:rsidRPr="001F6420">
        <w:lastRenderedPageBreak/>
        <w:t>Current issues</w:t>
      </w:r>
      <w:r w:rsidR="0020110A">
        <w:t xml:space="preserve"> faced</w:t>
      </w:r>
    </w:p>
    <w:p w14:paraId="3F6C3A4A" w14:textId="77777777" w:rsidR="00E6009D" w:rsidRDefault="00E6009D" w:rsidP="00E6009D">
      <w:r>
        <w:t>I am currently facing two issues preventing me from progressing with the navigation.</w:t>
      </w:r>
    </w:p>
    <w:p w14:paraId="3604EE58" w14:textId="77777777" w:rsidR="00E6009D" w:rsidRDefault="00E6009D" w:rsidP="00E6009D">
      <w:pPr>
        <w:pStyle w:val="ListParagraph"/>
        <w:numPr>
          <w:ilvl w:val="0"/>
          <w:numId w:val="26"/>
        </w:numPr>
      </w:pPr>
      <w:r>
        <w:t>How to close one window (login page) and open another window (home page)</w:t>
      </w:r>
    </w:p>
    <w:p w14:paraId="7638680D" w14:textId="77777777" w:rsidR="00E6009D" w:rsidRDefault="00E6009D" w:rsidP="00E6009D">
      <w:pPr>
        <w:pStyle w:val="ListParagraph"/>
        <w:numPr>
          <w:ilvl w:val="0"/>
          <w:numId w:val="26"/>
        </w:numPr>
      </w:pPr>
      <w:r>
        <w:t>How to pass information between windows (a socket with a connection to the server)</w:t>
      </w:r>
    </w:p>
    <w:p w14:paraId="6CFCC2DD" w14:textId="77777777" w:rsidR="00E6009D" w:rsidRDefault="00E6009D" w:rsidP="00E6009D">
      <w:r>
        <w:t>These issues are dependent on each other as for the shown window to change the thread of execution must be transferred, and for state to be transferred there must be multiple windows active.</w:t>
      </w:r>
    </w:p>
    <w:p w14:paraId="37CC9A23" w14:textId="2928600E" w:rsidR="00E6009D" w:rsidRDefault="00E6009D" w:rsidP="00E6009D">
      <w:r>
        <w:t>During the development of the previous iteration, I tried to solve issue 1 using WPF’s built-in methods for handling windows: Window.Close</w:t>
      </w:r>
      <w:r w:rsidR="00702695">
        <w:t>()</w:t>
      </w:r>
      <w:r>
        <w:t>, Window.Show</w:t>
      </w:r>
      <w:r w:rsidR="00702695">
        <w:t>()</w:t>
      </w:r>
      <w:r>
        <w:t xml:space="preserve"> and Window.Hide</w:t>
      </w:r>
      <w:r w:rsidR="00702695">
        <w:t>()</w:t>
      </w:r>
      <w:r>
        <w:t>. However, using this approach I was unable to get the program’s thread of execution to transfer from the first window to the second (issue 2), so the attempt failed. Although, what I learn</w:t>
      </w:r>
      <w:r w:rsidR="00DE1324">
        <w:t>ed</w:t>
      </w:r>
      <w:r>
        <w:t xml:space="preserve"> from the attempt was that it would be easier to house both the screens within the same window because then I wouldn’t have to transfer the thread of execution. Instead, I will just need to change the View and ViewModel that is loaded in one window and keep the thread of execution processing the active ViewModel.</w:t>
      </w:r>
    </w:p>
    <w:p w14:paraId="20B76CA2" w14:textId="053D189B" w:rsidR="00E6009D" w:rsidRPr="001F6420" w:rsidRDefault="001F6420" w:rsidP="001F6420">
      <w:pPr>
        <w:pStyle w:val="Heading4"/>
      </w:pPr>
      <w:r w:rsidRPr="001F6420">
        <w:t>How I plan on solving the issues</w:t>
      </w:r>
    </w:p>
    <w:p w14:paraId="3F420250" w14:textId="3A5E9E93" w:rsidR="00E6009D" w:rsidRDefault="00E6009D" w:rsidP="00E6009D">
      <w:r>
        <w:t xml:space="preserve">One of the ways that WPF allows multiple Views to be </w:t>
      </w:r>
      <w:r w:rsidR="00421E26">
        <w:t>displayed</w:t>
      </w:r>
      <w:r>
        <w:t xml:space="preserve"> in the same window is by having each View be a UserControl rather than </w:t>
      </w:r>
      <w:r w:rsidR="00A96241">
        <w:t>a</w:t>
      </w:r>
      <w:r>
        <w:t xml:space="preserve"> Window. Therefore, I will redefine the issues to reflect this new approach.</w:t>
      </w:r>
    </w:p>
    <w:p w14:paraId="625F897B" w14:textId="77777777" w:rsidR="00E6009D" w:rsidRDefault="00E6009D" w:rsidP="00E6009D">
      <w:pPr>
        <w:pStyle w:val="ListParagraph"/>
        <w:numPr>
          <w:ilvl w:val="0"/>
          <w:numId w:val="25"/>
        </w:numPr>
      </w:pPr>
      <w:r>
        <w:t>How to close one UserControl and open another UserControl</w:t>
      </w:r>
    </w:p>
    <w:p w14:paraId="062A2C66" w14:textId="77777777" w:rsidR="00E6009D" w:rsidRDefault="00E6009D" w:rsidP="00E6009D">
      <w:pPr>
        <w:pStyle w:val="ListParagraph"/>
        <w:numPr>
          <w:ilvl w:val="0"/>
          <w:numId w:val="25"/>
        </w:numPr>
      </w:pPr>
      <w:r>
        <w:t>How to pass information between UserControls</w:t>
      </w:r>
    </w:p>
    <w:p w14:paraId="1AF5EA12" w14:textId="0EFCF919" w:rsidR="00E6009D" w:rsidRDefault="00E6009D" w:rsidP="00E6009D">
      <w:r>
        <w:t xml:space="preserve">To solve the first issue, I will use the Screen and Screen Conductor patterns to control the lifecycle of my Views and ViewModels. Screens are units of the UI </w:t>
      </w:r>
      <w:r w:rsidR="003312D7">
        <w:t>that</w:t>
      </w:r>
      <w:r>
        <w:t xml:space="preserve"> have their own activation and deactivation logic, and Screen Conductors are interfaces that control which Screens are being shown by enforcing their activation and deactivation logic. The package I am using for UI binding, Caliburn.Micro, has this pattern applied through their Screen and Conductor interfaces that are implemented in Screen and Conductor classes respectively</w:t>
      </w:r>
      <w:r w:rsidR="0056463F">
        <w:t xml:space="preserve"> (the Conductor class is</w:t>
      </w:r>
      <w:r w:rsidR="006C79C5">
        <w:t xml:space="preserve">, </w:t>
      </w:r>
      <w:r w:rsidR="00BA2D8C">
        <w:t>in fact</w:t>
      </w:r>
      <w:r w:rsidR="006C79C5">
        <w:t xml:space="preserve">, a </w:t>
      </w:r>
      <w:r w:rsidR="0056463F">
        <w:t>child class of Screen)</w:t>
      </w:r>
      <w:r w:rsidR="0086370F">
        <w:t xml:space="preserve">. I will be using these classes to </w:t>
      </w:r>
      <w:r w:rsidR="0056463F">
        <w:t>inherit from for my</w:t>
      </w:r>
      <w:r>
        <w:t xml:space="preserve"> ViewModels.</w:t>
      </w:r>
    </w:p>
    <w:p w14:paraId="0C448C60" w14:textId="77777777" w:rsidR="00662926" w:rsidRDefault="00E6009D" w:rsidP="00423F1C">
      <w:r>
        <w:t xml:space="preserve">To solve the second issue, I will use the Event Aggregator pattern. This pattern allows messages to be published by one object (publisher) and listened to by another object (subscriber). </w:t>
      </w:r>
      <w:r w:rsidR="000835C7">
        <w:t>This allows th</w:t>
      </w:r>
      <w:r w:rsidR="007A22DB">
        <w:t>e</w:t>
      </w:r>
      <w:r w:rsidR="000835C7">
        <w:t xml:space="preserve"> transfer of information between objects as </w:t>
      </w:r>
      <w:r>
        <w:t xml:space="preserve">I publish information from one ViewModel and listen </w:t>
      </w:r>
      <w:r w:rsidR="005D128F">
        <w:t>for</w:t>
      </w:r>
      <w:r>
        <w:t xml:space="preserve"> it with another ViewModel. </w:t>
      </w:r>
      <w:r w:rsidR="005D128F">
        <w:t>An</w:t>
      </w:r>
      <w:r>
        <w:t xml:space="preserve"> implementation of </w:t>
      </w:r>
      <w:r w:rsidR="005D128F">
        <w:t xml:space="preserve">the </w:t>
      </w:r>
      <w:r>
        <w:t xml:space="preserve">Event Aggregator </w:t>
      </w:r>
      <w:r w:rsidR="005D128F">
        <w:t xml:space="preserve">pattern </w:t>
      </w:r>
      <w:r>
        <w:t>also comes from the Caliburn.Micro with its EventAggregator interface.</w:t>
      </w:r>
      <w:r w:rsidR="00EA56C2">
        <w:t xml:space="preserve"> I will implement this interface in the </w:t>
      </w:r>
      <w:r w:rsidR="00A66EBE">
        <w:t>ViewModels which require any external information for their logic.</w:t>
      </w:r>
    </w:p>
    <w:p w14:paraId="6282834D" w14:textId="5BE5719D" w:rsidR="00AF2A0A" w:rsidRDefault="00AF2A0A" w:rsidP="00423F1C">
      <w:r>
        <w:br w:type="page"/>
      </w:r>
    </w:p>
    <w:p w14:paraId="66BAB33A" w14:textId="241861C0" w:rsidR="00EB1126" w:rsidRDefault="00FE0FDF" w:rsidP="00946AAD">
      <w:pPr>
        <w:pStyle w:val="Heading3"/>
      </w:pPr>
      <w:bookmarkStart w:id="138" w:name="_Ref93495363"/>
      <w:bookmarkStart w:id="139" w:name="_Toc96812473"/>
      <w:r>
        <w:lastRenderedPageBreak/>
        <w:t xml:space="preserve">Conductors and </w:t>
      </w:r>
      <w:r w:rsidR="00BB13AC">
        <w:t>Screens</w:t>
      </w:r>
      <w:bookmarkEnd w:id="138"/>
      <w:bookmarkEnd w:id="139"/>
    </w:p>
    <w:p w14:paraId="6BB06405" w14:textId="6A5396CA" w:rsidR="00012E54" w:rsidRDefault="00F923C6" w:rsidP="0053027D">
      <w:r>
        <w:t>So that each of my Views can occupy the same Window and be controlled by a Conductor,</w:t>
      </w:r>
      <w:r w:rsidR="008755D1">
        <w:t xml:space="preserve"> I </w:t>
      </w:r>
      <w:r w:rsidR="008B4997">
        <w:t xml:space="preserve">changed </w:t>
      </w:r>
      <w:r w:rsidR="008755D1">
        <w:t>each of the</w:t>
      </w:r>
      <w:r w:rsidR="00AC21CB">
        <w:t xml:space="preserve"> </w:t>
      </w:r>
      <w:r w:rsidR="00BB13AC">
        <w:t>Views</w:t>
      </w:r>
      <w:r w:rsidR="00E9693A">
        <w:t xml:space="preserve"> </w:t>
      </w:r>
      <w:r w:rsidR="008B4997">
        <w:t xml:space="preserve">from being a Window to a </w:t>
      </w:r>
      <w:r w:rsidR="00AC21CB">
        <w:t xml:space="preserve">UserControl. Then, I made </w:t>
      </w:r>
      <w:r w:rsidR="00372EC0">
        <w:t xml:space="preserve">each of </w:t>
      </w:r>
      <w:r w:rsidR="00AC21CB">
        <w:t>the</w:t>
      </w:r>
      <w:r w:rsidR="00E9693A">
        <w:t xml:space="preserve"> </w:t>
      </w:r>
      <w:r w:rsidR="00E82F05">
        <w:t xml:space="preserve">Views’ corresponding </w:t>
      </w:r>
      <w:r w:rsidR="00E9693A">
        <w:t>ViewModels inherit from the Screen class</w:t>
      </w:r>
      <w:r w:rsidR="00766989">
        <w:t xml:space="preserve"> so they can have activation and deactivation logic</w:t>
      </w:r>
      <w:r w:rsidR="003708BF">
        <w:t>.</w:t>
      </w:r>
    </w:p>
    <w:p w14:paraId="12B05EEF" w14:textId="76F32EB4" w:rsidR="00BB13AC" w:rsidRDefault="00012E54" w:rsidP="0053027D">
      <w:r>
        <w:t xml:space="preserve">To control these </w:t>
      </w:r>
      <w:r w:rsidR="00DD1E9A">
        <w:t xml:space="preserve">Screens, I </w:t>
      </w:r>
      <w:r w:rsidR="00BB0E10">
        <w:t xml:space="preserve">made </w:t>
      </w:r>
      <w:r w:rsidR="00DD2F10">
        <w:t xml:space="preserve">three </w:t>
      </w:r>
      <w:r w:rsidR="00DD1E9A">
        <w:t>Conductor ViewModel</w:t>
      </w:r>
      <w:r w:rsidR="00DD2F10">
        <w:t>s.</w:t>
      </w:r>
      <w:r w:rsidR="007A22DB">
        <w:t xml:space="preserve"> </w:t>
      </w:r>
      <w:r w:rsidR="00DD2F10">
        <w:t>One for the login stage, one for the messaging stage and one</w:t>
      </w:r>
      <w:r w:rsidR="00276175">
        <w:t xml:space="preserve"> to </w:t>
      </w:r>
      <w:r w:rsidR="004D1D5F">
        <w:t xml:space="preserve">activate and deactivate </w:t>
      </w:r>
      <w:r w:rsidR="00276175">
        <w:t xml:space="preserve">the </w:t>
      </w:r>
      <w:r w:rsidR="00556F20">
        <w:t>other two</w:t>
      </w:r>
      <w:r w:rsidR="004D1D5F">
        <w:t xml:space="preserve"> </w:t>
      </w:r>
      <w:r w:rsidR="004A2731">
        <w:t>C</w:t>
      </w:r>
      <w:r w:rsidR="00276175">
        <w:t xml:space="preserve">onductors </w:t>
      </w:r>
      <w:r w:rsidR="00A251CA">
        <w:t xml:space="preserve">between the </w:t>
      </w:r>
      <w:r w:rsidR="00276175">
        <w:t>stage</w:t>
      </w:r>
      <w:r w:rsidR="00A251CA">
        <w:t>s</w:t>
      </w:r>
      <w:r w:rsidR="00276175">
        <w:t xml:space="preserve"> of the program.</w:t>
      </w:r>
      <w:r w:rsidR="00A251CA">
        <w:t xml:space="preserve"> This means that </w:t>
      </w:r>
      <w:r w:rsidR="003566E3">
        <w:t xml:space="preserve">through a top-down approach </w:t>
      </w:r>
      <w:r w:rsidR="00A251CA">
        <w:t xml:space="preserve">I can control the changing </w:t>
      </w:r>
      <w:r w:rsidR="00943D56">
        <w:t xml:space="preserve">of Screens within the login system, </w:t>
      </w:r>
      <w:r w:rsidR="001B4E04">
        <w:t xml:space="preserve">the </w:t>
      </w:r>
      <w:r w:rsidR="00943D56">
        <w:t>transition to the messaging system</w:t>
      </w:r>
      <w:r w:rsidR="002F35A6">
        <w:t>,</w:t>
      </w:r>
      <w:r w:rsidR="00284CDC">
        <w:t xml:space="preserve"> and </w:t>
      </w:r>
      <w:r w:rsidR="00943D56">
        <w:t>then control the Screens within the messaging system</w:t>
      </w:r>
      <w:r w:rsidR="00284CDC">
        <w:t xml:space="preserve"> </w:t>
      </w:r>
      <w:r w:rsidR="00C20D30">
        <w:t>or vice versa</w:t>
      </w:r>
      <w:r w:rsidR="00943D56">
        <w:t>.</w:t>
      </w:r>
    </w:p>
    <w:p w14:paraId="1BEF0453" w14:textId="73C78BCD" w:rsidR="00833F62" w:rsidRDefault="00C51638" w:rsidP="004D5830">
      <w:r>
        <w:t xml:space="preserve">A pattern </w:t>
      </w:r>
      <w:r w:rsidR="00D870E4">
        <w:t>that</w:t>
      </w:r>
      <w:r>
        <w:t xml:space="preserve"> needed to be implemented alongside </w:t>
      </w:r>
      <w:r w:rsidR="00E9505C">
        <w:t>Conductors was d</w:t>
      </w:r>
      <w:r w:rsidR="00666B02">
        <w:t>ependency injection</w:t>
      </w:r>
      <w:r w:rsidR="00E9505C">
        <w:t>.</w:t>
      </w:r>
      <w:r w:rsidR="00067160">
        <w:t xml:space="preserve"> DI is where </w:t>
      </w:r>
      <w:r w:rsidR="008D7CAB">
        <w:t xml:space="preserve">objects are </w:t>
      </w:r>
      <w:r w:rsidR="006503AF">
        <w:t xml:space="preserve">injected </w:t>
      </w:r>
      <w:r w:rsidR="008D7CAB">
        <w:t xml:space="preserve">into </w:t>
      </w:r>
      <w:r w:rsidR="00EF3724">
        <w:t>another</w:t>
      </w:r>
      <w:r w:rsidR="008D7CAB">
        <w:t xml:space="preserve"> object which require</w:t>
      </w:r>
      <w:r w:rsidR="00D870E4">
        <w:t>s</w:t>
      </w:r>
      <w:r w:rsidR="008D7CAB">
        <w:t xml:space="preserve"> them.</w:t>
      </w:r>
      <w:r w:rsidR="00127419">
        <w:t xml:space="preserve"> </w:t>
      </w:r>
      <w:r w:rsidR="008D7CAB">
        <w:t xml:space="preserve">This was needed in my case as the Conductors needed </w:t>
      </w:r>
      <w:r w:rsidR="00EF3724">
        <w:t>access to the Screens they acted on</w:t>
      </w:r>
      <w:r w:rsidR="00D76B31">
        <w:t xml:space="preserve">. </w:t>
      </w:r>
      <w:r w:rsidR="00E9505C">
        <w:t xml:space="preserve">The pattern was </w:t>
      </w:r>
      <w:r w:rsidR="00D76B31">
        <w:t xml:space="preserve">implemented </w:t>
      </w:r>
      <w:r w:rsidR="00666B02">
        <w:t>starting at the bootstrapper where an IoC container is made</w:t>
      </w:r>
      <w:r w:rsidR="003C656D">
        <w:t xml:space="preserve"> to handl</w:t>
      </w:r>
      <w:r w:rsidR="007D1B5E">
        <w:t>e</w:t>
      </w:r>
      <w:r w:rsidR="003C656D">
        <w:t xml:space="preserve"> the injecting of objects</w:t>
      </w:r>
      <w:r w:rsidR="00666B02">
        <w:t xml:space="preserve">. This bootstrapper then loads ShellViewModel which </w:t>
      </w:r>
      <w:r w:rsidR="00DC3496">
        <w:t xml:space="preserve">is injected with the Conductors for </w:t>
      </w:r>
      <w:r w:rsidR="00190C7F">
        <w:t xml:space="preserve">login and messaging. When each of the Conductors </w:t>
      </w:r>
      <w:r w:rsidR="007D1B5E">
        <w:t>is</w:t>
      </w:r>
      <w:r w:rsidR="00190C7F">
        <w:t xml:space="preserve"> </w:t>
      </w:r>
      <w:r w:rsidR="00B11F4B">
        <w:t>instantiated</w:t>
      </w:r>
      <w:r w:rsidR="00190C7F">
        <w:t xml:space="preserve">, they are injected with the Screens they control. </w:t>
      </w:r>
      <w:r w:rsidR="00FC0ACF">
        <w:t xml:space="preserve">The Conductors then takes the screens that have been injected into them and add them to a Screen Collection. This allows the Conductor to </w:t>
      </w:r>
      <w:r w:rsidR="00237E32">
        <w:t>control which Screen is the active screen</w:t>
      </w:r>
      <w:r w:rsidR="00E00402">
        <w:t>. I</w:t>
      </w:r>
      <w:r w:rsidR="00237E32">
        <w:t xml:space="preserve">n the case of the </w:t>
      </w:r>
      <w:r w:rsidR="00E00402">
        <w:t>ShellViewModel Conductor</w:t>
      </w:r>
      <w:r w:rsidR="00EF5CE8">
        <w:t>,</w:t>
      </w:r>
      <w:r w:rsidR="00E00402">
        <w:t xml:space="preserve"> it allows control </w:t>
      </w:r>
      <w:r w:rsidR="006305B9">
        <w:t xml:space="preserve">over </w:t>
      </w:r>
      <w:r w:rsidR="00E00402">
        <w:t xml:space="preserve">which Conductor is </w:t>
      </w:r>
      <w:r w:rsidR="004D5830">
        <w:t xml:space="preserve">the </w:t>
      </w:r>
      <w:r w:rsidR="00E00402">
        <w:t>active</w:t>
      </w:r>
      <w:r w:rsidR="004D5830">
        <w:t xml:space="preserve"> Conductor</w:t>
      </w:r>
      <w:r w:rsidR="00237E32">
        <w:t>.</w:t>
      </w:r>
    </w:p>
    <w:p w14:paraId="530EE0C4" w14:textId="59ED6625" w:rsidR="00AA65E9" w:rsidRDefault="00B4703A" w:rsidP="007A4A5D">
      <w:pPr>
        <w:keepNext/>
        <w:jc w:val="center"/>
      </w:pPr>
      <w:r>
        <w:rPr>
          <w:noProof/>
        </w:rPr>
        <w:drawing>
          <wp:inline distT="0" distB="0" distL="0" distR="0" wp14:anchorId="7097F71A" wp14:editId="356E971E">
            <wp:extent cx="5719380" cy="44596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5719380" cy="4459605"/>
                    </a:xfrm>
                    <a:prstGeom prst="rect">
                      <a:avLst/>
                    </a:prstGeom>
                    <a:noFill/>
                    <a:ln>
                      <a:noFill/>
                    </a:ln>
                  </pic:spPr>
                </pic:pic>
              </a:graphicData>
            </a:graphic>
          </wp:inline>
        </w:drawing>
      </w:r>
    </w:p>
    <w:p w14:paraId="7107D7CB" w14:textId="6F09DC4B" w:rsidR="001528DC" w:rsidRDefault="00AA65E9" w:rsidP="00AA65E9">
      <w:pPr>
        <w:pStyle w:val="Caption"/>
        <w:jc w:val="center"/>
      </w:pPr>
      <w:bookmarkStart w:id="140" w:name="_Ref93598262"/>
      <w:bookmarkStart w:id="141" w:name="_Ref93424840"/>
      <w:r>
        <w:t xml:space="preserve">Figure </w:t>
      </w:r>
      <w:r w:rsidR="00132639">
        <w:fldChar w:fldCharType="begin"/>
      </w:r>
      <w:r w:rsidR="00132639">
        <w:instrText xml:space="preserve"> SEQ Figure \* ARABIC </w:instrText>
      </w:r>
      <w:r w:rsidR="00132639">
        <w:fldChar w:fldCharType="separate"/>
      </w:r>
      <w:r w:rsidR="00A32F47">
        <w:rPr>
          <w:noProof/>
        </w:rPr>
        <w:t>35</w:t>
      </w:r>
      <w:r w:rsidR="00132639">
        <w:rPr>
          <w:noProof/>
        </w:rPr>
        <w:fldChar w:fldCharType="end"/>
      </w:r>
      <w:bookmarkEnd w:id="140"/>
      <w:r>
        <w:t xml:space="preserve">. Class diagram of Screen and Conductor relationships for all </w:t>
      </w:r>
      <w:r w:rsidR="00142AE5">
        <w:t xml:space="preserve">current </w:t>
      </w:r>
      <w:r>
        <w:t>ViewModels</w:t>
      </w:r>
      <w:bookmarkEnd w:id="141"/>
    </w:p>
    <w:p w14:paraId="601A8ED2" w14:textId="0F8D9AAC" w:rsidR="00276175" w:rsidRPr="00BB13AC" w:rsidRDefault="00B15FE2" w:rsidP="00BB13AC">
      <w:r>
        <w:t xml:space="preserve">Because </w:t>
      </w:r>
      <w:r w:rsidR="00BB6788">
        <w:t xml:space="preserve">I transitioned from having </w:t>
      </w:r>
      <w:r w:rsidR="00E838C4">
        <w:t>each of my Views being</w:t>
      </w:r>
      <w:r w:rsidR="00E672B9">
        <w:t xml:space="preserve"> </w:t>
      </w:r>
      <w:r w:rsidR="007D1B5E">
        <w:t>a</w:t>
      </w:r>
      <w:r w:rsidR="00E672B9">
        <w:t xml:space="preserve"> </w:t>
      </w:r>
      <w:r w:rsidR="00E838C4">
        <w:t>Window to being a</w:t>
      </w:r>
      <w:r w:rsidR="00E672B9">
        <w:t xml:space="preserve"> </w:t>
      </w:r>
      <w:r w:rsidR="00E838C4">
        <w:t xml:space="preserve">UserControl, they can </w:t>
      </w:r>
      <w:r w:rsidR="00C46D77">
        <w:t xml:space="preserve">all </w:t>
      </w:r>
      <w:r w:rsidR="00E838C4">
        <w:t xml:space="preserve">be </w:t>
      </w:r>
      <w:r>
        <w:t xml:space="preserve">displayed </w:t>
      </w:r>
      <w:r w:rsidR="00E838C4">
        <w:t xml:space="preserve">in the same Window. This Window is called ShellView and is </w:t>
      </w:r>
      <w:r w:rsidR="007D5870">
        <w:t>the View for ShellViewModel</w:t>
      </w:r>
      <w:r w:rsidR="001D275F">
        <w:t xml:space="preserve"> (the root object in the diagram </w:t>
      </w:r>
      <w:r w:rsidR="001D275F">
        <w:fldChar w:fldCharType="begin"/>
      </w:r>
      <w:r w:rsidR="001D275F">
        <w:instrText xml:space="preserve"> REF _Ref93424840 \p \h </w:instrText>
      </w:r>
      <w:r w:rsidR="001D275F">
        <w:fldChar w:fldCharType="separate"/>
      </w:r>
      <w:r w:rsidR="001D275F">
        <w:t>above</w:t>
      </w:r>
      <w:r w:rsidR="001D275F">
        <w:fldChar w:fldCharType="end"/>
      </w:r>
      <w:r w:rsidR="001D275F">
        <w:t>)</w:t>
      </w:r>
      <w:r w:rsidR="007D5870">
        <w:t>. ShellViewModel is the entry point of the program and is the Conductor for the other Conductors</w:t>
      </w:r>
      <w:r w:rsidR="002C1F72">
        <w:t xml:space="preserve"> so </w:t>
      </w:r>
      <w:r w:rsidR="007D6251">
        <w:t>allows the top-down approach for my handling of navigation</w:t>
      </w:r>
      <w:r w:rsidR="007D5870">
        <w:t xml:space="preserve">. </w:t>
      </w:r>
      <w:r w:rsidR="007A2D0D">
        <w:t xml:space="preserve">When </w:t>
      </w:r>
      <w:r w:rsidR="007D5870">
        <w:t xml:space="preserve">I want to implement activation </w:t>
      </w:r>
      <w:r w:rsidR="00F76F2C">
        <w:t xml:space="preserve">and </w:t>
      </w:r>
      <w:r w:rsidR="007D5870">
        <w:t>deactivation logic for the program</w:t>
      </w:r>
      <w:r w:rsidR="007A2D0D">
        <w:t xml:space="preserve"> (e.g., connecting the socket </w:t>
      </w:r>
      <w:r w:rsidR="00840393">
        <w:t xml:space="preserve">at start-up and disconnecting the socket at exit) it will be done in this </w:t>
      </w:r>
      <w:r w:rsidR="00F67A61">
        <w:t>class.</w:t>
      </w:r>
    </w:p>
    <w:p w14:paraId="75BA7D35" w14:textId="77777777" w:rsidR="008C6F48" w:rsidRDefault="00EB1126">
      <w:pPr>
        <w:spacing w:line="259" w:lineRule="auto"/>
        <w:jc w:val="left"/>
      </w:pPr>
      <w:r>
        <w:br w:type="page"/>
      </w:r>
    </w:p>
    <w:p w14:paraId="032C7D72" w14:textId="542ACBBC" w:rsidR="00C84B10" w:rsidRDefault="00C84B10" w:rsidP="00C84B10">
      <w:pPr>
        <w:pStyle w:val="Heading4"/>
      </w:pPr>
      <w:r>
        <w:lastRenderedPageBreak/>
        <w:t>Example Conductor: ShellViewModel</w:t>
      </w:r>
    </w:p>
    <w:p w14:paraId="4FCA63E0" w14:textId="286E8464" w:rsidR="004C7E3C" w:rsidRDefault="00A97B93" w:rsidP="00515224">
      <w:pPr>
        <w:keepNext/>
        <w:spacing w:after="0"/>
        <w:jc w:val="center"/>
      </w:pPr>
      <w:r>
        <w:rPr>
          <w:noProof/>
        </w:rPr>
        <w:drawing>
          <wp:inline distT="0" distB="0" distL="0" distR="0" wp14:anchorId="3DF08D33" wp14:editId="2322882C">
            <wp:extent cx="5400000" cy="27206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400000" cy="2720679"/>
                    </a:xfrm>
                    <a:prstGeom prst="rect">
                      <a:avLst/>
                    </a:prstGeom>
                    <a:noFill/>
                    <a:ln>
                      <a:noFill/>
                    </a:ln>
                  </pic:spPr>
                </pic:pic>
              </a:graphicData>
            </a:graphic>
          </wp:inline>
        </w:drawing>
      </w:r>
    </w:p>
    <w:p w14:paraId="24A3F2A2" w14:textId="6B0C25CE" w:rsidR="004C7E3C" w:rsidRDefault="004C7E3C" w:rsidP="004C7E3C">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36</w:t>
      </w:r>
      <w:r w:rsidR="00132639">
        <w:rPr>
          <w:noProof/>
        </w:rPr>
        <w:fldChar w:fldCharType="end"/>
      </w:r>
      <w:r>
        <w:t>. Class diagram of ShellViewModel</w:t>
      </w:r>
    </w:p>
    <w:p w14:paraId="105974E1" w14:textId="535A483E" w:rsidR="000E4B8D" w:rsidRDefault="00C84B10" w:rsidP="00136B62">
      <w:r>
        <w:t xml:space="preserve">Since all the Conductors have similar </w:t>
      </w:r>
      <w:r w:rsidR="001D04BD">
        <w:t>inheritance, constructors</w:t>
      </w:r>
      <w:r w:rsidR="00F268FC">
        <w:t>,</w:t>
      </w:r>
      <w:r w:rsidR="001D04BD">
        <w:t xml:space="preserve"> and Screen handling logic,</w:t>
      </w:r>
      <w:r w:rsidR="004C7E3C">
        <w:t xml:space="preserve"> they </w:t>
      </w:r>
      <w:r w:rsidR="007C5A34">
        <w:t xml:space="preserve">all </w:t>
      </w:r>
      <w:r w:rsidR="00C438D3">
        <w:t xml:space="preserve">approximately </w:t>
      </w:r>
      <w:r w:rsidR="007C5A34">
        <w:t>fit the class diagram above. Therefore,</w:t>
      </w:r>
      <w:r w:rsidR="001D04BD">
        <w:t xml:space="preserve"> I will only </w:t>
      </w:r>
      <w:r w:rsidR="007D1B5E">
        <w:t>explain</w:t>
      </w:r>
      <w:r w:rsidR="001D04BD">
        <w:t xml:space="preserve"> </w:t>
      </w:r>
      <w:r w:rsidR="00F40489">
        <w:t xml:space="preserve">the first </w:t>
      </w:r>
      <w:r w:rsidR="00C438D3">
        <w:t>Conductor</w:t>
      </w:r>
      <w:r w:rsidR="001A7D11">
        <w:t>: ShellViewModel</w:t>
      </w:r>
      <w:r w:rsidR="00E856FC">
        <w:t>.</w:t>
      </w:r>
    </w:p>
    <w:p w14:paraId="1C88CBE6" w14:textId="77777777" w:rsidR="00695C71" w:rsidRDefault="00C84B10" w:rsidP="00695C71">
      <w:pPr>
        <w:keepNext/>
        <w:spacing w:line="259" w:lineRule="auto"/>
        <w:jc w:val="center"/>
      </w:pPr>
      <w:r w:rsidRPr="00C84B10">
        <w:rPr>
          <w:noProof/>
        </w:rPr>
        <w:drawing>
          <wp:inline distT="0" distB="0" distL="0" distR="0" wp14:anchorId="0F4DECCD" wp14:editId="786BE599">
            <wp:extent cx="3978323" cy="2197761"/>
            <wp:effectExtent l="0" t="0" r="317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2"/>
                    <a:stretch>
                      <a:fillRect/>
                    </a:stretch>
                  </pic:blipFill>
                  <pic:spPr>
                    <a:xfrm>
                      <a:off x="0" y="0"/>
                      <a:ext cx="4015479" cy="2218287"/>
                    </a:xfrm>
                    <a:prstGeom prst="rect">
                      <a:avLst/>
                    </a:prstGeom>
                  </pic:spPr>
                </pic:pic>
              </a:graphicData>
            </a:graphic>
          </wp:inline>
        </w:drawing>
      </w:r>
    </w:p>
    <w:p w14:paraId="2FABCE7C" w14:textId="048A1FC3" w:rsidR="00F268FC" w:rsidRDefault="00695C71" w:rsidP="00695C71">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37</w:t>
      </w:r>
      <w:r w:rsidR="00132639">
        <w:rPr>
          <w:noProof/>
        </w:rPr>
        <w:fldChar w:fldCharType="end"/>
      </w:r>
      <w:r>
        <w:t>. ShellViewModel constructor</w:t>
      </w:r>
    </w:p>
    <w:p w14:paraId="1A020B8A" w14:textId="1DDCC0DE" w:rsidR="001E652F" w:rsidRDefault="001E652F" w:rsidP="001E652F">
      <w:r>
        <w:t>ShellViewModel inherits from the Conductor class. The specific Conductor</w:t>
      </w:r>
      <w:r w:rsidR="00A421A1">
        <w:t xml:space="preserve"> inherited from</w:t>
      </w:r>
      <w:r w:rsidR="00997EAB">
        <w:t xml:space="preserve"> </w:t>
      </w:r>
      <w:r w:rsidR="00A421A1">
        <w:t xml:space="preserve">supports </w:t>
      </w:r>
      <w:r>
        <w:t>Screen Collection</w:t>
      </w:r>
      <w:r w:rsidR="00A421A1">
        <w:t>s and only one active Screen</w:t>
      </w:r>
      <w:r>
        <w:t xml:space="preserve">. I choose these modes as all the ViewModels </w:t>
      </w:r>
      <w:r w:rsidR="00F7247D">
        <w:t>that</w:t>
      </w:r>
      <w:r>
        <w:t xml:space="preserve"> this Conductor controls are Screens</w:t>
      </w:r>
      <w:r w:rsidR="00521F31">
        <w:t xml:space="preserve"> (</w:t>
      </w:r>
      <w:r w:rsidR="00CB420B">
        <w:t>through inheritance</w:t>
      </w:r>
      <w:r w:rsidR="00665A07">
        <w:t xml:space="preserve">, see </w:t>
      </w:r>
      <w:r w:rsidR="00665A07">
        <w:fldChar w:fldCharType="begin"/>
      </w:r>
      <w:r w:rsidR="00665A07">
        <w:instrText xml:space="preserve"> REF _Ref93598262 \h </w:instrText>
      </w:r>
      <w:r w:rsidR="00665A07">
        <w:fldChar w:fldCharType="separate"/>
      </w:r>
      <w:r w:rsidR="00665A07">
        <w:t xml:space="preserve">Figure </w:t>
      </w:r>
      <w:r w:rsidR="00665A07">
        <w:rPr>
          <w:noProof/>
        </w:rPr>
        <w:t>31</w:t>
      </w:r>
      <w:r w:rsidR="00665A07">
        <w:fldChar w:fldCharType="end"/>
      </w:r>
      <w:r w:rsidR="00521F31">
        <w:t>)</w:t>
      </w:r>
      <w:r>
        <w:t xml:space="preserve">. </w:t>
      </w:r>
      <w:r w:rsidR="00996563">
        <w:t xml:space="preserve">Secondly, </w:t>
      </w:r>
      <w:r>
        <w:t>only a single Screen will be displayed at a time</w:t>
      </w:r>
      <w:r w:rsidR="00996563">
        <w:t xml:space="preserve"> so OneActive was chosen</w:t>
      </w:r>
      <w:r>
        <w:t>, rather than AllActive which can display multiple</w:t>
      </w:r>
      <w:r w:rsidR="00996563">
        <w:t xml:space="preserve"> Screen</w:t>
      </w:r>
      <w:r w:rsidR="00C23DB8">
        <w:t>s</w:t>
      </w:r>
      <w:r>
        <w:t>.</w:t>
      </w:r>
    </w:p>
    <w:p w14:paraId="2EB654F1" w14:textId="41348D81" w:rsidR="00C50235" w:rsidRDefault="00EE44EE" w:rsidP="00C50235">
      <w:pPr>
        <w:spacing w:line="259" w:lineRule="auto"/>
      </w:pPr>
      <w:r>
        <w:t xml:space="preserve">A </w:t>
      </w:r>
      <w:r w:rsidR="001E652F">
        <w:t xml:space="preserve">LoginConductorViewModel and ContentConductorViewModel </w:t>
      </w:r>
      <w:r w:rsidR="000A7BF2">
        <w:t>w</w:t>
      </w:r>
      <w:r w:rsidR="00B04B65">
        <w:t>ere</w:t>
      </w:r>
      <w:r w:rsidR="001E652F">
        <w:t xml:space="preserve"> injected in</w:t>
      </w:r>
      <w:r>
        <w:t>to the class</w:t>
      </w:r>
      <w:r w:rsidR="00583633">
        <w:t xml:space="preserve"> during the constructor</w:t>
      </w:r>
      <w:r w:rsidR="001E652F">
        <w:t xml:space="preserve">. This </w:t>
      </w:r>
      <w:r w:rsidR="006B57FD">
        <w:t xml:space="preserve">is </w:t>
      </w:r>
      <w:r w:rsidR="006B04C0">
        <w:t xml:space="preserve">an </w:t>
      </w:r>
      <w:r w:rsidR="006B57FD">
        <w:t xml:space="preserve">application of </w:t>
      </w:r>
      <w:r w:rsidR="006B04C0">
        <w:t xml:space="preserve">the </w:t>
      </w:r>
      <w:r w:rsidR="004924A3">
        <w:t xml:space="preserve">dependency injection which </w:t>
      </w:r>
      <w:r w:rsidR="006B04C0">
        <w:t xml:space="preserve">was </w:t>
      </w:r>
      <w:r w:rsidR="00B04B65">
        <w:t>explained in the section</w:t>
      </w:r>
      <w:r w:rsidR="003A5FC8">
        <w:t xml:space="preserve"> </w:t>
      </w:r>
      <w:r w:rsidR="003A5FC8">
        <w:fldChar w:fldCharType="begin"/>
      </w:r>
      <w:r w:rsidR="003A5FC8">
        <w:instrText xml:space="preserve"> REF _Ref93495363 \p \h </w:instrText>
      </w:r>
      <w:r w:rsidR="003A5FC8">
        <w:fldChar w:fldCharType="separate"/>
      </w:r>
      <w:r w:rsidR="003A5FC8">
        <w:t>above</w:t>
      </w:r>
      <w:r w:rsidR="003A5FC8">
        <w:fldChar w:fldCharType="end"/>
      </w:r>
      <w:r w:rsidR="00B04B65">
        <w:t>.</w:t>
      </w:r>
      <w:r w:rsidR="00895C11">
        <w:t xml:space="preserve"> In each Conductor, the Screens </w:t>
      </w:r>
      <w:r w:rsidR="009A6344">
        <w:t>in the Screen Collection that the Conductor controls are injected and made attributes.</w:t>
      </w:r>
      <w:r w:rsidR="009F365C">
        <w:t xml:space="preserve"> The other object that is injected into the class is an Event Aggregator </w:t>
      </w:r>
      <w:r w:rsidR="00672732">
        <w:t xml:space="preserve">interface implementation. This is used to handle the messages that the Screens publish to tell the Conductor to </w:t>
      </w:r>
      <w:r w:rsidR="00C51D1D">
        <w:t xml:space="preserve">change the displayed Screen. The Event Aggregator will be explained in more detail in its dedicated section </w:t>
      </w:r>
      <w:r w:rsidR="00C51D1D">
        <w:fldChar w:fldCharType="begin"/>
      </w:r>
      <w:r w:rsidR="00C51D1D">
        <w:instrText xml:space="preserve"> REF _Ref93767349 \r \h </w:instrText>
      </w:r>
      <w:r w:rsidR="00132639">
        <w:fldChar w:fldCharType="separate"/>
      </w:r>
      <w:r w:rsidR="00C51D1D">
        <w:fldChar w:fldCharType="end"/>
      </w:r>
      <w:r w:rsidR="00C51D1D">
        <w:fldChar w:fldCharType="begin"/>
      </w:r>
      <w:r w:rsidR="00C51D1D">
        <w:instrText xml:space="preserve"> REF _Ref93767349 \p \h </w:instrText>
      </w:r>
      <w:r w:rsidR="00C51D1D">
        <w:fldChar w:fldCharType="separate"/>
      </w:r>
      <w:r w:rsidR="00C51D1D">
        <w:t>below</w:t>
      </w:r>
      <w:r w:rsidR="00C51D1D">
        <w:fldChar w:fldCharType="end"/>
      </w:r>
      <w:r w:rsidR="00C51D1D">
        <w:t>.</w:t>
      </w:r>
    </w:p>
    <w:p w14:paraId="65E50D0E" w14:textId="3A0B3BAC" w:rsidR="004F628B" w:rsidRDefault="004F628B">
      <w:pPr>
        <w:spacing w:line="259" w:lineRule="auto"/>
        <w:jc w:val="left"/>
      </w:pPr>
      <w:r>
        <w:br w:type="page"/>
      </w:r>
    </w:p>
    <w:p w14:paraId="1FB99AF5" w14:textId="6E46C19A" w:rsidR="00F40489" w:rsidRDefault="00F40489" w:rsidP="00F268FC">
      <w:pPr>
        <w:pStyle w:val="Heading4"/>
      </w:pPr>
      <w:r>
        <w:lastRenderedPageBreak/>
        <w:t xml:space="preserve">Example Screen: </w:t>
      </w:r>
      <w:r w:rsidR="00B82148">
        <w:t>Signup</w:t>
      </w:r>
      <w:r w:rsidR="003B2889">
        <w:t>ViewModel</w:t>
      </w:r>
    </w:p>
    <w:p w14:paraId="06C4369A" w14:textId="77777777" w:rsidR="004B6068" w:rsidRDefault="004B6068" w:rsidP="00515224">
      <w:pPr>
        <w:keepNext/>
        <w:spacing w:after="0" w:line="259" w:lineRule="auto"/>
        <w:jc w:val="center"/>
      </w:pPr>
      <w:r>
        <w:rPr>
          <w:noProof/>
        </w:rPr>
        <w:drawing>
          <wp:inline distT="0" distB="0" distL="0" distR="0" wp14:anchorId="69736F6A" wp14:editId="180E9EDD">
            <wp:extent cx="5040000" cy="1708103"/>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040000" cy="1708103"/>
                    </a:xfrm>
                    <a:prstGeom prst="rect">
                      <a:avLst/>
                    </a:prstGeom>
                    <a:noFill/>
                    <a:ln>
                      <a:noFill/>
                    </a:ln>
                  </pic:spPr>
                </pic:pic>
              </a:graphicData>
            </a:graphic>
          </wp:inline>
        </w:drawing>
      </w:r>
    </w:p>
    <w:p w14:paraId="0766EB63" w14:textId="38428610" w:rsidR="004C2974" w:rsidRDefault="004B6068" w:rsidP="004B6068">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38</w:t>
      </w:r>
      <w:r w:rsidR="00132639">
        <w:rPr>
          <w:noProof/>
        </w:rPr>
        <w:fldChar w:fldCharType="end"/>
      </w:r>
      <w:r>
        <w:t>. Class diagram of SignupViewModel</w:t>
      </w:r>
    </w:p>
    <w:p w14:paraId="75D122BD" w14:textId="40A8AFFE" w:rsidR="004B6068" w:rsidRDefault="00B82148" w:rsidP="004B6068">
      <w:pPr>
        <w:spacing w:line="259" w:lineRule="auto"/>
        <w:jc w:val="left"/>
      </w:pPr>
      <w:r>
        <w:t>Like</w:t>
      </w:r>
      <w:r w:rsidR="004B6068">
        <w:t xml:space="preserve"> Conductors, </w:t>
      </w:r>
      <w:r>
        <w:t xml:space="preserve">since </w:t>
      </w:r>
      <w:r w:rsidR="004B6068">
        <w:t xml:space="preserve">all the Screens have similar inheritance, constructors, and </w:t>
      </w:r>
      <w:r>
        <w:t xml:space="preserve">message publishing </w:t>
      </w:r>
      <w:r w:rsidR="004B6068">
        <w:t xml:space="preserve">logic, they all approximately fit the class diagram above. Therefore, I will only </w:t>
      </w:r>
      <w:r w:rsidR="00176D28">
        <w:t>explain</w:t>
      </w:r>
      <w:r w:rsidR="004B6068">
        <w:t xml:space="preserve"> </w:t>
      </w:r>
      <w:r>
        <w:t>one of the</w:t>
      </w:r>
      <w:r w:rsidR="004B6068">
        <w:t xml:space="preserve"> </w:t>
      </w:r>
      <w:r>
        <w:t>Screens</w:t>
      </w:r>
      <w:r w:rsidR="004B6068">
        <w:t xml:space="preserve">: </w:t>
      </w:r>
      <w:r w:rsidR="000D6DE4">
        <w:t>Signup</w:t>
      </w:r>
      <w:r w:rsidR="004B6068">
        <w:t>ViewModel.</w:t>
      </w:r>
      <w:r>
        <w:t xml:space="preserve"> Once </w:t>
      </w:r>
      <w:r w:rsidR="00877DFA">
        <w:t xml:space="preserve">more complex </w:t>
      </w:r>
      <w:r w:rsidR="00255D22">
        <w:t xml:space="preserve">program logic is added to the Screens, they will begin to diverge from one another, </w:t>
      </w:r>
      <w:r w:rsidR="00877DFA">
        <w:t xml:space="preserve">so </w:t>
      </w:r>
      <w:r w:rsidR="00255D22">
        <w:t>the details I explain with be the common features that will remain.</w:t>
      </w:r>
    </w:p>
    <w:p w14:paraId="0DDEAE39" w14:textId="77777777" w:rsidR="00515224" w:rsidRDefault="0068303F" w:rsidP="00515224">
      <w:pPr>
        <w:keepNext/>
        <w:spacing w:line="259" w:lineRule="auto"/>
        <w:jc w:val="center"/>
      </w:pPr>
      <w:r w:rsidRPr="0068303F">
        <w:rPr>
          <w:noProof/>
        </w:rPr>
        <w:drawing>
          <wp:inline distT="0" distB="0" distL="0" distR="0" wp14:anchorId="795D02F2" wp14:editId="61786A10">
            <wp:extent cx="3896436" cy="1931394"/>
            <wp:effectExtent l="0" t="0" r="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124"/>
                    <a:stretch>
                      <a:fillRect/>
                    </a:stretch>
                  </pic:blipFill>
                  <pic:spPr>
                    <a:xfrm>
                      <a:off x="0" y="0"/>
                      <a:ext cx="3921324" cy="1943730"/>
                    </a:xfrm>
                    <a:prstGeom prst="rect">
                      <a:avLst/>
                    </a:prstGeom>
                  </pic:spPr>
                </pic:pic>
              </a:graphicData>
            </a:graphic>
          </wp:inline>
        </w:drawing>
      </w:r>
    </w:p>
    <w:p w14:paraId="0683FB7A" w14:textId="529C84C4" w:rsidR="0068303F" w:rsidRDefault="00515224" w:rsidP="00515224">
      <w:pPr>
        <w:pStyle w:val="Caption"/>
        <w:jc w:val="center"/>
      </w:pPr>
      <w:bookmarkStart w:id="142" w:name="_Ref93769558"/>
      <w:bookmarkStart w:id="143" w:name="_Ref93769552"/>
      <w:r>
        <w:t xml:space="preserve">Figure </w:t>
      </w:r>
      <w:r w:rsidR="00132639">
        <w:fldChar w:fldCharType="begin"/>
      </w:r>
      <w:r w:rsidR="00132639">
        <w:instrText xml:space="preserve"> SEQ Figure \* ARABIC </w:instrText>
      </w:r>
      <w:r w:rsidR="00132639">
        <w:fldChar w:fldCharType="separate"/>
      </w:r>
      <w:r w:rsidR="00A32F47">
        <w:rPr>
          <w:noProof/>
        </w:rPr>
        <w:t>39</w:t>
      </w:r>
      <w:r w:rsidR="00132639">
        <w:rPr>
          <w:noProof/>
        </w:rPr>
        <w:fldChar w:fldCharType="end"/>
      </w:r>
      <w:bookmarkEnd w:id="142"/>
      <w:r>
        <w:t>. SignupViewModel</w:t>
      </w:r>
      <w:bookmarkEnd w:id="143"/>
    </w:p>
    <w:p w14:paraId="7763240E" w14:textId="316B1FCD" w:rsidR="00515224" w:rsidRPr="00515224" w:rsidRDefault="00515224" w:rsidP="00515224">
      <w:r>
        <w:t>SignupViewModel inherits from Screen. This provides the class with the necessary methods for being activated and deactivated.</w:t>
      </w:r>
    </w:p>
    <w:p w14:paraId="2D321D78" w14:textId="77777777" w:rsidR="00515224" w:rsidRDefault="00515224" w:rsidP="00515224">
      <w:pPr>
        <w:keepNext/>
        <w:jc w:val="center"/>
      </w:pPr>
      <w:r w:rsidRPr="00515224">
        <w:rPr>
          <w:noProof/>
        </w:rPr>
        <w:drawing>
          <wp:inline distT="0" distB="0" distL="0" distR="0" wp14:anchorId="4E6FB51B" wp14:editId="73144FB5">
            <wp:extent cx="3642970" cy="2063247"/>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125"/>
                    <a:stretch>
                      <a:fillRect/>
                    </a:stretch>
                  </pic:blipFill>
                  <pic:spPr>
                    <a:xfrm>
                      <a:off x="0" y="0"/>
                      <a:ext cx="3650458" cy="2067488"/>
                    </a:xfrm>
                    <a:prstGeom prst="rect">
                      <a:avLst/>
                    </a:prstGeom>
                  </pic:spPr>
                </pic:pic>
              </a:graphicData>
            </a:graphic>
          </wp:inline>
        </w:drawing>
      </w:r>
    </w:p>
    <w:p w14:paraId="5AED3975" w14:textId="5B572D88" w:rsidR="00515224" w:rsidRPr="00515224" w:rsidRDefault="00515224" w:rsidP="00515224">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40</w:t>
      </w:r>
      <w:r w:rsidR="00132639">
        <w:rPr>
          <w:noProof/>
        </w:rPr>
        <w:fldChar w:fldCharType="end"/>
      </w:r>
      <w:r>
        <w:t>. SignupView's design</w:t>
      </w:r>
    </w:p>
    <w:p w14:paraId="5F764837" w14:textId="7B5D1A98" w:rsidR="00F40489" w:rsidRDefault="0050132C">
      <w:pPr>
        <w:spacing w:line="259" w:lineRule="auto"/>
        <w:jc w:val="left"/>
      </w:pPr>
      <w:r>
        <w:t>Like</w:t>
      </w:r>
      <w:r w:rsidR="005D0824">
        <w:t xml:space="preserve"> in ShellViewModel, SignupViewModel implements the Event Aggregator interface</w:t>
      </w:r>
      <w:r>
        <w:t xml:space="preserve"> </w:t>
      </w:r>
      <w:r w:rsidR="009535BB">
        <w:t xml:space="preserve">to enable the class to publish messages that </w:t>
      </w:r>
      <w:r w:rsidR="00BC608B">
        <w:t xml:space="preserve">tell the Conductor to change the displayed Screen. </w:t>
      </w:r>
      <w:r w:rsidR="00C52B5C">
        <w:t xml:space="preserve">The navigation message for SignupViewModel </w:t>
      </w:r>
      <w:r w:rsidR="00771109">
        <w:t>is</w:t>
      </w:r>
      <w:r w:rsidR="00C52B5C">
        <w:t xml:space="preserve"> published when the “Back” button is pressed</w:t>
      </w:r>
      <w:r w:rsidR="00771109">
        <w:t xml:space="preserve"> as can be seen in </w:t>
      </w:r>
      <w:r w:rsidR="00771109">
        <w:fldChar w:fldCharType="begin"/>
      </w:r>
      <w:r w:rsidR="00771109">
        <w:instrText xml:space="preserve"> REF _Ref93769558 \h </w:instrText>
      </w:r>
      <w:r w:rsidR="00771109">
        <w:fldChar w:fldCharType="separate"/>
      </w:r>
      <w:r w:rsidR="00771109">
        <w:t xml:space="preserve">Figure </w:t>
      </w:r>
      <w:r w:rsidR="00771109">
        <w:rPr>
          <w:noProof/>
        </w:rPr>
        <w:t>35</w:t>
      </w:r>
      <w:r w:rsidR="00771109">
        <w:fldChar w:fldCharType="end"/>
      </w:r>
      <w:r w:rsidR="00771109">
        <w:t>.</w:t>
      </w:r>
      <w:r w:rsidR="00F40489">
        <w:br w:type="page"/>
      </w:r>
    </w:p>
    <w:p w14:paraId="17B9D3DE" w14:textId="77777777" w:rsidR="00946AAD" w:rsidRDefault="00946AAD" w:rsidP="00946AAD">
      <w:pPr>
        <w:pStyle w:val="Heading3"/>
      </w:pPr>
      <w:bookmarkStart w:id="144" w:name="_Ref93767349"/>
      <w:bookmarkStart w:id="145" w:name="_Toc96812474"/>
      <w:r>
        <w:lastRenderedPageBreak/>
        <w:t>Event Aggregator</w:t>
      </w:r>
      <w:bookmarkEnd w:id="144"/>
      <w:bookmarkEnd w:id="145"/>
    </w:p>
    <w:p w14:paraId="4F019AB4" w14:textId="77777777" w:rsidR="00946AAD" w:rsidRDefault="00946AAD" w:rsidP="00946AAD">
      <w:r>
        <w:t>After putting in place the Screens and Conductors to solve issue 1, an Event Aggregator was needed to handle the communications between all the objects to solve issue 2.</w:t>
      </w:r>
    </w:p>
    <w:p w14:paraId="0B98C7EE" w14:textId="7827306F" w:rsidR="00946AAD" w:rsidRDefault="00914A66" w:rsidP="00946AAD">
      <w:pPr>
        <w:keepNext/>
        <w:jc w:val="center"/>
      </w:pPr>
      <w:r>
        <w:rPr>
          <w:noProof/>
        </w:rPr>
        <w:drawing>
          <wp:inline distT="0" distB="0" distL="0" distR="0" wp14:anchorId="294C6148" wp14:editId="6A4F4057">
            <wp:extent cx="5104737" cy="398425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109944" cy="3988318"/>
                    </a:xfrm>
                    <a:prstGeom prst="rect">
                      <a:avLst/>
                    </a:prstGeom>
                    <a:noFill/>
                    <a:ln>
                      <a:noFill/>
                    </a:ln>
                  </pic:spPr>
                </pic:pic>
              </a:graphicData>
            </a:graphic>
          </wp:inline>
        </w:drawing>
      </w:r>
    </w:p>
    <w:p w14:paraId="7F3AB572" w14:textId="67F25000" w:rsidR="00946AAD" w:rsidRDefault="00946AAD" w:rsidP="00946AAD">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41</w:t>
      </w:r>
      <w:r w:rsidR="00132639">
        <w:rPr>
          <w:noProof/>
        </w:rPr>
        <w:fldChar w:fldCharType="end"/>
      </w:r>
      <w:r>
        <w:t>. Class diagram of which messages each object publishes and subscribes to through IEventAggregator</w:t>
      </w:r>
    </w:p>
    <w:p w14:paraId="0A4FDB44" w14:textId="47AC7D7B" w:rsidR="00946AAD" w:rsidRDefault="00946AAD" w:rsidP="00946AAD">
      <w:r>
        <w:t>The first implementation of the EventAggregator interface (IEventAggregator) is with the ShellViewModel. The messages that this object subscribe</w:t>
      </w:r>
      <w:r w:rsidR="0032512F">
        <w:t>s</w:t>
      </w:r>
      <w:r>
        <w:t xml:space="preserve"> to are ValidLoginMessage and LogOutMessage, these tell the Conductor that the user want</w:t>
      </w:r>
      <w:r w:rsidR="00387301">
        <w:t>s</w:t>
      </w:r>
      <w:r>
        <w:t xml:space="preserve"> to go to the messaging screen or login screen respectively.</w:t>
      </w:r>
    </w:p>
    <w:p w14:paraId="349B7521" w14:textId="7E075AC7" w:rsidR="00946AAD" w:rsidRDefault="00946AAD" w:rsidP="00946AAD">
      <w:r>
        <w:t xml:space="preserve">Subscribed to by both the stage-specific Conductors is NavigateMessage. This message has an attribute </w:t>
      </w:r>
      <w:r w:rsidR="00387301">
        <w:t>that</w:t>
      </w:r>
      <w:r>
        <w:t xml:space="preserve"> specifies its destination so that the Conductors know which Screen in their Screen Collections to activate.</w:t>
      </w:r>
    </w:p>
    <w:p w14:paraId="4AE93A05" w14:textId="77777777" w:rsidR="00946AAD" w:rsidRDefault="00946AAD" w:rsidP="00946AAD">
      <w:r>
        <w:t>An important ViewModel in the messaging part of the program is SideBarViewModel. This ViewModel will always be shown on the screen as it is where the navigation buttons are so there is no activation or deactivation logic. The ViewModel does still publish messages despite it not being a Screen or Conductor.</w:t>
      </w:r>
    </w:p>
    <w:p w14:paraId="7063B325" w14:textId="77777777" w:rsidR="00946AAD" w:rsidRDefault="00946AAD" w:rsidP="00946AAD">
      <w:r>
        <w:t>When I add more functionality to the program, the number of messages and/or the complexity of the messages will increase as more information will need to be transferred between the components of the UI. However, the framework is not in place to facilitate this.</w:t>
      </w:r>
    </w:p>
    <w:p w14:paraId="34D9846B" w14:textId="3BDC90C5" w:rsidR="00946AAD" w:rsidRDefault="00946AAD" w:rsidP="00946AAD">
      <w:pPr>
        <w:spacing w:line="259" w:lineRule="auto"/>
        <w:jc w:val="left"/>
      </w:pPr>
      <w:r>
        <w:br w:type="page"/>
      </w:r>
    </w:p>
    <w:p w14:paraId="5D946B36" w14:textId="77777777" w:rsidR="008B4774" w:rsidRDefault="008B4774" w:rsidP="008B4774">
      <w:pPr>
        <w:pStyle w:val="Heading3"/>
      </w:pPr>
      <w:bookmarkStart w:id="146" w:name="_Toc96812475"/>
      <w:r>
        <w:lastRenderedPageBreak/>
        <w:t>Testing</w:t>
      </w:r>
      <w:bookmarkEnd w:id="146"/>
    </w:p>
    <w:p w14:paraId="21E1DD6C" w14:textId="77777777" w:rsidR="008B4774" w:rsidRDefault="008B4774" w:rsidP="008B4774">
      <w:pPr>
        <w:pStyle w:val="Heading4"/>
      </w:pPr>
      <w:r>
        <w:t>Testing plan</w:t>
      </w:r>
    </w:p>
    <w:p w14:paraId="70F84ACD" w14:textId="1BADD944" w:rsidR="008B4774" w:rsidRDefault="008B4774" w:rsidP="008B4774">
      <w:r>
        <w:t xml:space="preserve">In this iteration’s testing, I will solely carry out UI testing. This is because to </w:t>
      </w:r>
      <w:r w:rsidR="00D06EFE">
        <w:t>implement the navigation without having to consider how the new program flow will interact with the pre-existing routines for starting the login screen and messaging screen</w:t>
      </w:r>
      <w:r w:rsidR="00956576">
        <w:t xml:space="preserve">, I disconnected the logic from these parts of the program. </w:t>
      </w:r>
      <w:r w:rsidR="00EE7451">
        <w:t xml:space="preserve">Secondly, there will be no testing of the server in this iteration as there have been no changes to the server code since the last iteration and </w:t>
      </w:r>
      <w:r w:rsidR="002E397F">
        <w:t>since</w:t>
      </w:r>
      <w:r w:rsidR="00EE7451">
        <w:t xml:space="preserve"> the logic was disconnected from the program there is currently no connection to the server from the client.</w:t>
      </w:r>
    </w:p>
    <w:tbl>
      <w:tblPr>
        <w:tblStyle w:val="PlainTable1"/>
        <w:tblW w:w="5000" w:type="pct"/>
        <w:tblLook w:val="04A0" w:firstRow="1" w:lastRow="0" w:firstColumn="1" w:lastColumn="0" w:noHBand="0" w:noVBand="1"/>
      </w:tblPr>
      <w:tblGrid>
        <w:gridCol w:w="474"/>
        <w:gridCol w:w="2387"/>
        <w:gridCol w:w="2395"/>
        <w:gridCol w:w="3760"/>
      </w:tblGrid>
      <w:tr w:rsidR="008B4774" w14:paraId="0224C20C" w14:textId="77777777" w:rsidTr="007A2D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05AA11F" w14:textId="77777777" w:rsidR="008B4774" w:rsidRDefault="008B4774" w:rsidP="00EB0E82">
            <w:pPr>
              <w:pStyle w:val="TableCell"/>
              <w:jc w:val="center"/>
            </w:pPr>
            <w:r>
              <w:t>ID</w:t>
            </w:r>
          </w:p>
        </w:tc>
        <w:tc>
          <w:tcPr>
            <w:tcW w:w="1324" w:type="pct"/>
            <w:vAlign w:val="center"/>
          </w:tcPr>
          <w:p w14:paraId="2FE3E579"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54E72A2D"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4349D2B2"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8B4774" w14:paraId="049643ED" w14:textId="77777777" w:rsidTr="00A74C0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5734EF7E" w14:textId="77777777" w:rsidR="008B4774" w:rsidRDefault="008B4774" w:rsidP="00EB0E82">
            <w:pPr>
              <w:pStyle w:val="TableCell"/>
              <w:jc w:val="center"/>
            </w:pPr>
            <w:r>
              <w:t>1.0</w:t>
            </w:r>
          </w:p>
        </w:tc>
        <w:tc>
          <w:tcPr>
            <w:tcW w:w="1324" w:type="pct"/>
            <w:vAlign w:val="center"/>
          </w:tcPr>
          <w:p w14:paraId="24D4AA44" w14:textId="7B32744F" w:rsidR="008B477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8B4774">
              <w:t>“Log</w:t>
            </w:r>
            <w:r w:rsidR="007B1344">
              <w:t xml:space="preserve"> </w:t>
            </w:r>
            <w:r w:rsidR="008B4774">
              <w:t>in” button</w:t>
            </w:r>
          </w:p>
        </w:tc>
        <w:tc>
          <w:tcPr>
            <w:tcW w:w="1328" w:type="pct"/>
            <w:vAlign w:val="center"/>
          </w:tcPr>
          <w:p w14:paraId="0D94B5FE" w14:textId="143808E3" w:rsidR="008B4774" w:rsidRDefault="008B4774" w:rsidP="00EB0E82">
            <w:pPr>
              <w:pStyle w:val="TableCell"/>
              <w:cnfStyle w:val="000000100000" w:firstRow="0" w:lastRow="0" w:firstColumn="0" w:lastColumn="0" w:oddVBand="0" w:evenVBand="0" w:oddHBand="1" w:evenHBand="0" w:firstRowFirstColumn="0" w:firstRowLastColumn="0" w:lastRowFirstColumn="0" w:lastRowLastColumn="0"/>
            </w:pPr>
            <w:r>
              <w:t>Click “Log in</w:t>
            </w:r>
            <w:r w:rsidR="0038137A">
              <w:t>”</w:t>
            </w:r>
          </w:p>
        </w:tc>
        <w:tc>
          <w:tcPr>
            <w:tcW w:w="2085" w:type="pct"/>
            <w:vAlign w:val="center"/>
          </w:tcPr>
          <w:p w14:paraId="1D168919" w14:textId="59A4E9D1" w:rsidR="008B4774" w:rsidRDefault="0073162C"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user to messaging screen</w:t>
            </w:r>
          </w:p>
        </w:tc>
      </w:tr>
      <w:tr w:rsidR="008B4774" w14:paraId="295587F5" w14:textId="77777777" w:rsidTr="00A74C0D">
        <w:trPr>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3B88549" w14:textId="77777777" w:rsidR="008B4774" w:rsidRDefault="008B4774" w:rsidP="00EB0E82">
            <w:pPr>
              <w:pStyle w:val="TableCell"/>
              <w:jc w:val="center"/>
            </w:pPr>
            <w:r>
              <w:t>1.1</w:t>
            </w:r>
          </w:p>
        </w:tc>
        <w:tc>
          <w:tcPr>
            <w:tcW w:w="1324" w:type="pct"/>
            <w:vAlign w:val="center"/>
          </w:tcPr>
          <w:p w14:paraId="28DDFF1D" w14:textId="26AADF27"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8B4774">
              <w:t>“Signup” button</w:t>
            </w:r>
          </w:p>
        </w:tc>
        <w:tc>
          <w:tcPr>
            <w:tcW w:w="1328" w:type="pct"/>
            <w:vAlign w:val="center"/>
          </w:tcPr>
          <w:p w14:paraId="6790BAD9" w14:textId="229B16CF" w:rsidR="008B4774" w:rsidRDefault="008B4774" w:rsidP="00EB0E82">
            <w:pPr>
              <w:pStyle w:val="TableCell"/>
              <w:cnfStyle w:val="000000000000" w:firstRow="0" w:lastRow="0" w:firstColumn="0" w:lastColumn="0" w:oddVBand="0" w:evenVBand="0" w:oddHBand="0" w:evenHBand="0" w:firstRowFirstColumn="0" w:firstRowLastColumn="0" w:lastRowFirstColumn="0" w:lastRowLastColumn="0"/>
            </w:pPr>
            <w:r>
              <w:t>Click “Signup”</w:t>
            </w:r>
          </w:p>
        </w:tc>
        <w:tc>
          <w:tcPr>
            <w:tcW w:w="2085" w:type="pct"/>
            <w:vAlign w:val="center"/>
          </w:tcPr>
          <w:p w14:paraId="365D0354" w14:textId="191E95C6" w:rsidR="008B4774" w:rsidRDefault="0073162C"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signup screen</w:t>
            </w:r>
          </w:p>
        </w:tc>
      </w:tr>
      <w:tr w:rsidR="007B1344" w14:paraId="37DC4501" w14:textId="77777777" w:rsidTr="00A74C0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E85AF06" w14:textId="61E6202C" w:rsidR="007B1344" w:rsidRDefault="007B1344" w:rsidP="00EB0E82">
            <w:pPr>
              <w:pStyle w:val="TableCell"/>
              <w:jc w:val="center"/>
            </w:pPr>
            <w:r>
              <w:t>1.2</w:t>
            </w:r>
          </w:p>
        </w:tc>
        <w:tc>
          <w:tcPr>
            <w:tcW w:w="1324" w:type="pct"/>
            <w:vAlign w:val="center"/>
          </w:tcPr>
          <w:p w14:paraId="09982A7C" w14:textId="3EE92190" w:rsidR="007B134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7B1344">
              <w:t>“Back to login” button</w:t>
            </w:r>
          </w:p>
        </w:tc>
        <w:tc>
          <w:tcPr>
            <w:tcW w:w="1328" w:type="pct"/>
            <w:vAlign w:val="center"/>
          </w:tcPr>
          <w:p w14:paraId="2DA29E74" w14:textId="0D970E4C"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Click “Back to log in”</w:t>
            </w:r>
          </w:p>
        </w:tc>
        <w:tc>
          <w:tcPr>
            <w:tcW w:w="2085" w:type="pct"/>
            <w:vAlign w:val="center"/>
          </w:tcPr>
          <w:p w14:paraId="52A5A5F3" w14:textId="23AA508B"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user back to </w:t>
            </w:r>
            <w:r w:rsidR="00D6692F">
              <w:t>login screen</w:t>
            </w:r>
          </w:p>
        </w:tc>
      </w:tr>
      <w:tr w:rsidR="008B4774" w14:paraId="6214315E" w14:textId="77777777" w:rsidTr="00A74C0D">
        <w:trPr>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514D7EB2" w14:textId="77777777" w:rsidR="008B4774" w:rsidRDefault="008B4774" w:rsidP="00EB0E82">
            <w:pPr>
              <w:pStyle w:val="TableCell"/>
              <w:jc w:val="center"/>
            </w:pPr>
            <w:r>
              <w:t>2.0</w:t>
            </w:r>
          </w:p>
        </w:tc>
        <w:tc>
          <w:tcPr>
            <w:tcW w:w="1324" w:type="pct"/>
            <w:vAlign w:val="center"/>
          </w:tcPr>
          <w:p w14:paraId="25025173" w14:textId="10B9587F"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3162C">
              <w:t>“</w:t>
            </w:r>
            <w:r w:rsidR="007A2DFB">
              <w:t>Home” button</w:t>
            </w:r>
          </w:p>
        </w:tc>
        <w:tc>
          <w:tcPr>
            <w:tcW w:w="1328" w:type="pct"/>
            <w:vAlign w:val="center"/>
          </w:tcPr>
          <w:p w14:paraId="1E8427F2" w14:textId="49A73751"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Home</w:t>
            </w:r>
            <w:r w:rsidR="0038137A">
              <w:t>”</w:t>
            </w:r>
          </w:p>
        </w:tc>
        <w:tc>
          <w:tcPr>
            <w:tcW w:w="2085" w:type="pct"/>
            <w:vAlign w:val="center"/>
          </w:tcPr>
          <w:p w14:paraId="4EFD2F80" w14:textId="4E217AB8"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home screen</w:t>
            </w:r>
          </w:p>
        </w:tc>
      </w:tr>
      <w:tr w:rsidR="008B4774" w14:paraId="5494E4EF" w14:textId="77777777" w:rsidTr="00A74C0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B6C442" w14:textId="77777777" w:rsidR="008B4774" w:rsidRDefault="008B4774" w:rsidP="00EB0E82">
            <w:pPr>
              <w:pStyle w:val="TableCell"/>
              <w:jc w:val="center"/>
            </w:pPr>
            <w:r>
              <w:t>2.1</w:t>
            </w:r>
          </w:p>
        </w:tc>
        <w:tc>
          <w:tcPr>
            <w:tcW w:w="1324" w:type="pct"/>
            <w:vAlign w:val="center"/>
          </w:tcPr>
          <w:p w14:paraId="6D93DB09" w14:textId="44B83F6C"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Settings” button</w:t>
            </w:r>
          </w:p>
        </w:tc>
        <w:tc>
          <w:tcPr>
            <w:tcW w:w="1328" w:type="pct"/>
            <w:vAlign w:val="center"/>
          </w:tcPr>
          <w:p w14:paraId="24D5F85D" w14:textId="00069E9E"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Click “Settings”</w:t>
            </w:r>
          </w:p>
        </w:tc>
        <w:tc>
          <w:tcPr>
            <w:tcW w:w="2085" w:type="pct"/>
            <w:vAlign w:val="center"/>
          </w:tcPr>
          <w:p w14:paraId="3FA5BEC8" w14:textId="0FBFFFA9" w:rsidR="008B4774" w:rsidRDefault="00D6692F"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 xml:space="preserve">user to </w:t>
            </w:r>
            <w:r w:rsidR="00387301">
              <w:t xml:space="preserve">the </w:t>
            </w:r>
            <w:r>
              <w:t>settings screen</w:t>
            </w:r>
          </w:p>
        </w:tc>
      </w:tr>
      <w:tr w:rsidR="008B4774" w14:paraId="5EFF467D" w14:textId="77777777" w:rsidTr="00A74C0D">
        <w:trPr>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6F1F7C57" w14:textId="77777777" w:rsidR="008B4774" w:rsidRDefault="008B4774" w:rsidP="00EB0E82">
            <w:pPr>
              <w:pStyle w:val="TableCell"/>
              <w:jc w:val="center"/>
            </w:pPr>
            <w:r>
              <w:t>2.2</w:t>
            </w:r>
          </w:p>
        </w:tc>
        <w:tc>
          <w:tcPr>
            <w:tcW w:w="1324" w:type="pct"/>
            <w:vAlign w:val="center"/>
          </w:tcPr>
          <w:p w14:paraId="25F1F571" w14:textId="53BFB88E"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A2DFB">
              <w:t>“Log out” button</w:t>
            </w:r>
          </w:p>
        </w:tc>
        <w:tc>
          <w:tcPr>
            <w:tcW w:w="1328" w:type="pct"/>
            <w:vAlign w:val="center"/>
          </w:tcPr>
          <w:p w14:paraId="14A2AE82" w14:textId="41C41A29"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Log out</w:t>
            </w:r>
            <w:r w:rsidR="0038137A">
              <w:t>”</w:t>
            </w:r>
          </w:p>
        </w:tc>
        <w:tc>
          <w:tcPr>
            <w:tcW w:w="2085" w:type="pct"/>
            <w:vAlign w:val="center"/>
          </w:tcPr>
          <w:p w14:paraId="400D72F0" w14:textId="74590F42" w:rsidR="008B4774" w:rsidRDefault="00D6692F"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user back </w:t>
            </w:r>
            <w:r w:rsidR="003C54E6">
              <w:t xml:space="preserve">to </w:t>
            </w:r>
            <w:r>
              <w:t>login screen</w:t>
            </w:r>
          </w:p>
        </w:tc>
      </w:tr>
      <w:tr w:rsidR="00684A5D" w14:paraId="0722C414" w14:textId="77777777" w:rsidTr="00A74C0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F3A2A98" w14:textId="445E4D3C" w:rsidR="00684A5D" w:rsidRDefault="00684A5D" w:rsidP="00EB0E82">
            <w:pPr>
              <w:pStyle w:val="TableCell"/>
              <w:jc w:val="center"/>
            </w:pPr>
            <w:r>
              <w:t>3.0</w:t>
            </w:r>
          </w:p>
        </w:tc>
        <w:tc>
          <w:tcPr>
            <w:tcW w:w="1324" w:type="pct"/>
            <w:vAlign w:val="center"/>
          </w:tcPr>
          <w:p w14:paraId="0580D7AC" w14:textId="6A3A34D8" w:rsidR="00684A5D" w:rsidRDefault="00684A5D" w:rsidP="00EB0E82">
            <w:pPr>
              <w:pStyle w:val="TableCell"/>
              <w:cnfStyle w:val="000000100000" w:firstRow="0" w:lastRow="0" w:firstColumn="0" w:lastColumn="0" w:oddVBand="0" w:evenVBand="0" w:oddHBand="1" w:evenHBand="0" w:firstRowFirstColumn="0" w:firstRowLastColumn="0" w:lastRowFirstColumn="0" w:lastRowLastColumn="0"/>
            </w:pPr>
            <w:r>
              <w:t xml:space="preserve">Login screen </w:t>
            </w:r>
            <w:r w:rsidR="00DD7398">
              <w:t>scaling</w:t>
            </w:r>
          </w:p>
        </w:tc>
        <w:tc>
          <w:tcPr>
            <w:tcW w:w="1328" w:type="pct"/>
            <w:vAlign w:val="center"/>
          </w:tcPr>
          <w:p w14:paraId="3ADE9BC7" w14:textId="080850E5"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Resizing the login screen</w:t>
            </w:r>
          </w:p>
        </w:tc>
        <w:tc>
          <w:tcPr>
            <w:tcW w:w="2085" w:type="pct"/>
            <w:vAlign w:val="center"/>
          </w:tcPr>
          <w:p w14:paraId="090B0746" w14:textId="37403423"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All buttons and fields remain visible</w:t>
            </w:r>
          </w:p>
        </w:tc>
      </w:tr>
      <w:tr w:rsidR="00DD7398" w14:paraId="05B0C89D" w14:textId="77777777" w:rsidTr="00A74C0D">
        <w:trPr>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E9E5EC" w14:textId="25F73653" w:rsidR="00DD7398" w:rsidRDefault="00DD7398" w:rsidP="00EB0E82">
            <w:pPr>
              <w:pStyle w:val="TableCell"/>
              <w:jc w:val="center"/>
            </w:pPr>
            <w:r>
              <w:t>3.1</w:t>
            </w:r>
          </w:p>
        </w:tc>
        <w:tc>
          <w:tcPr>
            <w:tcW w:w="1324" w:type="pct"/>
            <w:vAlign w:val="center"/>
          </w:tcPr>
          <w:p w14:paraId="17266C53" w14:textId="7231EF2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Home screen scaling</w:t>
            </w:r>
          </w:p>
        </w:tc>
        <w:tc>
          <w:tcPr>
            <w:tcW w:w="1328" w:type="pct"/>
            <w:vAlign w:val="center"/>
          </w:tcPr>
          <w:p w14:paraId="38165A9C" w14:textId="4869F90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Resizing the home screen</w:t>
            </w:r>
          </w:p>
        </w:tc>
        <w:tc>
          <w:tcPr>
            <w:tcW w:w="2085" w:type="pct"/>
            <w:vAlign w:val="center"/>
          </w:tcPr>
          <w:p w14:paraId="4C9EDDD3" w14:textId="6D944C06"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All buttons and fields remain visible</w:t>
            </w:r>
          </w:p>
        </w:tc>
      </w:tr>
    </w:tbl>
    <w:p w14:paraId="5F3BE801" w14:textId="77777777" w:rsidR="00F807EB" w:rsidRDefault="00F807EB" w:rsidP="00F807EB"/>
    <w:p w14:paraId="61992363" w14:textId="4AEF73D7" w:rsidR="00F807EB" w:rsidRDefault="008B4774" w:rsidP="00F807EB">
      <w:r>
        <w:br w:type="page"/>
      </w:r>
    </w:p>
    <w:p w14:paraId="54B509E5" w14:textId="0729972C" w:rsidR="00F807EB" w:rsidRPr="00AD48F4" w:rsidRDefault="00F807EB" w:rsidP="00F807EB">
      <w:pPr>
        <w:pStyle w:val="Heading4"/>
      </w:pPr>
      <w:r>
        <w:lastRenderedPageBreak/>
        <w:t>Testing results</w:t>
      </w:r>
    </w:p>
    <w:tbl>
      <w:tblPr>
        <w:tblStyle w:val="PlainTable1"/>
        <w:tblW w:w="5000" w:type="pct"/>
        <w:tblLook w:val="04A0" w:firstRow="1" w:lastRow="0" w:firstColumn="1" w:lastColumn="0" w:noHBand="0" w:noVBand="1"/>
      </w:tblPr>
      <w:tblGrid>
        <w:gridCol w:w="473"/>
        <w:gridCol w:w="736"/>
        <w:gridCol w:w="4246"/>
        <w:gridCol w:w="3561"/>
      </w:tblGrid>
      <w:tr w:rsidR="0042578E" w14:paraId="122F6EA7" w14:textId="77777777" w:rsidTr="00DC39A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496936" w14:textId="77777777" w:rsidR="00F807EB" w:rsidRDefault="00F807EB" w:rsidP="00EB0E82">
            <w:pPr>
              <w:pStyle w:val="TableCell"/>
              <w:jc w:val="center"/>
            </w:pPr>
            <w:bookmarkStart w:id="147" w:name="_Hlk95902355"/>
            <w:r>
              <w:t>ID</w:t>
            </w:r>
          </w:p>
        </w:tc>
        <w:tc>
          <w:tcPr>
            <w:tcW w:w="408" w:type="pct"/>
            <w:vAlign w:val="center"/>
          </w:tcPr>
          <w:p w14:paraId="5B562058"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55" w:type="pct"/>
            <w:vAlign w:val="center"/>
          </w:tcPr>
          <w:p w14:paraId="1223C71C"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75" w:type="pct"/>
            <w:vAlign w:val="center"/>
          </w:tcPr>
          <w:p w14:paraId="019A294F"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42578E" w14:paraId="7B867565"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B4C3ED" w14:textId="6C990A47" w:rsidR="00F807EB" w:rsidRDefault="00DC39AC" w:rsidP="00EB0E82">
            <w:pPr>
              <w:pStyle w:val="TableCell"/>
              <w:jc w:val="center"/>
            </w:pPr>
            <w:r>
              <w:t>1.0</w:t>
            </w:r>
          </w:p>
        </w:tc>
        <w:tc>
          <w:tcPr>
            <w:tcW w:w="408" w:type="pct"/>
            <w:shd w:val="clear" w:color="auto" w:fill="A8D08D" w:themeFill="accent6" w:themeFillTint="99"/>
            <w:vAlign w:val="center"/>
          </w:tcPr>
          <w:p w14:paraId="71CD3678" w14:textId="7965210D"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75642D98" w14:textId="1E218E62" w:rsidR="00F807EB" w:rsidRDefault="00CB1E5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CB1E5E">
              <w:rPr>
                <w:noProof/>
              </w:rPr>
              <w:drawing>
                <wp:inline distT="0" distB="0" distL="0" distR="0" wp14:anchorId="086015EE" wp14:editId="3A5BB2C7">
                  <wp:extent cx="2559133" cy="1618099"/>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580260" cy="1631457"/>
                          </a:xfrm>
                          <a:prstGeom prst="rect">
                            <a:avLst/>
                          </a:prstGeom>
                        </pic:spPr>
                      </pic:pic>
                    </a:graphicData>
                  </a:graphic>
                </wp:inline>
              </w:drawing>
            </w:r>
          </w:p>
        </w:tc>
        <w:tc>
          <w:tcPr>
            <w:tcW w:w="1975" w:type="pct"/>
            <w:vAlign w:val="center"/>
          </w:tcPr>
          <w:p w14:paraId="1F362718" w14:textId="7CE59FE2"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74B08CD3"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70528DF0" w14:textId="46D7F759" w:rsidR="00F807EB" w:rsidRDefault="009662D0" w:rsidP="00EB0E82">
            <w:pPr>
              <w:pStyle w:val="TableCell"/>
              <w:jc w:val="center"/>
            </w:pPr>
            <w:r>
              <w:t>1.1</w:t>
            </w:r>
          </w:p>
        </w:tc>
        <w:tc>
          <w:tcPr>
            <w:tcW w:w="408" w:type="pct"/>
            <w:shd w:val="clear" w:color="auto" w:fill="F4B083" w:themeFill="accent2" w:themeFillTint="99"/>
            <w:vAlign w:val="center"/>
          </w:tcPr>
          <w:p w14:paraId="2A1C1FE8" w14:textId="643B9AA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8634770" w14:textId="1B66208A" w:rsidR="00F807EB" w:rsidRDefault="00B813B9"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37FB070B" wp14:editId="2FB72065">
                  <wp:extent cx="2559050" cy="1617197"/>
                  <wp:effectExtent l="0" t="0" r="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583032" cy="1632353"/>
                          </a:xfrm>
                          <a:prstGeom prst="rect">
                            <a:avLst/>
                          </a:prstGeom>
                        </pic:spPr>
                      </pic:pic>
                    </a:graphicData>
                  </a:graphic>
                </wp:inline>
              </w:drawing>
            </w:r>
          </w:p>
        </w:tc>
        <w:tc>
          <w:tcPr>
            <w:tcW w:w="1975" w:type="pct"/>
            <w:vAlign w:val="center"/>
          </w:tcPr>
          <w:p w14:paraId="23B86968" w14:textId="7F348EF6" w:rsidR="00F807EB" w:rsidRDefault="004309B2" w:rsidP="00EB0E82">
            <w:pPr>
              <w:pStyle w:val="TableCell"/>
              <w:cnfStyle w:val="000000000000" w:firstRow="0" w:lastRow="0" w:firstColumn="0" w:lastColumn="0" w:oddVBand="0" w:evenVBand="0" w:oddHBand="0" w:evenHBand="0" w:firstRowFirstColumn="0" w:firstRowLastColumn="0" w:lastRowFirstColumn="0" w:lastRowLastColumn="0"/>
            </w:pPr>
            <w:r>
              <w:t xml:space="preserve">The “Signup” button in SignupView was disabled </w:t>
            </w:r>
            <w:r w:rsidR="00275A26">
              <w:t>so it could not be pressed to test if the navigation link was working</w:t>
            </w:r>
          </w:p>
        </w:tc>
      </w:tr>
      <w:bookmarkEnd w:id="147"/>
      <w:tr w:rsidR="0042578E" w14:paraId="3FB5B801"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41776E2" w14:textId="56A3880E" w:rsidR="00F807EB" w:rsidRDefault="009662D0" w:rsidP="00EB0E82">
            <w:pPr>
              <w:pStyle w:val="TableCell"/>
              <w:jc w:val="center"/>
            </w:pPr>
            <w:r>
              <w:t>1.2</w:t>
            </w:r>
          </w:p>
        </w:tc>
        <w:tc>
          <w:tcPr>
            <w:tcW w:w="408" w:type="pct"/>
            <w:shd w:val="clear" w:color="auto" w:fill="A8D08D" w:themeFill="accent6" w:themeFillTint="99"/>
            <w:vAlign w:val="center"/>
          </w:tcPr>
          <w:p w14:paraId="03389C3D" w14:textId="42894CEF"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04B3D2C0" w14:textId="0942E904" w:rsidR="00F807EB" w:rsidRDefault="00B813B9"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813B9">
              <w:rPr>
                <w:noProof/>
              </w:rPr>
              <w:drawing>
                <wp:inline distT="0" distB="0" distL="0" distR="0" wp14:anchorId="66F1FB38" wp14:editId="080376F7">
                  <wp:extent cx="2559050" cy="1613512"/>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582207" cy="1628113"/>
                          </a:xfrm>
                          <a:prstGeom prst="rect">
                            <a:avLst/>
                          </a:prstGeom>
                        </pic:spPr>
                      </pic:pic>
                    </a:graphicData>
                  </a:graphic>
                </wp:inline>
              </w:drawing>
            </w:r>
          </w:p>
        </w:tc>
        <w:tc>
          <w:tcPr>
            <w:tcW w:w="1975" w:type="pct"/>
            <w:vAlign w:val="center"/>
          </w:tcPr>
          <w:p w14:paraId="01A8B1B2" w14:textId="7DD22291"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32EC0862"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3960DD00" w14:textId="23A8112E" w:rsidR="00F807EB" w:rsidRDefault="009662D0" w:rsidP="00EB0E82">
            <w:pPr>
              <w:pStyle w:val="TableCell"/>
              <w:jc w:val="center"/>
            </w:pPr>
            <w:r>
              <w:t>2.0</w:t>
            </w:r>
          </w:p>
        </w:tc>
        <w:tc>
          <w:tcPr>
            <w:tcW w:w="408" w:type="pct"/>
            <w:shd w:val="clear" w:color="auto" w:fill="A8D08D" w:themeFill="accent6" w:themeFillTint="99"/>
            <w:vAlign w:val="center"/>
          </w:tcPr>
          <w:p w14:paraId="540B17C0" w14:textId="192AF50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51D3BE9D" w14:textId="0AF8624C" w:rsidR="00F807EB" w:rsidRDefault="0042578E"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42578E">
              <w:rPr>
                <w:noProof/>
              </w:rPr>
              <w:drawing>
                <wp:inline distT="0" distB="0" distL="0" distR="0" wp14:anchorId="75DFC490" wp14:editId="0133DBB9">
                  <wp:extent cx="2539077" cy="1603169"/>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559255" cy="1615909"/>
                          </a:xfrm>
                          <a:prstGeom prst="rect">
                            <a:avLst/>
                          </a:prstGeom>
                        </pic:spPr>
                      </pic:pic>
                    </a:graphicData>
                  </a:graphic>
                </wp:inline>
              </w:drawing>
            </w:r>
          </w:p>
        </w:tc>
        <w:tc>
          <w:tcPr>
            <w:tcW w:w="1975" w:type="pct"/>
            <w:vAlign w:val="center"/>
          </w:tcPr>
          <w:p w14:paraId="43446BE5" w14:textId="01851974" w:rsidR="00F807EB"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42578E" w14:paraId="79C2F3D9"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240A696D" w14:textId="290FBCE3" w:rsidR="00F807EB" w:rsidRDefault="009662D0" w:rsidP="00EB0E82">
            <w:pPr>
              <w:pStyle w:val="TableCell"/>
              <w:jc w:val="center"/>
            </w:pPr>
            <w:r>
              <w:t>2.1</w:t>
            </w:r>
          </w:p>
        </w:tc>
        <w:tc>
          <w:tcPr>
            <w:tcW w:w="408" w:type="pct"/>
            <w:shd w:val="clear" w:color="auto" w:fill="A8D08D" w:themeFill="accent6" w:themeFillTint="99"/>
            <w:vAlign w:val="center"/>
          </w:tcPr>
          <w:p w14:paraId="3E7B3B90" w14:textId="7F847446"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6F65FFA0" w14:textId="7EFE3B26" w:rsidR="00F807EB" w:rsidRDefault="00684A5D"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684A5D">
              <w:rPr>
                <w:noProof/>
              </w:rPr>
              <w:drawing>
                <wp:inline distT="0" distB="0" distL="0" distR="0" wp14:anchorId="7A301624" wp14:editId="67C9F384">
                  <wp:extent cx="2505694" cy="158209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522425" cy="1592654"/>
                          </a:xfrm>
                          <a:prstGeom prst="rect">
                            <a:avLst/>
                          </a:prstGeom>
                        </pic:spPr>
                      </pic:pic>
                    </a:graphicData>
                  </a:graphic>
                </wp:inline>
              </w:drawing>
            </w:r>
          </w:p>
        </w:tc>
        <w:tc>
          <w:tcPr>
            <w:tcW w:w="1975" w:type="pct"/>
            <w:vAlign w:val="center"/>
          </w:tcPr>
          <w:p w14:paraId="370C9BD4" w14:textId="6A2E2585"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662D0" w14:paraId="5277661D"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461253BE" w14:textId="18757665" w:rsidR="009662D0" w:rsidRDefault="009662D0" w:rsidP="00EB0E82">
            <w:pPr>
              <w:pStyle w:val="TableCell"/>
              <w:jc w:val="center"/>
            </w:pPr>
            <w:r>
              <w:lastRenderedPageBreak/>
              <w:t>2.2</w:t>
            </w:r>
          </w:p>
        </w:tc>
        <w:tc>
          <w:tcPr>
            <w:tcW w:w="408" w:type="pct"/>
            <w:shd w:val="clear" w:color="auto" w:fill="A8D08D" w:themeFill="accent6" w:themeFillTint="99"/>
            <w:vAlign w:val="center"/>
          </w:tcPr>
          <w:p w14:paraId="48237464" w14:textId="2F4F2681" w:rsidR="009662D0"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13350E67" w14:textId="70281068" w:rsidR="009662D0" w:rsidRPr="00684A5D" w:rsidRDefault="009662D0"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4C0A6BAD" wp14:editId="46D1BC77">
                  <wp:extent cx="2559050" cy="1613512"/>
                  <wp:effectExtent l="0" t="0" r="0" b="635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582207" cy="1628113"/>
                          </a:xfrm>
                          <a:prstGeom prst="rect">
                            <a:avLst/>
                          </a:prstGeom>
                        </pic:spPr>
                      </pic:pic>
                    </a:graphicData>
                  </a:graphic>
                </wp:inline>
              </w:drawing>
            </w:r>
          </w:p>
        </w:tc>
        <w:tc>
          <w:tcPr>
            <w:tcW w:w="1975" w:type="pct"/>
            <w:vAlign w:val="center"/>
          </w:tcPr>
          <w:p w14:paraId="7576325F" w14:textId="076249DF" w:rsidR="009662D0"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65057" w14:paraId="37713722"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6EFF8F41" w14:textId="7C979DA1" w:rsidR="00965057" w:rsidRDefault="009662D0" w:rsidP="00EB0E82">
            <w:pPr>
              <w:pStyle w:val="TableCell"/>
              <w:jc w:val="center"/>
            </w:pPr>
            <w:r>
              <w:t>3.0</w:t>
            </w:r>
          </w:p>
        </w:tc>
        <w:tc>
          <w:tcPr>
            <w:tcW w:w="408" w:type="pct"/>
            <w:shd w:val="clear" w:color="auto" w:fill="F4B083" w:themeFill="accent2" w:themeFillTint="99"/>
            <w:vAlign w:val="center"/>
          </w:tcPr>
          <w:p w14:paraId="5D279790" w14:textId="183C72C5" w:rsidR="00965057"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55" w:type="pct"/>
            <w:vAlign w:val="center"/>
          </w:tcPr>
          <w:p w14:paraId="52EE5F54" w14:textId="5BC67F6E" w:rsidR="00965057" w:rsidRPr="00684A5D" w:rsidRDefault="00BA00C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A00CE">
              <w:rPr>
                <w:noProof/>
              </w:rPr>
              <w:drawing>
                <wp:inline distT="0" distB="0" distL="0" distR="0" wp14:anchorId="69139100" wp14:editId="59F23494">
                  <wp:extent cx="938151" cy="2223364"/>
                  <wp:effectExtent l="0" t="0" r="0"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947529" cy="2245588"/>
                          </a:xfrm>
                          <a:prstGeom prst="rect">
                            <a:avLst/>
                          </a:prstGeom>
                        </pic:spPr>
                      </pic:pic>
                    </a:graphicData>
                  </a:graphic>
                </wp:inline>
              </w:drawing>
            </w:r>
          </w:p>
        </w:tc>
        <w:tc>
          <w:tcPr>
            <w:tcW w:w="1975" w:type="pct"/>
            <w:vAlign w:val="center"/>
          </w:tcPr>
          <w:p w14:paraId="1DCC0890" w14:textId="3311CE10" w:rsidR="00965057" w:rsidRDefault="00275A26" w:rsidP="00EB0E82">
            <w:pPr>
              <w:pStyle w:val="TableCell"/>
              <w:cnfStyle w:val="000000100000" w:firstRow="0" w:lastRow="0" w:firstColumn="0" w:lastColumn="0" w:oddVBand="0" w:evenVBand="0" w:oddHBand="1" w:evenHBand="0" w:firstRowFirstColumn="0" w:firstRowLastColumn="0" w:lastRowFirstColumn="0" w:lastRowLastColumn="0"/>
            </w:pPr>
            <w:r>
              <w:t>All</w:t>
            </w:r>
            <w:r w:rsidR="008811F7">
              <w:t xml:space="preserve"> </w:t>
            </w:r>
            <w:r>
              <w:t xml:space="preserve">the buttons and fields were eventually lost </w:t>
            </w:r>
            <w:r w:rsidR="008811F7">
              <w:t>from being compacted too close to each other in too small of a window</w:t>
            </w:r>
          </w:p>
        </w:tc>
      </w:tr>
      <w:tr w:rsidR="00965057" w14:paraId="57E1CB59" w14:textId="77777777" w:rsidTr="009662D0">
        <w:tc>
          <w:tcPr>
            <w:cnfStyle w:val="001000000000" w:firstRow="0" w:lastRow="0" w:firstColumn="1" w:lastColumn="0" w:oddVBand="0" w:evenVBand="0" w:oddHBand="0" w:evenHBand="0" w:firstRowFirstColumn="0" w:firstRowLastColumn="0" w:lastRowFirstColumn="0" w:lastRowLastColumn="0"/>
            <w:tcW w:w="262" w:type="pct"/>
            <w:vAlign w:val="center"/>
          </w:tcPr>
          <w:p w14:paraId="285A2532" w14:textId="67DE9C3C" w:rsidR="00965057" w:rsidRDefault="009662D0" w:rsidP="00EB0E82">
            <w:pPr>
              <w:pStyle w:val="TableCell"/>
              <w:jc w:val="center"/>
            </w:pPr>
            <w:r>
              <w:t>3.1</w:t>
            </w:r>
          </w:p>
        </w:tc>
        <w:tc>
          <w:tcPr>
            <w:tcW w:w="408" w:type="pct"/>
            <w:shd w:val="clear" w:color="auto" w:fill="F4B083" w:themeFill="accent2" w:themeFillTint="99"/>
            <w:vAlign w:val="center"/>
          </w:tcPr>
          <w:p w14:paraId="2551C70F" w14:textId="15A508A0" w:rsidR="00965057"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D4E4066" w14:textId="1A2A22D1" w:rsidR="00965057" w:rsidRPr="00684A5D" w:rsidRDefault="00DD204A"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DD204A">
              <w:rPr>
                <w:noProof/>
              </w:rPr>
              <w:drawing>
                <wp:inline distT="0" distB="0" distL="0" distR="0" wp14:anchorId="5D867C06" wp14:editId="3CA1127A">
                  <wp:extent cx="1134094" cy="1347951"/>
                  <wp:effectExtent l="0" t="0" r="9525" b="508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142958" cy="1358486"/>
                          </a:xfrm>
                          <a:prstGeom prst="rect">
                            <a:avLst/>
                          </a:prstGeom>
                        </pic:spPr>
                      </pic:pic>
                    </a:graphicData>
                  </a:graphic>
                </wp:inline>
              </w:drawing>
            </w:r>
          </w:p>
        </w:tc>
        <w:tc>
          <w:tcPr>
            <w:tcW w:w="1975" w:type="pct"/>
            <w:vAlign w:val="center"/>
          </w:tcPr>
          <w:p w14:paraId="4E095A80" w14:textId="3689D240" w:rsidR="00965057" w:rsidRDefault="008811F7" w:rsidP="00EB0E82">
            <w:pPr>
              <w:pStyle w:val="TableCell"/>
              <w:cnfStyle w:val="000000000000" w:firstRow="0" w:lastRow="0" w:firstColumn="0" w:lastColumn="0" w:oddVBand="0" w:evenVBand="0" w:oddHBand="0" w:evenHBand="0" w:firstRowFirstColumn="0" w:firstRowLastColumn="0" w:lastRowFirstColumn="0" w:lastRowLastColumn="0"/>
            </w:pPr>
            <w:r>
              <w:t>All the buttons and fields were eventually lost from being compacted too close to each other in too small of a window</w:t>
            </w:r>
          </w:p>
        </w:tc>
      </w:tr>
    </w:tbl>
    <w:p w14:paraId="391A07E0" w14:textId="77777777" w:rsidR="00F760D6" w:rsidRDefault="00F760D6" w:rsidP="008811F7">
      <w:pPr>
        <w:spacing w:before="240" w:line="259" w:lineRule="auto"/>
        <w:jc w:val="left"/>
      </w:pPr>
    </w:p>
    <w:p w14:paraId="2582613D" w14:textId="77777777" w:rsidR="00F760D6" w:rsidRDefault="00F760D6">
      <w:pPr>
        <w:spacing w:line="259" w:lineRule="auto"/>
        <w:jc w:val="left"/>
      </w:pPr>
      <w:r>
        <w:br w:type="page"/>
      </w:r>
    </w:p>
    <w:p w14:paraId="669EB467" w14:textId="2531A1A8" w:rsidR="00F760D6" w:rsidRDefault="00F760D6" w:rsidP="00F760D6">
      <w:pPr>
        <w:pStyle w:val="Heading4"/>
      </w:pPr>
      <w:commentRangeStart w:id="148"/>
      <w:r>
        <w:lastRenderedPageBreak/>
        <w:t>Addressing Failed Tests</w:t>
      </w:r>
      <w:commentRangeEnd w:id="148"/>
      <w:r w:rsidR="007C2A9C">
        <w:rPr>
          <w:rStyle w:val="CommentReference"/>
          <w:rFonts w:asciiTheme="minorHAnsi" w:eastAsiaTheme="minorEastAsia" w:hAnsiTheme="minorHAnsi" w:cstheme="minorBidi"/>
          <w:b w:val="0"/>
          <w:bCs w:val="0"/>
          <w:i w:val="0"/>
          <w:iCs w:val="0"/>
          <w:color w:val="auto"/>
        </w:rPr>
        <w:commentReference w:id="148"/>
      </w:r>
    </w:p>
    <w:p w14:paraId="3186DF53" w14:textId="1DC69715" w:rsidR="00265BFA" w:rsidRDefault="008811F7" w:rsidP="00F760D6">
      <w:pPr>
        <w:spacing w:line="259" w:lineRule="auto"/>
        <w:jc w:val="left"/>
      </w:pPr>
      <w:r>
        <w:t xml:space="preserve">Test 1.1 failed because the button which was being tested had been disabled. This was done during development as even once the </w:t>
      </w:r>
      <w:r w:rsidR="00265BFA">
        <w:t>logic from the program was reconnected, there would be no signup functionality. Therefore, I chose to keep this button disabled until further notice.</w:t>
      </w:r>
    </w:p>
    <w:p w14:paraId="34CEBAFF" w14:textId="77777777" w:rsidR="00F760D6" w:rsidRDefault="00265BFA" w:rsidP="00F760D6">
      <w:pPr>
        <w:spacing w:before="240" w:line="259" w:lineRule="auto"/>
        <w:jc w:val="left"/>
      </w:pPr>
      <w:r>
        <w:t>Test</w:t>
      </w:r>
      <w:r w:rsidR="00C827CC">
        <w:t xml:space="preserve">s 3.0 and 3.1 both failed due to buttons and fields being lost when the ShellView </w:t>
      </w:r>
      <w:r w:rsidR="00382E01">
        <w:t>W</w:t>
      </w:r>
      <w:r w:rsidR="00C827CC">
        <w:t xml:space="preserve">indow was resized too small. This </w:t>
      </w:r>
      <w:r w:rsidR="00382E01">
        <w:t xml:space="preserve">can be prevented using two methods. First, I can make the Window have a minimum height and width to stop the user from making the Window a size </w:t>
      </w:r>
      <w:r w:rsidR="0043122E">
        <w:t xml:space="preserve">in </w:t>
      </w:r>
      <w:r w:rsidR="003C6183">
        <w:t xml:space="preserve">which components begin to be lost. However, test 3.0 saw the “Signup” button being lost as soon as the height was decreased from the initial value seen in the screenshots from the previous tests. The second, and more future-proof approach would be to make the components respond more dynamically to the resizing Windows. This could be done </w:t>
      </w:r>
      <w:r w:rsidR="00015791">
        <w:t xml:space="preserve">by moving the position or size of the components or by reducing the number of components when the Window space gets too small. I will consider </w:t>
      </w:r>
      <w:r w:rsidR="00634994">
        <w:t>both</w:t>
      </w:r>
      <w:r w:rsidR="00015791">
        <w:t xml:space="preserve"> options during the next iteration.</w:t>
      </w:r>
    </w:p>
    <w:p w14:paraId="6D5D4C1A" w14:textId="77777777" w:rsidR="00F760D6" w:rsidRDefault="00F807EB" w:rsidP="00F760D6">
      <w:pPr>
        <w:spacing w:before="240" w:line="259" w:lineRule="auto"/>
        <w:jc w:val="left"/>
      </w:pPr>
      <w:r>
        <w:br w:type="page"/>
      </w:r>
    </w:p>
    <w:p w14:paraId="624A04F2" w14:textId="72BAFFE2" w:rsidR="00744663" w:rsidRDefault="00634994" w:rsidP="00E14568">
      <w:pPr>
        <w:pStyle w:val="Heading3"/>
      </w:pPr>
      <w:bookmarkStart w:id="149" w:name="_Toc96812476"/>
      <w:r>
        <w:lastRenderedPageBreak/>
        <w:t>Evaluation</w:t>
      </w:r>
      <w:bookmarkEnd w:id="149"/>
    </w:p>
    <w:tbl>
      <w:tblPr>
        <w:tblStyle w:val="PlainTable1"/>
        <w:tblW w:w="5050" w:type="pct"/>
        <w:tblLook w:val="0420" w:firstRow="1" w:lastRow="0" w:firstColumn="0" w:lastColumn="0" w:noHBand="0" w:noVBand="1"/>
      </w:tblPr>
      <w:tblGrid>
        <w:gridCol w:w="794"/>
        <w:gridCol w:w="8312"/>
      </w:tblGrid>
      <w:tr w:rsidR="00744663" w:rsidRPr="000313D2" w14:paraId="3DC5B171" w14:textId="77777777" w:rsidTr="00BF224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3DBCC60" w14:textId="77777777" w:rsidR="00744663" w:rsidRPr="000313D2" w:rsidRDefault="00744663" w:rsidP="00BF2245">
            <w:pPr>
              <w:jc w:val="center"/>
            </w:pPr>
            <w:r w:rsidRPr="000313D2">
              <w:t>ID</w:t>
            </w:r>
          </w:p>
        </w:tc>
        <w:tc>
          <w:tcPr>
            <w:tcW w:w="4564" w:type="pct"/>
            <w:hideMark/>
          </w:tcPr>
          <w:p w14:paraId="623C48E7" w14:textId="77777777" w:rsidR="00744663" w:rsidRPr="000313D2" w:rsidRDefault="00744663" w:rsidP="00BF2245">
            <w:pPr>
              <w:jc w:val="center"/>
            </w:pPr>
            <w:r w:rsidRPr="000313D2">
              <w:t>Requirement</w:t>
            </w:r>
          </w:p>
        </w:tc>
      </w:tr>
      <w:tr w:rsidR="00744663" w:rsidRPr="000313D2" w14:paraId="3F18DA3E" w14:textId="77777777" w:rsidTr="00E14568">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43508A0" w14:textId="77777777" w:rsidR="00744663" w:rsidRPr="000313D2" w:rsidRDefault="00744663" w:rsidP="00BF2245">
            <w:pPr>
              <w:jc w:val="center"/>
            </w:pPr>
            <w:r>
              <w:t>2</w:t>
            </w:r>
          </w:p>
        </w:tc>
        <w:tc>
          <w:tcPr>
            <w:tcW w:w="4564" w:type="pct"/>
            <w:vAlign w:val="center"/>
          </w:tcPr>
          <w:p w14:paraId="6198D464" w14:textId="77777777" w:rsidR="00744663" w:rsidRPr="000313D2" w:rsidRDefault="00744663" w:rsidP="00BF2245">
            <w:r>
              <w:t>Client socket tells the server it is closing before the app is closed</w:t>
            </w:r>
          </w:p>
        </w:tc>
      </w:tr>
      <w:tr w:rsidR="00744663" w:rsidRPr="000313D2" w14:paraId="54D866A4" w14:textId="77777777" w:rsidTr="00744663">
        <w:trPr>
          <w:trHeight w:val="600"/>
        </w:trPr>
        <w:tc>
          <w:tcPr>
            <w:tcW w:w="436" w:type="pct"/>
            <w:shd w:val="clear" w:color="auto" w:fill="A8D08D" w:themeFill="accent6" w:themeFillTint="99"/>
            <w:vAlign w:val="center"/>
          </w:tcPr>
          <w:p w14:paraId="3779552A" w14:textId="77777777" w:rsidR="00744663" w:rsidRPr="000313D2" w:rsidRDefault="00744663" w:rsidP="00BF2245">
            <w:pPr>
              <w:jc w:val="center"/>
            </w:pPr>
            <w:r w:rsidRPr="000313D2">
              <w:t>4</w:t>
            </w:r>
          </w:p>
        </w:tc>
        <w:tc>
          <w:tcPr>
            <w:tcW w:w="4564" w:type="pct"/>
            <w:vAlign w:val="center"/>
          </w:tcPr>
          <w:p w14:paraId="44C50187" w14:textId="77777777" w:rsidR="00744663" w:rsidRPr="000313D2" w:rsidRDefault="00744663" w:rsidP="00BF2245">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744663" w:rsidRPr="000313D2" w14:paraId="1DEF069A" w14:textId="77777777" w:rsidTr="00E14568">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0CE6902D" w14:textId="77777777" w:rsidR="00744663" w:rsidRPr="000313D2" w:rsidRDefault="00744663" w:rsidP="00BF2245">
            <w:pPr>
              <w:jc w:val="center"/>
            </w:pPr>
            <w:r>
              <w:t>6</w:t>
            </w:r>
          </w:p>
        </w:tc>
        <w:tc>
          <w:tcPr>
            <w:tcW w:w="4564" w:type="pct"/>
            <w:vAlign w:val="center"/>
          </w:tcPr>
          <w:p w14:paraId="0435C5B9" w14:textId="77777777" w:rsidR="00744663" w:rsidRPr="000313D2" w:rsidRDefault="00744663" w:rsidP="00BF2245">
            <w:r>
              <w:t>Users are not allowed to try to log in if the socket cannot connect</w:t>
            </w:r>
          </w:p>
        </w:tc>
      </w:tr>
    </w:tbl>
    <w:p w14:paraId="3CDEB35B" w14:textId="4CAC9FFD" w:rsidR="00634994" w:rsidRDefault="00634994" w:rsidP="00A46C3B">
      <w:pPr>
        <w:spacing w:before="240"/>
      </w:pPr>
      <w:r>
        <w:t xml:space="preserve">When the user </w:t>
      </w:r>
      <w:r w:rsidR="00410E6B">
        <w:t xml:space="preserve">provides a valid username and password, they can progress through to the messaging program. This completes success criterion 4 by </w:t>
      </w:r>
      <w:r w:rsidR="004D3F76">
        <w:t>implementing the navigation portion of the criterion while the previous iteration completed the authorisation portion of the criterion.</w:t>
      </w:r>
    </w:p>
    <w:p w14:paraId="41C73C9D" w14:textId="3DB9FE07" w:rsidR="002E59DA" w:rsidRDefault="00045196" w:rsidP="00A46C3B">
      <w:r>
        <w:t>The opening and closing routines for the program have been extended to include waiting for a se</w:t>
      </w:r>
      <w:r w:rsidR="00A46C3B">
        <w:t>r</w:t>
      </w:r>
      <w:r>
        <w:t xml:space="preserve">ver connection and </w:t>
      </w:r>
      <w:r w:rsidR="00792DD4">
        <w:t>sending a disconnection notice, respectively. These extra validation steps satisfy criteria 2 and 6, completing the remaining targets for this iteration.</w:t>
      </w:r>
    </w:p>
    <w:p w14:paraId="67E0677A" w14:textId="68F71A1F" w:rsidR="00634994" w:rsidRDefault="00BC32B9" w:rsidP="00A46C3B">
      <w:r>
        <w:t>Now that the login system is complete (except for the signup process, which is not a priority), I will move on</w:t>
      </w:r>
      <w:r w:rsidR="0043122E">
        <w:t xml:space="preserve"> </w:t>
      </w:r>
      <w:r>
        <w:t xml:space="preserve">to </w:t>
      </w:r>
      <w:r w:rsidR="00A023FA">
        <w:t>reconnecting the logic for the program so that the client can connect to the server again. Then, I will focus on the client-client messaging</w:t>
      </w:r>
      <w:r w:rsidR="00CF5DC3">
        <w:t xml:space="preserve"> in the next iteration.</w:t>
      </w:r>
    </w:p>
    <w:p w14:paraId="1C3B83E0" w14:textId="77777777" w:rsidR="00DB00F4" w:rsidRDefault="00634994">
      <w:pPr>
        <w:spacing w:line="259" w:lineRule="auto"/>
        <w:jc w:val="left"/>
      </w:pPr>
      <w:r>
        <w:br w:type="page"/>
      </w:r>
    </w:p>
    <w:p w14:paraId="7D1E626F" w14:textId="09857F11" w:rsidR="00682375" w:rsidRPr="007045BE" w:rsidRDefault="00682375" w:rsidP="00682375">
      <w:pPr>
        <w:pStyle w:val="Heading2"/>
      </w:pPr>
      <w:bookmarkStart w:id="150" w:name="_Toc96812477"/>
      <w:r w:rsidRPr="007045BE">
        <w:lastRenderedPageBreak/>
        <w:t xml:space="preserve">Iteration </w:t>
      </w:r>
      <w:r w:rsidR="00D5772B">
        <w:t>4</w:t>
      </w:r>
      <w:bookmarkEnd w:id="150"/>
    </w:p>
    <w:p w14:paraId="23374373" w14:textId="43D78951" w:rsidR="00682375" w:rsidRPr="001F6420" w:rsidRDefault="00682375" w:rsidP="004742E5">
      <w:pPr>
        <w:pStyle w:val="Heading3"/>
      </w:pPr>
      <w:bookmarkStart w:id="151" w:name="_Toc96812478"/>
      <w:r w:rsidRPr="007045BE">
        <w:t>Plan</w:t>
      </w:r>
      <w:bookmarkEnd w:id="151"/>
    </w:p>
    <w:tbl>
      <w:tblPr>
        <w:tblStyle w:val="PlainTable1"/>
        <w:tblW w:w="5050" w:type="pct"/>
        <w:tblLook w:val="0420" w:firstRow="1" w:lastRow="0" w:firstColumn="0" w:lastColumn="0" w:noHBand="0" w:noVBand="1"/>
      </w:tblPr>
      <w:tblGrid>
        <w:gridCol w:w="794"/>
        <w:gridCol w:w="8312"/>
      </w:tblGrid>
      <w:tr w:rsidR="00682375" w:rsidRPr="000313D2" w14:paraId="073D364A" w14:textId="77777777" w:rsidTr="00740AF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1A2368F3" w14:textId="77777777" w:rsidR="00682375" w:rsidRPr="000313D2" w:rsidRDefault="00682375" w:rsidP="00740AF0">
            <w:pPr>
              <w:jc w:val="center"/>
            </w:pPr>
            <w:r w:rsidRPr="000313D2">
              <w:t>ID</w:t>
            </w:r>
          </w:p>
        </w:tc>
        <w:tc>
          <w:tcPr>
            <w:tcW w:w="4564" w:type="pct"/>
            <w:hideMark/>
          </w:tcPr>
          <w:p w14:paraId="5B7DE168" w14:textId="77777777" w:rsidR="00682375" w:rsidRPr="000313D2" w:rsidRDefault="00682375" w:rsidP="00740AF0">
            <w:pPr>
              <w:jc w:val="center"/>
            </w:pPr>
            <w:r w:rsidRPr="000313D2">
              <w:t>Requirement</w:t>
            </w:r>
          </w:p>
        </w:tc>
      </w:tr>
      <w:tr w:rsidR="00FC2E79" w:rsidRPr="000313D2" w14:paraId="29BCBCD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525870C0" w14:textId="17B96B15" w:rsidR="00FC2E79" w:rsidRPr="000313D2" w:rsidRDefault="00FC2E79" w:rsidP="00FC2E79">
            <w:pPr>
              <w:jc w:val="center"/>
            </w:pPr>
            <w:r w:rsidRPr="000313D2">
              <w:t>11</w:t>
            </w:r>
          </w:p>
        </w:tc>
        <w:tc>
          <w:tcPr>
            <w:tcW w:w="4564" w:type="pct"/>
            <w:vAlign w:val="center"/>
            <w:hideMark/>
          </w:tcPr>
          <w:p w14:paraId="25EA549C" w14:textId="3F4DCCC9" w:rsidR="00FC2E79" w:rsidRPr="000313D2" w:rsidRDefault="00FC2E79" w:rsidP="00FC2E79">
            <w:r w:rsidRPr="000313D2">
              <w:t>User</w:t>
            </w:r>
            <w:r>
              <w:t>s</w:t>
            </w:r>
            <w:r w:rsidRPr="000313D2">
              <w:t xml:space="preserve"> can see a list of contacts</w:t>
            </w:r>
          </w:p>
        </w:tc>
      </w:tr>
      <w:tr w:rsidR="00FC2E79" w:rsidRPr="000313D2" w14:paraId="171D5C2E" w14:textId="77777777" w:rsidTr="00740AF0">
        <w:trPr>
          <w:trHeight w:val="600"/>
        </w:trPr>
        <w:tc>
          <w:tcPr>
            <w:tcW w:w="436" w:type="pct"/>
            <w:vAlign w:val="center"/>
          </w:tcPr>
          <w:p w14:paraId="5B0E6417" w14:textId="5C661D83" w:rsidR="00FC2E79" w:rsidRPr="000313D2" w:rsidRDefault="00FC2E79" w:rsidP="00FC2E79">
            <w:pPr>
              <w:jc w:val="center"/>
            </w:pPr>
            <w:r w:rsidRPr="000313D2">
              <w:t>12</w:t>
            </w:r>
          </w:p>
        </w:tc>
        <w:tc>
          <w:tcPr>
            <w:tcW w:w="4564" w:type="pct"/>
            <w:vAlign w:val="center"/>
          </w:tcPr>
          <w:p w14:paraId="5222AB95" w14:textId="54870B65" w:rsidR="00FC2E79" w:rsidRPr="000313D2" w:rsidRDefault="00FC2E79" w:rsidP="00FC2E79">
            <w:r w:rsidRPr="000313D2">
              <w:t>User</w:t>
            </w:r>
            <w:r>
              <w:t>s</w:t>
            </w:r>
            <w:r w:rsidRPr="000313D2">
              <w:t xml:space="preserve"> can click on a contact to message with them</w:t>
            </w:r>
          </w:p>
        </w:tc>
      </w:tr>
      <w:tr w:rsidR="00FC2E79" w:rsidRPr="000313D2" w14:paraId="778A4001"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13B588E7" w14:textId="2B929CDC" w:rsidR="00FC2E79" w:rsidRPr="000313D2" w:rsidRDefault="00FC2E79" w:rsidP="00FC2E79">
            <w:pPr>
              <w:jc w:val="center"/>
            </w:pPr>
            <w:r w:rsidRPr="000313D2">
              <w:t>15</w:t>
            </w:r>
          </w:p>
        </w:tc>
        <w:tc>
          <w:tcPr>
            <w:tcW w:w="4564" w:type="pct"/>
            <w:vAlign w:val="center"/>
          </w:tcPr>
          <w:p w14:paraId="3651B49A" w14:textId="32985FA4" w:rsidR="00FC2E79" w:rsidRPr="000313D2" w:rsidRDefault="00FC2E79" w:rsidP="00FC2E79">
            <w:r w:rsidRPr="000313D2">
              <w:t xml:space="preserve">Messages are encrypted with </w:t>
            </w:r>
            <w:r>
              <w:t xml:space="preserve">the </w:t>
            </w:r>
            <w:r w:rsidRPr="000313D2">
              <w:t>recipient's public key</w:t>
            </w:r>
          </w:p>
        </w:tc>
      </w:tr>
      <w:tr w:rsidR="00FC2E79" w:rsidRPr="000313D2" w14:paraId="7DD88624" w14:textId="77777777" w:rsidTr="00740AF0">
        <w:trPr>
          <w:trHeight w:val="600"/>
        </w:trPr>
        <w:tc>
          <w:tcPr>
            <w:tcW w:w="436" w:type="pct"/>
            <w:vAlign w:val="center"/>
          </w:tcPr>
          <w:p w14:paraId="134B16E6" w14:textId="769F0232" w:rsidR="00FC2E79" w:rsidRPr="000313D2" w:rsidRDefault="00FC2E79" w:rsidP="00FC2E79">
            <w:pPr>
              <w:jc w:val="center"/>
            </w:pPr>
            <w:r w:rsidRPr="000313D2">
              <w:t>16</w:t>
            </w:r>
          </w:p>
        </w:tc>
        <w:tc>
          <w:tcPr>
            <w:tcW w:w="4564" w:type="pct"/>
            <w:vAlign w:val="center"/>
          </w:tcPr>
          <w:p w14:paraId="42BA3D90" w14:textId="4D242064" w:rsidR="00FC2E79" w:rsidRPr="000313D2" w:rsidRDefault="00FC2E79" w:rsidP="00FC2E79">
            <w:r w:rsidRPr="000313D2">
              <w:t xml:space="preserve">Messages are decrypted with </w:t>
            </w:r>
            <w:r>
              <w:t xml:space="preserve">the </w:t>
            </w:r>
            <w:r w:rsidRPr="000313D2">
              <w:t>recipient's private key</w:t>
            </w:r>
          </w:p>
        </w:tc>
      </w:tr>
      <w:tr w:rsidR="00120C3F" w:rsidRPr="000313D2" w14:paraId="4BF15E0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723FE0F3" w14:textId="4ABE0AB0" w:rsidR="00120C3F" w:rsidRPr="000313D2" w:rsidRDefault="00120C3F" w:rsidP="00FC2E79">
            <w:pPr>
              <w:jc w:val="center"/>
            </w:pPr>
            <w:r>
              <w:t>17</w:t>
            </w:r>
          </w:p>
        </w:tc>
        <w:tc>
          <w:tcPr>
            <w:tcW w:w="4564" w:type="pct"/>
            <w:vAlign w:val="center"/>
          </w:tcPr>
          <w:p w14:paraId="17A5BA86" w14:textId="76C8589A" w:rsidR="00120C3F" w:rsidRPr="000313D2" w:rsidRDefault="00120C3F" w:rsidP="00FC2E79">
            <w:r>
              <w:t>Messages are signed with the sender’s private key</w:t>
            </w:r>
          </w:p>
        </w:tc>
      </w:tr>
      <w:tr w:rsidR="00120C3F" w:rsidRPr="000313D2" w14:paraId="0DF7632D" w14:textId="77777777" w:rsidTr="00740AF0">
        <w:trPr>
          <w:trHeight w:val="600"/>
        </w:trPr>
        <w:tc>
          <w:tcPr>
            <w:tcW w:w="436" w:type="pct"/>
            <w:vAlign w:val="center"/>
          </w:tcPr>
          <w:p w14:paraId="3ACB88ED" w14:textId="3EDCA2EE" w:rsidR="00120C3F" w:rsidRPr="000313D2" w:rsidRDefault="00120C3F" w:rsidP="00FC2E79">
            <w:pPr>
              <w:jc w:val="center"/>
            </w:pPr>
            <w:r>
              <w:t>18</w:t>
            </w:r>
          </w:p>
        </w:tc>
        <w:tc>
          <w:tcPr>
            <w:tcW w:w="4564" w:type="pct"/>
            <w:vAlign w:val="center"/>
          </w:tcPr>
          <w:p w14:paraId="2D50C08B" w14:textId="1FA98BBB" w:rsidR="00120C3F" w:rsidRPr="000313D2" w:rsidRDefault="00184A51" w:rsidP="00FC2E79">
            <w:r>
              <w:t>Signatures are checked with the sender’s public key</w:t>
            </w:r>
          </w:p>
        </w:tc>
      </w:tr>
      <w:tr w:rsidR="00FC2E79" w:rsidRPr="000313D2" w14:paraId="37EE35A5"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2E34DEF" w14:textId="70C12D09" w:rsidR="00FC2E79" w:rsidRPr="000313D2" w:rsidRDefault="00FC2E79" w:rsidP="00FC2E79">
            <w:pPr>
              <w:jc w:val="center"/>
            </w:pPr>
            <w:r w:rsidRPr="000313D2">
              <w:t>19</w:t>
            </w:r>
          </w:p>
        </w:tc>
        <w:tc>
          <w:tcPr>
            <w:tcW w:w="4564" w:type="pct"/>
            <w:vAlign w:val="center"/>
          </w:tcPr>
          <w:p w14:paraId="653185FD" w14:textId="3DE9AEF3" w:rsidR="00FC2E79" w:rsidRPr="000313D2" w:rsidRDefault="00FC2E79" w:rsidP="00FC2E79">
            <w:r w:rsidRPr="000313D2">
              <w:t>Messages cannot be read while in the server</w:t>
            </w:r>
          </w:p>
        </w:tc>
      </w:tr>
      <w:tr w:rsidR="00FC2E79" w:rsidRPr="000313D2" w14:paraId="0A3EC26D" w14:textId="77777777" w:rsidTr="00740AF0">
        <w:trPr>
          <w:trHeight w:val="600"/>
        </w:trPr>
        <w:tc>
          <w:tcPr>
            <w:tcW w:w="436" w:type="pct"/>
            <w:vAlign w:val="center"/>
          </w:tcPr>
          <w:p w14:paraId="49E4866F" w14:textId="24B57ECE" w:rsidR="00FC2E79" w:rsidRPr="000313D2" w:rsidRDefault="00FC2E79" w:rsidP="00FC2E79">
            <w:pPr>
              <w:jc w:val="center"/>
            </w:pPr>
            <w:r w:rsidRPr="000313D2">
              <w:t>20</w:t>
            </w:r>
          </w:p>
        </w:tc>
        <w:tc>
          <w:tcPr>
            <w:tcW w:w="4564" w:type="pct"/>
            <w:vAlign w:val="center"/>
          </w:tcPr>
          <w:p w14:paraId="5F062823" w14:textId="61CE68F2" w:rsidR="00FC2E79" w:rsidRPr="000313D2" w:rsidRDefault="00FC2E79" w:rsidP="00FC2E79">
            <w:r w:rsidRPr="000313D2">
              <w:t>Key pair</w:t>
            </w:r>
            <w:r>
              <w:t>s</w:t>
            </w:r>
            <w:r w:rsidRPr="000313D2">
              <w:t xml:space="preserve"> can be generated</w:t>
            </w:r>
          </w:p>
        </w:tc>
      </w:tr>
      <w:tr w:rsidR="00FC2E79" w:rsidRPr="000313D2" w14:paraId="114C7C4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5A51022D" w14:textId="3E494A59" w:rsidR="00FC2E79" w:rsidRPr="000313D2" w:rsidRDefault="00FC2E79" w:rsidP="00FC2E79">
            <w:pPr>
              <w:jc w:val="center"/>
            </w:pPr>
            <w:r w:rsidRPr="000313D2">
              <w:t>21</w:t>
            </w:r>
          </w:p>
        </w:tc>
        <w:tc>
          <w:tcPr>
            <w:tcW w:w="4564" w:type="pct"/>
            <w:vAlign w:val="center"/>
          </w:tcPr>
          <w:p w14:paraId="70CD5BED" w14:textId="1CB610E6" w:rsidR="00FC2E79" w:rsidRPr="000313D2" w:rsidRDefault="00FC2E79" w:rsidP="00FC2E79">
            <w:r w:rsidRPr="000313D2">
              <w:t>Public keys can be accessed by anyone</w:t>
            </w:r>
          </w:p>
        </w:tc>
      </w:tr>
    </w:tbl>
    <w:p w14:paraId="730AF686" w14:textId="073D3717" w:rsidR="008C5563" w:rsidRDefault="008C5563" w:rsidP="00F73A37">
      <w:pPr>
        <w:spacing w:before="240"/>
      </w:pPr>
      <w:r>
        <w:t xml:space="preserve">For this iteration, </w:t>
      </w:r>
      <w:r w:rsidR="00FD34D5">
        <w:t xml:space="preserve">developing the </w:t>
      </w:r>
      <w:r w:rsidR="00650D37">
        <w:t xml:space="preserve">messaging </w:t>
      </w:r>
      <w:r w:rsidR="00FD34D5">
        <w:t xml:space="preserve">further </w:t>
      </w:r>
      <w:r w:rsidR="00650D37">
        <w:t xml:space="preserve">will be the priority. The changes that I plan to make are to firstly reconnect and update the logic on the </w:t>
      </w:r>
      <w:r w:rsidR="0058581E">
        <w:t>client program and then implement encryptio</w:t>
      </w:r>
      <w:r w:rsidR="00E44A61">
        <w:t>n</w:t>
      </w:r>
      <w:r w:rsidR="0058581E">
        <w:t xml:space="preserve">. To achieve the first aim, I will need to </w:t>
      </w:r>
      <w:r w:rsidR="007D7B97">
        <w:t>improve the server program</w:t>
      </w:r>
      <w:r w:rsidR="00E44A61">
        <w:t>’</w:t>
      </w:r>
      <w:r w:rsidR="007D7B97">
        <w:t xml:space="preserve">s </w:t>
      </w:r>
      <w:r w:rsidR="007A26D7">
        <w:t xml:space="preserve">client identification system </w:t>
      </w:r>
      <w:r w:rsidR="007D7B97">
        <w:t>for the signed</w:t>
      </w:r>
      <w:r w:rsidR="00AA732C">
        <w:t>-</w:t>
      </w:r>
      <w:r w:rsidR="007D7B97">
        <w:t>in users</w:t>
      </w:r>
      <w:r w:rsidR="00940D12">
        <w:t xml:space="preserve">. This will </w:t>
      </w:r>
      <w:r w:rsidR="007A26D7">
        <w:t xml:space="preserve">allow me to make </w:t>
      </w:r>
      <w:r w:rsidR="00940D12">
        <w:t xml:space="preserve">a contact system that the client-client messaging will </w:t>
      </w:r>
      <w:r w:rsidR="007A26D7">
        <w:t>be based upon</w:t>
      </w:r>
      <w:r w:rsidR="00940D12">
        <w:t>.</w:t>
      </w:r>
    </w:p>
    <w:p w14:paraId="6F353E57" w14:textId="50F5FCC5" w:rsidR="00294DA7" w:rsidRDefault="00F73A37" w:rsidP="00F73A37">
      <w:r>
        <w:t>C</w:t>
      </w:r>
      <w:r w:rsidR="002462C9">
        <w:t xml:space="preserve">riteria 11 and 12 are being targeted </w:t>
      </w:r>
      <w:r w:rsidR="0004129F">
        <w:t xml:space="preserve">for this iteration </w:t>
      </w:r>
      <w:r w:rsidR="002462C9">
        <w:t>so that choosing a client to send a message to is e</w:t>
      </w:r>
      <w:r w:rsidR="00F5236B">
        <w:t>asier</w:t>
      </w:r>
      <w:r w:rsidR="0004129F">
        <w:t xml:space="preserve">. This is in </w:t>
      </w:r>
      <w:r w:rsidR="00F5236B">
        <w:t>compar</w:t>
      </w:r>
      <w:r w:rsidR="0004129F">
        <w:t>ison</w:t>
      </w:r>
      <w:r w:rsidR="00F5236B">
        <w:t xml:space="preserve"> to </w:t>
      </w:r>
      <w:r w:rsidR="0004129F">
        <w:t xml:space="preserve">previous iterations where users had to </w:t>
      </w:r>
      <w:r w:rsidR="00F5236B">
        <w:t xml:space="preserve">type out </w:t>
      </w:r>
      <w:r w:rsidR="0004129F">
        <w:t xml:space="preserve">the </w:t>
      </w:r>
      <w:r w:rsidR="00F5236B">
        <w:t xml:space="preserve">username </w:t>
      </w:r>
      <w:r w:rsidR="0004129F">
        <w:t>of the recipient for each message</w:t>
      </w:r>
      <w:r w:rsidR="00B105CC">
        <w:t>.</w:t>
      </w:r>
    </w:p>
    <w:p w14:paraId="19D8B677" w14:textId="65FC9905" w:rsidR="0090692B" w:rsidRDefault="007E7AB7" w:rsidP="00F73A37">
      <w:r>
        <w:t>The rest of the targeted criteria</w:t>
      </w:r>
      <w:r w:rsidR="0004443B">
        <w:t xml:space="preserve"> (15 through to 21)</w:t>
      </w:r>
      <w:r>
        <w:t xml:space="preserve"> enable end-to-end encryption</w:t>
      </w:r>
      <w:r w:rsidR="0047174C">
        <w:t>, message integrity and user authenticity.</w:t>
      </w:r>
      <w:r w:rsidR="0004443B">
        <w:t xml:space="preserve"> These will be the final layers to be added </w:t>
      </w:r>
      <w:r w:rsidR="00A57951">
        <w:t xml:space="preserve">to the messaging app once the rest of the processes are </w:t>
      </w:r>
      <w:r w:rsidR="00732C52">
        <w:t>complete and reliable.</w:t>
      </w:r>
    </w:p>
    <w:p w14:paraId="1640798F" w14:textId="7C3C8961" w:rsidR="00DB00F4" w:rsidRDefault="00DB00F4" w:rsidP="00F73A37">
      <w:r>
        <w:br w:type="page"/>
      </w:r>
    </w:p>
    <w:p w14:paraId="0C3C5C7F" w14:textId="17AFDF9C" w:rsidR="007A697D" w:rsidRDefault="00F94D27" w:rsidP="007A697D">
      <w:pPr>
        <w:pStyle w:val="Heading3"/>
      </w:pPr>
      <w:bookmarkStart w:id="152" w:name="_Toc96812479"/>
      <w:r>
        <w:lastRenderedPageBreak/>
        <w:t>Encryption</w:t>
      </w:r>
      <w:bookmarkEnd w:id="152"/>
    </w:p>
    <w:p w14:paraId="5E323C80" w14:textId="46D444D4" w:rsidR="003C34ED" w:rsidRDefault="00502783" w:rsidP="00773654">
      <w:r>
        <w:t xml:space="preserve">A </w:t>
      </w:r>
      <w:r w:rsidR="00002046">
        <w:t xml:space="preserve">static </w:t>
      </w:r>
      <w:r>
        <w:t xml:space="preserve">model </w:t>
      </w:r>
      <w:r w:rsidR="00002046">
        <w:t>called Enc</w:t>
      </w:r>
      <w:r w:rsidR="00CF154B">
        <w:t xml:space="preserve">ryptionModel </w:t>
      </w:r>
      <w:r>
        <w:t xml:space="preserve">has been made in the client to house </w:t>
      </w:r>
      <w:r w:rsidR="005D5961">
        <w:t xml:space="preserve">the solution’s </w:t>
      </w:r>
      <w:r>
        <w:t>encryption logi</w:t>
      </w:r>
      <w:r w:rsidR="00CF154B">
        <w:t xml:space="preserve">c. This was chosen because it centralises all the encryption processes for </w:t>
      </w:r>
      <w:r w:rsidR="0084006F">
        <w:t xml:space="preserve">code </w:t>
      </w:r>
      <w:r w:rsidR="00CF154B">
        <w:t xml:space="preserve">consistency and having the model in the client codebase detaches the encryption logic from the server </w:t>
      </w:r>
      <w:r w:rsidR="004671E0">
        <w:t>– an important idea in end-to-end encry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7"/>
      </w:tblGrid>
      <w:tr w:rsidR="00773654" w14:paraId="319D32AA" w14:textId="77777777" w:rsidTr="000452BC">
        <w:trPr>
          <w:trHeight w:val="3118"/>
        </w:trPr>
        <w:tc>
          <w:tcPr>
            <w:tcW w:w="4508" w:type="dxa"/>
          </w:tcPr>
          <w:p w14:paraId="2F86DBD2" w14:textId="77777777" w:rsidR="005048F7" w:rsidRDefault="005048F7" w:rsidP="000452BC">
            <w:pPr>
              <w:keepNext/>
              <w:spacing w:line="259" w:lineRule="auto"/>
              <w:jc w:val="center"/>
            </w:pPr>
            <w:r w:rsidRPr="003C34ED">
              <w:rPr>
                <w:noProof/>
              </w:rPr>
              <w:drawing>
                <wp:inline distT="0" distB="0" distL="0" distR="0" wp14:anchorId="4F9B9231" wp14:editId="1E4440AA">
                  <wp:extent cx="2727595" cy="2808000"/>
                  <wp:effectExtent l="0" t="0" r="0" b="0"/>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2727595" cy="2808000"/>
                          </a:xfrm>
                          <a:prstGeom prst="rect">
                            <a:avLst/>
                          </a:prstGeom>
                        </pic:spPr>
                      </pic:pic>
                    </a:graphicData>
                  </a:graphic>
                </wp:inline>
              </w:drawing>
            </w:r>
          </w:p>
          <w:p w14:paraId="2505DE68" w14:textId="1ABBDF96" w:rsidR="00773654" w:rsidRDefault="005048F7" w:rsidP="000452BC">
            <w:pPr>
              <w:pStyle w:val="Caption"/>
              <w:spacing w:after="0"/>
              <w:jc w:val="center"/>
            </w:pPr>
            <w:r>
              <w:t xml:space="preserve">Figure </w:t>
            </w:r>
            <w:r>
              <w:fldChar w:fldCharType="begin"/>
            </w:r>
            <w:r>
              <w:instrText xml:space="preserve"> SEQ Figure \* ARABIC </w:instrText>
            </w:r>
            <w:r>
              <w:fldChar w:fldCharType="separate"/>
            </w:r>
            <w:r w:rsidR="00A32F47">
              <w:rPr>
                <w:noProof/>
              </w:rPr>
              <w:t>42</w:t>
            </w:r>
            <w:r>
              <w:fldChar w:fldCharType="end"/>
            </w:r>
            <w:r>
              <w:t>. EncryptionModel.RSAEncrypt</w:t>
            </w:r>
          </w:p>
        </w:tc>
        <w:tc>
          <w:tcPr>
            <w:tcW w:w="4508" w:type="dxa"/>
          </w:tcPr>
          <w:p w14:paraId="2E3ED78C" w14:textId="77777777" w:rsidR="005048F7" w:rsidRDefault="005048F7" w:rsidP="000452BC">
            <w:pPr>
              <w:keepNext/>
              <w:spacing w:line="259" w:lineRule="auto"/>
              <w:jc w:val="center"/>
            </w:pPr>
            <w:r w:rsidRPr="00E13856">
              <w:rPr>
                <w:noProof/>
              </w:rPr>
              <w:drawing>
                <wp:inline distT="0" distB="0" distL="0" distR="0" wp14:anchorId="168E93A3" wp14:editId="76C28F08">
                  <wp:extent cx="2733120" cy="28080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733120" cy="2808000"/>
                          </a:xfrm>
                          <a:prstGeom prst="rect">
                            <a:avLst/>
                          </a:prstGeom>
                        </pic:spPr>
                      </pic:pic>
                    </a:graphicData>
                  </a:graphic>
                </wp:inline>
              </w:drawing>
            </w:r>
          </w:p>
          <w:p w14:paraId="6D31FBFE" w14:textId="67D38C05" w:rsidR="005048F7" w:rsidRPr="005048F7" w:rsidRDefault="005048F7" w:rsidP="000452BC">
            <w:pPr>
              <w:pStyle w:val="Caption"/>
              <w:spacing w:after="0"/>
              <w:jc w:val="center"/>
            </w:pPr>
            <w:r>
              <w:t xml:space="preserve">Figure </w:t>
            </w:r>
            <w:r>
              <w:fldChar w:fldCharType="begin"/>
            </w:r>
            <w:r>
              <w:instrText xml:space="preserve"> SEQ Figure \* ARABIC </w:instrText>
            </w:r>
            <w:r>
              <w:fldChar w:fldCharType="separate"/>
            </w:r>
            <w:r w:rsidR="00A32F47">
              <w:rPr>
                <w:noProof/>
              </w:rPr>
              <w:t>43</w:t>
            </w:r>
            <w:r>
              <w:fldChar w:fldCharType="end"/>
            </w:r>
            <w:r>
              <w:t>. EncryptionModel.RSADecrypt</w:t>
            </w:r>
          </w:p>
        </w:tc>
      </w:tr>
    </w:tbl>
    <w:p w14:paraId="7D593C4D" w14:textId="512B6C05" w:rsidR="00B27AAA" w:rsidRDefault="0084006F" w:rsidP="000452BC">
      <w:pPr>
        <w:spacing w:before="240" w:line="259" w:lineRule="auto"/>
      </w:pPr>
      <w:r>
        <w:t>These method</w:t>
      </w:r>
      <w:r w:rsidR="00BB43D0">
        <w:t>s</w:t>
      </w:r>
      <w:r>
        <w:t xml:space="preserve"> </w:t>
      </w:r>
      <w:r w:rsidR="00BB43D0">
        <w:t xml:space="preserve">handle the encryption and decryption processes for the model. They both have strings for their inputs </w:t>
      </w:r>
      <w:r w:rsidR="001D2B1F">
        <w:t>but immediately convert the inputs to binary arrays. This is because the cryptographic service provider only deals with binary arrays for its encrypt and decrypt methods</w:t>
      </w:r>
      <w:r w:rsidR="00231DCF">
        <w:t xml:space="preserve">. As a result, the returned binary </w:t>
      </w:r>
      <w:r w:rsidR="003735FF">
        <w:t>must</w:t>
      </w:r>
      <w:r w:rsidR="00231DCF">
        <w:t xml:space="preserve"> be converted to a string. The encoding chosen for the encrypted string was base 64, I chose this because it produces </w:t>
      </w:r>
      <w:r w:rsidR="00895CEF">
        <w:t xml:space="preserve">standard characters </w:t>
      </w:r>
      <w:r w:rsidR="00D95D2F">
        <w:t>(A-Z</w:t>
      </w:r>
      <w:r w:rsidR="005B057D">
        <w:t xml:space="preserve">, a-z, </w:t>
      </w:r>
      <w:r w:rsidR="00D95D2F">
        <w:t>0-9</w:t>
      </w:r>
      <w:r w:rsidR="005B057D">
        <w:t>, +/=</w:t>
      </w:r>
      <w:r w:rsidR="00D95D2F">
        <w:t xml:space="preserve">) </w:t>
      </w:r>
      <w:r w:rsidR="00895CEF">
        <w:t>that can be easily printed and stored by most character encoding.</w:t>
      </w:r>
    </w:p>
    <w:p w14:paraId="36E1111D" w14:textId="77777777" w:rsidR="00B13D75" w:rsidRDefault="00B13D75" w:rsidP="00B13D75">
      <w:pPr>
        <w:keepNext/>
        <w:spacing w:before="240" w:line="259" w:lineRule="auto"/>
        <w:jc w:val="center"/>
      </w:pPr>
      <w:r w:rsidRPr="00B13D75">
        <w:rPr>
          <w:noProof/>
        </w:rPr>
        <w:drawing>
          <wp:inline distT="0" distB="0" distL="0" distR="0" wp14:anchorId="5A982EFA" wp14:editId="572A2417">
            <wp:extent cx="3438525" cy="2821518"/>
            <wp:effectExtent l="0" t="0" r="0" b="0"/>
            <wp:docPr id="165" name="Picture 1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10;&#10;Description automatically generated"/>
                    <pic:cNvPicPr/>
                  </pic:nvPicPr>
                  <pic:blipFill>
                    <a:blip r:embed="rId136"/>
                    <a:stretch>
                      <a:fillRect/>
                    </a:stretch>
                  </pic:blipFill>
                  <pic:spPr>
                    <a:xfrm>
                      <a:off x="0" y="0"/>
                      <a:ext cx="3444443" cy="2826374"/>
                    </a:xfrm>
                    <a:prstGeom prst="rect">
                      <a:avLst/>
                    </a:prstGeom>
                  </pic:spPr>
                </pic:pic>
              </a:graphicData>
            </a:graphic>
          </wp:inline>
        </w:drawing>
      </w:r>
    </w:p>
    <w:p w14:paraId="2C5F482B" w14:textId="5EA5974A" w:rsidR="00B13D75" w:rsidRDefault="00B13D75" w:rsidP="00B13D75">
      <w:pPr>
        <w:pStyle w:val="Caption"/>
        <w:jc w:val="center"/>
      </w:pPr>
      <w:r>
        <w:t xml:space="preserve">Figure </w:t>
      </w:r>
      <w:r w:rsidR="00132639">
        <w:fldChar w:fldCharType="begin"/>
      </w:r>
      <w:r w:rsidR="00132639">
        <w:instrText xml:space="preserve"> SEQ Figure \* ARABIC </w:instrText>
      </w:r>
      <w:r w:rsidR="00132639">
        <w:fldChar w:fldCharType="separate"/>
      </w:r>
      <w:r w:rsidR="00A32F47">
        <w:rPr>
          <w:noProof/>
        </w:rPr>
        <w:t>44</w:t>
      </w:r>
      <w:r w:rsidR="00132639">
        <w:rPr>
          <w:noProof/>
        </w:rPr>
        <w:fldChar w:fldCharType="end"/>
      </w:r>
      <w:r>
        <w:t>. EncryptionModel.RSAKeyGen</w:t>
      </w:r>
    </w:p>
    <w:p w14:paraId="7FEB4711" w14:textId="4C5C3052" w:rsidR="003C34ED" w:rsidRDefault="0048217B" w:rsidP="00A15F82">
      <w:r>
        <w:t xml:space="preserve">This method initialises a new </w:t>
      </w:r>
      <w:r w:rsidR="00057C86">
        <w:t xml:space="preserve">RSA cryptographic service provider and extracts the generated key. This key is then returned as an XML string to be stored or used. The </w:t>
      </w:r>
      <w:r w:rsidR="00B13D75">
        <w:t xml:space="preserve">method </w:t>
      </w:r>
      <w:r w:rsidR="00A81D4C">
        <w:t xml:space="preserve">was used to generate the encryption keys </w:t>
      </w:r>
      <w:r w:rsidR="008A2D8C">
        <w:t xml:space="preserve">for </w:t>
      </w:r>
      <w:r w:rsidR="00A81D4C">
        <w:t>stor</w:t>
      </w:r>
      <w:r w:rsidR="008A2D8C">
        <w:t xml:space="preserve">age </w:t>
      </w:r>
      <w:r w:rsidR="00A81D4C">
        <w:t>in the user credentials CSV</w:t>
      </w:r>
      <w:r w:rsidR="00B25257">
        <w:t>,</w:t>
      </w:r>
      <w:r w:rsidR="00A81D4C">
        <w:t xml:space="preserve"> and the </w:t>
      </w:r>
      <w:r w:rsidR="00E4022D">
        <w:t xml:space="preserve">encryption/decryption of messages. </w:t>
      </w:r>
      <w:r w:rsidR="008A2D8C">
        <w:t>However, the</w:t>
      </w:r>
      <w:r w:rsidR="00E4022D">
        <w:t xml:space="preserve"> method </w:t>
      </w:r>
      <w:r w:rsidR="008A2D8C">
        <w:t xml:space="preserve">had to be </w:t>
      </w:r>
      <w:r w:rsidR="00E4022D">
        <w:t xml:space="preserve">used in isolation since </w:t>
      </w:r>
      <w:r w:rsidR="000D3277">
        <w:t xml:space="preserve">the rest of the functionality to create a new user does not </w:t>
      </w:r>
      <w:r w:rsidR="00C76F79">
        <w:t xml:space="preserve">yet </w:t>
      </w:r>
      <w:r w:rsidR="000D3277">
        <w:t>exist.</w:t>
      </w:r>
    </w:p>
    <w:p w14:paraId="2D61B3F3" w14:textId="619ADE8C" w:rsidR="00F94D27" w:rsidRDefault="00F94D27" w:rsidP="00F94D27">
      <w:pPr>
        <w:pStyle w:val="Heading3"/>
      </w:pPr>
      <w:bookmarkStart w:id="153" w:name="_Toc96812480"/>
      <w:r>
        <w:lastRenderedPageBreak/>
        <w:t>Client</w:t>
      </w:r>
      <w:bookmarkEnd w:id="153"/>
    </w:p>
    <w:p w14:paraId="0DBFBE79" w14:textId="47699ED5" w:rsidR="00A42567" w:rsidRDefault="00A42567" w:rsidP="00A42567">
      <w:pPr>
        <w:pStyle w:val="Heading4"/>
      </w:pPr>
      <w:r>
        <w:t>Sending a message</w:t>
      </w:r>
    </w:p>
    <w:p w14:paraId="240F942E" w14:textId="452D555B" w:rsidR="00615439" w:rsidRPr="00615439" w:rsidRDefault="00615439" w:rsidP="00615439">
      <w:r>
        <w:t xml:space="preserve">This method is </w:t>
      </w:r>
      <w:r w:rsidR="001324ED">
        <w:t>a modification of the already existing SendMessage method that is triggered when the client presses the “Send” button in the user interface</w:t>
      </w:r>
      <w:r w:rsidR="001E1DF0" w:rsidRPr="001E1DF0">
        <w:t xml:space="preserve"> </w:t>
      </w:r>
      <w:r w:rsidR="001E1DF0">
        <w:t>or presses the “Enter” key to send the specified message to the specified recipient user</w:t>
      </w:r>
      <w:r w:rsidR="001324ED">
        <w:t>.</w:t>
      </w:r>
    </w:p>
    <w:p w14:paraId="4DE6CF8E" w14:textId="77777777" w:rsidR="00A32F47" w:rsidRDefault="00CE584D" w:rsidP="00A32F47">
      <w:pPr>
        <w:keepNext/>
        <w:spacing w:line="259" w:lineRule="auto"/>
        <w:jc w:val="center"/>
      </w:pPr>
      <w:r w:rsidRPr="00CE584D">
        <w:rPr>
          <w:noProof/>
        </w:rPr>
        <w:drawing>
          <wp:inline distT="0" distB="0" distL="0" distR="0" wp14:anchorId="0735BC9E" wp14:editId="22F3882D">
            <wp:extent cx="5595730" cy="4085515"/>
            <wp:effectExtent l="0" t="0" r="5080" b="0"/>
            <wp:docPr id="166" name="Picture 1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Text&#10;&#10;Description automatically generated"/>
                    <pic:cNvPicPr/>
                  </pic:nvPicPr>
                  <pic:blipFill>
                    <a:blip r:embed="rId137"/>
                    <a:stretch>
                      <a:fillRect/>
                    </a:stretch>
                  </pic:blipFill>
                  <pic:spPr>
                    <a:xfrm>
                      <a:off x="0" y="0"/>
                      <a:ext cx="5606291" cy="4093226"/>
                    </a:xfrm>
                    <a:prstGeom prst="rect">
                      <a:avLst/>
                    </a:prstGeom>
                  </pic:spPr>
                </pic:pic>
              </a:graphicData>
            </a:graphic>
          </wp:inline>
        </w:drawing>
      </w:r>
    </w:p>
    <w:p w14:paraId="5FAB0E50" w14:textId="3F4B0258" w:rsidR="00A15F82" w:rsidRDefault="00A32F47" w:rsidP="00A32F47">
      <w:pPr>
        <w:pStyle w:val="Caption"/>
        <w:jc w:val="center"/>
      </w:pPr>
      <w:r>
        <w:t xml:space="preserve">Figure </w:t>
      </w:r>
      <w:r w:rsidR="00132639">
        <w:fldChar w:fldCharType="begin"/>
      </w:r>
      <w:r w:rsidR="00132639">
        <w:instrText xml:space="preserve"> SEQ Figure \* ARABIC </w:instrText>
      </w:r>
      <w:r w:rsidR="00132639">
        <w:fldChar w:fldCharType="separate"/>
      </w:r>
      <w:r>
        <w:rPr>
          <w:noProof/>
        </w:rPr>
        <w:t>45</w:t>
      </w:r>
      <w:r w:rsidR="00132639">
        <w:rPr>
          <w:noProof/>
        </w:rPr>
        <w:fldChar w:fldCharType="end"/>
      </w:r>
      <w:r>
        <w:t>. HomeViewModel.SendMessage</w:t>
      </w:r>
    </w:p>
    <w:p w14:paraId="59438903" w14:textId="49B82F4C" w:rsidR="00A32F47" w:rsidRDefault="00CE50D6">
      <w:pPr>
        <w:spacing w:line="259" w:lineRule="auto"/>
        <w:jc w:val="left"/>
      </w:pPr>
      <w:r>
        <w:t xml:space="preserve">The </w:t>
      </w:r>
      <w:r w:rsidR="00E10D87">
        <w:t xml:space="preserve">only modification to this method is </w:t>
      </w:r>
      <w:r>
        <w:t xml:space="preserve">that </w:t>
      </w:r>
      <w:r w:rsidR="007517D5">
        <w:t xml:space="preserve">after the normal message object is created and displayed in the conversation for the sender’s UI another message object is created. This object is identical to the original object with the only difference being that the text has been passed through the encryption model’s encryption function. </w:t>
      </w:r>
      <w:r w:rsidR="000A7A35">
        <w:t xml:space="preserve">Because the encryption function returns a </w:t>
      </w:r>
      <w:r w:rsidR="007336E1">
        <w:t>base 64 string there is no need for the data type of the encryption message text to be different than a standard message.</w:t>
      </w:r>
    </w:p>
    <w:p w14:paraId="39336417" w14:textId="450776B4" w:rsidR="00F16D16" w:rsidRDefault="00F16D16">
      <w:pPr>
        <w:spacing w:line="259" w:lineRule="auto"/>
        <w:jc w:val="left"/>
      </w:pPr>
      <w:r>
        <w:t xml:space="preserve">The </w:t>
      </w:r>
      <w:r w:rsidR="004C3759">
        <w:t xml:space="preserve">recipient’s </w:t>
      </w:r>
      <w:r>
        <w:t xml:space="preserve">public key used to encrypt the message is stored in the </w:t>
      </w:r>
      <w:r w:rsidR="00190D29">
        <w:t xml:space="preserve">selected user </w:t>
      </w:r>
      <w:r>
        <w:t xml:space="preserve">property that is bound to the </w:t>
      </w:r>
      <w:r w:rsidR="0086639E">
        <w:t xml:space="preserve">selected </w:t>
      </w:r>
      <w:r w:rsidR="00D165AF">
        <w:t xml:space="preserve">user </w:t>
      </w:r>
      <w:r w:rsidR="00190D29">
        <w:t>of</w:t>
      </w:r>
      <w:r w:rsidR="0086639E">
        <w:t xml:space="preserve"> the combo box that displays all online users to the client.</w:t>
      </w:r>
      <w:r w:rsidR="00190D29">
        <w:t xml:space="preserve"> This property is updated every time a new user is selected from the combo box so is up to date with the user </w:t>
      </w:r>
      <w:r w:rsidR="00D165AF">
        <w:t xml:space="preserve">to </w:t>
      </w:r>
      <w:r w:rsidR="00190D29">
        <w:t>who</w:t>
      </w:r>
      <w:r w:rsidR="00D165AF">
        <w:t>m</w:t>
      </w:r>
      <w:r w:rsidR="00190D29">
        <w:t xml:space="preserve"> the sender wants to send the message.</w:t>
      </w:r>
    </w:p>
    <w:p w14:paraId="4521478E" w14:textId="1830A212" w:rsidR="00A42567" w:rsidRDefault="00A42567">
      <w:pPr>
        <w:spacing w:line="259" w:lineRule="auto"/>
        <w:jc w:val="left"/>
      </w:pPr>
      <w:r>
        <w:br w:type="page"/>
      </w:r>
    </w:p>
    <w:p w14:paraId="3492A534" w14:textId="71089C81" w:rsidR="0022048A" w:rsidRDefault="00A42567" w:rsidP="0022048A">
      <w:pPr>
        <w:pStyle w:val="Heading4"/>
      </w:pPr>
      <w:r>
        <w:lastRenderedPageBreak/>
        <w:t>Receiving a message</w:t>
      </w:r>
    </w:p>
    <w:p w14:paraId="0F5699D8" w14:textId="556D3143" w:rsidR="00FE2DB6" w:rsidRPr="00FE2DB6" w:rsidRDefault="00FE2DB6" w:rsidP="00FE2DB6">
      <w:r>
        <w:t xml:space="preserve">This message is called when the infinite receive thread in the client receives a message. </w:t>
      </w:r>
      <w:r w:rsidR="00A850C1">
        <w:t xml:space="preserve">The thread publishes the </w:t>
      </w:r>
      <w:r w:rsidR="003B53E2">
        <w:t>message,</w:t>
      </w:r>
      <w:r w:rsidR="00A850C1">
        <w:t xml:space="preserve"> </w:t>
      </w:r>
      <w:r w:rsidR="00524293">
        <w:t>and the</w:t>
      </w:r>
      <w:r w:rsidR="00524293" w:rsidRPr="00524293">
        <w:t xml:space="preserve"> </w:t>
      </w:r>
      <w:r w:rsidR="00524293">
        <w:t>content conductor</w:t>
      </w:r>
      <w:r w:rsidR="003B53E2">
        <w:t>’s message</w:t>
      </w:r>
      <w:r w:rsidR="00524293">
        <w:t xml:space="preserve"> handling routine is triggered. Th</w:t>
      </w:r>
      <w:r w:rsidR="003B53E2">
        <w:t>is routine calls the method below.</w:t>
      </w:r>
    </w:p>
    <w:p w14:paraId="33247585" w14:textId="31A96542" w:rsidR="00A32F47" w:rsidRDefault="00A32F47" w:rsidP="00A32F47">
      <w:pPr>
        <w:keepNext/>
        <w:spacing w:line="259" w:lineRule="auto"/>
        <w:jc w:val="center"/>
      </w:pPr>
      <w:r w:rsidRPr="00A32F47">
        <w:rPr>
          <w:noProof/>
        </w:rPr>
        <w:drawing>
          <wp:inline distT="0" distB="0" distL="0" distR="0" wp14:anchorId="1A559E67" wp14:editId="7F15FB9F">
            <wp:extent cx="5022404" cy="2524125"/>
            <wp:effectExtent l="0" t="0" r="6985" b="0"/>
            <wp:docPr id="167" name="Picture 1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Text&#10;&#10;Description automatically generated"/>
                    <pic:cNvPicPr/>
                  </pic:nvPicPr>
                  <pic:blipFill>
                    <a:blip r:embed="rId138"/>
                    <a:stretch>
                      <a:fillRect/>
                    </a:stretch>
                  </pic:blipFill>
                  <pic:spPr>
                    <a:xfrm>
                      <a:off x="0" y="0"/>
                      <a:ext cx="5043856" cy="2534906"/>
                    </a:xfrm>
                    <a:prstGeom prst="rect">
                      <a:avLst/>
                    </a:prstGeom>
                  </pic:spPr>
                </pic:pic>
              </a:graphicData>
            </a:graphic>
          </wp:inline>
        </w:drawing>
      </w:r>
    </w:p>
    <w:p w14:paraId="4FC92269" w14:textId="34CEF0BF" w:rsidR="00A32F47" w:rsidRDefault="00A32F47" w:rsidP="00A32F47">
      <w:pPr>
        <w:pStyle w:val="Caption"/>
        <w:jc w:val="center"/>
      </w:pPr>
      <w:r>
        <w:t xml:space="preserve">Figure </w:t>
      </w:r>
      <w:r w:rsidR="00132639">
        <w:fldChar w:fldCharType="begin"/>
      </w:r>
      <w:r w:rsidR="00132639">
        <w:instrText xml:space="preserve"> SEQ Figure \* ARABIC </w:instrText>
      </w:r>
      <w:r w:rsidR="00132639">
        <w:fldChar w:fldCharType="separate"/>
      </w:r>
      <w:r>
        <w:rPr>
          <w:noProof/>
        </w:rPr>
        <w:t>46</w:t>
      </w:r>
      <w:r w:rsidR="00132639">
        <w:rPr>
          <w:noProof/>
        </w:rPr>
        <w:fldChar w:fldCharType="end"/>
      </w:r>
      <w:r>
        <w:t>. HomeViewModel.ReceiveMessage</w:t>
      </w:r>
    </w:p>
    <w:p w14:paraId="160FBD85" w14:textId="06273EB3" w:rsidR="006330E9" w:rsidRDefault="007E1C81" w:rsidP="006330E9">
      <w:r>
        <w:t>This method takes the received message and finds the sender in the list of online users that the client has. Once the sender is found</w:t>
      </w:r>
      <w:r w:rsidR="003662CB">
        <w:t xml:space="preserve">, the client uses </w:t>
      </w:r>
      <w:r w:rsidR="00AE4197">
        <w:t xml:space="preserve">its </w:t>
      </w:r>
      <w:r w:rsidR="003662CB">
        <w:t xml:space="preserve">private key to decrypt the message and add it to the list of messages from that user. When the message is added to the list </w:t>
      </w:r>
      <w:r w:rsidR="0021415F">
        <w:t>the UI is updated because the list is a bindable collection that updates the UI whenever changes are made.</w:t>
      </w:r>
    </w:p>
    <w:p w14:paraId="69194066" w14:textId="18338C9D" w:rsidR="00D35304" w:rsidRPr="006330E9" w:rsidRDefault="00D35304" w:rsidP="006330E9">
      <w:r>
        <w:t xml:space="preserve">As with the added encryption functionality in the sending routine, </w:t>
      </w:r>
      <w:r w:rsidR="00880B6A">
        <w:t>th</w:t>
      </w:r>
      <w:r w:rsidR="00DC239D">
        <w:t>is</w:t>
      </w:r>
      <w:r w:rsidR="00880B6A">
        <w:t xml:space="preserve"> process has minimal changes from the previous iteration and </w:t>
      </w:r>
      <w:r w:rsidR="00367BD9">
        <w:t xml:space="preserve">still deals with the same data types (MessageModel and </w:t>
      </w:r>
      <w:r w:rsidR="00D36EB2">
        <w:t>string)</w:t>
      </w:r>
      <w:r w:rsidR="00C0503B">
        <w:t>.</w:t>
      </w:r>
    </w:p>
    <w:p w14:paraId="7D43B893" w14:textId="77777777" w:rsidR="00A15F82" w:rsidRDefault="00A15F82">
      <w:pPr>
        <w:spacing w:line="259" w:lineRule="auto"/>
        <w:jc w:val="left"/>
      </w:pPr>
    </w:p>
    <w:p w14:paraId="4F4D4FA8" w14:textId="4050F7EB" w:rsidR="00A15F82" w:rsidRDefault="00A15F82">
      <w:pPr>
        <w:spacing w:line="259" w:lineRule="auto"/>
        <w:jc w:val="left"/>
      </w:pPr>
      <w:r>
        <w:br w:type="page"/>
      </w:r>
    </w:p>
    <w:p w14:paraId="29C9B36E" w14:textId="2D7876C2" w:rsidR="00DF75BB" w:rsidRDefault="007A697D" w:rsidP="007A697D">
      <w:pPr>
        <w:pStyle w:val="Heading3"/>
      </w:pPr>
      <w:bookmarkStart w:id="154" w:name="_Toc96812481"/>
      <w:r>
        <w:lastRenderedPageBreak/>
        <w:t>Testing</w:t>
      </w:r>
      <w:bookmarkEnd w:id="154"/>
    </w:p>
    <w:p w14:paraId="3E738EB8" w14:textId="11033C1B" w:rsidR="007A697D" w:rsidRDefault="007A697D" w:rsidP="007A697D">
      <w:pPr>
        <w:pStyle w:val="Heading4"/>
      </w:pPr>
      <w:r>
        <w:t xml:space="preserve">Testing </w:t>
      </w:r>
      <w:r w:rsidR="008A5FD2">
        <w:t>p</w:t>
      </w:r>
      <w:r>
        <w:t>lan</w:t>
      </w:r>
    </w:p>
    <w:tbl>
      <w:tblPr>
        <w:tblStyle w:val="PlainTable1"/>
        <w:tblW w:w="5000" w:type="pct"/>
        <w:tblLook w:val="04A0" w:firstRow="1" w:lastRow="0" w:firstColumn="1" w:lastColumn="0" w:noHBand="0" w:noVBand="1"/>
      </w:tblPr>
      <w:tblGrid>
        <w:gridCol w:w="473"/>
        <w:gridCol w:w="2388"/>
        <w:gridCol w:w="2395"/>
        <w:gridCol w:w="3760"/>
      </w:tblGrid>
      <w:tr w:rsidR="00957459" w14:paraId="1C088291" w14:textId="77777777" w:rsidTr="00CA37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5115CBDF" w14:textId="77777777" w:rsidR="007E37B2" w:rsidRDefault="007E37B2" w:rsidP="00CA37D3">
            <w:pPr>
              <w:pStyle w:val="TableCell"/>
              <w:jc w:val="center"/>
            </w:pPr>
            <w:r>
              <w:t>ID</w:t>
            </w:r>
          </w:p>
        </w:tc>
        <w:tc>
          <w:tcPr>
            <w:tcW w:w="1325" w:type="pct"/>
            <w:vAlign w:val="center"/>
          </w:tcPr>
          <w:p w14:paraId="4C3B16F5" w14:textId="77777777" w:rsidR="007E37B2" w:rsidRDefault="007E37B2" w:rsidP="00CA37D3">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11EC92E4" w14:textId="77777777" w:rsidR="007E37B2" w:rsidRDefault="007E37B2" w:rsidP="00CA37D3">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3BCBFF28" w14:textId="77777777" w:rsidR="007E37B2" w:rsidRDefault="007E37B2" w:rsidP="00CA37D3">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957459" w14:paraId="2BBB06F9" w14:textId="77777777" w:rsidTr="00313A46">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D85B0C6" w14:textId="10364540" w:rsidR="007E37B2" w:rsidRDefault="00231BCA" w:rsidP="00CA37D3">
            <w:pPr>
              <w:pStyle w:val="TableCell"/>
              <w:jc w:val="center"/>
            </w:pPr>
            <w:r>
              <w:t>1.0</w:t>
            </w:r>
          </w:p>
        </w:tc>
        <w:tc>
          <w:tcPr>
            <w:tcW w:w="1325" w:type="pct"/>
            <w:vAlign w:val="center"/>
          </w:tcPr>
          <w:p w14:paraId="5CDB42F7" w14:textId="5D825C8C" w:rsidR="007E37B2" w:rsidRDefault="008309F8" w:rsidP="00CA37D3">
            <w:pPr>
              <w:pStyle w:val="TableCell"/>
              <w:cnfStyle w:val="000000100000" w:firstRow="0" w:lastRow="0" w:firstColumn="0" w:lastColumn="0" w:oddVBand="0" w:evenVBand="0" w:oddHBand="1" w:evenHBand="0" w:firstRowFirstColumn="0" w:firstRowLastColumn="0" w:lastRowFirstColumn="0" w:lastRowLastColumn="0"/>
            </w:pPr>
            <w:r>
              <w:t>Send</w:t>
            </w:r>
            <w:r w:rsidR="00F16D11">
              <w:t>ing a</w:t>
            </w:r>
            <w:r w:rsidR="00E76C87">
              <w:t xml:space="preserve"> </w:t>
            </w:r>
            <w:r w:rsidR="00F16D11">
              <w:t>messag</w:t>
            </w:r>
            <w:r w:rsidR="00313A46">
              <w:t>e to another user</w:t>
            </w:r>
          </w:p>
        </w:tc>
        <w:tc>
          <w:tcPr>
            <w:tcW w:w="1328" w:type="pct"/>
            <w:vAlign w:val="center"/>
          </w:tcPr>
          <w:p w14:paraId="62A4EFEB" w14:textId="582463C3" w:rsidR="007E37B2" w:rsidRDefault="000A7275" w:rsidP="00CA37D3">
            <w:pPr>
              <w:pStyle w:val="TableCell"/>
              <w:cnfStyle w:val="000000100000" w:firstRow="0" w:lastRow="0" w:firstColumn="0" w:lastColumn="0" w:oddVBand="0" w:evenVBand="0" w:oddHBand="1" w:evenHBand="0" w:firstRowFirstColumn="0" w:firstRowLastColumn="0" w:lastRowFirstColumn="0" w:lastRowLastColumn="0"/>
            </w:pPr>
            <w:r>
              <w:t>Pressing the “Send</w:t>
            </w:r>
            <w:r w:rsidR="001B31ED">
              <w:t>” button</w:t>
            </w:r>
          </w:p>
        </w:tc>
        <w:tc>
          <w:tcPr>
            <w:tcW w:w="2085" w:type="pct"/>
            <w:vAlign w:val="center"/>
          </w:tcPr>
          <w:p w14:paraId="6C9503AD" w14:textId="2369C2C3" w:rsidR="007E37B2" w:rsidRDefault="00E76C87" w:rsidP="00CA37D3">
            <w:pPr>
              <w:pStyle w:val="TableCell"/>
              <w:cnfStyle w:val="000000100000" w:firstRow="0" w:lastRow="0" w:firstColumn="0" w:lastColumn="0" w:oddVBand="0" w:evenVBand="0" w:oddHBand="1" w:evenHBand="0" w:firstRowFirstColumn="0" w:firstRowLastColumn="0" w:lastRowFirstColumn="0" w:lastRowLastColumn="0"/>
            </w:pPr>
            <w:r>
              <w:t xml:space="preserve">The message is sent </w:t>
            </w:r>
            <w:r w:rsidR="00C44836">
              <w:t>to the recipient user</w:t>
            </w:r>
          </w:p>
        </w:tc>
      </w:tr>
      <w:tr w:rsidR="00957459" w14:paraId="53242121" w14:textId="77777777" w:rsidTr="00313A46">
        <w:trPr>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1075380" w14:textId="35146758" w:rsidR="007E37B2" w:rsidRDefault="00231BCA" w:rsidP="00CA37D3">
            <w:pPr>
              <w:pStyle w:val="TableCell"/>
              <w:jc w:val="center"/>
            </w:pPr>
            <w:r>
              <w:t>1.1</w:t>
            </w:r>
          </w:p>
        </w:tc>
        <w:tc>
          <w:tcPr>
            <w:tcW w:w="1325" w:type="pct"/>
            <w:vAlign w:val="center"/>
          </w:tcPr>
          <w:p w14:paraId="511B358F" w14:textId="15F8C78A" w:rsidR="007E37B2" w:rsidRDefault="00F16D11" w:rsidP="00CA37D3">
            <w:pPr>
              <w:pStyle w:val="TableCell"/>
              <w:cnfStyle w:val="000000000000" w:firstRow="0" w:lastRow="0" w:firstColumn="0" w:lastColumn="0" w:oddVBand="0" w:evenVBand="0" w:oddHBand="0" w:evenHBand="0" w:firstRowFirstColumn="0" w:firstRowLastColumn="0" w:lastRowFirstColumn="0" w:lastRowLastColumn="0"/>
            </w:pPr>
            <w:r>
              <w:t>Receiving a message</w:t>
            </w:r>
            <w:r w:rsidR="00313A46">
              <w:t xml:space="preserve"> from another user</w:t>
            </w:r>
          </w:p>
        </w:tc>
        <w:tc>
          <w:tcPr>
            <w:tcW w:w="1328" w:type="pct"/>
            <w:vAlign w:val="center"/>
          </w:tcPr>
          <w:p w14:paraId="1BE2838C" w14:textId="5055DD6E" w:rsidR="007E37B2" w:rsidRDefault="00517277" w:rsidP="00CA37D3">
            <w:pPr>
              <w:pStyle w:val="TableCell"/>
              <w:cnfStyle w:val="000000000000" w:firstRow="0" w:lastRow="0" w:firstColumn="0" w:lastColumn="0" w:oddVBand="0" w:evenVBand="0" w:oddHBand="0" w:evenHBand="0" w:firstRowFirstColumn="0" w:firstRowLastColumn="0" w:lastRowFirstColumn="0" w:lastRowLastColumn="0"/>
            </w:pPr>
            <w:r>
              <w:t>Receiving a message</w:t>
            </w:r>
          </w:p>
        </w:tc>
        <w:tc>
          <w:tcPr>
            <w:tcW w:w="2085" w:type="pct"/>
            <w:vAlign w:val="center"/>
          </w:tcPr>
          <w:p w14:paraId="5BDD481B" w14:textId="391FB3E5" w:rsidR="007E37B2" w:rsidRDefault="006545A4" w:rsidP="00CA37D3">
            <w:pPr>
              <w:pStyle w:val="TableCell"/>
              <w:cnfStyle w:val="000000000000" w:firstRow="0" w:lastRow="0" w:firstColumn="0" w:lastColumn="0" w:oddVBand="0" w:evenVBand="0" w:oddHBand="0" w:evenHBand="0" w:firstRowFirstColumn="0" w:firstRowLastColumn="0" w:lastRowFirstColumn="0" w:lastRowLastColumn="0"/>
            </w:pPr>
            <w:r>
              <w:t xml:space="preserve">The message’s text </w:t>
            </w:r>
            <w:r w:rsidR="00C44836">
              <w:t>is displayed in the conversation view</w:t>
            </w:r>
          </w:p>
        </w:tc>
      </w:tr>
      <w:tr w:rsidR="004F30F2" w14:paraId="3E47E63A" w14:textId="77777777" w:rsidTr="00313A46">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3C0440C" w14:textId="13B9FA9E" w:rsidR="004F30F2" w:rsidRDefault="00231BCA" w:rsidP="004F30F2">
            <w:pPr>
              <w:pStyle w:val="TableCell"/>
              <w:jc w:val="center"/>
            </w:pPr>
            <w:r>
              <w:t>1.2</w:t>
            </w:r>
          </w:p>
        </w:tc>
        <w:tc>
          <w:tcPr>
            <w:tcW w:w="1325" w:type="pct"/>
            <w:vAlign w:val="center"/>
          </w:tcPr>
          <w:p w14:paraId="71FF4E48" w14:textId="4F8C8A66" w:rsidR="004F30F2" w:rsidRDefault="004F30F2" w:rsidP="004F30F2">
            <w:pPr>
              <w:pStyle w:val="TableCell"/>
              <w:cnfStyle w:val="000000100000" w:firstRow="0" w:lastRow="0" w:firstColumn="0" w:lastColumn="0" w:oddVBand="0" w:evenVBand="0" w:oddHBand="1" w:evenHBand="0" w:firstRowFirstColumn="0" w:firstRowLastColumn="0" w:lastRowFirstColumn="0" w:lastRowLastColumn="0"/>
            </w:pPr>
            <w:r w:rsidRPr="000313D2">
              <w:t xml:space="preserve">Messages are encrypted with </w:t>
            </w:r>
            <w:r>
              <w:t xml:space="preserve">the </w:t>
            </w:r>
            <w:r w:rsidRPr="000313D2">
              <w:t>recipient's public key</w:t>
            </w:r>
          </w:p>
        </w:tc>
        <w:tc>
          <w:tcPr>
            <w:tcW w:w="1328" w:type="pct"/>
            <w:vAlign w:val="center"/>
          </w:tcPr>
          <w:p w14:paraId="6A6B1CC2" w14:textId="5DA64D95" w:rsidR="004F30F2" w:rsidRDefault="004F30F2" w:rsidP="004F30F2">
            <w:pPr>
              <w:pStyle w:val="TableCell"/>
              <w:cnfStyle w:val="000000100000" w:firstRow="0" w:lastRow="0" w:firstColumn="0" w:lastColumn="0" w:oddVBand="0" w:evenVBand="0" w:oddHBand="1" w:evenHBand="0" w:firstRowFirstColumn="0" w:firstRowLastColumn="0" w:lastRowFirstColumn="0" w:lastRowLastColumn="0"/>
            </w:pPr>
            <w:r>
              <w:t>Send a message</w:t>
            </w:r>
          </w:p>
        </w:tc>
        <w:tc>
          <w:tcPr>
            <w:tcW w:w="2085" w:type="pct"/>
            <w:vAlign w:val="center"/>
          </w:tcPr>
          <w:p w14:paraId="2A3B4161" w14:textId="530BF198" w:rsidR="004F30F2" w:rsidRDefault="004F30F2" w:rsidP="004F30F2">
            <w:pPr>
              <w:pStyle w:val="TableCell"/>
              <w:cnfStyle w:val="000000100000" w:firstRow="0" w:lastRow="0" w:firstColumn="0" w:lastColumn="0" w:oddVBand="0" w:evenVBand="0" w:oddHBand="1" w:evenHBand="0" w:firstRowFirstColumn="0" w:firstRowLastColumn="0" w:lastRowFirstColumn="0" w:lastRowLastColumn="0"/>
            </w:pPr>
            <w:r>
              <w:t>The s</w:t>
            </w:r>
            <w:r>
              <w:t>end message</w:t>
            </w:r>
            <w:r>
              <w:t>’s text</w:t>
            </w:r>
            <w:r>
              <w:t xml:space="preserve"> is encrypted</w:t>
            </w:r>
          </w:p>
        </w:tc>
      </w:tr>
      <w:tr w:rsidR="004F30F2" w14:paraId="798A6884" w14:textId="77777777" w:rsidTr="00313A46">
        <w:trPr>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75DA8CCC" w14:textId="480525AE" w:rsidR="004F30F2" w:rsidRDefault="00231BCA" w:rsidP="004F30F2">
            <w:pPr>
              <w:pStyle w:val="TableCell"/>
              <w:jc w:val="center"/>
            </w:pPr>
            <w:r>
              <w:t>1.3</w:t>
            </w:r>
          </w:p>
        </w:tc>
        <w:tc>
          <w:tcPr>
            <w:tcW w:w="1325" w:type="pct"/>
            <w:vAlign w:val="center"/>
          </w:tcPr>
          <w:p w14:paraId="5C5854FC" w14:textId="7600B0FD" w:rsidR="004F30F2" w:rsidRDefault="004F30F2" w:rsidP="004F30F2">
            <w:pPr>
              <w:pStyle w:val="TableCell"/>
              <w:cnfStyle w:val="000000000000" w:firstRow="0" w:lastRow="0" w:firstColumn="0" w:lastColumn="0" w:oddVBand="0" w:evenVBand="0" w:oddHBand="0" w:evenHBand="0" w:firstRowFirstColumn="0" w:firstRowLastColumn="0" w:lastRowFirstColumn="0" w:lastRowLastColumn="0"/>
            </w:pPr>
            <w:r w:rsidRPr="000313D2">
              <w:t xml:space="preserve">Messages are decrypted with </w:t>
            </w:r>
            <w:r>
              <w:t xml:space="preserve">the </w:t>
            </w:r>
            <w:r w:rsidRPr="000313D2">
              <w:t>recipient's private key</w:t>
            </w:r>
          </w:p>
        </w:tc>
        <w:tc>
          <w:tcPr>
            <w:tcW w:w="1328" w:type="pct"/>
            <w:vAlign w:val="center"/>
          </w:tcPr>
          <w:p w14:paraId="43C13086" w14:textId="1392D399" w:rsidR="004F30F2" w:rsidRDefault="004F30F2" w:rsidP="004F30F2">
            <w:pPr>
              <w:pStyle w:val="TableCell"/>
              <w:cnfStyle w:val="000000000000" w:firstRow="0" w:lastRow="0" w:firstColumn="0" w:lastColumn="0" w:oddVBand="0" w:evenVBand="0" w:oddHBand="0" w:evenHBand="0" w:firstRowFirstColumn="0" w:firstRowLastColumn="0" w:lastRowFirstColumn="0" w:lastRowLastColumn="0"/>
            </w:pPr>
            <w:r>
              <w:t>Receive a message</w:t>
            </w:r>
          </w:p>
        </w:tc>
        <w:tc>
          <w:tcPr>
            <w:tcW w:w="2085" w:type="pct"/>
            <w:vAlign w:val="center"/>
          </w:tcPr>
          <w:p w14:paraId="656F4A83" w14:textId="1F57AA30" w:rsidR="004F30F2" w:rsidRDefault="004F30F2" w:rsidP="004F30F2">
            <w:pPr>
              <w:pStyle w:val="TableCell"/>
              <w:cnfStyle w:val="000000000000" w:firstRow="0" w:lastRow="0" w:firstColumn="0" w:lastColumn="0" w:oddVBand="0" w:evenVBand="0" w:oddHBand="0" w:evenHBand="0" w:firstRowFirstColumn="0" w:firstRowLastColumn="0" w:lastRowFirstColumn="0" w:lastRowLastColumn="0"/>
            </w:pPr>
            <w:r>
              <w:t>The received message can be decrypted</w:t>
            </w:r>
          </w:p>
        </w:tc>
      </w:tr>
      <w:tr w:rsidR="00C44836" w14:paraId="75C07C9E" w14:textId="77777777" w:rsidTr="00313A46">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2C17C95A" w14:textId="0400B3A5" w:rsidR="00C44836" w:rsidRDefault="00231BCA" w:rsidP="00C44836">
            <w:pPr>
              <w:pStyle w:val="TableCell"/>
              <w:jc w:val="center"/>
            </w:pPr>
            <w:r>
              <w:t>2.0</w:t>
            </w:r>
          </w:p>
        </w:tc>
        <w:tc>
          <w:tcPr>
            <w:tcW w:w="1325" w:type="pct"/>
            <w:vAlign w:val="center"/>
          </w:tcPr>
          <w:p w14:paraId="27945DC9" w14:textId="6951D1AA" w:rsidR="00C44836" w:rsidRDefault="00C44836" w:rsidP="00C44836">
            <w:pPr>
              <w:pStyle w:val="TableCell"/>
              <w:cnfStyle w:val="000000100000" w:firstRow="0" w:lastRow="0" w:firstColumn="0" w:lastColumn="0" w:oddVBand="0" w:evenVBand="0" w:oddHBand="1" w:evenHBand="0" w:firstRowFirstColumn="0" w:firstRowLastColumn="0" w:lastRowFirstColumn="0" w:lastRowLastColumn="0"/>
            </w:pPr>
            <w:r w:rsidRPr="000313D2">
              <w:t>User</w:t>
            </w:r>
            <w:r>
              <w:t>s</w:t>
            </w:r>
            <w:r w:rsidRPr="000313D2">
              <w:t xml:space="preserve"> can see a list of contacts</w:t>
            </w:r>
          </w:p>
        </w:tc>
        <w:tc>
          <w:tcPr>
            <w:tcW w:w="1328" w:type="pct"/>
            <w:vAlign w:val="center"/>
          </w:tcPr>
          <w:p w14:paraId="555BF929" w14:textId="334A5875" w:rsidR="00C44836" w:rsidRDefault="00C44836" w:rsidP="00C44836">
            <w:pPr>
              <w:pStyle w:val="TableCell"/>
              <w:cnfStyle w:val="000000100000" w:firstRow="0" w:lastRow="0" w:firstColumn="0" w:lastColumn="0" w:oddVBand="0" w:evenVBand="0" w:oddHBand="1" w:evenHBand="0" w:firstRowFirstColumn="0" w:firstRowLastColumn="0" w:lastRowFirstColumn="0" w:lastRowLastColumn="0"/>
            </w:pPr>
            <w:r>
              <w:t>Messaging screen is open</w:t>
            </w:r>
          </w:p>
        </w:tc>
        <w:tc>
          <w:tcPr>
            <w:tcW w:w="2085" w:type="pct"/>
            <w:vAlign w:val="center"/>
          </w:tcPr>
          <w:p w14:paraId="4472735C" w14:textId="46A81A6C" w:rsidR="00C44836" w:rsidRDefault="00C44836" w:rsidP="00C44836">
            <w:pPr>
              <w:pStyle w:val="TableCell"/>
              <w:cnfStyle w:val="000000100000" w:firstRow="0" w:lastRow="0" w:firstColumn="0" w:lastColumn="0" w:oddVBand="0" w:evenVBand="0" w:oddHBand="1" w:evenHBand="0" w:firstRowFirstColumn="0" w:firstRowLastColumn="0" w:lastRowFirstColumn="0" w:lastRowLastColumn="0"/>
            </w:pPr>
            <w:r>
              <w:t>Combo box populated with usernames of other users</w:t>
            </w:r>
          </w:p>
        </w:tc>
      </w:tr>
      <w:tr w:rsidR="00C44836" w14:paraId="5DD25017" w14:textId="77777777" w:rsidTr="00313A46">
        <w:trPr>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74799E53" w14:textId="70F2EE12" w:rsidR="00C44836" w:rsidRDefault="00231BCA" w:rsidP="00C44836">
            <w:pPr>
              <w:pStyle w:val="TableCell"/>
              <w:jc w:val="center"/>
            </w:pPr>
            <w:r>
              <w:t>2.1</w:t>
            </w:r>
          </w:p>
        </w:tc>
        <w:tc>
          <w:tcPr>
            <w:tcW w:w="1325" w:type="pct"/>
            <w:vAlign w:val="center"/>
          </w:tcPr>
          <w:p w14:paraId="78BBC9C3" w14:textId="3E4E8304" w:rsidR="00C44836" w:rsidRDefault="00C44836" w:rsidP="00C44836">
            <w:pPr>
              <w:pStyle w:val="TableCell"/>
              <w:cnfStyle w:val="000000000000" w:firstRow="0" w:lastRow="0" w:firstColumn="0" w:lastColumn="0" w:oddVBand="0" w:evenVBand="0" w:oddHBand="0" w:evenHBand="0" w:firstRowFirstColumn="0" w:firstRowLastColumn="0" w:lastRowFirstColumn="0" w:lastRowLastColumn="0"/>
            </w:pPr>
            <w:r w:rsidRPr="000313D2">
              <w:t>User</w:t>
            </w:r>
            <w:r>
              <w:t>s</w:t>
            </w:r>
            <w:r w:rsidRPr="000313D2">
              <w:t xml:space="preserve"> can click on a contact to message with them</w:t>
            </w:r>
          </w:p>
        </w:tc>
        <w:tc>
          <w:tcPr>
            <w:tcW w:w="1328" w:type="pct"/>
            <w:vAlign w:val="center"/>
          </w:tcPr>
          <w:p w14:paraId="25436BA4" w14:textId="0C6E9C2C" w:rsidR="00C44836" w:rsidRDefault="00C44836" w:rsidP="00C44836">
            <w:pPr>
              <w:pStyle w:val="TableCell"/>
              <w:cnfStyle w:val="000000000000" w:firstRow="0" w:lastRow="0" w:firstColumn="0" w:lastColumn="0" w:oddVBand="0" w:evenVBand="0" w:oddHBand="0" w:evenHBand="0" w:firstRowFirstColumn="0" w:firstRowLastColumn="0" w:lastRowFirstColumn="0" w:lastRowLastColumn="0"/>
            </w:pPr>
            <w:r>
              <w:t>Click a user from a list of contacts</w:t>
            </w:r>
          </w:p>
        </w:tc>
        <w:tc>
          <w:tcPr>
            <w:tcW w:w="2085" w:type="pct"/>
            <w:vAlign w:val="center"/>
          </w:tcPr>
          <w:p w14:paraId="26852B13" w14:textId="2032C56D" w:rsidR="00C44836" w:rsidRDefault="00C44836" w:rsidP="00C44836">
            <w:pPr>
              <w:pStyle w:val="TableCell"/>
              <w:cnfStyle w:val="000000000000" w:firstRow="0" w:lastRow="0" w:firstColumn="0" w:lastColumn="0" w:oddVBand="0" w:evenVBand="0" w:oddHBand="0" w:evenHBand="0" w:firstRowFirstColumn="0" w:firstRowLastColumn="0" w:lastRowFirstColumn="0" w:lastRowLastColumn="0"/>
            </w:pPr>
            <w:r>
              <w:t>User is stored as the selected user</w:t>
            </w:r>
          </w:p>
        </w:tc>
      </w:tr>
    </w:tbl>
    <w:p w14:paraId="0B1AC3FB" w14:textId="77777777" w:rsidR="00ED2AF1" w:rsidRDefault="00ED2AF1">
      <w:pPr>
        <w:spacing w:line="259" w:lineRule="auto"/>
        <w:jc w:val="left"/>
      </w:pPr>
    </w:p>
    <w:p w14:paraId="6C4444AF" w14:textId="77777777" w:rsidR="00ED2AF1" w:rsidRDefault="00ED2AF1">
      <w:pPr>
        <w:spacing w:line="259" w:lineRule="auto"/>
        <w:jc w:val="left"/>
      </w:pPr>
    </w:p>
    <w:p w14:paraId="0A019F9D" w14:textId="1CDD2E41" w:rsidR="00ED2AF1" w:rsidRDefault="00ED2AF1">
      <w:pPr>
        <w:spacing w:line="259" w:lineRule="auto"/>
        <w:jc w:val="left"/>
      </w:pPr>
      <w:r>
        <w:br w:type="page"/>
      </w:r>
    </w:p>
    <w:p w14:paraId="4A801E36" w14:textId="7EC7C843" w:rsidR="007A697D" w:rsidRDefault="007A697D" w:rsidP="007A697D">
      <w:pPr>
        <w:pStyle w:val="Heading4"/>
      </w:pPr>
      <w:r>
        <w:lastRenderedPageBreak/>
        <w:t xml:space="preserve">Testing </w:t>
      </w:r>
      <w:r w:rsidR="008A5FD2">
        <w:t>r</w:t>
      </w:r>
      <w:r>
        <w:t>esults</w:t>
      </w:r>
    </w:p>
    <w:tbl>
      <w:tblPr>
        <w:tblStyle w:val="PlainTable1"/>
        <w:tblW w:w="0" w:type="auto"/>
        <w:tblLayout w:type="fixed"/>
        <w:tblLook w:val="0420" w:firstRow="1" w:lastRow="0" w:firstColumn="0" w:lastColumn="0" w:noHBand="0" w:noVBand="1"/>
      </w:tblPr>
      <w:tblGrid>
        <w:gridCol w:w="562"/>
        <w:gridCol w:w="851"/>
        <w:gridCol w:w="4252"/>
        <w:gridCol w:w="3349"/>
      </w:tblGrid>
      <w:tr w:rsidR="00231BCA" w:rsidRPr="000313D2" w14:paraId="04DEF0D0" w14:textId="77777777" w:rsidTr="003633F1">
        <w:trPr>
          <w:cnfStyle w:val="100000000000" w:firstRow="1" w:lastRow="0" w:firstColumn="0" w:lastColumn="0" w:oddVBand="0" w:evenVBand="0" w:oddHBand="0" w:evenHBand="0" w:firstRowFirstColumn="0" w:firstRowLastColumn="0" w:lastRowFirstColumn="0" w:lastRowLastColumn="0"/>
          <w:trHeight w:val="300"/>
          <w:tblHeader/>
        </w:trPr>
        <w:tc>
          <w:tcPr>
            <w:tcW w:w="562" w:type="dxa"/>
            <w:hideMark/>
          </w:tcPr>
          <w:p w14:paraId="03964CEF" w14:textId="77777777" w:rsidR="00231BCA" w:rsidRPr="000313D2" w:rsidRDefault="00231BCA" w:rsidP="00CA37D3">
            <w:pPr>
              <w:pStyle w:val="TableCell"/>
              <w:jc w:val="center"/>
            </w:pPr>
            <w:r w:rsidRPr="000313D2">
              <w:t>ID</w:t>
            </w:r>
          </w:p>
        </w:tc>
        <w:tc>
          <w:tcPr>
            <w:tcW w:w="851" w:type="dxa"/>
            <w:hideMark/>
          </w:tcPr>
          <w:p w14:paraId="381212E3" w14:textId="77777777" w:rsidR="00231BCA" w:rsidRPr="000313D2" w:rsidRDefault="00231BCA" w:rsidP="00CA37D3">
            <w:pPr>
              <w:pStyle w:val="TableCell"/>
              <w:jc w:val="center"/>
            </w:pPr>
            <w:r>
              <w:t>Status</w:t>
            </w:r>
          </w:p>
        </w:tc>
        <w:tc>
          <w:tcPr>
            <w:tcW w:w="4252" w:type="dxa"/>
            <w:hideMark/>
          </w:tcPr>
          <w:p w14:paraId="286B72CC" w14:textId="77777777" w:rsidR="00231BCA" w:rsidRPr="000313D2" w:rsidRDefault="00231BCA" w:rsidP="00CA37D3">
            <w:pPr>
              <w:pStyle w:val="TableCell"/>
              <w:jc w:val="center"/>
            </w:pPr>
            <w:r>
              <w:t>Actual Output</w:t>
            </w:r>
          </w:p>
        </w:tc>
        <w:tc>
          <w:tcPr>
            <w:tcW w:w="3349" w:type="dxa"/>
            <w:hideMark/>
          </w:tcPr>
          <w:p w14:paraId="3D1FB7E7" w14:textId="77777777" w:rsidR="00231BCA" w:rsidRPr="000313D2" w:rsidRDefault="00231BCA" w:rsidP="00CA37D3">
            <w:pPr>
              <w:pStyle w:val="TableCell"/>
              <w:jc w:val="center"/>
            </w:pPr>
            <w:r>
              <w:t>Comments</w:t>
            </w:r>
          </w:p>
        </w:tc>
      </w:tr>
      <w:tr w:rsidR="00231BCA" w:rsidRPr="000313D2" w14:paraId="30489764" w14:textId="77777777" w:rsidTr="003633F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54D87405" w14:textId="7C8C423E" w:rsidR="00231BCA" w:rsidRPr="000313D2" w:rsidRDefault="003633F1" w:rsidP="00CA37D3">
            <w:pPr>
              <w:pStyle w:val="TableCell"/>
              <w:jc w:val="center"/>
            </w:pPr>
            <w:r>
              <w:t>1.0</w:t>
            </w:r>
          </w:p>
        </w:tc>
        <w:tc>
          <w:tcPr>
            <w:tcW w:w="851" w:type="dxa"/>
            <w:shd w:val="clear" w:color="auto" w:fill="A8D08D" w:themeFill="accent6" w:themeFillTint="99"/>
            <w:vAlign w:val="center"/>
          </w:tcPr>
          <w:p w14:paraId="0EE7D988" w14:textId="77777777" w:rsidR="00231BCA" w:rsidRPr="000313D2" w:rsidRDefault="00231BCA" w:rsidP="00CA37D3">
            <w:pPr>
              <w:pStyle w:val="TableCell"/>
              <w:jc w:val="center"/>
            </w:pPr>
            <w:r>
              <w:t>Pass</w:t>
            </w:r>
          </w:p>
        </w:tc>
        <w:tc>
          <w:tcPr>
            <w:tcW w:w="4252" w:type="dxa"/>
            <w:vAlign w:val="center"/>
          </w:tcPr>
          <w:p w14:paraId="6F90F797" w14:textId="77777777" w:rsidR="00231BCA" w:rsidRDefault="00231BCA" w:rsidP="00CA37D3">
            <w:pPr>
              <w:pStyle w:val="No-NumHeading"/>
            </w:pPr>
            <w:r>
              <w:t>Alice – Sender</w:t>
            </w:r>
          </w:p>
          <w:p w14:paraId="739091FD" w14:textId="07B2E3AF" w:rsidR="00231BCA" w:rsidRPr="000313D2" w:rsidRDefault="00231BCA" w:rsidP="005714DD">
            <w:pPr>
              <w:pStyle w:val="TableCell"/>
            </w:pPr>
            <w:r w:rsidRPr="008064F9">
              <w:rPr>
                <w:noProof/>
              </w:rPr>
              <w:drawing>
                <wp:inline distT="0" distB="0" distL="0" distR="0" wp14:anchorId="499A509C" wp14:editId="401344AB">
                  <wp:extent cx="2559050" cy="1457325"/>
                  <wp:effectExtent l="0" t="0" r="0" b="9525"/>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39"/>
                          <a:stretch>
                            <a:fillRect/>
                          </a:stretch>
                        </pic:blipFill>
                        <pic:spPr>
                          <a:xfrm>
                            <a:off x="0" y="0"/>
                            <a:ext cx="2559050" cy="1457325"/>
                          </a:xfrm>
                          <a:prstGeom prst="rect">
                            <a:avLst/>
                          </a:prstGeom>
                        </pic:spPr>
                      </pic:pic>
                    </a:graphicData>
                  </a:graphic>
                </wp:inline>
              </w:drawing>
            </w:r>
          </w:p>
        </w:tc>
        <w:tc>
          <w:tcPr>
            <w:tcW w:w="3349" w:type="dxa"/>
            <w:vAlign w:val="center"/>
          </w:tcPr>
          <w:p w14:paraId="76CE3A56" w14:textId="77777777" w:rsidR="00231BCA" w:rsidRDefault="00231BCA" w:rsidP="00CA37D3">
            <w:pPr>
              <w:pStyle w:val="TableCell"/>
            </w:pPr>
            <w:r>
              <w:t>Output as expected</w:t>
            </w:r>
          </w:p>
          <w:p w14:paraId="16D2EC2C" w14:textId="77777777" w:rsidR="00BD6D9F" w:rsidRDefault="00BD6D9F" w:rsidP="00CA37D3">
            <w:pPr>
              <w:pStyle w:val="TableCell"/>
            </w:pPr>
          </w:p>
          <w:p w14:paraId="0C3D8CA0" w14:textId="4746C93E" w:rsidR="00BD6D9F" w:rsidRPr="000313D2" w:rsidRDefault="00BD6D9F" w:rsidP="00CA37D3">
            <w:pPr>
              <w:pStyle w:val="TableCell"/>
            </w:pPr>
            <w:r>
              <w:t>The message was sent from Alice to Bob successfully</w:t>
            </w:r>
          </w:p>
        </w:tc>
      </w:tr>
      <w:tr w:rsidR="00231BCA" w:rsidRPr="000313D2" w14:paraId="35C1F5BF" w14:textId="77777777" w:rsidTr="003633F1">
        <w:trPr>
          <w:trHeight w:val="600"/>
        </w:trPr>
        <w:tc>
          <w:tcPr>
            <w:tcW w:w="562" w:type="dxa"/>
            <w:vAlign w:val="center"/>
            <w:hideMark/>
          </w:tcPr>
          <w:p w14:paraId="6BE492D2" w14:textId="68A0B2C2" w:rsidR="00231BCA" w:rsidRPr="000313D2" w:rsidRDefault="00231BCA" w:rsidP="00CA37D3">
            <w:pPr>
              <w:pStyle w:val="TableCell"/>
              <w:jc w:val="center"/>
            </w:pPr>
            <w:r w:rsidRPr="000313D2">
              <w:t>1</w:t>
            </w:r>
            <w:r w:rsidR="009B5060">
              <w:t>.1</w:t>
            </w:r>
          </w:p>
        </w:tc>
        <w:tc>
          <w:tcPr>
            <w:tcW w:w="851" w:type="dxa"/>
            <w:shd w:val="clear" w:color="auto" w:fill="A8D08D" w:themeFill="accent6" w:themeFillTint="99"/>
            <w:vAlign w:val="center"/>
          </w:tcPr>
          <w:p w14:paraId="3AE164AC" w14:textId="77777777" w:rsidR="00231BCA" w:rsidRPr="000313D2" w:rsidRDefault="00231BCA" w:rsidP="00CA37D3">
            <w:pPr>
              <w:pStyle w:val="TableCell"/>
              <w:jc w:val="center"/>
            </w:pPr>
            <w:r>
              <w:t>Pass</w:t>
            </w:r>
          </w:p>
        </w:tc>
        <w:tc>
          <w:tcPr>
            <w:tcW w:w="4252" w:type="dxa"/>
            <w:vAlign w:val="center"/>
          </w:tcPr>
          <w:p w14:paraId="6E02F140" w14:textId="77777777" w:rsidR="00231BCA" w:rsidRDefault="00231BCA" w:rsidP="00CA37D3">
            <w:pPr>
              <w:pStyle w:val="No-NumHeading"/>
            </w:pPr>
            <w:r>
              <w:t>Bob – Recipient</w:t>
            </w:r>
          </w:p>
          <w:p w14:paraId="01EE04FD" w14:textId="64E18F10" w:rsidR="00231BCA" w:rsidRPr="000313D2" w:rsidRDefault="005714DD" w:rsidP="00CA37D3">
            <w:pPr>
              <w:pStyle w:val="TableCell"/>
            </w:pPr>
            <w:r w:rsidRPr="003252A3">
              <w:rPr>
                <w:noProof/>
              </w:rPr>
              <w:drawing>
                <wp:inline distT="0" distB="0" distL="0" distR="0" wp14:anchorId="3C3A48E8" wp14:editId="230BBBEF">
                  <wp:extent cx="2559050" cy="1454150"/>
                  <wp:effectExtent l="0" t="0" r="0" b="0"/>
                  <wp:docPr id="198" name="Picture 1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 application, email&#10;&#10;Description automatically generated"/>
                          <pic:cNvPicPr/>
                        </pic:nvPicPr>
                        <pic:blipFill>
                          <a:blip r:embed="rId140"/>
                          <a:stretch>
                            <a:fillRect/>
                          </a:stretch>
                        </pic:blipFill>
                        <pic:spPr>
                          <a:xfrm>
                            <a:off x="0" y="0"/>
                            <a:ext cx="2559050" cy="1454150"/>
                          </a:xfrm>
                          <a:prstGeom prst="rect">
                            <a:avLst/>
                          </a:prstGeom>
                        </pic:spPr>
                      </pic:pic>
                    </a:graphicData>
                  </a:graphic>
                </wp:inline>
              </w:drawing>
            </w:r>
          </w:p>
        </w:tc>
        <w:tc>
          <w:tcPr>
            <w:tcW w:w="3349" w:type="dxa"/>
            <w:vAlign w:val="center"/>
          </w:tcPr>
          <w:p w14:paraId="694BE3B5" w14:textId="77777777" w:rsidR="00231BCA" w:rsidRDefault="00231BCA" w:rsidP="00CA37D3">
            <w:pPr>
              <w:pStyle w:val="TableCell"/>
            </w:pPr>
            <w:r>
              <w:t>Output as expected</w:t>
            </w:r>
          </w:p>
          <w:p w14:paraId="7D79C773" w14:textId="77777777" w:rsidR="00BD6D9F" w:rsidRDefault="00BD6D9F" w:rsidP="00CA37D3">
            <w:pPr>
              <w:pStyle w:val="TableCell"/>
            </w:pPr>
          </w:p>
          <w:p w14:paraId="2341FE35" w14:textId="43E578E5" w:rsidR="00BD6D9F" w:rsidRPr="000313D2" w:rsidRDefault="00BD6D9F" w:rsidP="00CA37D3">
            <w:pPr>
              <w:pStyle w:val="TableCell"/>
            </w:pPr>
            <w:r>
              <w:t>The message was sent from Alice to Bob successfully</w:t>
            </w:r>
          </w:p>
        </w:tc>
      </w:tr>
      <w:tr w:rsidR="009B5060" w:rsidRPr="000313D2" w14:paraId="63D01268" w14:textId="77777777" w:rsidTr="003633F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07356C53" w14:textId="46E077F8" w:rsidR="009B5060" w:rsidRPr="000313D2" w:rsidRDefault="009B5060" w:rsidP="009B5060">
            <w:pPr>
              <w:pStyle w:val="TableCell"/>
              <w:jc w:val="center"/>
            </w:pPr>
            <w:r w:rsidRPr="000313D2">
              <w:t>1</w:t>
            </w:r>
            <w:r>
              <w:t>.2</w:t>
            </w:r>
          </w:p>
        </w:tc>
        <w:tc>
          <w:tcPr>
            <w:tcW w:w="851" w:type="dxa"/>
            <w:shd w:val="clear" w:color="auto" w:fill="A8D08D" w:themeFill="accent6" w:themeFillTint="99"/>
            <w:vAlign w:val="center"/>
          </w:tcPr>
          <w:p w14:paraId="2789719D" w14:textId="58B45076" w:rsidR="009B5060" w:rsidRDefault="009B5060" w:rsidP="009B5060">
            <w:pPr>
              <w:pStyle w:val="TableCell"/>
              <w:jc w:val="center"/>
            </w:pPr>
            <w:r>
              <w:t>Pass</w:t>
            </w:r>
          </w:p>
        </w:tc>
        <w:tc>
          <w:tcPr>
            <w:tcW w:w="4252" w:type="dxa"/>
            <w:vAlign w:val="center"/>
          </w:tcPr>
          <w:p w14:paraId="5ED8561F" w14:textId="74652EA7" w:rsidR="009B5060" w:rsidRDefault="009B5060" w:rsidP="009B5060">
            <w:pPr>
              <w:pStyle w:val="No-NumHeading"/>
            </w:pPr>
            <w:r w:rsidRPr="003E72AB">
              <w:rPr>
                <w:noProof/>
              </w:rPr>
              <w:drawing>
                <wp:inline distT="0" distB="0" distL="0" distR="0" wp14:anchorId="3C1EF2DA" wp14:editId="0A575A35">
                  <wp:extent cx="2559050" cy="560705"/>
                  <wp:effectExtent l="0" t="0" r="0" b="0"/>
                  <wp:docPr id="206" name="Picture 2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able&#10;&#10;Description automatically generated"/>
                          <pic:cNvPicPr/>
                        </pic:nvPicPr>
                        <pic:blipFill>
                          <a:blip r:embed="rId141"/>
                          <a:stretch>
                            <a:fillRect/>
                          </a:stretch>
                        </pic:blipFill>
                        <pic:spPr>
                          <a:xfrm>
                            <a:off x="0" y="0"/>
                            <a:ext cx="2559050" cy="560705"/>
                          </a:xfrm>
                          <a:prstGeom prst="rect">
                            <a:avLst/>
                          </a:prstGeom>
                        </pic:spPr>
                      </pic:pic>
                    </a:graphicData>
                  </a:graphic>
                </wp:inline>
              </w:drawing>
            </w:r>
          </w:p>
        </w:tc>
        <w:tc>
          <w:tcPr>
            <w:tcW w:w="3349" w:type="dxa"/>
            <w:vAlign w:val="center"/>
          </w:tcPr>
          <w:p w14:paraId="3A44F360" w14:textId="77777777" w:rsidR="009B5060" w:rsidRDefault="009B5060" w:rsidP="009B5060">
            <w:pPr>
              <w:pStyle w:val="TableCell"/>
            </w:pPr>
            <w:r>
              <w:t>Output as expected</w:t>
            </w:r>
          </w:p>
          <w:p w14:paraId="7214A572" w14:textId="77777777" w:rsidR="00BD6D9F" w:rsidRDefault="00BD6D9F" w:rsidP="009B5060">
            <w:pPr>
              <w:pStyle w:val="TableCell"/>
            </w:pPr>
          </w:p>
          <w:p w14:paraId="2C6CC50B" w14:textId="4A6B721D" w:rsidR="00BD6D9F" w:rsidRDefault="00BD6D9F" w:rsidP="009B5060">
            <w:pPr>
              <w:pStyle w:val="TableCell"/>
            </w:pPr>
            <w:r>
              <w:t>The message text was encrypted and converted to base 64 successfully</w:t>
            </w:r>
          </w:p>
        </w:tc>
      </w:tr>
      <w:tr w:rsidR="009B5060" w:rsidRPr="000313D2" w14:paraId="043EB38C" w14:textId="77777777" w:rsidTr="003633F1">
        <w:trPr>
          <w:trHeight w:val="600"/>
        </w:trPr>
        <w:tc>
          <w:tcPr>
            <w:tcW w:w="562" w:type="dxa"/>
            <w:vAlign w:val="center"/>
            <w:hideMark/>
          </w:tcPr>
          <w:p w14:paraId="6CFD7D98" w14:textId="43D23BBD" w:rsidR="009B5060" w:rsidRPr="000313D2" w:rsidRDefault="009B5060" w:rsidP="009B5060">
            <w:pPr>
              <w:pStyle w:val="TableCell"/>
              <w:jc w:val="center"/>
            </w:pPr>
            <w:r w:rsidRPr="000313D2">
              <w:t>1</w:t>
            </w:r>
            <w:r w:rsidR="004E6A54">
              <w:t>.3</w:t>
            </w:r>
          </w:p>
        </w:tc>
        <w:tc>
          <w:tcPr>
            <w:tcW w:w="851" w:type="dxa"/>
            <w:shd w:val="clear" w:color="auto" w:fill="A8D08D" w:themeFill="accent6" w:themeFillTint="99"/>
            <w:vAlign w:val="center"/>
          </w:tcPr>
          <w:p w14:paraId="53C82EEC" w14:textId="47E9B459" w:rsidR="009B5060" w:rsidRPr="000313D2" w:rsidRDefault="009B5060" w:rsidP="009B5060">
            <w:pPr>
              <w:pStyle w:val="TableCell"/>
              <w:jc w:val="center"/>
            </w:pPr>
            <w:r>
              <w:t>Pass</w:t>
            </w:r>
          </w:p>
        </w:tc>
        <w:tc>
          <w:tcPr>
            <w:tcW w:w="4252" w:type="dxa"/>
            <w:vAlign w:val="center"/>
          </w:tcPr>
          <w:p w14:paraId="41BCF391" w14:textId="70F6A56F" w:rsidR="009B5060" w:rsidRPr="000313D2" w:rsidRDefault="009B5060" w:rsidP="009B5060">
            <w:pPr>
              <w:pStyle w:val="TableCell"/>
            </w:pPr>
            <w:r w:rsidRPr="00B06FFA">
              <w:rPr>
                <w:noProof/>
              </w:rPr>
              <w:drawing>
                <wp:inline distT="0" distB="0" distL="0" distR="0" wp14:anchorId="7CAF8C98" wp14:editId="75B1A42B">
                  <wp:extent cx="2559050" cy="558800"/>
                  <wp:effectExtent l="0" t="0" r="0" b="0"/>
                  <wp:docPr id="208" name="Picture 20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able&#10;&#10;Description automatically generated"/>
                          <pic:cNvPicPr/>
                        </pic:nvPicPr>
                        <pic:blipFill>
                          <a:blip r:embed="rId142"/>
                          <a:stretch>
                            <a:fillRect/>
                          </a:stretch>
                        </pic:blipFill>
                        <pic:spPr>
                          <a:xfrm>
                            <a:off x="0" y="0"/>
                            <a:ext cx="2559050" cy="558800"/>
                          </a:xfrm>
                          <a:prstGeom prst="rect">
                            <a:avLst/>
                          </a:prstGeom>
                        </pic:spPr>
                      </pic:pic>
                    </a:graphicData>
                  </a:graphic>
                </wp:inline>
              </w:drawing>
            </w:r>
          </w:p>
        </w:tc>
        <w:tc>
          <w:tcPr>
            <w:tcW w:w="3349" w:type="dxa"/>
            <w:vAlign w:val="center"/>
          </w:tcPr>
          <w:p w14:paraId="7B201BF4" w14:textId="77777777" w:rsidR="009B5060" w:rsidRDefault="009B5060" w:rsidP="009B5060">
            <w:pPr>
              <w:pStyle w:val="TableCell"/>
            </w:pPr>
            <w:r>
              <w:t>Output as expected</w:t>
            </w:r>
          </w:p>
          <w:p w14:paraId="5AAD4A7E" w14:textId="77777777" w:rsidR="00BD6D9F" w:rsidRDefault="00BD6D9F" w:rsidP="009B5060">
            <w:pPr>
              <w:pStyle w:val="TableCell"/>
            </w:pPr>
          </w:p>
          <w:p w14:paraId="08D8E7BB" w14:textId="11B14F1E" w:rsidR="00BD6D9F" w:rsidRPr="000313D2" w:rsidRDefault="00BD6D9F" w:rsidP="009B5060">
            <w:pPr>
              <w:pStyle w:val="TableCell"/>
            </w:pPr>
            <w:r>
              <w:t xml:space="preserve">The message text was converted </w:t>
            </w:r>
            <w:r>
              <w:t>from</w:t>
            </w:r>
            <w:r>
              <w:t xml:space="preserve"> base 64</w:t>
            </w:r>
            <w:r>
              <w:t xml:space="preserve"> and decrypted successfully</w:t>
            </w:r>
          </w:p>
        </w:tc>
      </w:tr>
      <w:tr w:rsidR="008367E3" w:rsidRPr="000313D2" w14:paraId="17E6CE74" w14:textId="77777777" w:rsidTr="003633F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731CCCE9" w14:textId="2E9BDB00" w:rsidR="008367E3" w:rsidRPr="000313D2" w:rsidRDefault="008367E3" w:rsidP="008367E3">
            <w:pPr>
              <w:pStyle w:val="TableCell"/>
              <w:jc w:val="center"/>
            </w:pPr>
            <w:r w:rsidRPr="000313D2">
              <w:t>11</w:t>
            </w:r>
          </w:p>
        </w:tc>
        <w:tc>
          <w:tcPr>
            <w:tcW w:w="851" w:type="dxa"/>
            <w:shd w:val="clear" w:color="auto" w:fill="A8D08D" w:themeFill="accent6" w:themeFillTint="99"/>
            <w:vAlign w:val="center"/>
          </w:tcPr>
          <w:p w14:paraId="32EDF83D" w14:textId="2C2D67A4" w:rsidR="008367E3" w:rsidRDefault="008367E3" w:rsidP="008367E3">
            <w:pPr>
              <w:pStyle w:val="TableCell"/>
              <w:jc w:val="center"/>
            </w:pPr>
            <w:r>
              <w:t>Pass</w:t>
            </w:r>
          </w:p>
        </w:tc>
        <w:tc>
          <w:tcPr>
            <w:tcW w:w="4252" w:type="dxa"/>
            <w:vAlign w:val="center"/>
          </w:tcPr>
          <w:p w14:paraId="6E58FDB8" w14:textId="64EDD3D8" w:rsidR="008367E3" w:rsidRPr="00B06FFA" w:rsidRDefault="008367E3" w:rsidP="008367E3">
            <w:pPr>
              <w:pStyle w:val="TableCell"/>
              <w:rPr>
                <w:noProof/>
              </w:rPr>
            </w:pPr>
            <w:r w:rsidRPr="00945D28">
              <w:rPr>
                <w:noProof/>
              </w:rPr>
              <w:drawing>
                <wp:inline distT="0" distB="0" distL="0" distR="0" wp14:anchorId="12E4FA6F" wp14:editId="75683C8D">
                  <wp:extent cx="2559050" cy="1454150"/>
                  <wp:effectExtent l="0" t="0" r="0" b="0"/>
                  <wp:docPr id="209" name="Picture 209"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application, email&#10;&#10;Description automatically generated"/>
                          <pic:cNvPicPr/>
                        </pic:nvPicPr>
                        <pic:blipFill>
                          <a:blip r:embed="rId143"/>
                          <a:stretch>
                            <a:fillRect/>
                          </a:stretch>
                        </pic:blipFill>
                        <pic:spPr>
                          <a:xfrm>
                            <a:off x="0" y="0"/>
                            <a:ext cx="2559050" cy="1454150"/>
                          </a:xfrm>
                          <a:prstGeom prst="rect">
                            <a:avLst/>
                          </a:prstGeom>
                        </pic:spPr>
                      </pic:pic>
                    </a:graphicData>
                  </a:graphic>
                </wp:inline>
              </w:drawing>
            </w:r>
          </w:p>
        </w:tc>
        <w:tc>
          <w:tcPr>
            <w:tcW w:w="3349" w:type="dxa"/>
            <w:vAlign w:val="center"/>
          </w:tcPr>
          <w:p w14:paraId="509CDA65" w14:textId="77777777" w:rsidR="008367E3" w:rsidRDefault="008367E3" w:rsidP="008367E3">
            <w:pPr>
              <w:pStyle w:val="TableCell"/>
            </w:pPr>
            <w:r>
              <w:t>Output as expected</w:t>
            </w:r>
          </w:p>
          <w:p w14:paraId="5B84B54A" w14:textId="77777777" w:rsidR="00BD6D9F" w:rsidRDefault="00BD6D9F" w:rsidP="008367E3">
            <w:pPr>
              <w:pStyle w:val="TableCell"/>
            </w:pPr>
          </w:p>
          <w:p w14:paraId="670A7992" w14:textId="079BB5F5" w:rsidR="00BD6D9F" w:rsidRDefault="00BD6D9F" w:rsidP="008367E3">
            <w:pPr>
              <w:pStyle w:val="TableCell"/>
            </w:pPr>
            <w:r>
              <w:t>The combo box was populated with the names of online users successfully</w:t>
            </w:r>
          </w:p>
        </w:tc>
      </w:tr>
      <w:tr w:rsidR="008367E3" w:rsidRPr="000313D2" w14:paraId="436C7B34" w14:textId="77777777" w:rsidTr="003633F1">
        <w:trPr>
          <w:trHeight w:val="600"/>
        </w:trPr>
        <w:tc>
          <w:tcPr>
            <w:tcW w:w="562" w:type="dxa"/>
            <w:vAlign w:val="center"/>
            <w:hideMark/>
          </w:tcPr>
          <w:p w14:paraId="747AC7B1" w14:textId="25E4286C" w:rsidR="008367E3" w:rsidRPr="000313D2" w:rsidRDefault="008367E3" w:rsidP="008367E3">
            <w:pPr>
              <w:pStyle w:val="TableCell"/>
              <w:jc w:val="center"/>
            </w:pPr>
            <w:r>
              <w:t>2.1</w:t>
            </w:r>
          </w:p>
        </w:tc>
        <w:tc>
          <w:tcPr>
            <w:tcW w:w="851" w:type="dxa"/>
            <w:shd w:val="clear" w:color="auto" w:fill="A8D08D" w:themeFill="accent6" w:themeFillTint="99"/>
            <w:vAlign w:val="center"/>
          </w:tcPr>
          <w:p w14:paraId="254BB63B" w14:textId="77777777" w:rsidR="008367E3" w:rsidRPr="000313D2" w:rsidRDefault="008367E3" w:rsidP="008367E3">
            <w:pPr>
              <w:pStyle w:val="TableCell"/>
              <w:jc w:val="center"/>
            </w:pPr>
            <w:r>
              <w:t>Pass</w:t>
            </w:r>
          </w:p>
        </w:tc>
        <w:tc>
          <w:tcPr>
            <w:tcW w:w="4252" w:type="dxa"/>
            <w:vAlign w:val="center"/>
          </w:tcPr>
          <w:p w14:paraId="649AC2AF" w14:textId="77777777" w:rsidR="008367E3" w:rsidRPr="000313D2" w:rsidRDefault="008367E3" w:rsidP="008367E3">
            <w:pPr>
              <w:pStyle w:val="TableCell"/>
            </w:pPr>
            <w:r w:rsidRPr="00313E4A">
              <w:rPr>
                <w:noProof/>
              </w:rPr>
              <w:drawing>
                <wp:inline distT="0" distB="0" distL="0" distR="0" wp14:anchorId="507CB772" wp14:editId="5B967544">
                  <wp:extent cx="2559050" cy="1452245"/>
                  <wp:effectExtent l="0" t="0" r="0" b="0"/>
                  <wp:docPr id="202" name="Picture 2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44"/>
                          <a:stretch>
                            <a:fillRect/>
                          </a:stretch>
                        </pic:blipFill>
                        <pic:spPr>
                          <a:xfrm>
                            <a:off x="0" y="0"/>
                            <a:ext cx="2559050" cy="1452245"/>
                          </a:xfrm>
                          <a:prstGeom prst="rect">
                            <a:avLst/>
                          </a:prstGeom>
                        </pic:spPr>
                      </pic:pic>
                    </a:graphicData>
                  </a:graphic>
                </wp:inline>
              </w:drawing>
            </w:r>
          </w:p>
        </w:tc>
        <w:tc>
          <w:tcPr>
            <w:tcW w:w="3349" w:type="dxa"/>
            <w:vAlign w:val="center"/>
          </w:tcPr>
          <w:p w14:paraId="48553A84" w14:textId="77777777" w:rsidR="008367E3" w:rsidRDefault="008367E3" w:rsidP="008367E3">
            <w:pPr>
              <w:pStyle w:val="TableCell"/>
            </w:pPr>
            <w:r>
              <w:t>Output as expected</w:t>
            </w:r>
          </w:p>
          <w:p w14:paraId="480D626C" w14:textId="77777777" w:rsidR="00BD6D9F" w:rsidRDefault="00BD6D9F" w:rsidP="008367E3">
            <w:pPr>
              <w:pStyle w:val="TableCell"/>
            </w:pPr>
          </w:p>
          <w:p w14:paraId="202B97D5" w14:textId="1FB80DCA" w:rsidR="00BD6D9F" w:rsidRPr="000313D2" w:rsidRDefault="00BD6D9F" w:rsidP="008367E3">
            <w:pPr>
              <w:pStyle w:val="TableCell"/>
            </w:pPr>
            <w:r>
              <w:t xml:space="preserve">The selected user </w:t>
            </w:r>
            <w:r w:rsidR="0078712D">
              <w:t>caused the conversation view to show their conversation</w:t>
            </w:r>
            <w:r w:rsidR="00C70E72">
              <w:t xml:space="preserve"> successfully</w:t>
            </w:r>
          </w:p>
        </w:tc>
      </w:tr>
    </w:tbl>
    <w:p w14:paraId="2426C691" w14:textId="7E9C6D4E" w:rsidR="00231BCA" w:rsidRDefault="00231BCA">
      <w:pPr>
        <w:spacing w:line="259" w:lineRule="auto"/>
        <w:jc w:val="left"/>
      </w:pPr>
      <w:r>
        <w:br w:type="page"/>
      </w:r>
    </w:p>
    <w:p w14:paraId="148F0CE0" w14:textId="7ACD8025" w:rsidR="007A697D" w:rsidRDefault="007A697D" w:rsidP="007A697D">
      <w:pPr>
        <w:pStyle w:val="Heading3"/>
      </w:pPr>
      <w:bookmarkStart w:id="155" w:name="_Toc96812482"/>
      <w:r>
        <w:lastRenderedPageBreak/>
        <w:t>Evaluation</w:t>
      </w:r>
      <w:bookmarkEnd w:id="155"/>
    </w:p>
    <w:tbl>
      <w:tblPr>
        <w:tblStyle w:val="PlainTable1"/>
        <w:tblW w:w="5050" w:type="pct"/>
        <w:tblLook w:val="0420" w:firstRow="1" w:lastRow="0" w:firstColumn="0" w:lastColumn="0" w:noHBand="0" w:noVBand="1"/>
      </w:tblPr>
      <w:tblGrid>
        <w:gridCol w:w="794"/>
        <w:gridCol w:w="8312"/>
      </w:tblGrid>
      <w:tr w:rsidR="006C6DD6" w:rsidRPr="000313D2" w14:paraId="5AF0DDEB" w14:textId="77777777" w:rsidTr="00CA37D3">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5AD25BDF" w14:textId="77777777" w:rsidR="006C6DD6" w:rsidRPr="000313D2" w:rsidRDefault="006C6DD6" w:rsidP="00CA37D3">
            <w:pPr>
              <w:jc w:val="center"/>
            </w:pPr>
            <w:r w:rsidRPr="000313D2">
              <w:t>ID</w:t>
            </w:r>
          </w:p>
        </w:tc>
        <w:tc>
          <w:tcPr>
            <w:tcW w:w="4564" w:type="pct"/>
            <w:hideMark/>
          </w:tcPr>
          <w:p w14:paraId="531B574C" w14:textId="77777777" w:rsidR="006C6DD6" w:rsidRPr="000313D2" w:rsidRDefault="006C6DD6" w:rsidP="00CA37D3">
            <w:pPr>
              <w:jc w:val="center"/>
            </w:pPr>
            <w:r w:rsidRPr="000313D2">
              <w:t>Requirement</w:t>
            </w:r>
          </w:p>
        </w:tc>
      </w:tr>
      <w:tr w:rsidR="006C6DD6" w:rsidRPr="000313D2" w14:paraId="01872CA7"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hideMark/>
          </w:tcPr>
          <w:p w14:paraId="657E5C02" w14:textId="77777777" w:rsidR="006C6DD6" w:rsidRPr="000313D2" w:rsidRDefault="006C6DD6" w:rsidP="00CA37D3">
            <w:pPr>
              <w:jc w:val="center"/>
            </w:pPr>
            <w:r w:rsidRPr="000313D2">
              <w:t>11</w:t>
            </w:r>
          </w:p>
        </w:tc>
        <w:tc>
          <w:tcPr>
            <w:tcW w:w="4564" w:type="pct"/>
            <w:vAlign w:val="center"/>
            <w:hideMark/>
          </w:tcPr>
          <w:p w14:paraId="3B9C9830" w14:textId="77777777" w:rsidR="006C6DD6" w:rsidRPr="000313D2" w:rsidRDefault="006C6DD6" w:rsidP="00CA37D3">
            <w:r w:rsidRPr="000313D2">
              <w:t>User</w:t>
            </w:r>
            <w:r>
              <w:t>s</w:t>
            </w:r>
            <w:r w:rsidRPr="000313D2">
              <w:t xml:space="preserve"> can see a list of contacts</w:t>
            </w:r>
          </w:p>
        </w:tc>
      </w:tr>
      <w:tr w:rsidR="006C6DD6" w:rsidRPr="000313D2" w14:paraId="6DDF7237" w14:textId="77777777" w:rsidTr="006C6DD6">
        <w:trPr>
          <w:trHeight w:val="600"/>
        </w:trPr>
        <w:tc>
          <w:tcPr>
            <w:tcW w:w="436" w:type="pct"/>
            <w:shd w:val="clear" w:color="auto" w:fill="A8D08D" w:themeFill="accent6" w:themeFillTint="99"/>
            <w:vAlign w:val="center"/>
          </w:tcPr>
          <w:p w14:paraId="39C8B386" w14:textId="77777777" w:rsidR="006C6DD6" w:rsidRPr="000313D2" w:rsidRDefault="006C6DD6" w:rsidP="00CA37D3">
            <w:pPr>
              <w:jc w:val="center"/>
            </w:pPr>
            <w:r w:rsidRPr="000313D2">
              <w:t>12</w:t>
            </w:r>
          </w:p>
        </w:tc>
        <w:tc>
          <w:tcPr>
            <w:tcW w:w="4564" w:type="pct"/>
            <w:vAlign w:val="center"/>
          </w:tcPr>
          <w:p w14:paraId="639BDFA4" w14:textId="77777777" w:rsidR="006C6DD6" w:rsidRPr="000313D2" w:rsidRDefault="006C6DD6" w:rsidP="00CA37D3">
            <w:r w:rsidRPr="000313D2">
              <w:t>User</w:t>
            </w:r>
            <w:r>
              <w:t>s</w:t>
            </w:r>
            <w:r w:rsidRPr="000313D2">
              <w:t xml:space="preserve"> can click on a contact to message with them</w:t>
            </w:r>
          </w:p>
        </w:tc>
      </w:tr>
      <w:tr w:rsidR="006C6DD6" w:rsidRPr="000313D2" w14:paraId="06BC4A4D"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302D8771" w14:textId="77777777" w:rsidR="006C6DD6" w:rsidRPr="000313D2" w:rsidRDefault="006C6DD6" w:rsidP="00CA37D3">
            <w:pPr>
              <w:jc w:val="center"/>
            </w:pPr>
            <w:r w:rsidRPr="000313D2">
              <w:t>15</w:t>
            </w:r>
          </w:p>
        </w:tc>
        <w:tc>
          <w:tcPr>
            <w:tcW w:w="4564" w:type="pct"/>
            <w:vAlign w:val="center"/>
          </w:tcPr>
          <w:p w14:paraId="5DB1BD69" w14:textId="77777777" w:rsidR="006C6DD6" w:rsidRPr="000313D2" w:rsidRDefault="006C6DD6" w:rsidP="00CA37D3">
            <w:r w:rsidRPr="000313D2">
              <w:t xml:space="preserve">Messages are encrypted with </w:t>
            </w:r>
            <w:r>
              <w:t xml:space="preserve">the </w:t>
            </w:r>
            <w:r w:rsidRPr="000313D2">
              <w:t>recipient's public key</w:t>
            </w:r>
          </w:p>
        </w:tc>
      </w:tr>
      <w:tr w:rsidR="006C6DD6" w:rsidRPr="000313D2" w14:paraId="34C6A524" w14:textId="77777777" w:rsidTr="006C6DD6">
        <w:trPr>
          <w:trHeight w:val="600"/>
        </w:trPr>
        <w:tc>
          <w:tcPr>
            <w:tcW w:w="436" w:type="pct"/>
            <w:shd w:val="clear" w:color="auto" w:fill="A8D08D" w:themeFill="accent6" w:themeFillTint="99"/>
            <w:vAlign w:val="center"/>
          </w:tcPr>
          <w:p w14:paraId="007B27B2" w14:textId="77777777" w:rsidR="006C6DD6" w:rsidRPr="000313D2" w:rsidRDefault="006C6DD6" w:rsidP="00CA37D3">
            <w:pPr>
              <w:jc w:val="center"/>
            </w:pPr>
            <w:r w:rsidRPr="000313D2">
              <w:t>16</w:t>
            </w:r>
          </w:p>
        </w:tc>
        <w:tc>
          <w:tcPr>
            <w:tcW w:w="4564" w:type="pct"/>
            <w:vAlign w:val="center"/>
          </w:tcPr>
          <w:p w14:paraId="0FAE823A" w14:textId="77777777" w:rsidR="006C6DD6" w:rsidRPr="000313D2" w:rsidRDefault="006C6DD6" w:rsidP="00CA37D3">
            <w:r w:rsidRPr="000313D2">
              <w:t xml:space="preserve">Messages are decrypted with </w:t>
            </w:r>
            <w:r>
              <w:t xml:space="preserve">the </w:t>
            </w:r>
            <w:r w:rsidRPr="000313D2">
              <w:t>recipient's private key</w:t>
            </w:r>
          </w:p>
        </w:tc>
      </w:tr>
      <w:tr w:rsidR="006C6DD6" w:rsidRPr="000313D2" w14:paraId="08C3C470"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F4B083" w:themeFill="accent2" w:themeFillTint="99"/>
            <w:vAlign w:val="center"/>
          </w:tcPr>
          <w:p w14:paraId="43BA32A7" w14:textId="77777777" w:rsidR="006C6DD6" w:rsidRPr="000313D2" w:rsidRDefault="006C6DD6" w:rsidP="00CA37D3">
            <w:pPr>
              <w:jc w:val="center"/>
            </w:pPr>
            <w:r>
              <w:t>17</w:t>
            </w:r>
          </w:p>
        </w:tc>
        <w:tc>
          <w:tcPr>
            <w:tcW w:w="4564" w:type="pct"/>
            <w:vAlign w:val="center"/>
          </w:tcPr>
          <w:p w14:paraId="59360752" w14:textId="77777777" w:rsidR="006C6DD6" w:rsidRPr="000313D2" w:rsidRDefault="006C6DD6" w:rsidP="00CA37D3">
            <w:r>
              <w:t>Messages are signed with the sender’s private key</w:t>
            </w:r>
          </w:p>
        </w:tc>
      </w:tr>
      <w:tr w:rsidR="006C6DD6" w:rsidRPr="000313D2" w14:paraId="1CDF97C1" w14:textId="77777777" w:rsidTr="006C6DD6">
        <w:trPr>
          <w:trHeight w:val="600"/>
        </w:trPr>
        <w:tc>
          <w:tcPr>
            <w:tcW w:w="436" w:type="pct"/>
            <w:shd w:val="clear" w:color="auto" w:fill="F4B083" w:themeFill="accent2" w:themeFillTint="99"/>
            <w:vAlign w:val="center"/>
          </w:tcPr>
          <w:p w14:paraId="5953A286" w14:textId="77777777" w:rsidR="006C6DD6" w:rsidRPr="000313D2" w:rsidRDefault="006C6DD6" w:rsidP="00CA37D3">
            <w:pPr>
              <w:jc w:val="center"/>
            </w:pPr>
            <w:r>
              <w:t>18</w:t>
            </w:r>
          </w:p>
        </w:tc>
        <w:tc>
          <w:tcPr>
            <w:tcW w:w="4564" w:type="pct"/>
            <w:vAlign w:val="center"/>
          </w:tcPr>
          <w:p w14:paraId="788EE477" w14:textId="77777777" w:rsidR="006C6DD6" w:rsidRPr="000313D2" w:rsidRDefault="006C6DD6" w:rsidP="00CA37D3">
            <w:r>
              <w:t>Signatures are checked with the sender’s public key</w:t>
            </w:r>
          </w:p>
        </w:tc>
      </w:tr>
      <w:tr w:rsidR="006C6DD6" w:rsidRPr="000313D2" w14:paraId="6153BCCE"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48CD7797" w14:textId="77777777" w:rsidR="006C6DD6" w:rsidRPr="000313D2" w:rsidRDefault="006C6DD6" w:rsidP="00CA37D3">
            <w:pPr>
              <w:jc w:val="center"/>
            </w:pPr>
            <w:r w:rsidRPr="000313D2">
              <w:t>19</w:t>
            </w:r>
          </w:p>
        </w:tc>
        <w:tc>
          <w:tcPr>
            <w:tcW w:w="4564" w:type="pct"/>
            <w:vAlign w:val="center"/>
          </w:tcPr>
          <w:p w14:paraId="0D71C9B4" w14:textId="77777777" w:rsidR="006C6DD6" w:rsidRPr="000313D2" w:rsidRDefault="006C6DD6" w:rsidP="00CA37D3">
            <w:r w:rsidRPr="000313D2">
              <w:t>Messages cannot be read while in the server</w:t>
            </w:r>
          </w:p>
        </w:tc>
      </w:tr>
      <w:tr w:rsidR="006C6DD6" w:rsidRPr="000313D2" w14:paraId="0344E28B" w14:textId="77777777" w:rsidTr="006C6DD6">
        <w:trPr>
          <w:trHeight w:val="600"/>
        </w:trPr>
        <w:tc>
          <w:tcPr>
            <w:tcW w:w="436" w:type="pct"/>
            <w:shd w:val="clear" w:color="auto" w:fill="A8D08D" w:themeFill="accent6" w:themeFillTint="99"/>
            <w:vAlign w:val="center"/>
          </w:tcPr>
          <w:p w14:paraId="647F1070" w14:textId="77777777" w:rsidR="006C6DD6" w:rsidRPr="000313D2" w:rsidRDefault="006C6DD6" w:rsidP="00CA37D3">
            <w:pPr>
              <w:jc w:val="center"/>
            </w:pPr>
            <w:r w:rsidRPr="000313D2">
              <w:t>20</w:t>
            </w:r>
          </w:p>
        </w:tc>
        <w:tc>
          <w:tcPr>
            <w:tcW w:w="4564" w:type="pct"/>
            <w:vAlign w:val="center"/>
          </w:tcPr>
          <w:p w14:paraId="79A67E36" w14:textId="77777777" w:rsidR="006C6DD6" w:rsidRPr="000313D2" w:rsidRDefault="006C6DD6" w:rsidP="00CA37D3">
            <w:r w:rsidRPr="000313D2">
              <w:t>Key pair</w:t>
            </w:r>
            <w:r>
              <w:t>s</w:t>
            </w:r>
            <w:r w:rsidRPr="000313D2">
              <w:t xml:space="preserve"> can be generated</w:t>
            </w:r>
          </w:p>
        </w:tc>
      </w:tr>
      <w:tr w:rsidR="006C6DD6" w:rsidRPr="000313D2" w14:paraId="0C3C4841"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04B3AAF8" w14:textId="77777777" w:rsidR="006C6DD6" w:rsidRPr="000313D2" w:rsidRDefault="006C6DD6" w:rsidP="00CA37D3">
            <w:pPr>
              <w:jc w:val="center"/>
            </w:pPr>
            <w:r w:rsidRPr="000313D2">
              <w:t>21</w:t>
            </w:r>
          </w:p>
        </w:tc>
        <w:tc>
          <w:tcPr>
            <w:tcW w:w="4564" w:type="pct"/>
            <w:vAlign w:val="center"/>
          </w:tcPr>
          <w:p w14:paraId="7BB28F9C" w14:textId="77777777" w:rsidR="006C6DD6" w:rsidRPr="000313D2" w:rsidRDefault="006C6DD6" w:rsidP="00CA37D3">
            <w:r w:rsidRPr="000313D2">
              <w:t>Public keys can be accessed by anyone</w:t>
            </w:r>
          </w:p>
        </w:tc>
      </w:tr>
    </w:tbl>
    <w:p w14:paraId="37FF82EE" w14:textId="3596EB0C" w:rsidR="006C6DD6" w:rsidRDefault="00E836BD" w:rsidP="002670AB">
      <w:pPr>
        <w:spacing w:before="240"/>
      </w:pPr>
      <w:r>
        <w:t>In the messaging screen interface, there is a combo box with all the online users that the client can select a recipient from. This satisfies criteria 11 and 12.</w:t>
      </w:r>
    </w:p>
    <w:p w14:paraId="6F954C5F" w14:textId="38BA141D" w:rsidR="00E836BD" w:rsidRDefault="00581E45" w:rsidP="002670AB">
      <w:pPr>
        <w:spacing w:before="240"/>
      </w:pPr>
      <w:r>
        <w:t xml:space="preserve">When sending and receiving messages, the text is encrypted and decrypted </w:t>
      </w:r>
      <w:r w:rsidR="00CE4F8B">
        <w:t xml:space="preserve">with </w:t>
      </w:r>
      <w:r w:rsidR="00AC6F09">
        <w:t>the recipient’s public and private keys, respectively. This satisfies criteria 15</w:t>
      </w:r>
      <w:r w:rsidR="008C2815">
        <w:t xml:space="preserve">, </w:t>
      </w:r>
      <w:r w:rsidR="00AC6F09">
        <w:t>16</w:t>
      </w:r>
      <w:r w:rsidR="008C2815">
        <w:t xml:space="preserve"> and 19.</w:t>
      </w:r>
    </w:p>
    <w:p w14:paraId="5906CDB1" w14:textId="50B04012" w:rsidR="00842C77" w:rsidRDefault="00842C77" w:rsidP="002670AB">
      <w:pPr>
        <w:spacing w:before="240"/>
      </w:pPr>
      <w:r>
        <w:t xml:space="preserve">Digital signatures were not implemented in this iteration despite being a target. This was due to time constraints limiting the </w:t>
      </w:r>
      <w:r w:rsidR="00CE4F8B">
        <w:t>number</w:t>
      </w:r>
      <w:r>
        <w:t xml:space="preserve"> of features I </w:t>
      </w:r>
      <w:r w:rsidR="00F36AB2">
        <w:t>could include. Therefore, criteria 17 and 18 were not satisfied.</w:t>
      </w:r>
    </w:p>
    <w:p w14:paraId="0175CB45" w14:textId="44FA7FD4" w:rsidR="008C2815" w:rsidRDefault="008C2815" w:rsidP="002670AB">
      <w:pPr>
        <w:spacing w:before="240"/>
      </w:pPr>
      <w:r>
        <w:t xml:space="preserve">The server </w:t>
      </w:r>
      <w:r w:rsidR="009213B3">
        <w:t xml:space="preserve">can </w:t>
      </w:r>
      <w:r>
        <w:t xml:space="preserve">generate pairs of RSA keys that are stored as XML in </w:t>
      </w:r>
      <w:r w:rsidR="009213B3">
        <w:t xml:space="preserve">AccountCredentials.csv for any user to request access to. This satisfies criteria 20 and 21. However, the generation </w:t>
      </w:r>
      <w:r w:rsidR="00842C77">
        <w:t>function is not used in the current build of the program as the functionality to create an account (where the function would be called) has not been implemented yet.</w:t>
      </w:r>
    </w:p>
    <w:p w14:paraId="1F1E498A" w14:textId="02F92A38" w:rsidR="002670AB" w:rsidRPr="006C6DD6" w:rsidRDefault="00F36AB2" w:rsidP="006C6DD6">
      <w:r>
        <w:t xml:space="preserve">This will be the final iteration of the program </w:t>
      </w:r>
      <w:r w:rsidR="00BD22B5">
        <w:t>because</w:t>
      </w:r>
      <w:r>
        <w:t xml:space="preserve"> I have now satisfied the most important criter</w:t>
      </w:r>
      <w:r w:rsidR="00CE4F8B">
        <w:t>ia and have a working solution.</w:t>
      </w:r>
    </w:p>
    <w:p w14:paraId="770A5E75" w14:textId="2B424E7C" w:rsidR="00DF75BB" w:rsidRDefault="00DF75BB">
      <w:pPr>
        <w:spacing w:line="259" w:lineRule="auto"/>
        <w:jc w:val="left"/>
      </w:pPr>
      <w:r>
        <w:br w:type="page"/>
      </w:r>
    </w:p>
    <w:p w14:paraId="30E618D4" w14:textId="5EAA517D" w:rsidR="00E05CB3" w:rsidRDefault="00394D95" w:rsidP="00E05CB3">
      <w:pPr>
        <w:pStyle w:val="Heading1"/>
      </w:pPr>
      <w:bookmarkStart w:id="156" w:name="_Toc96812483"/>
      <w:commentRangeStart w:id="157"/>
      <w:r>
        <w:lastRenderedPageBreak/>
        <w:t>Evaluation</w:t>
      </w:r>
      <w:commentRangeEnd w:id="157"/>
      <w:r w:rsidR="00191D7C">
        <w:rPr>
          <w:rStyle w:val="CommentReference"/>
          <w:rFonts w:asciiTheme="minorHAnsi" w:eastAsiaTheme="minorEastAsia" w:hAnsiTheme="minorHAnsi" w:cstheme="minorBidi"/>
          <w:b w:val="0"/>
          <w:bCs w:val="0"/>
          <w:smallCaps w:val="0"/>
          <w:color w:val="auto"/>
        </w:rPr>
        <w:commentReference w:id="157"/>
      </w:r>
      <w:bookmarkEnd w:id="156"/>
    </w:p>
    <w:p w14:paraId="32A61FCF" w14:textId="16194298" w:rsidR="0039339E" w:rsidRDefault="00C21FD6" w:rsidP="00772B6C">
      <w:pPr>
        <w:pStyle w:val="Heading2"/>
      </w:pPr>
      <w:bookmarkStart w:id="158" w:name="_Toc96812484"/>
      <w:r>
        <w:t>Post-Development Testing</w:t>
      </w:r>
      <w:bookmarkEnd w:id="158"/>
    </w:p>
    <w:p w14:paraId="7BFA1CB3" w14:textId="389B57DF" w:rsidR="00C21FD6" w:rsidRDefault="00C21FD6" w:rsidP="003C1329">
      <w:pPr>
        <w:pStyle w:val="Heading3"/>
      </w:pPr>
      <w:bookmarkStart w:id="159" w:name="_Toc96812485"/>
      <w:r>
        <w:t>Functionality</w:t>
      </w:r>
      <w:bookmarkEnd w:id="159"/>
    </w:p>
    <w:p w14:paraId="40D73444" w14:textId="6161C5A0" w:rsidR="003C1329" w:rsidRDefault="00C21FD6" w:rsidP="003C1329">
      <w:pPr>
        <w:pStyle w:val="Heading4"/>
      </w:pPr>
      <w:r>
        <w:t>Test</w:t>
      </w:r>
      <w:r w:rsidR="003C1329">
        <w:t>ing plan</w:t>
      </w:r>
    </w:p>
    <w:tbl>
      <w:tblPr>
        <w:tblStyle w:val="PlainTable1"/>
        <w:tblW w:w="5000" w:type="pct"/>
        <w:tblLook w:val="0420" w:firstRow="1" w:lastRow="0" w:firstColumn="0" w:lastColumn="0" w:noHBand="0" w:noVBand="1"/>
      </w:tblPr>
      <w:tblGrid>
        <w:gridCol w:w="420"/>
        <w:gridCol w:w="2836"/>
        <w:gridCol w:w="2835"/>
        <w:gridCol w:w="2925"/>
      </w:tblGrid>
      <w:tr w:rsidR="003C1329" w:rsidRPr="000313D2" w14:paraId="5A7F3190" w14:textId="77777777" w:rsidTr="00505BC2">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1AFCFDE8" w14:textId="77777777" w:rsidR="003C1329" w:rsidRPr="000313D2" w:rsidRDefault="003C1329" w:rsidP="00505BC2">
            <w:pPr>
              <w:pStyle w:val="TableCell"/>
              <w:jc w:val="center"/>
            </w:pPr>
            <w:r w:rsidRPr="000313D2">
              <w:t>ID</w:t>
            </w:r>
          </w:p>
        </w:tc>
        <w:tc>
          <w:tcPr>
            <w:tcW w:w="1573" w:type="pct"/>
            <w:hideMark/>
          </w:tcPr>
          <w:p w14:paraId="76A561A7" w14:textId="77777777" w:rsidR="003C1329" w:rsidRPr="000313D2" w:rsidRDefault="003C1329" w:rsidP="00505BC2">
            <w:pPr>
              <w:pStyle w:val="TableCell"/>
              <w:jc w:val="center"/>
            </w:pPr>
            <w:r>
              <w:t>Criterion</w:t>
            </w:r>
          </w:p>
        </w:tc>
        <w:tc>
          <w:tcPr>
            <w:tcW w:w="1572" w:type="pct"/>
            <w:hideMark/>
          </w:tcPr>
          <w:p w14:paraId="41A04299" w14:textId="77777777" w:rsidR="003C1329" w:rsidRPr="000313D2" w:rsidRDefault="003C1329" w:rsidP="00505BC2">
            <w:pPr>
              <w:pStyle w:val="TableCell"/>
              <w:jc w:val="center"/>
            </w:pPr>
            <w:r>
              <w:t>Input</w:t>
            </w:r>
          </w:p>
        </w:tc>
        <w:tc>
          <w:tcPr>
            <w:tcW w:w="1622" w:type="pct"/>
            <w:hideMark/>
          </w:tcPr>
          <w:p w14:paraId="3C27B608" w14:textId="77777777" w:rsidR="003C1329" w:rsidRPr="000313D2" w:rsidRDefault="003C1329" w:rsidP="00505BC2">
            <w:pPr>
              <w:pStyle w:val="TableCell"/>
              <w:jc w:val="center"/>
            </w:pPr>
            <w:r>
              <w:t>Expected Output</w:t>
            </w:r>
          </w:p>
        </w:tc>
      </w:tr>
      <w:tr w:rsidR="003C1329" w:rsidRPr="000313D2" w14:paraId="51A69450"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C9D474A" w14:textId="77777777" w:rsidR="003C1329" w:rsidRPr="000313D2" w:rsidRDefault="003C1329" w:rsidP="00505BC2">
            <w:pPr>
              <w:pStyle w:val="TableCell"/>
              <w:jc w:val="center"/>
            </w:pPr>
            <w:r w:rsidRPr="000313D2">
              <w:t>1</w:t>
            </w:r>
          </w:p>
        </w:tc>
        <w:tc>
          <w:tcPr>
            <w:tcW w:w="1573" w:type="pct"/>
            <w:vAlign w:val="center"/>
            <w:hideMark/>
          </w:tcPr>
          <w:p w14:paraId="18C4C3E4" w14:textId="77777777" w:rsidR="003C1329" w:rsidRPr="000313D2" w:rsidRDefault="003C1329" w:rsidP="00505BC2">
            <w:pPr>
              <w:pStyle w:val="TableCell"/>
            </w:pPr>
            <w:r w:rsidRPr="000313D2">
              <w:t xml:space="preserve">Client sockets connect to </w:t>
            </w:r>
            <w:r>
              <w:t xml:space="preserve">the </w:t>
            </w:r>
            <w:r w:rsidRPr="000313D2">
              <w:t xml:space="preserve">server at </w:t>
            </w:r>
            <w:r>
              <w:t xml:space="preserve">the </w:t>
            </w:r>
            <w:r w:rsidRPr="000313D2">
              <w:t xml:space="preserve">start-up of </w:t>
            </w:r>
            <w:r>
              <w:t>the program</w:t>
            </w:r>
          </w:p>
        </w:tc>
        <w:tc>
          <w:tcPr>
            <w:tcW w:w="1572" w:type="pct"/>
            <w:vAlign w:val="center"/>
          </w:tcPr>
          <w:p w14:paraId="4F9BCBC8" w14:textId="77777777" w:rsidR="003C1329" w:rsidRPr="000313D2" w:rsidRDefault="003C1329" w:rsidP="00505BC2">
            <w:pPr>
              <w:pStyle w:val="TableCell"/>
            </w:pPr>
            <w:r>
              <w:t>Open client program</w:t>
            </w:r>
          </w:p>
        </w:tc>
        <w:tc>
          <w:tcPr>
            <w:tcW w:w="1622" w:type="pct"/>
            <w:vAlign w:val="center"/>
          </w:tcPr>
          <w:p w14:paraId="26E59C36" w14:textId="77777777" w:rsidR="003C1329" w:rsidRPr="000313D2" w:rsidRDefault="003C1329" w:rsidP="00505BC2">
            <w:pPr>
              <w:pStyle w:val="TableCell"/>
            </w:pPr>
            <w:r>
              <w:t>Connection made with the server program</w:t>
            </w:r>
          </w:p>
        </w:tc>
      </w:tr>
      <w:tr w:rsidR="003C1329" w:rsidRPr="000313D2" w14:paraId="784E2D9F" w14:textId="77777777" w:rsidTr="00505BC2">
        <w:trPr>
          <w:trHeight w:val="600"/>
        </w:trPr>
        <w:tc>
          <w:tcPr>
            <w:tcW w:w="233" w:type="pct"/>
            <w:vAlign w:val="center"/>
            <w:hideMark/>
          </w:tcPr>
          <w:p w14:paraId="7E94B2F3" w14:textId="77777777" w:rsidR="003C1329" w:rsidRPr="000313D2" w:rsidRDefault="003C1329" w:rsidP="00505BC2">
            <w:pPr>
              <w:pStyle w:val="TableCell"/>
              <w:jc w:val="center"/>
            </w:pPr>
            <w:r w:rsidRPr="000313D2">
              <w:t>2</w:t>
            </w:r>
          </w:p>
        </w:tc>
        <w:tc>
          <w:tcPr>
            <w:tcW w:w="1573" w:type="pct"/>
            <w:vAlign w:val="center"/>
            <w:hideMark/>
          </w:tcPr>
          <w:p w14:paraId="29A21814" w14:textId="77777777" w:rsidR="003C1329" w:rsidRPr="000313D2" w:rsidRDefault="003C1329" w:rsidP="00505BC2">
            <w:pPr>
              <w:pStyle w:val="TableCell"/>
            </w:pPr>
            <w:r w:rsidRPr="000313D2">
              <w:t>Client socket tells the server it</w:t>
            </w:r>
            <w:r>
              <w:t xml:space="preserve"> i</w:t>
            </w:r>
            <w:r w:rsidRPr="000313D2">
              <w:t xml:space="preserve">s closing </w:t>
            </w:r>
            <w:r>
              <w:t>before</w:t>
            </w:r>
            <w:r w:rsidRPr="000313D2">
              <w:t xml:space="preserve"> the app is closed</w:t>
            </w:r>
          </w:p>
        </w:tc>
        <w:tc>
          <w:tcPr>
            <w:tcW w:w="1572" w:type="pct"/>
            <w:vAlign w:val="center"/>
          </w:tcPr>
          <w:p w14:paraId="4A827E39" w14:textId="77777777" w:rsidR="003C1329" w:rsidRPr="000313D2" w:rsidRDefault="003C1329" w:rsidP="00505BC2">
            <w:pPr>
              <w:pStyle w:val="TableCell"/>
            </w:pPr>
            <w:r>
              <w:t>Close client program</w:t>
            </w:r>
          </w:p>
        </w:tc>
        <w:tc>
          <w:tcPr>
            <w:tcW w:w="1622" w:type="pct"/>
            <w:vAlign w:val="center"/>
          </w:tcPr>
          <w:p w14:paraId="0B312B13" w14:textId="77777777" w:rsidR="003C1329" w:rsidRPr="000313D2" w:rsidRDefault="003C1329" w:rsidP="00505BC2">
            <w:pPr>
              <w:pStyle w:val="TableCell"/>
            </w:pPr>
            <w:r>
              <w:t>Disconnect message sent to the server</w:t>
            </w:r>
          </w:p>
        </w:tc>
      </w:tr>
      <w:tr w:rsidR="003C1329" w:rsidRPr="000313D2" w14:paraId="3E7F3113"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A393607" w14:textId="77777777" w:rsidR="003C1329" w:rsidRPr="000313D2" w:rsidRDefault="003C1329" w:rsidP="00505BC2">
            <w:pPr>
              <w:pStyle w:val="TableCell"/>
              <w:jc w:val="center"/>
            </w:pPr>
            <w:r w:rsidRPr="000313D2">
              <w:t>3</w:t>
            </w:r>
          </w:p>
        </w:tc>
        <w:tc>
          <w:tcPr>
            <w:tcW w:w="1573" w:type="pct"/>
            <w:vAlign w:val="center"/>
            <w:hideMark/>
          </w:tcPr>
          <w:p w14:paraId="2FDAA1C1" w14:textId="77777777" w:rsidR="003C1329" w:rsidRPr="000313D2" w:rsidRDefault="003C1329" w:rsidP="00505BC2">
            <w:pPr>
              <w:pStyle w:val="TableCell"/>
            </w:pPr>
            <w:r w:rsidRPr="000313D2">
              <w:t>The socket sends heartbeats to the server to show that it</w:t>
            </w:r>
            <w:r>
              <w:t xml:space="preserve"> i</w:t>
            </w:r>
            <w:r w:rsidRPr="000313D2">
              <w:t>s still open</w:t>
            </w:r>
          </w:p>
        </w:tc>
        <w:tc>
          <w:tcPr>
            <w:tcW w:w="1572" w:type="pct"/>
            <w:vAlign w:val="center"/>
          </w:tcPr>
          <w:p w14:paraId="717C4293" w14:textId="77777777" w:rsidR="003C1329" w:rsidRPr="000313D2" w:rsidRDefault="003C1329" w:rsidP="00505BC2">
            <w:pPr>
              <w:pStyle w:val="TableCell"/>
            </w:pPr>
            <w:r>
              <w:t>The client program is open</w:t>
            </w:r>
          </w:p>
        </w:tc>
        <w:tc>
          <w:tcPr>
            <w:tcW w:w="1622" w:type="pct"/>
            <w:vAlign w:val="center"/>
          </w:tcPr>
          <w:p w14:paraId="4712FCF6" w14:textId="77777777" w:rsidR="003C1329" w:rsidRPr="000313D2" w:rsidRDefault="003C1329" w:rsidP="00505BC2">
            <w:pPr>
              <w:pStyle w:val="TableCell"/>
            </w:pPr>
            <w:r>
              <w:t>Heartbeat messages are sent regularly from client to server</w:t>
            </w:r>
          </w:p>
        </w:tc>
      </w:tr>
      <w:tr w:rsidR="003C1329" w:rsidRPr="000313D2" w14:paraId="60E2D9B6" w14:textId="77777777" w:rsidTr="00505BC2">
        <w:trPr>
          <w:trHeight w:val="600"/>
        </w:trPr>
        <w:tc>
          <w:tcPr>
            <w:tcW w:w="233" w:type="pct"/>
            <w:vAlign w:val="center"/>
            <w:hideMark/>
          </w:tcPr>
          <w:p w14:paraId="308A7939" w14:textId="77777777" w:rsidR="003C1329" w:rsidRPr="000313D2" w:rsidRDefault="003C1329" w:rsidP="00505BC2">
            <w:pPr>
              <w:pStyle w:val="TableCell"/>
              <w:jc w:val="center"/>
            </w:pPr>
            <w:r w:rsidRPr="000313D2">
              <w:t>4</w:t>
            </w:r>
          </w:p>
        </w:tc>
        <w:tc>
          <w:tcPr>
            <w:tcW w:w="1573" w:type="pct"/>
            <w:vAlign w:val="center"/>
            <w:hideMark/>
          </w:tcPr>
          <w:p w14:paraId="4B5958F2" w14:textId="77777777" w:rsidR="003C1329" w:rsidRPr="000313D2" w:rsidRDefault="003C1329" w:rsidP="00505BC2">
            <w:pPr>
              <w:pStyle w:val="TableCell"/>
            </w:pPr>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c>
          <w:tcPr>
            <w:tcW w:w="1572" w:type="pct"/>
            <w:vAlign w:val="center"/>
          </w:tcPr>
          <w:p w14:paraId="3DB62291" w14:textId="77777777" w:rsidR="003C1329" w:rsidRPr="000313D2" w:rsidRDefault="003C1329" w:rsidP="00505BC2">
            <w:pPr>
              <w:pStyle w:val="TableCell"/>
            </w:pPr>
            <w:r>
              <w:t>Open client program</w:t>
            </w:r>
          </w:p>
        </w:tc>
        <w:tc>
          <w:tcPr>
            <w:tcW w:w="1622" w:type="pct"/>
            <w:vAlign w:val="center"/>
          </w:tcPr>
          <w:p w14:paraId="0F58E8AC" w14:textId="77777777" w:rsidR="003C1329" w:rsidRPr="000313D2" w:rsidRDefault="003C1329" w:rsidP="00505BC2">
            <w:pPr>
              <w:pStyle w:val="TableCell"/>
            </w:pPr>
            <w:r>
              <w:t>The user is shown the login screen first</w:t>
            </w:r>
          </w:p>
        </w:tc>
      </w:tr>
      <w:tr w:rsidR="003C1329" w:rsidRPr="000313D2" w14:paraId="641BDADE"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9C7030A" w14:textId="77777777" w:rsidR="003C1329" w:rsidRPr="000313D2" w:rsidRDefault="003C1329" w:rsidP="00505BC2">
            <w:pPr>
              <w:pStyle w:val="TableCell"/>
              <w:jc w:val="center"/>
            </w:pPr>
            <w:r w:rsidRPr="000313D2">
              <w:t>5</w:t>
            </w:r>
          </w:p>
        </w:tc>
        <w:tc>
          <w:tcPr>
            <w:tcW w:w="1573" w:type="pct"/>
            <w:vAlign w:val="center"/>
            <w:hideMark/>
          </w:tcPr>
          <w:p w14:paraId="62CC945C" w14:textId="77777777" w:rsidR="003C1329" w:rsidRPr="000313D2" w:rsidRDefault="003C1329" w:rsidP="00505BC2">
            <w:pPr>
              <w:pStyle w:val="TableCell"/>
            </w:pPr>
            <w:r>
              <w:t>New u</w:t>
            </w:r>
            <w:r w:rsidRPr="000313D2">
              <w:t>sers can create an account</w:t>
            </w:r>
          </w:p>
        </w:tc>
        <w:tc>
          <w:tcPr>
            <w:tcW w:w="1572" w:type="pct"/>
            <w:vAlign w:val="center"/>
          </w:tcPr>
          <w:p w14:paraId="5D6485D5" w14:textId="77777777" w:rsidR="003C1329" w:rsidRPr="000313D2" w:rsidRDefault="003C1329" w:rsidP="00505BC2">
            <w:pPr>
              <w:pStyle w:val="TableCell"/>
            </w:pPr>
            <w:r>
              <w:t>Press the “Sign up” button</w:t>
            </w:r>
          </w:p>
        </w:tc>
        <w:tc>
          <w:tcPr>
            <w:tcW w:w="1622" w:type="pct"/>
            <w:vAlign w:val="center"/>
          </w:tcPr>
          <w:p w14:paraId="746F123E" w14:textId="77777777" w:rsidR="003C1329" w:rsidRPr="000313D2" w:rsidRDefault="003C1329" w:rsidP="00505BC2">
            <w:pPr>
              <w:pStyle w:val="TableCell"/>
            </w:pPr>
            <w:r>
              <w:t>Request sent to the server to create a new account</w:t>
            </w:r>
          </w:p>
        </w:tc>
      </w:tr>
      <w:tr w:rsidR="003C1329" w:rsidRPr="000313D2" w14:paraId="0326C2E7" w14:textId="77777777" w:rsidTr="00505BC2">
        <w:trPr>
          <w:trHeight w:val="600"/>
        </w:trPr>
        <w:tc>
          <w:tcPr>
            <w:tcW w:w="233" w:type="pct"/>
            <w:vAlign w:val="center"/>
            <w:hideMark/>
          </w:tcPr>
          <w:p w14:paraId="1BA86AB7" w14:textId="77777777" w:rsidR="003C1329" w:rsidRPr="000313D2" w:rsidRDefault="003C1329" w:rsidP="00505BC2">
            <w:pPr>
              <w:pStyle w:val="TableCell"/>
              <w:jc w:val="center"/>
            </w:pPr>
            <w:r w:rsidRPr="000313D2">
              <w:t>6</w:t>
            </w:r>
          </w:p>
        </w:tc>
        <w:tc>
          <w:tcPr>
            <w:tcW w:w="1573" w:type="pct"/>
            <w:vAlign w:val="center"/>
            <w:hideMark/>
          </w:tcPr>
          <w:p w14:paraId="2712AFD2" w14:textId="77777777" w:rsidR="003C1329" w:rsidRPr="000313D2" w:rsidRDefault="003C1329" w:rsidP="00505BC2">
            <w:pPr>
              <w:pStyle w:val="TableCell"/>
            </w:pPr>
            <w:r>
              <w:t>U</w:t>
            </w:r>
            <w:r w:rsidRPr="000313D2">
              <w:t>ser</w:t>
            </w:r>
            <w:r>
              <w:t>s</w:t>
            </w:r>
            <w:r w:rsidRPr="000313D2">
              <w:t xml:space="preserve"> </w:t>
            </w:r>
            <w:r>
              <w:t>are</w:t>
            </w:r>
            <w:r w:rsidRPr="000313D2">
              <w:t xml:space="preserve"> not allowed to try to log in </w:t>
            </w:r>
            <w:r>
              <w:t>i</w:t>
            </w:r>
            <w:r w:rsidRPr="000313D2">
              <w:t>f</w:t>
            </w:r>
            <w:r>
              <w:t xml:space="preserve"> the</w:t>
            </w:r>
            <w:r w:rsidRPr="000313D2">
              <w:t xml:space="preserve"> socket cannot connect</w:t>
            </w:r>
          </w:p>
        </w:tc>
        <w:tc>
          <w:tcPr>
            <w:tcW w:w="1572" w:type="pct"/>
            <w:vAlign w:val="center"/>
          </w:tcPr>
          <w:p w14:paraId="12EFCDC1" w14:textId="77777777" w:rsidR="003C1329" w:rsidRPr="000313D2" w:rsidRDefault="003C1329" w:rsidP="00505BC2">
            <w:pPr>
              <w:pStyle w:val="TableCell"/>
            </w:pPr>
            <w:r>
              <w:t>Open client program</w:t>
            </w:r>
          </w:p>
        </w:tc>
        <w:tc>
          <w:tcPr>
            <w:tcW w:w="1622" w:type="pct"/>
            <w:vAlign w:val="center"/>
          </w:tcPr>
          <w:p w14:paraId="14B51D03" w14:textId="77777777" w:rsidR="003C1329" w:rsidRPr="000313D2" w:rsidRDefault="003C1329" w:rsidP="00505BC2">
            <w:pPr>
              <w:pStyle w:val="TableCell"/>
            </w:pPr>
            <w:r>
              <w:t>The user is not shown the login screen</w:t>
            </w:r>
          </w:p>
        </w:tc>
      </w:tr>
      <w:tr w:rsidR="003C1329" w:rsidRPr="000313D2" w14:paraId="038CA7CF"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10FBDFC" w14:textId="77777777" w:rsidR="003C1329" w:rsidRPr="000313D2" w:rsidRDefault="003C1329" w:rsidP="00505BC2">
            <w:pPr>
              <w:pStyle w:val="TableCell"/>
              <w:jc w:val="center"/>
            </w:pPr>
            <w:r w:rsidRPr="000313D2">
              <w:t>7</w:t>
            </w:r>
          </w:p>
        </w:tc>
        <w:tc>
          <w:tcPr>
            <w:tcW w:w="1573" w:type="pct"/>
            <w:vAlign w:val="center"/>
            <w:hideMark/>
          </w:tcPr>
          <w:p w14:paraId="53F82A84" w14:textId="77777777" w:rsidR="003C1329" w:rsidRPr="000313D2" w:rsidRDefault="003C1329" w:rsidP="00505BC2">
            <w:pPr>
              <w:pStyle w:val="TableCell"/>
            </w:pPr>
            <w:r w:rsidRPr="000313D2">
              <w:t>Usernames must be unique</w:t>
            </w:r>
          </w:p>
        </w:tc>
        <w:tc>
          <w:tcPr>
            <w:tcW w:w="1572" w:type="pct"/>
            <w:vAlign w:val="center"/>
          </w:tcPr>
          <w:p w14:paraId="7283DCBE" w14:textId="77777777" w:rsidR="003C1329" w:rsidRPr="000313D2" w:rsidRDefault="003C1329" w:rsidP="00505BC2">
            <w:pPr>
              <w:pStyle w:val="TableCell"/>
            </w:pPr>
            <w:r>
              <w:t>Enter an already used username on the signup screen</w:t>
            </w:r>
          </w:p>
        </w:tc>
        <w:tc>
          <w:tcPr>
            <w:tcW w:w="1622" w:type="pct"/>
            <w:vAlign w:val="center"/>
          </w:tcPr>
          <w:p w14:paraId="47B8471B" w14:textId="77777777" w:rsidR="003C1329" w:rsidRPr="000313D2" w:rsidRDefault="003C1329" w:rsidP="00505BC2">
            <w:pPr>
              <w:pStyle w:val="TableCell"/>
            </w:pPr>
            <w:r>
              <w:t>The user is told that this username is already in use</w:t>
            </w:r>
          </w:p>
        </w:tc>
      </w:tr>
      <w:tr w:rsidR="003C1329" w:rsidRPr="000313D2" w14:paraId="50068FB9" w14:textId="77777777" w:rsidTr="00505BC2">
        <w:trPr>
          <w:trHeight w:val="600"/>
        </w:trPr>
        <w:tc>
          <w:tcPr>
            <w:tcW w:w="233" w:type="pct"/>
            <w:vAlign w:val="center"/>
            <w:hideMark/>
          </w:tcPr>
          <w:p w14:paraId="460E713D" w14:textId="77777777" w:rsidR="003C1329" w:rsidRPr="000313D2" w:rsidRDefault="003C1329" w:rsidP="00505BC2">
            <w:pPr>
              <w:pStyle w:val="TableCell"/>
              <w:jc w:val="center"/>
            </w:pPr>
            <w:r w:rsidRPr="000313D2">
              <w:t>8</w:t>
            </w:r>
          </w:p>
        </w:tc>
        <w:tc>
          <w:tcPr>
            <w:tcW w:w="1573" w:type="pct"/>
            <w:vAlign w:val="center"/>
            <w:hideMark/>
          </w:tcPr>
          <w:p w14:paraId="331AFE1D" w14:textId="77777777" w:rsidR="003C1329" w:rsidRPr="000313D2" w:rsidRDefault="003C1329" w:rsidP="00505BC2">
            <w:pPr>
              <w:pStyle w:val="TableCell"/>
            </w:pPr>
            <w:r w:rsidRPr="000313D2">
              <w:t xml:space="preserve">Password must be of a </w:t>
            </w:r>
            <w:r>
              <w:t>minimum</w:t>
            </w:r>
            <w:r w:rsidRPr="000313D2">
              <w:t xml:space="preserve"> strength (upper, lower, digits, special characters)</w:t>
            </w:r>
          </w:p>
        </w:tc>
        <w:tc>
          <w:tcPr>
            <w:tcW w:w="1572" w:type="pct"/>
            <w:vAlign w:val="center"/>
          </w:tcPr>
          <w:p w14:paraId="2D9366EB" w14:textId="77777777" w:rsidR="003C1329" w:rsidRPr="000313D2" w:rsidRDefault="003C1329" w:rsidP="00505BC2">
            <w:pPr>
              <w:pStyle w:val="TableCell"/>
            </w:pPr>
            <w:r>
              <w:t>Enter a weak password on the signup screen</w:t>
            </w:r>
          </w:p>
        </w:tc>
        <w:tc>
          <w:tcPr>
            <w:tcW w:w="1622" w:type="pct"/>
            <w:vAlign w:val="center"/>
          </w:tcPr>
          <w:p w14:paraId="0AE00AAF" w14:textId="77777777" w:rsidR="003C1329" w:rsidRPr="000313D2" w:rsidRDefault="003C1329" w:rsidP="00505BC2">
            <w:pPr>
              <w:pStyle w:val="TableCell"/>
            </w:pPr>
            <w:r>
              <w:t>The user is told that this password is too weak</w:t>
            </w:r>
          </w:p>
        </w:tc>
      </w:tr>
      <w:tr w:rsidR="003C1329" w:rsidRPr="000313D2" w14:paraId="57EA4A32"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6C4963C" w14:textId="77777777" w:rsidR="003C1329" w:rsidRPr="000313D2" w:rsidRDefault="003C1329" w:rsidP="00505BC2">
            <w:pPr>
              <w:pStyle w:val="TableCell"/>
              <w:jc w:val="center"/>
            </w:pPr>
            <w:r w:rsidRPr="000313D2">
              <w:t>9</w:t>
            </w:r>
          </w:p>
        </w:tc>
        <w:tc>
          <w:tcPr>
            <w:tcW w:w="1573" w:type="pct"/>
            <w:vAlign w:val="center"/>
            <w:hideMark/>
          </w:tcPr>
          <w:p w14:paraId="5EC43018" w14:textId="77777777" w:rsidR="003C1329" w:rsidRPr="000313D2" w:rsidRDefault="003C1329" w:rsidP="00505BC2">
            <w:pPr>
              <w:pStyle w:val="TableCell"/>
            </w:pPr>
            <w:r w:rsidRPr="000313D2">
              <w:t>User</w:t>
            </w:r>
            <w:r>
              <w:t>s</w:t>
            </w:r>
            <w:r w:rsidRPr="000313D2">
              <w:t xml:space="preserve"> can type out a message and send it with </w:t>
            </w:r>
            <w:r>
              <w:t xml:space="preserve">a </w:t>
            </w:r>
            <w:r w:rsidRPr="000313D2">
              <w:t>"Send"</w:t>
            </w:r>
            <w:r>
              <w:t xml:space="preserve"> button</w:t>
            </w:r>
          </w:p>
        </w:tc>
        <w:tc>
          <w:tcPr>
            <w:tcW w:w="1572" w:type="pct"/>
            <w:vAlign w:val="center"/>
          </w:tcPr>
          <w:p w14:paraId="277600AE" w14:textId="77777777" w:rsidR="003C1329" w:rsidRPr="000313D2" w:rsidRDefault="003C1329" w:rsidP="00505BC2">
            <w:pPr>
              <w:pStyle w:val="TableCell"/>
            </w:pPr>
            <w:r>
              <w:t>Press the “Send” button</w:t>
            </w:r>
          </w:p>
        </w:tc>
        <w:tc>
          <w:tcPr>
            <w:tcW w:w="1622" w:type="pct"/>
            <w:vAlign w:val="center"/>
          </w:tcPr>
          <w:p w14:paraId="7504E5A1" w14:textId="77777777" w:rsidR="003C1329" w:rsidRPr="000313D2" w:rsidRDefault="003C1329" w:rsidP="00505BC2">
            <w:pPr>
              <w:pStyle w:val="TableCell"/>
            </w:pPr>
            <w:r>
              <w:t>The message is sent from one user to another</w:t>
            </w:r>
          </w:p>
        </w:tc>
      </w:tr>
      <w:tr w:rsidR="003C1329" w:rsidRPr="000313D2" w14:paraId="0B444699" w14:textId="77777777" w:rsidTr="00505BC2">
        <w:trPr>
          <w:trHeight w:val="600"/>
        </w:trPr>
        <w:tc>
          <w:tcPr>
            <w:tcW w:w="233" w:type="pct"/>
            <w:vAlign w:val="center"/>
            <w:hideMark/>
          </w:tcPr>
          <w:p w14:paraId="522D51FB" w14:textId="77777777" w:rsidR="003C1329" w:rsidRPr="000313D2" w:rsidRDefault="003C1329" w:rsidP="00505BC2">
            <w:pPr>
              <w:pStyle w:val="TableCell"/>
              <w:jc w:val="center"/>
            </w:pPr>
            <w:r w:rsidRPr="000313D2">
              <w:t>10</w:t>
            </w:r>
          </w:p>
        </w:tc>
        <w:tc>
          <w:tcPr>
            <w:tcW w:w="1573" w:type="pct"/>
            <w:vAlign w:val="center"/>
            <w:hideMark/>
          </w:tcPr>
          <w:p w14:paraId="2FAEE0A7" w14:textId="77777777" w:rsidR="003C1329" w:rsidRPr="000313D2" w:rsidRDefault="003C1329" w:rsidP="00505BC2">
            <w:pPr>
              <w:pStyle w:val="TableCell"/>
            </w:pPr>
            <w:r w:rsidRPr="000313D2">
              <w:t>User</w:t>
            </w:r>
            <w:r>
              <w:t>s</w:t>
            </w:r>
            <w:r w:rsidRPr="000313D2">
              <w:t xml:space="preserve"> can type out a message and send it with </w:t>
            </w:r>
            <w:r>
              <w:t xml:space="preserve">the </w:t>
            </w:r>
            <w:r w:rsidRPr="000313D2">
              <w:t>E</w:t>
            </w:r>
            <w:r>
              <w:t>NTER key</w:t>
            </w:r>
          </w:p>
        </w:tc>
        <w:tc>
          <w:tcPr>
            <w:tcW w:w="1572" w:type="pct"/>
            <w:vAlign w:val="center"/>
          </w:tcPr>
          <w:p w14:paraId="62ED31AB" w14:textId="77777777" w:rsidR="003C1329" w:rsidRPr="000313D2" w:rsidRDefault="003C1329" w:rsidP="00505BC2">
            <w:pPr>
              <w:pStyle w:val="TableCell"/>
            </w:pPr>
            <w:r>
              <w:t>Press the “Enter” key</w:t>
            </w:r>
          </w:p>
        </w:tc>
        <w:tc>
          <w:tcPr>
            <w:tcW w:w="1622" w:type="pct"/>
            <w:vAlign w:val="center"/>
          </w:tcPr>
          <w:p w14:paraId="40976681" w14:textId="77777777" w:rsidR="003C1329" w:rsidRPr="000313D2" w:rsidRDefault="003C1329" w:rsidP="00505BC2">
            <w:pPr>
              <w:pStyle w:val="TableCell"/>
            </w:pPr>
            <w:r>
              <w:t>The message is sent from one user to another</w:t>
            </w:r>
          </w:p>
        </w:tc>
      </w:tr>
      <w:tr w:rsidR="003C1329" w:rsidRPr="000313D2" w14:paraId="332ED74C"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55505FE" w14:textId="77777777" w:rsidR="003C1329" w:rsidRPr="000313D2" w:rsidRDefault="003C1329" w:rsidP="00505BC2">
            <w:pPr>
              <w:pStyle w:val="TableCell"/>
              <w:jc w:val="center"/>
            </w:pPr>
            <w:r w:rsidRPr="000313D2">
              <w:t>11</w:t>
            </w:r>
          </w:p>
        </w:tc>
        <w:tc>
          <w:tcPr>
            <w:tcW w:w="1573" w:type="pct"/>
            <w:vAlign w:val="center"/>
            <w:hideMark/>
          </w:tcPr>
          <w:p w14:paraId="39D3B3C5" w14:textId="77777777" w:rsidR="003C1329" w:rsidRPr="000313D2" w:rsidRDefault="003C1329" w:rsidP="00505BC2">
            <w:pPr>
              <w:pStyle w:val="TableCell"/>
            </w:pPr>
            <w:r w:rsidRPr="000313D2">
              <w:t>User</w:t>
            </w:r>
            <w:r>
              <w:t>s</w:t>
            </w:r>
            <w:r w:rsidRPr="000313D2">
              <w:t xml:space="preserve"> can see a list of contacts</w:t>
            </w:r>
          </w:p>
        </w:tc>
        <w:tc>
          <w:tcPr>
            <w:tcW w:w="1572" w:type="pct"/>
            <w:vAlign w:val="center"/>
          </w:tcPr>
          <w:p w14:paraId="09A465E2" w14:textId="77777777" w:rsidR="003C1329" w:rsidRPr="000313D2" w:rsidRDefault="003C1329" w:rsidP="00505BC2">
            <w:pPr>
              <w:pStyle w:val="TableCell"/>
            </w:pPr>
            <w:r>
              <w:t>Messaging screen is open</w:t>
            </w:r>
          </w:p>
        </w:tc>
        <w:tc>
          <w:tcPr>
            <w:tcW w:w="1622" w:type="pct"/>
            <w:vAlign w:val="center"/>
          </w:tcPr>
          <w:p w14:paraId="02E5565D" w14:textId="77777777" w:rsidR="003C1329" w:rsidRPr="000313D2" w:rsidRDefault="003C1329" w:rsidP="00505BC2">
            <w:pPr>
              <w:pStyle w:val="TableCell"/>
            </w:pPr>
            <w:r>
              <w:t>Combo box populated with usernames of other users</w:t>
            </w:r>
          </w:p>
        </w:tc>
      </w:tr>
      <w:tr w:rsidR="003C1329" w:rsidRPr="000313D2" w14:paraId="231D1FBA" w14:textId="77777777" w:rsidTr="00505BC2">
        <w:trPr>
          <w:trHeight w:val="600"/>
        </w:trPr>
        <w:tc>
          <w:tcPr>
            <w:tcW w:w="233" w:type="pct"/>
            <w:vAlign w:val="center"/>
            <w:hideMark/>
          </w:tcPr>
          <w:p w14:paraId="27064A37" w14:textId="77777777" w:rsidR="003C1329" w:rsidRPr="000313D2" w:rsidRDefault="003C1329" w:rsidP="00505BC2">
            <w:pPr>
              <w:pStyle w:val="TableCell"/>
              <w:jc w:val="center"/>
            </w:pPr>
            <w:r w:rsidRPr="000313D2">
              <w:t>12</w:t>
            </w:r>
          </w:p>
        </w:tc>
        <w:tc>
          <w:tcPr>
            <w:tcW w:w="1573" w:type="pct"/>
            <w:vAlign w:val="center"/>
            <w:hideMark/>
          </w:tcPr>
          <w:p w14:paraId="3759F506" w14:textId="77777777" w:rsidR="003C1329" w:rsidRPr="000313D2" w:rsidRDefault="003C1329" w:rsidP="00505BC2">
            <w:pPr>
              <w:pStyle w:val="TableCell"/>
            </w:pPr>
            <w:r w:rsidRPr="000313D2">
              <w:t>User</w:t>
            </w:r>
            <w:r>
              <w:t>s</w:t>
            </w:r>
            <w:r w:rsidRPr="000313D2">
              <w:t xml:space="preserve"> can click on a contact to message with them</w:t>
            </w:r>
          </w:p>
        </w:tc>
        <w:tc>
          <w:tcPr>
            <w:tcW w:w="1572" w:type="pct"/>
            <w:vAlign w:val="center"/>
          </w:tcPr>
          <w:p w14:paraId="1119C73E" w14:textId="77777777" w:rsidR="003C1329" w:rsidRPr="000313D2" w:rsidRDefault="003C1329" w:rsidP="00505BC2">
            <w:pPr>
              <w:pStyle w:val="TableCell"/>
            </w:pPr>
            <w:r>
              <w:t>Click a user from a list of contacts</w:t>
            </w:r>
          </w:p>
        </w:tc>
        <w:tc>
          <w:tcPr>
            <w:tcW w:w="1622" w:type="pct"/>
            <w:vAlign w:val="center"/>
          </w:tcPr>
          <w:p w14:paraId="24FD43C2" w14:textId="77777777" w:rsidR="003C1329" w:rsidRPr="000313D2" w:rsidRDefault="003C1329" w:rsidP="00505BC2">
            <w:pPr>
              <w:pStyle w:val="TableCell"/>
            </w:pPr>
            <w:r>
              <w:t>User is stored as the selected user</w:t>
            </w:r>
          </w:p>
        </w:tc>
      </w:tr>
      <w:tr w:rsidR="003C1329" w:rsidRPr="000313D2" w14:paraId="59329E6F"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F56E987" w14:textId="77777777" w:rsidR="003C1329" w:rsidRPr="000313D2" w:rsidRDefault="003C1329" w:rsidP="00505BC2">
            <w:pPr>
              <w:pStyle w:val="TableCell"/>
              <w:jc w:val="center"/>
            </w:pPr>
            <w:r w:rsidRPr="000313D2">
              <w:t>13</w:t>
            </w:r>
          </w:p>
        </w:tc>
        <w:tc>
          <w:tcPr>
            <w:tcW w:w="1573" w:type="pct"/>
            <w:vAlign w:val="center"/>
            <w:hideMark/>
          </w:tcPr>
          <w:p w14:paraId="3449BA68" w14:textId="77777777" w:rsidR="003C1329" w:rsidRPr="000313D2" w:rsidRDefault="003C1329" w:rsidP="00505BC2">
            <w:pPr>
              <w:pStyle w:val="TableCell"/>
            </w:pPr>
            <w:r w:rsidRPr="000313D2">
              <w:t>User</w:t>
            </w:r>
            <w:r>
              <w:t>s</w:t>
            </w:r>
            <w:r w:rsidRPr="000313D2">
              <w:t xml:space="preserve"> can see past conversations with </w:t>
            </w:r>
            <w:r>
              <w:t>a</w:t>
            </w:r>
            <w:r w:rsidRPr="000313D2">
              <w:t xml:space="preserve"> contact</w:t>
            </w:r>
          </w:p>
        </w:tc>
        <w:tc>
          <w:tcPr>
            <w:tcW w:w="1572" w:type="pct"/>
            <w:vAlign w:val="center"/>
          </w:tcPr>
          <w:p w14:paraId="0B8103DF" w14:textId="77777777" w:rsidR="003C1329" w:rsidRPr="000313D2" w:rsidRDefault="003C1329" w:rsidP="00505BC2">
            <w:pPr>
              <w:pStyle w:val="TableCell"/>
            </w:pPr>
            <w:r>
              <w:t>Open a conversation view with another user</w:t>
            </w:r>
          </w:p>
        </w:tc>
        <w:tc>
          <w:tcPr>
            <w:tcW w:w="1622" w:type="pct"/>
            <w:vAlign w:val="center"/>
          </w:tcPr>
          <w:p w14:paraId="6F7E3E8D" w14:textId="77777777" w:rsidR="003C1329" w:rsidRPr="000313D2" w:rsidRDefault="003C1329" w:rsidP="00505BC2">
            <w:pPr>
              <w:pStyle w:val="TableCell"/>
            </w:pPr>
            <w:r>
              <w:t>Historic messages with that user are shown</w:t>
            </w:r>
          </w:p>
        </w:tc>
      </w:tr>
      <w:tr w:rsidR="003C1329" w:rsidRPr="000313D2" w14:paraId="33FC7B83" w14:textId="77777777" w:rsidTr="00505BC2">
        <w:trPr>
          <w:trHeight w:val="600"/>
        </w:trPr>
        <w:tc>
          <w:tcPr>
            <w:tcW w:w="233" w:type="pct"/>
            <w:vAlign w:val="center"/>
            <w:hideMark/>
          </w:tcPr>
          <w:p w14:paraId="05F4E1DE" w14:textId="77777777" w:rsidR="003C1329" w:rsidRPr="000313D2" w:rsidRDefault="003C1329" w:rsidP="00505BC2">
            <w:pPr>
              <w:pStyle w:val="TableCell"/>
              <w:jc w:val="center"/>
            </w:pPr>
            <w:r w:rsidRPr="000313D2">
              <w:t>14</w:t>
            </w:r>
          </w:p>
        </w:tc>
        <w:tc>
          <w:tcPr>
            <w:tcW w:w="1573" w:type="pct"/>
            <w:vAlign w:val="center"/>
            <w:hideMark/>
          </w:tcPr>
          <w:p w14:paraId="1E89B773" w14:textId="77777777" w:rsidR="003C1329" w:rsidRPr="000313D2" w:rsidRDefault="003C1329" w:rsidP="00505BC2">
            <w:pPr>
              <w:pStyle w:val="TableCell"/>
            </w:pPr>
            <w:r w:rsidRPr="000313D2">
              <w:t>Users can be added to contacts by searching their username</w:t>
            </w:r>
          </w:p>
        </w:tc>
        <w:tc>
          <w:tcPr>
            <w:tcW w:w="1572" w:type="pct"/>
            <w:vAlign w:val="center"/>
          </w:tcPr>
          <w:p w14:paraId="244F7A4A" w14:textId="77777777" w:rsidR="003C1329" w:rsidRPr="000313D2" w:rsidRDefault="003C1329" w:rsidP="00505BC2">
            <w:pPr>
              <w:pStyle w:val="TableCell"/>
            </w:pPr>
            <w:r>
              <w:t>Username is entered into the search field</w:t>
            </w:r>
          </w:p>
        </w:tc>
        <w:tc>
          <w:tcPr>
            <w:tcW w:w="1622" w:type="pct"/>
            <w:vAlign w:val="center"/>
          </w:tcPr>
          <w:p w14:paraId="1813359D" w14:textId="77777777" w:rsidR="003C1329" w:rsidRPr="000313D2" w:rsidRDefault="003C1329" w:rsidP="00505BC2">
            <w:pPr>
              <w:pStyle w:val="TableCell"/>
            </w:pPr>
            <w:r>
              <w:t>Specified user is added to contacts list</w:t>
            </w:r>
          </w:p>
        </w:tc>
      </w:tr>
      <w:tr w:rsidR="003C1329" w:rsidRPr="000313D2" w14:paraId="0D1EEB2D"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81B2242" w14:textId="77777777" w:rsidR="003C1329" w:rsidRPr="000313D2" w:rsidRDefault="003C1329" w:rsidP="00505BC2">
            <w:pPr>
              <w:pStyle w:val="TableCell"/>
              <w:jc w:val="center"/>
            </w:pPr>
            <w:r w:rsidRPr="000313D2">
              <w:t>15</w:t>
            </w:r>
          </w:p>
        </w:tc>
        <w:tc>
          <w:tcPr>
            <w:tcW w:w="1573" w:type="pct"/>
            <w:vAlign w:val="center"/>
            <w:hideMark/>
          </w:tcPr>
          <w:p w14:paraId="43FE3DBB" w14:textId="77777777" w:rsidR="003C1329" w:rsidRPr="000313D2" w:rsidRDefault="003C1329" w:rsidP="00505BC2">
            <w:pPr>
              <w:pStyle w:val="TableCell"/>
            </w:pPr>
            <w:r w:rsidRPr="000313D2">
              <w:t xml:space="preserve">Messages are encrypted with </w:t>
            </w:r>
            <w:r>
              <w:t xml:space="preserve">the </w:t>
            </w:r>
            <w:r w:rsidRPr="000313D2">
              <w:t>recipient's public key</w:t>
            </w:r>
          </w:p>
        </w:tc>
        <w:tc>
          <w:tcPr>
            <w:tcW w:w="1572" w:type="pct"/>
            <w:vAlign w:val="center"/>
          </w:tcPr>
          <w:p w14:paraId="0B92FD3D" w14:textId="77777777" w:rsidR="003C1329" w:rsidRPr="000313D2" w:rsidRDefault="003C1329" w:rsidP="00505BC2">
            <w:pPr>
              <w:pStyle w:val="TableCell"/>
            </w:pPr>
            <w:r>
              <w:t>Send a message</w:t>
            </w:r>
          </w:p>
        </w:tc>
        <w:tc>
          <w:tcPr>
            <w:tcW w:w="1622" w:type="pct"/>
            <w:vAlign w:val="center"/>
          </w:tcPr>
          <w:p w14:paraId="2109B985" w14:textId="4718E90C" w:rsidR="003C1329" w:rsidRPr="000313D2" w:rsidRDefault="004F30F2" w:rsidP="00505BC2">
            <w:pPr>
              <w:pStyle w:val="TableCell"/>
            </w:pPr>
            <w:r>
              <w:t>The send message’s text is encrypted</w:t>
            </w:r>
          </w:p>
        </w:tc>
      </w:tr>
      <w:tr w:rsidR="003C1329" w:rsidRPr="000313D2" w14:paraId="0C8D6362" w14:textId="77777777" w:rsidTr="00505BC2">
        <w:trPr>
          <w:trHeight w:val="600"/>
        </w:trPr>
        <w:tc>
          <w:tcPr>
            <w:tcW w:w="233" w:type="pct"/>
            <w:vAlign w:val="center"/>
            <w:hideMark/>
          </w:tcPr>
          <w:p w14:paraId="7630D83D" w14:textId="77777777" w:rsidR="003C1329" w:rsidRPr="000313D2" w:rsidRDefault="003C1329" w:rsidP="00505BC2">
            <w:pPr>
              <w:pStyle w:val="TableCell"/>
              <w:jc w:val="center"/>
            </w:pPr>
            <w:r w:rsidRPr="000313D2">
              <w:t>16</w:t>
            </w:r>
          </w:p>
        </w:tc>
        <w:tc>
          <w:tcPr>
            <w:tcW w:w="1573" w:type="pct"/>
            <w:vAlign w:val="center"/>
            <w:hideMark/>
          </w:tcPr>
          <w:p w14:paraId="4AE49385" w14:textId="77777777" w:rsidR="003C1329" w:rsidRPr="000313D2" w:rsidRDefault="003C1329" w:rsidP="00505BC2">
            <w:pPr>
              <w:pStyle w:val="TableCell"/>
            </w:pPr>
            <w:r w:rsidRPr="000313D2">
              <w:t xml:space="preserve">Messages are decrypted with </w:t>
            </w:r>
            <w:r>
              <w:t xml:space="preserve">the </w:t>
            </w:r>
            <w:r w:rsidRPr="000313D2">
              <w:t>recipient's private key</w:t>
            </w:r>
          </w:p>
        </w:tc>
        <w:tc>
          <w:tcPr>
            <w:tcW w:w="1572" w:type="pct"/>
            <w:vAlign w:val="center"/>
          </w:tcPr>
          <w:p w14:paraId="3DFC3CCB" w14:textId="77777777" w:rsidR="003C1329" w:rsidRPr="000313D2" w:rsidRDefault="003C1329" w:rsidP="00505BC2">
            <w:pPr>
              <w:pStyle w:val="TableCell"/>
            </w:pPr>
            <w:r>
              <w:t>Receive a message</w:t>
            </w:r>
          </w:p>
        </w:tc>
        <w:tc>
          <w:tcPr>
            <w:tcW w:w="1622" w:type="pct"/>
            <w:vAlign w:val="center"/>
          </w:tcPr>
          <w:p w14:paraId="10B50BAB" w14:textId="77777777" w:rsidR="003C1329" w:rsidRPr="000313D2" w:rsidRDefault="003C1329" w:rsidP="00505BC2">
            <w:pPr>
              <w:pStyle w:val="TableCell"/>
            </w:pPr>
            <w:r>
              <w:t>The received message can be decrypted</w:t>
            </w:r>
          </w:p>
        </w:tc>
      </w:tr>
      <w:tr w:rsidR="003C1329" w:rsidRPr="000313D2" w14:paraId="1B5253B2"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72A6C49" w14:textId="77777777" w:rsidR="003C1329" w:rsidRPr="000313D2" w:rsidRDefault="003C1329" w:rsidP="00505BC2">
            <w:pPr>
              <w:pStyle w:val="TableCell"/>
              <w:jc w:val="center"/>
            </w:pPr>
            <w:r w:rsidRPr="000313D2">
              <w:t>17</w:t>
            </w:r>
          </w:p>
        </w:tc>
        <w:tc>
          <w:tcPr>
            <w:tcW w:w="1573" w:type="pct"/>
            <w:vAlign w:val="center"/>
            <w:hideMark/>
          </w:tcPr>
          <w:p w14:paraId="21890383" w14:textId="77777777" w:rsidR="003C1329" w:rsidRPr="000313D2" w:rsidRDefault="003C1329" w:rsidP="00505BC2">
            <w:pPr>
              <w:pStyle w:val="TableCell"/>
            </w:pPr>
            <w:r w:rsidRPr="000313D2">
              <w:t xml:space="preserve">Messages are signed with </w:t>
            </w:r>
            <w:r>
              <w:t xml:space="preserve">the </w:t>
            </w:r>
            <w:r w:rsidRPr="000313D2">
              <w:t>sender's private key</w:t>
            </w:r>
          </w:p>
        </w:tc>
        <w:tc>
          <w:tcPr>
            <w:tcW w:w="1572" w:type="pct"/>
            <w:vAlign w:val="center"/>
          </w:tcPr>
          <w:p w14:paraId="20588E03" w14:textId="77777777" w:rsidR="003C1329" w:rsidRPr="000313D2" w:rsidRDefault="003C1329" w:rsidP="00505BC2">
            <w:pPr>
              <w:pStyle w:val="TableCell"/>
            </w:pPr>
            <w:r>
              <w:t>Send a message</w:t>
            </w:r>
          </w:p>
        </w:tc>
        <w:tc>
          <w:tcPr>
            <w:tcW w:w="1622" w:type="pct"/>
            <w:vAlign w:val="center"/>
          </w:tcPr>
          <w:p w14:paraId="004CBF44" w14:textId="77777777" w:rsidR="003C1329" w:rsidRPr="000313D2" w:rsidRDefault="003C1329" w:rsidP="00505BC2">
            <w:pPr>
              <w:pStyle w:val="TableCell"/>
            </w:pPr>
            <w:r>
              <w:t>Send message is signed</w:t>
            </w:r>
          </w:p>
        </w:tc>
      </w:tr>
      <w:tr w:rsidR="003C1329" w:rsidRPr="000313D2" w14:paraId="58064EC4" w14:textId="77777777" w:rsidTr="00505BC2">
        <w:trPr>
          <w:trHeight w:val="600"/>
        </w:trPr>
        <w:tc>
          <w:tcPr>
            <w:tcW w:w="233" w:type="pct"/>
            <w:vAlign w:val="center"/>
            <w:hideMark/>
          </w:tcPr>
          <w:p w14:paraId="40618BCA" w14:textId="77777777" w:rsidR="003C1329" w:rsidRPr="000313D2" w:rsidRDefault="003C1329" w:rsidP="00505BC2">
            <w:pPr>
              <w:pStyle w:val="TableCell"/>
              <w:jc w:val="center"/>
            </w:pPr>
            <w:r w:rsidRPr="000313D2">
              <w:lastRenderedPageBreak/>
              <w:t>18</w:t>
            </w:r>
          </w:p>
        </w:tc>
        <w:tc>
          <w:tcPr>
            <w:tcW w:w="1573" w:type="pct"/>
            <w:vAlign w:val="center"/>
            <w:hideMark/>
          </w:tcPr>
          <w:p w14:paraId="793C881D" w14:textId="77777777" w:rsidR="003C1329" w:rsidRPr="000313D2" w:rsidRDefault="003C1329" w:rsidP="00505BC2">
            <w:pPr>
              <w:pStyle w:val="TableCell"/>
            </w:pPr>
            <w:r w:rsidRPr="000313D2">
              <w:t xml:space="preserve">Signatures are checked with </w:t>
            </w:r>
            <w:r>
              <w:t xml:space="preserve">the </w:t>
            </w:r>
            <w:r w:rsidRPr="000313D2">
              <w:t>sender's public key</w:t>
            </w:r>
          </w:p>
        </w:tc>
        <w:tc>
          <w:tcPr>
            <w:tcW w:w="1572" w:type="pct"/>
            <w:vAlign w:val="center"/>
          </w:tcPr>
          <w:p w14:paraId="223EC888" w14:textId="77777777" w:rsidR="003C1329" w:rsidRPr="000313D2" w:rsidRDefault="003C1329" w:rsidP="00505BC2">
            <w:pPr>
              <w:pStyle w:val="TableCell"/>
            </w:pPr>
            <w:r>
              <w:t>Receive a message</w:t>
            </w:r>
          </w:p>
        </w:tc>
        <w:tc>
          <w:tcPr>
            <w:tcW w:w="1622" w:type="pct"/>
            <w:vAlign w:val="center"/>
          </w:tcPr>
          <w:p w14:paraId="5D9FD6F5" w14:textId="77777777" w:rsidR="003C1329" w:rsidRPr="000313D2" w:rsidRDefault="003C1329" w:rsidP="00505BC2">
            <w:pPr>
              <w:pStyle w:val="TableCell"/>
            </w:pPr>
            <w:r>
              <w:t>The received message can be verified</w:t>
            </w:r>
          </w:p>
        </w:tc>
      </w:tr>
      <w:tr w:rsidR="003C1329" w:rsidRPr="000313D2" w14:paraId="23835012"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508A646" w14:textId="77777777" w:rsidR="003C1329" w:rsidRPr="000313D2" w:rsidRDefault="003C1329" w:rsidP="00505BC2">
            <w:pPr>
              <w:pStyle w:val="TableCell"/>
              <w:jc w:val="center"/>
            </w:pPr>
            <w:r w:rsidRPr="000313D2">
              <w:t>19</w:t>
            </w:r>
          </w:p>
        </w:tc>
        <w:tc>
          <w:tcPr>
            <w:tcW w:w="1573" w:type="pct"/>
            <w:vAlign w:val="center"/>
            <w:hideMark/>
          </w:tcPr>
          <w:p w14:paraId="37DF8294" w14:textId="77777777" w:rsidR="003C1329" w:rsidRPr="000313D2" w:rsidRDefault="003C1329" w:rsidP="00505BC2">
            <w:pPr>
              <w:pStyle w:val="TableCell"/>
            </w:pPr>
            <w:r w:rsidRPr="000313D2">
              <w:t>Messages cannot be read while in the server</w:t>
            </w:r>
          </w:p>
        </w:tc>
        <w:tc>
          <w:tcPr>
            <w:tcW w:w="1572" w:type="pct"/>
            <w:vAlign w:val="center"/>
          </w:tcPr>
          <w:p w14:paraId="14A1359E" w14:textId="77777777" w:rsidR="003C1329" w:rsidRPr="000313D2" w:rsidRDefault="003C1329" w:rsidP="00505BC2">
            <w:pPr>
              <w:pStyle w:val="TableCell"/>
            </w:pPr>
            <w:r>
              <w:t>Send a message</w:t>
            </w:r>
          </w:p>
        </w:tc>
        <w:tc>
          <w:tcPr>
            <w:tcW w:w="1622" w:type="pct"/>
            <w:vAlign w:val="center"/>
          </w:tcPr>
          <w:p w14:paraId="0792BDAD" w14:textId="77777777" w:rsidR="003C1329" w:rsidRPr="000313D2" w:rsidRDefault="003C1329" w:rsidP="00505BC2">
            <w:pPr>
              <w:pStyle w:val="TableCell"/>
            </w:pPr>
            <w:r>
              <w:t>The message is encrypted whilst passing through the server</w:t>
            </w:r>
          </w:p>
        </w:tc>
      </w:tr>
      <w:tr w:rsidR="003C1329" w:rsidRPr="000313D2" w14:paraId="7363BA50" w14:textId="77777777" w:rsidTr="00505BC2">
        <w:trPr>
          <w:trHeight w:val="600"/>
        </w:trPr>
        <w:tc>
          <w:tcPr>
            <w:tcW w:w="233" w:type="pct"/>
            <w:vAlign w:val="center"/>
            <w:hideMark/>
          </w:tcPr>
          <w:p w14:paraId="7FA37B2E" w14:textId="77777777" w:rsidR="003C1329" w:rsidRPr="000313D2" w:rsidRDefault="003C1329" w:rsidP="00505BC2">
            <w:pPr>
              <w:pStyle w:val="TableCell"/>
              <w:jc w:val="center"/>
            </w:pPr>
            <w:r w:rsidRPr="000313D2">
              <w:t>20</w:t>
            </w:r>
          </w:p>
        </w:tc>
        <w:tc>
          <w:tcPr>
            <w:tcW w:w="1573" w:type="pct"/>
            <w:vAlign w:val="center"/>
            <w:hideMark/>
          </w:tcPr>
          <w:p w14:paraId="3DB9A034" w14:textId="77777777" w:rsidR="003C1329" w:rsidRPr="000313D2" w:rsidRDefault="003C1329" w:rsidP="00505BC2">
            <w:pPr>
              <w:pStyle w:val="TableCell"/>
            </w:pPr>
            <w:r w:rsidRPr="000313D2">
              <w:t>Key pair</w:t>
            </w:r>
            <w:r>
              <w:t>s</w:t>
            </w:r>
            <w:r w:rsidRPr="000313D2">
              <w:t xml:space="preserve"> can be generated</w:t>
            </w:r>
          </w:p>
        </w:tc>
        <w:tc>
          <w:tcPr>
            <w:tcW w:w="1572" w:type="pct"/>
            <w:vAlign w:val="center"/>
          </w:tcPr>
          <w:p w14:paraId="1543B48C" w14:textId="77777777" w:rsidR="003C1329" w:rsidRPr="000313D2" w:rsidRDefault="003C1329" w:rsidP="00505BC2">
            <w:pPr>
              <w:pStyle w:val="TableCell"/>
            </w:pPr>
            <w:r>
              <w:t>Create a new account</w:t>
            </w:r>
          </w:p>
        </w:tc>
        <w:tc>
          <w:tcPr>
            <w:tcW w:w="1622" w:type="pct"/>
            <w:vAlign w:val="center"/>
          </w:tcPr>
          <w:p w14:paraId="6172278A" w14:textId="77777777" w:rsidR="003C1329" w:rsidRPr="000313D2" w:rsidRDefault="003C1329" w:rsidP="00505BC2">
            <w:pPr>
              <w:pStyle w:val="TableCell"/>
            </w:pPr>
            <w:r>
              <w:t>A pair of encryption keys</w:t>
            </w:r>
          </w:p>
        </w:tc>
      </w:tr>
      <w:tr w:rsidR="003C1329" w:rsidRPr="000313D2" w14:paraId="7D7B1E6D"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3EF7F74" w14:textId="77777777" w:rsidR="003C1329" w:rsidRPr="000313D2" w:rsidRDefault="003C1329" w:rsidP="00505BC2">
            <w:pPr>
              <w:pStyle w:val="TableCell"/>
              <w:jc w:val="center"/>
            </w:pPr>
            <w:r w:rsidRPr="000313D2">
              <w:t>21</w:t>
            </w:r>
          </w:p>
        </w:tc>
        <w:tc>
          <w:tcPr>
            <w:tcW w:w="1573" w:type="pct"/>
            <w:vAlign w:val="center"/>
            <w:hideMark/>
          </w:tcPr>
          <w:p w14:paraId="25F970AA" w14:textId="77777777" w:rsidR="003C1329" w:rsidRPr="000313D2" w:rsidRDefault="003C1329" w:rsidP="00505BC2">
            <w:pPr>
              <w:pStyle w:val="TableCell"/>
            </w:pPr>
            <w:r w:rsidRPr="000313D2">
              <w:t>Public keys can be accessed by anyone</w:t>
            </w:r>
          </w:p>
        </w:tc>
        <w:tc>
          <w:tcPr>
            <w:tcW w:w="1572" w:type="pct"/>
            <w:vAlign w:val="center"/>
          </w:tcPr>
          <w:p w14:paraId="6D63F655" w14:textId="77777777" w:rsidR="003C1329" w:rsidRPr="000313D2" w:rsidRDefault="003C1329" w:rsidP="00505BC2">
            <w:pPr>
              <w:pStyle w:val="TableCell"/>
            </w:pPr>
            <w:r>
              <w:t>Request a user’s public key</w:t>
            </w:r>
          </w:p>
        </w:tc>
        <w:tc>
          <w:tcPr>
            <w:tcW w:w="1622" w:type="pct"/>
            <w:vAlign w:val="center"/>
          </w:tcPr>
          <w:p w14:paraId="2EEE0D25" w14:textId="77777777" w:rsidR="003C1329" w:rsidRPr="000313D2" w:rsidRDefault="003C1329" w:rsidP="00505BC2">
            <w:pPr>
              <w:pStyle w:val="TableCell"/>
            </w:pPr>
            <w:r>
              <w:t>Their public key is provided</w:t>
            </w:r>
          </w:p>
        </w:tc>
      </w:tr>
      <w:tr w:rsidR="003C1329" w:rsidRPr="000313D2" w14:paraId="4E96CD5D" w14:textId="77777777" w:rsidTr="00505BC2">
        <w:trPr>
          <w:trHeight w:val="600"/>
        </w:trPr>
        <w:tc>
          <w:tcPr>
            <w:tcW w:w="233" w:type="pct"/>
            <w:vAlign w:val="center"/>
            <w:hideMark/>
          </w:tcPr>
          <w:p w14:paraId="774B4191" w14:textId="77777777" w:rsidR="003C1329" w:rsidRPr="000313D2" w:rsidRDefault="003C1329" w:rsidP="00505BC2">
            <w:pPr>
              <w:pStyle w:val="TableCell"/>
              <w:jc w:val="center"/>
            </w:pPr>
            <w:r w:rsidRPr="000313D2">
              <w:t>22</w:t>
            </w:r>
          </w:p>
        </w:tc>
        <w:tc>
          <w:tcPr>
            <w:tcW w:w="1573" w:type="pct"/>
            <w:vAlign w:val="center"/>
            <w:hideMark/>
          </w:tcPr>
          <w:p w14:paraId="1D1F4F30" w14:textId="77777777" w:rsidR="003C1329" w:rsidRPr="000313D2" w:rsidRDefault="003C1329" w:rsidP="00505BC2">
            <w:pPr>
              <w:pStyle w:val="TableCell"/>
            </w:pPr>
            <w:r>
              <w:t>The s</w:t>
            </w:r>
            <w:r w:rsidRPr="000313D2">
              <w:t>erver can accept incoming client connections</w:t>
            </w:r>
          </w:p>
        </w:tc>
        <w:tc>
          <w:tcPr>
            <w:tcW w:w="1572" w:type="pct"/>
            <w:vAlign w:val="center"/>
          </w:tcPr>
          <w:p w14:paraId="552DB37C" w14:textId="77777777" w:rsidR="003C1329" w:rsidRPr="000313D2" w:rsidRDefault="003C1329" w:rsidP="00505BC2">
            <w:pPr>
              <w:pStyle w:val="TableCell"/>
            </w:pPr>
            <w:r>
              <w:t>The client tries to connect to the server</w:t>
            </w:r>
          </w:p>
        </w:tc>
        <w:tc>
          <w:tcPr>
            <w:tcW w:w="1622" w:type="pct"/>
            <w:vAlign w:val="center"/>
          </w:tcPr>
          <w:p w14:paraId="554B8E16" w14:textId="77777777" w:rsidR="003C1329" w:rsidRPr="000313D2" w:rsidRDefault="003C1329" w:rsidP="00505BC2">
            <w:pPr>
              <w:pStyle w:val="TableCell"/>
            </w:pPr>
            <w:r>
              <w:t>The server accepts the connection</w:t>
            </w:r>
          </w:p>
        </w:tc>
      </w:tr>
      <w:tr w:rsidR="003C1329" w:rsidRPr="000313D2" w14:paraId="3E1D2D1F"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A514DCB" w14:textId="77777777" w:rsidR="003C1329" w:rsidRPr="000313D2" w:rsidRDefault="003C1329" w:rsidP="00505BC2">
            <w:pPr>
              <w:pStyle w:val="TableCell"/>
              <w:jc w:val="center"/>
            </w:pPr>
            <w:r w:rsidRPr="000313D2">
              <w:t>23</w:t>
            </w:r>
          </w:p>
        </w:tc>
        <w:tc>
          <w:tcPr>
            <w:tcW w:w="1573" w:type="pct"/>
            <w:vAlign w:val="center"/>
            <w:hideMark/>
          </w:tcPr>
          <w:p w14:paraId="6C221286" w14:textId="77777777" w:rsidR="003C1329" w:rsidRPr="000313D2" w:rsidRDefault="003C1329" w:rsidP="00505BC2">
            <w:pPr>
              <w:pStyle w:val="TableCell"/>
            </w:pPr>
            <w:r w:rsidRPr="000313D2">
              <w:t xml:space="preserve">Each connected client is handled </w:t>
            </w:r>
            <w:r>
              <w:t xml:space="preserve">by a separate </w:t>
            </w:r>
            <w:r w:rsidRPr="000313D2">
              <w:t>thread</w:t>
            </w:r>
          </w:p>
        </w:tc>
        <w:tc>
          <w:tcPr>
            <w:tcW w:w="1572" w:type="pct"/>
            <w:vAlign w:val="center"/>
          </w:tcPr>
          <w:p w14:paraId="722D9E34" w14:textId="77777777" w:rsidR="003C1329" w:rsidRPr="000313D2" w:rsidRDefault="003C1329" w:rsidP="00505BC2">
            <w:pPr>
              <w:pStyle w:val="TableCell"/>
            </w:pPr>
            <w:r>
              <w:t>The client connects to the server</w:t>
            </w:r>
          </w:p>
        </w:tc>
        <w:tc>
          <w:tcPr>
            <w:tcW w:w="1622" w:type="pct"/>
            <w:vAlign w:val="center"/>
          </w:tcPr>
          <w:p w14:paraId="5B1B3716" w14:textId="77777777" w:rsidR="003C1329" w:rsidRPr="000313D2" w:rsidRDefault="003C1329" w:rsidP="00505BC2">
            <w:pPr>
              <w:pStyle w:val="TableCell"/>
            </w:pPr>
            <w:r>
              <w:t>Connection is handled on a separate thread</w:t>
            </w:r>
          </w:p>
        </w:tc>
      </w:tr>
      <w:tr w:rsidR="003C1329" w:rsidRPr="000313D2" w14:paraId="0BE08A1A" w14:textId="77777777" w:rsidTr="00505BC2">
        <w:trPr>
          <w:trHeight w:val="600"/>
        </w:trPr>
        <w:tc>
          <w:tcPr>
            <w:tcW w:w="233" w:type="pct"/>
            <w:vAlign w:val="center"/>
            <w:hideMark/>
          </w:tcPr>
          <w:p w14:paraId="0058C7D8" w14:textId="77777777" w:rsidR="003C1329" w:rsidRPr="000313D2" w:rsidRDefault="003C1329" w:rsidP="00505BC2">
            <w:pPr>
              <w:pStyle w:val="TableCell"/>
              <w:jc w:val="center"/>
            </w:pPr>
            <w:r w:rsidRPr="000313D2">
              <w:t>24</w:t>
            </w:r>
          </w:p>
        </w:tc>
        <w:tc>
          <w:tcPr>
            <w:tcW w:w="1573" w:type="pct"/>
            <w:vAlign w:val="center"/>
            <w:hideMark/>
          </w:tcPr>
          <w:p w14:paraId="68F76B2E" w14:textId="77777777" w:rsidR="003C1329" w:rsidRPr="000313D2" w:rsidRDefault="003C1329" w:rsidP="00505BC2">
            <w:pPr>
              <w:pStyle w:val="TableCell"/>
            </w:pPr>
            <w:r>
              <w:t>The s</w:t>
            </w:r>
            <w:r w:rsidRPr="000313D2">
              <w:t>erver authorises logins</w:t>
            </w:r>
            <w:r>
              <w:t xml:space="preserve"> against its database</w:t>
            </w:r>
          </w:p>
        </w:tc>
        <w:tc>
          <w:tcPr>
            <w:tcW w:w="1572" w:type="pct"/>
            <w:vAlign w:val="center"/>
          </w:tcPr>
          <w:p w14:paraId="76D7A903" w14:textId="77777777" w:rsidR="003C1329" w:rsidRPr="000313D2" w:rsidRDefault="003C1329" w:rsidP="00505BC2">
            <w:pPr>
              <w:pStyle w:val="TableCell"/>
            </w:pPr>
            <w:r>
              <w:t>The login request is sent to the server</w:t>
            </w:r>
          </w:p>
        </w:tc>
        <w:tc>
          <w:tcPr>
            <w:tcW w:w="1622" w:type="pct"/>
            <w:vAlign w:val="center"/>
          </w:tcPr>
          <w:p w14:paraId="4A7BD67E" w14:textId="77777777" w:rsidR="003C1329" w:rsidRPr="000313D2" w:rsidRDefault="003C1329" w:rsidP="00505BC2">
            <w:pPr>
              <w:pStyle w:val="TableCell"/>
            </w:pPr>
            <w:r>
              <w:t>Server checks credentials against the database</w:t>
            </w:r>
          </w:p>
        </w:tc>
      </w:tr>
      <w:tr w:rsidR="003C1329" w:rsidRPr="000313D2" w14:paraId="731356C4"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401EB141" w14:textId="77777777" w:rsidR="003C1329" w:rsidRPr="000313D2" w:rsidRDefault="003C1329" w:rsidP="00505BC2">
            <w:pPr>
              <w:pStyle w:val="TableCell"/>
              <w:jc w:val="center"/>
            </w:pPr>
            <w:r w:rsidRPr="000313D2">
              <w:t>25</w:t>
            </w:r>
          </w:p>
        </w:tc>
        <w:tc>
          <w:tcPr>
            <w:tcW w:w="1573" w:type="pct"/>
            <w:vAlign w:val="center"/>
            <w:hideMark/>
          </w:tcPr>
          <w:p w14:paraId="7482F216" w14:textId="77777777" w:rsidR="003C1329" w:rsidRPr="000313D2" w:rsidRDefault="003C1329" w:rsidP="00505BC2">
            <w:pPr>
              <w:pStyle w:val="TableCell"/>
            </w:pPr>
            <w:r>
              <w:t>The s</w:t>
            </w:r>
            <w:r w:rsidRPr="000313D2">
              <w:t>erver can create new accounts</w:t>
            </w:r>
          </w:p>
        </w:tc>
        <w:tc>
          <w:tcPr>
            <w:tcW w:w="1572" w:type="pct"/>
            <w:vAlign w:val="center"/>
          </w:tcPr>
          <w:p w14:paraId="5E8E3046" w14:textId="77777777" w:rsidR="003C1329" w:rsidRPr="000313D2" w:rsidRDefault="003C1329" w:rsidP="00505BC2">
            <w:pPr>
              <w:pStyle w:val="TableCell"/>
            </w:pPr>
            <w:r>
              <w:t>A new account request is sent to the server</w:t>
            </w:r>
          </w:p>
        </w:tc>
        <w:tc>
          <w:tcPr>
            <w:tcW w:w="1622" w:type="pct"/>
            <w:vAlign w:val="center"/>
          </w:tcPr>
          <w:p w14:paraId="0FDED80E" w14:textId="77777777" w:rsidR="003C1329" w:rsidRPr="000313D2" w:rsidRDefault="003C1329" w:rsidP="00505BC2">
            <w:pPr>
              <w:pStyle w:val="TableCell"/>
            </w:pPr>
            <w:r>
              <w:t>The new account is created in the database</w:t>
            </w:r>
          </w:p>
        </w:tc>
      </w:tr>
      <w:tr w:rsidR="003C1329" w:rsidRPr="000313D2" w14:paraId="72CA00C8" w14:textId="77777777" w:rsidTr="00505BC2">
        <w:trPr>
          <w:trHeight w:val="600"/>
        </w:trPr>
        <w:tc>
          <w:tcPr>
            <w:tcW w:w="233" w:type="pct"/>
            <w:vAlign w:val="center"/>
            <w:hideMark/>
          </w:tcPr>
          <w:p w14:paraId="47F49A8F" w14:textId="77777777" w:rsidR="003C1329" w:rsidRPr="000313D2" w:rsidRDefault="003C1329" w:rsidP="00505BC2">
            <w:pPr>
              <w:pStyle w:val="TableCell"/>
              <w:jc w:val="center"/>
            </w:pPr>
            <w:r w:rsidRPr="000313D2">
              <w:t>26</w:t>
            </w:r>
          </w:p>
        </w:tc>
        <w:tc>
          <w:tcPr>
            <w:tcW w:w="1573" w:type="pct"/>
            <w:vAlign w:val="center"/>
            <w:hideMark/>
          </w:tcPr>
          <w:p w14:paraId="0DDA3572" w14:textId="77777777" w:rsidR="003C1329" w:rsidRPr="000313D2" w:rsidRDefault="003C1329" w:rsidP="00505BC2">
            <w:pPr>
              <w:pStyle w:val="TableCell"/>
            </w:pPr>
            <w:r w:rsidRPr="000313D2">
              <w:t xml:space="preserve">Messages are routed to </w:t>
            </w:r>
            <w:r>
              <w:t xml:space="preserve">the </w:t>
            </w:r>
            <w:r w:rsidRPr="000313D2">
              <w:t>intended recipient</w:t>
            </w:r>
          </w:p>
        </w:tc>
        <w:tc>
          <w:tcPr>
            <w:tcW w:w="1572" w:type="pct"/>
            <w:vAlign w:val="center"/>
          </w:tcPr>
          <w:p w14:paraId="0741138F" w14:textId="77777777" w:rsidR="003C1329" w:rsidRPr="000313D2" w:rsidRDefault="003C1329" w:rsidP="00505BC2">
            <w:pPr>
              <w:pStyle w:val="TableCell"/>
            </w:pPr>
            <w:r>
              <w:t>Send a message</w:t>
            </w:r>
          </w:p>
        </w:tc>
        <w:tc>
          <w:tcPr>
            <w:tcW w:w="1622" w:type="pct"/>
            <w:vAlign w:val="center"/>
          </w:tcPr>
          <w:p w14:paraId="669810D1" w14:textId="77777777" w:rsidR="003C1329" w:rsidRPr="000313D2" w:rsidRDefault="003C1329" w:rsidP="00505BC2">
            <w:pPr>
              <w:pStyle w:val="TableCell"/>
            </w:pPr>
            <w:r>
              <w:t>The message is received by the intended client</w:t>
            </w:r>
          </w:p>
        </w:tc>
      </w:tr>
      <w:tr w:rsidR="003C1329" w:rsidRPr="000313D2" w14:paraId="5085CC77"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4A8CF736" w14:textId="77777777" w:rsidR="003C1329" w:rsidRPr="000313D2" w:rsidRDefault="003C1329" w:rsidP="00505BC2">
            <w:pPr>
              <w:pStyle w:val="TableCell"/>
              <w:jc w:val="center"/>
            </w:pPr>
            <w:r w:rsidRPr="000313D2">
              <w:t>27</w:t>
            </w:r>
          </w:p>
        </w:tc>
        <w:tc>
          <w:tcPr>
            <w:tcW w:w="1573" w:type="pct"/>
            <w:vAlign w:val="center"/>
            <w:hideMark/>
          </w:tcPr>
          <w:p w14:paraId="1CF4A484" w14:textId="77777777" w:rsidR="003C1329" w:rsidRPr="000313D2" w:rsidRDefault="003C1329" w:rsidP="00505BC2">
            <w:pPr>
              <w:pStyle w:val="TableCell"/>
            </w:pPr>
            <w:r w:rsidRPr="000313D2">
              <w:t xml:space="preserve">Messages are held in the server if the </w:t>
            </w:r>
            <w:r>
              <w:t>recipient</w:t>
            </w:r>
            <w:r w:rsidRPr="000313D2">
              <w:t xml:space="preserve"> is not connected</w:t>
            </w:r>
          </w:p>
        </w:tc>
        <w:tc>
          <w:tcPr>
            <w:tcW w:w="1572" w:type="pct"/>
            <w:vAlign w:val="center"/>
          </w:tcPr>
          <w:p w14:paraId="705823E2" w14:textId="77777777" w:rsidR="003C1329" w:rsidRPr="000313D2" w:rsidRDefault="003C1329" w:rsidP="00505BC2">
            <w:pPr>
              <w:pStyle w:val="TableCell"/>
            </w:pPr>
            <w:r>
              <w:t>Send a message to an offline user</w:t>
            </w:r>
          </w:p>
        </w:tc>
        <w:tc>
          <w:tcPr>
            <w:tcW w:w="1622" w:type="pct"/>
            <w:vAlign w:val="center"/>
          </w:tcPr>
          <w:p w14:paraId="00657D55" w14:textId="77777777" w:rsidR="003C1329" w:rsidRPr="000313D2" w:rsidRDefault="003C1329" w:rsidP="00505BC2">
            <w:pPr>
              <w:pStyle w:val="TableCell"/>
            </w:pPr>
            <w:r>
              <w:t>The message is held on the server</w:t>
            </w:r>
          </w:p>
        </w:tc>
      </w:tr>
      <w:tr w:rsidR="003C1329" w:rsidRPr="000313D2" w14:paraId="60463546" w14:textId="77777777" w:rsidTr="00505BC2">
        <w:trPr>
          <w:trHeight w:val="600"/>
        </w:trPr>
        <w:tc>
          <w:tcPr>
            <w:tcW w:w="233" w:type="pct"/>
            <w:vAlign w:val="center"/>
            <w:hideMark/>
          </w:tcPr>
          <w:p w14:paraId="3801DFFA" w14:textId="77777777" w:rsidR="003C1329" w:rsidRPr="000313D2" w:rsidRDefault="003C1329" w:rsidP="00505BC2">
            <w:pPr>
              <w:pStyle w:val="TableCell"/>
              <w:jc w:val="center"/>
            </w:pPr>
            <w:r w:rsidRPr="000313D2">
              <w:t>28</w:t>
            </w:r>
          </w:p>
        </w:tc>
        <w:tc>
          <w:tcPr>
            <w:tcW w:w="1573" w:type="pct"/>
            <w:vAlign w:val="center"/>
            <w:hideMark/>
          </w:tcPr>
          <w:p w14:paraId="3AFA4D84" w14:textId="77777777" w:rsidR="003C1329" w:rsidRPr="000313D2" w:rsidRDefault="003C1329" w:rsidP="00505BC2">
            <w:pPr>
              <w:pStyle w:val="TableCell"/>
            </w:pPr>
            <w:r w:rsidRPr="000313D2">
              <w:t xml:space="preserve">Undelivered messages are sent the next time the </w:t>
            </w:r>
            <w:r>
              <w:t>recipient</w:t>
            </w:r>
            <w:r w:rsidRPr="000313D2">
              <w:t xml:space="preserve"> connects</w:t>
            </w:r>
          </w:p>
        </w:tc>
        <w:tc>
          <w:tcPr>
            <w:tcW w:w="1572" w:type="pct"/>
            <w:vAlign w:val="center"/>
          </w:tcPr>
          <w:p w14:paraId="2F7C96AC" w14:textId="77777777" w:rsidR="003C1329" w:rsidRPr="000313D2" w:rsidRDefault="003C1329" w:rsidP="00505BC2">
            <w:pPr>
              <w:pStyle w:val="TableCell"/>
            </w:pPr>
            <w:r>
              <w:t>Offline user comes online</w:t>
            </w:r>
          </w:p>
        </w:tc>
        <w:tc>
          <w:tcPr>
            <w:tcW w:w="1622" w:type="pct"/>
            <w:vAlign w:val="center"/>
          </w:tcPr>
          <w:p w14:paraId="59AD1688" w14:textId="77777777" w:rsidR="003C1329" w:rsidRPr="000313D2" w:rsidRDefault="003C1329" w:rsidP="00505BC2">
            <w:pPr>
              <w:pStyle w:val="TableCell"/>
            </w:pPr>
            <w:r>
              <w:t>Messages held in the server are sent to this user</w:t>
            </w:r>
          </w:p>
        </w:tc>
      </w:tr>
    </w:tbl>
    <w:p w14:paraId="4CF72870" w14:textId="77777777" w:rsidR="003C1329" w:rsidRDefault="003C1329">
      <w:pPr>
        <w:spacing w:line="259" w:lineRule="auto"/>
        <w:jc w:val="left"/>
      </w:pPr>
    </w:p>
    <w:p w14:paraId="0EB9E98F" w14:textId="0EB83C8A" w:rsidR="003C1329" w:rsidRDefault="003C1329">
      <w:pPr>
        <w:spacing w:line="259" w:lineRule="auto"/>
        <w:jc w:val="left"/>
      </w:pPr>
      <w:r>
        <w:br w:type="page"/>
      </w:r>
    </w:p>
    <w:p w14:paraId="0193E21E" w14:textId="7BC7B95A" w:rsidR="003C1329" w:rsidRDefault="003C1329" w:rsidP="003C1329">
      <w:pPr>
        <w:pStyle w:val="Heading4"/>
      </w:pPr>
      <w:r>
        <w:lastRenderedPageBreak/>
        <w:t>Testing results</w:t>
      </w:r>
    </w:p>
    <w:tbl>
      <w:tblPr>
        <w:tblStyle w:val="PlainTable1"/>
        <w:tblW w:w="0" w:type="auto"/>
        <w:tblLayout w:type="fixed"/>
        <w:tblLook w:val="0420" w:firstRow="1" w:lastRow="0" w:firstColumn="0" w:lastColumn="0" w:noHBand="0" w:noVBand="1"/>
      </w:tblPr>
      <w:tblGrid>
        <w:gridCol w:w="421"/>
        <w:gridCol w:w="788"/>
        <w:gridCol w:w="4246"/>
        <w:gridCol w:w="3559"/>
      </w:tblGrid>
      <w:tr w:rsidR="00827F9C" w:rsidRPr="000313D2" w14:paraId="7F130A09" w14:textId="77777777" w:rsidTr="00505BC2">
        <w:trPr>
          <w:cnfStyle w:val="100000000000" w:firstRow="1" w:lastRow="0" w:firstColumn="0" w:lastColumn="0" w:oddVBand="0" w:evenVBand="0" w:oddHBand="0" w:evenHBand="0" w:firstRowFirstColumn="0" w:firstRowLastColumn="0" w:lastRowFirstColumn="0" w:lastRowLastColumn="0"/>
          <w:trHeight w:val="300"/>
          <w:tblHeader/>
        </w:trPr>
        <w:tc>
          <w:tcPr>
            <w:tcW w:w="421" w:type="dxa"/>
            <w:hideMark/>
          </w:tcPr>
          <w:p w14:paraId="534D049D" w14:textId="77777777" w:rsidR="00827F9C" w:rsidRPr="000313D2" w:rsidRDefault="00827F9C" w:rsidP="00505BC2">
            <w:pPr>
              <w:pStyle w:val="TableCell"/>
              <w:jc w:val="center"/>
            </w:pPr>
            <w:r w:rsidRPr="000313D2">
              <w:t>ID</w:t>
            </w:r>
          </w:p>
        </w:tc>
        <w:tc>
          <w:tcPr>
            <w:tcW w:w="788" w:type="dxa"/>
            <w:hideMark/>
          </w:tcPr>
          <w:p w14:paraId="4CB6D134" w14:textId="77777777" w:rsidR="00827F9C" w:rsidRPr="000313D2" w:rsidRDefault="00827F9C" w:rsidP="00505BC2">
            <w:pPr>
              <w:pStyle w:val="TableCell"/>
              <w:jc w:val="center"/>
            </w:pPr>
            <w:r>
              <w:t>Status</w:t>
            </w:r>
          </w:p>
        </w:tc>
        <w:tc>
          <w:tcPr>
            <w:tcW w:w="4246" w:type="dxa"/>
            <w:hideMark/>
          </w:tcPr>
          <w:p w14:paraId="1C848D63" w14:textId="77777777" w:rsidR="00827F9C" w:rsidRPr="000313D2" w:rsidRDefault="00827F9C" w:rsidP="00505BC2">
            <w:pPr>
              <w:pStyle w:val="TableCell"/>
              <w:jc w:val="center"/>
            </w:pPr>
            <w:r>
              <w:t>Actual Output</w:t>
            </w:r>
          </w:p>
        </w:tc>
        <w:tc>
          <w:tcPr>
            <w:tcW w:w="3559" w:type="dxa"/>
            <w:hideMark/>
          </w:tcPr>
          <w:p w14:paraId="2430CC1C" w14:textId="77777777" w:rsidR="00827F9C" w:rsidRPr="000313D2" w:rsidRDefault="00827F9C" w:rsidP="00505BC2">
            <w:pPr>
              <w:pStyle w:val="TableCell"/>
              <w:jc w:val="center"/>
            </w:pPr>
            <w:r>
              <w:t>Comments</w:t>
            </w:r>
          </w:p>
        </w:tc>
      </w:tr>
      <w:tr w:rsidR="00827F9C" w:rsidRPr="000313D2" w14:paraId="6F54499C"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1875007F" w14:textId="77777777" w:rsidR="00827F9C" w:rsidRPr="000313D2" w:rsidRDefault="00827F9C" w:rsidP="00505BC2">
            <w:pPr>
              <w:pStyle w:val="TableCell"/>
              <w:jc w:val="center"/>
            </w:pPr>
            <w:r w:rsidRPr="000313D2">
              <w:t>1</w:t>
            </w:r>
          </w:p>
        </w:tc>
        <w:tc>
          <w:tcPr>
            <w:tcW w:w="788" w:type="dxa"/>
            <w:shd w:val="clear" w:color="auto" w:fill="A8D08D" w:themeFill="accent6" w:themeFillTint="99"/>
            <w:vAlign w:val="center"/>
          </w:tcPr>
          <w:p w14:paraId="5BA0BA1D" w14:textId="77777777" w:rsidR="00827F9C" w:rsidRPr="000313D2" w:rsidRDefault="00827F9C" w:rsidP="00505BC2">
            <w:pPr>
              <w:pStyle w:val="TableCell"/>
              <w:jc w:val="center"/>
            </w:pPr>
            <w:r>
              <w:t>Pass</w:t>
            </w:r>
          </w:p>
        </w:tc>
        <w:tc>
          <w:tcPr>
            <w:tcW w:w="4246" w:type="dxa"/>
            <w:vAlign w:val="center"/>
          </w:tcPr>
          <w:p w14:paraId="4010CA4B" w14:textId="77777777" w:rsidR="00827F9C" w:rsidRPr="000313D2" w:rsidRDefault="00827F9C" w:rsidP="00505BC2">
            <w:pPr>
              <w:pStyle w:val="TableCell"/>
            </w:pPr>
            <w:r w:rsidRPr="003A0F22">
              <w:rPr>
                <w:noProof/>
              </w:rPr>
              <w:drawing>
                <wp:inline distT="0" distB="0" distL="0" distR="0" wp14:anchorId="73AD647C" wp14:editId="5DF4DBE9">
                  <wp:extent cx="2559050" cy="170815"/>
                  <wp:effectExtent l="0" t="0" r="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559050" cy="170815"/>
                          </a:xfrm>
                          <a:prstGeom prst="rect">
                            <a:avLst/>
                          </a:prstGeom>
                        </pic:spPr>
                      </pic:pic>
                    </a:graphicData>
                  </a:graphic>
                </wp:inline>
              </w:drawing>
            </w:r>
          </w:p>
        </w:tc>
        <w:tc>
          <w:tcPr>
            <w:tcW w:w="3559" w:type="dxa"/>
            <w:vAlign w:val="center"/>
          </w:tcPr>
          <w:p w14:paraId="5F2D7E54" w14:textId="77777777" w:rsidR="00827F9C" w:rsidRPr="000313D2" w:rsidRDefault="00827F9C" w:rsidP="00505BC2">
            <w:pPr>
              <w:pStyle w:val="TableCell"/>
            </w:pPr>
            <w:r>
              <w:t>Output as expected</w:t>
            </w:r>
          </w:p>
        </w:tc>
      </w:tr>
      <w:tr w:rsidR="00827F9C" w:rsidRPr="000313D2" w14:paraId="05125627" w14:textId="77777777" w:rsidTr="00505BC2">
        <w:trPr>
          <w:trHeight w:val="600"/>
        </w:trPr>
        <w:tc>
          <w:tcPr>
            <w:tcW w:w="421" w:type="dxa"/>
            <w:vAlign w:val="center"/>
            <w:hideMark/>
          </w:tcPr>
          <w:p w14:paraId="0F98D17F" w14:textId="77777777" w:rsidR="00827F9C" w:rsidRPr="000313D2" w:rsidRDefault="00827F9C" w:rsidP="00505BC2">
            <w:pPr>
              <w:pStyle w:val="TableCell"/>
              <w:jc w:val="center"/>
            </w:pPr>
            <w:r w:rsidRPr="000313D2">
              <w:t>2</w:t>
            </w:r>
          </w:p>
        </w:tc>
        <w:tc>
          <w:tcPr>
            <w:tcW w:w="788" w:type="dxa"/>
            <w:shd w:val="clear" w:color="auto" w:fill="A8D08D" w:themeFill="accent6" w:themeFillTint="99"/>
            <w:vAlign w:val="center"/>
          </w:tcPr>
          <w:p w14:paraId="74A9B74C" w14:textId="77777777" w:rsidR="00827F9C" w:rsidRPr="000313D2" w:rsidRDefault="00827F9C" w:rsidP="00505BC2">
            <w:pPr>
              <w:pStyle w:val="TableCell"/>
              <w:jc w:val="center"/>
            </w:pPr>
            <w:r>
              <w:t>Pass</w:t>
            </w:r>
          </w:p>
        </w:tc>
        <w:tc>
          <w:tcPr>
            <w:tcW w:w="4246" w:type="dxa"/>
            <w:vAlign w:val="center"/>
          </w:tcPr>
          <w:p w14:paraId="2DE9C75C" w14:textId="77777777" w:rsidR="00827F9C" w:rsidRPr="000313D2" w:rsidRDefault="00827F9C" w:rsidP="00505BC2">
            <w:pPr>
              <w:pStyle w:val="TableCell"/>
            </w:pPr>
            <w:r w:rsidRPr="00D85FBE">
              <w:rPr>
                <w:noProof/>
              </w:rPr>
              <w:drawing>
                <wp:inline distT="0" distB="0" distL="0" distR="0" wp14:anchorId="15A56505" wp14:editId="05212F76">
                  <wp:extent cx="2559050" cy="13144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559050" cy="131445"/>
                          </a:xfrm>
                          <a:prstGeom prst="rect">
                            <a:avLst/>
                          </a:prstGeom>
                        </pic:spPr>
                      </pic:pic>
                    </a:graphicData>
                  </a:graphic>
                </wp:inline>
              </w:drawing>
            </w:r>
          </w:p>
        </w:tc>
        <w:tc>
          <w:tcPr>
            <w:tcW w:w="3559" w:type="dxa"/>
            <w:vAlign w:val="center"/>
          </w:tcPr>
          <w:p w14:paraId="7C91EBDC" w14:textId="77777777" w:rsidR="00827F9C" w:rsidRPr="000313D2" w:rsidRDefault="00827F9C" w:rsidP="00505BC2">
            <w:pPr>
              <w:pStyle w:val="TableCell"/>
            </w:pPr>
            <w:r>
              <w:t>Output as expected</w:t>
            </w:r>
          </w:p>
        </w:tc>
      </w:tr>
      <w:tr w:rsidR="00827F9C" w:rsidRPr="000313D2" w14:paraId="3F226696"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2B7FDA21" w14:textId="77777777" w:rsidR="00827F9C" w:rsidRPr="000313D2" w:rsidRDefault="00827F9C" w:rsidP="00505BC2">
            <w:pPr>
              <w:pStyle w:val="TableCell"/>
              <w:jc w:val="center"/>
            </w:pPr>
            <w:r w:rsidRPr="000313D2">
              <w:t>3</w:t>
            </w:r>
          </w:p>
        </w:tc>
        <w:tc>
          <w:tcPr>
            <w:tcW w:w="788" w:type="dxa"/>
            <w:shd w:val="clear" w:color="auto" w:fill="F4B083" w:themeFill="accent2" w:themeFillTint="99"/>
            <w:vAlign w:val="center"/>
          </w:tcPr>
          <w:p w14:paraId="62DFF429" w14:textId="77777777" w:rsidR="00827F9C" w:rsidRPr="000313D2" w:rsidRDefault="00827F9C" w:rsidP="00505BC2">
            <w:pPr>
              <w:pStyle w:val="TableCell"/>
              <w:jc w:val="center"/>
            </w:pPr>
            <w:r>
              <w:t>Fail</w:t>
            </w:r>
          </w:p>
        </w:tc>
        <w:tc>
          <w:tcPr>
            <w:tcW w:w="4246" w:type="dxa"/>
            <w:vAlign w:val="center"/>
          </w:tcPr>
          <w:p w14:paraId="44A6B05F" w14:textId="77777777" w:rsidR="00827F9C" w:rsidRPr="000313D2" w:rsidRDefault="00827F9C" w:rsidP="00505BC2">
            <w:pPr>
              <w:pStyle w:val="TableCell"/>
            </w:pPr>
            <w:r>
              <w:t>Not implemented</w:t>
            </w:r>
          </w:p>
        </w:tc>
        <w:tc>
          <w:tcPr>
            <w:tcW w:w="3559" w:type="dxa"/>
            <w:vAlign w:val="center"/>
          </w:tcPr>
          <w:p w14:paraId="49C9006E" w14:textId="77777777" w:rsidR="00827F9C" w:rsidRPr="000313D2" w:rsidRDefault="00827F9C" w:rsidP="00505BC2">
            <w:pPr>
              <w:pStyle w:val="TableCell"/>
            </w:pPr>
            <w:r>
              <w:t>Client to server heartbeat messages was not implemented in the solution</w:t>
            </w:r>
          </w:p>
        </w:tc>
      </w:tr>
      <w:tr w:rsidR="00827F9C" w:rsidRPr="000313D2" w14:paraId="3EF87AD5" w14:textId="77777777" w:rsidTr="00505BC2">
        <w:trPr>
          <w:trHeight w:val="600"/>
        </w:trPr>
        <w:tc>
          <w:tcPr>
            <w:tcW w:w="421" w:type="dxa"/>
            <w:vAlign w:val="center"/>
            <w:hideMark/>
          </w:tcPr>
          <w:p w14:paraId="25C64E2D" w14:textId="77777777" w:rsidR="00827F9C" w:rsidRPr="000313D2" w:rsidRDefault="00827F9C" w:rsidP="00505BC2">
            <w:pPr>
              <w:pStyle w:val="TableCell"/>
              <w:jc w:val="center"/>
            </w:pPr>
            <w:r w:rsidRPr="000313D2">
              <w:t>4</w:t>
            </w:r>
          </w:p>
        </w:tc>
        <w:tc>
          <w:tcPr>
            <w:tcW w:w="788" w:type="dxa"/>
            <w:shd w:val="clear" w:color="auto" w:fill="A8D08D" w:themeFill="accent6" w:themeFillTint="99"/>
            <w:vAlign w:val="center"/>
          </w:tcPr>
          <w:p w14:paraId="43B1EB57" w14:textId="77777777" w:rsidR="00827F9C" w:rsidRPr="000313D2" w:rsidRDefault="00827F9C" w:rsidP="00505BC2">
            <w:pPr>
              <w:pStyle w:val="TableCell"/>
              <w:jc w:val="center"/>
            </w:pPr>
            <w:r>
              <w:t>Pass</w:t>
            </w:r>
          </w:p>
        </w:tc>
        <w:tc>
          <w:tcPr>
            <w:tcW w:w="4246" w:type="dxa"/>
            <w:vAlign w:val="center"/>
          </w:tcPr>
          <w:p w14:paraId="1B9E3E07" w14:textId="77777777" w:rsidR="00827F9C" w:rsidRPr="000313D2" w:rsidRDefault="00827F9C" w:rsidP="00505BC2">
            <w:pPr>
              <w:pStyle w:val="TableCell"/>
            </w:pPr>
            <w:r w:rsidRPr="003F3BBF">
              <w:rPr>
                <w:noProof/>
              </w:rPr>
              <w:drawing>
                <wp:inline distT="0" distB="0" distL="0" distR="0" wp14:anchorId="65266FA5" wp14:editId="0E960C79">
                  <wp:extent cx="2559050" cy="145161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47"/>
                          <a:stretch>
                            <a:fillRect/>
                          </a:stretch>
                        </pic:blipFill>
                        <pic:spPr>
                          <a:xfrm>
                            <a:off x="0" y="0"/>
                            <a:ext cx="2559050" cy="1451610"/>
                          </a:xfrm>
                          <a:prstGeom prst="rect">
                            <a:avLst/>
                          </a:prstGeom>
                        </pic:spPr>
                      </pic:pic>
                    </a:graphicData>
                  </a:graphic>
                </wp:inline>
              </w:drawing>
            </w:r>
          </w:p>
        </w:tc>
        <w:tc>
          <w:tcPr>
            <w:tcW w:w="3559" w:type="dxa"/>
            <w:vAlign w:val="center"/>
          </w:tcPr>
          <w:p w14:paraId="20BE48B8" w14:textId="77777777" w:rsidR="00827F9C" w:rsidRPr="000313D2" w:rsidRDefault="00827F9C" w:rsidP="00505BC2">
            <w:pPr>
              <w:pStyle w:val="TableCell"/>
            </w:pPr>
            <w:r>
              <w:t>Output as expected</w:t>
            </w:r>
          </w:p>
        </w:tc>
      </w:tr>
      <w:tr w:rsidR="00827F9C" w:rsidRPr="000313D2" w14:paraId="22CFF44C"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5D8D1BDD" w14:textId="77777777" w:rsidR="00827F9C" w:rsidRPr="000313D2" w:rsidRDefault="00827F9C" w:rsidP="00505BC2">
            <w:pPr>
              <w:pStyle w:val="TableCell"/>
              <w:jc w:val="center"/>
            </w:pPr>
            <w:r w:rsidRPr="000313D2">
              <w:t>5</w:t>
            </w:r>
          </w:p>
        </w:tc>
        <w:tc>
          <w:tcPr>
            <w:tcW w:w="788" w:type="dxa"/>
            <w:shd w:val="clear" w:color="auto" w:fill="FFD966" w:themeFill="accent4" w:themeFillTint="99"/>
            <w:vAlign w:val="center"/>
          </w:tcPr>
          <w:p w14:paraId="0972C900" w14:textId="77777777" w:rsidR="00827F9C" w:rsidRPr="000313D2" w:rsidRDefault="00827F9C" w:rsidP="00505BC2">
            <w:pPr>
              <w:pStyle w:val="TableCell"/>
              <w:jc w:val="center"/>
            </w:pPr>
            <w:r>
              <w:t>Partial</w:t>
            </w:r>
          </w:p>
        </w:tc>
        <w:tc>
          <w:tcPr>
            <w:tcW w:w="4246" w:type="dxa"/>
            <w:vAlign w:val="center"/>
          </w:tcPr>
          <w:p w14:paraId="1395C511" w14:textId="77777777" w:rsidR="00827F9C" w:rsidRPr="000313D2" w:rsidRDefault="00827F9C" w:rsidP="00505BC2">
            <w:pPr>
              <w:pStyle w:val="TableCell"/>
            </w:pPr>
            <w:r w:rsidRPr="00D467B3">
              <w:rPr>
                <w:noProof/>
              </w:rPr>
              <w:drawing>
                <wp:inline distT="0" distB="0" distL="0" distR="0" wp14:anchorId="2D693747" wp14:editId="387A76E9">
                  <wp:extent cx="2559050" cy="1449070"/>
                  <wp:effectExtent l="0" t="0" r="0" b="0"/>
                  <wp:docPr id="118" name="Picture 1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application&#10;&#10;Description automatically generated"/>
                          <pic:cNvPicPr/>
                        </pic:nvPicPr>
                        <pic:blipFill>
                          <a:blip r:embed="rId148"/>
                          <a:stretch>
                            <a:fillRect/>
                          </a:stretch>
                        </pic:blipFill>
                        <pic:spPr>
                          <a:xfrm>
                            <a:off x="0" y="0"/>
                            <a:ext cx="2559050" cy="1449070"/>
                          </a:xfrm>
                          <a:prstGeom prst="rect">
                            <a:avLst/>
                          </a:prstGeom>
                        </pic:spPr>
                      </pic:pic>
                    </a:graphicData>
                  </a:graphic>
                </wp:inline>
              </w:drawing>
            </w:r>
          </w:p>
        </w:tc>
        <w:tc>
          <w:tcPr>
            <w:tcW w:w="3559" w:type="dxa"/>
            <w:vAlign w:val="center"/>
          </w:tcPr>
          <w:p w14:paraId="73B5DC43" w14:textId="77777777" w:rsidR="00827F9C" w:rsidRPr="000313D2" w:rsidRDefault="00827F9C" w:rsidP="00505BC2">
            <w:pPr>
              <w:pStyle w:val="TableCell"/>
            </w:pPr>
            <w:r>
              <w:t>The interface to create an account was implemented but the functionality to request a new account was not, so the test partially failed</w:t>
            </w:r>
          </w:p>
        </w:tc>
      </w:tr>
      <w:tr w:rsidR="00827F9C" w:rsidRPr="000313D2" w14:paraId="391327BC" w14:textId="77777777" w:rsidTr="00505BC2">
        <w:trPr>
          <w:trHeight w:val="600"/>
        </w:trPr>
        <w:tc>
          <w:tcPr>
            <w:tcW w:w="421" w:type="dxa"/>
            <w:vAlign w:val="center"/>
            <w:hideMark/>
          </w:tcPr>
          <w:p w14:paraId="1EDBC820" w14:textId="77777777" w:rsidR="00827F9C" w:rsidRPr="000313D2" w:rsidRDefault="00827F9C" w:rsidP="00505BC2">
            <w:pPr>
              <w:pStyle w:val="TableCell"/>
              <w:jc w:val="center"/>
            </w:pPr>
            <w:r w:rsidRPr="000313D2">
              <w:t>6</w:t>
            </w:r>
          </w:p>
        </w:tc>
        <w:tc>
          <w:tcPr>
            <w:tcW w:w="788" w:type="dxa"/>
            <w:shd w:val="clear" w:color="auto" w:fill="A8D08D" w:themeFill="accent6" w:themeFillTint="99"/>
            <w:vAlign w:val="center"/>
          </w:tcPr>
          <w:p w14:paraId="70993629" w14:textId="77777777" w:rsidR="00827F9C" w:rsidRPr="000313D2" w:rsidRDefault="00827F9C" w:rsidP="00505BC2">
            <w:pPr>
              <w:pStyle w:val="TableCell"/>
              <w:jc w:val="center"/>
            </w:pPr>
            <w:r>
              <w:t>Pass</w:t>
            </w:r>
          </w:p>
        </w:tc>
        <w:tc>
          <w:tcPr>
            <w:tcW w:w="4246" w:type="dxa"/>
            <w:vAlign w:val="center"/>
          </w:tcPr>
          <w:p w14:paraId="40BFA81F" w14:textId="77777777" w:rsidR="00827F9C" w:rsidRPr="000313D2" w:rsidRDefault="00827F9C" w:rsidP="00505BC2">
            <w:pPr>
              <w:pStyle w:val="TableCell"/>
            </w:pPr>
            <w:r w:rsidRPr="006B7B72">
              <w:rPr>
                <w:noProof/>
              </w:rPr>
              <w:drawing>
                <wp:inline distT="0" distB="0" distL="0" distR="0" wp14:anchorId="4D30937F" wp14:editId="5B975A95">
                  <wp:extent cx="2559050" cy="1193800"/>
                  <wp:effectExtent l="0" t="0" r="0" b="6350"/>
                  <wp:docPr id="149" name="Picture 1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 email&#10;&#10;Description automatically generated"/>
                          <pic:cNvPicPr/>
                        </pic:nvPicPr>
                        <pic:blipFill>
                          <a:blip r:embed="rId149"/>
                          <a:stretch>
                            <a:fillRect/>
                          </a:stretch>
                        </pic:blipFill>
                        <pic:spPr>
                          <a:xfrm>
                            <a:off x="0" y="0"/>
                            <a:ext cx="2559050" cy="1193800"/>
                          </a:xfrm>
                          <a:prstGeom prst="rect">
                            <a:avLst/>
                          </a:prstGeom>
                        </pic:spPr>
                      </pic:pic>
                    </a:graphicData>
                  </a:graphic>
                </wp:inline>
              </w:drawing>
            </w:r>
          </w:p>
        </w:tc>
        <w:tc>
          <w:tcPr>
            <w:tcW w:w="3559" w:type="dxa"/>
            <w:vAlign w:val="center"/>
          </w:tcPr>
          <w:p w14:paraId="13A19664" w14:textId="77777777" w:rsidR="00827F9C" w:rsidRPr="000313D2" w:rsidRDefault="00827F9C" w:rsidP="00505BC2">
            <w:pPr>
              <w:pStyle w:val="TableCell"/>
            </w:pPr>
            <w:r>
              <w:t>Output as expected</w:t>
            </w:r>
          </w:p>
        </w:tc>
      </w:tr>
      <w:tr w:rsidR="00827F9C" w:rsidRPr="000313D2" w14:paraId="5169794B"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2EE833FC" w14:textId="77777777" w:rsidR="00827F9C" w:rsidRPr="000313D2" w:rsidRDefault="00827F9C" w:rsidP="00505BC2">
            <w:pPr>
              <w:pStyle w:val="TableCell"/>
              <w:jc w:val="center"/>
            </w:pPr>
            <w:r w:rsidRPr="000313D2">
              <w:t>7</w:t>
            </w:r>
          </w:p>
        </w:tc>
        <w:tc>
          <w:tcPr>
            <w:tcW w:w="788" w:type="dxa"/>
            <w:shd w:val="clear" w:color="auto" w:fill="F4B083" w:themeFill="accent2" w:themeFillTint="99"/>
            <w:vAlign w:val="center"/>
          </w:tcPr>
          <w:p w14:paraId="1D1F187A" w14:textId="77777777" w:rsidR="00827F9C" w:rsidRPr="000313D2" w:rsidRDefault="00827F9C" w:rsidP="00505BC2">
            <w:pPr>
              <w:pStyle w:val="TableCell"/>
              <w:jc w:val="center"/>
            </w:pPr>
            <w:r>
              <w:t>Fail</w:t>
            </w:r>
          </w:p>
        </w:tc>
        <w:tc>
          <w:tcPr>
            <w:tcW w:w="4246" w:type="dxa"/>
            <w:vAlign w:val="center"/>
          </w:tcPr>
          <w:p w14:paraId="4CFAB033" w14:textId="77777777" w:rsidR="00827F9C" w:rsidRPr="000313D2" w:rsidRDefault="00827F9C" w:rsidP="00505BC2">
            <w:pPr>
              <w:pStyle w:val="TableCell"/>
            </w:pPr>
            <w:r w:rsidRPr="00D467B3">
              <w:rPr>
                <w:noProof/>
              </w:rPr>
              <w:drawing>
                <wp:inline distT="0" distB="0" distL="0" distR="0" wp14:anchorId="587AF219" wp14:editId="7FA69F77">
                  <wp:extent cx="2559050" cy="1449070"/>
                  <wp:effectExtent l="0" t="0" r="0" b="0"/>
                  <wp:docPr id="123" name="Picture 1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application&#10;&#10;Description automatically generated"/>
                          <pic:cNvPicPr/>
                        </pic:nvPicPr>
                        <pic:blipFill>
                          <a:blip r:embed="rId148"/>
                          <a:stretch>
                            <a:fillRect/>
                          </a:stretch>
                        </pic:blipFill>
                        <pic:spPr>
                          <a:xfrm>
                            <a:off x="0" y="0"/>
                            <a:ext cx="2559050" cy="1449070"/>
                          </a:xfrm>
                          <a:prstGeom prst="rect">
                            <a:avLst/>
                          </a:prstGeom>
                        </pic:spPr>
                      </pic:pic>
                    </a:graphicData>
                  </a:graphic>
                </wp:inline>
              </w:drawing>
            </w:r>
          </w:p>
        </w:tc>
        <w:tc>
          <w:tcPr>
            <w:tcW w:w="3559" w:type="dxa"/>
            <w:vAlign w:val="center"/>
          </w:tcPr>
          <w:p w14:paraId="484670FD" w14:textId="77777777" w:rsidR="00827F9C" w:rsidRPr="000313D2" w:rsidRDefault="00827F9C" w:rsidP="00505BC2">
            <w:pPr>
              <w:pStyle w:val="TableCell"/>
            </w:pPr>
            <w:r>
              <w:t>There are no checks on the length or availability of the username, so the test failed</w:t>
            </w:r>
          </w:p>
        </w:tc>
      </w:tr>
      <w:tr w:rsidR="00827F9C" w:rsidRPr="000313D2" w14:paraId="070C74D6" w14:textId="77777777" w:rsidTr="00505BC2">
        <w:trPr>
          <w:trHeight w:val="600"/>
        </w:trPr>
        <w:tc>
          <w:tcPr>
            <w:tcW w:w="421" w:type="dxa"/>
            <w:vAlign w:val="center"/>
            <w:hideMark/>
          </w:tcPr>
          <w:p w14:paraId="565F14DA" w14:textId="77777777" w:rsidR="00827F9C" w:rsidRPr="000313D2" w:rsidRDefault="00827F9C" w:rsidP="00505BC2">
            <w:pPr>
              <w:pStyle w:val="TableCell"/>
              <w:jc w:val="center"/>
            </w:pPr>
            <w:r w:rsidRPr="000313D2">
              <w:t>8</w:t>
            </w:r>
          </w:p>
        </w:tc>
        <w:tc>
          <w:tcPr>
            <w:tcW w:w="788" w:type="dxa"/>
            <w:shd w:val="clear" w:color="auto" w:fill="F4B083" w:themeFill="accent2" w:themeFillTint="99"/>
            <w:vAlign w:val="center"/>
          </w:tcPr>
          <w:p w14:paraId="18AFCA89" w14:textId="77777777" w:rsidR="00827F9C" w:rsidRPr="000313D2" w:rsidRDefault="00827F9C" w:rsidP="00505BC2">
            <w:pPr>
              <w:pStyle w:val="TableCell"/>
              <w:jc w:val="center"/>
            </w:pPr>
            <w:r>
              <w:t>Fail</w:t>
            </w:r>
          </w:p>
        </w:tc>
        <w:tc>
          <w:tcPr>
            <w:tcW w:w="4246" w:type="dxa"/>
            <w:vAlign w:val="center"/>
          </w:tcPr>
          <w:p w14:paraId="2AF9AD5B" w14:textId="77777777" w:rsidR="00827F9C" w:rsidRPr="000313D2" w:rsidRDefault="00827F9C" w:rsidP="00505BC2">
            <w:pPr>
              <w:pStyle w:val="TableCell"/>
            </w:pPr>
            <w:r w:rsidRPr="00D467B3">
              <w:rPr>
                <w:noProof/>
              </w:rPr>
              <w:drawing>
                <wp:inline distT="0" distB="0" distL="0" distR="0" wp14:anchorId="36409822" wp14:editId="67192C96">
                  <wp:extent cx="2559050" cy="1449070"/>
                  <wp:effectExtent l="0" t="0" r="0" b="0"/>
                  <wp:docPr id="124" name="Picture 1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application&#10;&#10;Description automatically generated"/>
                          <pic:cNvPicPr/>
                        </pic:nvPicPr>
                        <pic:blipFill>
                          <a:blip r:embed="rId148"/>
                          <a:stretch>
                            <a:fillRect/>
                          </a:stretch>
                        </pic:blipFill>
                        <pic:spPr>
                          <a:xfrm>
                            <a:off x="0" y="0"/>
                            <a:ext cx="2559050" cy="1449070"/>
                          </a:xfrm>
                          <a:prstGeom prst="rect">
                            <a:avLst/>
                          </a:prstGeom>
                        </pic:spPr>
                      </pic:pic>
                    </a:graphicData>
                  </a:graphic>
                </wp:inline>
              </w:drawing>
            </w:r>
          </w:p>
        </w:tc>
        <w:tc>
          <w:tcPr>
            <w:tcW w:w="3559" w:type="dxa"/>
            <w:vAlign w:val="center"/>
          </w:tcPr>
          <w:p w14:paraId="477C4FC1" w14:textId="77777777" w:rsidR="00827F9C" w:rsidRPr="000313D2" w:rsidRDefault="00827F9C" w:rsidP="00505BC2">
            <w:pPr>
              <w:pStyle w:val="TableCell"/>
            </w:pPr>
            <w:r>
              <w:t>There are no checks on the length or strength of the password, so the test failed</w:t>
            </w:r>
          </w:p>
        </w:tc>
      </w:tr>
      <w:tr w:rsidR="00827F9C" w:rsidRPr="000313D2" w14:paraId="2E15C0E4"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3EAE16E" w14:textId="77777777" w:rsidR="00827F9C" w:rsidRPr="000313D2" w:rsidRDefault="00827F9C" w:rsidP="00505BC2">
            <w:pPr>
              <w:pStyle w:val="TableCell"/>
              <w:jc w:val="center"/>
            </w:pPr>
            <w:r w:rsidRPr="000313D2">
              <w:lastRenderedPageBreak/>
              <w:t>9</w:t>
            </w:r>
          </w:p>
        </w:tc>
        <w:tc>
          <w:tcPr>
            <w:tcW w:w="788" w:type="dxa"/>
            <w:shd w:val="clear" w:color="auto" w:fill="A8D08D" w:themeFill="accent6" w:themeFillTint="99"/>
            <w:vAlign w:val="center"/>
          </w:tcPr>
          <w:p w14:paraId="64D6E877" w14:textId="77777777" w:rsidR="00827F9C" w:rsidRPr="000313D2" w:rsidRDefault="00827F9C" w:rsidP="00505BC2">
            <w:pPr>
              <w:pStyle w:val="TableCell"/>
              <w:jc w:val="center"/>
            </w:pPr>
            <w:r>
              <w:t>Pass</w:t>
            </w:r>
          </w:p>
        </w:tc>
        <w:tc>
          <w:tcPr>
            <w:tcW w:w="4246" w:type="dxa"/>
            <w:vAlign w:val="center"/>
          </w:tcPr>
          <w:p w14:paraId="23A0FD37" w14:textId="77777777" w:rsidR="00827F9C" w:rsidRDefault="00827F9C" w:rsidP="00505BC2">
            <w:pPr>
              <w:pStyle w:val="No-NumHeading"/>
            </w:pPr>
            <w:r>
              <w:t>Alice – Sender</w:t>
            </w:r>
          </w:p>
          <w:p w14:paraId="721EF49A" w14:textId="77777777" w:rsidR="00827F9C" w:rsidRDefault="00827F9C" w:rsidP="00505BC2">
            <w:pPr>
              <w:pStyle w:val="TableCell"/>
            </w:pPr>
            <w:r w:rsidRPr="008064F9">
              <w:rPr>
                <w:noProof/>
              </w:rPr>
              <w:drawing>
                <wp:inline distT="0" distB="0" distL="0" distR="0" wp14:anchorId="4BD06755" wp14:editId="151916DA">
                  <wp:extent cx="2559050" cy="1457325"/>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39"/>
                          <a:stretch>
                            <a:fillRect/>
                          </a:stretch>
                        </pic:blipFill>
                        <pic:spPr>
                          <a:xfrm>
                            <a:off x="0" y="0"/>
                            <a:ext cx="2559050" cy="1457325"/>
                          </a:xfrm>
                          <a:prstGeom prst="rect">
                            <a:avLst/>
                          </a:prstGeom>
                        </pic:spPr>
                      </pic:pic>
                    </a:graphicData>
                  </a:graphic>
                </wp:inline>
              </w:drawing>
            </w:r>
          </w:p>
          <w:p w14:paraId="289ABF0B" w14:textId="77777777" w:rsidR="00827F9C" w:rsidRDefault="00827F9C" w:rsidP="00505BC2">
            <w:pPr>
              <w:pStyle w:val="No-NumHeading"/>
            </w:pPr>
            <w:r>
              <w:t>Bob – Recipient</w:t>
            </w:r>
          </w:p>
          <w:p w14:paraId="539FCFA7" w14:textId="77777777" w:rsidR="00827F9C" w:rsidRPr="000313D2" w:rsidRDefault="00827F9C" w:rsidP="00505BC2">
            <w:pPr>
              <w:pStyle w:val="TableCell"/>
            </w:pPr>
            <w:r w:rsidRPr="003252A3">
              <w:rPr>
                <w:noProof/>
              </w:rPr>
              <w:drawing>
                <wp:inline distT="0" distB="0" distL="0" distR="0" wp14:anchorId="7E8E5D0B" wp14:editId="36946383">
                  <wp:extent cx="2559050" cy="1454150"/>
                  <wp:effectExtent l="0" t="0" r="0" b="0"/>
                  <wp:docPr id="129" name="Picture 1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 application, email&#10;&#10;Description automatically generated"/>
                          <pic:cNvPicPr/>
                        </pic:nvPicPr>
                        <pic:blipFill>
                          <a:blip r:embed="rId140"/>
                          <a:stretch>
                            <a:fillRect/>
                          </a:stretch>
                        </pic:blipFill>
                        <pic:spPr>
                          <a:xfrm>
                            <a:off x="0" y="0"/>
                            <a:ext cx="2559050" cy="1454150"/>
                          </a:xfrm>
                          <a:prstGeom prst="rect">
                            <a:avLst/>
                          </a:prstGeom>
                        </pic:spPr>
                      </pic:pic>
                    </a:graphicData>
                  </a:graphic>
                </wp:inline>
              </w:drawing>
            </w:r>
          </w:p>
        </w:tc>
        <w:tc>
          <w:tcPr>
            <w:tcW w:w="3559" w:type="dxa"/>
            <w:vAlign w:val="center"/>
          </w:tcPr>
          <w:p w14:paraId="34EE1E86" w14:textId="77777777" w:rsidR="00827F9C" w:rsidRPr="000313D2" w:rsidRDefault="00827F9C" w:rsidP="00505BC2">
            <w:pPr>
              <w:pStyle w:val="TableCell"/>
            </w:pPr>
            <w:r>
              <w:t>Output as expected</w:t>
            </w:r>
          </w:p>
        </w:tc>
      </w:tr>
      <w:tr w:rsidR="00827F9C" w:rsidRPr="000313D2" w14:paraId="708123C6" w14:textId="77777777" w:rsidTr="00505BC2">
        <w:trPr>
          <w:trHeight w:val="600"/>
        </w:trPr>
        <w:tc>
          <w:tcPr>
            <w:tcW w:w="421" w:type="dxa"/>
            <w:vAlign w:val="center"/>
            <w:hideMark/>
          </w:tcPr>
          <w:p w14:paraId="1395A5E0" w14:textId="77777777" w:rsidR="00827F9C" w:rsidRPr="000313D2" w:rsidRDefault="00827F9C" w:rsidP="00505BC2">
            <w:pPr>
              <w:pStyle w:val="TableCell"/>
              <w:jc w:val="center"/>
            </w:pPr>
            <w:r w:rsidRPr="000313D2">
              <w:t>10</w:t>
            </w:r>
          </w:p>
        </w:tc>
        <w:tc>
          <w:tcPr>
            <w:tcW w:w="788" w:type="dxa"/>
            <w:shd w:val="clear" w:color="auto" w:fill="A8D08D" w:themeFill="accent6" w:themeFillTint="99"/>
            <w:vAlign w:val="center"/>
          </w:tcPr>
          <w:p w14:paraId="6F093AF1" w14:textId="77777777" w:rsidR="00827F9C" w:rsidRPr="000313D2" w:rsidRDefault="00827F9C" w:rsidP="00505BC2">
            <w:pPr>
              <w:pStyle w:val="TableCell"/>
              <w:jc w:val="center"/>
            </w:pPr>
            <w:r>
              <w:t>Pass</w:t>
            </w:r>
          </w:p>
        </w:tc>
        <w:tc>
          <w:tcPr>
            <w:tcW w:w="4246" w:type="dxa"/>
            <w:vAlign w:val="center"/>
          </w:tcPr>
          <w:p w14:paraId="50273513" w14:textId="77777777" w:rsidR="00827F9C" w:rsidRDefault="00827F9C" w:rsidP="00505BC2">
            <w:pPr>
              <w:pStyle w:val="No-NumHeading"/>
            </w:pPr>
            <w:r>
              <w:t>Alice – Sender</w:t>
            </w:r>
          </w:p>
          <w:p w14:paraId="0B2BE7C2" w14:textId="77777777" w:rsidR="00827F9C" w:rsidRDefault="00827F9C" w:rsidP="00505BC2">
            <w:pPr>
              <w:pStyle w:val="TableCell"/>
            </w:pPr>
            <w:r w:rsidRPr="00492C52">
              <w:rPr>
                <w:noProof/>
              </w:rPr>
              <w:drawing>
                <wp:inline distT="0" distB="0" distL="0" distR="0" wp14:anchorId="75BA5D72" wp14:editId="099FDBD9">
                  <wp:extent cx="2559050" cy="1450340"/>
                  <wp:effectExtent l="0" t="0" r="0" b="0"/>
                  <wp:docPr id="130" name="Picture 1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 email&#10;&#10;Description automatically generated"/>
                          <pic:cNvPicPr/>
                        </pic:nvPicPr>
                        <pic:blipFill>
                          <a:blip r:embed="rId150"/>
                          <a:stretch>
                            <a:fillRect/>
                          </a:stretch>
                        </pic:blipFill>
                        <pic:spPr>
                          <a:xfrm>
                            <a:off x="0" y="0"/>
                            <a:ext cx="2559050" cy="1450340"/>
                          </a:xfrm>
                          <a:prstGeom prst="rect">
                            <a:avLst/>
                          </a:prstGeom>
                        </pic:spPr>
                      </pic:pic>
                    </a:graphicData>
                  </a:graphic>
                </wp:inline>
              </w:drawing>
            </w:r>
          </w:p>
          <w:p w14:paraId="2E66A664" w14:textId="77777777" w:rsidR="00827F9C" w:rsidRDefault="00827F9C" w:rsidP="00505BC2">
            <w:pPr>
              <w:pStyle w:val="No-NumHeading"/>
            </w:pPr>
            <w:r>
              <w:t>Bob – Recipient</w:t>
            </w:r>
          </w:p>
          <w:p w14:paraId="330A048C" w14:textId="77777777" w:rsidR="00827F9C" w:rsidRPr="000313D2" w:rsidRDefault="00827F9C" w:rsidP="00505BC2">
            <w:pPr>
              <w:pStyle w:val="TableCell"/>
            </w:pPr>
            <w:r w:rsidRPr="004717C0">
              <w:rPr>
                <w:noProof/>
              </w:rPr>
              <w:drawing>
                <wp:inline distT="0" distB="0" distL="0" distR="0" wp14:anchorId="54C1CA01" wp14:editId="296F6EB8">
                  <wp:extent cx="2559050" cy="1455420"/>
                  <wp:effectExtent l="0" t="0" r="0" b="0"/>
                  <wp:docPr id="131" name="Picture 1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 text, application, email&#10;&#10;Description automatically generated"/>
                          <pic:cNvPicPr/>
                        </pic:nvPicPr>
                        <pic:blipFill>
                          <a:blip r:embed="rId151"/>
                          <a:stretch>
                            <a:fillRect/>
                          </a:stretch>
                        </pic:blipFill>
                        <pic:spPr>
                          <a:xfrm>
                            <a:off x="0" y="0"/>
                            <a:ext cx="2559050" cy="1455420"/>
                          </a:xfrm>
                          <a:prstGeom prst="rect">
                            <a:avLst/>
                          </a:prstGeom>
                        </pic:spPr>
                      </pic:pic>
                    </a:graphicData>
                  </a:graphic>
                </wp:inline>
              </w:drawing>
            </w:r>
          </w:p>
        </w:tc>
        <w:tc>
          <w:tcPr>
            <w:tcW w:w="3559" w:type="dxa"/>
            <w:vAlign w:val="center"/>
          </w:tcPr>
          <w:p w14:paraId="225D4DDF" w14:textId="77777777" w:rsidR="00827F9C" w:rsidRPr="000313D2" w:rsidRDefault="00827F9C" w:rsidP="00505BC2">
            <w:pPr>
              <w:pStyle w:val="TableCell"/>
            </w:pPr>
            <w:r>
              <w:t>Output as expected</w:t>
            </w:r>
          </w:p>
        </w:tc>
      </w:tr>
      <w:tr w:rsidR="00827F9C" w:rsidRPr="000313D2" w14:paraId="6E2FFCC9"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254652E0" w14:textId="77777777" w:rsidR="00827F9C" w:rsidRPr="000313D2" w:rsidRDefault="00827F9C" w:rsidP="00505BC2">
            <w:pPr>
              <w:pStyle w:val="TableCell"/>
              <w:jc w:val="center"/>
            </w:pPr>
            <w:r w:rsidRPr="000313D2">
              <w:t>11</w:t>
            </w:r>
          </w:p>
        </w:tc>
        <w:tc>
          <w:tcPr>
            <w:tcW w:w="788" w:type="dxa"/>
            <w:shd w:val="clear" w:color="auto" w:fill="A8D08D" w:themeFill="accent6" w:themeFillTint="99"/>
            <w:vAlign w:val="center"/>
          </w:tcPr>
          <w:p w14:paraId="15E61D3D" w14:textId="77777777" w:rsidR="00827F9C" w:rsidRPr="000313D2" w:rsidRDefault="00827F9C" w:rsidP="00505BC2">
            <w:pPr>
              <w:pStyle w:val="TableCell"/>
              <w:jc w:val="center"/>
            </w:pPr>
            <w:r>
              <w:t>Pass</w:t>
            </w:r>
          </w:p>
        </w:tc>
        <w:tc>
          <w:tcPr>
            <w:tcW w:w="4246" w:type="dxa"/>
            <w:vAlign w:val="center"/>
          </w:tcPr>
          <w:p w14:paraId="37FC7A0A" w14:textId="77777777" w:rsidR="00827F9C" w:rsidRPr="000313D2" w:rsidRDefault="00827F9C" w:rsidP="00505BC2">
            <w:pPr>
              <w:pStyle w:val="TableCell"/>
            </w:pPr>
            <w:r w:rsidRPr="00945D28">
              <w:rPr>
                <w:noProof/>
              </w:rPr>
              <w:drawing>
                <wp:inline distT="0" distB="0" distL="0" distR="0" wp14:anchorId="32F740F7" wp14:editId="52841F71">
                  <wp:extent cx="2559050" cy="1454150"/>
                  <wp:effectExtent l="0" t="0" r="0" b="0"/>
                  <wp:docPr id="127" name="Picture 127"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application, email&#10;&#10;Description automatically generated"/>
                          <pic:cNvPicPr/>
                        </pic:nvPicPr>
                        <pic:blipFill>
                          <a:blip r:embed="rId143"/>
                          <a:stretch>
                            <a:fillRect/>
                          </a:stretch>
                        </pic:blipFill>
                        <pic:spPr>
                          <a:xfrm>
                            <a:off x="0" y="0"/>
                            <a:ext cx="2559050" cy="1454150"/>
                          </a:xfrm>
                          <a:prstGeom prst="rect">
                            <a:avLst/>
                          </a:prstGeom>
                        </pic:spPr>
                      </pic:pic>
                    </a:graphicData>
                  </a:graphic>
                </wp:inline>
              </w:drawing>
            </w:r>
          </w:p>
        </w:tc>
        <w:tc>
          <w:tcPr>
            <w:tcW w:w="3559" w:type="dxa"/>
            <w:vAlign w:val="center"/>
          </w:tcPr>
          <w:p w14:paraId="6BE2930B" w14:textId="77777777" w:rsidR="00827F9C" w:rsidRPr="000313D2" w:rsidRDefault="00827F9C" w:rsidP="00505BC2">
            <w:pPr>
              <w:pStyle w:val="TableCell"/>
            </w:pPr>
            <w:r>
              <w:t>Output as expected</w:t>
            </w:r>
          </w:p>
        </w:tc>
      </w:tr>
      <w:tr w:rsidR="00827F9C" w:rsidRPr="000313D2" w14:paraId="2904B4FD" w14:textId="77777777" w:rsidTr="00505BC2">
        <w:trPr>
          <w:trHeight w:val="600"/>
        </w:trPr>
        <w:tc>
          <w:tcPr>
            <w:tcW w:w="421" w:type="dxa"/>
            <w:vAlign w:val="center"/>
            <w:hideMark/>
          </w:tcPr>
          <w:p w14:paraId="4201AB86" w14:textId="77777777" w:rsidR="00827F9C" w:rsidRPr="000313D2" w:rsidRDefault="00827F9C" w:rsidP="00505BC2">
            <w:pPr>
              <w:pStyle w:val="TableCell"/>
              <w:jc w:val="center"/>
            </w:pPr>
            <w:r w:rsidRPr="000313D2">
              <w:lastRenderedPageBreak/>
              <w:t>12</w:t>
            </w:r>
          </w:p>
        </w:tc>
        <w:tc>
          <w:tcPr>
            <w:tcW w:w="788" w:type="dxa"/>
            <w:shd w:val="clear" w:color="auto" w:fill="A8D08D" w:themeFill="accent6" w:themeFillTint="99"/>
            <w:vAlign w:val="center"/>
          </w:tcPr>
          <w:p w14:paraId="551DFAEF" w14:textId="77777777" w:rsidR="00827F9C" w:rsidRPr="000313D2" w:rsidRDefault="00827F9C" w:rsidP="00505BC2">
            <w:pPr>
              <w:pStyle w:val="TableCell"/>
              <w:jc w:val="center"/>
            </w:pPr>
            <w:r>
              <w:t>Pass</w:t>
            </w:r>
          </w:p>
        </w:tc>
        <w:tc>
          <w:tcPr>
            <w:tcW w:w="4246" w:type="dxa"/>
            <w:vAlign w:val="center"/>
          </w:tcPr>
          <w:p w14:paraId="7A30990F" w14:textId="77777777" w:rsidR="00827F9C" w:rsidRPr="000313D2" w:rsidRDefault="00827F9C" w:rsidP="00505BC2">
            <w:pPr>
              <w:pStyle w:val="TableCell"/>
            </w:pPr>
            <w:r w:rsidRPr="00313E4A">
              <w:rPr>
                <w:noProof/>
              </w:rPr>
              <w:drawing>
                <wp:inline distT="0" distB="0" distL="0" distR="0" wp14:anchorId="31B7187B" wp14:editId="5832E5C6">
                  <wp:extent cx="2559050" cy="1452245"/>
                  <wp:effectExtent l="0" t="0" r="0" b="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44"/>
                          <a:stretch>
                            <a:fillRect/>
                          </a:stretch>
                        </pic:blipFill>
                        <pic:spPr>
                          <a:xfrm>
                            <a:off x="0" y="0"/>
                            <a:ext cx="2559050" cy="1452245"/>
                          </a:xfrm>
                          <a:prstGeom prst="rect">
                            <a:avLst/>
                          </a:prstGeom>
                        </pic:spPr>
                      </pic:pic>
                    </a:graphicData>
                  </a:graphic>
                </wp:inline>
              </w:drawing>
            </w:r>
          </w:p>
        </w:tc>
        <w:tc>
          <w:tcPr>
            <w:tcW w:w="3559" w:type="dxa"/>
            <w:vAlign w:val="center"/>
          </w:tcPr>
          <w:p w14:paraId="356CC66B" w14:textId="77777777" w:rsidR="00827F9C" w:rsidRPr="000313D2" w:rsidRDefault="00827F9C" w:rsidP="00505BC2">
            <w:pPr>
              <w:pStyle w:val="TableCell"/>
            </w:pPr>
            <w:r>
              <w:t>Output as expected</w:t>
            </w:r>
          </w:p>
        </w:tc>
      </w:tr>
      <w:tr w:rsidR="00827F9C" w:rsidRPr="000313D2" w14:paraId="476612CB"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34A017A4" w14:textId="77777777" w:rsidR="00827F9C" w:rsidRPr="000313D2" w:rsidRDefault="00827F9C" w:rsidP="00505BC2">
            <w:pPr>
              <w:pStyle w:val="TableCell"/>
              <w:jc w:val="center"/>
            </w:pPr>
            <w:r w:rsidRPr="000313D2">
              <w:t>13</w:t>
            </w:r>
          </w:p>
        </w:tc>
        <w:tc>
          <w:tcPr>
            <w:tcW w:w="788" w:type="dxa"/>
            <w:shd w:val="clear" w:color="auto" w:fill="F4B083" w:themeFill="accent2" w:themeFillTint="99"/>
            <w:vAlign w:val="center"/>
          </w:tcPr>
          <w:p w14:paraId="7CB7BE39" w14:textId="77777777" w:rsidR="00827F9C" w:rsidRPr="000313D2" w:rsidRDefault="00827F9C" w:rsidP="00505BC2">
            <w:pPr>
              <w:pStyle w:val="TableCell"/>
              <w:jc w:val="center"/>
            </w:pPr>
            <w:r>
              <w:t>Fail</w:t>
            </w:r>
          </w:p>
        </w:tc>
        <w:tc>
          <w:tcPr>
            <w:tcW w:w="4246" w:type="dxa"/>
            <w:vAlign w:val="center"/>
          </w:tcPr>
          <w:p w14:paraId="30099422" w14:textId="77777777" w:rsidR="00827F9C" w:rsidRDefault="00827F9C" w:rsidP="00505BC2">
            <w:pPr>
              <w:pStyle w:val="No-NumHeading"/>
            </w:pPr>
            <w:r>
              <w:t>Alice</w:t>
            </w:r>
          </w:p>
          <w:p w14:paraId="7A84A6E7" w14:textId="77777777" w:rsidR="00827F9C" w:rsidRDefault="00827F9C" w:rsidP="00505BC2">
            <w:pPr>
              <w:pStyle w:val="TableCell"/>
            </w:pPr>
            <w:r w:rsidRPr="009D7A28">
              <w:rPr>
                <w:noProof/>
              </w:rPr>
              <w:drawing>
                <wp:inline distT="0" distB="0" distL="0" distR="0" wp14:anchorId="33A5B486" wp14:editId="770B391D">
                  <wp:extent cx="2559050" cy="1453515"/>
                  <wp:effectExtent l="0" t="0" r="0" b="0"/>
                  <wp:docPr id="133" name="Picture 1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10;&#10;Description automatically generated"/>
                          <pic:cNvPicPr/>
                        </pic:nvPicPr>
                        <pic:blipFill>
                          <a:blip r:embed="rId152"/>
                          <a:stretch>
                            <a:fillRect/>
                          </a:stretch>
                        </pic:blipFill>
                        <pic:spPr>
                          <a:xfrm>
                            <a:off x="0" y="0"/>
                            <a:ext cx="2559050" cy="1453515"/>
                          </a:xfrm>
                          <a:prstGeom prst="rect">
                            <a:avLst/>
                          </a:prstGeom>
                        </pic:spPr>
                      </pic:pic>
                    </a:graphicData>
                  </a:graphic>
                </wp:inline>
              </w:drawing>
            </w:r>
          </w:p>
          <w:p w14:paraId="4E03E1DB" w14:textId="77777777" w:rsidR="00827F9C" w:rsidRDefault="00827F9C" w:rsidP="00505BC2">
            <w:pPr>
              <w:pStyle w:val="No-NumHeading"/>
            </w:pPr>
            <w:r>
              <w:t>Bob</w:t>
            </w:r>
          </w:p>
          <w:p w14:paraId="05FC64CE" w14:textId="77777777" w:rsidR="00827F9C" w:rsidRPr="000313D2" w:rsidRDefault="00827F9C" w:rsidP="00505BC2">
            <w:pPr>
              <w:pStyle w:val="TableCell"/>
            </w:pPr>
            <w:r w:rsidRPr="00E23FB4">
              <w:rPr>
                <w:noProof/>
              </w:rPr>
              <w:drawing>
                <wp:inline distT="0" distB="0" distL="0" distR="0" wp14:anchorId="049B15D5" wp14:editId="4CA14F70">
                  <wp:extent cx="2559050" cy="1455420"/>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53"/>
                          <a:stretch>
                            <a:fillRect/>
                          </a:stretch>
                        </pic:blipFill>
                        <pic:spPr>
                          <a:xfrm>
                            <a:off x="0" y="0"/>
                            <a:ext cx="2559050" cy="1455420"/>
                          </a:xfrm>
                          <a:prstGeom prst="rect">
                            <a:avLst/>
                          </a:prstGeom>
                        </pic:spPr>
                      </pic:pic>
                    </a:graphicData>
                  </a:graphic>
                </wp:inline>
              </w:drawing>
            </w:r>
          </w:p>
        </w:tc>
        <w:tc>
          <w:tcPr>
            <w:tcW w:w="3559" w:type="dxa"/>
            <w:vAlign w:val="center"/>
          </w:tcPr>
          <w:p w14:paraId="3EB3E8EF" w14:textId="77777777" w:rsidR="00827F9C" w:rsidRDefault="00827F9C" w:rsidP="00505BC2">
            <w:pPr>
              <w:pStyle w:val="TableCell"/>
            </w:pPr>
            <w:r>
              <w:t>Alice and Bob had two messaging sessions between which Bob closed his client, but Alice did not.</w:t>
            </w:r>
          </w:p>
          <w:p w14:paraId="16FBF836" w14:textId="77777777" w:rsidR="00827F9C" w:rsidRDefault="00827F9C" w:rsidP="00505BC2">
            <w:pPr>
              <w:pStyle w:val="TableCell"/>
            </w:pPr>
          </w:p>
          <w:p w14:paraId="5B6DEBDC" w14:textId="77777777" w:rsidR="00827F9C" w:rsidRDefault="00827F9C" w:rsidP="00505BC2">
            <w:pPr>
              <w:pStyle w:val="TableCell"/>
            </w:pPr>
            <w:r>
              <w:t>Alice can still see the old messages as well as new ones, but Bob can only see the new messages.</w:t>
            </w:r>
          </w:p>
          <w:p w14:paraId="22FE3243" w14:textId="77777777" w:rsidR="00827F9C" w:rsidRDefault="00827F9C" w:rsidP="00505BC2">
            <w:pPr>
              <w:pStyle w:val="TableCell"/>
            </w:pPr>
          </w:p>
          <w:p w14:paraId="0CDAF7EE" w14:textId="77777777" w:rsidR="00827F9C" w:rsidRPr="000313D2" w:rsidRDefault="00827F9C" w:rsidP="00505BC2">
            <w:pPr>
              <w:pStyle w:val="TableCell"/>
            </w:pPr>
            <w:r>
              <w:t>This fails the test as Bob should be able to see both sets of messages.</w:t>
            </w:r>
          </w:p>
        </w:tc>
      </w:tr>
      <w:tr w:rsidR="00827F9C" w:rsidRPr="000313D2" w14:paraId="63AF82E1" w14:textId="77777777" w:rsidTr="00505BC2">
        <w:trPr>
          <w:trHeight w:val="600"/>
        </w:trPr>
        <w:tc>
          <w:tcPr>
            <w:tcW w:w="421" w:type="dxa"/>
            <w:vAlign w:val="center"/>
            <w:hideMark/>
          </w:tcPr>
          <w:p w14:paraId="31EBCB77" w14:textId="77777777" w:rsidR="00827F9C" w:rsidRPr="000313D2" w:rsidRDefault="00827F9C" w:rsidP="00505BC2">
            <w:pPr>
              <w:pStyle w:val="TableCell"/>
              <w:jc w:val="center"/>
            </w:pPr>
            <w:r w:rsidRPr="000313D2">
              <w:t>14</w:t>
            </w:r>
          </w:p>
        </w:tc>
        <w:tc>
          <w:tcPr>
            <w:tcW w:w="788" w:type="dxa"/>
            <w:shd w:val="clear" w:color="auto" w:fill="FFD966" w:themeFill="accent4" w:themeFillTint="99"/>
            <w:vAlign w:val="center"/>
          </w:tcPr>
          <w:p w14:paraId="3DE96647" w14:textId="77777777" w:rsidR="00827F9C" w:rsidRPr="000313D2" w:rsidRDefault="00827F9C" w:rsidP="00505BC2">
            <w:pPr>
              <w:pStyle w:val="TableCell"/>
              <w:jc w:val="center"/>
            </w:pPr>
            <w:r>
              <w:t>Partial</w:t>
            </w:r>
          </w:p>
        </w:tc>
        <w:tc>
          <w:tcPr>
            <w:tcW w:w="4246" w:type="dxa"/>
            <w:vAlign w:val="center"/>
          </w:tcPr>
          <w:p w14:paraId="3E0587A9" w14:textId="77777777" w:rsidR="00827F9C" w:rsidRPr="000313D2" w:rsidRDefault="00827F9C" w:rsidP="00505BC2">
            <w:pPr>
              <w:pStyle w:val="TableCell"/>
            </w:pPr>
            <w:r>
              <w:t>Not implemented</w:t>
            </w:r>
          </w:p>
        </w:tc>
        <w:tc>
          <w:tcPr>
            <w:tcW w:w="3559" w:type="dxa"/>
            <w:vAlign w:val="center"/>
          </w:tcPr>
          <w:p w14:paraId="75323E60" w14:textId="77777777" w:rsidR="00827F9C" w:rsidRDefault="00827F9C" w:rsidP="00505BC2">
            <w:pPr>
              <w:pStyle w:val="TableCell"/>
            </w:pPr>
            <w:r>
              <w:t xml:space="preserve">Users cannot be added to a contacts list via a username search as the criterion wanted. </w:t>
            </w:r>
          </w:p>
          <w:p w14:paraId="238FDCDE" w14:textId="77777777" w:rsidR="00827F9C" w:rsidRDefault="00827F9C" w:rsidP="00505BC2">
            <w:pPr>
              <w:pStyle w:val="TableCell"/>
            </w:pPr>
          </w:p>
          <w:p w14:paraId="6118EB04" w14:textId="77777777" w:rsidR="00827F9C" w:rsidRDefault="00827F9C" w:rsidP="00505BC2">
            <w:pPr>
              <w:pStyle w:val="TableCell"/>
            </w:pPr>
            <w:r>
              <w:t>Instead, all users have a shared contacts list that contains all online users and dynamically updates.</w:t>
            </w:r>
          </w:p>
          <w:p w14:paraId="13FCE567" w14:textId="77777777" w:rsidR="00827F9C" w:rsidRDefault="00827F9C" w:rsidP="00505BC2">
            <w:pPr>
              <w:pStyle w:val="TableCell"/>
            </w:pPr>
          </w:p>
          <w:p w14:paraId="67F957F0" w14:textId="77777777" w:rsidR="00827F9C" w:rsidRPr="000313D2" w:rsidRDefault="00827F9C" w:rsidP="00505BC2">
            <w:pPr>
              <w:pStyle w:val="TableCell"/>
            </w:pPr>
            <w:r>
              <w:t>This fails the specified test but the functionality the test is there to prove still exists, just in a different implementation.</w:t>
            </w:r>
          </w:p>
        </w:tc>
      </w:tr>
      <w:tr w:rsidR="00827F9C" w:rsidRPr="000313D2" w14:paraId="4716340A"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5F3CD2C5" w14:textId="77777777" w:rsidR="00827F9C" w:rsidRPr="000313D2" w:rsidRDefault="00827F9C" w:rsidP="00505BC2">
            <w:pPr>
              <w:pStyle w:val="TableCell"/>
              <w:jc w:val="center"/>
            </w:pPr>
            <w:r w:rsidRPr="000313D2">
              <w:lastRenderedPageBreak/>
              <w:t>15</w:t>
            </w:r>
          </w:p>
        </w:tc>
        <w:tc>
          <w:tcPr>
            <w:tcW w:w="788" w:type="dxa"/>
            <w:shd w:val="clear" w:color="auto" w:fill="A8D08D" w:themeFill="accent6" w:themeFillTint="99"/>
            <w:vAlign w:val="center"/>
          </w:tcPr>
          <w:p w14:paraId="3B6EB206" w14:textId="77777777" w:rsidR="00827F9C" w:rsidRPr="000313D2" w:rsidRDefault="00827F9C" w:rsidP="00505BC2">
            <w:pPr>
              <w:pStyle w:val="TableCell"/>
              <w:jc w:val="center"/>
            </w:pPr>
            <w:r>
              <w:t>Pass</w:t>
            </w:r>
          </w:p>
        </w:tc>
        <w:tc>
          <w:tcPr>
            <w:tcW w:w="4246" w:type="dxa"/>
            <w:vAlign w:val="center"/>
          </w:tcPr>
          <w:p w14:paraId="20B05D95" w14:textId="77777777" w:rsidR="00827F9C" w:rsidRDefault="00827F9C" w:rsidP="00505BC2">
            <w:pPr>
              <w:pStyle w:val="TableCell"/>
            </w:pPr>
            <w:r w:rsidRPr="009F6D87">
              <w:rPr>
                <w:noProof/>
              </w:rPr>
              <w:drawing>
                <wp:inline distT="0" distB="0" distL="0" distR="0" wp14:anchorId="63716B54" wp14:editId="112F6816">
                  <wp:extent cx="2559050" cy="2640330"/>
                  <wp:effectExtent l="0" t="0" r="0" b="7620"/>
                  <wp:docPr id="137" name="Picture 1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ext&#10;&#10;Description automatically generated"/>
                          <pic:cNvPicPr/>
                        </pic:nvPicPr>
                        <pic:blipFill>
                          <a:blip r:embed="rId154"/>
                          <a:stretch>
                            <a:fillRect/>
                          </a:stretch>
                        </pic:blipFill>
                        <pic:spPr>
                          <a:xfrm>
                            <a:off x="0" y="0"/>
                            <a:ext cx="2559050" cy="2640330"/>
                          </a:xfrm>
                          <a:prstGeom prst="rect">
                            <a:avLst/>
                          </a:prstGeom>
                        </pic:spPr>
                      </pic:pic>
                    </a:graphicData>
                  </a:graphic>
                </wp:inline>
              </w:drawing>
            </w:r>
          </w:p>
          <w:p w14:paraId="2902E8F5" w14:textId="77777777" w:rsidR="00827F9C" w:rsidRPr="000313D2" w:rsidRDefault="00827F9C" w:rsidP="00505BC2">
            <w:pPr>
              <w:pStyle w:val="TableCell"/>
            </w:pPr>
            <w:r w:rsidRPr="003E72AB">
              <w:rPr>
                <w:noProof/>
              </w:rPr>
              <w:drawing>
                <wp:inline distT="0" distB="0" distL="0" distR="0" wp14:anchorId="62B8BD0D" wp14:editId="64398A3D">
                  <wp:extent cx="2559050" cy="560705"/>
                  <wp:effectExtent l="0" t="0" r="0" b="0"/>
                  <wp:docPr id="136" name="Picture 1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able&#10;&#10;Description automatically generated"/>
                          <pic:cNvPicPr/>
                        </pic:nvPicPr>
                        <pic:blipFill>
                          <a:blip r:embed="rId141"/>
                          <a:stretch>
                            <a:fillRect/>
                          </a:stretch>
                        </pic:blipFill>
                        <pic:spPr>
                          <a:xfrm>
                            <a:off x="0" y="0"/>
                            <a:ext cx="2559050" cy="560705"/>
                          </a:xfrm>
                          <a:prstGeom prst="rect">
                            <a:avLst/>
                          </a:prstGeom>
                        </pic:spPr>
                      </pic:pic>
                    </a:graphicData>
                  </a:graphic>
                </wp:inline>
              </w:drawing>
            </w:r>
          </w:p>
        </w:tc>
        <w:tc>
          <w:tcPr>
            <w:tcW w:w="3559" w:type="dxa"/>
            <w:vAlign w:val="center"/>
          </w:tcPr>
          <w:p w14:paraId="6FAFD1F2" w14:textId="77777777" w:rsidR="00827F9C" w:rsidRPr="000313D2" w:rsidRDefault="00827F9C" w:rsidP="00505BC2">
            <w:pPr>
              <w:pStyle w:val="TableCell"/>
            </w:pPr>
            <w:r>
              <w:t>Output as expected</w:t>
            </w:r>
          </w:p>
        </w:tc>
      </w:tr>
      <w:tr w:rsidR="00827F9C" w:rsidRPr="000313D2" w14:paraId="62720003" w14:textId="77777777" w:rsidTr="00505BC2">
        <w:trPr>
          <w:trHeight w:val="600"/>
        </w:trPr>
        <w:tc>
          <w:tcPr>
            <w:tcW w:w="421" w:type="dxa"/>
            <w:vAlign w:val="center"/>
            <w:hideMark/>
          </w:tcPr>
          <w:p w14:paraId="39D738AD" w14:textId="77777777" w:rsidR="00827F9C" w:rsidRPr="000313D2" w:rsidRDefault="00827F9C" w:rsidP="00505BC2">
            <w:pPr>
              <w:pStyle w:val="TableCell"/>
              <w:jc w:val="center"/>
            </w:pPr>
            <w:r w:rsidRPr="000313D2">
              <w:t>16</w:t>
            </w:r>
          </w:p>
        </w:tc>
        <w:tc>
          <w:tcPr>
            <w:tcW w:w="788" w:type="dxa"/>
            <w:shd w:val="clear" w:color="auto" w:fill="A8D08D" w:themeFill="accent6" w:themeFillTint="99"/>
            <w:vAlign w:val="center"/>
          </w:tcPr>
          <w:p w14:paraId="10A624E9" w14:textId="77777777" w:rsidR="00827F9C" w:rsidRPr="000313D2" w:rsidRDefault="00827F9C" w:rsidP="00505BC2">
            <w:pPr>
              <w:pStyle w:val="TableCell"/>
              <w:jc w:val="center"/>
            </w:pPr>
            <w:r>
              <w:t>Pass</w:t>
            </w:r>
          </w:p>
        </w:tc>
        <w:tc>
          <w:tcPr>
            <w:tcW w:w="4246" w:type="dxa"/>
            <w:vAlign w:val="center"/>
          </w:tcPr>
          <w:p w14:paraId="50E2ACE0" w14:textId="77777777" w:rsidR="00827F9C" w:rsidRDefault="00827F9C" w:rsidP="00505BC2">
            <w:pPr>
              <w:pStyle w:val="TableCell"/>
            </w:pPr>
            <w:r w:rsidRPr="005E5C31">
              <w:rPr>
                <w:noProof/>
              </w:rPr>
              <w:drawing>
                <wp:inline distT="0" distB="0" distL="0" distR="0" wp14:anchorId="0E79434B" wp14:editId="5D1754C2">
                  <wp:extent cx="2559050" cy="2605405"/>
                  <wp:effectExtent l="0" t="0" r="0" b="4445"/>
                  <wp:docPr id="138" name="Picture 1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Text&#10;&#10;Description automatically generated"/>
                          <pic:cNvPicPr/>
                        </pic:nvPicPr>
                        <pic:blipFill>
                          <a:blip r:embed="rId155"/>
                          <a:stretch>
                            <a:fillRect/>
                          </a:stretch>
                        </pic:blipFill>
                        <pic:spPr>
                          <a:xfrm>
                            <a:off x="0" y="0"/>
                            <a:ext cx="2559050" cy="2605405"/>
                          </a:xfrm>
                          <a:prstGeom prst="rect">
                            <a:avLst/>
                          </a:prstGeom>
                        </pic:spPr>
                      </pic:pic>
                    </a:graphicData>
                  </a:graphic>
                </wp:inline>
              </w:drawing>
            </w:r>
          </w:p>
          <w:p w14:paraId="230EE9FD" w14:textId="77777777" w:rsidR="00827F9C" w:rsidRPr="000313D2" w:rsidRDefault="00827F9C" w:rsidP="00505BC2">
            <w:pPr>
              <w:pStyle w:val="TableCell"/>
            </w:pPr>
            <w:r w:rsidRPr="00B06FFA">
              <w:rPr>
                <w:noProof/>
              </w:rPr>
              <w:drawing>
                <wp:inline distT="0" distB="0" distL="0" distR="0" wp14:anchorId="631B7F60" wp14:editId="30F26B1B">
                  <wp:extent cx="2559050" cy="558800"/>
                  <wp:effectExtent l="0" t="0" r="0" b="0"/>
                  <wp:docPr id="139" name="Picture 1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able&#10;&#10;Description automatically generated"/>
                          <pic:cNvPicPr/>
                        </pic:nvPicPr>
                        <pic:blipFill>
                          <a:blip r:embed="rId142"/>
                          <a:stretch>
                            <a:fillRect/>
                          </a:stretch>
                        </pic:blipFill>
                        <pic:spPr>
                          <a:xfrm>
                            <a:off x="0" y="0"/>
                            <a:ext cx="2559050" cy="558800"/>
                          </a:xfrm>
                          <a:prstGeom prst="rect">
                            <a:avLst/>
                          </a:prstGeom>
                        </pic:spPr>
                      </pic:pic>
                    </a:graphicData>
                  </a:graphic>
                </wp:inline>
              </w:drawing>
            </w:r>
          </w:p>
        </w:tc>
        <w:tc>
          <w:tcPr>
            <w:tcW w:w="3559" w:type="dxa"/>
            <w:vAlign w:val="center"/>
          </w:tcPr>
          <w:p w14:paraId="0E3355DF" w14:textId="77777777" w:rsidR="00827F9C" w:rsidRPr="000313D2" w:rsidRDefault="00827F9C" w:rsidP="00505BC2">
            <w:pPr>
              <w:pStyle w:val="TableCell"/>
            </w:pPr>
            <w:r>
              <w:t>Output as expected</w:t>
            </w:r>
          </w:p>
        </w:tc>
      </w:tr>
      <w:tr w:rsidR="00827F9C" w:rsidRPr="000313D2" w14:paraId="17471C13"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4A774F2D" w14:textId="77777777" w:rsidR="00827F9C" w:rsidRPr="000313D2" w:rsidRDefault="00827F9C" w:rsidP="00505BC2">
            <w:pPr>
              <w:pStyle w:val="TableCell"/>
              <w:jc w:val="center"/>
            </w:pPr>
            <w:r w:rsidRPr="000313D2">
              <w:t>17</w:t>
            </w:r>
          </w:p>
        </w:tc>
        <w:tc>
          <w:tcPr>
            <w:tcW w:w="788" w:type="dxa"/>
            <w:shd w:val="clear" w:color="auto" w:fill="F4B083" w:themeFill="accent2" w:themeFillTint="99"/>
            <w:vAlign w:val="center"/>
          </w:tcPr>
          <w:p w14:paraId="5E255440" w14:textId="77777777" w:rsidR="00827F9C" w:rsidRPr="000313D2" w:rsidRDefault="00827F9C" w:rsidP="00505BC2">
            <w:pPr>
              <w:pStyle w:val="TableCell"/>
              <w:jc w:val="center"/>
            </w:pPr>
            <w:r>
              <w:t>Fail</w:t>
            </w:r>
          </w:p>
        </w:tc>
        <w:tc>
          <w:tcPr>
            <w:tcW w:w="4246" w:type="dxa"/>
            <w:vAlign w:val="center"/>
          </w:tcPr>
          <w:p w14:paraId="591E1276" w14:textId="77777777" w:rsidR="00827F9C" w:rsidRPr="000313D2" w:rsidRDefault="00827F9C" w:rsidP="00505BC2">
            <w:pPr>
              <w:pStyle w:val="TableCell"/>
            </w:pPr>
            <w:r>
              <w:t>Not implemented</w:t>
            </w:r>
          </w:p>
        </w:tc>
        <w:tc>
          <w:tcPr>
            <w:tcW w:w="3559" w:type="dxa"/>
            <w:vAlign w:val="center"/>
          </w:tcPr>
          <w:p w14:paraId="71B71254" w14:textId="77777777" w:rsidR="00827F9C" w:rsidRPr="000313D2" w:rsidRDefault="00827F9C" w:rsidP="00505BC2">
            <w:pPr>
              <w:pStyle w:val="TableCell"/>
            </w:pPr>
            <w:r>
              <w:t>Signatures were not implemented so clients cannot sign outbound messages</w:t>
            </w:r>
          </w:p>
        </w:tc>
      </w:tr>
      <w:tr w:rsidR="00827F9C" w:rsidRPr="000313D2" w14:paraId="192BE264" w14:textId="77777777" w:rsidTr="00505BC2">
        <w:trPr>
          <w:trHeight w:val="600"/>
        </w:trPr>
        <w:tc>
          <w:tcPr>
            <w:tcW w:w="421" w:type="dxa"/>
            <w:vAlign w:val="center"/>
            <w:hideMark/>
          </w:tcPr>
          <w:p w14:paraId="1E0CCC9C" w14:textId="77777777" w:rsidR="00827F9C" w:rsidRPr="000313D2" w:rsidRDefault="00827F9C" w:rsidP="00505BC2">
            <w:pPr>
              <w:pStyle w:val="TableCell"/>
              <w:jc w:val="center"/>
            </w:pPr>
            <w:r w:rsidRPr="000313D2">
              <w:t>18</w:t>
            </w:r>
          </w:p>
        </w:tc>
        <w:tc>
          <w:tcPr>
            <w:tcW w:w="788" w:type="dxa"/>
            <w:shd w:val="clear" w:color="auto" w:fill="F4B083" w:themeFill="accent2" w:themeFillTint="99"/>
            <w:vAlign w:val="center"/>
          </w:tcPr>
          <w:p w14:paraId="6C124FFD" w14:textId="77777777" w:rsidR="00827F9C" w:rsidRPr="000313D2" w:rsidRDefault="00827F9C" w:rsidP="00505BC2">
            <w:pPr>
              <w:pStyle w:val="TableCell"/>
              <w:jc w:val="center"/>
            </w:pPr>
            <w:r>
              <w:t>Fail</w:t>
            </w:r>
          </w:p>
        </w:tc>
        <w:tc>
          <w:tcPr>
            <w:tcW w:w="4246" w:type="dxa"/>
            <w:vAlign w:val="center"/>
          </w:tcPr>
          <w:p w14:paraId="15939C84" w14:textId="77777777" w:rsidR="00827F9C" w:rsidRPr="000313D2" w:rsidRDefault="00827F9C" w:rsidP="00505BC2">
            <w:pPr>
              <w:pStyle w:val="TableCell"/>
            </w:pPr>
            <w:r>
              <w:t>Not implemented</w:t>
            </w:r>
          </w:p>
        </w:tc>
        <w:tc>
          <w:tcPr>
            <w:tcW w:w="3559" w:type="dxa"/>
            <w:vAlign w:val="center"/>
          </w:tcPr>
          <w:p w14:paraId="5AE83451" w14:textId="77777777" w:rsidR="00827F9C" w:rsidRPr="000313D2" w:rsidRDefault="00827F9C" w:rsidP="00505BC2">
            <w:pPr>
              <w:pStyle w:val="TableCell"/>
            </w:pPr>
            <w:r>
              <w:t>Signatures were not implemented so clients cannot verify inbound messages</w:t>
            </w:r>
          </w:p>
        </w:tc>
      </w:tr>
      <w:tr w:rsidR="00827F9C" w:rsidRPr="000313D2" w14:paraId="029F5C8F"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4398DD6F" w14:textId="77777777" w:rsidR="00827F9C" w:rsidRPr="000313D2" w:rsidRDefault="00827F9C" w:rsidP="00505BC2">
            <w:pPr>
              <w:pStyle w:val="TableCell"/>
              <w:jc w:val="center"/>
            </w:pPr>
            <w:r w:rsidRPr="000313D2">
              <w:t>19</w:t>
            </w:r>
          </w:p>
        </w:tc>
        <w:tc>
          <w:tcPr>
            <w:tcW w:w="788" w:type="dxa"/>
            <w:shd w:val="clear" w:color="auto" w:fill="A8D08D" w:themeFill="accent6" w:themeFillTint="99"/>
            <w:vAlign w:val="center"/>
          </w:tcPr>
          <w:p w14:paraId="5A73D3A0" w14:textId="77777777" w:rsidR="00827F9C" w:rsidRPr="000313D2" w:rsidRDefault="00827F9C" w:rsidP="00505BC2">
            <w:pPr>
              <w:pStyle w:val="TableCell"/>
              <w:jc w:val="center"/>
            </w:pPr>
            <w:r>
              <w:t>Pass</w:t>
            </w:r>
          </w:p>
        </w:tc>
        <w:tc>
          <w:tcPr>
            <w:tcW w:w="4246" w:type="dxa"/>
            <w:vAlign w:val="center"/>
          </w:tcPr>
          <w:p w14:paraId="288A74F9" w14:textId="77777777" w:rsidR="00827F9C" w:rsidRPr="000313D2" w:rsidRDefault="00827F9C" w:rsidP="00505BC2">
            <w:pPr>
              <w:pStyle w:val="TableCell"/>
            </w:pPr>
            <w:r w:rsidRPr="00603816">
              <w:rPr>
                <w:noProof/>
              </w:rPr>
              <w:drawing>
                <wp:inline distT="0" distB="0" distL="0" distR="0" wp14:anchorId="5F03AD7E" wp14:editId="2B23ADF1">
                  <wp:extent cx="2559050" cy="529590"/>
                  <wp:effectExtent l="0" t="0" r="0" b="3810"/>
                  <wp:docPr id="140" name="Picture 1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able&#10;&#10;Description automatically generated"/>
                          <pic:cNvPicPr/>
                        </pic:nvPicPr>
                        <pic:blipFill>
                          <a:blip r:embed="rId156"/>
                          <a:stretch>
                            <a:fillRect/>
                          </a:stretch>
                        </pic:blipFill>
                        <pic:spPr>
                          <a:xfrm>
                            <a:off x="0" y="0"/>
                            <a:ext cx="2559050" cy="529590"/>
                          </a:xfrm>
                          <a:prstGeom prst="rect">
                            <a:avLst/>
                          </a:prstGeom>
                        </pic:spPr>
                      </pic:pic>
                    </a:graphicData>
                  </a:graphic>
                </wp:inline>
              </w:drawing>
            </w:r>
          </w:p>
        </w:tc>
        <w:tc>
          <w:tcPr>
            <w:tcW w:w="3559" w:type="dxa"/>
            <w:vAlign w:val="center"/>
          </w:tcPr>
          <w:p w14:paraId="62B631BF" w14:textId="77777777" w:rsidR="00827F9C" w:rsidRPr="000313D2" w:rsidRDefault="00827F9C" w:rsidP="00505BC2">
            <w:pPr>
              <w:pStyle w:val="TableCell"/>
            </w:pPr>
            <w:r>
              <w:t>Output as expected</w:t>
            </w:r>
          </w:p>
        </w:tc>
      </w:tr>
      <w:tr w:rsidR="00827F9C" w:rsidRPr="000313D2" w14:paraId="6DA221D9" w14:textId="77777777" w:rsidTr="00505BC2">
        <w:trPr>
          <w:trHeight w:val="600"/>
        </w:trPr>
        <w:tc>
          <w:tcPr>
            <w:tcW w:w="421" w:type="dxa"/>
            <w:vAlign w:val="center"/>
            <w:hideMark/>
          </w:tcPr>
          <w:p w14:paraId="36AE8A34" w14:textId="77777777" w:rsidR="00827F9C" w:rsidRPr="000313D2" w:rsidRDefault="00827F9C" w:rsidP="00505BC2">
            <w:pPr>
              <w:pStyle w:val="TableCell"/>
              <w:jc w:val="center"/>
            </w:pPr>
            <w:r w:rsidRPr="000313D2">
              <w:lastRenderedPageBreak/>
              <w:t>20</w:t>
            </w:r>
          </w:p>
        </w:tc>
        <w:tc>
          <w:tcPr>
            <w:tcW w:w="788" w:type="dxa"/>
            <w:shd w:val="clear" w:color="auto" w:fill="FFD966" w:themeFill="accent4" w:themeFillTint="99"/>
            <w:vAlign w:val="center"/>
          </w:tcPr>
          <w:p w14:paraId="60F8C5D5" w14:textId="77777777" w:rsidR="00827F9C" w:rsidRPr="000313D2" w:rsidRDefault="00827F9C" w:rsidP="00505BC2">
            <w:pPr>
              <w:pStyle w:val="TableCell"/>
              <w:jc w:val="center"/>
            </w:pPr>
            <w:r>
              <w:t>Partial</w:t>
            </w:r>
          </w:p>
        </w:tc>
        <w:tc>
          <w:tcPr>
            <w:tcW w:w="4246" w:type="dxa"/>
            <w:vAlign w:val="center"/>
          </w:tcPr>
          <w:p w14:paraId="42CA5E29" w14:textId="77777777" w:rsidR="00827F9C" w:rsidRDefault="00827F9C" w:rsidP="00505BC2">
            <w:pPr>
              <w:pStyle w:val="TableCell"/>
            </w:pPr>
            <w:r w:rsidRPr="008D7EA3">
              <w:rPr>
                <w:noProof/>
              </w:rPr>
              <w:drawing>
                <wp:inline distT="0" distB="0" distL="0" distR="0" wp14:anchorId="12D4B0FF" wp14:editId="0496F431">
                  <wp:extent cx="2559050" cy="2078355"/>
                  <wp:effectExtent l="0" t="0" r="0" b="0"/>
                  <wp:docPr id="141" name="Picture 1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Text&#10;&#10;Description automatically generated"/>
                          <pic:cNvPicPr/>
                        </pic:nvPicPr>
                        <pic:blipFill>
                          <a:blip r:embed="rId157"/>
                          <a:stretch>
                            <a:fillRect/>
                          </a:stretch>
                        </pic:blipFill>
                        <pic:spPr>
                          <a:xfrm>
                            <a:off x="0" y="0"/>
                            <a:ext cx="2559050" cy="2078355"/>
                          </a:xfrm>
                          <a:prstGeom prst="rect">
                            <a:avLst/>
                          </a:prstGeom>
                        </pic:spPr>
                      </pic:pic>
                    </a:graphicData>
                  </a:graphic>
                </wp:inline>
              </w:drawing>
            </w:r>
          </w:p>
          <w:p w14:paraId="688B264E" w14:textId="77777777" w:rsidR="00827F9C" w:rsidRPr="000313D2" w:rsidRDefault="00827F9C" w:rsidP="00505BC2">
            <w:pPr>
              <w:pStyle w:val="TableCell"/>
            </w:pPr>
            <w:r w:rsidRPr="003C044A">
              <w:rPr>
                <w:noProof/>
              </w:rPr>
              <w:drawing>
                <wp:inline distT="0" distB="0" distL="0" distR="0" wp14:anchorId="2E22AF34" wp14:editId="03A82899">
                  <wp:extent cx="2559050" cy="784225"/>
                  <wp:effectExtent l="0" t="0" r="0" b="0"/>
                  <wp:docPr id="142" name="Picture 1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Text&#10;&#10;Description automatically generated"/>
                          <pic:cNvPicPr/>
                        </pic:nvPicPr>
                        <pic:blipFill>
                          <a:blip r:embed="rId158"/>
                          <a:stretch>
                            <a:fillRect/>
                          </a:stretch>
                        </pic:blipFill>
                        <pic:spPr>
                          <a:xfrm>
                            <a:off x="0" y="0"/>
                            <a:ext cx="2559050" cy="784225"/>
                          </a:xfrm>
                          <a:prstGeom prst="rect">
                            <a:avLst/>
                          </a:prstGeom>
                        </pic:spPr>
                      </pic:pic>
                    </a:graphicData>
                  </a:graphic>
                </wp:inline>
              </w:drawing>
            </w:r>
          </w:p>
        </w:tc>
        <w:tc>
          <w:tcPr>
            <w:tcW w:w="3559" w:type="dxa"/>
            <w:vAlign w:val="center"/>
          </w:tcPr>
          <w:p w14:paraId="3D496F41" w14:textId="77777777" w:rsidR="00827F9C" w:rsidRDefault="00827F9C" w:rsidP="00505BC2">
            <w:pPr>
              <w:pStyle w:val="TableCell"/>
            </w:pPr>
            <w:r>
              <w:t>The encryption model class has the functionality to generate key pairs.</w:t>
            </w:r>
          </w:p>
          <w:p w14:paraId="453DE030" w14:textId="77777777" w:rsidR="00827F9C" w:rsidRDefault="00827F9C" w:rsidP="00505BC2">
            <w:pPr>
              <w:pStyle w:val="TableCell"/>
            </w:pPr>
          </w:p>
          <w:p w14:paraId="71CE6787" w14:textId="77777777" w:rsidR="00827F9C" w:rsidRDefault="00827F9C" w:rsidP="00505BC2">
            <w:pPr>
              <w:pStyle w:val="TableCell"/>
            </w:pPr>
            <w:r>
              <w:t>This method was used in isolation to populate the PublicKey and PrivateKey fields of the manually added users’ credentials.</w:t>
            </w:r>
          </w:p>
          <w:p w14:paraId="16669AEF" w14:textId="77777777" w:rsidR="00827F9C" w:rsidRDefault="00827F9C" w:rsidP="00505BC2">
            <w:pPr>
              <w:pStyle w:val="TableCell"/>
            </w:pPr>
          </w:p>
          <w:p w14:paraId="79528415" w14:textId="0C9C9592" w:rsidR="00827F9C" w:rsidRPr="000313D2" w:rsidRDefault="00827F9C" w:rsidP="00505BC2">
            <w:pPr>
              <w:pStyle w:val="TableCell"/>
            </w:pPr>
            <w:r>
              <w:t>Although, the rest of the program is yet to use this method as creating user accounts was not implemented.</w:t>
            </w:r>
          </w:p>
        </w:tc>
      </w:tr>
      <w:tr w:rsidR="00827F9C" w:rsidRPr="000313D2" w14:paraId="4CBEAB04"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7FF9645C" w14:textId="77777777" w:rsidR="00827F9C" w:rsidRPr="000313D2" w:rsidRDefault="00827F9C" w:rsidP="00505BC2">
            <w:pPr>
              <w:pStyle w:val="TableCell"/>
              <w:jc w:val="center"/>
            </w:pPr>
            <w:r w:rsidRPr="000313D2">
              <w:t>21</w:t>
            </w:r>
          </w:p>
        </w:tc>
        <w:tc>
          <w:tcPr>
            <w:tcW w:w="788" w:type="dxa"/>
            <w:shd w:val="clear" w:color="auto" w:fill="A8D08D" w:themeFill="accent6" w:themeFillTint="99"/>
            <w:vAlign w:val="center"/>
          </w:tcPr>
          <w:p w14:paraId="1D8C183B" w14:textId="77777777" w:rsidR="00827F9C" w:rsidRPr="000313D2" w:rsidRDefault="00827F9C" w:rsidP="00505BC2">
            <w:pPr>
              <w:pStyle w:val="TableCell"/>
              <w:jc w:val="center"/>
            </w:pPr>
            <w:r>
              <w:t>Pass</w:t>
            </w:r>
          </w:p>
        </w:tc>
        <w:tc>
          <w:tcPr>
            <w:tcW w:w="4246" w:type="dxa"/>
            <w:vAlign w:val="center"/>
          </w:tcPr>
          <w:p w14:paraId="228A5E2F" w14:textId="77777777" w:rsidR="00827F9C" w:rsidRPr="000313D2" w:rsidRDefault="00827F9C" w:rsidP="00505BC2">
            <w:pPr>
              <w:pStyle w:val="TableCell"/>
            </w:pPr>
            <w:r w:rsidRPr="002342D9">
              <w:rPr>
                <w:noProof/>
              </w:rPr>
              <w:drawing>
                <wp:inline distT="0" distB="0" distL="0" distR="0" wp14:anchorId="652A2CBA" wp14:editId="1E02CFC9">
                  <wp:extent cx="2559050" cy="316230"/>
                  <wp:effectExtent l="0" t="0" r="0" b="7620"/>
                  <wp:docPr id="143" name="Picture 1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Text&#10;&#10;Description automatically generated"/>
                          <pic:cNvPicPr/>
                        </pic:nvPicPr>
                        <pic:blipFill>
                          <a:blip r:embed="rId159"/>
                          <a:stretch>
                            <a:fillRect/>
                          </a:stretch>
                        </pic:blipFill>
                        <pic:spPr>
                          <a:xfrm>
                            <a:off x="0" y="0"/>
                            <a:ext cx="2559050" cy="316230"/>
                          </a:xfrm>
                          <a:prstGeom prst="rect">
                            <a:avLst/>
                          </a:prstGeom>
                        </pic:spPr>
                      </pic:pic>
                    </a:graphicData>
                  </a:graphic>
                </wp:inline>
              </w:drawing>
            </w:r>
          </w:p>
        </w:tc>
        <w:tc>
          <w:tcPr>
            <w:tcW w:w="3559" w:type="dxa"/>
            <w:vAlign w:val="center"/>
          </w:tcPr>
          <w:p w14:paraId="314C073E" w14:textId="77777777" w:rsidR="00827F9C" w:rsidRPr="000313D2" w:rsidRDefault="00827F9C" w:rsidP="00505BC2">
            <w:pPr>
              <w:pStyle w:val="TableCell"/>
            </w:pPr>
            <w:r>
              <w:t>Output as expected</w:t>
            </w:r>
          </w:p>
        </w:tc>
      </w:tr>
      <w:tr w:rsidR="00827F9C" w:rsidRPr="000313D2" w14:paraId="59B7719A" w14:textId="77777777" w:rsidTr="00505BC2">
        <w:trPr>
          <w:trHeight w:val="600"/>
        </w:trPr>
        <w:tc>
          <w:tcPr>
            <w:tcW w:w="421" w:type="dxa"/>
            <w:vAlign w:val="center"/>
            <w:hideMark/>
          </w:tcPr>
          <w:p w14:paraId="49B39BF5" w14:textId="77777777" w:rsidR="00827F9C" w:rsidRPr="000313D2" w:rsidRDefault="00827F9C" w:rsidP="00505BC2">
            <w:pPr>
              <w:pStyle w:val="TableCell"/>
              <w:jc w:val="center"/>
            </w:pPr>
            <w:r w:rsidRPr="000313D2">
              <w:t>22</w:t>
            </w:r>
          </w:p>
        </w:tc>
        <w:tc>
          <w:tcPr>
            <w:tcW w:w="788" w:type="dxa"/>
            <w:shd w:val="clear" w:color="auto" w:fill="A8D08D" w:themeFill="accent6" w:themeFillTint="99"/>
            <w:vAlign w:val="center"/>
          </w:tcPr>
          <w:p w14:paraId="0A72E83D" w14:textId="77777777" w:rsidR="00827F9C" w:rsidRPr="000313D2" w:rsidRDefault="00827F9C" w:rsidP="00505BC2">
            <w:pPr>
              <w:pStyle w:val="TableCell"/>
              <w:jc w:val="center"/>
            </w:pPr>
            <w:r>
              <w:t>Pass</w:t>
            </w:r>
          </w:p>
        </w:tc>
        <w:tc>
          <w:tcPr>
            <w:tcW w:w="4246" w:type="dxa"/>
            <w:vAlign w:val="center"/>
          </w:tcPr>
          <w:p w14:paraId="754424A7" w14:textId="77777777" w:rsidR="00827F9C" w:rsidRPr="000313D2" w:rsidRDefault="00827F9C" w:rsidP="00505BC2">
            <w:pPr>
              <w:pStyle w:val="TableCell"/>
            </w:pPr>
            <w:r w:rsidRPr="00381EDD">
              <w:rPr>
                <w:noProof/>
              </w:rPr>
              <w:drawing>
                <wp:inline distT="0" distB="0" distL="0" distR="0" wp14:anchorId="6CEA214B" wp14:editId="6D0C1AD4">
                  <wp:extent cx="2559050" cy="168275"/>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559050" cy="168275"/>
                          </a:xfrm>
                          <a:prstGeom prst="rect">
                            <a:avLst/>
                          </a:prstGeom>
                        </pic:spPr>
                      </pic:pic>
                    </a:graphicData>
                  </a:graphic>
                </wp:inline>
              </w:drawing>
            </w:r>
          </w:p>
        </w:tc>
        <w:tc>
          <w:tcPr>
            <w:tcW w:w="3559" w:type="dxa"/>
            <w:vAlign w:val="center"/>
          </w:tcPr>
          <w:p w14:paraId="523F1939" w14:textId="77777777" w:rsidR="00827F9C" w:rsidRPr="000313D2" w:rsidRDefault="00827F9C" w:rsidP="00505BC2">
            <w:pPr>
              <w:pStyle w:val="TableCell"/>
            </w:pPr>
            <w:r>
              <w:t>Output as expected</w:t>
            </w:r>
          </w:p>
        </w:tc>
      </w:tr>
      <w:tr w:rsidR="00827F9C" w:rsidRPr="000313D2" w14:paraId="4693E14B"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6D8E0F3D" w14:textId="77777777" w:rsidR="00827F9C" w:rsidRPr="000313D2" w:rsidRDefault="00827F9C" w:rsidP="00505BC2">
            <w:pPr>
              <w:pStyle w:val="TableCell"/>
              <w:jc w:val="center"/>
            </w:pPr>
            <w:r w:rsidRPr="000313D2">
              <w:t>23</w:t>
            </w:r>
          </w:p>
        </w:tc>
        <w:tc>
          <w:tcPr>
            <w:tcW w:w="788" w:type="dxa"/>
            <w:shd w:val="clear" w:color="auto" w:fill="A8D08D" w:themeFill="accent6" w:themeFillTint="99"/>
            <w:vAlign w:val="center"/>
          </w:tcPr>
          <w:p w14:paraId="7DEB7F62" w14:textId="77777777" w:rsidR="00827F9C" w:rsidRPr="000313D2" w:rsidRDefault="00827F9C" w:rsidP="00505BC2">
            <w:pPr>
              <w:pStyle w:val="TableCell"/>
              <w:jc w:val="center"/>
            </w:pPr>
            <w:r>
              <w:t>Pass</w:t>
            </w:r>
          </w:p>
        </w:tc>
        <w:tc>
          <w:tcPr>
            <w:tcW w:w="4246" w:type="dxa"/>
            <w:vAlign w:val="center"/>
          </w:tcPr>
          <w:p w14:paraId="4E82C5EA" w14:textId="77777777" w:rsidR="00827F9C" w:rsidRPr="000313D2" w:rsidRDefault="00827F9C" w:rsidP="00505BC2">
            <w:pPr>
              <w:pStyle w:val="TableCell"/>
            </w:pPr>
            <w:r w:rsidRPr="00EA51E3">
              <w:rPr>
                <w:noProof/>
              </w:rPr>
              <w:drawing>
                <wp:inline distT="0" distB="0" distL="0" distR="0" wp14:anchorId="046E161B" wp14:editId="0E52AA42">
                  <wp:extent cx="2559050" cy="1096010"/>
                  <wp:effectExtent l="0" t="0" r="0" b="8890"/>
                  <wp:docPr id="145" name="Picture 14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screenshot of a computer&#10;&#10;Description automatically generated with medium confidence"/>
                          <pic:cNvPicPr/>
                        </pic:nvPicPr>
                        <pic:blipFill>
                          <a:blip r:embed="rId161"/>
                          <a:stretch>
                            <a:fillRect/>
                          </a:stretch>
                        </pic:blipFill>
                        <pic:spPr>
                          <a:xfrm>
                            <a:off x="0" y="0"/>
                            <a:ext cx="2559050" cy="1096010"/>
                          </a:xfrm>
                          <a:prstGeom prst="rect">
                            <a:avLst/>
                          </a:prstGeom>
                        </pic:spPr>
                      </pic:pic>
                    </a:graphicData>
                  </a:graphic>
                </wp:inline>
              </w:drawing>
            </w:r>
          </w:p>
        </w:tc>
        <w:tc>
          <w:tcPr>
            <w:tcW w:w="3559" w:type="dxa"/>
            <w:vAlign w:val="center"/>
          </w:tcPr>
          <w:p w14:paraId="09EF90D5" w14:textId="77777777" w:rsidR="00827F9C" w:rsidRPr="000313D2" w:rsidRDefault="00827F9C" w:rsidP="00505BC2">
            <w:pPr>
              <w:pStyle w:val="TableCell"/>
            </w:pPr>
            <w:r>
              <w:t>Output as expected</w:t>
            </w:r>
          </w:p>
        </w:tc>
      </w:tr>
      <w:tr w:rsidR="00827F9C" w:rsidRPr="000313D2" w14:paraId="1B487B8F" w14:textId="77777777" w:rsidTr="00505BC2">
        <w:trPr>
          <w:trHeight w:val="600"/>
        </w:trPr>
        <w:tc>
          <w:tcPr>
            <w:tcW w:w="421" w:type="dxa"/>
            <w:vAlign w:val="center"/>
            <w:hideMark/>
          </w:tcPr>
          <w:p w14:paraId="3236D0A4" w14:textId="77777777" w:rsidR="00827F9C" w:rsidRPr="000313D2" w:rsidRDefault="00827F9C" w:rsidP="00505BC2">
            <w:pPr>
              <w:pStyle w:val="TableCell"/>
              <w:jc w:val="center"/>
            </w:pPr>
            <w:r w:rsidRPr="000313D2">
              <w:t>24</w:t>
            </w:r>
          </w:p>
        </w:tc>
        <w:tc>
          <w:tcPr>
            <w:tcW w:w="788" w:type="dxa"/>
            <w:shd w:val="clear" w:color="auto" w:fill="A8D08D" w:themeFill="accent6" w:themeFillTint="99"/>
            <w:vAlign w:val="center"/>
          </w:tcPr>
          <w:p w14:paraId="7BEEE79C" w14:textId="77777777" w:rsidR="00827F9C" w:rsidRPr="000313D2" w:rsidRDefault="00827F9C" w:rsidP="00505BC2">
            <w:pPr>
              <w:pStyle w:val="TableCell"/>
              <w:jc w:val="center"/>
            </w:pPr>
            <w:r>
              <w:t>Pass</w:t>
            </w:r>
          </w:p>
        </w:tc>
        <w:tc>
          <w:tcPr>
            <w:tcW w:w="4246" w:type="dxa"/>
            <w:vAlign w:val="center"/>
          </w:tcPr>
          <w:p w14:paraId="1738492E" w14:textId="77777777" w:rsidR="00827F9C" w:rsidRPr="000313D2" w:rsidRDefault="00827F9C" w:rsidP="00505BC2">
            <w:pPr>
              <w:pStyle w:val="TableCell"/>
            </w:pPr>
            <w:r w:rsidRPr="00F530EE">
              <w:rPr>
                <w:noProof/>
              </w:rPr>
              <w:drawing>
                <wp:inline distT="0" distB="0" distL="0" distR="0" wp14:anchorId="145A4C0B" wp14:editId="6723FFF6">
                  <wp:extent cx="2559050" cy="1640205"/>
                  <wp:effectExtent l="0" t="0" r="0" b="0"/>
                  <wp:docPr id="147" name="Picture 1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ext&#10;&#10;Description automatically generated"/>
                          <pic:cNvPicPr/>
                        </pic:nvPicPr>
                        <pic:blipFill>
                          <a:blip r:embed="rId162"/>
                          <a:stretch>
                            <a:fillRect/>
                          </a:stretch>
                        </pic:blipFill>
                        <pic:spPr>
                          <a:xfrm>
                            <a:off x="0" y="0"/>
                            <a:ext cx="2559050" cy="1640205"/>
                          </a:xfrm>
                          <a:prstGeom prst="rect">
                            <a:avLst/>
                          </a:prstGeom>
                        </pic:spPr>
                      </pic:pic>
                    </a:graphicData>
                  </a:graphic>
                </wp:inline>
              </w:drawing>
            </w:r>
          </w:p>
        </w:tc>
        <w:tc>
          <w:tcPr>
            <w:tcW w:w="3559" w:type="dxa"/>
            <w:vAlign w:val="center"/>
          </w:tcPr>
          <w:p w14:paraId="655C26C7" w14:textId="77777777" w:rsidR="00827F9C" w:rsidRPr="000313D2" w:rsidRDefault="00827F9C" w:rsidP="00505BC2">
            <w:pPr>
              <w:pStyle w:val="TableCell"/>
            </w:pPr>
            <w:r>
              <w:t>Output as expected</w:t>
            </w:r>
          </w:p>
        </w:tc>
      </w:tr>
      <w:tr w:rsidR="00827F9C" w:rsidRPr="000313D2" w14:paraId="5DD8F5DA"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46B8D991" w14:textId="77777777" w:rsidR="00827F9C" w:rsidRPr="000313D2" w:rsidRDefault="00827F9C" w:rsidP="00505BC2">
            <w:pPr>
              <w:pStyle w:val="TableCell"/>
              <w:jc w:val="center"/>
            </w:pPr>
            <w:r w:rsidRPr="000313D2">
              <w:t>25</w:t>
            </w:r>
          </w:p>
        </w:tc>
        <w:tc>
          <w:tcPr>
            <w:tcW w:w="788" w:type="dxa"/>
            <w:shd w:val="clear" w:color="auto" w:fill="F4B083" w:themeFill="accent2" w:themeFillTint="99"/>
            <w:vAlign w:val="center"/>
          </w:tcPr>
          <w:p w14:paraId="3C7F677E" w14:textId="77777777" w:rsidR="00827F9C" w:rsidRPr="000313D2" w:rsidRDefault="00827F9C" w:rsidP="00505BC2">
            <w:pPr>
              <w:pStyle w:val="TableCell"/>
              <w:jc w:val="center"/>
            </w:pPr>
            <w:r>
              <w:t>Fail</w:t>
            </w:r>
          </w:p>
        </w:tc>
        <w:tc>
          <w:tcPr>
            <w:tcW w:w="4246" w:type="dxa"/>
            <w:vAlign w:val="center"/>
          </w:tcPr>
          <w:p w14:paraId="7EB2221D" w14:textId="77777777" w:rsidR="00827F9C" w:rsidRPr="000313D2" w:rsidRDefault="00827F9C" w:rsidP="00505BC2">
            <w:pPr>
              <w:pStyle w:val="TableCell"/>
            </w:pPr>
            <w:r>
              <w:t>Not implemented</w:t>
            </w:r>
          </w:p>
        </w:tc>
        <w:tc>
          <w:tcPr>
            <w:tcW w:w="3559" w:type="dxa"/>
            <w:vAlign w:val="center"/>
          </w:tcPr>
          <w:p w14:paraId="12D3AE78" w14:textId="77777777" w:rsidR="00827F9C" w:rsidRPr="000313D2" w:rsidRDefault="00827F9C" w:rsidP="00505BC2">
            <w:pPr>
              <w:pStyle w:val="TableCell"/>
            </w:pPr>
            <w:r>
              <w:t>Creating new user accounts was not implemented</w:t>
            </w:r>
          </w:p>
        </w:tc>
      </w:tr>
      <w:tr w:rsidR="00827F9C" w:rsidRPr="000313D2" w14:paraId="2517C9B7" w14:textId="77777777" w:rsidTr="00505BC2">
        <w:trPr>
          <w:trHeight w:val="600"/>
        </w:trPr>
        <w:tc>
          <w:tcPr>
            <w:tcW w:w="421" w:type="dxa"/>
            <w:vAlign w:val="center"/>
            <w:hideMark/>
          </w:tcPr>
          <w:p w14:paraId="675C983D" w14:textId="77777777" w:rsidR="00827F9C" w:rsidRPr="000313D2" w:rsidRDefault="00827F9C" w:rsidP="00505BC2">
            <w:pPr>
              <w:pStyle w:val="TableCell"/>
              <w:jc w:val="center"/>
            </w:pPr>
            <w:r w:rsidRPr="000313D2">
              <w:t>26</w:t>
            </w:r>
          </w:p>
        </w:tc>
        <w:tc>
          <w:tcPr>
            <w:tcW w:w="788" w:type="dxa"/>
            <w:shd w:val="clear" w:color="auto" w:fill="A8D08D" w:themeFill="accent6" w:themeFillTint="99"/>
            <w:vAlign w:val="center"/>
          </w:tcPr>
          <w:p w14:paraId="66495983" w14:textId="77777777" w:rsidR="00827F9C" w:rsidRPr="000313D2" w:rsidRDefault="00827F9C" w:rsidP="00505BC2">
            <w:pPr>
              <w:pStyle w:val="TableCell"/>
              <w:jc w:val="center"/>
            </w:pPr>
            <w:r>
              <w:t>Pass</w:t>
            </w:r>
          </w:p>
        </w:tc>
        <w:tc>
          <w:tcPr>
            <w:tcW w:w="4246" w:type="dxa"/>
            <w:vAlign w:val="center"/>
          </w:tcPr>
          <w:p w14:paraId="26FBF260" w14:textId="77777777" w:rsidR="00827F9C" w:rsidRPr="000313D2" w:rsidRDefault="00827F9C" w:rsidP="00505BC2">
            <w:pPr>
              <w:pStyle w:val="TableCell"/>
            </w:pPr>
            <w:r w:rsidRPr="00333D97">
              <w:rPr>
                <w:noProof/>
              </w:rPr>
              <w:drawing>
                <wp:inline distT="0" distB="0" distL="0" distR="0" wp14:anchorId="6B1F6285" wp14:editId="2E138692">
                  <wp:extent cx="2559050" cy="18034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59050" cy="180340"/>
                          </a:xfrm>
                          <a:prstGeom prst="rect">
                            <a:avLst/>
                          </a:prstGeom>
                        </pic:spPr>
                      </pic:pic>
                    </a:graphicData>
                  </a:graphic>
                </wp:inline>
              </w:drawing>
            </w:r>
          </w:p>
        </w:tc>
        <w:tc>
          <w:tcPr>
            <w:tcW w:w="3559" w:type="dxa"/>
            <w:vAlign w:val="center"/>
          </w:tcPr>
          <w:p w14:paraId="2A8E030D" w14:textId="77777777" w:rsidR="00827F9C" w:rsidRPr="000313D2" w:rsidRDefault="00827F9C" w:rsidP="00505BC2">
            <w:pPr>
              <w:pStyle w:val="TableCell"/>
            </w:pPr>
            <w:r>
              <w:t>Output as expected</w:t>
            </w:r>
          </w:p>
        </w:tc>
      </w:tr>
      <w:tr w:rsidR="00827F9C" w:rsidRPr="000313D2" w14:paraId="69A73698"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1CA2299B" w14:textId="77777777" w:rsidR="00827F9C" w:rsidRPr="000313D2" w:rsidRDefault="00827F9C" w:rsidP="00505BC2">
            <w:pPr>
              <w:pStyle w:val="TableCell"/>
              <w:jc w:val="center"/>
            </w:pPr>
            <w:r w:rsidRPr="000313D2">
              <w:t>27</w:t>
            </w:r>
          </w:p>
        </w:tc>
        <w:tc>
          <w:tcPr>
            <w:tcW w:w="788" w:type="dxa"/>
            <w:shd w:val="clear" w:color="auto" w:fill="F4B083" w:themeFill="accent2" w:themeFillTint="99"/>
            <w:vAlign w:val="center"/>
          </w:tcPr>
          <w:p w14:paraId="1422D4A9" w14:textId="77777777" w:rsidR="00827F9C" w:rsidRPr="000313D2" w:rsidRDefault="00827F9C" w:rsidP="00505BC2">
            <w:pPr>
              <w:pStyle w:val="TableCell"/>
              <w:jc w:val="center"/>
            </w:pPr>
            <w:r>
              <w:t>Fail</w:t>
            </w:r>
          </w:p>
        </w:tc>
        <w:tc>
          <w:tcPr>
            <w:tcW w:w="4246" w:type="dxa"/>
            <w:vAlign w:val="center"/>
          </w:tcPr>
          <w:p w14:paraId="17451776" w14:textId="77777777" w:rsidR="00827F9C" w:rsidRPr="000313D2" w:rsidRDefault="00827F9C" w:rsidP="00505BC2">
            <w:pPr>
              <w:pStyle w:val="TableCell"/>
            </w:pPr>
            <w:r>
              <w:t>Not implemented</w:t>
            </w:r>
          </w:p>
        </w:tc>
        <w:tc>
          <w:tcPr>
            <w:tcW w:w="3559" w:type="dxa"/>
            <w:vAlign w:val="center"/>
          </w:tcPr>
          <w:p w14:paraId="50A1C8F5" w14:textId="77777777" w:rsidR="00827F9C" w:rsidRPr="000313D2" w:rsidRDefault="00827F9C" w:rsidP="00505BC2">
            <w:pPr>
              <w:pStyle w:val="TableCell"/>
            </w:pPr>
            <w:r>
              <w:t>Historic messages were not implemented</w:t>
            </w:r>
          </w:p>
        </w:tc>
      </w:tr>
      <w:tr w:rsidR="00827F9C" w:rsidRPr="000313D2" w14:paraId="79C41D85" w14:textId="77777777" w:rsidTr="00505BC2">
        <w:trPr>
          <w:trHeight w:val="600"/>
        </w:trPr>
        <w:tc>
          <w:tcPr>
            <w:tcW w:w="421" w:type="dxa"/>
            <w:vAlign w:val="center"/>
            <w:hideMark/>
          </w:tcPr>
          <w:p w14:paraId="4EE64C05" w14:textId="77777777" w:rsidR="00827F9C" w:rsidRPr="000313D2" w:rsidRDefault="00827F9C" w:rsidP="00505BC2">
            <w:pPr>
              <w:pStyle w:val="TableCell"/>
              <w:jc w:val="center"/>
            </w:pPr>
            <w:r w:rsidRPr="000313D2">
              <w:t>28</w:t>
            </w:r>
          </w:p>
        </w:tc>
        <w:tc>
          <w:tcPr>
            <w:tcW w:w="788" w:type="dxa"/>
            <w:shd w:val="clear" w:color="auto" w:fill="F4B083" w:themeFill="accent2" w:themeFillTint="99"/>
            <w:vAlign w:val="center"/>
          </w:tcPr>
          <w:p w14:paraId="73FF3DBF" w14:textId="77777777" w:rsidR="00827F9C" w:rsidRPr="000313D2" w:rsidRDefault="00827F9C" w:rsidP="00505BC2">
            <w:pPr>
              <w:pStyle w:val="TableCell"/>
              <w:jc w:val="center"/>
            </w:pPr>
            <w:r>
              <w:t>Fail</w:t>
            </w:r>
          </w:p>
        </w:tc>
        <w:tc>
          <w:tcPr>
            <w:tcW w:w="4246" w:type="dxa"/>
            <w:vAlign w:val="center"/>
          </w:tcPr>
          <w:p w14:paraId="21F0B1BD" w14:textId="77777777" w:rsidR="00827F9C" w:rsidRPr="000313D2" w:rsidRDefault="00827F9C" w:rsidP="00505BC2">
            <w:pPr>
              <w:pStyle w:val="TableCell"/>
            </w:pPr>
            <w:r>
              <w:t>Not implemented</w:t>
            </w:r>
          </w:p>
        </w:tc>
        <w:tc>
          <w:tcPr>
            <w:tcW w:w="3559" w:type="dxa"/>
            <w:vAlign w:val="center"/>
          </w:tcPr>
          <w:p w14:paraId="29DF6220" w14:textId="77777777" w:rsidR="00827F9C" w:rsidRPr="000313D2" w:rsidRDefault="00827F9C" w:rsidP="00505BC2">
            <w:pPr>
              <w:pStyle w:val="TableCell"/>
            </w:pPr>
            <w:r>
              <w:t>Historic messages were not implemented</w:t>
            </w:r>
          </w:p>
        </w:tc>
      </w:tr>
    </w:tbl>
    <w:p w14:paraId="06691E55" w14:textId="77777777" w:rsidR="00827F9C" w:rsidRPr="00827F9C" w:rsidRDefault="00827F9C" w:rsidP="00827F9C"/>
    <w:p w14:paraId="61E0D87D" w14:textId="09DE2514" w:rsidR="00827F9C" w:rsidRDefault="00827F9C">
      <w:pPr>
        <w:spacing w:line="259" w:lineRule="auto"/>
        <w:jc w:val="left"/>
      </w:pPr>
      <w:r>
        <w:br w:type="page"/>
      </w:r>
    </w:p>
    <w:p w14:paraId="64BF0EEC" w14:textId="13DA68A0" w:rsidR="00C21FD6" w:rsidRDefault="00C21FD6" w:rsidP="003C1329">
      <w:pPr>
        <w:pStyle w:val="Heading3"/>
      </w:pPr>
      <w:bookmarkStart w:id="160" w:name="_Toc96812486"/>
      <w:r>
        <w:lastRenderedPageBreak/>
        <w:t>Robustness</w:t>
      </w:r>
      <w:bookmarkEnd w:id="160"/>
    </w:p>
    <w:p w14:paraId="0B59A4CA" w14:textId="2F286E3A" w:rsidR="003C1329" w:rsidRDefault="003C1329" w:rsidP="003C1329">
      <w:pPr>
        <w:pStyle w:val="Heading4"/>
      </w:pPr>
      <w:r>
        <w:t>Testing plan</w:t>
      </w:r>
    </w:p>
    <w:tbl>
      <w:tblPr>
        <w:tblStyle w:val="PlainTable1"/>
        <w:tblW w:w="5000" w:type="pct"/>
        <w:tblLook w:val="0420" w:firstRow="1" w:lastRow="0" w:firstColumn="0" w:lastColumn="0" w:noHBand="0" w:noVBand="1"/>
      </w:tblPr>
      <w:tblGrid>
        <w:gridCol w:w="420"/>
        <w:gridCol w:w="2836"/>
        <w:gridCol w:w="2835"/>
        <w:gridCol w:w="2925"/>
      </w:tblGrid>
      <w:tr w:rsidR="00F26D08" w:rsidRPr="000313D2" w14:paraId="0A1570D9" w14:textId="77777777" w:rsidTr="00691C1E">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23A3AAF8" w14:textId="77777777" w:rsidR="00F26D08" w:rsidRPr="000313D2" w:rsidRDefault="00F26D08" w:rsidP="00691C1E">
            <w:pPr>
              <w:pStyle w:val="TableCell"/>
              <w:jc w:val="center"/>
            </w:pPr>
            <w:r w:rsidRPr="000313D2">
              <w:t>ID</w:t>
            </w:r>
          </w:p>
        </w:tc>
        <w:tc>
          <w:tcPr>
            <w:tcW w:w="1573" w:type="pct"/>
            <w:hideMark/>
          </w:tcPr>
          <w:p w14:paraId="58E2BFDD" w14:textId="0D605BF0" w:rsidR="00F26D08" w:rsidRPr="000313D2" w:rsidRDefault="009F4278" w:rsidP="00691C1E">
            <w:pPr>
              <w:pStyle w:val="TableCell"/>
              <w:jc w:val="center"/>
            </w:pPr>
            <w:r>
              <w:t>Testing</w:t>
            </w:r>
          </w:p>
        </w:tc>
        <w:tc>
          <w:tcPr>
            <w:tcW w:w="1572" w:type="pct"/>
            <w:hideMark/>
          </w:tcPr>
          <w:p w14:paraId="0DE75DFA" w14:textId="77777777" w:rsidR="00F26D08" w:rsidRPr="000313D2" w:rsidRDefault="00F26D08" w:rsidP="00691C1E">
            <w:pPr>
              <w:pStyle w:val="TableCell"/>
              <w:jc w:val="center"/>
            </w:pPr>
            <w:r>
              <w:t>Input</w:t>
            </w:r>
          </w:p>
        </w:tc>
        <w:tc>
          <w:tcPr>
            <w:tcW w:w="1622" w:type="pct"/>
            <w:hideMark/>
          </w:tcPr>
          <w:p w14:paraId="000CE763" w14:textId="77777777" w:rsidR="00F26D08" w:rsidRPr="000313D2" w:rsidRDefault="00F26D08" w:rsidP="00691C1E">
            <w:pPr>
              <w:pStyle w:val="TableCell"/>
              <w:jc w:val="center"/>
            </w:pPr>
            <w:r>
              <w:t>Expected Output</w:t>
            </w:r>
          </w:p>
        </w:tc>
      </w:tr>
      <w:tr w:rsidR="00F26D08" w:rsidRPr="000313D2" w14:paraId="716F6451"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396EAEE" w14:textId="028AA412" w:rsidR="00F26D08" w:rsidRPr="000313D2" w:rsidRDefault="006C1BDC" w:rsidP="00691C1E">
            <w:pPr>
              <w:pStyle w:val="TableCell"/>
              <w:jc w:val="center"/>
            </w:pPr>
            <w:r>
              <w:t>1</w:t>
            </w:r>
          </w:p>
        </w:tc>
        <w:tc>
          <w:tcPr>
            <w:tcW w:w="1573" w:type="pct"/>
            <w:vAlign w:val="center"/>
          </w:tcPr>
          <w:p w14:paraId="7FBF997F" w14:textId="4EE8F0A1" w:rsidR="00F26D08" w:rsidRPr="000313D2" w:rsidRDefault="00FF2DBD" w:rsidP="00691C1E">
            <w:pPr>
              <w:pStyle w:val="TableCell"/>
            </w:pPr>
            <w:r>
              <w:t xml:space="preserve">Opening the client when </w:t>
            </w:r>
            <w:r w:rsidR="00C94981">
              <w:t xml:space="preserve">the </w:t>
            </w:r>
            <w:r>
              <w:t>server is offline</w:t>
            </w:r>
          </w:p>
        </w:tc>
        <w:tc>
          <w:tcPr>
            <w:tcW w:w="1572" w:type="pct"/>
            <w:vAlign w:val="center"/>
          </w:tcPr>
          <w:p w14:paraId="7470A0A2" w14:textId="27E61578" w:rsidR="00F26D08" w:rsidRPr="000313D2" w:rsidRDefault="00C94981" w:rsidP="00691C1E">
            <w:pPr>
              <w:pStyle w:val="TableCell"/>
            </w:pPr>
            <w:r>
              <w:t>Open the client program</w:t>
            </w:r>
          </w:p>
        </w:tc>
        <w:tc>
          <w:tcPr>
            <w:tcW w:w="1622" w:type="pct"/>
            <w:vAlign w:val="center"/>
          </w:tcPr>
          <w:p w14:paraId="1FCF5EAA" w14:textId="010064BF" w:rsidR="00F26D08" w:rsidRPr="000313D2" w:rsidRDefault="00C94981" w:rsidP="00691C1E">
            <w:pPr>
              <w:pStyle w:val="TableCell"/>
            </w:pPr>
            <w:r>
              <w:t>The client is not allowed to open</w:t>
            </w:r>
          </w:p>
        </w:tc>
      </w:tr>
      <w:tr w:rsidR="00F26D08" w:rsidRPr="000313D2" w14:paraId="73004A9F" w14:textId="77777777" w:rsidTr="00F26D08">
        <w:trPr>
          <w:trHeight w:val="600"/>
        </w:trPr>
        <w:tc>
          <w:tcPr>
            <w:tcW w:w="233" w:type="pct"/>
            <w:vAlign w:val="center"/>
            <w:hideMark/>
          </w:tcPr>
          <w:p w14:paraId="596858FB" w14:textId="1BC4F945" w:rsidR="00F26D08" w:rsidRPr="000313D2" w:rsidRDefault="006C1BDC" w:rsidP="00691C1E">
            <w:pPr>
              <w:pStyle w:val="TableCell"/>
              <w:jc w:val="center"/>
            </w:pPr>
            <w:r>
              <w:t>2</w:t>
            </w:r>
          </w:p>
        </w:tc>
        <w:tc>
          <w:tcPr>
            <w:tcW w:w="1573" w:type="pct"/>
            <w:vAlign w:val="center"/>
          </w:tcPr>
          <w:p w14:paraId="132A8235" w14:textId="06006813" w:rsidR="00F26D08" w:rsidRPr="000313D2" w:rsidRDefault="00FF2DBD" w:rsidP="00691C1E">
            <w:pPr>
              <w:pStyle w:val="TableCell"/>
            </w:pPr>
            <w:r>
              <w:t>Closing the server when clients are online</w:t>
            </w:r>
          </w:p>
        </w:tc>
        <w:tc>
          <w:tcPr>
            <w:tcW w:w="1572" w:type="pct"/>
            <w:vAlign w:val="center"/>
          </w:tcPr>
          <w:p w14:paraId="60D1E9BE" w14:textId="5047E3A5" w:rsidR="00F26D08" w:rsidRPr="000313D2" w:rsidRDefault="00C94981" w:rsidP="00691C1E">
            <w:pPr>
              <w:pStyle w:val="TableCell"/>
            </w:pPr>
            <w:r>
              <w:t>Close the client program</w:t>
            </w:r>
          </w:p>
        </w:tc>
        <w:tc>
          <w:tcPr>
            <w:tcW w:w="1622" w:type="pct"/>
            <w:vAlign w:val="center"/>
          </w:tcPr>
          <w:p w14:paraId="70010A98" w14:textId="74986CD7" w:rsidR="00F26D08" w:rsidRPr="000313D2" w:rsidRDefault="00C94981" w:rsidP="00691C1E">
            <w:pPr>
              <w:pStyle w:val="TableCell"/>
            </w:pPr>
            <w:r>
              <w:t>The clients are closed</w:t>
            </w:r>
          </w:p>
        </w:tc>
      </w:tr>
      <w:tr w:rsidR="00F26D08" w:rsidRPr="000313D2" w14:paraId="6AF62D88"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D3BBB0F" w14:textId="6E9B7E6B" w:rsidR="00F26D08" w:rsidRPr="000313D2" w:rsidRDefault="006C1BDC" w:rsidP="00691C1E">
            <w:pPr>
              <w:pStyle w:val="TableCell"/>
              <w:jc w:val="center"/>
            </w:pPr>
            <w:r>
              <w:t>3</w:t>
            </w:r>
          </w:p>
        </w:tc>
        <w:tc>
          <w:tcPr>
            <w:tcW w:w="1573" w:type="pct"/>
            <w:vAlign w:val="center"/>
          </w:tcPr>
          <w:p w14:paraId="27840DAF" w14:textId="026A1611" w:rsidR="00F26D08" w:rsidRPr="000313D2" w:rsidRDefault="00416DD4" w:rsidP="00691C1E">
            <w:pPr>
              <w:pStyle w:val="TableCell"/>
            </w:pPr>
            <w:r>
              <w:t>Empty username field</w:t>
            </w:r>
          </w:p>
        </w:tc>
        <w:tc>
          <w:tcPr>
            <w:tcW w:w="1572" w:type="pct"/>
            <w:vAlign w:val="center"/>
          </w:tcPr>
          <w:p w14:paraId="100DC752" w14:textId="32017042" w:rsidR="00F26D08" w:rsidRPr="000313D2" w:rsidRDefault="00044417" w:rsidP="00691C1E">
            <w:pPr>
              <w:pStyle w:val="TableCell"/>
            </w:pPr>
            <w:r>
              <w:t xml:space="preserve">Login request with </w:t>
            </w:r>
            <w:r w:rsidR="0081197B">
              <w:t xml:space="preserve">a </w:t>
            </w:r>
            <w:r>
              <w:t>blank username</w:t>
            </w:r>
          </w:p>
        </w:tc>
        <w:tc>
          <w:tcPr>
            <w:tcW w:w="1622" w:type="pct"/>
            <w:vAlign w:val="center"/>
          </w:tcPr>
          <w:p w14:paraId="7BA458F8" w14:textId="74B57F30" w:rsidR="00F26D08" w:rsidRPr="000313D2" w:rsidRDefault="007D1607" w:rsidP="00691C1E">
            <w:pPr>
              <w:pStyle w:val="TableCell"/>
            </w:pPr>
            <w:r>
              <w:t>The l</w:t>
            </w:r>
            <w:r w:rsidR="00D439C9">
              <w:t>ogin response is “unsuccessful”</w:t>
            </w:r>
          </w:p>
        </w:tc>
      </w:tr>
      <w:tr w:rsidR="00F26D08" w:rsidRPr="000313D2" w14:paraId="37A1AD1E" w14:textId="77777777" w:rsidTr="00F26D08">
        <w:trPr>
          <w:trHeight w:val="600"/>
        </w:trPr>
        <w:tc>
          <w:tcPr>
            <w:tcW w:w="233" w:type="pct"/>
            <w:vAlign w:val="center"/>
            <w:hideMark/>
          </w:tcPr>
          <w:p w14:paraId="013DBBF6" w14:textId="5E4DC21C" w:rsidR="00F26D08" w:rsidRPr="000313D2" w:rsidRDefault="006C1BDC" w:rsidP="00691C1E">
            <w:pPr>
              <w:pStyle w:val="TableCell"/>
              <w:jc w:val="center"/>
            </w:pPr>
            <w:r>
              <w:t>4</w:t>
            </w:r>
          </w:p>
        </w:tc>
        <w:tc>
          <w:tcPr>
            <w:tcW w:w="1573" w:type="pct"/>
            <w:vAlign w:val="center"/>
          </w:tcPr>
          <w:p w14:paraId="38608217" w14:textId="4BD41BC1" w:rsidR="00F26D08" w:rsidRPr="000313D2" w:rsidRDefault="00416DD4" w:rsidP="00691C1E">
            <w:pPr>
              <w:pStyle w:val="TableCell"/>
            </w:pPr>
            <w:r>
              <w:t>Empty password field</w:t>
            </w:r>
          </w:p>
        </w:tc>
        <w:tc>
          <w:tcPr>
            <w:tcW w:w="1572" w:type="pct"/>
            <w:vAlign w:val="center"/>
          </w:tcPr>
          <w:p w14:paraId="696B8F43" w14:textId="340BCB15" w:rsidR="00F26D08" w:rsidRPr="000313D2" w:rsidRDefault="00044417" w:rsidP="00691C1E">
            <w:pPr>
              <w:pStyle w:val="TableCell"/>
            </w:pPr>
            <w:r>
              <w:t>Login request with</w:t>
            </w:r>
            <w:r w:rsidR="0081197B">
              <w:t xml:space="preserve"> a</w:t>
            </w:r>
            <w:r>
              <w:t xml:space="preserve"> blank password</w:t>
            </w:r>
          </w:p>
        </w:tc>
        <w:tc>
          <w:tcPr>
            <w:tcW w:w="1622" w:type="pct"/>
            <w:vAlign w:val="center"/>
          </w:tcPr>
          <w:p w14:paraId="5E63D9A6" w14:textId="5418DCE9" w:rsidR="00F26D08" w:rsidRPr="000313D2" w:rsidRDefault="007D1607" w:rsidP="00691C1E">
            <w:pPr>
              <w:pStyle w:val="TableCell"/>
            </w:pPr>
            <w:r>
              <w:t>The l</w:t>
            </w:r>
            <w:r w:rsidR="00D439C9">
              <w:t>ogin response is “unsuccessful”</w:t>
            </w:r>
          </w:p>
        </w:tc>
      </w:tr>
      <w:tr w:rsidR="00416DD4" w:rsidRPr="000313D2" w14:paraId="7D10CD81"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tcPr>
          <w:p w14:paraId="752100F7" w14:textId="681C9418" w:rsidR="00416DD4" w:rsidRPr="000313D2" w:rsidRDefault="006C1BDC" w:rsidP="00691C1E">
            <w:pPr>
              <w:pStyle w:val="TableCell"/>
              <w:jc w:val="center"/>
            </w:pPr>
            <w:r>
              <w:t>5</w:t>
            </w:r>
          </w:p>
        </w:tc>
        <w:tc>
          <w:tcPr>
            <w:tcW w:w="1573" w:type="pct"/>
            <w:vAlign w:val="center"/>
          </w:tcPr>
          <w:p w14:paraId="0E2F0296" w14:textId="6090D5FF" w:rsidR="00416DD4" w:rsidRDefault="00416DD4" w:rsidP="00691C1E">
            <w:pPr>
              <w:pStyle w:val="TableCell"/>
            </w:pPr>
            <w:r>
              <w:t>A</w:t>
            </w:r>
            <w:r w:rsidR="00044417">
              <w:t xml:space="preserve"> </w:t>
            </w:r>
            <w:r w:rsidR="00FA7316">
              <w:t xml:space="preserve">login input </w:t>
            </w:r>
            <w:r w:rsidR="00044417">
              <w:t xml:space="preserve">field </w:t>
            </w:r>
            <w:r w:rsidR="00EC5E43">
              <w:t xml:space="preserve">longer </w:t>
            </w:r>
            <w:r w:rsidR="00044417">
              <w:t>than the buffer</w:t>
            </w:r>
          </w:p>
        </w:tc>
        <w:tc>
          <w:tcPr>
            <w:tcW w:w="1572" w:type="pct"/>
            <w:vAlign w:val="center"/>
          </w:tcPr>
          <w:p w14:paraId="3C82FBE6" w14:textId="41EB283E" w:rsidR="00416DD4" w:rsidRPr="000313D2" w:rsidRDefault="00044417" w:rsidP="00691C1E">
            <w:pPr>
              <w:pStyle w:val="TableCell"/>
            </w:pPr>
            <w:r>
              <w:t xml:space="preserve">Login request with </w:t>
            </w:r>
            <w:r w:rsidR="00CE29F8">
              <w:t>field bigger than 2048 bytes</w:t>
            </w:r>
          </w:p>
        </w:tc>
        <w:tc>
          <w:tcPr>
            <w:tcW w:w="1622" w:type="pct"/>
            <w:vAlign w:val="center"/>
          </w:tcPr>
          <w:p w14:paraId="0806845E" w14:textId="17B36008" w:rsidR="00416DD4" w:rsidRPr="000313D2" w:rsidRDefault="007D1607" w:rsidP="00691C1E">
            <w:pPr>
              <w:pStyle w:val="TableCell"/>
            </w:pPr>
            <w:r>
              <w:t>The l</w:t>
            </w:r>
            <w:r w:rsidR="00D439C9">
              <w:t>ogin response is “unsuccessful”</w:t>
            </w:r>
          </w:p>
        </w:tc>
      </w:tr>
      <w:tr w:rsidR="00416DD4" w:rsidRPr="000313D2" w14:paraId="642FE445" w14:textId="77777777" w:rsidTr="00F26D08">
        <w:trPr>
          <w:trHeight w:val="600"/>
        </w:trPr>
        <w:tc>
          <w:tcPr>
            <w:tcW w:w="233" w:type="pct"/>
            <w:vAlign w:val="center"/>
          </w:tcPr>
          <w:p w14:paraId="6F250AB3" w14:textId="2B6A5A73" w:rsidR="00416DD4" w:rsidRPr="000313D2" w:rsidRDefault="006C1BDC" w:rsidP="00691C1E">
            <w:pPr>
              <w:pStyle w:val="TableCell"/>
              <w:jc w:val="center"/>
            </w:pPr>
            <w:r>
              <w:t>6</w:t>
            </w:r>
          </w:p>
        </w:tc>
        <w:tc>
          <w:tcPr>
            <w:tcW w:w="1573" w:type="pct"/>
            <w:vAlign w:val="center"/>
          </w:tcPr>
          <w:p w14:paraId="7B185C5A" w14:textId="73F80F75" w:rsidR="00416DD4" w:rsidRDefault="008760B4" w:rsidP="00691C1E">
            <w:pPr>
              <w:pStyle w:val="TableCell"/>
            </w:pPr>
            <w:r>
              <w:t>Foreign characters in the input fields</w:t>
            </w:r>
          </w:p>
        </w:tc>
        <w:tc>
          <w:tcPr>
            <w:tcW w:w="1572" w:type="pct"/>
            <w:vAlign w:val="center"/>
          </w:tcPr>
          <w:p w14:paraId="709BD51D" w14:textId="50DC7660" w:rsidR="00416DD4" w:rsidRPr="000313D2" w:rsidRDefault="0081197B" w:rsidP="00691C1E">
            <w:pPr>
              <w:pStyle w:val="TableCell"/>
            </w:pPr>
            <w:r>
              <w:t>A s</w:t>
            </w:r>
            <w:r w:rsidR="00B01742">
              <w:t>tring of non-Latin characters</w:t>
            </w:r>
          </w:p>
        </w:tc>
        <w:tc>
          <w:tcPr>
            <w:tcW w:w="1622" w:type="pct"/>
            <w:vAlign w:val="center"/>
          </w:tcPr>
          <w:p w14:paraId="254BB372" w14:textId="2D29FF6D" w:rsidR="00416DD4" w:rsidRPr="000313D2" w:rsidRDefault="007D1607" w:rsidP="00691C1E">
            <w:pPr>
              <w:pStyle w:val="TableCell"/>
            </w:pPr>
            <w:r>
              <w:t>The l</w:t>
            </w:r>
            <w:r w:rsidR="00B01742">
              <w:t>ogin response is “unsuccessful”</w:t>
            </w:r>
          </w:p>
        </w:tc>
      </w:tr>
      <w:tr w:rsidR="00416DD4" w:rsidRPr="000313D2" w14:paraId="1C50C197"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tcPr>
          <w:p w14:paraId="57E9F1A2" w14:textId="01871586" w:rsidR="00416DD4" w:rsidRPr="000313D2" w:rsidRDefault="006C1BDC" w:rsidP="00691C1E">
            <w:pPr>
              <w:pStyle w:val="TableCell"/>
              <w:jc w:val="center"/>
            </w:pPr>
            <w:r>
              <w:t>7</w:t>
            </w:r>
          </w:p>
        </w:tc>
        <w:tc>
          <w:tcPr>
            <w:tcW w:w="1573" w:type="pct"/>
            <w:vAlign w:val="center"/>
          </w:tcPr>
          <w:p w14:paraId="44E7BF86" w14:textId="5DFA55FC" w:rsidR="00416DD4" w:rsidRDefault="00EC5E43" w:rsidP="00691C1E">
            <w:pPr>
              <w:pStyle w:val="TableCell"/>
            </w:pPr>
            <w:r>
              <w:t>Sending a message longer than the buffer</w:t>
            </w:r>
          </w:p>
        </w:tc>
        <w:tc>
          <w:tcPr>
            <w:tcW w:w="1572" w:type="pct"/>
            <w:vAlign w:val="center"/>
          </w:tcPr>
          <w:p w14:paraId="09AB5DA9" w14:textId="3A901511" w:rsidR="00416DD4" w:rsidRPr="000313D2" w:rsidRDefault="0081197B" w:rsidP="00691C1E">
            <w:pPr>
              <w:pStyle w:val="TableCell"/>
            </w:pPr>
            <w:r>
              <w:t>A m</w:t>
            </w:r>
            <w:r w:rsidR="00EC5E43">
              <w:t>essage with text bigger than 2048 bytes</w:t>
            </w:r>
          </w:p>
        </w:tc>
        <w:tc>
          <w:tcPr>
            <w:tcW w:w="1622" w:type="pct"/>
            <w:vAlign w:val="center"/>
          </w:tcPr>
          <w:p w14:paraId="0E34D80A" w14:textId="364235EA" w:rsidR="00416DD4" w:rsidRPr="000313D2" w:rsidRDefault="007D1607" w:rsidP="00691C1E">
            <w:pPr>
              <w:pStyle w:val="TableCell"/>
            </w:pPr>
            <w:r>
              <w:t>The m</w:t>
            </w:r>
            <w:r w:rsidR="00EC5E43">
              <w:t xml:space="preserve">essage sent to </w:t>
            </w:r>
            <w:r w:rsidR="0081197B">
              <w:t xml:space="preserve">the </w:t>
            </w:r>
            <w:r w:rsidR="00EC5E43">
              <w:t>recipient</w:t>
            </w:r>
          </w:p>
        </w:tc>
      </w:tr>
      <w:tr w:rsidR="00416DD4" w:rsidRPr="000313D2" w14:paraId="57E21FF8" w14:textId="77777777" w:rsidTr="00F26D08">
        <w:trPr>
          <w:trHeight w:val="600"/>
        </w:trPr>
        <w:tc>
          <w:tcPr>
            <w:tcW w:w="233" w:type="pct"/>
            <w:vAlign w:val="center"/>
          </w:tcPr>
          <w:p w14:paraId="129155DD" w14:textId="36515C32" w:rsidR="00416DD4" w:rsidRPr="000313D2" w:rsidRDefault="006C1BDC" w:rsidP="00691C1E">
            <w:pPr>
              <w:pStyle w:val="TableCell"/>
              <w:jc w:val="center"/>
            </w:pPr>
            <w:r>
              <w:t>8</w:t>
            </w:r>
          </w:p>
        </w:tc>
        <w:tc>
          <w:tcPr>
            <w:tcW w:w="1573" w:type="pct"/>
            <w:vAlign w:val="center"/>
          </w:tcPr>
          <w:p w14:paraId="6C97AC51" w14:textId="64688926" w:rsidR="00416DD4" w:rsidRDefault="00890830" w:rsidP="00691C1E">
            <w:pPr>
              <w:pStyle w:val="TableCell"/>
            </w:pPr>
            <w:r>
              <w:t>Sending an empty message</w:t>
            </w:r>
          </w:p>
        </w:tc>
        <w:tc>
          <w:tcPr>
            <w:tcW w:w="1572" w:type="pct"/>
            <w:vAlign w:val="center"/>
          </w:tcPr>
          <w:p w14:paraId="11BA7FA3" w14:textId="0D40AC54" w:rsidR="00416DD4" w:rsidRPr="000313D2" w:rsidRDefault="0081197B" w:rsidP="00691C1E">
            <w:pPr>
              <w:pStyle w:val="TableCell"/>
            </w:pPr>
            <w:r>
              <w:t>A m</w:t>
            </w:r>
            <w:r w:rsidR="00890830">
              <w:t xml:space="preserve">essage with </w:t>
            </w:r>
            <w:r>
              <w:t xml:space="preserve">its </w:t>
            </w:r>
            <w:r w:rsidR="00890830">
              <w:t>text of length zero</w:t>
            </w:r>
          </w:p>
        </w:tc>
        <w:tc>
          <w:tcPr>
            <w:tcW w:w="1622" w:type="pct"/>
            <w:vAlign w:val="center"/>
          </w:tcPr>
          <w:p w14:paraId="3ABF4C62" w14:textId="706359BE" w:rsidR="00416DD4" w:rsidRPr="000313D2" w:rsidRDefault="007D1607" w:rsidP="00691C1E">
            <w:pPr>
              <w:pStyle w:val="TableCell"/>
            </w:pPr>
            <w:r>
              <w:t>The m</w:t>
            </w:r>
            <w:r w:rsidR="00890830">
              <w:t xml:space="preserve">essage sent to </w:t>
            </w:r>
            <w:r w:rsidR="0081197B">
              <w:t xml:space="preserve">the </w:t>
            </w:r>
            <w:r w:rsidR="00890830">
              <w:t>recipient</w:t>
            </w:r>
          </w:p>
        </w:tc>
      </w:tr>
      <w:tr w:rsidR="002F7888" w:rsidRPr="000313D2" w14:paraId="5006D0A0"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tcPr>
          <w:p w14:paraId="4BDF6665" w14:textId="6A4AAB93" w:rsidR="002F7888" w:rsidRPr="000313D2" w:rsidRDefault="006C1BDC" w:rsidP="002F7888">
            <w:pPr>
              <w:pStyle w:val="TableCell"/>
              <w:jc w:val="center"/>
            </w:pPr>
            <w:r>
              <w:t>9</w:t>
            </w:r>
          </w:p>
        </w:tc>
        <w:tc>
          <w:tcPr>
            <w:tcW w:w="1573" w:type="pct"/>
            <w:vAlign w:val="center"/>
          </w:tcPr>
          <w:p w14:paraId="5467FED7" w14:textId="2CD8C6EC" w:rsidR="002F7888" w:rsidRDefault="002F7888" w:rsidP="002F7888">
            <w:pPr>
              <w:pStyle w:val="TableCell"/>
            </w:pPr>
            <w:r>
              <w:t>Foreign characters in the message field</w:t>
            </w:r>
          </w:p>
        </w:tc>
        <w:tc>
          <w:tcPr>
            <w:tcW w:w="1572" w:type="pct"/>
            <w:vAlign w:val="center"/>
          </w:tcPr>
          <w:p w14:paraId="34A86941" w14:textId="13541099" w:rsidR="002F7888" w:rsidRPr="000313D2" w:rsidRDefault="002F7888" w:rsidP="002F7888">
            <w:pPr>
              <w:pStyle w:val="TableCell"/>
            </w:pPr>
            <w:r>
              <w:t>A string of non-Latin characters</w:t>
            </w:r>
          </w:p>
        </w:tc>
        <w:tc>
          <w:tcPr>
            <w:tcW w:w="1622" w:type="pct"/>
            <w:vAlign w:val="center"/>
          </w:tcPr>
          <w:p w14:paraId="3BDAB2B6" w14:textId="1B0D6E4A" w:rsidR="002F7888" w:rsidRPr="000313D2" w:rsidRDefault="002F7888" w:rsidP="002F7888">
            <w:pPr>
              <w:pStyle w:val="TableCell"/>
            </w:pPr>
            <w:r>
              <w:t>The message is sent to the recipient</w:t>
            </w:r>
          </w:p>
        </w:tc>
      </w:tr>
      <w:tr w:rsidR="002F7888" w:rsidRPr="000313D2" w14:paraId="3B6FC286" w14:textId="77777777" w:rsidTr="00F26D08">
        <w:trPr>
          <w:trHeight w:val="600"/>
        </w:trPr>
        <w:tc>
          <w:tcPr>
            <w:tcW w:w="233" w:type="pct"/>
            <w:vAlign w:val="center"/>
          </w:tcPr>
          <w:p w14:paraId="150AFB5E" w14:textId="53092284" w:rsidR="002F7888" w:rsidRPr="000313D2" w:rsidRDefault="006C1BDC" w:rsidP="002F7888">
            <w:pPr>
              <w:pStyle w:val="TableCell"/>
              <w:jc w:val="center"/>
            </w:pPr>
            <w:r>
              <w:t>10</w:t>
            </w:r>
          </w:p>
        </w:tc>
        <w:tc>
          <w:tcPr>
            <w:tcW w:w="1573" w:type="pct"/>
            <w:vAlign w:val="center"/>
          </w:tcPr>
          <w:p w14:paraId="615A08CF" w14:textId="6D4CC2E7" w:rsidR="002F7888" w:rsidRDefault="002F7888" w:rsidP="002F7888">
            <w:pPr>
              <w:pStyle w:val="TableCell"/>
            </w:pPr>
            <w:r>
              <w:t>Sending a message to an offline client</w:t>
            </w:r>
          </w:p>
        </w:tc>
        <w:tc>
          <w:tcPr>
            <w:tcW w:w="1572" w:type="pct"/>
            <w:vAlign w:val="center"/>
          </w:tcPr>
          <w:p w14:paraId="5610C7DD" w14:textId="3FB86720" w:rsidR="002F7888" w:rsidRPr="000313D2" w:rsidRDefault="002F7888" w:rsidP="002F7888">
            <w:pPr>
              <w:pStyle w:val="TableCell"/>
            </w:pPr>
            <w:r>
              <w:t>Send a message to a</w:t>
            </w:r>
            <w:r w:rsidR="009E0AC6">
              <w:t>n offline user</w:t>
            </w:r>
          </w:p>
        </w:tc>
        <w:tc>
          <w:tcPr>
            <w:tcW w:w="1622" w:type="pct"/>
            <w:vAlign w:val="center"/>
          </w:tcPr>
          <w:p w14:paraId="5CD03AE1" w14:textId="47199164" w:rsidR="002F7888" w:rsidRPr="000313D2" w:rsidRDefault="002F7888" w:rsidP="002F7888">
            <w:pPr>
              <w:pStyle w:val="TableCell"/>
            </w:pPr>
            <w:r>
              <w:t>The message is not sent</w:t>
            </w:r>
          </w:p>
        </w:tc>
      </w:tr>
      <w:tr w:rsidR="002F7888" w:rsidRPr="000313D2" w14:paraId="5D42C811"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tcPr>
          <w:p w14:paraId="6F690561" w14:textId="1CA4673F" w:rsidR="002F7888" w:rsidRPr="000313D2" w:rsidRDefault="006C1BDC" w:rsidP="002F7888">
            <w:pPr>
              <w:pStyle w:val="TableCell"/>
              <w:jc w:val="center"/>
            </w:pPr>
            <w:r>
              <w:t>11</w:t>
            </w:r>
          </w:p>
        </w:tc>
        <w:tc>
          <w:tcPr>
            <w:tcW w:w="1573" w:type="pct"/>
            <w:vAlign w:val="center"/>
          </w:tcPr>
          <w:p w14:paraId="2B00417E" w14:textId="3AEB844B" w:rsidR="002F7888" w:rsidRDefault="002F7888" w:rsidP="002F7888">
            <w:pPr>
              <w:pStyle w:val="TableCell"/>
            </w:pPr>
            <w:r>
              <w:t>Sending a message with no recipient</w:t>
            </w:r>
          </w:p>
        </w:tc>
        <w:tc>
          <w:tcPr>
            <w:tcW w:w="1572" w:type="pct"/>
            <w:vAlign w:val="center"/>
          </w:tcPr>
          <w:p w14:paraId="43DD3DF0" w14:textId="31AD790D" w:rsidR="002F7888" w:rsidRPr="000313D2" w:rsidRDefault="002F7888" w:rsidP="002F7888">
            <w:pPr>
              <w:pStyle w:val="TableCell"/>
            </w:pPr>
            <w:r>
              <w:t>Send a message without a selected recipient</w:t>
            </w:r>
            <w:r w:rsidR="002245FA">
              <w:t xml:space="preserve"> user</w:t>
            </w:r>
          </w:p>
        </w:tc>
        <w:tc>
          <w:tcPr>
            <w:tcW w:w="1622" w:type="pct"/>
            <w:vAlign w:val="center"/>
          </w:tcPr>
          <w:p w14:paraId="199DFEC0" w14:textId="22CA7CFF" w:rsidR="002F7888" w:rsidRPr="000313D2" w:rsidRDefault="002F7888" w:rsidP="002F7888">
            <w:pPr>
              <w:pStyle w:val="TableCell"/>
            </w:pPr>
            <w:r>
              <w:t>The message is not sent</w:t>
            </w:r>
          </w:p>
        </w:tc>
      </w:tr>
    </w:tbl>
    <w:p w14:paraId="2B85A725" w14:textId="6AD26CD5" w:rsidR="009F4278" w:rsidRDefault="009F4278" w:rsidP="00F26D08"/>
    <w:p w14:paraId="25A60E7B" w14:textId="77777777" w:rsidR="009F4278" w:rsidRDefault="009F4278">
      <w:pPr>
        <w:spacing w:line="259" w:lineRule="auto"/>
        <w:jc w:val="left"/>
      </w:pPr>
      <w:r>
        <w:br w:type="page"/>
      </w:r>
    </w:p>
    <w:p w14:paraId="38204350" w14:textId="7A35FFD0" w:rsidR="003C35C0" w:rsidRDefault="003C1329" w:rsidP="003C35C0">
      <w:pPr>
        <w:pStyle w:val="Heading4"/>
      </w:pPr>
      <w:r>
        <w:lastRenderedPageBreak/>
        <w:t>Testing results</w:t>
      </w:r>
    </w:p>
    <w:tbl>
      <w:tblPr>
        <w:tblStyle w:val="PlainTable1"/>
        <w:tblW w:w="0" w:type="auto"/>
        <w:tblLayout w:type="fixed"/>
        <w:tblLook w:val="0420" w:firstRow="1" w:lastRow="0" w:firstColumn="0" w:lastColumn="0" w:noHBand="0" w:noVBand="1"/>
      </w:tblPr>
      <w:tblGrid>
        <w:gridCol w:w="421"/>
        <w:gridCol w:w="788"/>
        <w:gridCol w:w="4246"/>
        <w:gridCol w:w="3559"/>
      </w:tblGrid>
      <w:tr w:rsidR="004E61E3" w:rsidRPr="000313D2" w14:paraId="38EFEF35" w14:textId="77777777" w:rsidTr="00691C1E">
        <w:trPr>
          <w:cnfStyle w:val="100000000000" w:firstRow="1" w:lastRow="0" w:firstColumn="0" w:lastColumn="0" w:oddVBand="0" w:evenVBand="0" w:oddHBand="0" w:evenHBand="0" w:firstRowFirstColumn="0" w:firstRowLastColumn="0" w:lastRowFirstColumn="0" w:lastRowLastColumn="0"/>
          <w:trHeight w:val="300"/>
          <w:tblHeader/>
        </w:trPr>
        <w:tc>
          <w:tcPr>
            <w:tcW w:w="421" w:type="dxa"/>
            <w:hideMark/>
          </w:tcPr>
          <w:p w14:paraId="4503B8D7" w14:textId="77777777" w:rsidR="004E61E3" w:rsidRPr="000313D2" w:rsidRDefault="004E61E3" w:rsidP="00691C1E">
            <w:pPr>
              <w:pStyle w:val="TableCell"/>
              <w:jc w:val="center"/>
            </w:pPr>
            <w:r w:rsidRPr="000313D2">
              <w:t>ID</w:t>
            </w:r>
          </w:p>
        </w:tc>
        <w:tc>
          <w:tcPr>
            <w:tcW w:w="788" w:type="dxa"/>
            <w:hideMark/>
          </w:tcPr>
          <w:p w14:paraId="3AD6FC61" w14:textId="77777777" w:rsidR="004E61E3" w:rsidRPr="000313D2" w:rsidRDefault="004E61E3" w:rsidP="00691C1E">
            <w:pPr>
              <w:pStyle w:val="TableCell"/>
              <w:jc w:val="center"/>
            </w:pPr>
            <w:r>
              <w:t>Status</w:t>
            </w:r>
          </w:p>
        </w:tc>
        <w:tc>
          <w:tcPr>
            <w:tcW w:w="4246" w:type="dxa"/>
            <w:hideMark/>
          </w:tcPr>
          <w:p w14:paraId="649CDAC5" w14:textId="77777777" w:rsidR="004E61E3" w:rsidRPr="000313D2" w:rsidRDefault="004E61E3" w:rsidP="00691C1E">
            <w:pPr>
              <w:pStyle w:val="TableCell"/>
              <w:jc w:val="center"/>
            </w:pPr>
            <w:r>
              <w:t>Actual Output</w:t>
            </w:r>
          </w:p>
        </w:tc>
        <w:tc>
          <w:tcPr>
            <w:tcW w:w="3559" w:type="dxa"/>
            <w:hideMark/>
          </w:tcPr>
          <w:p w14:paraId="7081A6FB" w14:textId="77777777" w:rsidR="004E61E3" w:rsidRPr="000313D2" w:rsidRDefault="004E61E3" w:rsidP="00691C1E">
            <w:pPr>
              <w:pStyle w:val="TableCell"/>
              <w:jc w:val="center"/>
            </w:pPr>
            <w:r>
              <w:t>Comments</w:t>
            </w:r>
          </w:p>
        </w:tc>
      </w:tr>
      <w:tr w:rsidR="00483D02" w:rsidRPr="000313D2" w14:paraId="5E40969F" w14:textId="77777777" w:rsidTr="0059409F">
        <w:trPr>
          <w:cnfStyle w:val="000000100000" w:firstRow="0" w:lastRow="0" w:firstColumn="0" w:lastColumn="0" w:oddVBand="0" w:evenVBand="0" w:oddHBand="1" w:evenHBand="0" w:firstRowFirstColumn="0" w:firstRowLastColumn="0" w:lastRowFirstColumn="0" w:lastRowLastColumn="0"/>
          <w:trHeight w:val="2098"/>
        </w:trPr>
        <w:tc>
          <w:tcPr>
            <w:tcW w:w="421" w:type="dxa"/>
            <w:vAlign w:val="center"/>
            <w:hideMark/>
          </w:tcPr>
          <w:p w14:paraId="67B8A030" w14:textId="77777777" w:rsidR="00483D02" w:rsidRPr="000313D2" w:rsidRDefault="00483D02" w:rsidP="00483D02">
            <w:pPr>
              <w:pStyle w:val="TableCell"/>
              <w:jc w:val="center"/>
            </w:pPr>
            <w:r w:rsidRPr="000313D2">
              <w:t>1</w:t>
            </w:r>
          </w:p>
        </w:tc>
        <w:tc>
          <w:tcPr>
            <w:tcW w:w="788" w:type="dxa"/>
            <w:shd w:val="clear" w:color="auto" w:fill="A8D08D" w:themeFill="accent6" w:themeFillTint="99"/>
            <w:vAlign w:val="center"/>
          </w:tcPr>
          <w:p w14:paraId="30E64CC5" w14:textId="2D99AB36" w:rsidR="00483D02" w:rsidRPr="00010DED" w:rsidRDefault="00483D02" w:rsidP="00483D02">
            <w:pPr>
              <w:jc w:val="center"/>
            </w:pPr>
            <w:r>
              <w:t>Pass</w:t>
            </w:r>
          </w:p>
        </w:tc>
        <w:tc>
          <w:tcPr>
            <w:tcW w:w="4246" w:type="dxa"/>
            <w:vAlign w:val="center"/>
          </w:tcPr>
          <w:p w14:paraId="0E1BFAA9" w14:textId="7B4A0297" w:rsidR="00483D02" w:rsidRPr="000313D2" w:rsidRDefault="00483D02" w:rsidP="00483D02">
            <w:pPr>
              <w:pStyle w:val="TableCell"/>
            </w:pPr>
            <w:r w:rsidRPr="006B7B72">
              <w:rPr>
                <w:noProof/>
              </w:rPr>
              <w:drawing>
                <wp:inline distT="0" distB="0" distL="0" distR="0" wp14:anchorId="61526219" wp14:editId="308A540A">
                  <wp:extent cx="2559050" cy="1193800"/>
                  <wp:effectExtent l="0" t="0" r="0" b="6350"/>
                  <wp:docPr id="194" name="Picture 19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 email&#10;&#10;Description automatically generated"/>
                          <pic:cNvPicPr/>
                        </pic:nvPicPr>
                        <pic:blipFill>
                          <a:blip r:embed="rId149"/>
                          <a:stretch>
                            <a:fillRect/>
                          </a:stretch>
                        </pic:blipFill>
                        <pic:spPr>
                          <a:xfrm>
                            <a:off x="0" y="0"/>
                            <a:ext cx="2559050" cy="1193800"/>
                          </a:xfrm>
                          <a:prstGeom prst="rect">
                            <a:avLst/>
                          </a:prstGeom>
                        </pic:spPr>
                      </pic:pic>
                    </a:graphicData>
                  </a:graphic>
                </wp:inline>
              </w:drawing>
            </w:r>
          </w:p>
        </w:tc>
        <w:tc>
          <w:tcPr>
            <w:tcW w:w="3559" w:type="dxa"/>
            <w:vAlign w:val="center"/>
          </w:tcPr>
          <w:p w14:paraId="5DE566A5" w14:textId="77777777" w:rsidR="00483D02" w:rsidRDefault="00483D02" w:rsidP="00483D02">
            <w:pPr>
              <w:pStyle w:val="TableCell"/>
            </w:pPr>
            <w:r>
              <w:t>Output as expected</w:t>
            </w:r>
          </w:p>
          <w:p w14:paraId="3E4D01F4" w14:textId="77777777" w:rsidR="001C612B" w:rsidRDefault="001C612B" w:rsidP="00483D02">
            <w:pPr>
              <w:pStyle w:val="TableCell"/>
            </w:pPr>
          </w:p>
          <w:p w14:paraId="626BD7BF" w14:textId="1B60CC8F" w:rsidR="001C612B" w:rsidRPr="000313D2" w:rsidRDefault="001C612B" w:rsidP="00483D02">
            <w:pPr>
              <w:pStyle w:val="TableCell"/>
            </w:pPr>
            <w:r>
              <w:t xml:space="preserve">The client does not open, instead </w:t>
            </w:r>
            <w:r w:rsidR="00DA0803">
              <w:t xml:space="preserve">a pop-up </w:t>
            </w:r>
            <w:r>
              <w:t xml:space="preserve">is </w:t>
            </w:r>
            <w:r w:rsidR="00DA0803">
              <w:t>shown, and the program closes when OK is clicked</w:t>
            </w:r>
          </w:p>
        </w:tc>
      </w:tr>
      <w:tr w:rsidR="004E61E3" w:rsidRPr="000313D2" w14:paraId="007A8D9A" w14:textId="77777777" w:rsidTr="0059409F">
        <w:trPr>
          <w:trHeight w:val="2381"/>
        </w:trPr>
        <w:tc>
          <w:tcPr>
            <w:tcW w:w="421" w:type="dxa"/>
            <w:vAlign w:val="center"/>
            <w:hideMark/>
          </w:tcPr>
          <w:p w14:paraId="6EDF429A" w14:textId="77777777" w:rsidR="004E61E3" w:rsidRPr="000313D2" w:rsidRDefault="004E61E3" w:rsidP="00691C1E">
            <w:pPr>
              <w:pStyle w:val="TableCell"/>
              <w:jc w:val="center"/>
            </w:pPr>
            <w:r w:rsidRPr="000313D2">
              <w:t>2</w:t>
            </w:r>
          </w:p>
        </w:tc>
        <w:tc>
          <w:tcPr>
            <w:tcW w:w="788" w:type="dxa"/>
            <w:shd w:val="clear" w:color="auto" w:fill="A8D08D" w:themeFill="accent6" w:themeFillTint="99"/>
            <w:vAlign w:val="center"/>
          </w:tcPr>
          <w:p w14:paraId="060AFCEB" w14:textId="13798DF1" w:rsidR="004E61E3" w:rsidRPr="00010DED" w:rsidRDefault="001C612B" w:rsidP="00483D02">
            <w:pPr>
              <w:jc w:val="center"/>
            </w:pPr>
            <w:r>
              <w:t>Pass</w:t>
            </w:r>
          </w:p>
        </w:tc>
        <w:tc>
          <w:tcPr>
            <w:tcW w:w="4246" w:type="dxa"/>
            <w:vAlign w:val="center"/>
          </w:tcPr>
          <w:p w14:paraId="6E95774B" w14:textId="7714DBDD" w:rsidR="004E61E3" w:rsidRPr="000313D2" w:rsidRDefault="001C612B" w:rsidP="00691C1E">
            <w:pPr>
              <w:pStyle w:val="TableCell"/>
            </w:pPr>
            <w:r w:rsidRPr="001C612B">
              <w:drawing>
                <wp:inline distT="0" distB="0" distL="0" distR="0" wp14:anchorId="76439642" wp14:editId="19E84E40">
                  <wp:extent cx="2559050" cy="1438910"/>
                  <wp:effectExtent l="0" t="0" r="0" b="889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559050" cy="1438910"/>
                          </a:xfrm>
                          <a:prstGeom prst="rect">
                            <a:avLst/>
                          </a:prstGeom>
                        </pic:spPr>
                      </pic:pic>
                    </a:graphicData>
                  </a:graphic>
                </wp:inline>
              </w:drawing>
            </w:r>
          </w:p>
        </w:tc>
        <w:tc>
          <w:tcPr>
            <w:tcW w:w="3559" w:type="dxa"/>
            <w:vAlign w:val="center"/>
          </w:tcPr>
          <w:p w14:paraId="7621685C" w14:textId="77777777" w:rsidR="00DA0803" w:rsidRDefault="00DA0803" w:rsidP="00DA0803">
            <w:pPr>
              <w:pStyle w:val="TableCell"/>
            </w:pPr>
            <w:r>
              <w:t>Output as expected</w:t>
            </w:r>
          </w:p>
          <w:p w14:paraId="7AAD815D" w14:textId="77777777" w:rsidR="00DA0803" w:rsidRDefault="00DA0803" w:rsidP="00DA0803">
            <w:pPr>
              <w:pStyle w:val="TableCell"/>
            </w:pPr>
          </w:p>
          <w:p w14:paraId="770E73BA" w14:textId="782F3A5B" w:rsidR="001C612B" w:rsidRPr="000313D2" w:rsidRDefault="00DA0803" w:rsidP="00DA0803">
            <w:pPr>
              <w:pStyle w:val="TableCell"/>
            </w:pPr>
            <w:r>
              <w:t>A</w:t>
            </w:r>
            <w:r>
              <w:t xml:space="preserve"> pop-up is</w:t>
            </w:r>
            <w:r>
              <w:t xml:space="preserve"> triggered on all clients</w:t>
            </w:r>
            <w:r>
              <w:t xml:space="preserve"> </w:t>
            </w:r>
            <w:r>
              <w:t xml:space="preserve">in which </w:t>
            </w:r>
            <w:r>
              <w:t>the program closes when OK is clicked</w:t>
            </w:r>
          </w:p>
        </w:tc>
      </w:tr>
      <w:tr w:rsidR="004E61E3" w:rsidRPr="000313D2" w14:paraId="58BA7C47" w14:textId="77777777" w:rsidTr="0059409F">
        <w:trPr>
          <w:cnfStyle w:val="000000100000" w:firstRow="0" w:lastRow="0" w:firstColumn="0" w:lastColumn="0" w:oddVBand="0" w:evenVBand="0" w:oddHBand="1" w:evenHBand="0" w:firstRowFirstColumn="0" w:firstRowLastColumn="0" w:lastRowFirstColumn="0" w:lastRowLastColumn="0"/>
          <w:trHeight w:val="2381"/>
        </w:trPr>
        <w:tc>
          <w:tcPr>
            <w:tcW w:w="421" w:type="dxa"/>
            <w:vAlign w:val="center"/>
            <w:hideMark/>
          </w:tcPr>
          <w:p w14:paraId="7896F720" w14:textId="77777777" w:rsidR="004E61E3" w:rsidRPr="000313D2" w:rsidRDefault="004E61E3" w:rsidP="00691C1E">
            <w:pPr>
              <w:pStyle w:val="TableCell"/>
              <w:jc w:val="center"/>
            </w:pPr>
            <w:r w:rsidRPr="000313D2">
              <w:t>3</w:t>
            </w:r>
          </w:p>
        </w:tc>
        <w:tc>
          <w:tcPr>
            <w:tcW w:w="788" w:type="dxa"/>
            <w:shd w:val="clear" w:color="auto" w:fill="A8D08D" w:themeFill="accent6" w:themeFillTint="99"/>
            <w:vAlign w:val="center"/>
          </w:tcPr>
          <w:p w14:paraId="529390F1" w14:textId="69DF8D3A" w:rsidR="004E61E3" w:rsidRPr="00010DED" w:rsidRDefault="0037496D" w:rsidP="00483D02">
            <w:pPr>
              <w:jc w:val="center"/>
            </w:pPr>
            <w:r>
              <w:t>Pass</w:t>
            </w:r>
          </w:p>
        </w:tc>
        <w:tc>
          <w:tcPr>
            <w:tcW w:w="4246" w:type="dxa"/>
            <w:vAlign w:val="center"/>
          </w:tcPr>
          <w:p w14:paraId="022C5EC6" w14:textId="4FB3A54C" w:rsidR="004E61E3" w:rsidRPr="000313D2" w:rsidRDefault="0037496D" w:rsidP="00691C1E">
            <w:pPr>
              <w:pStyle w:val="TableCell"/>
            </w:pPr>
            <w:r w:rsidRPr="0037496D">
              <w:rPr>
                <w:noProof/>
              </w:rPr>
              <w:drawing>
                <wp:inline distT="0" distB="0" distL="0" distR="0" wp14:anchorId="39D94753" wp14:editId="5F921883">
                  <wp:extent cx="2559050" cy="1443355"/>
                  <wp:effectExtent l="0" t="0" r="0" b="444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559050" cy="1443355"/>
                          </a:xfrm>
                          <a:prstGeom prst="rect">
                            <a:avLst/>
                          </a:prstGeom>
                        </pic:spPr>
                      </pic:pic>
                    </a:graphicData>
                  </a:graphic>
                </wp:inline>
              </w:drawing>
            </w:r>
          </w:p>
        </w:tc>
        <w:tc>
          <w:tcPr>
            <w:tcW w:w="3559" w:type="dxa"/>
            <w:vAlign w:val="center"/>
          </w:tcPr>
          <w:p w14:paraId="0B0199B7" w14:textId="77777777" w:rsidR="004E61E3" w:rsidRDefault="0037496D" w:rsidP="00691C1E">
            <w:pPr>
              <w:pStyle w:val="TableCell"/>
            </w:pPr>
            <w:r>
              <w:t>Output as expected</w:t>
            </w:r>
          </w:p>
          <w:p w14:paraId="6971EBB2" w14:textId="77777777" w:rsidR="0098741A" w:rsidRDefault="0098741A" w:rsidP="00691C1E">
            <w:pPr>
              <w:pStyle w:val="TableCell"/>
            </w:pPr>
          </w:p>
          <w:p w14:paraId="7B3C70A6" w14:textId="2C4086FC" w:rsidR="0098741A" w:rsidRPr="000313D2" w:rsidRDefault="0098741A" w:rsidP="00691C1E">
            <w:pPr>
              <w:pStyle w:val="TableCell"/>
            </w:pPr>
            <w:r>
              <w:t>The login is processed normally, and no errors are thrown</w:t>
            </w:r>
          </w:p>
        </w:tc>
      </w:tr>
      <w:tr w:rsidR="004E61E3" w:rsidRPr="000313D2" w14:paraId="5596EAE6" w14:textId="77777777" w:rsidTr="0059409F">
        <w:trPr>
          <w:trHeight w:val="2381"/>
        </w:trPr>
        <w:tc>
          <w:tcPr>
            <w:tcW w:w="421" w:type="dxa"/>
            <w:vAlign w:val="center"/>
            <w:hideMark/>
          </w:tcPr>
          <w:p w14:paraId="053E96D3" w14:textId="77777777" w:rsidR="004E61E3" w:rsidRPr="000313D2" w:rsidRDefault="004E61E3" w:rsidP="00691C1E">
            <w:pPr>
              <w:pStyle w:val="TableCell"/>
              <w:jc w:val="center"/>
            </w:pPr>
            <w:r w:rsidRPr="000313D2">
              <w:t>4</w:t>
            </w:r>
          </w:p>
        </w:tc>
        <w:tc>
          <w:tcPr>
            <w:tcW w:w="788" w:type="dxa"/>
            <w:shd w:val="clear" w:color="auto" w:fill="A8D08D" w:themeFill="accent6" w:themeFillTint="99"/>
            <w:vAlign w:val="center"/>
          </w:tcPr>
          <w:p w14:paraId="4D2CC6C3" w14:textId="2BAFC47A" w:rsidR="004E61E3" w:rsidRPr="00010DED" w:rsidRDefault="0037496D" w:rsidP="00483D02">
            <w:pPr>
              <w:jc w:val="center"/>
            </w:pPr>
            <w:r>
              <w:t>Pass</w:t>
            </w:r>
          </w:p>
        </w:tc>
        <w:tc>
          <w:tcPr>
            <w:tcW w:w="4246" w:type="dxa"/>
            <w:vAlign w:val="center"/>
          </w:tcPr>
          <w:p w14:paraId="49D203D3" w14:textId="11C73CD9" w:rsidR="004E61E3" w:rsidRPr="000313D2" w:rsidRDefault="0087784D" w:rsidP="00691C1E">
            <w:pPr>
              <w:pStyle w:val="TableCell"/>
            </w:pPr>
            <w:r w:rsidRPr="002F6F81">
              <w:rPr>
                <w:noProof/>
              </w:rPr>
              <w:drawing>
                <wp:inline distT="0" distB="0" distL="0" distR="0" wp14:anchorId="23761CF6" wp14:editId="0541D1D4">
                  <wp:extent cx="2559050" cy="14382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559050" cy="1438275"/>
                          </a:xfrm>
                          <a:prstGeom prst="rect">
                            <a:avLst/>
                          </a:prstGeom>
                        </pic:spPr>
                      </pic:pic>
                    </a:graphicData>
                  </a:graphic>
                </wp:inline>
              </w:drawing>
            </w:r>
          </w:p>
        </w:tc>
        <w:tc>
          <w:tcPr>
            <w:tcW w:w="3559" w:type="dxa"/>
            <w:vAlign w:val="center"/>
          </w:tcPr>
          <w:p w14:paraId="4214B0EB" w14:textId="77777777" w:rsidR="0098741A" w:rsidRDefault="0098741A" w:rsidP="0098741A">
            <w:pPr>
              <w:pStyle w:val="TableCell"/>
            </w:pPr>
            <w:r>
              <w:t>Output as expected</w:t>
            </w:r>
          </w:p>
          <w:p w14:paraId="2ED3EF87" w14:textId="77777777" w:rsidR="0098741A" w:rsidRDefault="0098741A" w:rsidP="0098741A">
            <w:pPr>
              <w:pStyle w:val="TableCell"/>
            </w:pPr>
          </w:p>
          <w:p w14:paraId="18E99F74" w14:textId="42873F19" w:rsidR="004E61E3" w:rsidRPr="000313D2" w:rsidRDefault="0098741A" w:rsidP="0098741A">
            <w:pPr>
              <w:pStyle w:val="TableCell"/>
            </w:pPr>
            <w:r>
              <w:t>The login is processed normally</w:t>
            </w:r>
            <w:r>
              <w:t>,</w:t>
            </w:r>
            <w:r>
              <w:t xml:space="preserve"> and no errors are thrown</w:t>
            </w:r>
          </w:p>
        </w:tc>
      </w:tr>
      <w:tr w:rsidR="004E61E3" w:rsidRPr="000313D2" w14:paraId="3BF24C86" w14:textId="77777777" w:rsidTr="007A7749">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19BE5784" w14:textId="77777777" w:rsidR="004E61E3" w:rsidRPr="000313D2" w:rsidRDefault="004E61E3" w:rsidP="00691C1E">
            <w:pPr>
              <w:pStyle w:val="TableCell"/>
              <w:jc w:val="center"/>
            </w:pPr>
            <w:r w:rsidRPr="000313D2">
              <w:t>5</w:t>
            </w:r>
          </w:p>
        </w:tc>
        <w:tc>
          <w:tcPr>
            <w:tcW w:w="788" w:type="dxa"/>
            <w:shd w:val="clear" w:color="auto" w:fill="F4B083" w:themeFill="accent2" w:themeFillTint="99"/>
            <w:vAlign w:val="center"/>
          </w:tcPr>
          <w:p w14:paraId="36303440" w14:textId="13EBAD5E" w:rsidR="004E61E3" w:rsidRPr="00010DED" w:rsidRDefault="007A7749" w:rsidP="00483D02">
            <w:pPr>
              <w:jc w:val="center"/>
            </w:pPr>
            <w:r>
              <w:t>Fail</w:t>
            </w:r>
          </w:p>
        </w:tc>
        <w:tc>
          <w:tcPr>
            <w:tcW w:w="4246" w:type="dxa"/>
            <w:vAlign w:val="center"/>
          </w:tcPr>
          <w:p w14:paraId="72515829" w14:textId="4219A4F9" w:rsidR="004E61E3" w:rsidRPr="000313D2" w:rsidRDefault="007A4B2A" w:rsidP="00691C1E">
            <w:pPr>
              <w:pStyle w:val="TableCell"/>
            </w:pPr>
            <w:r w:rsidRPr="007A4B2A">
              <w:drawing>
                <wp:inline distT="0" distB="0" distL="0" distR="0" wp14:anchorId="6CDAAE69" wp14:editId="1C61D6B3">
                  <wp:extent cx="2559050" cy="221615"/>
                  <wp:effectExtent l="0" t="0" r="0" b="698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559050" cy="221615"/>
                          </a:xfrm>
                          <a:prstGeom prst="rect">
                            <a:avLst/>
                          </a:prstGeom>
                        </pic:spPr>
                      </pic:pic>
                    </a:graphicData>
                  </a:graphic>
                </wp:inline>
              </w:drawing>
            </w:r>
          </w:p>
        </w:tc>
        <w:tc>
          <w:tcPr>
            <w:tcW w:w="3559" w:type="dxa"/>
            <w:vAlign w:val="center"/>
          </w:tcPr>
          <w:p w14:paraId="3567C803" w14:textId="62F1E33F" w:rsidR="007A7749" w:rsidRDefault="00774D2B" w:rsidP="00691C1E">
            <w:pPr>
              <w:pStyle w:val="TableCell"/>
            </w:pPr>
            <w:r>
              <w:t>Since the stream only accepts the first 2048 bytes, not all th</w:t>
            </w:r>
            <w:r w:rsidR="00785FFA">
              <w:t>at message’s</w:t>
            </w:r>
            <w:r>
              <w:t xml:space="preserve"> data is transmitted in one.</w:t>
            </w:r>
          </w:p>
          <w:p w14:paraId="2A85C1C2" w14:textId="77777777" w:rsidR="007A7749" w:rsidRDefault="007A7749" w:rsidP="00691C1E">
            <w:pPr>
              <w:pStyle w:val="TableCell"/>
            </w:pPr>
          </w:p>
          <w:p w14:paraId="35AFFFBA" w14:textId="32B98E0A" w:rsidR="004E61E3" w:rsidRPr="000313D2" w:rsidRDefault="00774D2B" w:rsidP="00691C1E">
            <w:pPr>
              <w:pStyle w:val="TableCell"/>
            </w:pPr>
            <w:r>
              <w:t xml:space="preserve">This </w:t>
            </w:r>
            <w:r w:rsidR="007A7749">
              <w:t xml:space="preserve">incomplete transmission causes an error that forces the server to </w:t>
            </w:r>
            <w:r w:rsidR="00785FFA">
              <w:t>end</w:t>
            </w:r>
            <w:r w:rsidR="007A7749">
              <w:t xml:space="preserve"> its connection with that client</w:t>
            </w:r>
          </w:p>
        </w:tc>
      </w:tr>
      <w:tr w:rsidR="004E61E3" w:rsidRPr="000313D2" w14:paraId="5C474D0C" w14:textId="77777777" w:rsidTr="00513A3A">
        <w:trPr>
          <w:cantSplit/>
          <w:trHeight w:val="600"/>
        </w:trPr>
        <w:tc>
          <w:tcPr>
            <w:tcW w:w="421" w:type="dxa"/>
            <w:vAlign w:val="center"/>
            <w:hideMark/>
          </w:tcPr>
          <w:p w14:paraId="596E953B" w14:textId="77777777" w:rsidR="004E61E3" w:rsidRPr="000313D2" w:rsidRDefault="004E61E3" w:rsidP="00691C1E">
            <w:pPr>
              <w:pStyle w:val="TableCell"/>
              <w:jc w:val="center"/>
            </w:pPr>
            <w:r w:rsidRPr="000313D2">
              <w:lastRenderedPageBreak/>
              <w:t>6</w:t>
            </w:r>
          </w:p>
        </w:tc>
        <w:tc>
          <w:tcPr>
            <w:tcW w:w="788" w:type="dxa"/>
            <w:shd w:val="clear" w:color="auto" w:fill="A8D08D" w:themeFill="accent6" w:themeFillTint="99"/>
            <w:vAlign w:val="center"/>
          </w:tcPr>
          <w:p w14:paraId="025FEF80" w14:textId="50E014DD" w:rsidR="004E61E3" w:rsidRPr="00010DED" w:rsidRDefault="00D444E2" w:rsidP="00483D02">
            <w:pPr>
              <w:jc w:val="center"/>
            </w:pPr>
            <w:r>
              <w:t>Pass</w:t>
            </w:r>
          </w:p>
        </w:tc>
        <w:tc>
          <w:tcPr>
            <w:tcW w:w="4246" w:type="dxa"/>
            <w:vAlign w:val="center"/>
          </w:tcPr>
          <w:p w14:paraId="3E385F15" w14:textId="77777777" w:rsidR="003B52B0" w:rsidRDefault="003167D6" w:rsidP="003167D6">
            <w:pPr>
              <w:pStyle w:val="No-NumHeading"/>
            </w:pPr>
            <w:r>
              <w:t>Client View</w:t>
            </w:r>
            <w:r w:rsidR="0086532F" w:rsidRPr="0086532F">
              <w:drawing>
                <wp:inline distT="0" distB="0" distL="0" distR="0" wp14:anchorId="7743E404" wp14:editId="028F71C8">
                  <wp:extent cx="2559050" cy="1445260"/>
                  <wp:effectExtent l="0" t="0" r="0" b="254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559050" cy="1445260"/>
                          </a:xfrm>
                          <a:prstGeom prst="rect">
                            <a:avLst/>
                          </a:prstGeom>
                        </pic:spPr>
                      </pic:pic>
                    </a:graphicData>
                  </a:graphic>
                </wp:inline>
              </w:drawing>
            </w:r>
          </w:p>
          <w:p w14:paraId="2700605B" w14:textId="77777777" w:rsidR="003B52B0" w:rsidRDefault="003B52B0" w:rsidP="003167D6">
            <w:pPr>
              <w:pStyle w:val="No-NumHeading"/>
            </w:pPr>
          </w:p>
          <w:p w14:paraId="3573A6AA" w14:textId="13A473EF" w:rsidR="004E61E3" w:rsidRPr="000313D2" w:rsidRDefault="003167D6" w:rsidP="003167D6">
            <w:pPr>
              <w:pStyle w:val="No-NumHeading"/>
            </w:pPr>
            <w:r>
              <w:t>Server View</w:t>
            </w:r>
            <w:r w:rsidRPr="003167D6">
              <w:drawing>
                <wp:inline distT="0" distB="0" distL="0" distR="0" wp14:anchorId="1518B4D3" wp14:editId="6FDDC8C8">
                  <wp:extent cx="2559050" cy="144780"/>
                  <wp:effectExtent l="0" t="0" r="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559050" cy="144780"/>
                          </a:xfrm>
                          <a:prstGeom prst="rect">
                            <a:avLst/>
                          </a:prstGeom>
                        </pic:spPr>
                      </pic:pic>
                    </a:graphicData>
                  </a:graphic>
                </wp:inline>
              </w:drawing>
            </w:r>
          </w:p>
        </w:tc>
        <w:tc>
          <w:tcPr>
            <w:tcW w:w="3559" w:type="dxa"/>
            <w:vAlign w:val="center"/>
          </w:tcPr>
          <w:p w14:paraId="1F94E6D0" w14:textId="51DE219D" w:rsidR="00B92961" w:rsidRDefault="00D444E2" w:rsidP="00D444E2">
            <w:pPr>
              <w:pStyle w:val="TableCell"/>
            </w:pPr>
            <w:r>
              <w:t>The login is processed normally, and no errors are thrown</w:t>
            </w:r>
            <w:r w:rsidR="00B92961">
              <w:t>.</w:t>
            </w:r>
          </w:p>
          <w:p w14:paraId="44EE0F14" w14:textId="77777777" w:rsidR="00B92961" w:rsidRDefault="00B92961" w:rsidP="00D444E2">
            <w:pPr>
              <w:pStyle w:val="TableCell"/>
            </w:pPr>
          </w:p>
          <w:p w14:paraId="30CDA532" w14:textId="201C1338" w:rsidR="00B92961" w:rsidRPr="000313D2" w:rsidRDefault="00B92961" w:rsidP="00D444E2">
            <w:pPr>
              <w:pStyle w:val="TableCell"/>
            </w:pPr>
            <w:r>
              <w:t>However, the output to the server console does not support the foreign script.</w:t>
            </w:r>
          </w:p>
        </w:tc>
      </w:tr>
      <w:tr w:rsidR="00785FFA" w:rsidRPr="000313D2" w14:paraId="4A3763E1" w14:textId="77777777" w:rsidTr="00A77B8B">
        <w:trPr>
          <w:cnfStyle w:val="000000100000" w:firstRow="0" w:lastRow="0" w:firstColumn="0" w:lastColumn="0" w:oddVBand="0" w:evenVBand="0" w:oddHBand="1" w:evenHBand="0" w:firstRowFirstColumn="0" w:firstRowLastColumn="0" w:lastRowFirstColumn="0" w:lastRowLastColumn="0"/>
          <w:trHeight w:val="1814"/>
        </w:trPr>
        <w:tc>
          <w:tcPr>
            <w:tcW w:w="421" w:type="dxa"/>
            <w:vAlign w:val="center"/>
            <w:hideMark/>
          </w:tcPr>
          <w:p w14:paraId="3663B60D" w14:textId="77777777" w:rsidR="00785FFA" w:rsidRPr="000313D2" w:rsidRDefault="00785FFA" w:rsidP="00785FFA">
            <w:pPr>
              <w:pStyle w:val="TableCell"/>
              <w:jc w:val="center"/>
            </w:pPr>
            <w:r w:rsidRPr="000313D2">
              <w:t>7</w:t>
            </w:r>
          </w:p>
        </w:tc>
        <w:tc>
          <w:tcPr>
            <w:tcW w:w="788" w:type="dxa"/>
            <w:shd w:val="clear" w:color="auto" w:fill="F4B083" w:themeFill="accent2" w:themeFillTint="99"/>
            <w:vAlign w:val="center"/>
          </w:tcPr>
          <w:p w14:paraId="2A4BF1C2" w14:textId="705CF21A" w:rsidR="00785FFA" w:rsidRPr="00010DED" w:rsidRDefault="00785FFA" w:rsidP="00785FFA">
            <w:pPr>
              <w:jc w:val="center"/>
            </w:pPr>
            <w:r>
              <w:t>Fail</w:t>
            </w:r>
          </w:p>
        </w:tc>
        <w:tc>
          <w:tcPr>
            <w:tcW w:w="4246" w:type="dxa"/>
            <w:vAlign w:val="center"/>
          </w:tcPr>
          <w:p w14:paraId="3E865B92" w14:textId="38C0CF93" w:rsidR="00785FFA" w:rsidRPr="000313D2" w:rsidRDefault="00785FFA" w:rsidP="00785FFA">
            <w:pPr>
              <w:pStyle w:val="TableCell"/>
            </w:pPr>
            <w:r w:rsidRPr="007A4B2A">
              <w:drawing>
                <wp:inline distT="0" distB="0" distL="0" distR="0" wp14:anchorId="57E812E4" wp14:editId="7D29A285">
                  <wp:extent cx="2559050" cy="221615"/>
                  <wp:effectExtent l="0" t="0" r="0" b="698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559050" cy="221615"/>
                          </a:xfrm>
                          <a:prstGeom prst="rect">
                            <a:avLst/>
                          </a:prstGeom>
                        </pic:spPr>
                      </pic:pic>
                    </a:graphicData>
                  </a:graphic>
                </wp:inline>
              </w:drawing>
            </w:r>
          </w:p>
        </w:tc>
        <w:tc>
          <w:tcPr>
            <w:tcW w:w="3559" w:type="dxa"/>
            <w:vAlign w:val="center"/>
          </w:tcPr>
          <w:p w14:paraId="68A6B9AD" w14:textId="77777777" w:rsidR="00BA20C0" w:rsidRDefault="00785FFA" w:rsidP="003B52B0">
            <w:pPr>
              <w:pStyle w:val="TableCell"/>
            </w:pPr>
            <w:r>
              <w:t>Since the stream only accepts the first 2048 bytes, not all that message’s data is transmitted in one.</w:t>
            </w:r>
          </w:p>
          <w:p w14:paraId="0813BBF1" w14:textId="77777777" w:rsidR="00BA20C0" w:rsidRDefault="00BA20C0" w:rsidP="003B52B0">
            <w:pPr>
              <w:pStyle w:val="TableCell"/>
            </w:pPr>
          </w:p>
          <w:p w14:paraId="4373BD71" w14:textId="5F2E2379" w:rsidR="00785FFA" w:rsidRPr="000313D2" w:rsidRDefault="00785FFA" w:rsidP="003B52B0">
            <w:pPr>
              <w:pStyle w:val="TableCell"/>
            </w:pPr>
            <w:r>
              <w:t>This incomplete transmission causes an error that forces the server to end its connection with that client</w:t>
            </w:r>
          </w:p>
        </w:tc>
      </w:tr>
      <w:tr w:rsidR="004E61E3" w:rsidRPr="000313D2" w14:paraId="3498F594" w14:textId="77777777" w:rsidTr="00BA20C0">
        <w:trPr>
          <w:trHeight w:val="1644"/>
        </w:trPr>
        <w:tc>
          <w:tcPr>
            <w:tcW w:w="421" w:type="dxa"/>
            <w:vAlign w:val="center"/>
            <w:hideMark/>
          </w:tcPr>
          <w:p w14:paraId="49FF81AF" w14:textId="77777777" w:rsidR="004E61E3" w:rsidRPr="000313D2" w:rsidRDefault="004E61E3" w:rsidP="00691C1E">
            <w:pPr>
              <w:pStyle w:val="TableCell"/>
              <w:jc w:val="center"/>
            </w:pPr>
            <w:r w:rsidRPr="000313D2">
              <w:t>8</w:t>
            </w:r>
          </w:p>
        </w:tc>
        <w:tc>
          <w:tcPr>
            <w:tcW w:w="788" w:type="dxa"/>
            <w:shd w:val="clear" w:color="auto" w:fill="F4B083" w:themeFill="accent2" w:themeFillTint="99"/>
            <w:vAlign w:val="center"/>
          </w:tcPr>
          <w:p w14:paraId="6A1EF355" w14:textId="62E1C3BE" w:rsidR="004E61E3" w:rsidRPr="00010DED" w:rsidRDefault="00D53247" w:rsidP="00483D02">
            <w:pPr>
              <w:jc w:val="center"/>
            </w:pPr>
            <w:r>
              <w:t>Fail</w:t>
            </w:r>
          </w:p>
        </w:tc>
        <w:tc>
          <w:tcPr>
            <w:tcW w:w="4246" w:type="dxa"/>
            <w:vAlign w:val="center"/>
          </w:tcPr>
          <w:p w14:paraId="4069FF23" w14:textId="547F7003" w:rsidR="004E61E3" w:rsidRPr="000313D2" w:rsidRDefault="008023DE" w:rsidP="00691C1E">
            <w:pPr>
              <w:pStyle w:val="TableCell"/>
            </w:pPr>
            <w:r w:rsidRPr="008023DE">
              <w:rPr>
                <w:noProof/>
              </w:rPr>
              <w:drawing>
                <wp:inline distT="0" distB="0" distL="0" distR="0" wp14:anchorId="37F90FBD" wp14:editId="68DD87AB">
                  <wp:extent cx="2559050" cy="17399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559050" cy="173990"/>
                          </a:xfrm>
                          <a:prstGeom prst="rect">
                            <a:avLst/>
                          </a:prstGeom>
                        </pic:spPr>
                      </pic:pic>
                    </a:graphicData>
                  </a:graphic>
                </wp:inline>
              </w:drawing>
            </w:r>
          </w:p>
        </w:tc>
        <w:tc>
          <w:tcPr>
            <w:tcW w:w="3559" w:type="dxa"/>
            <w:vAlign w:val="center"/>
          </w:tcPr>
          <w:p w14:paraId="3AD87B1F" w14:textId="77777777" w:rsidR="00BA20C0" w:rsidRDefault="002245FA" w:rsidP="003B52B0">
            <w:pPr>
              <w:pStyle w:val="TableCell"/>
            </w:pPr>
            <w:r>
              <w:t>The c</w:t>
            </w:r>
            <w:r w:rsidR="00D53247">
              <w:t>lient program crashed while trying to encrypt a string of length zero</w:t>
            </w:r>
            <w:r w:rsidR="00516FCC">
              <w:t>.</w:t>
            </w:r>
          </w:p>
          <w:p w14:paraId="5671DD14" w14:textId="77777777" w:rsidR="00BA20C0" w:rsidRDefault="00BA20C0" w:rsidP="003B52B0">
            <w:pPr>
              <w:pStyle w:val="TableCell"/>
            </w:pPr>
          </w:p>
          <w:p w14:paraId="3D6DB3D6" w14:textId="1DF83765" w:rsidR="00516FCC" w:rsidRPr="000313D2" w:rsidRDefault="00516FCC" w:rsidP="003B52B0">
            <w:pPr>
              <w:pStyle w:val="TableCell"/>
            </w:pPr>
            <w:r>
              <w:t>Validation to ensure that the input length is not zero would prevent this error.</w:t>
            </w:r>
          </w:p>
        </w:tc>
      </w:tr>
      <w:tr w:rsidR="004E61E3" w:rsidRPr="000313D2" w14:paraId="06A036F4" w14:textId="77777777" w:rsidTr="003B52B0">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6B120AA0" w14:textId="77777777" w:rsidR="004E61E3" w:rsidRPr="000313D2" w:rsidRDefault="004E61E3" w:rsidP="00691C1E">
            <w:pPr>
              <w:pStyle w:val="TableCell"/>
              <w:jc w:val="center"/>
            </w:pPr>
            <w:r w:rsidRPr="000313D2">
              <w:t>9</w:t>
            </w:r>
          </w:p>
        </w:tc>
        <w:tc>
          <w:tcPr>
            <w:tcW w:w="788" w:type="dxa"/>
            <w:shd w:val="clear" w:color="auto" w:fill="A8D08D" w:themeFill="accent6" w:themeFillTint="99"/>
            <w:vAlign w:val="center"/>
          </w:tcPr>
          <w:p w14:paraId="2E2E907D" w14:textId="6208D338" w:rsidR="004E61E3" w:rsidRPr="00010DED" w:rsidRDefault="004506B8" w:rsidP="00483D02">
            <w:pPr>
              <w:jc w:val="center"/>
            </w:pPr>
            <w:r>
              <w:t>Pass</w:t>
            </w:r>
          </w:p>
        </w:tc>
        <w:tc>
          <w:tcPr>
            <w:tcW w:w="4246" w:type="dxa"/>
            <w:vAlign w:val="center"/>
          </w:tcPr>
          <w:p w14:paraId="6060581C" w14:textId="755B20F0" w:rsidR="004506B8" w:rsidRDefault="004506B8" w:rsidP="004506B8">
            <w:pPr>
              <w:pStyle w:val="No-NumHeading"/>
              <w:rPr>
                <w:noProof/>
              </w:rPr>
            </w:pPr>
            <w:r>
              <w:rPr>
                <w:noProof/>
              </w:rPr>
              <w:t>Alice - Sender</w:t>
            </w:r>
          </w:p>
          <w:p w14:paraId="4FCABD6E" w14:textId="6F3BB374" w:rsidR="004506B8" w:rsidRDefault="00804FEF" w:rsidP="00691C1E">
            <w:pPr>
              <w:pStyle w:val="TableCell"/>
              <w:rPr>
                <w:noProof/>
              </w:rPr>
            </w:pPr>
            <w:r w:rsidRPr="00804FEF">
              <w:drawing>
                <wp:inline distT="0" distB="0" distL="0" distR="0" wp14:anchorId="65974213" wp14:editId="76CEBEA5">
                  <wp:extent cx="2559050" cy="1445260"/>
                  <wp:effectExtent l="0" t="0" r="0" b="254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559050" cy="1445260"/>
                          </a:xfrm>
                          <a:prstGeom prst="rect">
                            <a:avLst/>
                          </a:prstGeom>
                        </pic:spPr>
                      </pic:pic>
                    </a:graphicData>
                  </a:graphic>
                </wp:inline>
              </w:drawing>
            </w:r>
          </w:p>
          <w:p w14:paraId="322EAA0A" w14:textId="77777777" w:rsidR="003B52B0" w:rsidRDefault="003B52B0" w:rsidP="004506B8">
            <w:pPr>
              <w:pStyle w:val="No-NumHeading"/>
              <w:rPr>
                <w:noProof/>
              </w:rPr>
            </w:pPr>
          </w:p>
          <w:p w14:paraId="15CF1F2E" w14:textId="1ABBD031" w:rsidR="004E61E3" w:rsidRPr="000313D2" w:rsidRDefault="004506B8" w:rsidP="004506B8">
            <w:pPr>
              <w:pStyle w:val="No-NumHeading"/>
            </w:pPr>
            <w:r>
              <w:rPr>
                <w:noProof/>
              </w:rPr>
              <w:t>Bob - Recipient</w:t>
            </w:r>
            <w:r w:rsidRPr="004506B8">
              <w:drawing>
                <wp:inline distT="0" distB="0" distL="0" distR="0" wp14:anchorId="5900ACFF" wp14:editId="09F99F24">
                  <wp:extent cx="2559050" cy="1435735"/>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559050" cy="1435735"/>
                          </a:xfrm>
                          <a:prstGeom prst="rect">
                            <a:avLst/>
                          </a:prstGeom>
                        </pic:spPr>
                      </pic:pic>
                    </a:graphicData>
                  </a:graphic>
                </wp:inline>
              </w:drawing>
            </w:r>
          </w:p>
        </w:tc>
        <w:tc>
          <w:tcPr>
            <w:tcW w:w="3559" w:type="dxa"/>
            <w:vAlign w:val="center"/>
          </w:tcPr>
          <w:p w14:paraId="67380DEB" w14:textId="77777777" w:rsidR="004E61E3" w:rsidRDefault="004506B8" w:rsidP="00691C1E">
            <w:pPr>
              <w:pStyle w:val="TableCell"/>
            </w:pPr>
            <w:r>
              <w:t>Output as expected</w:t>
            </w:r>
          </w:p>
          <w:p w14:paraId="3E41C491" w14:textId="77777777" w:rsidR="004506B8" w:rsidRDefault="004506B8" w:rsidP="00691C1E">
            <w:pPr>
              <w:pStyle w:val="TableCell"/>
            </w:pPr>
          </w:p>
          <w:p w14:paraId="45EBEAEC" w14:textId="6F6BF405" w:rsidR="004506B8" w:rsidRPr="000313D2" w:rsidRDefault="004506B8" w:rsidP="00691C1E">
            <w:pPr>
              <w:pStyle w:val="TableCell"/>
            </w:pPr>
            <w:r>
              <w:t xml:space="preserve">The script is </w:t>
            </w:r>
            <w:r w:rsidR="00FE5504">
              <w:t>encrypted and decrypted without issue and displayed properly on both sender and recipient</w:t>
            </w:r>
            <w:r w:rsidR="004E23CC">
              <w:t xml:space="preserve"> programs</w:t>
            </w:r>
            <w:r w:rsidR="003B52B0">
              <w:t>.</w:t>
            </w:r>
          </w:p>
        </w:tc>
      </w:tr>
      <w:tr w:rsidR="004E61E3" w:rsidRPr="000313D2" w14:paraId="45CA96F3" w14:textId="77777777" w:rsidTr="003B52B0">
        <w:trPr>
          <w:cantSplit/>
          <w:trHeight w:val="600"/>
        </w:trPr>
        <w:tc>
          <w:tcPr>
            <w:tcW w:w="421" w:type="dxa"/>
            <w:vAlign w:val="center"/>
            <w:hideMark/>
          </w:tcPr>
          <w:p w14:paraId="4B68F29A" w14:textId="77777777" w:rsidR="004E61E3" w:rsidRPr="000313D2" w:rsidRDefault="004E61E3" w:rsidP="00691C1E">
            <w:pPr>
              <w:pStyle w:val="TableCell"/>
              <w:jc w:val="center"/>
            </w:pPr>
            <w:r w:rsidRPr="000313D2">
              <w:lastRenderedPageBreak/>
              <w:t>10</w:t>
            </w:r>
          </w:p>
        </w:tc>
        <w:tc>
          <w:tcPr>
            <w:tcW w:w="788" w:type="dxa"/>
            <w:shd w:val="clear" w:color="auto" w:fill="F4B083" w:themeFill="accent2" w:themeFillTint="99"/>
            <w:vAlign w:val="center"/>
          </w:tcPr>
          <w:p w14:paraId="142FCE1F" w14:textId="5400862D" w:rsidR="004E61E3" w:rsidRPr="00010DED" w:rsidRDefault="000973F6" w:rsidP="00483D02">
            <w:pPr>
              <w:jc w:val="center"/>
            </w:pPr>
            <w:r>
              <w:t>Fail</w:t>
            </w:r>
          </w:p>
        </w:tc>
        <w:tc>
          <w:tcPr>
            <w:tcW w:w="4246" w:type="dxa"/>
            <w:vAlign w:val="center"/>
          </w:tcPr>
          <w:p w14:paraId="1E57C1D1" w14:textId="7DF1FD01" w:rsidR="004E61E3" w:rsidRDefault="00384488" w:rsidP="005F6DD4">
            <w:pPr>
              <w:pStyle w:val="No-NumHeading"/>
            </w:pPr>
            <w:r>
              <w:t>Sender Client</w:t>
            </w:r>
            <w:r w:rsidR="00BD3E08" w:rsidRPr="00BD3E08">
              <w:rPr>
                <w:noProof/>
              </w:rPr>
              <w:drawing>
                <wp:inline distT="0" distB="0" distL="0" distR="0" wp14:anchorId="641C1808" wp14:editId="24D2DD8C">
                  <wp:extent cx="2559050" cy="1442085"/>
                  <wp:effectExtent l="0" t="0" r="0" b="571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559050" cy="1442085"/>
                          </a:xfrm>
                          <a:prstGeom prst="rect">
                            <a:avLst/>
                          </a:prstGeom>
                        </pic:spPr>
                      </pic:pic>
                    </a:graphicData>
                  </a:graphic>
                </wp:inline>
              </w:drawing>
            </w:r>
          </w:p>
          <w:p w14:paraId="6764C09B" w14:textId="77777777" w:rsidR="003B52B0" w:rsidRDefault="003B52B0" w:rsidP="005F6DD4">
            <w:pPr>
              <w:pStyle w:val="No-NumHeading"/>
            </w:pPr>
          </w:p>
          <w:p w14:paraId="39C8D232" w14:textId="547D564E" w:rsidR="00C631B4" w:rsidRPr="000313D2" w:rsidRDefault="00384488" w:rsidP="005F6DD4">
            <w:pPr>
              <w:pStyle w:val="No-NumHeading"/>
            </w:pPr>
            <w:r>
              <w:t>Server</w:t>
            </w:r>
            <w:r w:rsidR="00C631B4" w:rsidRPr="008023DE">
              <w:rPr>
                <w:noProof/>
              </w:rPr>
              <w:drawing>
                <wp:inline distT="0" distB="0" distL="0" distR="0" wp14:anchorId="1FD6A899" wp14:editId="090EC11D">
                  <wp:extent cx="2559050" cy="17399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559050" cy="173990"/>
                          </a:xfrm>
                          <a:prstGeom prst="rect">
                            <a:avLst/>
                          </a:prstGeom>
                        </pic:spPr>
                      </pic:pic>
                    </a:graphicData>
                  </a:graphic>
                </wp:inline>
              </w:drawing>
            </w:r>
          </w:p>
        </w:tc>
        <w:tc>
          <w:tcPr>
            <w:tcW w:w="3559" w:type="dxa"/>
            <w:vAlign w:val="center"/>
          </w:tcPr>
          <w:p w14:paraId="310B8008" w14:textId="42116E0C" w:rsidR="004E61E3" w:rsidRDefault="00C73BFC" w:rsidP="00691C1E">
            <w:pPr>
              <w:pStyle w:val="TableCell"/>
            </w:pPr>
            <w:r>
              <w:t xml:space="preserve">The </w:t>
            </w:r>
            <w:r w:rsidR="00B63728">
              <w:t xml:space="preserve">sender </w:t>
            </w:r>
            <w:r>
              <w:t>c</w:t>
            </w:r>
            <w:r w:rsidR="00CE1DAF">
              <w:t>lient sends the message to the serve</w:t>
            </w:r>
            <w:r w:rsidR="00F642CA">
              <w:t>r</w:t>
            </w:r>
            <w:r>
              <w:t>. T</w:t>
            </w:r>
            <w:r w:rsidR="00CE1DAF">
              <w:t xml:space="preserve">he server </w:t>
            </w:r>
            <w:r>
              <w:t xml:space="preserve">then </w:t>
            </w:r>
            <w:r w:rsidR="00CE1DAF">
              <w:t>tries and fails to sen</w:t>
            </w:r>
            <w:r w:rsidR="003D599A">
              <w:t>d</w:t>
            </w:r>
            <w:r w:rsidR="00CE1DAF">
              <w:t xml:space="preserve"> the message to the offline </w:t>
            </w:r>
            <w:r w:rsidR="00B63728">
              <w:t xml:space="preserve">recipient </w:t>
            </w:r>
            <w:r w:rsidR="00CE1DAF">
              <w:t>client.</w:t>
            </w:r>
          </w:p>
          <w:p w14:paraId="056243C0" w14:textId="77777777" w:rsidR="00CE1DAF" w:rsidRDefault="00CE1DAF" w:rsidP="00691C1E">
            <w:pPr>
              <w:pStyle w:val="TableCell"/>
            </w:pPr>
          </w:p>
          <w:p w14:paraId="68349F27" w14:textId="48F89F5D" w:rsidR="00CE1DAF" w:rsidRPr="000313D2" w:rsidRDefault="00CE1DAF" w:rsidP="00691C1E">
            <w:pPr>
              <w:pStyle w:val="TableCell"/>
            </w:pPr>
            <w:r>
              <w:t xml:space="preserve">This causes </w:t>
            </w:r>
            <w:r w:rsidR="008262BD">
              <w:t xml:space="preserve">an error in the server that </w:t>
            </w:r>
            <w:r w:rsidR="00B87625">
              <w:t>close</w:t>
            </w:r>
            <w:r w:rsidR="008262BD">
              <w:t xml:space="preserve">s the connection with the </w:t>
            </w:r>
            <w:r w:rsidR="00B63728">
              <w:t xml:space="preserve">sender </w:t>
            </w:r>
            <w:r w:rsidR="008262BD">
              <w:t>client.</w:t>
            </w:r>
          </w:p>
        </w:tc>
      </w:tr>
      <w:tr w:rsidR="004E61E3" w:rsidRPr="000313D2" w14:paraId="4E082479" w14:textId="77777777" w:rsidTr="00CC145A">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80DC4D1" w14:textId="77777777" w:rsidR="004E61E3" w:rsidRPr="000313D2" w:rsidRDefault="004E61E3" w:rsidP="00691C1E">
            <w:pPr>
              <w:pStyle w:val="TableCell"/>
              <w:jc w:val="center"/>
            </w:pPr>
            <w:r w:rsidRPr="000313D2">
              <w:t>11</w:t>
            </w:r>
          </w:p>
        </w:tc>
        <w:tc>
          <w:tcPr>
            <w:tcW w:w="788" w:type="dxa"/>
            <w:shd w:val="clear" w:color="auto" w:fill="F4B083" w:themeFill="accent2" w:themeFillTint="99"/>
            <w:vAlign w:val="center"/>
          </w:tcPr>
          <w:p w14:paraId="134445EB" w14:textId="76D6887E" w:rsidR="004E61E3" w:rsidRPr="00010DED" w:rsidRDefault="00BA3EB6" w:rsidP="00483D02">
            <w:pPr>
              <w:jc w:val="center"/>
            </w:pPr>
            <w:r>
              <w:t>Fail</w:t>
            </w:r>
          </w:p>
        </w:tc>
        <w:tc>
          <w:tcPr>
            <w:tcW w:w="4246" w:type="dxa"/>
            <w:vAlign w:val="center"/>
          </w:tcPr>
          <w:p w14:paraId="3D3B007E" w14:textId="7237F5F7" w:rsidR="004E61E3" w:rsidRPr="000313D2" w:rsidRDefault="00BA3EB6" w:rsidP="00691C1E">
            <w:pPr>
              <w:pStyle w:val="TableCell"/>
            </w:pPr>
            <w:r w:rsidRPr="008023DE">
              <w:rPr>
                <w:noProof/>
              </w:rPr>
              <w:drawing>
                <wp:inline distT="0" distB="0" distL="0" distR="0" wp14:anchorId="67E3F8CB" wp14:editId="2FCC6B86">
                  <wp:extent cx="2559050" cy="17399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559050" cy="173990"/>
                          </a:xfrm>
                          <a:prstGeom prst="rect">
                            <a:avLst/>
                          </a:prstGeom>
                        </pic:spPr>
                      </pic:pic>
                    </a:graphicData>
                  </a:graphic>
                </wp:inline>
              </w:drawing>
            </w:r>
          </w:p>
        </w:tc>
        <w:tc>
          <w:tcPr>
            <w:tcW w:w="3559" w:type="dxa"/>
            <w:vAlign w:val="center"/>
          </w:tcPr>
          <w:p w14:paraId="1B8EBD7D" w14:textId="6B0F82E1" w:rsidR="004E61E3" w:rsidRPr="000313D2" w:rsidRDefault="00BA3EB6" w:rsidP="00691C1E">
            <w:pPr>
              <w:pStyle w:val="TableCell"/>
            </w:pPr>
            <w:r>
              <w:t xml:space="preserve">The client crashes when it tries to fetch the encryption key of </w:t>
            </w:r>
            <w:r w:rsidR="00BA0327">
              <w:t>a recipient that does not exist</w:t>
            </w:r>
          </w:p>
        </w:tc>
      </w:tr>
    </w:tbl>
    <w:p w14:paraId="044D3309" w14:textId="77777777" w:rsidR="003C35C0" w:rsidRDefault="003C35C0">
      <w:pPr>
        <w:spacing w:line="259" w:lineRule="auto"/>
        <w:jc w:val="left"/>
      </w:pPr>
    </w:p>
    <w:p w14:paraId="515F2C08" w14:textId="660FB986" w:rsidR="000F7B4F" w:rsidRDefault="000F7B4F">
      <w:pPr>
        <w:spacing w:line="259" w:lineRule="auto"/>
        <w:jc w:val="left"/>
      </w:pPr>
      <w:r>
        <w:br w:type="page"/>
      </w:r>
    </w:p>
    <w:p w14:paraId="59D23F4D" w14:textId="741977C3" w:rsidR="00C21FD6" w:rsidRDefault="00C21FD6" w:rsidP="003C1329">
      <w:pPr>
        <w:pStyle w:val="Heading3"/>
      </w:pPr>
      <w:bookmarkStart w:id="161" w:name="_Toc96812487"/>
      <w:r>
        <w:lastRenderedPageBreak/>
        <w:t>Usability Features</w:t>
      </w:r>
      <w:bookmarkEnd w:id="161"/>
    </w:p>
    <w:p w14:paraId="18A581A7" w14:textId="77777777" w:rsidR="000F7B4F" w:rsidRDefault="000F7B4F" w:rsidP="000F7B4F">
      <w:pPr>
        <w:pStyle w:val="Heading4"/>
      </w:pPr>
      <w:r>
        <w:t>Testing Plan</w:t>
      </w:r>
    </w:p>
    <w:tbl>
      <w:tblPr>
        <w:tblStyle w:val="PlainTable1"/>
        <w:tblW w:w="5000" w:type="pct"/>
        <w:tblLook w:val="0420" w:firstRow="1" w:lastRow="0" w:firstColumn="0" w:lastColumn="0" w:noHBand="0" w:noVBand="1"/>
      </w:tblPr>
      <w:tblGrid>
        <w:gridCol w:w="471"/>
        <w:gridCol w:w="2818"/>
        <w:gridCol w:w="2818"/>
        <w:gridCol w:w="2909"/>
      </w:tblGrid>
      <w:tr w:rsidR="000F7B4F" w:rsidRPr="000313D2" w14:paraId="0DA3C008" w14:textId="77777777" w:rsidTr="00505BC2">
        <w:trPr>
          <w:cnfStyle w:val="100000000000" w:firstRow="1" w:lastRow="0" w:firstColumn="0" w:lastColumn="0" w:oddVBand="0" w:evenVBand="0" w:oddHBand="0" w:evenHBand="0" w:firstRowFirstColumn="0" w:firstRowLastColumn="0" w:lastRowFirstColumn="0" w:lastRowLastColumn="0"/>
          <w:trHeight w:val="300"/>
          <w:tblHeader/>
        </w:trPr>
        <w:tc>
          <w:tcPr>
            <w:tcW w:w="261" w:type="pct"/>
            <w:hideMark/>
          </w:tcPr>
          <w:p w14:paraId="206BA083" w14:textId="77777777" w:rsidR="000F7B4F" w:rsidRPr="000313D2" w:rsidRDefault="000F7B4F" w:rsidP="00505BC2">
            <w:pPr>
              <w:pStyle w:val="TableCell"/>
              <w:jc w:val="center"/>
            </w:pPr>
            <w:r w:rsidRPr="000313D2">
              <w:t>ID</w:t>
            </w:r>
          </w:p>
        </w:tc>
        <w:tc>
          <w:tcPr>
            <w:tcW w:w="1563" w:type="pct"/>
            <w:hideMark/>
          </w:tcPr>
          <w:p w14:paraId="5BF987F2" w14:textId="77777777" w:rsidR="000F7B4F" w:rsidRPr="000313D2" w:rsidRDefault="000F7B4F" w:rsidP="00505BC2">
            <w:pPr>
              <w:pStyle w:val="TableCell"/>
              <w:jc w:val="center"/>
            </w:pPr>
            <w:r>
              <w:t>Feature</w:t>
            </w:r>
          </w:p>
        </w:tc>
        <w:tc>
          <w:tcPr>
            <w:tcW w:w="1563" w:type="pct"/>
            <w:hideMark/>
          </w:tcPr>
          <w:p w14:paraId="0EE13E43" w14:textId="77777777" w:rsidR="000F7B4F" w:rsidRPr="000313D2" w:rsidRDefault="000F7B4F" w:rsidP="00505BC2">
            <w:pPr>
              <w:pStyle w:val="TableCell"/>
              <w:jc w:val="center"/>
            </w:pPr>
            <w:r>
              <w:t>Input</w:t>
            </w:r>
          </w:p>
        </w:tc>
        <w:tc>
          <w:tcPr>
            <w:tcW w:w="1613" w:type="pct"/>
            <w:hideMark/>
          </w:tcPr>
          <w:p w14:paraId="721E40AA" w14:textId="77777777" w:rsidR="000F7B4F" w:rsidRPr="000313D2" w:rsidRDefault="000F7B4F" w:rsidP="00505BC2">
            <w:pPr>
              <w:pStyle w:val="TableCell"/>
              <w:jc w:val="center"/>
            </w:pPr>
            <w:r>
              <w:t>Expected Output</w:t>
            </w:r>
          </w:p>
        </w:tc>
      </w:tr>
      <w:tr w:rsidR="000F7B4F" w:rsidRPr="000313D2" w14:paraId="7E0EF12A"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5E0AB990" w14:textId="77777777" w:rsidR="000F7B4F" w:rsidRPr="000313D2" w:rsidRDefault="000F7B4F" w:rsidP="00505BC2">
            <w:pPr>
              <w:pStyle w:val="TableCell"/>
              <w:jc w:val="center"/>
            </w:pPr>
            <w:r w:rsidRPr="000313D2">
              <w:t>1</w:t>
            </w:r>
          </w:p>
        </w:tc>
        <w:tc>
          <w:tcPr>
            <w:tcW w:w="1563" w:type="pct"/>
            <w:vAlign w:val="center"/>
          </w:tcPr>
          <w:p w14:paraId="5C7DAE2A" w14:textId="77777777" w:rsidR="000F7B4F" w:rsidRPr="000313D2" w:rsidRDefault="000F7B4F" w:rsidP="00505BC2">
            <w:pPr>
              <w:pStyle w:val="TableCell"/>
            </w:pPr>
            <w:r>
              <w:t>Send button mapped to “Enter” key</w:t>
            </w:r>
          </w:p>
        </w:tc>
        <w:tc>
          <w:tcPr>
            <w:tcW w:w="1563" w:type="pct"/>
            <w:vAlign w:val="center"/>
          </w:tcPr>
          <w:p w14:paraId="5C8F6DD4" w14:textId="77777777" w:rsidR="000F7B4F" w:rsidRPr="000313D2" w:rsidRDefault="000F7B4F" w:rsidP="00505BC2">
            <w:pPr>
              <w:pStyle w:val="TableCell"/>
            </w:pPr>
            <w:r>
              <w:t>Press the enter key while on the messaging screen</w:t>
            </w:r>
          </w:p>
        </w:tc>
        <w:tc>
          <w:tcPr>
            <w:tcW w:w="1613" w:type="pct"/>
            <w:vAlign w:val="center"/>
          </w:tcPr>
          <w:p w14:paraId="05753F6D" w14:textId="77777777" w:rsidR="000F7B4F" w:rsidRPr="000313D2" w:rsidRDefault="000F7B4F" w:rsidP="00505BC2">
            <w:pPr>
              <w:pStyle w:val="TableCell"/>
            </w:pPr>
            <w:r>
              <w:t>The text in the message field is sent to the selected recipient</w:t>
            </w:r>
          </w:p>
        </w:tc>
      </w:tr>
      <w:tr w:rsidR="000F7B4F" w:rsidRPr="000313D2" w14:paraId="1036DCA4" w14:textId="77777777" w:rsidTr="00505BC2">
        <w:trPr>
          <w:trHeight w:val="600"/>
        </w:trPr>
        <w:tc>
          <w:tcPr>
            <w:tcW w:w="261" w:type="pct"/>
            <w:vAlign w:val="center"/>
            <w:hideMark/>
          </w:tcPr>
          <w:p w14:paraId="1E46DDC8" w14:textId="77777777" w:rsidR="000F7B4F" w:rsidRPr="000313D2" w:rsidRDefault="000F7B4F" w:rsidP="00505BC2">
            <w:pPr>
              <w:pStyle w:val="TableCell"/>
              <w:jc w:val="center"/>
            </w:pPr>
            <w:r w:rsidRPr="000313D2">
              <w:t>2</w:t>
            </w:r>
            <w:r>
              <w:t>.0</w:t>
            </w:r>
          </w:p>
        </w:tc>
        <w:tc>
          <w:tcPr>
            <w:tcW w:w="1563" w:type="pct"/>
            <w:vAlign w:val="center"/>
          </w:tcPr>
          <w:p w14:paraId="1FB70F82" w14:textId="77777777" w:rsidR="000F7B4F" w:rsidRPr="000313D2" w:rsidRDefault="000F7B4F" w:rsidP="00505BC2">
            <w:pPr>
              <w:pStyle w:val="TableCell"/>
            </w:pPr>
            <w:r>
              <w:t>Descriptive input fields</w:t>
            </w:r>
          </w:p>
        </w:tc>
        <w:tc>
          <w:tcPr>
            <w:tcW w:w="1563" w:type="pct"/>
            <w:vAlign w:val="center"/>
          </w:tcPr>
          <w:p w14:paraId="4CDABD80" w14:textId="77777777" w:rsidR="000F7B4F" w:rsidRPr="000313D2" w:rsidRDefault="000F7B4F" w:rsidP="00505BC2">
            <w:pPr>
              <w:pStyle w:val="TableCell"/>
            </w:pPr>
            <w:r>
              <w:t>The login/signup screen is open</w:t>
            </w:r>
          </w:p>
        </w:tc>
        <w:tc>
          <w:tcPr>
            <w:tcW w:w="1613" w:type="pct"/>
            <w:vAlign w:val="center"/>
          </w:tcPr>
          <w:p w14:paraId="7EA4B814" w14:textId="77777777" w:rsidR="000F7B4F" w:rsidRPr="000313D2" w:rsidRDefault="000F7B4F" w:rsidP="00505BC2">
            <w:pPr>
              <w:pStyle w:val="TableCell"/>
            </w:pPr>
            <w:r>
              <w:t>Fields are descriptively labelled to tell the user what their purpose is</w:t>
            </w:r>
          </w:p>
        </w:tc>
      </w:tr>
      <w:tr w:rsidR="000F7B4F" w:rsidRPr="000313D2" w14:paraId="157D97A5"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tcPr>
          <w:p w14:paraId="23BB3F58" w14:textId="77777777" w:rsidR="000F7B4F" w:rsidRPr="000313D2" w:rsidRDefault="000F7B4F" w:rsidP="00505BC2">
            <w:pPr>
              <w:pStyle w:val="TableCell"/>
              <w:jc w:val="center"/>
            </w:pPr>
            <w:r>
              <w:t>2.1</w:t>
            </w:r>
          </w:p>
        </w:tc>
        <w:tc>
          <w:tcPr>
            <w:tcW w:w="1563" w:type="pct"/>
            <w:vAlign w:val="center"/>
          </w:tcPr>
          <w:p w14:paraId="6179DC8C" w14:textId="77777777" w:rsidR="000F7B4F" w:rsidRDefault="000F7B4F" w:rsidP="00505BC2">
            <w:pPr>
              <w:pStyle w:val="TableCell"/>
            </w:pPr>
            <w:r>
              <w:t>Descriptive input fields</w:t>
            </w:r>
          </w:p>
        </w:tc>
        <w:tc>
          <w:tcPr>
            <w:tcW w:w="1563" w:type="pct"/>
            <w:vAlign w:val="center"/>
          </w:tcPr>
          <w:p w14:paraId="1B0ECEF0" w14:textId="77777777" w:rsidR="000F7B4F" w:rsidRPr="000313D2" w:rsidRDefault="000F7B4F" w:rsidP="00505BC2">
            <w:pPr>
              <w:pStyle w:val="TableCell"/>
            </w:pPr>
            <w:r>
              <w:t>Failed login attempt</w:t>
            </w:r>
          </w:p>
        </w:tc>
        <w:tc>
          <w:tcPr>
            <w:tcW w:w="1613" w:type="pct"/>
            <w:vAlign w:val="center"/>
          </w:tcPr>
          <w:p w14:paraId="22258C21" w14:textId="77777777" w:rsidR="000F7B4F" w:rsidRPr="000313D2" w:rsidRDefault="000F7B4F" w:rsidP="00505BC2">
            <w:pPr>
              <w:pStyle w:val="TableCell"/>
            </w:pPr>
            <w:r>
              <w:t>The username and password fields are cleared then highlighted to tell the user the login failed</w:t>
            </w:r>
          </w:p>
        </w:tc>
      </w:tr>
      <w:tr w:rsidR="000F7B4F" w:rsidRPr="000313D2" w14:paraId="59BF907A" w14:textId="77777777" w:rsidTr="00505BC2">
        <w:trPr>
          <w:trHeight w:val="600"/>
        </w:trPr>
        <w:tc>
          <w:tcPr>
            <w:tcW w:w="261" w:type="pct"/>
            <w:vAlign w:val="center"/>
          </w:tcPr>
          <w:p w14:paraId="0E2F5DA0" w14:textId="77777777" w:rsidR="000F7B4F" w:rsidRDefault="000F7B4F" w:rsidP="00505BC2">
            <w:pPr>
              <w:pStyle w:val="TableCell"/>
              <w:jc w:val="center"/>
            </w:pPr>
            <w:r>
              <w:t>2.2</w:t>
            </w:r>
          </w:p>
        </w:tc>
        <w:tc>
          <w:tcPr>
            <w:tcW w:w="1563" w:type="pct"/>
            <w:vAlign w:val="center"/>
          </w:tcPr>
          <w:p w14:paraId="4A277DF2" w14:textId="77777777" w:rsidR="000F7B4F" w:rsidRDefault="000F7B4F" w:rsidP="00505BC2">
            <w:pPr>
              <w:pStyle w:val="TableCell"/>
            </w:pPr>
            <w:r>
              <w:t>Descriptive input fields</w:t>
            </w:r>
          </w:p>
        </w:tc>
        <w:tc>
          <w:tcPr>
            <w:tcW w:w="1563" w:type="pct"/>
            <w:vAlign w:val="center"/>
          </w:tcPr>
          <w:p w14:paraId="681776F1" w14:textId="77777777" w:rsidR="000F7B4F" w:rsidRDefault="000F7B4F" w:rsidP="00505BC2">
            <w:pPr>
              <w:pStyle w:val="TableCell"/>
            </w:pPr>
            <w:r>
              <w:t>Failed signup attempt</w:t>
            </w:r>
          </w:p>
        </w:tc>
        <w:tc>
          <w:tcPr>
            <w:tcW w:w="1613" w:type="pct"/>
            <w:vAlign w:val="center"/>
          </w:tcPr>
          <w:p w14:paraId="673AE712" w14:textId="77777777" w:rsidR="000F7B4F" w:rsidRDefault="000F7B4F" w:rsidP="00505BC2">
            <w:pPr>
              <w:pStyle w:val="TableCell"/>
            </w:pPr>
            <w:r>
              <w:t>The username or password fields are cleared then labelled with the requirements that are missing</w:t>
            </w:r>
          </w:p>
        </w:tc>
      </w:tr>
      <w:tr w:rsidR="000F7B4F" w:rsidRPr="000313D2" w14:paraId="120B2369"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25168A97" w14:textId="77777777" w:rsidR="000F7B4F" w:rsidRPr="000313D2" w:rsidRDefault="000F7B4F" w:rsidP="00505BC2">
            <w:pPr>
              <w:pStyle w:val="TableCell"/>
              <w:jc w:val="center"/>
            </w:pPr>
            <w:r w:rsidRPr="000313D2">
              <w:t>3</w:t>
            </w:r>
          </w:p>
        </w:tc>
        <w:tc>
          <w:tcPr>
            <w:tcW w:w="1563" w:type="pct"/>
            <w:vAlign w:val="center"/>
          </w:tcPr>
          <w:p w14:paraId="6CCF7667" w14:textId="77777777" w:rsidR="000F7B4F" w:rsidRPr="000313D2" w:rsidRDefault="000F7B4F" w:rsidP="00505BC2">
            <w:pPr>
              <w:pStyle w:val="TableCell"/>
            </w:pPr>
            <w:r>
              <w:t>Pop-up error dialogues</w:t>
            </w:r>
          </w:p>
        </w:tc>
        <w:tc>
          <w:tcPr>
            <w:tcW w:w="1563" w:type="pct"/>
            <w:vAlign w:val="center"/>
          </w:tcPr>
          <w:p w14:paraId="6DFE4C6B" w14:textId="77777777" w:rsidR="000F7B4F" w:rsidRPr="000313D2" w:rsidRDefault="000F7B4F" w:rsidP="00505BC2">
            <w:pPr>
              <w:pStyle w:val="TableCell"/>
            </w:pPr>
            <w:r>
              <w:t>An error is thrown by the program</w:t>
            </w:r>
          </w:p>
        </w:tc>
        <w:tc>
          <w:tcPr>
            <w:tcW w:w="1613" w:type="pct"/>
            <w:vAlign w:val="center"/>
          </w:tcPr>
          <w:p w14:paraId="4FC6A094" w14:textId="77777777" w:rsidR="000F7B4F" w:rsidRPr="000313D2" w:rsidRDefault="000F7B4F" w:rsidP="00505BC2">
            <w:pPr>
              <w:pStyle w:val="TableCell"/>
            </w:pPr>
            <w:r>
              <w:t>The error does not crash the program and instead shows the user a pop-up with appropriate actions.</w:t>
            </w:r>
          </w:p>
        </w:tc>
      </w:tr>
      <w:tr w:rsidR="000F7B4F" w:rsidRPr="000313D2" w14:paraId="32C0D0BE" w14:textId="77777777" w:rsidTr="00505BC2">
        <w:trPr>
          <w:trHeight w:val="600"/>
        </w:trPr>
        <w:tc>
          <w:tcPr>
            <w:tcW w:w="261" w:type="pct"/>
            <w:vAlign w:val="center"/>
            <w:hideMark/>
          </w:tcPr>
          <w:p w14:paraId="505A3E39" w14:textId="77777777" w:rsidR="000F7B4F" w:rsidRPr="000313D2" w:rsidRDefault="000F7B4F" w:rsidP="00505BC2">
            <w:pPr>
              <w:pStyle w:val="TableCell"/>
              <w:jc w:val="center"/>
            </w:pPr>
            <w:r w:rsidRPr="000313D2">
              <w:t>4</w:t>
            </w:r>
            <w:r>
              <w:t>.0</w:t>
            </w:r>
          </w:p>
        </w:tc>
        <w:tc>
          <w:tcPr>
            <w:tcW w:w="1563" w:type="pct"/>
            <w:vAlign w:val="center"/>
          </w:tcPr>
          <w:p w14:paraId="3111EAB2" w14:textId="77777777" w:rsidR="000F7B4F" w:rsidRPr="000313D2" w:rsidRDefault="000F7B4F" w:rsidP="00505BC2">
            <w:pPr>
              <w:pStyle w:val="TableCell"/>
            </w:pPr>
            <w:r>
              <w:t>Intuitive navigation</w:t>
            </w:r>
          </w:p>
        </w:tc>
        <w:tc>
          <w:tcPr>
            <w:tcW w:w="1563" w:type="pct"/>
            <w:vAlign w:val="center"/>
          </w:tcPr>
          <w:p w14:paraId="17658E46" w14:textId="77777777" w:rsidR="000F7B4F" w:rsidRPr="000313D2" w:rsidRDefault="000F7B4F" w:rsidP="00505BC2">
            <w:pPr>
              <w:pStyle w:val="TableCell"/>
            </w:pPr>
            <w:r>
              <w:t>Click the button for going from the login screen to the signup screen</w:t>
            </w:r>
          </w:p>
        </w:tc>
        <w:tc>
          <w:tcPr>
            <w:tcW w:w="1613" w:type="pct"/>
            <w:vAlign w:val="center"/>
          </w:tcPr>
          <w:p w14:paraId="2E0FE494" w14:textId="77777777" w:rsidR="000F7B4F" w:rsidRPr="000313D2" w:rsidRDefault="000F7B4F" w:rsidP="00505BC2">
            <w:pPr>
              <w:pStyle w:val="TableCell"/>
            </w:pPr>
            <w:r>
              <w:t>The user is shown the signup screen</w:t>
            </w:r>
          </w:p>
        </w:tc>
      </w:tr>
      <w:tr w:rsidR="000F7B4F" w:rsidRPr="000313D2" w14:paraId="179E11F1"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tcPr>
          <w:p w14:paraId="2A14CDBC" w14:textId="77777777" w:rsidR="000F7B4F" w:rsidRPr="000313D2" w:rsidRDefault="000F7B4F" w:rsidP="00505BC2">
            <w:pPr>
              <w:pStyle w:val="TableCell"/>
              <w:jc w:val="center"/>
            </w:pPr>
            <w:r>
              <w:t>4.1</w:t>
            </w:r>
          </w:p>
        </w:tc>
        <w:tc>
          <w:tcPr>
            <w:tcW w:w="1563" w:type="pct"/>
            <w:vAlign w:val="center"/>
          </w:tcPr>
          <w:p w14:paraId="7B256E6C" w14:textId="77777777" w:rsidR="000F7B4F" w:rsidRDefault="000F7B4F" w:rsidP="00505BC2">
            <w:pPr>
              <w:pStyle w:val="TableCell"/>
            </w:pPr>
            <w:r>
              <w:t>Intuitive navigation</w:t>
            </w:r>
          </w:p>
        </w:tc>
        <w:tc>
          <w:tcPr>
            <w:tcW w:w="1563" w:type="pct"/>
            <w:vAlign w:val="center"/>
          </w:tcPr>
          <w:p w14:paraId="660A3039" w14:textId="77777777" w:rsidR="000F7B4F" w:rsidRPr="000313D2" w:rsidRDefault="000F7B4F" w:rsidP="00505BC2">
            <w:pPr>
              <w:pStyle w:val="TableCell"/>
            </w:pPr>
            <w:r>
              <w:t>Click the button for going from the login screen to the messaging screen</w:t>
            </w:r>
          </w:p>
        </w:tc>
        <w:tc>
          <w:tcPr>
            <w:tcW w:w="1613" w:type="pct"/>
            <w:vAlign w:val="center"/>
          </w:tcPr>
          <w:p w14:paraId="2FE8F8D0" w14:textId="77777777" w:rsidR="000F7B4F" w:rsidRPr="000313D2" w:rsidRDefault="000F7B4F" w:rsidP="00505BC2">
            <w:pPr>
              <w:pStyle w:val="TableCell"/>
            </w:pPr>
            <w:r>
              <w:t>The user is shown the messaging screen</w:t>
            </w:r>
          </w:p>
        </w:tc>
      </w:tr>
      <w:tr w:rsidR="000F7B4F" w:rsidRPr="000313D2" w14:paraId="3638D4AD" w14:textId="77777777" w:rsidTr="00505BC2">
        <w:trPr>
          <w:trHeight w:val="600"/>
        </w:trPr>
        <w:tc>
          <w:tcPr>
            <w:tcW w:w="261" w:type="pct"/>
            <w:vAlign w:val="center"/>
          </w:tcPr>
          <w:p w14:paraId="2622FDE1" w14:textId="77777777" w:rsidR="000F7B4F" w:rsidRPr="000313D2" w:rsidRDefault="000F7B4F" w:rsidP="00505BC2">
            <w:pPr>
              <w:pStyle w:val="TableCell"/>
              <w:jc w:val="center"/>
            </w:pPr>
            <w:r>
              <w:t>4.2</w:t>
            </w:r>
          </w:p>
        </w:tc>
        <w:tc>
          <w:tcPr>
            <w:tcW w:w="1563" w:type="pct"/>
            <w:vAlign w:val="center"/>
          </w:tcPr>
          <w:p w14:paraId="2772647A" w14:textId="77777777" w:rsidR="000F7B4F" w:rsidRDefault="000F7B4F" w:rsidP="00505BC2">
            <w:pPr>
              <w:pStyle w:val="TableCell"/>
            </w:pPr>
            <w:r>
              <w:t>Intuitive navigation</w:t>
            </w:r>
          </w:p>
        </w:tc>
        <w:tc>
          <w:tcPr>
            <w:tcW w:w="1563" w:type="pct"/>
            <w:vAlign w:val="center"/>
          </w:tcPr>
          <w:p w14:paraId="6A855796" w14:textId="77777777" w:rsidR="000F7B4F" w:rsidRPr="000313D2" w:rsidRDefault="000F7B4F" w:rsidP="00505BC2">
            <w:pPr>
              <w:pStyle w:val="TableCell"/>
            </w:pPr>
            <w:r>
              <w:t>Click the button for going from the messaging screen to the login screen</w:t>
            </w:r>
          </w:p>
        </w:tc>
        <w:tc>
          <w:tcPr>
            <w:tcW w:w="1613" w:type="pct"/>
            <w:vAlign w:val="center"/>
          </w:tcPr>
          <w:p w14:paraId="187E0956" w14:textId="77777777" w:rsidR="000F7B4F" w:rsidRPr="000313D2" w:rsidRDefault="000F7B4F" w:rsidP="00505BC2">
            <w:pPr>
              <w:pStyle w:val="TableCell"/>
            </w:pPr>
            <w:r>
              <w:t>The user is shown the login screen</w:t>
            </w:r>
          </w:p>
        </w:tc>
      </w:tr>
      <w:tr w:rsidR="000F7B4F" w:rsidRPr="000313D2" w14:paraId="4AE3ACE2"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3D43BFAC" w14:textId="77777777" w:rsidR="000F7B4F" w:rsidRPr="000313D2" w:rsidRDefault="000F7B4F" w:rsidP="00505BC2">
            <w:pPr>
              <w:pStyle w:val="TableCell"/>
              <w:jc w:val="center"/>
            </w:pPr>
            <w:r w:rsidRPr="000313D2">
              <w:t>5</w:t>
            </w:r>
            <w:r>
              <w:t>.0</w:t>
            </w:r>
          </w:p>
        </w:tc>
        <w:tc>
          <w:tcPr>
            <w:tcW w:w="1563" w:type="pct"/>
            <w:vAlign w:val="center"/>
          </w:tcPr>
          <w:p w14:paraId="6B1D069E" w14:textId="77777777" w:rsidR="000F7B4F" w:rsidRPr="000313D2" w:rsidRDefault="000F7B4F" w:rsidP="00505BC2">
            <w:pPr>
              <w:pStyle w:val="TableCell"/>
            </w:pPr>
            <w:r>
              <w:t>Conversation view</w:t>
            </w:r>
          </w:p>
        </w:tc>
        <w:tc>
          <w:tcPr>
            <w:tcW w:w="1563" w:type="pct"/>
            <w:vAlign w:val="center"/>
          </w:tcPr>
          <w:p w14:paraId="5393D322" w14:textId="77777777" w:rsidR="000F7B4F" w:rsidRPr="000313D2" w:rsidRDefault="000F7B4F" w:rsidP="00505BC2">
            <w:pPr>
              <w:pStyle w:val="TableCell"/>
            </w:pPr>
            <w:r>
              <w:t>Send a message</w:t>
            </w:r>
          </w:p>
        </w:tc>
        <w:tc>
          <w:tcPr>
            <w:tcW w:w="1613" w:type="pct"/>
            <w:vAlign w:val="center"/>
          </w:tcPr>
          <w:p w14:paraId="6917A361" w14:textId="77777777" w:rsidR="000F7B4F" w:rsidRPr="000313D2" w:rsidRDefault="000F7B4F" w:rsidP="00505BC2">
            <w:pPr>
              <w:pStyle w:val="TableCell"/>
            </w:pPr>
            <w:r>
              <w:t xml:space="preserve">The message appears on the right-hand side </w:t>
            </w:r>
          </w:p>
        </w:tc>
      </w:tr>
      <w:tr w:rsidR="000F7B4F" w:rsidRPr="000313D2" w14:paraId="2113E30A" w14:textId="77777777" w:rsidTr="00505BC2">
        <w:trPr>
          <w:trHeight w:val="600"/>
        </w:trPr>
        <w:tc>
          <w:tcPr>
            <w:tcW w:w="261" w:type="pct"/>
            <w:vAlign w:val="center"/>
          </w:tcPr>
          <w:p w14:paraId="1B6C427B" w14:textId="77777777" w:rsidR="000F7B4F" w:rsidRPr="000313D2" w:rsidRDefault="000F7B4F" w:rsidP="00505BC2">
            <w:pPr>
              <w:pStyle w:val="TableCell"/>
              <w:jc w:val="center"/>
            </w:pPr>
            <w:r>
              <w:t>5.1</w:t>
            </w:r>
          </w:p>
        </w:tc>
        <w:tc>
          <w:tcPr>
            <w:tcW w:w="1563" w:type="pct"/>
            <w:vAlign w:val="center"/>
          </w:tcPr>
          <w:p w14:paraId="233F1D23" w14:textId="77777777" w:rsidR="000F7B4F" w:rsidRDefault="000F7B4F" w:rsidP="00505BC2">
            <w:pPr>
              <w:pStyle w:val="TableCell"/>
            </w:pPr>
            <w:r>
              <w:t>Conversation view</w:t>
            </w:r>
          </w:p>
        </w:tc>
        <w:tc>
          <w:tcPr>
            <w:tcW w:w="1563" w:type="pct"/>
            <w:vAlign w:val="center"/>
          </w:tcPr>
          <w:p w14:paraId="474D80E3" w14:textId="77777777" w:rsidR="000F7B4F" w:rsidRPr="000313D2" w:rsidRDefault="000F7B4F" w:rsidP="00505BC2">
            <w:pPr>
              <w:pStyle w:val="TableCell"/>
            </w:pPr>
            <w:r>
              <w:t>Receive a message</w:t>
            </w:r>
          </w:p>
        </w:tc>
        <w:tc>
          <w:tcPr>
            <w:tcW w:w="1613" w:type="pct"/>
            <w:vAlign w:val="center"/>
          </w:tcPr>
          <w:p w14:paraId="03564EA6" w14:textId="77777777" w:rsidR="000F7B4F" w:rsidRPr="000313D2" w:rsidRDefault="000F7B4F" w:rsidP="00505BC2">
            <w:pPr>
              <w:pStyle w:val="TableCell"/>
            </w:pPr>
            <w:r>
              <w:t>The message appears on the left-hand side</w:t>
            </w:r>
          </w:p>
        </w:tc>
      </w:tr>
      <w:tr w:rsidR="000F7B4F" w:rsidRPr="000313D2" w14:paraId="5676BDA8"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12F9BAF8" w14:textId="77777777" w:rsidR="000F7B4F" w:rsidRPr="000313D2" w:rsidRDefault="000F7B4F" w:rsidP="00505BC2">
            <w:pPr>
              <w:pStyle w:val="TableCell"/>
              <w:jc w:val="center"/>
            </w:pPr>
            <w:r w:rsidRPr="000313D2">
              <w:t>6</w:t>
            </w:r>
            <w:r>
              <w:t>.0</w:t>
            </w:r>
          </w:p>
        </w:tc>
        <w:tc>
          <w:tcPr>
            <w:tcW w:w="1563" w:type="pct"/>
            <w:vAlign w:val="center"/>
          </w:tcPr>
          <w:p w14:paraId="118688C0" w14:textId="77777777" w:rsidR="000F7B4F" w:rsidRPr="000313D2" w:rsidRDefault="000F7B4F" w:rsidP="00505BC2">
            <w:pPr>
              <w:pStyle w:val="TableCell"/>
            </w:pPr>
            <w:r>
              <w:t>Window resizing</w:t>
            </w:r>
          </w:p>
        </w:tc>
        <w:tc>
          <w:tcPr>
            <w:tcW w:w="1563" w:type="pct"/>
            <w:vAlign w:val="center"/>
          </w:tcPr>
          <w:p w14:paraId="7138DA41" w14:textId="77777777" w:rsidR="000F7B4F" w:rsidRPr="000313D2" w:rsidRDefault="000F7B4F" w:rsidP="00505BC2">
            <w:pPr>
              <w:pStyle w:val="TableCell"/>
            </w:pPr>
            <w:r>
              <w:t>Resize login screen</w:t>
            </w:r>
          </w:p>
        </w:tc>
        <w:tc>
          <w:tcPr>
            <w:tcW w:w="1613" w:type="pct"/>
            <w:vAlign w:val="center"/>
          </w:tcPr>
          <w:p w14:paraId="2D19EBC5" w14:textId="77777777" w:rsidR="000F7B4F" w:rsidRPr="000313D2" w:rsidRDefault="000F7B4F" w:rsidP="00505BC2">
            <w:pPr>
              <w:pStyle w:val="TableCell"/>
            </w:pPr>
            <w:r>
              <w:t>Controls are preserved and usable</w:t>
            </w:r>
          </w:p>
        </w:tc>
      </w:tr>
      <w:tr w:rsidR="000F7B4F" w:rsidRPr="000313D2" w14:paraId="1BCFFE4D" w14:textId="77777777" w:rsidTr="00505BC2">
        <w:trPr>
          <w:trHeight w:val="600"/>
        </w:trPr>
        <w:tc>
          <w:tcPr>
            <w:tcW w:w="261" w:type="pct"/>
            <w:vAlign w:val="center"/>
          </w:tcPr>
          <w:p w14:paraId="2456AEC0" w14:textId="77777777" w:rsidR="000F7B4F" w:rsidRPr="000313D2" w:rsidRDefault="000F7B4F" w:rsidP="00505BC2">
            <w:pPr>
              <w:pStyle w:val="TableCell"/>
              <w:jc w:val="center"/>
            </w:pPr>
            <w:r>
              <w:t>6.1</w:t>
            </w:r>
          </w:p>
        </w:tc>
        <w:tc>
          <w:tcPr>
            <w:tcW w:w="1563" w:type="pct"/>
            <w:vAlign w:val="center"/>
          </w:tcPr>
          <w:p w14:paraId="2C7AB1A0" w14:textId="77777777" w:rsidR="000F7B4F" w:rsidRDefault="000F7B4F" w:rsidP="00505BC2">
            <w:pPr>
              <w:pStyle w:val="TableCell"/>
            </w:pPr>
            <w:r>
              <w:t>Window resizing</w:t>
            </w:r>
          </w:p>
        </w:tc>
        <w:tc>
          <w:tcPr>
            <w:tcW w:w="1563" w:type="pct"/>
            <w:vAlign w:val="center"/>
          </w:tcPr>
          <w:p w14:paraId="79FD119A" w14:textId="77777777" w:rsidR="000F7B4F" w:rsidRPr="000313D2" w:rsidRDefault="000F7B4F" w:rsidP="00505BC2">
            <w:pPr>
              <w:pStyle w:val="TableCell"/>
            </w:pPr>
            <w:r>
              <w:t>Resize messaging screen</w:t>
            </w:r>
          </w:p>
        </w:tc>
        <w:tc>
          <w:tcPr>
            <w:tcW w:w="1613" w:type="pct"/>
            <w:vAlign w:val="center"/>
          </w:tcPr>
          <w:p w14:paraId="7C992FE9" w14:textId="77777777" w:rsidR="000F7B4F" w:rsidRPr="000313D2" w:rsidRDefault="000F7B4F" w:rsidP="00505BC2">
            <w:pPr>
              <w:pStyle w:val="TableCell"/>
            </w:pPr>
            <w:r>
              <w:t>Controls are preserved and usable</w:t>
            </w:r>
          </w:p>
        </w:tc>
      </w:tr>
    </w:tbl>
    <w:p w14:paraId="155B7ECE" w14:textId="77777777" w:rsidR="000F7B4F" w:rsidRPr="009444BF" w:rsidRDefault="000F7B4F" w:rsidP="000F7B4F"/>
    <w:p w14:paraId="721C6C77" w14:textId="77777777" w:rsidR="000F7B4F" w:rsidRPr="000F7B4F" w:rsidRDefault="000F7B4F" w:rsidP="000F7B4F">
      <w:r>
        <w:br w:type="page"/>
      </w:r>
    </w:p>
    <w:p w14:paraId="477A03F2" w14:textId="77777777" w:rsidR="000F7B4F" w:rsidRDefault="000F7B4F" w:rsidP="000F7B4F">
      <w:pPr>
        <w:pStyle w:val="Heading4"/>
      </w:pPr>
      <w:r>
        <w:lastRenderedPageBreak/>
        <w:t>Testing Results</w:t>
      </w:r>
    </w:p>
    <w:tbl>
      <w:tblPr>
        <w:tblStyle w:val="PlainTable1"/>
        <w:tblW w:w="0" w:type="auto"/>
        <w:tblLayout w:type="fixed"/>
        <w:tblLook w:val="0420" w:firstRow="1" w:lastRow="0" w:firstColumn="0" w:lastColumn="0" w:noHBand="0" w:noVBand="1"/>
      </w:tblPr>
      <w:tblGrid>
        <w:gridCol w:w="562"/>
        <w:gridCol w:w="851"/>
        <w:gridCol w:w="4042"/>
        <w:gridCol w:w="3559"/>
      </w:tblGrid>
      <w:tr w:rsidR="000F7B4F" w:rsidRPr="000313D2" w14:paraId="555768FA" w14:textId="77777777" w:rsidTr="00505BC2">
        <w:trPr>
          <w:cnfStyle w:val="100000000000" w:firstRow="1" w:lastRow="0" w:firstColumn="0" w:lastColumn="0" w:oddVBand="0" w:evenVBand="0" w:oddHBand="0" w:evenHBand="0" w:firstRowFirstColumn="0" w:firstRowLastColumn="0" w:lastRowFirstColumn="0" w:lastRowLastColumn="0"/>
          <w:trHeight w:val="300"/>
          <w:tblHeader/>
        </w:trPr>
        <w:tc>
          <w:tcPr>
            <w:tcW w:w="562" w:type="dxa"/>
            <w:hideMark/>
          </w:tcPr>
          <w:p w14:paraId="2EF6385A" w14:textId="77777777" w:rsidR="000F7B4F" w:rsidRPr="000313D2" w:rsidRDefault="000F7B4F" w:rsidP="00505BC2">
            <w:pPr>
              <w:pStyle w:val="TableCell"/>
              <w:jc w:val="center"/>
            </w:pPr>
            <w:r w:rsidRPr="000313D2">
              <w:t>ID</w:t>
            </w:r>
          </w:p>
        </w:tc>
        <w:tc>
          <w:tcPr>
            <w:tcW w:w="851" w:type="dxa"/>
            <w:hideMark/>
          </w:tcPr>
          <w:p w14:paraId="36DC9B94" w14:textId="77777777" w:rsidR="000F7B4F" w:rsidRPr="000313D2" w:rsidRDefault="000F7B4F" w:rsidP="00505BC2">
            <w:pPr>
              <w:pStyle w:val="TableCell"/>
              <w:jc w:val="center"/>
            </w:pPr>
            <w:r>
              <w:t>Status</w:t>
            </w:r>
          </w:p>
        </w:tc>
        <w:tc>
          <w:tcPr>
            <w:tcW w:w="4042" w:type="dxa"/>
            <w:hideMark/>
          </w:tcPr>
          <w:p w14:paraId="48495029" w14:textId="77777777" w:rsidR="000F7B4F" w:rsidRPr="000313D2" w:rsidRDefault="000F7B4F" w:rsidP="00505BC2">
            <w:pPr>
              <w:pStyle w:val="TableCell"/>
              <w:jc w:val="center"/>
            </w:pPr>
            <w:r>
              <w:t>Actual Output</w:t>
            </w:r>
          </w:p>
        </w:tc>
        <w:tc>
          <w:tcPr>
            <w:tcW w:w="3559" w:type="dxa"/>
            <w:hideMark/>
          </w:tcPr>
          <w:p w14:paraId="3F95151A" w14:textId="77777777" w:rsidR="000F7B4F" w:rsidRPr="000313D2" w:rsidRDefault="000F7B4F" w:rsidP="00505BC2">
            <w:pPr>
              <w:pStyle w:val="TableCell"/>
              <w:jc w:val="center"/>
            </w:pPr>
            <w:r>
              <w:t>Comments</w:t>
            </w:r>
          </w:p>
        </w:tc>
      </w:tr>
      <w:tr w:rsidR="000F7B4F" w:rsidRPr="000313D2" w14:paraId="52EA05BC"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15631331" w14:textId="77777777" w:rsidR="000F7B4F" w:rsidRPr="000313D2" w:rsidRDefault="000F7B4F" w:rsidP="00505BC2">
            <w:pPr>
              <w:pStyle w:val="TableCell"/>
              <w:jc w:val="center"/>
            </w:pPr>
            <w:r w:rsidRPr="000313D2">
              <w:t>1</w:t>
            </w:r>
          </w:p>
        </w:tc>
        <w:tc>
          <w:tcPr>
            <w:tcW w:w="851" w:type="dxa"/>
            <w:shd w:val="clear" w:color="auto" w:fill="C5E0B3" w:themeFill="accent6" w:themeFillTint="66"/>
            <w:vAlign w:val="center"/>
          </w:tcPr>
          <w:p w14:paraId="14E40683" w14:textId="77777777" w:rsidR="000F7B4F" w:rsidRPr="000313D2" w:rsidRDefault="000F7B4F" w:rsidP="00505BC2">
            <w:pPr>
              <w:pStyle w:val="TableCell"/>
              <w:jc w:val="center"/>
            </w:pPr>
            <w:r>
              <w:t>Pass</w:t>
            </w:r>
          </w:p>
        </w:tc>
        <w:tc>
          <w:tcPr>
            <w:tcW w:w="4042" w:type="dxa"/>
            <w:vAlign w:val="center"/>
          </w:tcPr>
          <w:p w14:paraId="0ADA7C8D" w14:textId="77777777" w:rsidR="000F7B4F" w:rsidRPr="000313D2" w:rsidRDefault="000F7B4F" w:rsidP="00505BC2">
            <w:pPr>
              <w:pStyle w:val="TableCell"/>
            </w:pPr>
            <w:r w:rsidRPr="00313E4A">
              <w:rPr>
                <w:noProof/>
              </w:rPr>
              <w:drawing>
                <wp:inline distT="0" distB="0" distL="0" distR="0" wp14:anchorId="666FA463" wp14:editId="640263B9">
                  <wp:extent cx="2422278" cy="1374628"/>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4"/>
                          <a:stretch>
                            <a:fillRect/>
                          </a:stretch>
                        </pic:blipFill>
                        <pic:spPr>
                          <a:xfrm>
                            <a:off x="0" y="0"/>
                            <a:ext cx="2431004" cy="1379580"/>
                          </a:xfrm>
                          <a:prstGeom prst="rect">
                            <a:avLst/>
                          </a:prstGeom>
                        </pic:spPr>
                      </pic:pic>
                    </a:graphicData>
                  </a:graphic>
                </wp:inline>
              </w:drawing>
            </w:r>
          </w:p>
        </w:tc>
        <w:tc>
          <w:tcPr>
            <w:tcW w:w="3559" w:type="dxa"/>
            <w:vAlign w:val="center"/>
          </w:tcPr>
          <w:p w14:paraId="7AE8E018" w14:textId="77777777" w:rsidR="000F7B4F" w:rsidRPr="000313D2" w:rsidRDefault="000F7B4F" w:rsidP="00505BC2">
            <w:pPr>
              <w:pStyle w:val="TableCell"/>
            </w:pPr>
            <w:r>
              <w:t>Output as expected</w:t>
            </w:r>
          </w:p>
        </w:tc>
      </w:tr>
      <w:tr w:rsidR="000F7B4F" w:rsidRPr="000313D2" w14:paraId="5549EB02" w14:textId="77777777" w:rsidTr="00505BC2">
        <w:trPr>
          <w:trHeight w:val="600"/>
        </w:trPr>
        <w:tc>
          <w:tcPr>
            <w:tcW w:w="562" w:type="dxa"/>
            <w:vAlign w:val="center"/>
            <w:hideMark/>
          </w:tcPr>
          <w:p w14:paraId="76EAD170" w14:textId="77777777" w:rsidR="000F7B4F" w:rsidRPr="000313D2" w:rsidRDefault="000F7B4F" w:rsidP="00505BC2">
            <w:pPr>
              <w:pStyle w:val="TableCell"/>
              <w:jc w:val="center"/>
            </w:pPr>
            <w:r w:rsidRPr="000313D2">
              <w:t>2</w:t>
            </w:r>
            <w:r>
              <w:t>.0</w:t>
            </w:r>
          </w:p>
        </w:tc>
        <w:tc>
          <w:tcPr>
            <w:tcW w:w="851" w:type="dxa"/>
            <w:shd w:val="clear" w:color="auto" w:fill="C5E0B3" w:themeFill="accent6" w:themeFillTint="66"/>
            <w:vAlign w:val="center"/>
          </w:tcPr>
          <w:p w14:paraId="2971B538" w14:textId="77777777" w:rsidR="000F7B4F" w:rsidRPr="000313D2" w:rsidRDefault="000F7B4F" w:rsidP="00505BC2">
            <w:pPr>
              <w:pStyle w:val="TableCell"/>
              <w:jc w:val="center"/>
            </w:pPr>
            <w:r>
              <w:t>Pass</w:t>
            </w:r>
          </w:p>
        </w:tc>
        <w:tc>
          <w:tcPr>
            <w:tcW w:w="4042" w:type="dxa"/>
            <w:vAlign w:val="center"/>
          </w:tcPr>
          <w:p w14:paraId="0A41DED1" w14:textId="77777777" w:rsidR="000F7B4F" w:rsidRPr="000313D2" w:rsidRDefault="000F7B4F" w:rsidP="00505BC2">
            <w:pPr>
              <w:pStyle w:val="TableCell"/>
            </w:pPr>
            <w:r w:rsidRPr="003F3BBF">
              <w:rPr>
                <w:noProof/>
              </w:rPr>
              <w:drawing>
                <wp:inline distT="0" distB="0" distL="0" distR="0" wp14:anchorId="4AB8906A" wp14:editId="2589150A">
                  <wp:extent cx="2426970" cy="1376688"/>
                  <wp:effectExtent l="0" t="0" r="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147"/>
                          <a:stretch>
                            <a:fillRect/>
                          </a:stretch>
                        </pic:blipFill>
                        <pic:spPr>
                          <a:xfrm>
                            <a:off x="0" y="0"/>
                            <a:ext cx="2430284" cy="1378568"/>
                          </a:xfrm>
                          <a:prstGeom prst="rect">
                            <a:avLst/>
                          </a:prstGeom>
                        </pic:spPr>
                      </pic:pic>
                    </a:graphicData>
                  </a:graphic>
                </wp:inline>
              </w:drawing>
            </w:r>
          </w:p>
        </w:tc>
        <w:tc>
          <w:tcPr>
            <w:tcW w:w="3559" w:type="dxa"/>
            <w:vAlign w:val="center"/>
          </w:tcPr>
          <w:p w14:paraId="1C0DB79E" w14:textId="77777777" w:rsidR="000F7B4F" w:rsidRPr="000313D2" w:rsidRDefault="000F7B4F" w:rsidP="00505BC2">
            <w:pPr>
              <w:pStyle w:val="TableCell"/>
            </w:pPr>
            <w:r>
              <w:t>Output as expected</w:t>
            </w:r>
          </w:p>
        </w:tc>
      </w:tr>
      <w:tr w:rsidR="000F7B4F" w:rsidRPr="000313D2" w14:paraId="0325CE7C"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0FC997ED" w14:textId="77777777" w:rsidR="000F7B4F" w:rsidRPr="000313D2" w:rsidRDefault="000F7B4F" w:rsidP="00505BC2">
            <w:pPr>
              <w:pStyle w:val="TableCell"/>
              <w:jc w:val="center"/>
            </w:pPr>
            <w:r>
              <w:t>2.1</w:t>
            </w:r>
          </w:p>
        </w:tc>
        <w:tc>
          <w:tcPr>
            <w:tcW w:w="851" w:type="dxa"/>
            <w:shd w:val="clear" w:color="auto" w:fill="FFE599" w:themeFill="accent4" w:themeFillTint="66"/>
            <w:vAlign w:val="center"/>
          </w:tcPr>
          <w:p w14:paraId="43D61DAA" w14:textId="77777777" w:rsidR="000F7B4F" w:rsidRPr="000313D2" w:rsidRDefault="000F7B4F" w:rsidP="00505BC2">
            <w:pPr>
              <w:pStyle w:val="TableCell"/>
              <w:jc w:val="center"/>
            </w:pPr>
            <w:r>
              <w:t>Partial</w:t>
            </w:r>
          </w:p>
        </w:tc>
        <w:tc>
          <w:tcPr>
            <w:tcW w:w="4042" w:type="dxa"/>
            <w:vAlign w:val="center"/>
          </w:tcPr>
          <w:p w14:paraId="083CCFF0" w14:textId="77777777" w:rsidR="000F7B4F" w:rsidRPr="000313D2" w:rsidRDefault="000F7B4F" w:rsidP="00505BC2">
            <w:pPr>
              <w:pStyle w:val="TableCell"/>
            </w:pPr>
            <w:r w:rsidRPr="003F3BBF">
              <w:rPr>
                <w:noProof/>
              </w:rPr>
              <w:drawing>
                <wp:inline distT="0" distB="0" distL="0" distR="0" wp14:anchorId="16F8F501" wp14:editId="67DBEF11">
                  <wp:extent cx="2429510" cy="1378129"/>
                  <wp:effectExtent l="0" t="0" r="889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147"/>
                          <a:stretch>
                            <a:fillRect/>
                          </a:stretch>
                        </pic:blipFill>
                        <pic:spPr>
                          <a:xfrm>
                            <a:off x="0" y="0"/>
                            <a:ext cx="2434493" cy="1380955"/>
                          </a:xfrm>
                          <a:prstGeom prst="rect">
                            <a:avLst/>
                          </a:prstGeom>
                        </pic:spPr>
                      </pic:pic>
                    </a:graphicData>
                  </a:graphic>
                </wp:inline>
              </w:drawing>
            </w:r>
          </w:p>
        </w:tc>
        <w:tc>
          <w:tcPr>
            <w:tcW w:w="3559" w:type="dxa"/>
            <w:vAlign w:val="center"/>
          </w:tcPr>
          <w:p w14:paraId="2001E11D" w14:textId="77777777" w:rsidR="000F7B4F" w:rsidRPr="000313D2" w:rsidRDefault="000F7B4F" w:rsidP="00505BC2">
            <w:pPr>
              <w:pStyle w:val="TableCell"/>
            </w:pPr>
            <w:r>
              <w:t>The username and password fields are cleared but no feedback is given to the user to say the login failed.</w:t>
            </w:r>
          </w:p>
        </w:tc>
      </w:tr>
      <w:tr w:rsidR="000F7B4F" w:rsidRPr="000313D2" w14:paraId="4D995163" w14:textId="77777777" w:rsidTr="00505BC2">
        <w:trPr>
          <w:trHeight w:val="600"/>
        </w:trPr>
        <w:tc>
          <w:tcPr>
            <w:tcW w:w="562" w:type="dxa"/>
            <w:vAlign w:val="center"/>
            <w:hideMark/>
          </w:tcPr>
          <w:p w14:paraId="5C6F2052" w14:textId="77777777" w:rsidR="000F7B4F" w:rsidRPr="000313D2" w:rsidRDefault="000F7B4F" w:rsidP="00505BC2">
            <w:pPr>
              <w:pStyle w:val="TableCell"/>
              <w:jc w:val="center"/>
            </w:pPr>
            <w:r>
              <w:t>2.2</w:t>
            </w:r>
          </w:p>
        </w:tc>
        <w:tc>
          <w:tcPr>
            <w:tcW w:w="851" w:type="dxa"/>
            <w:shd w:val="clear" w:color="auto" w:fill="F7CAAC" w:themeFill="accent2" w:themeFillTint="66"/>
            <w:vAlign w:val="center"/>
          </w:tcPr>
          <w:p w14:paraId="2E37C940" w14:textId="77777777" w:rsidR="000F7B4F" w:rsidRPr="000313D2" w:rsidRDefault="000F7B4F" w:rsidP="00505BC2">
            <w:pPr>
              <w:pStyle w:val="TableCell"/>
              <w:jc w:val="center"/>
            </w:pPr>
            <w:r>
              <w:t>Fail</w:t>
            </w:r>
          </w:p>
        </w:tc>
        <w:tc>
          <w:tcPr>
            <w:tcW w:w="4042" w:type="dxa"/>
            <w:vAlign w:val="center"/>
          </w:tcPr>
          <w:p w14:paraId="2D307677" w14:textId="77777777" w:rsidR="000F7B4F" w:rsidRPr="000313D2" w:rsidRDefault="000F7B4F" w:rsidP="00505BC2">
            <w:pPr>
              <w:pStyle w:val="TableCell"/>
            </w:pPr>
            <w:r w:rsidRPr="00D467B3">
              <w:rPr>
                <w:noProof/>
              </w:rPr>
              <w:drawing>
                <wp:inline distT="0" distB="0" distL="0" distR="0" wp14:anchorId="7B6F58DB" wp14:editId="79B0C929">
                  <wp:extent cx="2427586" cy="1374628"/>
                  <wp:effectExtent l="0" t="0" r="0" b="0"/>
                  <wp:docPr id="125" name="Picture 1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application&#10;&#10;Description automatically generated"/>
                          <pic:cNvPicPr/>
                        </pic:nvPicPr>
                        <pic:blipFill>
                          <a:blip r:embed="rId148"/>
                          <a:stretch>
                            <a:fillRect/>
                          </a:stretch>
                        </pic:blipFill>
                        <pic:spPr>
                          <a:xfrm>
                            <a:off x="0" y="0"/>
                            <a:ext cx="2438156" cy="1380613"/>
                          </a:xfrm>
                          <a:prstGeom prst="rect">
                            <a:avLst/>
                          </a:prstGeom>
                        </pic:spPr>
                      </pic:pic>
                    </a:graphicData>
                  </a:graphic>
                </wp:inline>
              </w:drawing>
            </w:r>
          </w:p>
        </w:tc>
        <w:tc>
          <w:tcPr>
            <w:tcW w:w="3559" w:type="dxa"/>
            <w:vAlign w:val="center"/>
          </w:tcPr>
          <w:p w14:paraId="373D8162" w14:textId="77777777" w:rsidR="000F7B4F" w:rsidRPr="000313D2" w:rsidRDefault="000F7B4F" w:rsidP="00505BC2">
            <w:pPr>
              <w:pStyle w:val="TableCell"/>
            </w:pPr>
            <w:r>
              <w:t>The user cannot send a sign-up request so text cannot be entered into the GUI fields to test if they are descriptive.</w:t>
            </w:r>
          </w:p>
        </w:tc>
      </w:tr>
      <w:tr w:rsidR="000F7B4F" w:rsidRPr="000313D2" w14:paraId="7B6DA448"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0DD41311" w14:textId="77777777" w:rsidR="000F7B4F" w:rsidRPr="000313D2" w:rsidRDefault="000F7B4F" w:rsidP="00505BC2">
            <w:pPr>
              <w:pStyle w:val="TableCell"/>
              <w:jc w:val="center"/>
            </w:pPr>
            <w:r>
              <w:t>3</w:t>
            </w:r>
          </w:p>
        </w:tc>
        <w:tc>
          <w:tcPr>
            <w:tcW w:w="851" w:type="dxa"/>
            <w:shd w:val="clear" w:color="auto" w:fill="C5E0B3" w:themeFill="accent6" w:themeFillTint="66"/>
            <w:vAlign w:val="center"/>
          </w:tcPr>
          <w:p w14:paraId="1BEC2D53" w14:textId="77777777" w:rsidR="000F7B4F" w:rsidRPr="000313D2" w:rsidRDefault="000F7B4F" w:rsidP="00505BC2">
            <w:pPr>
              <w:pStyle w:val="TableCell"/>
              <w:jc w:val="center"/>
            </w:pPr>
            <w:r>
              <w:t>Pass</w:t>
            </w:r>
          </w:p>
        </w:tc>
        <w:tc>
          <w:tcPr>
            <w:tcW w:w="4042" w:type="dxa"/>
            <w:vAlign w:val="center"/>
          </w:tcPr>
          <w:p w14:paraId="4E937AD4" w14:textId="77777777" w:rsidR="000F7B4F" w:rsidRPr="000313D2" w:rsidRDefault="000F7B4F" w:rsidP="00505BC2">
            <w:pPr>
              <w:pStyle w:val="TableCell"/>
            </w:pPr>
            <w:r w:rsidRPr="00B57C83">
              <w:rPr>
                <w:noProof/>
              </w:rPr>
              <w:drawing>
                <wp:inline distT="0" distB="0" distL="0" distR="0" wp14:anchorId="0E2210A0" wp14:editId="4BE47ECD">
                  <wp:extent cx="2429510" cy="1377315"/>
                  <wp:effectExtent l="0" t="0" r="8890" b="0"/>
                  <wp:docPr id="126" name="Picture 1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10;&#10;Description automatically generated"/>
                          <pic:cNvPicPr/>
                        </pic:nvPicPr>
                        <pic:blipFill>
                          <a:blip r:embed="rId174"/>
                          <a:stretch>
                            <a:fillRect/>
                          </a:stretch>
                        </pic:blipFill>
                        <pic:spPr>
                          <a:xfrm>
                            <a:off x="0" y="0"/>
                            <a:ext cx="2429510" cy="1377315"/>
                          </a:xfrm>
                          <a:prstGeom prst="rect">
                            <a:avLst/>
                          </a:prstGeom>
                        </pic:spPr>
                      </pic:pic>
                    </a:graphicData>
                  </a:graphic>
                </wp:inline>
              </w:drawing>
            </w:r>
          </w:p>
        </w:tc>
        <w:tc>
          <w:tcPr>
            <w:tcW w:w="3559" w:type="dxa"/>
            <w:vAlign w:val="center"/>
          </w:tcPr>
          <w:p w14:paraId="0ADC0144" w14:textId="77777777" w:rsidR="000F7B4F" w:rsidRDefault="000F7B4F" w:rsidP="00505BC2">
            <w:pPr>
              <w:pStyle w:val="TableCell"/>
            </w:pPr>
            <w:r>
              <w:t>Output as expected.</w:t>
            </w:r>
          </w:p>
          <w:p w14:paraId="352956E9" w14:textId="77777777" w:rsidR="000F7B4F" w:rsidRDefault="000F7B4F" w:rsidP="00505BC2">
            <w:pPr>
              <w:pStyle w:val="TableCell"/>
            </w:pPr>
          </w:p>
          <w:p w14:paraId="0DF7EDE2" w14:textId="77777777" w:rsidR="000F7B4F" w:rsidRPr="000313D2" w:rsidRDefault="000F7B4F" w:rsidP="00505BC2">
            <w:pPr>
              <w:pStyle w:val="TableCell"/>
            </w:pPr>
            <w:r>
              <w:t>Error thrown was caused by server closing while clients are still logged in.</w:t>
            </w:r>
          </w:p>
        </w:tc>
      </w:tr>
      <w:tr w:rsidR="000F7B4F" w:rsidRPr="000313D2" w14:paraId="74CA3C48" w14:textId="77777777" w:rsidTr="00505BC2">
        <w:trPr>
          <w:trHeight w:val="600"/>
        </w:trPr>
        <w:tc>
          <w:tcPr>
            <w:tcW w:w="562" w:type="dxa"/>
            <w:vAlign w:val="center"/>
          </w:tcPr>
          <w:p w14:paraId="38444C4D" w14:textId="77777777" w:rsidR="000F7B4F" w:rsidRDefault="000F7B4F" w:rsidP="00505BC2">
            <w:pPr>
              <w:pStyle w:val="TableCell"/>
              <w:jc w:val="center"/>
            </w:pPr>
            <w:r>
              <w:t>4.0</w:t>
            </w:r>
          </w:p>
        </w:tc>
        <w:tc>
          <w:tcPr>
            <w:tcW w:w="851" w:type="dxa"/>
            <w:shd w:val="clear" w:color="auto" w:fill="C5E0B3" w:themeFill="accent6" w:themeFillTint="66"/>
            <w:vAlign w:val="center"/>
          </w:tcPr>
          <w:p w14:paraId="2F30006A" w14:textId="77777777" w:rsidR="000F7B4F" w:rsidRPr="000313D2" w:rsidRDefault="000F7B4F" w:rsidP="00505BC2">
            <w:pPr>
              <w:pStyle w:val="TableCell"/>
              <w:jc w:val="center"/>
            </w:pPr>
            <w:r>
              <w:t>Pass</w:t>
            </w:r>
          </w:p>
        </w:tc>
        <w:tc>
          <w:tcPr>
            <w:tcW w:w="4042" w:type="dxa"/>
            <w:vAlign w:val="center"/>
          </w:tcPr>
          <w:p w14:paraId="5F8C9F33" w14:textId="77777777" w:rsidR="000F7B4F" w:rsidRPr="000313D2" w:rsidRDefault="000F7B4F" w:rsidP="00505BC2">
            <w:pPr>
              <w:pStyle w:val="TableCell"/>
            </w:pPr>
            <w:r w:rsidRPr="00D467B3">
              <w:rPr>
                <w:noProof/>
              </w:rPr>
              <w:drawing>
                <wp:inline distT="0" distB="0" distL="0" distR="0" wp14:anchorId="17E14C8D" wp14:editId="39427B0A">
                  <wp:extent cx="2427586" cy="1374628"/>
                  <wp:effectExtent l="0" t="0" r="0" b="0"/>
                  <wp:docPr id="135" name="Picture 1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application&#10;&#10;Description automatically generated"/>
                          <pic:cNvPicPr/>
                        </pic:nvPicPr>
                        <pic:blipFill>
                          <a:blip r:embed="rId148"/>
                          <a:stretch>
                            <a:fillRect/>
                          </a:stretch>
                        </pic:blipFill>
                        <pic:spPr>
                          <a:xfrm>
                            <a:off x="0" y="0"/>
                            <a:ext cx="2438156" cy="1380613"/>
                          </a:xfrm>
                          <a:prstGeom prst="rect">
                            <a:avLst/>
                          </a:prstGeom>
                        </pic:spPr>
                      </pic:pic>
                    </a:graphicData>
                  </a:graphic>
                </wp:inline>
              </w:drawing>
            </w:r>
          </w:p>
        </w:tc>
        <w:tc>
          <w:tcPr>
            <w:tcW w:w="3559" w:type="dxa"/>
            <w:vAlign w:val="center"/>
          </w:tcPr>
          <w:p w14:paraId="30C44650" w14:textId="77777777" w:rsidR="000F7B4F" w:rsidRPr="000313D2" w:rsidRDefault="000F7B4F" w:rsidP="00505BC2">
            <w:pPr>
              <w:pStyle w:val="TableCell"/>
            </w:pPr>
            <w:r>
              <w:t>Output as expected</w:t>
            </w:r>
          </w:p>
        </w:tc>
      </w:tr>
      <w:tr w:rsidR="000F7B4F" w:rsidRPr="000313D2" w14:paraId="0095A4D4"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0D779277" w14:textId="77777777" w:rsidR="000F7B4F" w:rsidRDefault="000F7B4F" w:rsidP="00505BC2">
            <w:pPr>
              <w:pStyle w:val="TableCell"/>
              <w:jc w:val="center"/>
            </w:pPr>
            <w:r>
              <w:lastRenderedPageBreak/>
              <w:t>4.1</w:t>
            </w:r>
          </w:p>
        </w:tc>
        <w:tc>
          <w:tcPr>
            <w:tcW w:w="851" w:type="dxa"/>
            <w:shd w:val="clear" w:color="auto" w:fill="C5E0B3" w:themeFill="accent6" w:themeFillTint="66"/>
            <w:vAlign w:val="center"/>
          </w:tcPr>
          <w:p w14:paraId="3F3A9FE5" w14:textId="77777777" w:rsidR="000F7B4F" w:rsidRPr="000313D2" w:rsidRDefault="000F7B4F" w:rsidP="00505BC2">
            <w:pPr>
              <w:pStyle w:val="TableCell"/>
              <w:jc w:val="center"/>
            </w:pPr>
            <w:r>
              <w:t>Pass</w:t>
            </w:r>
          </w:p>
        </w:tc>
        <w:tc>
          <w:tcPr>
            <w:tcW w:w="4042" w:type="dxa"/>
            <w:vAlign w:val="center"/>
          </w:tcPr>
          <w:p w14:paraId="4714E4AA" w14:textId="77777777" w:rsidR="000F7B4F" w:rsidRPr="000313D2" w:rsidRDefault="000F7B4F" w:rsidP="00505BC2">
            <w:pPr>
              <w:pStyle w:val="TableCell"/>
            </w:pPr>
            <w:r w:rsidRPr="00542FF8">
              <w:rPr>
                <w:noProof/>
              </w:rPr>
              <w:drawing>
                <wp:inline distT="0" distB="0" distL="0" distR="0" wp14:anchorId="467702DA" wp14:editId="5EB54554">
                  <wp:extent cx="2429510" cy="1371600"/>
                  <wp:effectExtent l="0" t="0" r="8890" b="0"/>
                  <wp:docPr id="146" name="Picture 1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 application&#10;&#10;Description automatically generated"/>
                          <pic:cNvPicPr/>
                        </pic:nvPicPr>
                        <pic:blipFill>
                          <a:blip r:embed="rId175"/>
                          <a:stretch>
                            <a:fillRect/>
                          </a:stretch>
                        </pic:blipFill>
                        <pic:spPr>
                          <a:xfrm>
                            <a:off x="0" y="0"/>
                            <a:ext cx="2429510" cy="1371600"/>
                          </a:xfrm>
                          <a:prstGeom prst="rect">
                            <a:avLst/>
                          </a:prstGeom>
                        </pic:spPr>
                      </pic:pic>
                    </a:graphicData>
                  </a:graphic>
                </wp:inline>
              </w:drawing>
            </w:r>
          </w:p>
        </w:tc>
        <w:tc>
          <w:tcPr>
            <w:tcW w:w="3559" w:type="dxa"/>
            <w:vAlign w:val="center"/>
          </w:tcPr>
          <w:p w14:paraId="07952ABF" w14:textId="77777777" w:rsidR="000F7B4F" w:rsidRPr="000313D2" w:rsidRDefault="000F7B4F" w:rsidP="00505BC2">
            <w:pPr>
              <w:pStyle w:val="TableCell"/>
            </w:pPr>
            <w:r>
              <w:t>Output as expected</w:t>
            </w:r>
          </w:p>
        </w:tc>
      </w:tr>
      <w:tr w:rsidR="000F7B4F" w:rsidRPr="000313D2" w14:paraId="68AEAAD4" w14:textId="77777777" w:rsidTr="00505BC2">
        <w:trPr>
          <w:trHeight w:val="600"/>
        </w:trPr>
        <w:tc>
          <w:tcPr>
            <w:tcW w:w="562" w:type="dxa"/>
            <w:vAlign w:val="center"/>
          </w:tcPr>
          <w:p w14:paraId="07E0F86A" w14:textId="77777777" w:rsidR="000F7B4F" w:rsidRDefault="000F7B4F" w:rsidP="00505BC2">
            <w:pPr>
              <w:pStyle w:val="TableCell"/>
              <w:jc w:val="center"/>
            </w:pPr>
            <w:r>
              <w:t>4.2</w:t>
            </w:r>
          </w:p>
        </w:tc>
        <w:tc>
          <w:tcPr>
            <w:tcW w:w="851" w:type="dxa"/>
            <w:shd w:val="clear" w:color="auto" w:fill="C5E0B3" w:themeFill="accent6" w:themeFillTint="66"/>
            <w:vAlign w:val="center"/>
          </w:tcPr>
          <w:p w14:paraId="5CA6B21B" w14:textId="77777777" w:rsidR="000F7B4F" w:rsidRPr="000313D2" w:rsidRDefault="000F7B4F" w:rsidP="00505BC2">
            <w:pPr>
              <w:pStyle w:val="TableCell"/>
              <w:jc w:val="center"/>
            </w:pPr>
            <w:r>
              <w:t>Pass</w:t>
            </w:r>
          </w:p>
        </w:tc>
        <w:tc>
          <w:tcPr>
            <w:tcW w:w="4042" w:type="dxa"/>
            <w:vAlign w:val="center"/>
          </w:tcPr>
          <w:p w14:paraId="020B929D" w14:textId="77777777" w:rsidR="000F7B4F" w:rsidRPr="000313D2" w:rsidRDefault="000F7B4F" w:rsidP="00505BC2">
            <w:pPr>
              <w:pStyle w:val="TableCell"/>
            </w:pPr>
            <w:r w:rsidRPr="003F3BBF">
              <w:rPr>
                <w:noProof/>
              </w:rPr>
              <w:drawing>
                <wp:inline distT="0" distB="0" distL="0" distR="0" wp14:anchorId="6B318313" wp14:editId="657E6EC1">
                  <wp:extent cx="2429510" cy="1378129"/>
                  <wp:effectExtent l="0" t="0" r="8890" b="0"/>
                  <wp:docPr id="150" name="Picture 1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 application&#10;&#10;Description automatically generated"/>
                          <pic:cNvPicPr/>
                        </pic:nvPicPr>
                        <pic:blipFill>
                          <a:blip r:embed="rId147"/>
                          <a:stretch>
                            <a:fillRect/>
                          </a:stretch>
                        </pic:blipFill>
                        <pic:spPr>
                          <a:xfrm>
                            <a:off x="0" y="0"/>
                            <a:ext cx="2434493" cy="1380955"/>
                          </a:xfrm>
                          <a:prstGeom prst="rect">
                            <a:avLst/>
                          </a:prstGeom>
                        </pic:spPr>
                      </pic:pic>
                    </a:graphicData>
                  </a:graphic>
                </wp:inline>
              </w:drawing>
            </w:r>
          </w:p>
        </w:tc>
        <w:tc>
          <w:tcPr>
            <w:tcW w:w="3559" w:type="dxa"/>
            <w:vAlign w:val="center"/>
          </w:tcPr>
          <w:p w14:paraId="11042FE9" w14:textId="77777777" w:rsidR="000F7B4F" w:rsidRPr="000313D2" w:rsidRDefault="000F7B4F" w:rsidP="00505BC2">
            <w:pPr>
              <w:pStyle w:val="TableCell"/>
            </w:pPr>
            <w:r>
              <w:t>Output as expected</w:t>
            </w:r>
          </w:p>
        </w:tc>
      </w:tr>
      <w:tr w:rsidR="000F7B4F" w:rsidRPr="000313D2" w14:paraId="048F0500"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0FDC65CE" w14:textId="77777777" w:rsidR="000F7B4F" w:rsidRDefault="000F7B4F" w:rsidP="00505BC2">
            <w:pPr>
              <w:pStyle w:val="TableCell"/>
              <w:jc w:val="center"/>
            </w:pPr>
            <w:r>
              <w:t>5.0</w:t>
            </w:r>
          </w:p>
        </w:tc>
        <w:tc>
          <w:tcPr>
            <w:tcW w:w="851" w:type="dxa"/>
            <w:shd w:val="clear" w:color="auto" w:fill="C5E0B3" w:themeFill="accent6" w:themeFillTint="66"/>
            <w:vAlign w:val="center"/>
          </w:tcPr>
          <w:p w14:paraId="153A3AB3" w14:textId="77777777" w:rsidR="000F7B4F" w:rsidRPr="000313D2" w:rsidRDefault="000F7B4F" w:rsidP="00505BC2">
            <w:pPr>
              <w:pStyle w:val="TableCell"/>
              <w:jc w:val="center"/>
            </w:pPr>
            <w:r>
              <w:t>Pass</w:t>
            </w:r>
          </w:p>
        </w:tc>
        <w:tc>
          <w:tcPr>
            <w:tcW w:w="4042" w:type="dxa"/>
            <w:vAlign w:val="center"/>
          </w:tcPr>
          <w:p w14:paraId="75EA949B" w14:textId="77777777" w:rsidR="000F7B4F" w:rsidRPr="000313D2" w:rsidRDefault="000F7B4F" w:rsidP="00505BC2">
            <w:pPr>
              <w:pStyle w:val="TableCell"/>
            </w:pPr>
            <w:r w:rsidRPr="00C73230">
              <w:rPr>
                <w:noProof/>
              </w:rPr>
              <w:drawing>
                <wp:inline distT="0" distB="0" distL="0" distR="0" wp14:anchorId="3E6BCFE2" wp14:editId="4912EEE9">
                  <wp:extent cx="2429510" cy="1372870"/>
                  <wp:effectExtent l="0" t="0" r="8890" b="0"/>
                  <wp:docPr id="153" name="Picture 1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text, application, email&#10;&#10;Description automatically generated"/>
                          <pic:cNvPicPr/>
                        </pic:nvPicPr>
                        <pic:blipFill>
                          <a:blip r:embed="rId176"/>
                          <a:stretch>
                            <a:fillRect/>
                          </a:stretch>
                        </pic:blipFill>
                        <pic:spPr>
                          <a:xfrm>
                            <a:off x="0" y="0"/>
                            <a:ext cx="2429510" cy="1372870"/>
                          </a:xfrm>
                          <a:prstGeom prst="rect">
                            <a:avLst/>
                          </a:prstGeom>
                        </pic:spPr>
                      </pic:pic>
                    </a:graphicData>
                  </a:graphic>
                </wp:inline>
              </w:drawing>
            </w:r>
          </w:p>
        </w:tc>
        <w:tc>
          <w:tcPr>
            <w:tcW w:w="3559" w:type="dxa"/>
            <w:vAlign w:val="center"/>
          </w:tcPr>
          <w:p w14:paraId="4353E543" w14:textId="77777777" w:rsidR="000F7B4F" w:rsidRPr="000313D2" w:rsidRDefault="000F7B4F" w:rsidP="00505BC2">
            <w:pPr>
              <w:pStyle w:val="TableCell"/>
            </w:pPr>
            <w:r>
              <w:t>Output as expected</w:t>
            </w:r>
          </w:p>
        </w:tc>
      </w:tr>
      <w:tr w:rsidR="000F7B4F" w:rsidRPr="000313D2" w14:paraId="14A24EB1" w14:textId="77777777" w:rsidTr="00505BC2">
        <w:trPr>
          <w:trHeight w:val="600"/>
        </w:trPr>
        <w:tc>
          <w:tcPr>
            <w:tcW w:w="562" w:type="dxa"/>
            <w:vAlign w:val="center"/>
          </w:tcPr>
          <w:p w14:paraId="7DBF7350" w14:textId="77777777" w:rsidR="000F7B4F" w:rsidRDefault="000F7B4F" w:rsidP="00505BC2">
            <w:pPr>
              <w:pStyle w:val="TableCell"/>
              <w:jc w:val="center"/>
            </w:pPr>
            <w:r>
              <w:t>5.1</w:t>
            </w:r>
          </w:p>
        </w:tc>
        <w:tc>
          <w:tcPr>
            <w:tcW w:w="851" w:type="dxa"/>
            <w:shd w:val="clear" w:color="auto" w:fill="C5E0B3" w:themeFill="accent6" w:themeFillTint="66"/>
            <w:vAlign w:val="center"/>
          </w:tcPr>
          <w:p w14:paraId="34B7CB9C" w14:textId="77777777" w:rsidR="000F7B4F" w:rsidRPr="000313D2" w:rsidRDefault="000F7B4F" w:rsidP="00505BC2">
            <w:pPr>
              <w:pStyle w:val="TableCell"/>
              <w:jc w:val="center"/>
            </w:pPr>
            <w:r>
              <w:t>Pass</w:t>
            </w:r>
          </w:p>
        </w:tc>
        <w:tc>
          <w:tcPr>
            <w:tcW w:w="4042" w:type="dxa"/>
            <w:vAlign w:val="center"/>
          </w:tcPr>
          <w:p w14:paraId="0A0AE9C8" w14:textId="77777777" w:rsidR="000F7B4F" w:rsidRPr="000313D2" w:rsidRDefault="000F7B4F" w:rsidP="00505BC2">
            <w:pPr>
              <w:pStyle w:val="TableCell"/>
            </w:pPr>
            <w:r w:rsidRPr="00714B2B">
              <w:rPr>
                <w:noProof/>
              </w:rPr>
              <w:drawing>
                <wp:inline distT="0" distB="0" distL="0" distR="0" wp14:anchorId="76644A5E" wp14:editId="0085DD4E">
                  <wp:extent cx="2429510" cy="1369695"/>
                  <wp:effectExtent l="0" t="0" r="8890" b="190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77"/>
                          <a:stretch>
                            <a:fillRect/>
                          </a:stretch>
                        </pic:blipFill>
                        <pic:spPr>
                          <a:xfrm>
                            <a:off x="0" y="0"/>
                            <a:ext cx="2429510" cy="1369695"/>
                          </a:xfrm>
                          <a:prstGeom prst="rect">
                            <a:avLst/>
                          </a:prstGeom>
                        </pic:spPr>
                      </pic:pic>
                    </a:graphicData>
                  </a:graphic>
                </wp:inline>
              </w:drawing>
            </w:r>
          </w:p>
        </w:tc>
        <w:tc>
          <w:tcPr>
            <w:tcW w:w="3559" w:type="dxa"/>
            <w:vAlign w:val="center"/>
          </w:tcPr>
          <w:p w14:paraId="5FB7436B" w14:textId="77777777" w:rsidR="000F7B4F" w:rsidRPr="000313D2" w:rsidRDefault="000F7B4F" w:rsidP="00505BC2">
            <w:pPr>
              <w:pStyle w:val="TableCell"/>
            </w:pPr>
            <w:r>
              <w:t>Output as expected</w:t>
            </w:r>
          </w:p>
        </w:tc>
      </w:tr>
      <w:tr w:rsidR="000F7B4F" w:rsidRPr="000313D2" w14:paraId="5C52C928"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31B1A894" w14:textId="77777777" w:rsidR="000F7B4F" w:rsidRDefault="000F7B4F" w:rsidP="00505BC2">
            <w:pPr>
              <w:pStyle w:val="TableCell"/>
              <w:jc w:val="center"/>
            </w:pPr>
            <w:r>
              <w:t>6.0</w:t>
            </w:r>
          </w:p>
        </w:tc>
        <w:tc>
          <w:tcPr>
            <w:tcW w:w="851" w:type="dxa"/>
            <w:shd w:val="clear" w:color="auto" w:fill="F7CAAC" w:themeFill="accent2" w:themeFillTint="66"/>
            <w:vAlign w:val="center"/>
          </w:tcPr>
          <w:p w14:paraId="079D0C29" w14:textId="77777777" w:rsidR="000F7B4F" w:rsidRPr="000313D2" w:rsidRDefault="000F7B4F" w:rsidP="00505BC2">
            <w:pPr>
              <w:pStyle w:val="TableCell"/>
              <w:jc w:val="center"/>
            </w:pPr>
            <w:r>
              <w:t>Fail</w:t>
            </w:r>
          </w:p>
        </w:tc>
        <w:tc>
          <w:tcPr>
            <w:tcW w:w="4042" w:type="dxa"/>
            <w:vAlign w:val="center"/>
          </w:tcPr>
          <w:p w14:paraId="2EE844EE" w14:textId="77777777" w:rsidR="000F7B4F" w:rsidRDefault="000F7B4F" w:rsidP="00505BC2">
            <w:pPr>
              <w:pStyle w:val="No-NumHeading"/>
            </w:pPr>
            <w:r>
              <w:t>Horizontal resizing</w:t>
            </w:r>
          </w:p>
          <w:p w14:paraId="1FA9359B" w14:textId="77777777" w:rsidR="000F7B4F" w:rsidRDefault="000F7B4F" w:rsidP="00505BC2">
            <w:pPr>
              <w:pStyle w:val="TableCell"/>
            </w:pPr>
            <w:r w:rsidRPr="00E93A4D">
              <w:rPr>
                <w:noProof/>
              </w:rPr>
              <w:drawing>
                <wp:inline distT="0" distB="0" distL="0" distR="0" wp14:anchorId="2A87B535" wp14:editId="333F6AC1">
                  <wp:extent cx="803365" cy="2008414"/>
                  <wp:effectExtent l="0" t="0" r="0" b="0"/>
                  <wp:docPr id="156" name="Picture 1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Graphical user interface, application&#10;&#10;Description automatically generated"/>
                          <pic:cNvPicPr/>
                        </pic:nvPicPr>
                        <pic:blipFill>
                          <a:blip r:embed="rId178"/>
                          <a:stretch>
                            <a:fillRect/>
                          </a:stretch>
                        </pic:blipFill>
                        <pic:spPr>
                          <a:xfrm>
                            <a:off x="0" y="0"/>
                            <a:ext cx="821427" cy="2053569"/>
                          </a:xfrm>
                          <a:prstGeom prst="rect">
                            <a:avLst/>
                          </a:prstGeom>
                        </pic:spPr>
                      </pic:pic>
                    </a:graphicData>
                  </a:graphic>
                </wp:inline>
              </w:drawing>
            </w:r>
          </w:p>
          <w:p w14:paraId="397A384D" w14:textId="77777777" w:rsidR="000F7B4F" w:rsidRDefault="000F7B4F" w:rsidP="00505BC2">
            <w:pPr>
              <w:pStyle w:val="No-NumHeading"/>
            </w:pPr>
            <w:r>
              <w:t>Vertical resizing</w:t>
            </w:r>
          </w:p>
          <w:p w14:paraId="20CEB645" w14:textId="77777777" w:rsidR="000F7B4F" w:rsidRPr="000313D2" w:rsidRDefault="000F7B4F" w:rsidP="00505BC2">
            <w:pPr>
              <w:pStyle w:val="TableCell"/>
            </w:pPr>
            <w:r w:rsidRPr="00D56685">
              <w:rPr>
                <w:noProof/>
              </w:rPr>
              <w:drawing>
                <wp:inline distT="0" distB="0" distL="0" distR="0" wp14:anchorId="22EF2B72" wp14:editId="4C626E85">
                  <wp:extent cx="2429510" cy="690245"/>
                  <wp:effectExtent l="0" t="0" r="8890" b="0"/>
                  <wp:docPr id="157" name="Picture 1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Graphical user interface, application&#10;&#10;Description automatically generated"/>
                          <pic:cNvPicPr/>
                        </pic:nvPicPr>
                        <pic:blipFill>
                          <a:blip r:embed="rId179"/>
                          <a:stretch>
                            <a:fillRect/>
                          </a:stretch>
                        </pic:blipFill>
                        <pic:spPr>
                          <a:xfrm>
                            <a:off x="0" y="0"/>
                            <a:ext cx="2429510" cy="690245"/>
                          </a:xfrm>
                          <a:prstGeom prst="rect">
                            <a:avLst/>
                          </a:prstGeom>
                        </pic:spPr>
                      </pic:pic>
                    </a:graphicData>
                  </a:graphic>
                </wp:inline>
              </w:drawing>
            </w:r>
          </w:p>
        </w:tc>
        <w:tc>
          <w:tcPr>
            <w:tcW w:w="3559" w:type="dxa"/>
            <w:vAlign w:val="center"/>
          </w:tcPr>
          <w:p w14:paraId="353335CE" w14:textId="77777777" w:rsidR="000F7B4F" w:rsidRDefault="000F7B4F" w:rsidP="00505BC2">
            <w:pPr>
              <w:pStyle w:val="No-NumHeading"/>
            </w:pPr>
            <w:r>
              <w:t>Horizontal resizing</w:t>
            </w:r>
          </w:p>
          <w:p w14:paraId="08A3F748" w14:textId="77777777" w:rsidR="000F7B4F" w:rsidRDefault="000F7B4F" w:rsidP="00505BC2">
            <w:pPr>
              <w:pStyle w:val="TableCell"/>
            </w:pPr>
            <w:r>
              <w:t>The buttons were lost so the user could not reasonably use the program anymore, meaning the test failed.</w:t>
            </w:r>
          </w:p>
          <w:p w14:paraId="155237A9" w14:textId="77777777" w:rsidR="000F7B4F" w:rsidRDefault="000F7B4F" w:rsidP="00505BC2">
            <w:pPr>
              <w:pStyle w:val="TableCell"/>
            </w:pPr>
          </w:p>
          <w:p w14:paraId="0E2E1235" w14:textId="77777777" w:rsidR="000F7B4F" w:rsidRDefault="000F7B4F" w:rsidP="00505BC2">
            <w:pPr>
              <w:pStyle w:val="No-NumHeading"/>
            </w:pPr>
            <w:r>
              <w:t>Vertical resizing</w:t>
            </w:r>
          </w:p>
          <w:p w14:paraId="187D3D7E" w14:textId="77777777" w:rsidR="000F7B4F" w:rsidRDefault="000F7B4F" w:rsidP="00505BC2">
            <w:pPr>
              <w:pStyle w:val="TableCell"/>
            </w:pPr>
            <w:r>
              <w:t>The buttons and input fields were lost so the user could not reasonably use the program anymore, meaning the test failed.</w:t>
            </w:r>
          </w:p>
          <w:p w14:paraId="17ACD422" w14:textId="77777777" w:rsidR="000F7B4F" w:rsidRPr="000313D2" w:rsidRDefault="000F7B4F" w:rsidP="00505BC2">
            <w:pPr>
              <w:pStyle w:val="TableCell"/>
            </w:pPr>
          </w:p>
        </w:tc>
      </w:tr>
      <w:tr w:rsidR="000F7B4F" w:rsidRPr="000313D2" w14:paraId="3D93ABF7" w14:textId="77777777" w:rsidTr="00505BC2">
        <w:trPr>
          <w:trHeight w:val="600"/>
        </w:trPr>
        <w:tc>
          <w:tcPr>
            <w:tcW w:w="562" w:type="dxa"/>
            <w:vAlign w:val="center"/>
          </w:tcPr>
          <w:p w14:paraId="6EFBF532" w14:textId="77777777" w:rsidR="000F7B4F" w:rsidRDefault="000F7B4F" w:rsidP="00505BC2">
            <w:pPr>
              <w:pStyle w:val="TableCell"/>
              <w:jc w:val="center"/>
            </w:pPr>
            <w:r>
              <w:lastRenderedPageBreak/>
              <w:t>6.1</w:t>
            </w:r>
          </w:p>
        </w:tc>
        <w:tc>
          <w:tcPr>
            <w:tcW w:w="851" w:type="dxa"/>
            <w:shd w:val="clear" w:color="auto" w:fill="FFE599" w:themeFill="accent4" w:themeFillTint="66"/>
            <w:vAlign w:val="center"/>
          </w:tcPr>
          <w:p w14:paraId="52FA6E0F" w14:textId="77777777" w:rsidR="000F7B4F" w:rsidRPr="000313D2" w:rsidRDefault="000F7B4F" w:rsidP="00505BC2">
            <w:pPr>
              <w:pStyle w:val="TableCell"/>
              <w:jc w:val="center"/>
            </w:pPr>
            <w:r>
              <w:t>Partial</w:t>
            </w:r>
          </w:p>
        </w:tc>
        <w:tc>
          <w:tcPr>
            <w:tcW w:w="4042" w:type="dxa"/>
            <w:vAlign w:val="center"/>
          </w:tcPr>
          <w:p w14:paraId="6C5D08B1" w14:textId="77777777" w:rsidR="000F7B4F" w:rsidRDefault="000F7B4F" w:rsidP="00505BC2">
            <w:pPr>
              <w:pStyle w:val="TableCell"/>
            </w:pPr>
            <w:r>
              <w:t>Horizontal resizing</w:t>
            </w:r>
          </w:p>
          <w:p w14:paraId="482366EF" w14:textId="77777777" w:rsidR="000F7B4F" w:rsidRDefault="000F7B4F" w:rsidP="00505BC2">
            <w:pPr>
              <w:pStyle w:val="TableCell"/>
            </w:pPr>
            <w:r w:rsidRPr="00856A64">
              <w:rPr>
                <w:noProof/>
              </w:rPr>
              <w:drawing>
                <wp:inline distT="0" distB="0" distL="0" distR="0" wp14:anchorId="7736CC0D" wp14:editId="0C3F0E41">
                  <wp:extent cx="1632857" cy="2241871"/>
                  <wp:effectExtent l="0" t="0" r="5715" b="6350"/>
                  <wp:docPr id="158" name="Picture 1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application&#10;&#10;Description automatically generated"/>
                          <pic:cNvPicPr/>
                        </pic:nvPicPr>
                        <pic:blipFill>
                          <a:blip r:embed="rId180"/>
                          <a:stretch>
                            <a:fillRect/>
                          </a:stretch>
                        </pic:blipFill>
                        <pic:spPr>
                          <a:xfrm>
                            <a:off x="0" y="0"/>
                            <a:ext cx="1637491" cy="2248233"/>
                          </a:xfrm>
                          <a:prstGeom prst="rect">
                            <a:avLst/>
                          </a:prstGeom>
                        </pic:spPr>
                      </pic:pic>
                    </a:graphicData>
                  </a:graphic>
                </wp:inline>
              </w:drawing>
            </w:r>
          </w:p>
          <w:p w14:paraId="1130C9C0" w14:textId="77777777" w:rsidR="000F7B4F" w:rsidRDefault="000F7B4F" w:rsidP="00505BC2">
            <w:pPr>
              <w:pStyle w:val="TableCell"/>
            </w:pPr>
            <w:r>
              <w:t>Vertical resizing</w:t>
            </w:r>
          </w:p>
          <w:p w14:paraId="17B885F2" w14:textId="77777777" w:rsidR="000F7B4F" w:rsidRPr="000313D2" w:rsidRDefault="000F7B4F" w:rsidP="00505BC2">
            <w:pPr>
              <w:pStyle w:val="TableCell"/>
            </w:pPr>
            <w:r w:rsidRPr="00A960E5">
              <w:rPr>
                <w:noProof/>
              </w:rPr>
              <w:drawing>
                <wp:inline distT="0" distB="0" distL="0" distR="0" wp14:anchorId="6A128D15" wp14:editId="64BB44AE">
                  <wp:extent cx="2429510" cy="597535"/>
                  <wp:effectExtent l="0" t="0" r="8890" b="0"/>
                  <wp:docPr id="159" name="Picture 159"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application&#10;&#10;Description automatically generated with medium confidence"/>
                          <pic:cNvPicPr/>
                        </pic:nvPicPr>
                        <pic:blipFill>
                          <a:blip r:embed="rId181"/>
                          <a:stretch>
                            <a:fillRect/>
                          </a:stretch>
                        </pic:blipFill>
                        <pic:spPr>
                          <a:xfrm>
                            <a:off x="0" y="0"/>
                            <a:ext cx="2429510" cy="597535"/>
                          </a:xfrm>
                          <a:prstGeom prst="rect">
                            <a:avLst/>
                          </a:prstGeom>
                        </pic:spPr>
                      </pic:pic>
                    </a:graphicData>
                  </a:graphic>
                </wp:inline>
              </w:drawing>
            </w:r>
          </w:p>
        </w:tc>
        <w:tc>
          <w:tcPr>
            <w:tcW w:w="3559" w:type="dxa"/>
            <w:vAlign w:val="center"/>
          </w:tcPr>
          <w:p w14:paraId="1CF75B6D" w14:textId="77777777" w:rsidR="000F7B4F" w:rsidRDefault="000F7B4F" w:rsidP="00505BC2">
            <w:pPr>
              <w:pStyle w:val="No-NumHeading"/>
            </w:pPr>
            <w:r>
              <w:t>Horizontal resizing</w:t>
            </w:r>
          </w:p>
          <w:p w14:paraId="587B1526" w14:textId="77777777" w:rsidR="000F7B4F" w:rsidRDefault="000F7B4F" w:rsidP="00505BC2">
            <w:pPr>
              <w:pStyle w:val="TableCell"/>
            </w:pPr>
            <w:r>
              <w:t>The buttons and conversation remained visual so the user could still use the program, meaning the test passed.</w:t>
            </w:r>
          </w:p>
          <w:p w14:paraId="04E7479F" w14:textId="77777777" w:rsidR="000F7B4F" w:rsidRDefault="000F7B4F" w:rsidP="00505BC2">
            <w:pPr>
              <w:pStyle w:val="TableCell"/>
            </w:pPr>
          </w:p>
          <w:p w14:paraId="37B3590F" w14:textId="77777777" w:rsidR="000F7B4F" w:rsidRDefault="000F7B4F" w:rsidP="00505BC2">
            <w:pPr>
              <w:pStyle w:val="No-NumHeading"/>
            </w:pPr>
            <w:r>
              <w:t>Vertical resizing</w:t>
            </w:r>
          </w:p>
          <w:p w14:paraId="766C540F" w14:textId="77777777" w:rsidR="000F7B4F" w:rsidRDefault="000F7B4F" w:rsidP="00505BC2">
            <w:pPr>
              <w:pStyle w:val="TableCell"/>
            </w:pPr>
            <w:r>
              <w:t>The buttons and conversation were lost so the user could not reasonably use the program anymore, meaning the test failed.</w:t>
            </w:r>
          </w:p>
          <w:p w14:paraId="34E1CBD2" w14:textId="77777777" w:rsidR="000F7B4F" w:rsidRDefault="000F7B4F" w:rsidP="00505BC2">
            <w:pPr>
              <w:pStyle w:val="TableCell"/>
            </w:pPr>
          </w:p>
          <w:p w14:paraId="5555013E" w14:textId="77777777" w:rsidR="000F7B4F" w:rsidRDefault="000F7B4F" w:rsidP="00505BC2">
            <w:pPr>
              <w:pStyle w:val="TableCell"/>
            </w:pPr>
            <w:r>
              <w:t>Since the horizontal resizing passed and the vertical resizing failed, overall, the test was a partial success.</w:t>
            </w:r>
          </w:p>
          <w:p w14:paraId="391D8C14" w14:textId="77777777" w:rsidR="000F7B4F" w:rsidRPr="000313D2" w:rsidRDefault="000F7B4F" w:rsidP="00505BC2">
            <w:pPr>
              <w:pStyle w:val="TableCell"/>
            </w:pPr>
          </w:p>
        </w:tc>
      </w:tr>
    </w:tbl>
    <w:p w14:paraId="6538EE42" w14:textId="77777777" w:rsidR="000F7B4F" w:rsidRPr="000322CF" w:rsidRDefault="000F7B4F" w:rsidP="000F7B4F"/>
    <w:p w14:paraId="54193769" w14:textId="77777777" w:rsidR="000F7B4F" w:rsidRPr="000F7B4F" w:rsidRDefault="000F7B4F" w:rsidP="000F7B4F">
      <w:r>
        <w:br w:type="page"/>
      </w:r>
    </w:p>
    <w:p w14:paraId="4A39C486" w14:textId="72ECAD01" w:rsidR="002704AD" w:rsidRDefault="00E71761" w:rsidP="00772B6C">
      <w:pPr>
        <w:pStyle w:val="Heading2"/>
      </w:pPr>
      <w:bookmarkStart w:id="162" w:name="_Toc96812488"/>
      <w:r>
        <w:lastRenderedPageBreak/>
        <w:t>Success Criteria</w:t>
      </w:r>
      <w:bookmarkEnd w:id="162"/>
    </w:p>
    <w:p w14:paraId="40F9B427" w14:textId="74947B79" w:rsidR="001A6AE7" w:rsidRDefault="00E71761" w:rsidP="001A6AE7">
      <w:pPr>
        <w:pStyle w:val="Heading3"/>
      </w:pPr>
      <w:bookmarkStart w:id="163" w:name="_Toc96812489"/>
      <w:r>
        <w:t>Evaluation</w:t>
      </w:r>
      <w:bookmarkEnd w:id="163"/>
    </w:p>
    <w:p w14:paraId="4F592911" w14:textId="35C7560C" w:rsidR="00396065" w:rsidRDefault="001A6AE7" w:rsidP="001A6AE7">
      <w:r>
        <w:t xml:space="preserve">The results of the </w:t>
      </w:r>
      <w:r w:rsidR="003D2809">
        <w:t xml:space="preserve">success criteria’s </w:t>
      </w:r>
      <w:r w:rsidR="00F972FF">
        <w:t xml:space="preserve">functionality </w:t>
      </w:r>
      <w:r w:rsidR="00E0034A">
        <w:t xml:space="preserve">tests </w:t>
      </w:r>
      <w:r w:rsidR="003D2809">
        <w:t xml:space="preserve">above </w:t>
      </w:r>
      <w:r w:rsidR="002245FA">
        <w:t xml:space="preserve">have </w:t>
      </w:r>
      <w:r w:rsidR="00E0034A">
        <w:t>identified which tests passed</w:t>
      </w:r>
      <w:r w:rsidR="00B977F0">
        <w:t xml:space="preserve">, </w:t>
      </w:r>
      <w:r w:rsidR="00DB051E">
        <w:t>partially passed</w:t>
      </w:r>
      <w:r w:rsidR="00B977F0">
        <w:t>, or</w:t>
      </w:r>
      <w:r w:rsidR="00DB051E">
        <w:t xml:space="preserve"> failed</w:t>
      </w:r>
      <w:r w:rsidR="00E0034A">
        <w:t>. By extension, this identified which success criteria</w:t>
      </w:r>
      <w:r w:rsidR="00B977F0">
        <w:t xml:space="preserve"> were </w:t>
      </w:r>
      <w:r w:rsidR="009649DA">
        <w:t>fully met</w:t>
      </w:r>
      <w:r w:rsidR="00B977F0">
        <w:t>, partially met</w:t>
      </w:r>
      <w:r w:rsidR="00DB051E">
        <w:t>, or unmet</w:t>
      </w:r>
      <w:r w:rsidR="00B977F0">
        <w:t>, respectively</w:t>
      </w:r>
      <w:r w:rsidR="009649DA">
        <w:t>.</w:t>
      </w:r>
    </w:p>
    <w:p w14:paraId="31B14C95" w14:textId="5352D999" w:rsidR="00396065" w:rsidRDefault="00396065" w:rsidP="00036A99">
      <w:pPr>
        <w:pStyle w:val="No-NumHeading"/>
      </w:pPr>
      <w:r>
        <w:t>Networking (</w:t>
      </w:r>
      <w:r w:rsidR="009F03BA">
        <w:t xml:space="preserve">IDs </w:t>
      </w:r>
      <w:r w:rsidR="00057F4E">
        <w:t>1, 2, 3, 6, 22, 23</w:t>
      </w:r>
      <w:r w:rsidR="0012151E">
        <w:t xml:space="preserve"> &amp;</w:t>
      </w:r>
      <w:r w:rsidR="00057F4E">
        <w:t xml:space="preserve"> 26)</w:t>
      </w:r>
    </w:p>
    <w:p w14:paraId="7AC36C37" w14:textId="1BD9A783" w:rsidR="00E43E80" w:rsidRDefault="00396065" w:rsidP="00F11F82">
      <w:r>
        <w:t>This group</w:t>
      </w:r>
      <w:r w:rsidR="000D0BA2">
        <w:t xml:space="preserve"> </w:t>
      </w:r>
      <w:r w:rsidR="007C46AA">
        <w:t>consists of the criteria that make up the net</w:t>
      </w:r>
      <w:r w:rsidR="003406F8">
        <w:t xml:space="preserve">working of the solution. </w:t>
      </w:r>
      <w:r w:rsidR="00363158">
        <w:t xml:space="preserve">Six of the seven tests passed </w:t>
      </w:r>
      <w:r w:rsidR="00F11F82">
        <w:t>for</w:t>
      </w:r>
      <w:r w:rsidR="00363158">
        <w:t xml:space="preserve"> this </w:t>
      </w:r>
      <w:r w:rsidR="00F11F82">
        <w:t xml:space="preserve">group meaning </w:t>
      </w:r>
      <w:r w:rsidR="00BA27F8">
        <w:t>most of the criteria in th</w:t>
      </w:r>
      <w:r w:rsidR="000E7EF6">
        <w:t>is</w:t>
      </w:r>
      <w:r w:rsidR="00BA27F8">
        <w:t xml:space="preserve"> group were </w:t>
      </w:r>
      <w:r w:rsidR="0094071D">
        <w:t xml:space="preserve">fully </w:t>
      </w:r>
      <w:r w:rsidR="008122F1">
        <w:t>met</w:t>
      </w:r>
      <w:r w:rsidR="00BA27F8">
        <w:t>.</w:t>
      </w:r>
      <w:r w:rsidR="002A0176">
        <w:t xml:space="preserve"> Some of the functionality that this group provided for the solution was </w:t>
      </w:r>
      <w:r w:rsidR="00BA27F8">
        <w:t xml:space="preserve">connecting </w:t>
      </w:r>
      <w:r w:rsidR="00334721">
        <w:t xml:space="preserve">to </w:t>
      </w:r>
      <w:r w:rsidR="00B91D56">
        <w:t>the server and communicating with other clients</w:t>
      </w:r>
      <w:r w:rsidR="00334721">
        <w:t>.</w:t>
      </w:r>
      <w:r w:rsidR="00736915">
        <w:t xml:space="preserve"> </w:t>
      </w:r>
    </w:p>
    <w:p w14:paraId="0C402CD9" w14:textId="0EA80A39" w:rsidR="000805CE" w:rsidRDefault="000E585B" w:rsidP="00FA7861">
      <w:r>
        <w:t>The test that failed in this group was ID 3. The corresponding criterion that was not met was the heartbeat between the server and client</w:t>
      </w:r>
      <w:r w:rsidR="00FA7861">
        <w:t>.</w:t>
      </w:r>
    </w:p>
    <w:p w14:paraId="063CFEA2" w14:textId="03CC5AC0" w:rsidR="00E10D41" w:rsidRDefault="00E10D41" w:rsidP="000805CE">
      <w:pPr>
        <w:pStyle w:val="No-NumHeading"/>
      </w:pPr>
      <w:r>
        <w:t>Login (</w:t>
      </w:r>
      <w:r w:rsidR="009F03BA">
        <w:t xml:space="preserve">IDs </w:t>
      </w:r>
      <w:r>
        <w:t>4</w:t>
      </w:r>
      <w:r w:rsidR="0012151E">
        <w:t xml:space="preserve"> &amp;</w:t>
      </w:r>
      <w:r>
        <w:t xml:space="preserve"> 24)</w:t>
      </w:r>
    </w:p>
    <w:p w14:paraId="5B0DCF26" w14:textId="39B46D69" w:rsidR="000805CE" w:rsidRDefault="00883BB6" w:rsidP="001A6AE7">
      <w:r>
        <w:t xml:space="preserve">This group consists of the criteria that make up the login process of the solution. </w:t>
      </w:r>
      <w:r w:rsidR="000A1FA5">
        <w:t>Both the tests passed for this group meaning that both the success criteria were fully met. The functionality that these criteria implemented into the solution w</w:t>
      </w:r>
      <w:r w:rsidR="00B1410D">
        <w:t>ere</w:t>
      </w:r>
      <w:r w:rsidR="000A1FA5">
        <w:t xml:space="preserve"> </w:t>
      </w:r>
      <w:r w:rsidR="002D0DE9">
        <w:t>making the user log into the program when it starts and checking login requests again the server’s database.</w:t>
      </w:r>
    </w:p>
    <w:p w14:paraId="12692002" w14:textId="2ACD39D2" w:rsidR="0072073F" w:rsidRDefault="002279D0" w:rsidP="000805CE">
      <w:pPr>
        <w:pStyle w:val="No-NumHeading"/>
      </w:pPr>
      <w:r>
        <w:t>User Interaction</w:t>
      </w:r>
      <w:r w:rsidR="0072073F">
        <w:t xml:space="preserve"> (</w:t>
      </w:r>
      <w:r w:rsidR="009F03BA">
        <w:t xml:space="preserve">IDs </w:t>
      </w:r>
      <w:r w:rsidR="0072073F">
        <w:t>9, 10, 11, 12</w:t>
      </w:r>
      <w:r w:rsidR="0012151E">
        <w:t xml:space="preserve"> &amp;</w:t>
      </w:r>
      <w:r w:rsidR="0072073F">
        <w:t xml:space="preserve"> 14)</w:t>
      </w:r>
    </w:p>
    <w:p w14:paraId="071C6AF4" w14:textId="30687D06" w:rsidR="00833161" w:rsidRDefault="002279D0" w:rsidP="001A6AE7">
      <w:r>
        <w:t xml:space="preserve">This group consists of the criteria that make up </w:t>
      </w:r>
      <w:r w:rsidR="00363158">
        <w:t xml:space="preserve">how the </w:t>
      </w:r>
      <w:r>
        <w:t>user interact</w:t>
      </w:r>
      <w:r w:rsidR="00363158">
        <w:t xml:space="preserve">s with the solution. </w:t>
      </w:r>
      <w:r w:rsidR="00A1043D">
        <w:t xml:space="preserve">Four of the five tests passed for this group meaning most of the criteria in this group were fully met. Some of the functionality that this group provided for the solution was </w:t>
      </w:r>
      <w:r w:rsidR="009B1B4E">
        <w:t>having the user choose the recipient from a list of client</w:t>
      </w:r>
      <w:r w:rsidR="00D8798E">
        <w:t>s</w:t>
      </w:r>
      <w:r w:rsidR="009B1B4E">
        <w:t xml:space="preserve"> and being able to send a message with the “Enter” button.</w:t>
      </w:r>
    </w:p>
    <w:p w14:paraId="77E5E26D" w14:textId="58F83C6D" w:rsidR="000805CE" w:rsidRDefault="000E585B" w:rsidP="001A6AE7">
      <w:r>
        <w:t xml:space="preserve">The </w:t>
      </w:r>
      <w:r w:rsidR="00C657FE">
        <w:t xml:space="preserve">test that partially failed in this group was ID 14. The corresponding criterion that was </w:t>
      </w:r>
      <w:r w:rsidR="007B324B">
        <w:t>only partially met was that users can be added to the contacts list by searching their username.</w:t>
      </w:r>
      <w:r w:rsidR="00C657FE">
        <w:t xml:space="preserve"> </w:t>
      </w:r>
    </w:p>
    <w:p w14:paraId="2CCE45FF" w14:textId="6CD5D45F" w:rsidR="001A6AE7" w:rsidRDefault="0072073F" w:rsidP="000805CE">
      <w:pPr>
        <w:pStyle w:val="No-NumHeading"/>
      </w:pPr>
      <w:r>
        <w:t>Encryption (</w:t>
      </w:r>
      <w:r w:rsidR="009F03BA">
        <w:t xml:space="preserve">IDs </w:t>
      </w:r>
      <w:r>
        <w:t>15, 16, 17, 18, 19, 20</w:t>
      </w:r>
      <w:r w:rsidR="0012151E">
        <w:t xml:space="preserve"> &amp;</w:t>
      </w:r>
      <w:r>
        <w:t xml:space="preserve"> 21)</w:t>
      </w:r>
    </w:p>
    <w:p w14:paraId="05495CEA" w14:textId="5FB5F888" w:rsidR="00833161" w:rsidRDefault="00B014BA" w:rsidP="001A6AE7">
      <w:r>
        <w:t xml:space="preserve">This group consists of the criteria that make up the encryption processes in the solution. Four of the </w:t>
      </w:r>
      <w:r w:rsidR="001440FF">
        <w:t>seven tests passed for this group meaning that approximately half</w:t>
      </w:r>
      <w:r w:rsidR="00340F5B">
        <w:t xml:space="preserve"> of the </w:t>
      </w:r>
      <w:r w:rsidR="004C6972">
        <w:t xml:space="preserve">success criteria in this group were fully met. Some of the functionality that these success criteria implemented </w:t>
      </w:r>
      <w:r w:rsidR="005524D5">
        <w:t xml:space="preserve">into the solution were encryption and decryption of </w:t>
      </w:r>
      <w:r w:rsidR="00E93C06">
        <w:t>client-to-client</w:t>
      </w:r>
      <w:r w:rsidR="005524D5">
        <w:t xml:space="preserve"> messages.</w:t>
      </w:r>
    </w:p>
    <w:p w14:paraId="2FD8BD38" w14:textId="587666BE" w:rsidR="000805CE" w:rsidRDefault="00E93C06" w:rsidP="001A6AE7">
      <w:r>
        <w:t xml:space="preserve">The </w:t>
      </w:r>
      <w:r w:rsidR="003A2BF6">
        <w:t>test that partially failed in this group was ID 20. The corresponding criterion that was only partially met was th</w:t>
      </w:r>
      <w:r w:rsidR="00B90DDB">
        <w:t>at keys pairs can be generated.</w:t>
      </w:r>
    </w:p>
    <w:p w14:paraId="7337B6D3" w14:textId="085F7086" w:rsidR="00E0379A" w:rsidRDefault="00E0379A" w:rsidP="001A6AE7">
      <w:r>
        <w:t xml:space="preserve">The two tests that failed in this group were IDs 17 and 18. The corresponding criterion </w:t>
      </w:r>
      <w:r w:rsidR="00E71277">
        <w:t>that w</w:t>
      </w:r>
      <w:r w:rsidR="00B1410D">
        <w:t>as</w:t>
      </w:r>
      <w:r w:rsidR="00E71277">
        <w:t xml:space="preserve"> unmet were messages being signed and message signatures being verified.</w:t>
      </w:r>
    </w:p>
    <w:p w14:paraId="37479CE0" w14:textId="7C376551" w:rsidR="0072073F" w:rsidRDefault="00DB21CC" w:rsidP="000805CE">
      <w:pPr>
        <w:pStyle w:val="No-NumHeading"/>
      </w:pPr>
      <w:r>
        <w:t>Historic messages (</w:t>
      </w:r>
      <w:r w:rsidR="009F03BA">
        <w:t xml:space="preserve">IDs </w:t>
      </w:r>
      <w:r>
        <w:t>13, 27</w:t>
      </w:r>
      <w:r w:rsidR="0012151E">
        <w:t xml:space="preserve"> &amp;</w:t>
      </w:r>
      <w:r>
        <w:t xml:space="preserve"> 28)</w:t>
      </w:r>
    </w:p>
    <w:p w14:paraId="738E2292" w14:textId="2C8AD80F" w:rsidR="00001EA1" w:rsidRDefault="00226554" w:rsidP="001A6AE7">
      <w:r>
        <w:t>This group consists of the criteria that make up the historic message handling and viewing in the solution. None of the tests passed for this group meaning that all the success criteria in this group were unmet.</w:t>
      </w:r>
      <w:r w:rsidR="00001EA1">
        <w:t xml:space="preserve"> The functionality that this group planned to implement was the server holding onto messages for users when they are offline and</w:t>
      </w:r>
      <w:r w:rsidR="0092482A">
        <w:t xml:space="preserve"> </w:t>
      </w:r>
      <w:r w:rsidR="00F10500">
        <w:t>sending held messages to users when they log in.</w:t>
      </w:r>
    </w:p>
    <w:p w14:paraId="5C063821" w14:textId="52AB179E" w:rsidR="00FA7EB7" w:rsidRDefault="00FA7EB7" w:rsidP="001A6AE7">
      <w:r>
        <w:t>The tests that failed</w:t>
      </w:r>
      <w:r w:rsidR="00580074">
        <w:t xml:space="preserve"> in this group were IDs 13, 27 and 28. </w:t>
      </w:r>
      <w:r w:rsidR="000A4BE8">
        <w:t xml:space="preserve">The </w:t>
      </w:r>
      <w:r w:rsidR="00530C83">
        <w:t xml:space="preserve">corresponding criteria that were unmet </w:t>
      </w:r>
      <w:r w:rsidR="00B746A8">
        <w:t xml:space="preserve">were storing messages sent to offline users and sending </w:t>
      </w:r>
      <w:r w:rsidR="00A92D0C">
        <w:t>messages to users when they come online.</w:t>
      </w:r>
    </w:p>
    <w:p w14:paraId="13B1A674" w14:textId="106F39F2" w:rsidR="00DB21CC" w:rsidRDefault="00DB21CC" w:rsidP="000805CE">
      <w:pPr>
        <w:pStyle w:val="No-NumHeading"/>
      </w:pPr>
      <w:r>
        <w:t>Signup (</w:t>
      </w:r>
      <w:r w:rsidR="009F03BA">
        <w:t xml:space="preserve">IDs </w:t>
      </w:r>
      <w:r>
        <w:t>5, 7, 8</w:t>
      </w:r>
      <w:r w:rsidR="0012151E">
        <w:t xml:space="preserve"> &amp;</w:t>
      </w:r>
      <w:r>
        <w:t xml:space="preserve"> 25)</w:t>
      </w:r>
    </w:p>
    <w:p w14:paraId="0D903E4B" w14:textId="586A1B5D" w:rsidR="00CC1A2D" w:rsidRDefault="00CC1A2D" w:rsidP="001A6AE7">
      <w:r>
        <w:t xml:space="preserve">This group consists of the criteria that allow users to create new accounts instead of logging in. </w:t>
      </w:r>
      <w:r w:rsidR="00C811B5">
        <w:t xml:space="preserve">One </w:t>
      </w:r>
      <w:r w:rsidR="00442E0B">
        <w:t xml:space="preserve">test in this group partially passed with the other three failing meaning that most of the success criteria in this group were unmet. Some of the functionality that these success criteria were supposed to implement was </w:t>
      </w:r>
      <w:r w:rsidR="00DA4B48">
        <w:t>the checks on the availability of new usernames and the checks on the strength requirements of new passwords.</w:t>
      </w:r>
    </w:p>
    <w:p w14:paraId="5419621D" w14:textId="0AEFADDE" w:rsidR="00DA4B48" w:rsidRDefault="00DA4B48" w:rsidP="001A6AE7">
      <w:r>
        <w:t xml:space="preserve">The test that partially passed was </w:t>
      </w:r>
      <w:r w:rsidR="00391F98">
        <w:t xml:space="preserve">ID 5, this was because the functionality to pass the test exists in the program, it is just unreachable. </w:t>
      </w:r>
      <w:r w:rsidR="003C12A2">
        <w:t>Therefore,</w:t>
      </w:r>
      <w:r w:rsidR="00391F98">
        <w:t xml:space="preserve"> the corresponding success criterion </w:t>
      </w:r>
      <w:r w:rsidR="00AF07AC">
        <w:t>was only partially met.</w:t>
      </w:r>
    </w:p>
    <w:p w14:paraId="7FD1FAF1" w14:textId="505FA74C" w:rsidR="001A6AE7" w:rsidRDefault="001A6AE7">
      <w:pPr>
        <w:spacing w:line="259" w:lineRule="auto"/>
        <w:jc w:val="left"/>
      </w:pPr>
      <w:r>
        <w:br w:type="page"/>
      </w:r>
    </w:p>
    <w:p w14:paraId="5AC2F475" w14:textId="51CC4DD2" w:rsidR="00CD0C46" w:rsidRDefault="00772B6C" w:rsidP="00772B6C">
      <w:pPr>
        <w:pStyle w:val="Heading3"/>
      </w:pPr>
      <w:bookmarkStart w:id="164" w:name="_Toc96812490"/>
      <w:r>
        <w:lastRenderedPageBreak/>
        <w:t xml:space="preserve">(X) </w:t>
      </w:r>
      <w:r w:rsidR="00681E5A">
        <w:t>Addressing Unmet Criteria</w:t>
      </w:r>
      <w:bookmarkEnd w:id="164"/>
    </w:p>
    <w:p w14:paraId="65A3D593" w14:textId="77777777" w:rsidR="00CD0C46" w:rsidRDefault="00CD0C46">
      <w:pPr>
        <w:spacing w:line="259" w:lineRule="auto"/>
        <w:jc w:val="left"/>
        <w:rPr>
          <w:rFonts w:asciiTheme="majorHAnsi" w:eastAsiaTheme="majorEastAsia" w:hAnsiTheme="majorHAnsi" w:cstheme="majorBidi"/>
          <w:b/>
          <w:bCs/>
          <w:color w:val="538135" w:themeColor="accent6" w:themeShade="BF"/>
        </w:rPr>
      </w:pPr>
      <w:r>
        <w:br w:type="page"/>
      </w:r>
    </w:p>
    <w:p w14:paraId="11058858" w14:textId="24C0B0DB" w:rsidR="00E71761" w:rsidRDefault="00772B6C" w:rsidP="00772B6C">
      <w:pPr>
        <w:pStyle w:val="Heading2"/>
      </w:pPr>
      <w:bookmarkStart w:id="165" w:name="_Toc96812491"/>
      <w:r>
        <w:lastRenderedPageBreak/>
        <w:t xml:space="preserve">(X) </w:t>
      </w:r>
      <w:r w:rsidR="00E71761">
        <w:t>Usability Features</w:t>
      </w:r>
      <w:bookmarkEnd w:id="165"/>
    </w:p>
    <w:p w14:paraId="443F84E7" w14:textId="2118FC74" w:rsidR="00E71761" w:rsidRDefault="00772B6C" w:rsidP="00772B6C">
      <w:pPr>
        <w:pStyle w:val="Heading3"/>
      </w:pPr>
      <w:bookmarkStart w:id="166" w:name="_Toc96812492"/>
      <w:r>
        <w:t xml:space="preserve">(X) </w:t>
      </w:r>
      <w:r w:rsidR="00E71761">
        <w:t>Evaluation</w:t>
      </w:r>
      <w:bookmarkEnd w:id="166"/>
    </w:p>
    <w:p w14:paraId="209A3526" w14:textId="25D25FA9" w:rsidR="00CD0C46" w:rsidRDefault="00772B6C" w:rsidP="00772B6C">
      <w:pPr>
        <w:pStyle w:val="Heading3"/>
      </w:pPr>
      <w:bookmarkStart w:id="167" w:name="_Toc96812493"/>
      <w:r>
        <w:t xml:space="preserve">(X) </w:t>
      </w:r>
      <w:r w:rsidR="004A261B">
        <w:t>Addressing Unmet Features</w:t>
      </w:r>
      <w:bookmarkEnd w:id="167"/>
    </w:p>
    <w:p w14:paraId="7950F490" w14:textId="77777777" w:rsidR="00CD0C46" w:rsidRDefault="00CD0C46">
      <w:pPr>
        <w:spacing w:line="259" w:lineRule="auto"/>
        <w:jc w:val="left"/>
        <w:rPr>
          <w:rFonts w:asciiTheme="majorHAnsi" w:eastAsiaTheme="majorEastAsia" w:hAnsiTheme="majorHAnsi" w:cstheme="majorBidi"/>
          <w:b/>
          <w:bCs/>
          <w:color w:val="538135" w:themeColor="accent6" w:themeShade="BF"/>
        </w:rPr>
      </w:pPr>
      <w:r>
        <w:br w:type="page"/>
      </w:r>
    </w:p>
    <w:p w14:paraId="38BC44CD" w14:textId="507B9FDE" w:rsidR="00E71761" w:rsidRDefault="00772B6C" w:rsidP="00772B6C">
      <w:pPr>
        <w:pStyle w:val="Heading2"/>
      </w:pPr>
      <w:bookmarkStart w:id="168" w:name="_Toc96812494"/>
      <w:r>
        <w:lastRenderedPageBreak/>
        <w:t xml:space="preserve">(X) </w:t>
      </w:r>
      <w:r w:rsidR="001B2E5B">
        <w:t xml:space="preserve">Maintenance </w:t>
      </w:r>
      <w:r w:rsidR="00E71761">
        <w:t>Issues and Limitations</w:t>
      </w:r>
      <w:bookmarkEnd w:id="168"/>
    </w:p>
    <w:p w14:paraId="04CA3F5A" w14:textId="7DDA2B98" w:rsidR="002704AD" w:rsidRDefault="00772B6C" w:rsidP="00772B6C">
      <w:pPr>
        <w:pStyle w:val="Heading3"/>
      </w:pPr>
      <w:bookmarkStart w:id="169" w:name="_Toc96812495"/>
      <w:r>
        <w:t xml:space="preserve">(X) </w:t>
      </w:r>
      <w:r w:rsidR="00E71761">
        <w:t>Evaluation</w:t>
      </w:r>
      <w:bookmarkEnd w:id="169"/>
    </w:p>
    <w:p w14:paraId="196102DF" w14:textId="76A082CF" w:rsidR="00E71761" w:rsidRDefault="00772B6C" w:rsidP="00772B6C">
      <w:pPr>
        <w:pStyle w:val="Heading3"/>
      </w:pPr>
      <w:bookmarkStart w:id="170" w:name="_Toc96812496"/>
      <w:r>
        <w:t xml:space="preserve">(X) </w:t>
      </w:r>
      <w:r w:rsidR="004A261B">
        <w:t xml:space="preserve">Addressing </w:t>
      </w:r>
      <w:r w:rsidR="00837DE4">
        <w:t>Limitations</w:t>
      </w:r>
      <w:bookmarkEnd w:id="170"/>
    </w:p>
    <w:p w14:paraId="629CCCDA" w14:textId="6FDB170D" w:rsidR="00B14592" w:rsidRDefault="00B14592">
      <w:r>
        <w:br w:type="page"/>
      </w:r>
    </w:p>
    <w:bookmarkStart w:id="171" w:name="_Toc96812497"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p w14:paraId="25E6DD95" w14:textId="6A8F04F2" w:rsidR="00E654DD" w:rsidRDefault="00E654DD">
          <w:pPr>
            <w:pStyle w:val="Heading1"/>
          </w:pPr>
          <w:r>
            <w:t>References</w:t>
          </w:r>
          <w:bookmarkEnd w:id="171"/>
        </w:p>
        <w:sdt>
          <w:sdtPr>
            <w:id w:val="-573587230"/>
            <w:bibliography/>
          </w:sdtPr>
          <w:sdtEndPr/>
          <w:sdtContent>
            <w:p w14:paraId="65D79E4E" w14:textId="77777777" w:rsidR="00542B92"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542B92" w14:paraId="07CC07D1" w14:textId="77777777">
                <w:trPr>
                  <w:divId w:val="2044088763"/>
                  <w:tblCellSpacing w:w="15" w:type="dxa"/>
                </w:trPr>
                <w:tc>
                  <w:tcPr>
                    <w:tcW w:w="50" w:type="pct"/>
                    <w:hideMark/>
                  </w:tcPr>
                  <w:p w14:paraId="07038327" w14:textId="2E4345C0" w:rsidR="00542B92" w:rsidRDefault="00542B92">
                    <w:pPr>
                      <w:pStyle w:val="Bibliography"/>
                      <w:rPr>
                        <w:noProof/>
                        <w:sz w:val="24"/>
                        <w:szCs w:val="24"/>
                      </w:rPr>
                    </w:pPr>
                    <w:r>
                      <w:rPr>
                        <w:noProof/>
                      </w:rPr>
                      <w:t xml:space="preserve">[1] </w:t>
                    </w:r>
                  </w:p>
                </w:tc>
                <w:tc>
                  <w:tcPr>
                    <w:tcW w:w="0" w:type="auto"/>
                    <w:hideMark/>
                  </w:tcPr>
                  <w:p w14:paraId="2CCB215F" w14:textId="77777777" w:rsidR="00542B92" w:rsidRDefault="00542B92">
                    <w:pPr>
                      <w:pStyle w:val="Bibliography"/>
                      <w:rPr>
                        <w:noProof/>
                      </w:rPr>
                    </w:pPr>
                    <w:r>
                      <w:rPr>
                        <w:noProof/>
                      </w:rPr>
                      <w:t>J. Schwartz, “Messaging Apps: Average Usage Time Around the World,” SimilarWeb, 30 June 2016. [Online]. Available: www.similarweb.com/corp/blog/messaging-apps/. [Accessed 18 April 2021].</w:t>
                    </w:r>
                  </w:p>
                </w:tc>
              </w:tr>
              <w:tr w:rsidR="00542B92" w14:paraId="1B8DAD22" w14:textId="77777777">
                <w:trPr>
                  <w:divId w:val="2044088763"/>
                  <w:tblCellSpacing w:w="15" w:type="dxa"/>
                </w:trPr>
                <w:tc>
                  <w:tcPr>
                    <w:tcW w:w="50" w:type="pct"/>
                    <w:hideMark/>
                  </w:tcPr>
                  <w:p w14:paraId="39548949" w14:textId="77777777" w:rsidR="00542B92" w:rsidRDefault="00542B92">
                    <w:pPr>
                      <w:pStyle w:val="Bibliography"/>
                      <w:rPr>
                        <w:noProof/>
                      </w:rPr>
                    </w:pPr>
                    <w:r>
                      <w:rPr>
                        <w:noProof/>
                      </w:rPr>
                      <w:t xml:space="preserve">[2] </w:t>
                    </w:r>
                  </w:p>
                </w:tc>
                <w:tc>
                  <w:tcPr>
                    <w:tcW w:w="0" w:type="auto"/>
                    <w:hideMark/>
                  </w:tcPr>
                  <w:p w14:paraId="7B237D5F" w14:textId="77777777" w:rsidR="00542B92" w:rsidRDefault="00542B92">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542B92" w14:paraId="564D4807" w14:textId="77777777">
                <w:trPr>
                  <w:divId w:val="2044088763"/>
                  <w:tblCellSpacing w:w="15" w:type="dxa"/>
                </w:trPr>
                <w:tc>
                  <w:tcPr>
                    <w:tcW w:w="50" w:type="pct"/>
                    <w:hideMark/>
                  </w:tcPr>
                  <w:p w14:paraId="2537C280" w14:textId="77777777" w:rsidR="00542B92" w:rsidRDefault="00542B92">
                    <w:pPr>
                      <w:pStyle w:val="Bibliography"/>
                      <w:rPr>
                        <w:noProof/>
                      </w:rPr>
                    </w:pPr>
                    <w:r>
                      <w:rPr>
                        <w:noProof/>
                      </w:rPr>
                      <w:t xml:space="preserve">[3] </w:t>
                    </w:r>
                  </w:p>
                </w:tc>
                <w:tc>
                  <w:tcPr>
                    <w:tcW w:w="0" w:type="auto"/>
                    <w:hideMark/>
                  </w:tcPr>
                  <w:p w14:paraId="672D7779" w14:textId="77777777" w:rsidR="00542B92" w:rsidRDefault="00542B92">
                    <w:pPr>
                      <w:pStyle w:val="Bibliography"/>
                      <w:rPr>
                        <w:noProof/>
                      </w:rPr>
                    </w:pPr>
                    <w:r>
                      <w:rPr>
                        <w:noProof/>
                      </w:rPr>
                      <w:t>A. Gelhausen, “IRC Networks - Top 10 in the annual comparison,” Netsplit, 2005. [Online]. Available: netsplit.de/networks/top10.php?year=2005. [Accessed 19 February 2021].</w:t>
                    </w:r>
                  </w:p>
                </w:tc>
              </w:tr>
              <w:tr w:rsidR="00542B92" w14:paraId="0932BC4D" w14:textId="77777777">
                <w:trPr>
                  <w:divId w:val="2044088763"/>
                  <w:tblCellSpacing w:w="15" w:type="dxa"/>
                </w:trPr>
                <w:tc>
                  <w:tcPr>
                    <w:tcW w:w="50" w:type="pct"/>
                    <w:hideMark/>
                  </w:tcPr>
                  <w:p w14:paraId="6DD12409" w14:textId="77777777" w:rsidR="00542B92" w:rsidRDefault="00542B92">
                    <w:pPr>
                      <w:pStyle w:val="Bibliography"/>
                      <w:rPr>
                        <w:noProof/>
                      </w:rPr>
                    </w:pPr>
                    <w:r>
                      <w:rPr>
                        <w:noProof/>
                      </w:rPr>
                      <w:t xml:space="preserve">[4] </w:t>
                    </w:r>
                  </w:p>
                </w:tc>
                <w:tc>
                  <w:tcPr>
                    <w:tcW w:w="0" w:type="auto"/>
                    <w:hideMark/>
                  </w:tcPr>
                  <w:p w14:paraId="0B6051E7" w14:textId="77777777" w:rsidR="00542B92" w:rsidRDefault="00542B92">
                    <w:pPr>
                      <w:pStyle w:val="Bibliography"/>
                      <w:rPr>
                        <w:noProof/>
                      </w:rPr>
                    </w:pPr>
                    <w:r>
                      <w:rPr>
                        <w:noProof/>
                      </w:rPr>
                      <w:t>A. Gelhausen, “IRC Network QuakeNet,” Netsplit, [Online]. Available: netsplit.de/networks/QuakeNet/. [Accessed 19 February 2021].</w:t>
                    </w:r>
                  </w:p>
                </w:tc>
              </w:tr>
              <w:tr w:rsidR="00542B92" w14:paraId="75D015F8" w14:textId="77777777">
                <w:trPr>
                  <w:divId w:val="2044088763"/>
                  <w:tblCellSpacing w:w="15" w:type="dxa"/>
                </w:trPr>
                <w:tc>
                  <w:tcPr>
                    <w:tcW w:w="50" w:type="pct"/>
                    <w:hideMark/>
                  </w:tcPr>
                  <w:p w14:paraId="7A6E7DFB" w14:textId="77777777" w:rsidR="00542B92" w:rsidRDefault="00542B92">
                    <w:pPr>
                      <w:pStyle w:val="Bibliography"/>
                      <w:rPr>
                        <w:noProof/>
                      </w:rPr>
                    </w:pPr>
                    <w:r>
                      <w:rPr>
                        <w:noProof/>
                      </w:rPr>
                      <w:t xml:space="preserve">[5] </w:t>
                    </w:r>
                  </w:p>
                </w:tc>
                <w:tc>
                  <w:tcPr>
                    <w:tcW w:w="0" w:type="auto"/>
                    <w:hideMark/>
                  </w:tcPr>
                  <w:p w14:paraId="7BE4063C" w14:textId="77777777" w:rsidR="00542B92" w:rsidRDefault="00542B92">
                    <w:pPr>
                      <w:pStyle w:val="Bibliography"/>
                      <w:rPr>
                        <w:noProof/>
                      </w:rPr>
                    </w:pPr>
                    <w:r>
                      <w:rPr>
                        <w:noProof/>
                      </w:rPr>
                      <w:t>Collaborative, “.NET Core 3.1 - Supported OS Versions,” 15 October 2019. [Online]. Available: github.com/dotnet/core/blob/main/release-notes/3.1/3.1-supported-os.md. [Accessed 18 March 2021].</w:t>
                    </w:r>
                  </w:p>
                </w:tc>
              </w:tr>
            </w:tbl>
            <w:p w14:paraId="4AE7B3C5" w14:textId="77777777" w:rsidR="00542B92" w:rsidRDefault="00542B92">
              <w:pPr>
                <w:divId w:val="2044088763"/>
                <w:rPr>
                  <w:rFonts w:eastAsia="Times New Roman"/>
                  <w:noProof/>
                </w:rPr>
              </w:pPr>
            </w:p>
            <w:p w14:paraId="24CF7433" w14:textId="1EDA302C" w:rsidR="00440EDE" w:rsidRDefault="00E654DD">
              <w:r>
                <w:rPr>
                  <w:b/>
                  <w:bCs/>
                  <w:noProof/>
                </w:rPr>
                <w:fldChar w:fldCharType="end"/>
              </w:r>
            </w:p>
          </w:sdtContent>
        </w:sdt>
      </w:sdtContent>
    </w:sdt>
    <w:p w14:paraId="3376D9A8" w14:textId="77777777" w:rsidR="00440EDE" w:rsidRDefault="00440EDE">
      <w:pPr>
        <w:spacing w:line="259" w:lineRule="auto"/>
        <w:jc w:val="left"/>
      </w:pPr>
      <w:r>
        <w:br w:type="page"/>
      </w:r>
    </w:p>
    <w:p w14:paraId="56C00059" w14:textId="519C592F" w:rsidR="00E654DD" w:rsidRDefault="003D0D8D" w:rsidP="003D0D8D">
      <w:pPr>
        <w:pStyle w:val="Heading1"/>
      </w:pPr>
      <w:bookmarkStart w:id="172" w:name="_Toc96812498"/>
      <w:r>
        <w:lastRenderedPageBreak/>
        <w:t>Appendix</w:t>
      </w:r>
      <w:bookmarkEnd w:id="172"/>
    </w:p>
    <w:p w14:paraId="3A80466D" w14:textId="47896629" w:rsidR="003D0D8D" w:rsidRDefault="00724615" w:rsidP="003D0D8D">
      <w:pPr>
        <w:pStyle w:val="Heading2"/>
      </w:pPr>
      <w:bookmarkStart w:id="173" w:name="_Toc96812499"/>
      <w:r>
        <w:t>LaTeX Source Code</w:t>
      </w:r>
      <w:bookmarkEnd w:id="173"/>
    </w:p>
    <w:p w14:paraId="7C905A49" w14:textId="77777777" w:rsidR="00161B23" w:rsidRDefault="00161B23" w:rsidP="00161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jc w:val="left"/>
        <w:rPr>
          <w:rFonts w:ascii="Courier New" w:eastAsia="Times New Roman" w:hAnsi="Courier New" w:cs="Courier New"/>
          <w:noProof/>
          <w:color w:val="800000"/>
          <w:sz w:val="16"/>
          <w:szCs w:val="16"/>
          <w:lang w:eastAsia="en-GB"/>
        </w:rPr>
        <w:sectPr w:rsidR="00161B23" w:rsidSect="00933ADD">
          <w:type w:val="continuous"/>
          <w:pgSz w:w="11906" w:h="16838"/>
          <w:pgMar w:top="1440" w:right="1440" w:bottom="1440" w:left="1440" w:header="709" w:footer="709" w:gutter="0"/>
          <w:cols w:space="708"/>
          <w:titlePg/>
          <w:docGrid w:linePitch="360"/>
        </w:sectPr>
      </w:pPr>
    </w:p>
    <w:p w14:paraId="718C4F8B"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documentclass</w:t>
      </w:r>
      <w:r w:rsidRPr="00C212E2">
        <w:rPr>
          <w:rFonts w:ascii="Courier New" w:eastAsia="Times New Roman" w:hAnsi="Courier New" w:cs="Courier New"/>
          <w:noProof/>
          <w:color w:val="000000"/>
          <w:sz w:val="18"/>
          <w:szCs w:val="18"/>
          <w:lang w:eastAsia="en-GB"/>
        </w:rPr>
        <w:t>{article}</w:t>
      </w:r>
    </w:p>
    <w:p w14:paraId="2ED4727F"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amsmath}</w:t>
      </w:r>
    </w:p>
    <w:p w14:paraId="2739344D"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algorithm}</w:t>
      </w:r>
    </w:p>
    <w:p w14:paraId="618410B6" w14:textId="5FA0A10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noend]{algpseudocode}</w:t>
      </w:r>
    </w:p>
    <w:p w14:paraId="4D35B685"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22820769"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document}</w:t>
      </w:r>
    </w:p>
    <w:p w14:paraId="71631332"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algorithm}</w:t>
      </w:r>
    </w:p>
    <w:p w14:paraId="00E44D05"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caption</w:t>
      </w:r>
      <w:r w:rsidRPr="00C212E2">
        <w:rPr>
          <w:rFonts w:ascii="Courier New" w:eastAsia="Times New Roman" w:hAnsi="Courier New" w:cs="Courier New"/>
          <w:noProof/>
          <w:color w:val="000000"/>
          <w:sz w:val="18"/>
          <w:szCs w:val="18"/>
          <w:lang w:eastAsia="en-GB"/>
        </w:rPr>
        <w:t>{Creating a new user account - Client Side}</w:t>
      </w:r>
    </w:p>
    <w:p w14:paraId="0A501497" w14:textId="39904D4C" w:rsidR="00E25BBF"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algorithmic}[1]</w:t>
      </w:r>
    </w:p>
    <w:p w14:paraId="3B8CD207"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p>
    <w:p w14:paraId="571E4471" w14:textId="7A06D33A" w:rsidR="00E25BBF"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Procedure</w:t>
      </w:r>
      <w:r w:rsidRPr="00C212E2">
        <w:rPr>
          <w:rFonts w:ascii="Courier New" w:eastAsia="Times New Roman" w:hAnsi="Courier New" w:cs="Courier New"/>
          <w:noProof/>
          <w:color w:val="000000"/>
          <w:sz w:val="18"/>
          <w:szCs w:val="18"/>
          <w:lang w:eastAsia="en-GB"/>
        </w:rPr>
        <w:t>{GetValidCredentials}{}</w:t>
      </w:r>
    </w:p>
    <w:p w14:paraId="3AA6DC85" w14:textId="656380E0"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Loop until valid</w:t>
      </w:r>
    </w:p>
    <w:p w14:paraId="2E66B0EF" w14:textId="29155E6C"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Repeat</w:t>
      </w:r>
    </w:p>
    <w:p w14:paraId="349E99C4" w14:textId="5F08B49E"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Getting username and password</w:t>
      </w:r>
    </w:p>
    <w:p w14:paraId="437DBEFB" w14:textId="576AA06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valid \gets true$</w:t>
      </w:r>
    </w:p>
    <w:p w14:paraId="4A1487AA" w14:textId="280C1F2B"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username \gets \textbf{input}$</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Comment</w:t>
      </w:r>
      <w:r w:rsidR="005259D7" w:rsidRPr="00C212E2">
        <w:rPr>
          <w:rFonts w:ascii="Courier New" w:eastAsia="Times New Roman" w:hAnsi="Courier New" w:cs="Courier New"/>
          <w:noProof/>
          <w:color w:val="000000"/>
          <w:sz w:val="18"/>
          <w:szCs w:val="18"/>
          <w:lang w:eastAsia="en-GB"/>
        </w:rPr>
        <w:t>{Fetched from UI}</w:t>
      </w:r>
    </w:p>
    <w:p w14:paraId="30C0E10F" w14:textId="6F327D32"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password \gets \textbf{input}$</w:t>
      </w:r>
    </w:p>
    <w:p w14:paraId="3A027E79" w14:textId="3A96E873"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7286D982" w14:textId="5B38D503"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Checking for valid username</w:t>
      </w:r>
    </w:p>
    <w:p w14:paraId="3A5340FF" w14:textId="524D9314"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If</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rm{invalid } username$</w:t>
      </w:r>
      <w:r w:rsidR="005259D7" w:rsidRPr="00C212E2">
        <w:rPr>
          <w:rFonts w:ascii="Courier New" w:eastAsia="Times New Roman" w:hAnsi="Courier New" w:cs="Courier New"/>
          <w:noProof/>
          <w:color w:val="000000"/>
          <w:sz w:val="18"/>
          <w:szCs w:val="18"/>
          <w:lang w:eastAsia="en-GB"/>
        </w:rPr>
        <w:t>}</w:t>
      </w:r>
    </w:p>
    <w:p w14:paraId="26F1385A" w14:textId="6C0C259D"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bf{output} \textrm{ ``Invalid username``}$</w:t>
      </w:r>
    </w:p>
    <w:p w14:paraId="0F0B93A3" w14:textId="7C443D95"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valid \gets false$</w:t>
      </w:r>
    </w:p>
    <w:p w14:paraId="4A2B9DDE" w14:textId="34608E13"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Else</w:t>
      </w:r>
    </w:p>
    <w:p w14:paraId="06543CB2" w14:textId="41016E45"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username \gets username + ``\#`` + discriminator$</w:t>
      </w:r>
    </w:p>
    <w:p w14:paraId="3E28E614" w14:textId="3DA61FD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EndIf</w:t>
      </w:r>
    </w:p>
    <w:p w14:paraId="0EF1BD5F" w14:textId="0C0ADC63"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420F526D" w14:textId="3BDABBA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Checking for valid password</w:t>
      </w:r>
    </w:p>
    <w:p w14:paraId="60D9EC2C" w14:textId="465D324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If</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rm{invalid } password$</w:t>
      </w:r>
      <w:r w:rsidR="005259D7" w:rsidRPr="00C212E2">
        <w:rPr>
          <w:rFonts w:ascii="Courier New" w:eastAsia="Times New Roman" w:hAnsi="Courier New" w:cs="Courier New"/>
          <w:noProof/>
          <w:color w:val="000000"/>
          <w:sz w:val="18"/>
          <w:szCs w:val="18"/>
          <w:lang w:eastAsia="en-GB"/>
        </w:rPr>
        <w:t>}</w:t>
      </w:r>
    </w:p>
    <w:p w14:paraId="23464641" w14:textId="0BC62553"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bf{output} \textrm{ ``Invalid password``}$</w:t>
      </w:r>
    </w:p>
    <w:p w14:paraId="5A01DF2A" w14:textId="2C15E780"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valid \gets false$</w:t>
      </w:r>
    </w:p>
    <w:p w14:paraId="14DB26E7" w14:textId="54B53638"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EndIf</w:t>
      </w:r>
    </w:p>
    <w:p w14:paraId="05C1DF42" w14:textId="54B956FA"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Until</w:t>
      </w:r>
      <w:r w:rsidR="005259D7" w:rsidRPr="00C212E2">
        <w:rPr>
          <w:rFonts w:ascii="Courier New" w:eastAsia="Times New Roman" w:hAnsi="Courier New" w:cs="Courier New"/>
          <w:noProof/>
          <w:color w:val="000000"/>
          <w:sz w:val="18"/>
          <w:szCs w:val="18"/>
          <w:lang w:eastAsia="en-GB"/>
        </w:rPr>
        <w:t>{</w:t>
      </w:r>
      <w:r w:rsidR="005259D7" w:rsidRPr="00C212E2">
        <w:rPr>
          <w:rFonts w:ascii="Courier New" w:eastAsia="Times New Roman" w:hAnsi="Courier New" w:cs="Courier New"/>
          <w:noProof/>
          <w:color w:val="008000"/>
          <w:sz w:val="18"/>
          <w:szCs w:val="18"/>
          <w:lang w:eastAsia="en-GB"/>
        </w:rPr>
        <w:t>$valid$</w:t>
      </w:r>
      <w:r w:rsidR="005259D7" w:rsidRPr="00C212E2">
        <w:rPr>
          <w:rFonts w:ascii="Courier New" w:eastAsia="Times New Roman" w:hAnsi="Courier New" w:cs="Courier New"/>
          <w:noProof/>
          <w:color w:val="000000"/>
          <w:sz w:val="18"/>
          <w:szCs w:val="18"/>
          <w:lang w:eastAsia="en-GB"/>
        </w:rPr>
        <w:t>}</w:t>
      </w:r>
    </w:p>
    <w:p w14:paraId="2A4BB09F" w14:textId="2052D4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799E88D7" w14:textId="1D0EEA7E"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Return credentials</w:t>
      </w:r>
    </w:p>
    <w:p w14:paraId="51F4A434" w14:textId="40538ED8"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bf{return } username \textrm{ and } password$</w:t>
      </w:r>
    </w:p>
    <w:p w14:paraId="55822016" w14:textId="7DBAEF7F"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EndProcedure</w:t>
      </w:r>
    </w:p>
    <w:p w14:paraId="4105F749"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7C15C993"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Blank line</w:t>
      </w:r>
    </w:p>
    <w:p w14:paraId="22A6D0A6" w14:textId="6EBD1C69"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State</w:t>
      </w:r>
    </w:p>
    <w:p w14:paraId="2B1B215B"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749F2AF8"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Procedure</w:t>
      </w:r>
      <w:r w:rsidRPr="00C212E2">
        <w:rPr>
          <w:rFonts w:ascii="Courier New" w:eastAsia="Times New Roman" w:hAnsi="Courier New" w:cs="Courier New"/>
          <w:noProof/>
          <w:color w:val="000000"/>
          <w:sz w:val="18"/>
          <w:szCs w:val="18"/>
          <w:lang w:eastAsia="en-GB"/>
        </w:rPr>
        <w:t>{CreateAccount}{}</w:t>
      </w:r>
    </w:p>
    <w:p w14:paraId="194074EA" w14:textId="787A413D"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username, \, password \gets \textsc{GetValidCredentials}$</w:t>
      </w:r>
    </w:p>
    <w:p w14:paraId="58D2028F" w14:textId="31593ED8"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public\_key,\,private\_key \gets \textsc{RSA\_KeyGen}$</w:t>
      </w:r>
      <w:r w:rsidR="005259D7" w:rsidRPr="00C212E2">
        <w:rPr>
          <w:rFonts w:ascii="Courier New" w:eastAsia="Times New Roman" w:hAnsi="Courier New" w:cs="Courier New"/>
          <w:noProof/>
          <w:color w:val="000000"/>
          <w:sz w:val="18"/>
          <w:szCs w:val="18"/>
          <w:lang w:eastAsia="en-GB"/>
        </w:rPr>
        <w:t xml:space="preserve"> </w:t>
      </w:r>
    </w:p>
    <w:p w14:paraId="0BB901B8" w14:textId="53811C8B"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derived\_key \gets$</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sc</w:t>
      </w:r>
      <w:r w:rsidR="005259D7" w:rsidRPr="00C212E2">
        <w:rPr>
          <w:rFonts w:ascii="Courier New" w:eastAsia="Times New Roman" w:hAnsi="Courier New" w:cs="Courier New"/>
          <w:noProof/>
          <w:color w:val="000000"/>
          <w:sz w:val="18"/>
          <w:szCs w:val="18"/>
          <w:lang w:eastAsia="en-GB"/>
        </w:rPr>
        <w:t>{KDF(input=</w:t>
      </w:r>
      <w:r w:rsidR="005259D7" w:rsidRPr="00C212E2">
        <w:rPr>
          <w:rFonts w:ascii="Courier New" w:eastAsia="Times New Roman" w:hAnsi="Courier New" w:cs="Courier New"/>
          <w:noProof/>
          <w:color w:val="008000"/>
          <w:sz w:val="18"/>
          <w:szCs w:val="18"/>
          <w:lang w:eastAsia="en-GB"/>
        </w:rPr>
        <w:t>$password$</w:t>
      </w:r>
      <w:r w:rsidR="005259D7" w:rsidRPr="00C212E2">
        <w:rPr>
          <w:rFonts w:ascii="Courier New" w:eastAsia="Times New Roman" w:hAnsi="Courier New" w:cs="Courier New"/>
          <w:noProof/>
          <w:color w:val="000000"/>
          <w:sz w:val="18"/>
          <w:szCs w:val="18"/>
          <w:lang w:eastAsia="en-GB"/>
        </w:rPr>
        <w:t>)}</w:t>
      </w:r>
    </w:p>
    <w:p w14:paraId="5383942F" w14:textId="1E8D886D"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encrypted\_private\_key \gets$</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sc</w:t>
      </w:r>
      <w:r w:rsidR="005259D7" w:rsidRPr="00C212E2">
        <w:rPr>
          <w:rFonts w:ascii="Courier New" w:eastAsia="Times New Roman" w:hAnsi="Courier New" w:cs="Courier New"/>
          <w:noProof/>
          <w:color w:val="000000"/>
          <w:sz w:val="18"/>
          <w:szCs w:val="18"/>
          <w:lang w:eastAsia="en-GB"/>
        </w:rPr>
        <w:t>{AES(text=</w:t>
      </w:r>
      <w:r w:rsidR="005259D7" w:rsidRPr="00C212E2">
        <w:rPr>
          <w:rFonts w:ascii="Courier New" w:eastAsia="Times New Roman" w:hAnsi="Courier New" w:cs="Courier New"/>
          <w:noProof/>
          <w:color w:val="008000"/>
          <w:sz w:val="18"/>
          <w:szCs w:val="18"/>
          <w:lang w:eastAsia="en-GB"/>
        </w:rPr>
        <w:t>$private\_key$</w:t>
      </w:r>
      <w:r w:rsidR="005259D7" w:rsidRPr="00C212E2">
        <w:rPr>
          <w:rFonts w:ascii="Courier New" w:eastAsia="Times New Roman" w:hAnsi="Courier New" w:cs="Courier New"/>
          <w:noProof/>
          <w:color w:val="000000"/>
          <w:sz w:val="18"/>
          <w:szCs w:val="18"/>
          <w:lang w:eastAsia="en-GB"/>
        </w:rPr>
        <w:t>, key=</w:t>
      </w:r>
      <w:r w:rsidR="005259D7" w:rsidRPr="00C212E2">
        <w:rPr>
          <w:rFonts w:ascii="Courier New" w:eastAsia="Times New Roman" w:hAnsi="Courier New" w:cs="Courier New"/>
          <w:noProof/>
          <w:color w:val="008000"/>
          <w:sz w:val="18"/>
          <w:szCs w:val="18"/>
          <w:lang w:eastAsia="en-GB"/>
        </w:rPr>
        <w:t>$derived\_key$</w:t>
      </w:r>
      <w:r w:rsidR="005259D7" w:rsidRPr="00C212E2">
        <w:rPr>
          <w:rFonts w:ascii="Courier New" w:eastAsia="Times New Roman" w:hAnsi="Courier New" w:cs="Courier New"/>
          <w:noProof/>
          <w:color w:val="000000"/>
          <w:sz w:val="18"/>
          <w:szCs w:val="18"/>
          <w:lang w:eastAsia="en-GB"/>
        </w:rPr>
        <w:t>)}</w:t>
      </w:r>
    </w:p>
    <w:p w14:paraId="79D8AC95" w14:textId="74EA62EC"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password\_hash \gets$</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sc</w:t>
      </w:r>
      <w:r w:rsidR="005259D7" w:rsidRPr="00C212E2">
        <w:rPr>
          <w:rFonts w:ascii="Courier New" w:eastAsia="Times New Roman" w:hAnsi="Courier New" w:cs="Courier New"/>
          <w:noProof/>
          <w:color w:val="000000"/>
          <w:sz w:val="18"/>
          <w:szCs w:val="18"/>
          <w:lang w:eastAsia="en-GB"/>
        </w:rPr>
        <w:t>{MD5(input=</w:t>
      </w:r>
      <w:r w:rsidR="005259D7" w:rsidRPr="00C212E2">
        <w:rPr>
          <w:rFonts w:ascii="Courier New" w:eastAsia="Times New Roman" w:hAnsi="Courier New" w:cs="Courier New"/>
          <w:noProof/>
          <w:color w:val="008000"/>
          <w:sz w:val="18"/>
          <w:szCs w:val="18"/>
          <w:lang w:eastAsia="en-GB"/>
        </w:rPr>
        <w:t>$password$</w:t>
      </w:r>
      <w:r w:rsidR="005259D7" w:rsidRPr="00C212E2">
        <w:rPr>
          <w:rFonts w:ascii="Courier New" w:eastAsia="Times New Roman" w:hAnsi="Courier New" w:cs="Courier New"/>
          <w:noProof/>
          <w:color w:val="000000"/>
          <w:sz w:val="18"/>
          <w:szCs w:val="18"/>
          <w:lang w:eastAsia="en-GB"/>
        </w:rPr>
        <w:t>)}</w:t>
      </w:r>
    </w:p>
    <w:p w14:paraId="0861C459" w14:textId="7D7E3102"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bf</w:t>
      </w:r>
      <w:r w:rsidR="005259D7" w:rsidRPr="00C212E2">
        <w:rPr>
          <w:rFonts w:ascii="Courier New" w:eastAsia="Times New Roman" w:hAnsi="Courier New" w:cs="Courier New"/>
          <w:noProof/>
          <w:color w:val="000000"/>
          <w:sz w:val="18"/>
          <w:szCs w:val="18"/>
          <w:lang w:eastAsia="en-GB"/>
        </w:rPr>
        <w:t xml:space="preserve">{send} </w:t>
      </w:r>
      <w:r w:rsidR="005259D7" w:rsidRPr="00C212E2">
        <w:rPr>
          <w:rFonts w:ascii="Courier New" w:eastAsia="Times New Roman" w:hAnsi="Courier New" w:cs="Courier New"/>
          <w:noProof/>
          <w:color w:val="008000"/>
          <w:sz w:val="18"/>
          <w:szCs w:val="18"/>
          <w:lang w:eastAsia="en-GB"/>
        </w:rPr>
        <w:t>$username\textrm{ and } password$</w:t>
      </w:r>
      <w:r w:rsidR="005259D7" w:rsidRPr="00C212E2">
        <w:rPr>
          <w:rFonts w:ascii="Courier New" w:eastAsia="Times New Roman" w:hAnsi="Courier New" w:cs="Courier New"/>
          <w:noProof/>
          <w:color w:val="000000"/>
          <w:sz w:val="18"/>
          <w:szCs w:val="18"/>
          <w:lang w:eastAsia="en-GB"/>
        </w:rPr>
        <w:t xml:space="preserve"> to server</w:t>
      </w:r>
    </w:p>
    <w:p w14:paraId="29B63352" w14:textId="1AFA66D4"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bf</w:t>
      </w:r>
      <w:r w:rsidR="005259D7" w:rsidRPr="00C212E2">
        <w:rPr>
          <w:rFonts w:ascii="Courier New" w:eastAsia="Times New Roman" w:hAnsi="Courier New" w:cs="Courier New"/>
          <w:noProof/>
          <w:color w:val="000000"/>
          <w:sz w:val="18"/>
          <w:szCs w:val="18"/>
          <w:lang w:eastAsia="en-GB"/>
        </w:rPr>
        <w:t xml:space="preserve">{send} </w:t>
      </w:r>
      <w:r w:rsidR="005259D7" w:rsidRPr="00C212E2">
        <w:rPr>
          <w:rFonts w:ascii="Courier New" w:eastAsia="Times New Roman" w:hAnsi="Courier New" w:cs="Courier New"/>
          <w:noProof/>
          <w:color w:val="008000"/>
          <w:sz w:val="18"/>
          <w:szCs w:val="18"/>
          <w:lang w:eastAsia="en-GB"/>
        </w:rPr>
        <w:t>$public\_key\textrm{ and }encrypted\_private\_key$</w:t>
      </w:r>
      <w:r w:rsidR="005259D7" w:rsidRPr="00C212E2">
        <w:rPr>
          <w:rFonts w:ascii="Courier New" w:eastAsia="Times New Roman" w:hAnsi="Courier New" w:cs="Courier New"/>
          <w:noProof/>
          <w:color w:val="000000"/>
          <w:sz w:val="18"/>
          <w:szCs w:val="18"/>
          <w:lang w:eastAsia="en-GB"/>
        </w:rPr>
        <w:t xml:space="preserve"> to server</w:t>
      </w:r>
    </w:p>
    <w:p w14:paraId="7B7BFEB4" w14:textId="433B3BF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EndProcedure</w:t>
      </w:r>
    </w:p>
    <w:p w14:paraId="6949EF4C"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5EE74C41"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algorithmic}</w:t>
      </w:r>
    </w:p>
    <w:p w14:paraId="6A654608"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algorithm}</w:t>
      </w:r>
    </w:p>
    <w:p w14:paraId="4A3C9ABD"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document}</w:t>
      </w:r>
    </w:p>
    <w:p w14:paraId="7AB1DF17" w14:textId="77777777" w:rsidR="000426C1" w:rsidRDefault="000426C1">
      <w:pPr>
        <w:spacing w:line="259" w:lineRule="auto"/>
        <w:jc w:val="left"/>
        <w:rPr>
          <w:rFonts w:ascii="Courier New" w:eastAsia="Times New Roman" w:hAnsi="Courier New" w:cs="Courier New"/>
          <w:noProof/>
          <w:color w:val="000000"/>
          <w:sz w:val="18"/>
          <w:szCs w:val="18"/>
          <w:lang w:eastAsia="en-GB"/>
        </w:rPr>
      </w:pPr>
    </w:p>
    <w:sectPr w:rsidR="000426C1" w:rsidSect="000426C1">
      <w:type w:val="continuous"/>
      <w:pgSz w:w="11906" w:h="16838"/>
      <w:pgMar w:top="1440" w:right="1440" w:bottom="1440" w:left="1440"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aniel Wait" w:date="2022-02-15T15:49:00Z" w:initials="DW">
    <w:p w14:paraId="7943E641" w14:textId="043F92E4" w:rsidR="006F3441" w:rsidRDefault="006F3441">
      <w:pPr>
        <w:pStyle w:val="CommentText"/>
      </w:pPr>
      <w:r>
        <w:rPr>
          <w:rStyle w:val="CommentReference"/>
        </w:rPr>
        <w:annotationRef/>
      </w:r>
      <w:r>
        <w:t>Add diagram</w:t>
      </w:r>
      <w:r w:rsidR="005F5945">
        <w:t>, not needed</w:t>
      </w:r>
    </w:p>
  </w:comment>
  <w:comment w:id="11" w:author="Daniel Wait" w:date="2022-02-15T15:49:00Z" w:initials="DW">
    <w:p w14:paraId="6A897CAD" w14:textId="70EE0F53" w:rsidR="006F3441" w:rsidRDefault="006F3441">
      <w:pPr>
        <w:pStyle w:val="CommentText"/>
      </w:pPr>
      <w:r>
        <w:rPr>
          <w:rStyle w:val="CommentReference"/>
        </w:rPr>
        <w:annotationRef/>
      </w:r>
      <w:r>
        <w:t>Add diagram</w:t>
      </w:r>
      <w:r w:rsidR="005F5945">
        <w:t>, not needed</w:t>
      </w:r>
    </w:p>
  </w:comment>
  <w:comment w:id="73" w:author="Daniel Wait" w:date="2022-02-22T19:25:00Z" w:initials="DW">
    <w:p w14:paraId="221373EC" w14:textId="265854A9" w:rsidR="005A75BC" w:rsidRDefault="005A75BC">
      <w:pPr>
        <w:pStyle w:val="CommentText"/>
      </w:pPr>
      <w:r>
        <w:rPr>
          <w:rStyle w:val="CommentReference"/>
        </w:rPr>
        <w:annotationRef/>
      </w:r>
      <w:r>
        <w:t>+ Pseudocode</w:t>
      </w:r>
    </w:p>
  </w:comment>
  <w:comment w:id="75" w:author="Daniel Wait" w:date="2022-02-22T19:26:00Z" w:initials="DW">
    <w:p w14:paraId="0FC10F7B" w14:textId="66935837" w:rsidR="00A6469F" w:rsidRDefault="00A6469F">
      <w:pPr>
        <w:pStyle w:val="CommentText"/>
      </w:pPr>
      <w:r>
        <w:rPr>
          <w:rStyle w:val="CommentReference"/>
        </w:rPr>
        <w:annotationRef/>
      </w:r>
      <w:r>
        <w:t>+ Pseudocode</w:t>
      </w:r>
    </w:p>
  </w:comment>
  <w:comment w:id="87" w:author="Daniel Wait [2]" w:date="2022-02-23T14:29:00Z" w:initials="DW">
    <w:p w14:paraId="61B48921" w14:textId="421B1CDE" w:rsidR="00690A58" w:rsidRDefault="00690A58">
      <w:pPr>
        <w:pStyle w:val="CommentText"/>
      </w:pPr>
      <w:r>
        <w:rPr>
          <w:rStyle w:val="CommentReference"/>
        </w:rPr>
        <w:annotationRef/>
      </w:r>
      <w:r>
        <w:t>+ Justification of each datum</w:t>
      </w:r>
    </w:p>
  </w:comment>
  <w:comment w:id="92" w:author="Daniel Wait [2]" w:date="2021-06-30T14:15:00Z" w:initials="DW">
    <w:p w14:paraId="165C5D5C" w14:textId="4EEFF3DC" w:rsidR="00947210" w:rsidRPr="00B201D8" w:rsidRDefault="00947210" w:rsidP="008510F4">
      <w:r w:rsidRPr="00B201D8">
        <w:rPr>
          <w:rStyle w:val="CommentReference"/>
          <w:color w:val="FF0000"/>
        </w:rPr>
        <w:annotationRef/>
      </w:r>
      <w:r w:rsidR="00811D83">
        <w:rPr>
          <w:rStyle w:val="CommentReference"/>
          <w:color w:val="FF0000"/>
        </w:rPr>
        <w:t>Is this section needed?</w:t>
      </w:r>
    </w:p>
  </w:comment>
  <w:comment w:id="111" w:author="Daniel Wait" w:date="2022-02-26T19:03:00Z" w:initials="DW">
    <w:p w14:paraId="1EE80831" w14:textId="2206675C" w:rsidR="005A40F3" w:rsidRDefault="005A40F3">
      <w:pPr>
        <w:pStyle w:val="CommentText"/>
      </w:pPr>
      <w:r>
        <w:rPr>
          <w:rStyle w:val="CommentReference"/>
        </w:rPr>
        <w:annotationRef/>
      </w:r>
      <w:r>
        <w:t>+ Remedial action for failed test</w:t>
      </w:r>
      <w:r w:rsidR="00682860">
        <w:t>s</w:t>
      </w:r>
    </w:p>
  </w:comment>
  <w:comment w:id="115" w:author="Daniel Wait [2]" w:date="2022-02-23T14:30:00Z" w:initials="DW">
    <w:p w14:paraId="5AAAC5DB" w14:textId="224B78FE" w:rsidR="001B7EF5" w:rsidRDefault="001B7EF5">
      <w:pPr>
        <w:pStyle w:val="CommentText"/>
      </w:pPr>
      <w:r>
        <w:rPr>
          <w:rStyle w:val="CommentReference"/>
        </w:rPr>
        <w:annotationRef/>
      </w:r>
      <w:r>
        <w:t>Say that even though some tests failed they are still successes despite not producing the expected output</w:t>
      </w:r>
    </w:p>
  </w:comment>
  <w:comment w:id="116" w:author="Daniel Wait" w:date="2022-02-22T19:26:00Z" w:initials="DW">
    <w:p w14:paraId="0E655FEA" w14:textId="28FE6336" w:rsidR="00856352" w:rsidRDefault="00E243E1">
      <w:pPr>
        <w:pStyle w:val="CommentText"/>
      </w:pPr>
      <w:r>
        <w:t xml:space="preserve">+ </w:t>
      </w:r>
      <w:r w:rsidR="00856352">
        <w:rPr>
          <w:rStyle w:val="CommentReference"/>
        </w:rPr>
        <w:annotationRef/>
      </w:r>
      <w:r w:rsidR="00856352">
        <w:t>Remedial action for failed tests</w:t>
      </w:r>
    </w:p>
  </w:comment>
  <w:comment w:id="132" w:author="Daniel Wait" w:date="2022-02-22T19:26:00Z" w:initials="DW">
    <w:p w14:paraId="2F83254F" w14:textId="34EF4E12" w:rsidR="006027E1" w:rsidRDefault="00E243E1">
      <w:pPr>
        <w:pStyle w:val="CommentText"/>
      </w:pPr>
      <w:r>
        <w:t xml:space="preserve">+ </w:t>
      </w:r>
      <w:r w:rsidR="006027E1">
        <w:rPr>
          <w:rStyle w:val="CommentReference"/>
        </w:rPr>
        <w:annotationRef/>
      </w:r>
      <w:r w:rsidR="006027E1">
        <w:t>Remedial action for failed test</w:t>
      </w:r>
      <w:r w:rsidR="00504241">
        <w:t>s</w:t>
      </w:r>
    </w:p>
  </w:comment>
  <w:comment w:id="148" w:author="Daniel Wait" w:date="2022-02-22T19:27:00Z" w:initials="DW">
    <w:p w14:paraId="7015B806" w14:textId="12FDCAC8" w:rsidR="007C2A9C" w:rsidRDefault="007C2A9C">
      <w:pPr>
        <w:pStyle w:val="CommentText"/>
      </w:pPr>
      <w:r>
        <w:rPr>
          <w:rStyle w:val="CommentReference"/>
        </w:rPr>
        <w:annotationRef/>
      </w:r>
      <w:r>
        <w:t>+ Remedial action for failed tests</w:t>
      </w:r>
    </w:p>
  </w:comment>
  <w:comment w:id="157" w:author="Daniel Wait" w:date="2022-02-22T19:28:00Z" w:initials="DW">
    <w:p w14:paraId="745DB8A8" w14:textId="49195212" w:rsidR="00191D7C" w:rsidRDefault="00191D7C">
      <w:pPr>
        <w:pStyle w:val="CommentText"/>
      </w:pPr>
      <w:r>
        <w:rPr>
          <w:rStyle w:val="CommentReference"/>
        </w:rPr>
        <w:annotationRef/>
      </w:r>
      <w:r>
        <w:t>+ Robustness tes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43E641" w15:done="0"/>
  <w15:commentEx w15:paraId="6A897CAD" w15:done="0"/>
  <w15:commentEx w15:paraId="221373EC" w15:done="0"/>
  <w15:commentEx w15:paraId="0FC10F7B" w15:done="0"/>
  <w15:commentEx w15:paraId="61B48921" w15:done="0"/>
  <w15:commentEx w15:paraId="165C5D5C" w15:done="0"/>
  <w15:commentEx w15:paraId="1EE80831" w15:done="0"/>
  <w15:commentEx w15:paraId="5AAAC5DB" w15:done="0"/>
  <w15:commentEx w15:paraId="0E655FEA" w15:done="0"/>
  <w15:commentEx w15:paraId="2F83254F" w15:done="0"/>
  <w15:commentEx w15:paraId="7015B806" w15:done="0"/>
  <w15:commentEx w15:paraId="745DB8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649F9" w16cex:dateUtc="2022-02-15T15:49:00Z"/>
  <w16cex:commentExtensible w16cex:durableId="25B64A00" w16cex:dateUtc="2022-02-15T15:49:00Z"/>
  <w16cex:commentExtensible w16cex:durableId="25BFB745" w16cex:dateUtc="2022-02-22T19:25:00Z"/>
  <w16cex:commentExtensible w16cex:durableId="25BFB751" w16cex:dateUtc="2022-02-22T19:26:00Z"/>
  <w16cex:commentExtensible w16cex:durableId="25C0C365" w16cex:dateUtc="2022-02-23T14:29:00Z"/>
  <w16cex:commentExtensible w16cex:durableId="2486FAF7" w16cex:dateUtc="2021-06-30T13:15:00Z"/>
  <w16cex:commentExtensible w16cex:durableId="25C4F7EC" w16cex:dateUtc="2022-02-26T19:03:00Z"/>
  <w16cex:commentExtensible w16cex:durableId="25C0C382" w16cex:dateUtc="2022-02-23T14:30:00Z"/>
  <w16cex:commentExtensible w16cex:durableId="25BFB76D" w16cex:dateUtc="2022-02-22T19:26:00Z"/>
  <w16cex:commentExtensible w16cex:durableId="25BFB77B" w16cex:dateUtc="2022-02-22T19:26:00Z"/>
  <w16cex:commentExtensible w16cex:durableId="25BFB78F" w16cex:dateUtc="2022-02-22T19:27:00Z"/>
  <w16cex:commentExtensible w16cex:durableId="25BFB7CA" w16cex:dateUtc="2022-02-22T19: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43E641" w16cid:durableId="25B649F9"/>
  <w16cid:commentId w16cid:paraId="6A897CAD" w16cid:durableId="25B64A00"/>
  <w16cid:commentId w16cid:paraId="221373EC" w16cid:durableId="25BFB745"/>
  <w16cid:commentId w16cid:paraId="0FC10F7B" w16cid:durableId="25BFB751"/>
  <w16cid:commentId w16cid:paraId="61B48921" w16cid:durableId="25C0C365"/>
  <w16cid:commentId w16cid:paraId="165C5D5C" w16cid:durableId="2486FAF7"/>
  <w16cid:commentId w16cid:paraId="1EE80831" w16cid:durableId="25C4F7EC"/>
  <w16cid:commentId w16cid:paraId="5AAAC5DB" w16cid:durableId="25C0C382"/>
  <w16cid:commentId w16cid:paraId="0E655FEA" w16cid:durableId="25BFB76D"/>
  <w16cid:commentId w16cid:paraId="2F83254F" w16cid:durableId="25BFB77B"/>
  <w16cid:commentId w16cid:paraId="7015B806" w16cid:durableId="25BFB78F"/>
  <w16cid:commentId w16cid:paraId="745DB8A8" w16cid:durableId="25BFB7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F029F" w14:textId="77777777" w:rsidR="00132639" w:rsidRDefault="00132639" w:rsidP="00E50913">
      <w:pPr>
        <w:spacing w:after="0"/>
      </w:pPr>
      <w:r>
        <w:separator/>
      </w:r>
    </w:p>
    <w:p w14:paraId="29A4468F" w14:textId="77777777" w:rsidR="00132639" w:rsidRDefault="00132639"/>
  </w:endnote>
  <w:endnote w:type="continuationSeparator" w:id="0">
    <w:p w14:paraId="3F002D01" w14:textId="77777777" w:rsidR="00132639" w:rsidRDefault="00132639" w:rsidP="00E50913">
      <w:pPr>
        <w:spacing w:after="0"/>
      </w:pPr>
      <w:r>
        <w:continuationSeparator/>
      </w:r>
    </w:p>
    <w:p w14:paraId="04CB6831" w14:textId="77777777" w:rsidR="00132639" w:rsidRDefault="00132639"/>
  </w:endnote>
  <w:endnote w:type="continuationNotice" w:id="1">
    <w:p w14:paraId="7327B4D5" w14:textId="77777777" w:rsidR="00132639" w:rsidRDefault="00132639">
      <w:pPr>
        <w:spacing w:after="0"/>
      </w:pPr>
    </w:p>
    <w:p w14:paraId="5551422B" w14:textId="77777777" w:rsidR="00132639" w:rsidRDefault="001326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5065BC2A" w:rsidR="00D17A0A" w:rsidRDefault="00D17A0A" w:rsidP="00731489">
    <w:r>
      <w:t xml:space="preserve">Candidate No. </w:t>
    </w:r>
    <w:r w:rsidR="00517681">
      <w:ptab w:relativeTo="margin" w:alignment="right" w:leader="none"/>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132639" w:rsidP="00731489">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0BC11" w14:textId="77777777" w:rsidR="00132639" w:rsidRDefault="00132639" w:rsidP="00E50913">
      <w:pPr>
        <w:spacing w:after="0"/>
      </w:pPr>
      <w:r>
        <w:separator/>
      </w:r>
    </w:p>
    <w:p w14:paraId="771B867A" w14:textId="77777777" w:rsidR="00132639" w:rsidRDefault="00132639"/>
  </w:footnote>
  <w:footnote w:type="continuationSeparator" w:id="0">
    <w:p w14:paraId="6C2DFF27" w14:textId="77777777" w:rsidR="00132639" w:rsidRDefault="00132639" w:rsidP="00E50913">
      <w:pPr>
        <w:spacing w:after="0"/>
      </w:pPr>
      <w:r>
        <w:continuationSeparator/>
      </w:r>
    </w:p>
    <w:p w14:paraId="3BA25BE7" w14:textId="77777777" w:rsidR="00132639" w:rsidRDefault="00132639"/>
  </w:footnote>
  <w:footnote w:type="continuationNotice" w:id="1">
    <w:p w14:paraId="18DAB342" w14:textId="77777777" w:rsidR="00132639" w:rsidRDefault="00132639">
      <w:pPr>
        <w:spacing w:after="0"/>
      </w:pPr>
    </w:p>
    <w:p w14:paraId="191BB130" w14:textId="77777777" w:rsidR="00132639" w:rsidRDefault="001326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FB73" w14:textId="7D09407B" w:rsidR="00D17A0A" w:rsidRDefault="00D17A0A" w:rsidP="00F60143">
    <w:r>
      <w:t>Daniel Wait</w:t>
    </w:r>
    <w:r w:rsidR="00517681">
      <w:ptab w:relativeTo="margin" w:alignment="center" w:leader="none"/>
    </w:r>
    <w:r>
      <w:t>Messenger App</w:t>
    </w:r>
    <w:r w:rsidR="00517681">
      <w:ptab w:relativeTo="margin" w:alignment="right" w:leader="none"/>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t>[school]</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160E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5806A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0231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8C3E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80C1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9F01C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C8D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BA4B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356DD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2617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40232DF"/>
    <w:multiLevelType w:val="hybridMultilevel"/>
    <w:tmpl w:val="8ED041E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A350881"/>
    <w:multiLevelType w:val="hybridMultilevel"/>
    <w:tmpl w:val="DA1CEDBA"/>
    <w:lvl w:ilvl="0" w:tplc="CD06EFB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E7937D2"/>
    <w:multiLevelType w:val="hybridMultilevel"/>
    <w:tmpl w:val="6E4E19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464DC3"/>
    <w:multiLevelType w:val="hybridMultilevel"/>
    <w:tmpl w:val="D6A2BA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E90FEE"/>
    <w:multiLevelType w:val="hybridMultilevel"/>
    <w:tmpl w:val="A202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4C533B"/>
    <w:multiLevelType w:val="hybridMultilevel"/>
    <w:tmpl w:val="B136D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BD36B6"/>
    <w:multiLevelType w:val="hybridMultilevel"/>
    <w:tmpl w:val="53C646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F0414D"/>
    <w:multiLevelType w:val="hybridMultilevel"/>
    <w:tmpl w:val="D24EB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76325D"/>
    <w:multiLevelType w:val="multilevel"/>
    <w:tmpl w:val="0E88E17A"/>
    <w:lvl w:ilvl="0">
      <w:start w:val="1"/>
      <w:numFmt w:val="decimal"/>
      <w:lvlText w:val="%1"/>
      <w:lvlJc w:val="left"/>
      <w:pPr>
        <w:ind w:left="360" w:hanging="360"/>
      </w:pPr>
      <w:rPr>
        <w:rFonts w:hint="default"/>
      </w:rPr>
    </w:lvl>
    <w:lvl w:ilvl="1">
      <w:start w:val="1"/>
      <w:numFmt w:val="decimal"/>
      <w:lvlText w:val="%2"/>
      <w:lvlJc w:val="left"/>
      <w:pPr>
        <w:ind w:left="720" w:hanging="720"/>
      </w:pPr>
      <w:rPr>
        <w:rFonts w:hint="default"/>
      </w:rPr>
    </w:lvl>
    <w:lvl w:ilvl="2">
      <w:start w:val="1"/>
      <w:numFmt w:val="decimal"/>
      <w:lvlText w:val="%3"/>
      <w:lvlJc w:val="left"/>
      <w:pPr>
        <w:ind w:left="1080" w:hanging="1080"/>
      </w:pPr>
      <w:rPr>
        <w:rFonts w:hint="default"/>
      </w:rPr>
    </w:lvl>
    <w:lvl w:ilvl="3">
      <w:start w:val="1"/>
      <w:numFmt w:val="decimal"/>
      <w:lvlText w:val="%4"/>
      <w:lvlJc w:val="left"/>
      <w:pPr>
        <w:ind w:left="1440" w:hanging="1440"/>
      </w:pPr>
      <w:rPr>
        <w:rFonts w:hint="default"/>
      </w:rPr>
    </w:lvl>
    <w:lvl w:ilvl="4">
      <w:start w:val="1"/>
      <w:numFmt w:val="decimal"/>
      <w:lvlText w:val="%5"/>
      <w:lvlJc w:val="left"/>
      <w:pPr>
        <w:ind w:left="1800" w:hanging="1800"/>
      </w:pPr>
      <w:rPr>
        <w:rFonts w:hint="default"/>
      </w:rPr>
    </w:lvl>
    <w:lvl w:ilvl="5">
      <w:start w:val="1"/>
      <w:numFmt w:val="decimal"/>
      <w:lvlText w:val="%6"/>
      <w:lvlJc w:val="left"/>
      <w:pPr>
        <w:ind w:left="2160" w:hanging="2160"/>
      </w:pPr>
      <w:rPr>
        <w:rFonts w:hint="default"/>
      </w:rPr>
    </w:lvl>
    <w:lvl w:ilvl="6">
      <w:start w:val="1"/>
      <w:numFmt w:val="decimal"/>
      <w:lvlText w:val="%7"/>
      <w:lvlJc w:val="left"/>
      <w:pPr>
        <w:ind w:left="2520" w:hanging="2520"/>
      </w:pPr>
      <w:rPr>
        <w:rFonts w:hint="default"/>
      </w:rPr>
    </w:lvl>
    <w:lvl w:ilvl="7">
      <w:start w:val="1"/>
      <w:numFmt w:val="decimal"/>
      <w:lvlText w:val="%8"/>
      <w:lvlJc w:val="left"/>
      <w:pPr>
        <w:ind w:left="2880" w:hanging="2880"/>
      </w:pPr>
      <w:rPr>
        <w:rFonts w:hint="default"/>
      </w:rPr>
    </w:lvl>
    <w:lvl w:ilvl="8">
      <w:start w:val="1"/>
      <w:numFmt w:val="decimal"/>
      <w:lvlText w:val="%9"/>
      <w:lvlJc w:val="left"/>
      <w:pPr>
        <w:ind w:left="3240" w:hanging="3240"/>
      </w:pPr>
      <w:rPr>
        <w:rFonts w:hint="default"/>
      </w:rPr>
    </w:lvl>
  </w:abstractNum>
  <w:abstractNum w:abstractNumId="28" w15:restartNumberingAfterBreak="0">
    <w:nsid w:val="54ED5AAA"/>
    <w:multiLevelType w:val="hybridMultilevel"/>
    <w:tmpl w:val="E7F09D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8C30A4"/>
    <w:multiLevelType w:val="hybridMultilevel"/>
    <w:tmpl w:val="6E706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2000D8"/>
    <w:multiLevelType w:val="hybridMultilevel"/>
    <w:tmpl w:val="15E677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1554C6"/>
    <w:multiLevelType w:val="hybridMultilevel"/>
    <w:tmpl w:val="EBF4A91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CFA44F6"/>
    <w:multiLevelType w:val="hybridMultilevel"/>
    <w:tmpl w:val="9AF08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DF32D7D"/>
    <w:multiLevelType w:val="hybridMultilevel"/>
    <w:tmpl w:val="A634CA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9B61D8"/>
    <w:multiLevelType w:val="hybridMultilevel"/>
    <w:tmpl w:val="15E8B1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0"/>
  </w:num>
  <w:num w:numId="3">
    <w:abstractNumId w:val="31"/>
  </w:num>
  <w:num w:numId="4">
    <w:abstractNumId w:val="11"/>
  </w:num>
  <w:num w:numId="5">
    <w:abstractNumId w:val="29"/>
  </w:num>
  <w:num w:numId="6">
    <w:abstractNumId w:val="17"/>
  </w:num>
  <w:num w:numId="7">
    <w:abstractNumId w:val="12"/>
  </w:num>
  <w:num w:numId="8">
    <w:abstractNumId w:val="33"/>
  </w:num>
  <w:num w:numId="9">
    <w:abstractNumId w:val="32"/>
  </w:num>
  <w:num w:numId="10">
    <w:abstractNumId w:val="22"/>
  </w:num>
  <w:num w:numId="11">
    <w:abstractNumId w:val="36"/>
  </w:num>
  <w:num w:numId="12">
    <w:abstractNumId w:val="20"/>
  </w:num>
  <w:num w:numId="13">
    <w:abstractNumId w:val="26"/>
  </w:num>
  <w:num w:numId="14">
    <w:abstractNumId w:val="35"/>
  </w:num>
  <w:num w:numId="15">
    <w:abstractNumId w:val="19"/>
  </w:num>
  <w:num w:numId="16">
    <w:abstractNumId w:val="13"/>
  </w:num>
  <w:num w:numId="17">
    <w:abstractNumId w:val="24"/>
  </w:num>
  <w:num w:numId="18">
    <w:abstractNumId w:val="23"/>
  </w:num>
  <w:num w:numId="19">
    <w:abstractNumId w:val="25"/>
  </w:num>
  <w:num w:numId="20">
    <w:abstractNumId w:val="37"/>
  </w:num>
  <w:num w:numId="21">
    <w:abstractNumId w:val="30"/>
  </w:num>
  <w:num w:numId="22">
    <w:abstractNumId w:val="16"/>
  </w:num>
  <w:num w:numId="23">
    <w:abstractNumId w:val="40"/>
  </w:num>
  <w:num w:numId="24">
    <w:abstractNumId w:val="34"/>
  </w:num>
  <w:num w:numId="25">
    <w:abstractNumId w:val="38"/>
  </w:num>
  <w:num w:numId="26">
    <w:abstractNumId w:val="18"/>
  </w:num>
  <w:num w:numId="27">
    <w:abstractNumId w:val="28"/>
  </w:num>
  <w:num w:numId="28">
    <w:abstractNumId w:val="21"/>
  </w:num>
  <w:num w:numId="29">
    <w:abstractNumId w:val="39"/>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27"/>
  </w:num>
  <w:num w:numId="41">
    <w:abstractNumId w:val="1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None" w15:userId="Daniel Wait"/>
  </w15:person>
  <w15:person w15:author="Daniel Wait [2]">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DWvBQByYNhULgAAAA=="/>
  </w:docVars>
  <w:rsids>
    <w:rsidRoot w:val="000D608F"/>
    <w:rsid w:val="00000087"/>
    <w:rsid w:val="00000B88"/>
    <w:rsid w:val="00001683"/>
    <w:rsid w:val="00001DB9"/>
    <w:rsid w:val="00001EA1"/>
    <w:rsid w:val="00002034"/>
    <w:rsid w:val="00002046"/>
    <w:rsid w:val="00002B90"/>
    <w:rsid w:val="000032FA"/>
    <w:rsid w:val="00003330"/>
    <w:rsid w:val="00003C94"/>
    <w:rsid w:val="00003D87"/>
    <w:rsid w:val="00003FC9"/>
    <w:rsid w:val="000040D0"/>
    <w:rsid w:val="00004370"/>
    <w:rsid w:val="0000569F"/>
    <w:rsid w:val="00005A7E"/>
    <w:rsid w:val="00005E90"/>
    <w:rsid w:val="000065AD"/>
    <w:rsid w:val="000066C0"/>
    <w:rsid w:val="00006C8C"/>
    <w:rsid w:val="00006D32"/>
    <w:rsid w:val="00007803"/>
    <w:rsid w:val="00010185"/>
    <w:rsid w:val="00010DED"/>
    <w:rsid w:val="00010F3C"/>
    <w:rsid w:val="0001132A"/>
    <w:rsid w:val="00011912"/>
    <w:rsid w:val="00011CBC"/>
    <w:rsid w:val="00011E36"/>
    <w:rsid w:val="00011E7E"/>
    <w:rsid w:val="000120A2"/>
    <w:rsid w:val="00012509"/>
    <w:rsid w:val="00012AB9"/>
    <w:rsid w:val="00012E54"/>
    <w:rsid w:val="00012ED0"/>
    <w:rsid w:val="00013A9A"/>
    <w:rsid w:val="00014565"/>
    <w:rsid w:val="00014BBD"/>
    <w:rsid w:val="0001518D"/>
    <w:rsid w:val="00015791"/>
    <w:rsid w:val="000157AF"/>
    <w:rsid w:val="00015A53"/>
    <w:rsid w:val="00016092"/>
    <w:rsid w:val="000162F7"/>
    <w:rsid w:val="000164D4"/>
    <w:rsid w:val="00016507"/>
    <w:rsid w:val="000171B1"/>
    <w:rsid w:val="00017644"/>
    <w:rsid w:val="00020776"/>
    <w:rsid w:val="00020BEA"/>
    <w:rsid w:val="000213C6"/>
    <w:rsid w:val="00021634"/>
    <w:rsid w:val="00021AD7"/>
    <w:rsid w:val="0002263D"/>
    <w:rsid w:val="00022876"/>
    <w:rsid w:val="00022B3E"/>
    <w:rsid w:val="00022F87"/>
    <w:rsid w:val="000235D7"/>
    <w:rsid w:val="00023B9A"/>
    <w:rsid w:val="00023D20"/>
    <w:rsid w:val="00023FCE"/>
    <w:rsid w:val="0002407F"/>
    <w:rsid w:val="00024C0D"/>
    <w:rsid w:val="00024DA3"/>
    <w:rsid w:val="0002626A"/>
    <w:rsid w:val="000263AE"/>
    <w:rsid w:val="0002682D"/>
    <w:rsid w:val="00026C38"/>
    <w:rsid w:val="00026D7E"/>
    <w:rsid w:val="00026EA7"/>
    <w:rsid w:val="0002772D"/>
    <w:rsid w:val="0002777B"/>
    <w:rsid w:val="00027C90"/>
    <w:rsid w:val="0003035E"/>
    <w:rsid w:val="00030823"/>
    <w:rsid w:val="00030E04"/>
    <w:rsid w:val="00031233"/>
    <w:rsid w:val="000313D2"/>
    <w:rsid w:val="000319FD"/>
    <w:rsid w:val="00031C43"/>
    <w:rsid w:val="000320F4"/>
    <w:rsid w:val="000322CF"/>
    <w:rsid w:val="00032AA7"/>
    <w:rsid w:val="00032BF1"/>
    <w:rsid w:val="00032FCB"/>
    <w:rsid w:val="000335D9"/>
    <w:rsid w:val="0003372A"/>
    <w:rsid w:val="000337C7"/>
    <w:rsid w:val="0003381E"/>
    <w:rsid w:val="000356AF"/>
    <w:rsid w:val="00035CBB"/>
    <w:rsid w:val="00036A99"/>
    <w:rsid w:val="00036ED3"/>
    <w:rsid w:val="0003721A"/>
    <w:rsid w:val="000378C9"/>
    <w:rsid w:val="0003795C"/>
    <w:rsid w:val="00037B2E"/>
    <w:rsid w:val="00037FB2"/>
    <w:rsid w:val="0004040B"/>
    <w:rsid w:val="00040607"/>
    <w:rsid w:val="00040E88"/>
    <w:rsid w:val="00040FF0"/>
    <w:rsid w:val="0004129F"/>
    <w:rsid w:val="0004195F"/>
    <w:rsid w:val="00041D0F"/>
    <w:rsid w:val="00041F94"/>
    <w:rsid w:val="000421EF"/>
    <w:rsid w:val="000422FD"/>
    <w:rsid w:val="00042634"/>
    <w:rsid w:val="000426C1"/>
    <w:rsid w:val="00042B90"/>
    <w:rsid w:val="00042F1B"/>
    <w:rsid w:val="000430B5"/>
    <w:rsid w:val="000434FB"/>
    <w:rsid w:val="000438DF"/>
    <w:rsid w:val="00043B09"/>
    <w:rsid w:val="00044331"/>
    <w:rsid w:val="00044417"/>
    <w:rsid w:val="0004443B"/>
    <w:rsid w:val="00044CD3"/>
    <w:rsid w:val="00045196"/>
    <w:rsid w:val="000452BC"/>
    <w:rsid w:val="000460EE"/>
    <w:rsid w:val="000464FE"/>
    <w:rsid w:val="00046B89"/>
    <w:rsid w:val="000470FB"/>
    <w:rsid w:val="000474B1"/>
    <w:rsid w:val="00047DC4"/>
    <w:rsid w:val="000507A4"/>
    <w:rsid w:val="00050A02"/>
    <w:rsid w:val="000527FD"/>
    <w:rsid w:val="000537CB"/>
    <w:rsid w:val="00053939"/>
    <w:rsid w:val="00053A27"/>
    <w:rsid w:val="00053E84"/>
    <w:rsid w:val="0005410F"/>
    <w:rsid w:val="00054751"/>
    <w:rsid w:val="00054B6C"/>
    <w:rsid w:val="000552CE"/>
    <w:rsid w:val="00055524"/>
    <w:rsid w:val="00055C6C"/>
    <w:rsid w:val="0005675E"/>
    <w:rsid w:val="00056C01"/>
    <w:rsid w:val="00056FD1"/>
    <w:rsid w:val="000578D2"/>
    <w:rsid w:val="0005792D"/>
    <w:rsid w:val="00057C86"/>
    <w:rsid w:val="00057DFA"/>
    <w:rsid w:val="00057EE9"/>
    <w:rsid w:val="00057F4E"/>
    <w:rsid w:val="000600CC"/>
    <w:rsid w:val="00060202"/>
    <w:rsid w:val="00060424"/>
    <w:rsid w:val="00060480"/>
    <w:rsid w:val="00060570"/>
    <w:rsid w:val="0006085E"/>
    <w:rsid w:val="00060A78"/>
    <w:rsid w:val="00060C07"/>
    <w:rsid w:val="00060D96"/>
    <w:rsid w:val="000610ED"/>
    <w:rsid w:val="00061142"/>
    <w:rsid w:val="000616AD"/>
    <w:rsid w:val="000617FA"/>
    <w:rsid w:val="000618F5"/>
    <w:rsid w:val="00061A77"/>
    <w:rsid w:val="00061FF6"/>
    <w:rsid w:val="00062605"/>
    <w:rsid w:val="00062B88"/>
    <w:rsid w:val="0006303C"/>
    <w:rsid w:val="00064B5E"/>
    <w:rsid w:val="00064ECB"/>
    <w:rsid w:val="00065771"/>
    <w:rsid w:val="00065D6A"/>
    <w:rsid w:val="00066831"/>
    <w:rsid w:val="00067160"/>
    <w:rsid w:val="00067267"/>
    <w:rsid w:val="00070A33"/>
    <w:rsid w:val="00070B91"/>
    <w:rsid w:val="00070BE0"/>
    <w:rsid w:val="00071082"/>
    <w:rsid w:val="000714E4"/>
    <w:rsid w:val="00071D1B"/>
    <w:rsid w:val="000724C3"/>
    <w:rsid w:val="00072642"/>
    <w:rsid w:val="0007296E"/>
    <w:rsid w:val="00072BD9"/>
    <w:rsid w:val="000737F9"/>
    <w:rsid w:val="00073AB9"/>
    <w:rsid w:val="00073DC1"/>
    <w:rsid w:val="000741B8"/>
    <w:rsid w:val="000742BC"/>
    <w:rsid w:val="00074441"/>
    <w:rsid w:val="00074EF3"/>
    <w:rsid w:val="00074F8F"/>
    <w:rsid w:val="0007524F"/>
    <w:rsid w:val="00075F26"/>
    <w:rsid w:val="000766DB"/>
    <w:rsid w:val="00076C00"/>
    <w:rsid w:val="00076DC1"/>
    <w:rsid w:val="00077356"/>
    <w:rsid w:val="0007736D"/>
    <w:rsid w:val="00077978"/>
    <w:rsid w:val="000779D1"/>
    <w:rsid w:val="00077A9A"/>
    <w:rsid w:val="00080289"/>
    <w:rsid w:val="000805CE"/>
    <w:rsid w:val="00080C60"/>
    <w:rsid w:val="00080C9E"/>
    <w:rsid w:val="000813AE"/>
    <w:rsid w:val="00081704"/>
    <w:rsid w:val="000817DF"/>
    <w:rsid w:val="00081BBE"/>
    <w:rsid w:val="00082066"/>
    <w:rsid w:val="00082DD2"/>
    <w:rsid w:val="00082F08"/>
    <w:rsid w:val="0008313B"/>
    <w:rsid w:val="000835C7"/>
    <w:rsid w:val="00083C28"/>
    <w:rsid w:val="00083CFF"/>
    <w:rsid w:val="000847DF"/>
    <w:rsid w:val="000849CA"/>
    <w:rsid w:val="00084BCF"/>
    <w:rsid w:val="00084E3B"/>
    <w:rsid w:val="0008522B"/>
    <w:rsid w:val="00085925"/>
    <w:rsid w:val="00085A02"/>
    <w:rsid w:val="00085F9C"/>
    <w:rsid w:val="000862BF"/>
    <w:rsid w:val="00086832"/>
    <w:rsid w:val="0008698F"/>
    <w:rsid w:val="00086BB3"/>
    <w:rsid w:val="0008702C"/>
    <w:rsid w:val="00087EA7"/>
    <w:rsid w:val="0009066F"/>
    <w:rsid w:val="00090AA7"/>
    <w:rsid w:val="00090CB2"/>
    <w:rsid w:val="0009161E"/>
    <w:rsid w:val="00091D67"/>
    <w:rsid w:val="0009300A"/>
    <w:rsid w:val="0009313A"/>
    <w:rsid w:val="00093813"/>
    <w:rsid w:val="00093D2E"/>
    <w:rsid w:val="00094218"/>
    <w:rsid w:val="0009448B"/>
    <w:rsid w:val="000944F3"/>
    <w:rsid w:val="0009481D"/>
    <w:rsid w:val="00094903"/>
    <w:rsid w:val="00094C5C"/>
    <w:rsid w:val="000956B3"/>
    <w:rsid w:val="00095787"/>
    <w:rsid w:val="00095D72"/>
    <w:rsid w:val="00096315"/>
    <w:rsid w:val="0009650A"/>
    <w:rsid w:val="00096D31"/>
    <w:rsid w:val="00096DAE"/>
    <w:rsid w:val="000973F6"/>
    <w:rsid w:val="00097B72"/>
    <w:rsid w:val="000A0009"/>
    <w:rsid w:val="000A01B0"/>
    <w:rsid w:val="000A0431"/>
    <w:rsid w:val="000A0694"/>
    <w:rsid w:val="000A06C3"/>
    <w:rsid w:val="000A0F68"/>
    <w:rsid w:val="000A0FB8"/>
    <w:rsid w:val="000A103C"/>
    <w:rsid w:val="000A1535"/>
    <w:rsid w:val="000A1C5A"/>
    <w:rsid w:val="000A1FA3"/>
    <w:rsid w:val="000A1FA5"/>
    <w:rsid w:val="000A2060"/>
    <w:rsid w:val="000A223D"/>
    <w:rsid w:val="000A2384"/>
    <w:rsid w:val="000A259C"/>
    <w:rsid w:val="000A39D8"/>
    <w:rsid w:val="000A3ECA"/>
    <w:rsid w:val="000A4BE8"/>
    <w:rsid w:val="000A517A"/>
    <w:rsid w:val="000A61CC"/>
    <w:rsid w:val="000A64C4"/>
    <w:rsid w:val="000A65CC"/>
    <w:rsid w:val="000A69DC"/>
    <w:rsid w:val="000A6C1A"/>
    <w:rsid w:val="000A6CF0"/>
    <w:rsid w:val="000A70C7"/>
    <w:rsid w:val="000A70CE"/>
    <w:rsid w:val="000A7275"/>
    <w:rsid w:val="000A73CE"/>
    <w:rsid w:val="000A7848"/>
    <w:rsid w:val="000A79AA"/>
    <w:rsid w:val="000A7A35"/>
    <w:rsid w:val="000A7A39"/>
    <w:rsid w:val="000A7BF2"/>
    <w:rsid w:val="000A7DB9"/>
    <w:rsid w:val="000B00BC"/>
    <w:rsid w:val="000B0ABA"/>
    <w:rsid w:val="000B0B0B"/>
    <w:rsid w:val="000B0B50"/>
    <w:rsid w:val="000B1513"/>
    <w:rsid w:val="000B1671"/>
    <w:rsid w:val="000B18FB"/>
    <w:rsid w:val="000B1A69"/>
    <w:rsid w:val="000B21B3"/>
    <w:rsid w:val="000B292A"/>
    <w:rsid w:val="000B2932"/>
    <w:rsid w:val="000B293A"/>
    <w:rsid w:val="000B2DC4"/>
    <w:rsid w:val="000B35CB"/>
    <w:rsid w:val="000B4740"/>
    <w:rsid w:val="000B58E6"/>
    <w:rsid w:val="000B5A2E"/>
    <w:rsid w:val="000B5D0D"/>
    <w:rsid w:val="000B5E1F"/>
    <w:rsid w:val="000B6723"/>
    <w:rsid w:val="000B7284"/>
    <w:rsid w:val="000B73AD"/>
    <w:rsid w:val="000B74FD"/>
    <w:rsid w:val="000B7C0C"/>
    <w:rsid w:val="000B7DF9"/>
    <w:rsid w:val="000B7E58"/>
    <w:rsid w:val="000C047E"/>
    <w:rsid w:val="000C0D49"/>
    <w:rsid w:val="000C1693"/>
    <w:rsid w:val="000C17D4"/>
    <w:rsid w:val="000C1937"/>
    <w:rsid w:val="000C1989"/>
    <w:rsid w:val="000C1EB2"/>
    <w:rsid w:val="000C1FC0"/>
    <w:rsid w:val="000C20FF"/>
    <w:rsid w:val="000C458F"/>
    <w:rsid w:val="000C464D"/>
    <w:rsid w:val="000C49A5"/>
    <w:rsid w:val="000C4FCC"/>
    <w:rsid w:val="000C5353"/>
    <w:rsid w:val="000C5813"/>
    <w:rsid w:val="000C5F22"/>
    <w:rsid w:val="000C6D09"/>
    <w:rsid w:val="000C6F2A"/>
    <w:rsid w:val="000C7253"/>
    <w:rsid w:val="000C7966"/>
    <w:rsid w:val="000C7BD9"/>
    <w:rsid w:val="000C7FC1"/>
    <w:rsid w:val="000D0BA2"/>
    <w:rsid w:val="000D0BA4"/>
    <w:rsid w:val="000D0D92"/>
    <w:rsid w:val="000D145C"/>
    <w:rsid w:val="000D180A"/>
    <w:rsid w:val="000D1B14"/>
    <w:rsid w:val="000D1C11"/>
    <w:rsid w:val="000D2239"/>
    <w:rsid w:val="000D226E"/>
    <w:rsid w:val="000D2633"/>
    <w:rsid w:val="000D27C5"/>
    <w:rsid w:val="000D3277"/>
    <w:rsid w:val="000D3B02"/>
    <w:rsid w:val="000D3B6E"/>
    <w:rsid w:val="000D3BF7"/>
    <w:rsid w:val="000D42C0"/>
    <w:rsid w:val="000D43C6"/>
    <w:rsid w:val="000D4488"/>
    <w:rsid w:val="000D55F8"/>
    <w:rsid w:val="000D584D"/>
    <w:rsid w:val="000D5886"/>
    <w:rsid w:val="000D5957"/>
    <w:rsid w:val="000D59F0"/>
    <w:rsid w:val="000D608F"/>
    <w:rsid w:val="000D64BA"/>
    <w:rsid w:val="000D659C"/>
    <w:rsid w:val="000D66EB"/>
    <w:rsid w:val="000D6DE4"/>
    <w:rsid w:val="000D700A"/>
    <w:rsid w:val="000D70E8"/>
    <w:rsid w:val="000D79DE"/>
    <w:rsid w:val="000D7B95"/>
    <w:rsid w:val="000D7BE7"/>
    <w:rsid w:val="000E0041"/>
    <w:rsid w:val="000E01D0"/>
    <w:rsid w:val="000E044C"/>
    <w:rsid w:val="000E07DB"/>
    <w:rsid w:val="000E09A8"/>
    <w:rsid w:val="000E0C31"/>
    <w:rsid w:val="000E188F"/>
    <w:rsid w:val="000E1E79"/>
    <w:rsid w:val="000E2069"/>
    <w:rsid w:val="000E269C"/>
    <w:rsid w:val="000E2B0E"/>
    <w:rsid w:val="000E2B16"/>
    <w:rsid w:val="000E314A"/>
    <w:rsid w:val="000E3456"/>
    <w:rsid w:val="000E35AA"/>
    <w:rsid w:val="000E3968"/>
    <w:rsid w:val="000E3E10"/>
    <w:rsid w:val="000E4068"/>
    <w:rsid w:val="000E4B8D"/>
    <w:rsid w:val="000E4C5D"/>
    <w:rsid w:val="000E4D59"/>
    <w:rsid w:val="000E5200"/>
    <w:rsid w:val="000E585B"/>
    <w:rsid w:val="000E663F"/>
    <w:rsid w:val="000E6EDA"/>
    <w:rsid w:val="000E7AA4"/>
    <w:rsid w:val="000E7BD0"/>
    <w:rsid w:val="000E7D8B"/>
    <w:rsid w:val="000E7EF6"/>
    <w:rsid w:val="000F0F72"/>
    <w:rsid w:val="000F1B8C"/>
    <w:rsid w:val="000F291F"/>
    <w:rsid w:val="000F2C8D"/>
    <w:rsid w:val="000F2F51"/>
    <w:rsid w:val="000F3348"/>
    <w:rsid w:val="000F33E2"/>
    <w:rsid w:val="000F3805"/>
    <w:rsid w:val="000F3952"/>
    <w:rsid w:val="000F428F"/>
    <w:rsid w:val="000F4756"/>
    <w:rsid w:val="000F47B5"/>
    <w:rsid w:val="000F4CAB"/>
    <w:rsid w:val="000F4F33"/>
    <w:rsid w:val="000F4F73"/>
    <w:rsid w:val="000F5187"/>
    <w:rsid w:val="000F52B4"/>
    <w:rsid w:val="000F5435"/>
    <w:rsid w:val="000F56A4"/>
    <w:rsid w:val="000F5F87"/>
    <w:rsid w:val="000F5FFA"/>
    <w:rsid w:val="000F69C8"/>
    <w:rsid w:val="000F7241"/>
    <w:rsid w:val="000F77DB"/>
    <w:rsid w:val="000F7895"/>
    <w:rsid w:val="000F7B4F"/>
    <w:rsid w:val="000F7C2F"/>
    <w:rsid w:val="000F7CC0"/>
    <w:rsid w:val="000F7F2E"/>
    <w:rsid w:val="00100A1B"/>
    <w:rsid w:val="00101306"/>
    <w:rsid w:val="00102126"/>
    <w:rsid w:val="00102395"/>
    <w:rsid w:val="00102619"/>
    <w:rsid w:val="00102903"/>
    <w:rsid w:val="00102AF6"/>
    <w:rsid w:val="00102CB2"/>
    <w:rsid w:val="00102F75"/>
    <w:rsid w:val="00104007"/>
    <w:rsid w:val="00104E4B"/>
    <w:rsid w:val="00105FE7"/>
    <w:rsid w:val="001060BA"/>
    <w:rsid w:val="00106CEC"/>
    <w:rsid w:val="00107056"/>
    <w:rsid w:val="00107488"/>
    <w:rsid w:val="001075B2"/>
    <w:rsid w:val="001077CA"/>
    <w:rsid w:val="0010782C"/>
    <w:rsid w:val="001104FA"/>
    <w:rsid w:val="00110BB3"/>
    <w:rsid w:val="00110CD4"/>
    <w:rsid w:val="001110F4"/>
    <w:rsid w:val="001114FB"/>
    <w:rsid w:val="00111BF1"/>
    <w:rsid w:val="00111F15"/>
    <w:rsid w:val="00112B44"/>
    <w:rsid w:val="00112C8A"/>
    <w:rsid w:val="00112F67"/>
    <w:rsid w:val="0011370B"/>
    <w:rsid w:val="00113C75"/>
    <w:rsid w:val="00114287"/>
    <w:rsid w:val="00114A94"/>
    <w:rsid w:val="00114BAC"/>
    <w:rsid w:val="0011509E"/>
    <w:rsid w:val="001155ED"/>
    <w:rsid w:val="001159DC"/>
    <w:rsid w:val="00115DBD"/>
    <w:rsid w:val="00115FBE"/>
    <w:rsid w:val="001163CC"/>
    <w:rsid w:val="00116C74"/>
    <w:rsid w:val="00116F57"/>
    <w:rsid w:val="00117249"/>
    <w:rsid w:val="00117422"/>
    <w:rsid w:val="0011777D"/>
    <w:rsid w:val="0012002F"/>
    <w:rsid w:val="001201AA"/>
    <w:rsid w:val="001203BA"/>
    <w:rsid w:val="001206F7"/>
    <w:rsid w:val="00120948"/>
    <w:rsid w:val="00120C3F"/>
    <w:rsid w:val="00120F70"/>
    <w:rsid w:val="001213C7"/>
    <w:rsid w:val="00121424"/>
    <w:rsid w:val="0012145F"/>
    <w:rsid w:val="0012151E"/>
    <w:rsid w:val="00121F90"/>
    <w:rsid w:val="00122501"/>
    <w:rsid w:val="00122545"/>
    <w:rsid w:val="00122A14"/>
    <w:rsid w:val="00122A50"/>
    <w:rsid w:val="00122C22"/>
    <w:rsid w:val="001234C8"/>
    <w:rsid w:val="0012376E"/>
    <w:rsid w:val="00123F0B"/>
    <w:rsid w:val="001244AB"/>
    <w:rsid w:val="00124DB4"/>
    <w:rsid w:val="0012523A"/>
    <w:rsid w:val="001255C8"/>
    <w:rsid w:val="001256CA"/>
    <w:rsid w:val="00125782"/>
    <w:rsid w:val="001257D2"/>
    <w:rsid w:val="00125959"/>
    <w:rsid w:val="00125B3F"/>
    <w:rsid w:val="00125B84"/>
    <w:rsid w:val="00125F91"/>
    <w:rsid w:val="00126225"/>
    <w:rsid w:val="0012677D"/>
    <w:rsid w:val="00126959"/>
    <w:rsid w:val="001272AF"/>
    <w:rsid w:val="00127419"/>
    <w:rsid w:val="00130AD0"/>
    <w:rsid w:val="00130FF4"/>
    <w:rsid w:val="0013151B"/>
    <w:rsid w:val="00131EA1"/>
    <w:rsid w:val="00131ED5"/>
    <w:rsid w:val="00131F07"/>
    <w:rsid w:val="00132287"/>
    <w:rsid w:val="001324ED"/>
    <w:rsid w:val="00132540"/>
    <w:rsid w:val="0013255B"/>
    <w:rsid w:val="00132639"/>
    <w:rsid w:val="00132A58"/>
    <w:rsid w:val="00132E46"/>
    <w:rsid w:val="00132E65"/>
    <w:rsid w:val="00132FF8"/>
    <w:rsid w:val="001331F1"/>
    <w:rsid w:val="0013368C"/>
    <w:rsid w:val="00133CFB"/>
    <w:rsid w:val="00134123"/>
    <w:rsid w:val="00134483"/>
    <w:rsid w:val="001347F7"/>
    <w:rsid w:val="00134844"/>
    <w:rsid w:val="00134985"/>
    <w:rsid w:val="00134DEF"/>
    <w:rsid w:val="00134E17"/>
    <w:rsid w:val="00134E43"/>
    <w:rsid w:val="00134E97"/>
    <w:rsid w:val="0013525F"/>
    <w:rsid w:val="00135DE4"/>
    <w:rsid w:val="00136B62"/>
    <w:rsid w:val="00136DE7"/>
    <w:rsid w:val="00136EFA"/>
    <w:rsid w:val="00137025"/>
    <w:rsid w:val="0013736E"/>
    <w:rsid w:val="00137A70"/>
    <w:rsid w:val="00137B08"/>
    <w:rsid w:val="00137CAA"/>
    <w:rsid w:val="00137F9F"/>
    <w:rsid w:val="001400DF"/>
    <w:rsid w:val="0014012A"/>
    <w:rsid w:val="001403D9"/>
    <w:rsid w:val="001404AF"/>
    <w:rsid w:val="00140DAA"/>
    <w:rsid w:val="00141182"/>
    <w:rsid w:val="001413CE"/>
    <w:rsid w:val="0014140C"/>
    <w:rsid w:val="00141477"/>
    <w:rsid w:val="00141758"/>
    <w:rsid w:val="001417CD"/>
    <w:rsid w:val="00141AC8"/>
    <w:rsid w:val="00142459"/>
    <w:rsid w:val="0014259E"/>
    <w:rsid w:val="0014299F"/>
    <w:rsid w:val="00142AE5"/>
    <w:rsid w:val="00143B13"/>
    <w:rsid w:val="00143B32"/>
    <w:rsid w:val="001440FF"/>
    <w:rsid w:val="001444B0"/>
    <w:rsid w:val="00144712"/>
    <w:rsid w:val="00144C4B"/>
    <w:rsid w:val="00144C52"/>
    <w:rsid w:val="0014506D"/>
    <w:rsid w:val="001450AA"/>
    <w:rsid w:val="0014515F"/>
    <w:rsid w:val="0014519B"/>
    <w:rsid w:val="0014537F"/>
    <w:rsid w:val="0014564E"/>
    <w:rsid w:val="00145C0F"/>
    <w:rsid w:val="0014634F"/>
    <w:rsid w:val="001467F2"/>
    <w:rsid w:val="00146888"/>
    <w:rsid w:val="00146BBE"/>
    <w:rsid w:val="00146C99"/>
    <w:rsid w:val="00147913"/>
    <w:rsid w:val="001479F4"/>
    <w:rsid w:val="001501F4"/>
    <w:rsid w:val="001504A7"/>
    <w:rsid w:val="00150A29"/>
    <w:rsid w:val="001510E1"/>
    <w:rsid w:val="0015113C"/>
    <w:rsid w:val="00151A1D"/>
    <w:rsid w:val="00151B50"/>
    <w:rsid w:val="001521A9"/>
    <w:rsid w:val="001527A6"/>
    <w:rsid w:val="001528DC"/>
    <w:rsid w:val="0015346C"/>
    <w:rsid w:val="00153738"/>
    <w:rsid w:val="00153E3D"/>
    <w:rsid w:val="00155EA9"/>
    <w:rsid w:val="00156419"/>
    <w:rsid w:val="00156571"/>
    <w:rsid w:val="00156688"/>
    <w:rsid w:val="00156E26"/>
    <w:rsid w:val="00157232"/>
    <w:rsid w:val="001578DC"/>
    <w:rsid w:val="001579AE"/>
    <w:rsid w:val="001579F0"/>
    <w:rsid w:val="001600C4"/>
    <w:rsid w:val="00160A4F"/>
    <w:rsid w:val="00160FB0"/>
    <w:rsid w:val="00161937"/>
    <w:rsid w:val="001619AA"/>
    <w:rsid w:val="001619B9"/>
    <w:rsid w:val="00161B16"/>
    <w:rsid w:val="00161B23"/>
    <w:rsid w:val="00161BCE"/>
    <w:rsid w:val="00161E45"/>
    <w:rsid w:val="00162433"/>
    <w:rsid w:val="001627D2"/>
    <w:rsid w:val="00162A9D"/>
    <w:rsid w:val="00162CD8"/>
    <w:rsid w:val="0016314D"/>
    <w:rsid w:val="00163872"/>
    <w:rsid w:val="00163F31"/>
    <w:rsid w:val="00163F49"/>
    <w:rsid w:val="00164037"/>
    <w:rsid w:val="00164A43"/>
    <w:rsid w:val="00164DE3"/>
    <w:rsid w:val="00165960"/>
    <w:rsid w:val="00165994"/>
    <w:rsid w:val="00165BFE"/>
    <w:rsid w:val="00165F3A"/>
    <w:rsid w:val="001661E4"/>
    <w:rsid w:val="00166957"/>
    <w:rsid w:val="001670B8"/>
    <w:rsid w:val="001674AF"/>
    <w:rsid w:val="001675C7"/>
    <w:rsid w:val="00167964"/>
    <w:rsid w:val="00167D1B"/>
    <w:rsid w:val="0017034C"/>
    <w:rsid w:val="001708E5"/>
    <w:rsid w:val="00170B29"/>
    <w:rsid w:val="00171F0D"/>
    <w:rsid w:val="00172ABD"/>
    <w:rsid w:val="00173664"/>
    <w:rsid w:val="001740D8"/>
    <w:rsid w:val="00174409"/>
    <w:rsid w:val="0017458E"/>
    <w:rsid w:val="00175C06"/>
    <w:rsid w:val="0017605D"/>
    <w:rsid w:val="001765EA"/>
    <w:rsid w:val="00176972"/>
    <w:rsid w:val="00176B95"/>
    <w:rsid w:val="00176D28"/>
    <w:rsid w:val="00176EBD"/>
    <w:rsid w:val="00176F6E"/>
    <w:rsid w:val="001774A7"/>
    <w:rsid w:val="0017760F"/>
    <w:rsid w:val="0017774D"/>
    <w:rsid w:val="00177D73"/>
    <w:rsid w:val="001802B6"/>
    <w:rsid w:val="00180C62"/>
    <w:rsid w:val="0018127F"/>
    <w:rsid w:val="001813BD"/>
    <w:rsid w:val="001819CA"/>
    <w:rsid w:val="001822C1"/>
    <w:rsid w:val="00182C45"/>
    <w:rsid w:val="00183862"/>
    <w:rsid w:val="00183D4E"/>
    <w:rsid w:val="00183EF9"/>
    <w:rsid w:val="00184129"/>
    <w:rsid w:val="0018421D"/>
    <w:rsid w:val="00184230"/>
    <w:rsid w:val="00184A51"/>
    <w:rsid w:val="00185882"/>
    <w:rsid w:val="00185C20"/>
    <w:rsid w:val="001866D7"/>
    <w:rsid w:val="001868DD"/>
    <w:rsid w:val="001870D8"/>
    <w:rsid w:val="001878E5"/>
    <w:rsid w:val="001878EC"/>
    <w:rsid w:val="0019008E"/>
    <w:rsid w:val="001904A8"/>
    <w:rsid w:val="0019066A"/>
    <w:rsid w:val="00190C7F"/>
    <w:rsid w:val="00190D29"/>
    <w:rsid w:val="001917A0"/>
    <w:rsid w:val="001918C3"/>
    <w:rsid w:val="00191D7C"/>
    <w:rsid w:val="00191E14"/>
    <w:rsid w:val="0019208A"/>
    <w:rsid w:val="0019253F"/>
    <w:rsid w:val="00192677"/>
    <w:rsid w:val="001927EC"/>
    <w:rsid w:val="00192DB0"/>
    <w:rsid w:val="00193408"/>
    <w:rsid w:val="00193BE0"/>
    <w:rsid w:val="00193D16"/>
    <w:rsid w:val="00194127"/>
    <w:rsid w:val="001947FA"/>
    <w:rsid w:val="00194958"/>
    <w:rsid w:val="00194BC3"/>
    <w:rsid w:val="00195150"/>
    <w:rsid w:val="0019562A"/>
    <w:rsid w:val="00195C9F"/>
    <w:rsid w:val="00195E47"/>
    <w:rsid w:val="001961DA"/>
    <w:rsid w:val="00196656"/>
    <w:rsid w:val="001968E7"/>
    <w:rsid w:val="0019707A"/>
    <w:rsid w:val="0019720C"/>
    <w:rsid w:val="00197289"/>
    <w:rsid w:val="001978F1"/>
    <w:rsid w:val="00197C6E"/>
    <w:rsid w:val="001A0068"/>
    <w:rsid w:val="001A050F"/>
    <w:rsid w:val="001A0961"/>
    <w:rsid w:val="001A0CBF"/>
    <w:rsid w:val="001A139A"/>
    <w:rsid w:val="001A1FE7"/>
    <w:rsid w:val="001A20D5"/>
    <w:rsid w:val="001A2776"/>
    <w:rsid w:val="001A2EA4"/>
    <w:rsid w:val="001A33CE"/>
    <w:rsid w:val="001A3468"/>
    <w:rsid w:val="001A3CC8"/>
    <w:rsid w:val="001A3EDD"/>
    <w:rsid w:val="001A4AEA"/>
    <w:rsid w:val="001A5175"/>
    <w:rsid w:val="001A5179"/>
    <w:rsid w:val="001A51C3"/>
    <w:rsid w:val="001A5623"/>
    <w:rsid w:val="001A59FF"/>
    <w:rsid w:val="001A5A45"/>
    <w:rsid w:val="001A5B97"/>
    <w:rsid w:val="001A5C0C"/>
    <w:rsid w:val="001A5FD7"/>
    <w:rsid w:val="001A610F"/>
    <w:rsid w:val="001A6176"/>
    <w:rsid w:val="001A6832"/>
    <w:rsid w:val="001A6AC8"/>
    <w:rsid w:val="001A6AE7"/>
    <w:rsid w:val="001A74E6"/>
    <w:rsid w:val="001A78F6"/>
    <w:rsid w:val="001A7D11"/>
    <w:rsid w:val="001A7E97"/>
    <w:rsid w:val="001A7F5D"/>
    <w:rsid w:val="001B04F4"/>
    <w:rsid w:val="001B058B"/>
    <w:rsid w:val="001B120A"/>
    <w:rsid w:val="001B19EE"/>
    <w:rsid w:val="001B1A0B"/>
    <w:rsid w:val="001B1AC1"/>
    <w:rsid w:val="001B24A9"/>
    <w:rsid w:val="001B2E5B"/>
    <w:rsid w:val="001B2F71"/>
    <w:rsid w:val="001B31ED"/>
    <w:rsid w:val="001B3785"/>
    <w:rsid w:val="001B3BB9"/>
    <w:rsid w:val="001B43A8"/>
    <w:rsid w:val="001B4695"/>
    <w:rsid w:val="001B474C"/>
    <w:rsid w:val="001B4E04"/>
    <w:rsid w:val="001B5DE5"/>
    <w:rsid w:val="001B5E46"/>
    <w:rsid w:val="001B5EA7"/>
    <w:rsid w:val="001B61C5"/>
    <w:rsid w:val="001B6624"/>
    <w:rsid w:val="001B705B"/>
    <w:rsid w:val="001B7667"/>
    <w:rsid w:val="001B7CD6"/>
    <w:rsid w:val="001B7D94"/>
    <w:rsid w:val="001B7EF5"/>
    <w:rsid w:val="001C08EB"/>
    <w:rsid w:val="001C1144"/>
    <w:rsid w:val="001C1311"/>
    <w:rsid w:val="001C14C4"/>
    <w:rsid w:val="001C14F1"/>
    <w:rsid w:val="001C16C4"/>
    <w:rsid w:val="001C18A4"/>
    <w:rsid w:val="001C1958"/>
    <w:rsid w:val="001C19E4"/>
    <w:rsid w:val="001C2035"/>
    <w:rsid w:val="001C2243"/>
    <w:rsid w:val="001C2449"/>
    <w:rsid w:val="001C25BF"/>
    <w:rsid w:val="001C2721"/>
    <w:rsid w:val="001C2757"/>
    <w:rsid w:val="001C3083"/>
    <w:rsid w:val="001C30FF"/>
    <w:rsid w:val="001C44AF"/>
    <w:rsid w:val="001C4675"/>
    <w:rsid w:val="001C47AD"/>
    <w:rsid w:val="001C4DDD"/>
    <w:rsid w:val="001C5320"/>
    <w:rsid w:val="001C56B0"/>
    <w:rsid w:val="001C57D7"/>
    <w:rsid w:val="001C5A49"/>
    <w:rsid w:val="001C612B"/>
    <w:rsid w:val="001C74A8"/>
    <w:rsid w:val="001C763B"/>
    <w:rsid w:val="001C7BD2"/>
    <w:rsid w:val="001C7FD2"/>
    <w:rsid w:val="001D0088"/>
    <w:rsid w:val="001D04BD"/>
    <w:rsid w:val="001D099F"/>
    <w:rsid w:val="001D112A"/>
    <w:rsid w:val="001D157A"/>
    <w:rsid w:val="001D177B"/>
    <w:rsid w:val="001D275F"/>
    <w:rsid w:val="001D27F9"/>
    <w:rsid w:val="001D29A5"/>
    <w:rsid w:val="001D2B1F"/>
    <w:rsid w:val="001D2ECC"/>
    <w:rsid w:val="001D300B"/>
    <w:rsid w:val="001D3554"/>
    <w:rsid w:val="001D3804"/>
    <w:rsid w:val="001D4439"/>
    <w:rsid w:val="001D53A1"/>
    <w:rsid w:val="001D5733"/>
    <w:rsid w:val="001D58C2"/>
    <w:rsid w:val="001D6301"/>
    <w:rsid w:val="001D6404"/>
    <w:rsid w:val="001D6437"/>
    <w:rsid w:val="001D736A"/>
    <w:rsid w:val="001D79ED"/>
    <w:rsid w:val="001D7A9C"/>
    <w:rsid w:val="001D7B7F"/>
    <w:rsid w:val="001E03C0"/>
    <w:rsid w:val="001E140C"/>
    <w:rsid w:val="001E18B4"/>
    <w:rsid w:val="001E18ED"/>
    <w:rsid w:val="001E1DF0"/>
    <w:rsid w:val="001E20C1"/>
    <w:rsid w:val="001E24DC"/>
    <w:rsid w:val="001E2DB2"/>
    <w:rsid w:val="001E2F51"/>
    <w:rsid w:val="001E30CE"/>
    <w:rsid w:val="001E33E4"/>
    <w:rsid w:val="001E3411"/>
    <w:rsid w:val="001E3953"/>
    <w:rsid w:val="001E3A8C"/>
    <w:rsid w:val="001E5A9A"/>
    <w:rsid w:val="001E5D62"/>
    <w:rsid w:val="001E5D89"/>
    <w:rsid w:val="001E5E2A"/>
    <w:rsid w:val="001E5EF6"/>
    <w:rsid w:val="001E617B"/>
    <w:rsid w:val="001E6307"/>
    <w:rsid w:val="001E6526"/>
    <w:rsid w:val="001E652F"/>
    <w:rsid w:val="001E6542"/>
    <w:rsid w:val="001E67B0"/>
    <w:rsid w:val="001E6BE0"/>
    <w:rsid w:val="001E6CC6"/>
    <w:rsid w:val="001E6F2A"/>
    <w:rsid w:val="001E759E"/>
    <w:rsid w:val="001E7A50"/>
    <w:rsid w:val="001F07D0"/>
    <w:rsid w:val="001F08DD"/>
    <w:rsid w:val="001F0C38"/>
    <w:rsid w:val="001F165A"/>
    <w:rsid w:val="001F17CE"/>
    <w:rsid w:val="001F21E0"/>
    <w:rsid w:val="001F2969"/>
    <w:rsid w:val="001F2FBD"/>
    <w:rsid w:val="001F3B4E"/>
    <w:rsid w:val="001F41ED"/>
    <w:rsid w:val="001F46F6"/>
    <w:rsid w:val="001F54A4"/>
    <w:rsid w:val="001F5624"/>
    <w:rsid w:val="001F57AA"/>
    <w:rsid w:val="001F5965"/>
    <w:rsid w:val="001F5A7C"/>
    <w:rsid w:val="001F5E1E"/>
    <w:rsid w:val="001F63BB"/>
    <w:rsid w:val="001F6420"/>
    <w:rsid w:val="001F68AF"/>
    <w:rsid w:val="001F71A7"/>
    <w:rsid w:val="001F7A96"/>
    <w:rsid w:val="001F7B7D"/>
    <w:rsid w:val="0020002A"/>
    <w:rsid w:val="00200182"/>
    <w:rsid w:val="002003CC"/>
    <w:rsid w:val="002007BA"/>
    <w:rsid w:val="00200C62"/>
    <w:rsid w:val="0020110A"/>
    <w:rsid w:val="00201C61"/>
    <w:rsid w:val="0020221B"/>
    <w:rsid w:val="00202592"/>
    <w:rsid w:val="002029D4"/>
    <w:rsid w:val="00203685"/>
    <w:rsid w:val="0020379E"/>
    <w:rsid w:val="002037AC"/>
    <w:rsid w:val="00203B23"/>
    <w:rsid w:val="00203D75"/>
    <w:rsid w:val="00204CD1"/>
    <w:rsid w:val="002056EB"/>
    <w:rsid w:val="00205F09"/>
    <w:rsid w:val="0020659B"/>
    <w:rsid w:val="00207755"/>
    <w:rsid w:val="0020777D"/>
    <w:rsid w:val="00207FB2"/>
    <w:rsid w:val="00207FC5"/>
    <w:rsid w:val="00210288"/>
    <w:rsid w:val="00210C3A"/>
    <w:rsid w:val="00210C95"/>
    <w:rsid w:val="00211917"/>
    <w:rsid w:val="0021196C"/>
    <w:rsid w:val="0021204C"/>
    <w:rsid w:val="00212315"/>
    <w:rsid w:val="0021271D"/>
    <w:rsid w:val="00212974"/>
    <w:rsid w:val="00212E3F"/>
    <w:rsid w:val="0021305D"/>
    <w:rsid w:val="002140F6"/>
    <w:rsid w:val="0021415F"/>
    <w:rsid w:val="002144FE"/>
    <w:rsid w:val="00214B4F"/>
    <w:rsid w:val="00215039"/>
    <w:rsid w:val="00215214"/>
    <w:rsid w:val="002156F9"/>
    <w:rsid w:val="002159B2"/>
    <w:rsid w:val="00215A0A"/>
    <w:rsid w:val="00216285"/>
    <w:rsid w:val="0021633C"/>
    <w:rsid w:val="002164DF"/>
    <w:rsid w:val="002168EC"/>
    <w:rsid w:val="002169E1"/>
    <w:rsid w:val="00217524"/>
    <w:rsid w:val="00217685"/>
    <w:rsid w:val="00217C84"/>
    <w:rsid w:val="0022048A"/>
    <w:rsid w:val="0022065C"/>
    <w:rsid w:val="002207BA"/>
    <w:rsid w:val="00221F91"/>
    <w:rsid w:val="002221E9"/>
    <w:rsid w:val="00222562"/>
    <w:rsid w:val="0022278F"/>
    <w:rsid w:val="00222A2A"/>
    <w:rsid w:val="00223469"/>
    <w:rsid w:val="002236D3"/>
    <w:rsid w:val="00223889"/>
    <w:rsid w:val="00223C5B"/>
    <w:rsid w:val="00223F9C"/>
    <w:rsid w:val="0022435C"/>
    <w:rsid w:val="00224448"/>
    <w:rsid w:val="002245FA"/>
    <w:rsid w:val="00225649"/>
    <w:rsid w:val="00225851"/>
    <w:rsid w:val="0022605B"/>
    <w:rsid w:val="00226551"/>
    <w:rsid w:val="00226554"/>
    <w:rsid w:val="002265F3"/>
    <w:rsid w:val="002266AF"/>
    <w:rsid w:val="00226714"/>
    <w:rsid w:val="002269B1"/>
    <w:rsid w:val="00226E13"/>
    <w:rsid w:val="00226E80"/>
    <w:rsid w:val="0022789D"/>
    <w:rsid w:val="002279D0"/>
    <w:rsid w:val="00227AEF"/>
    <w:rsid w:val="00227DED"/>
    <w:rsid w:val="00227FAC"/>
    <w:rsid w:val="002305F9"/>
    <w:rsid w:val="00230B75"/>
    <w:rsid w:val="00230D17"/>
    <w:rsid w:val="00230FA2"/>
    <w:rsid w:val="002313BB"/>
    <w:rsid w:val="00231540"/>
    <w:rsid w:val="0023182C"/>
    <w:rsid w:val="00231B06"/>
    <w:rsid w:val="00231BCA"/>
    <w:rsid w:val="00231DCF"/>
    <w:rsid w:val="00231DE7"/>
    <w:rsid w:val="00232072"/>
    <w:rsid w:val="0023274B"/>
    <w:rsid w:val="00232ACB"/>
    <w:rsid w:val="00232DF0"/>
    <w:rsid w:val="00233520"/>
    <w:rsid w:val="00233DDF"/>
    <w:rsid w:val="00233FD8"/>
    <w:rsid w:val="00234284"/>
    <w:rsid w:val="002342D9"/>
    <w:rsid w:val="002347B3"/>
    <w:rsid w:val="00234B40"/>
    <w:rsid w:val="00234F61"/>
    <w:rsid w:val="002351B7"/>
    <w:rsid w:val="0023580F"/>
    <w:rsid w:val="002364EE"/>
    <w:rsid w:val="00236891"/>
    <w:rsid w:val="00237082"/>
    <w:rsid w:val="002370B4"/>
    <w:rsid w:val="002377AB"/>
    <w:rsid w:val="002379EA"/>
    <w:rsid w:val="00237CAC"/>
    <w:rsid w:val="00237E32"/>
    <w:rsid w:val="0024001B"/>
    <w:rsid w:val="00240549"/>
    <w:rsid w:val="0024062E"/>
    <w:rsid w:val="002408AE"/>
    <w:rsid w:val="002408C3"/>
    <w:rsid w:val="00240FA3"/>
    <w:rsid w:val="002418F5"/>
    <w:rsid w:val="00241AB0"/>
    <w:rsid w:val="00241F37"/>
    <w:rsid w:val="00241FE7"/>
    <w:rsid w:val="002427B3"/>
    <w:rsid w:val="00242A42"/>
    <w:rsid w:val="00242E16"/>
    <w:rsid w:val="0024375D"/>
    <w:rsid w:val="00243F33"/>
    <w:rsid w:val="00244314"/>
    <w:rsid w:val="002447BA"/>
    <w:rsid w:val="00244B6E"/>
    <w:rsid w:val="00244CDA"/>
    <w:rsid w:val="00245603"/>
    <w:rsid w:val="002457C7"/>
    <w:rsid w:val="00245985"/>
    <w:rsid w:val="00245C4B"/>
    <w:rsid w:val="0024608A"/>
    <w:rsid w:val="002462C9"/>
    <w:rsid w:val="00246757"/>
    <w:rsid w:val="002468E1"/>
    <w:rsid w:val="00246FF3"/>
    <w:rsid w:val="002473EB"/>
    <w:rsid w:val="00247438"/>
    <w:rsid w:val="00247D06"/>
    <w:rsid w:val="00250038"/>
    <w:rsid w:val="0025008A"/>
    <w:rsid w:val="0025051D"/>
    <w:rsid w:val="00250755"/>
    <w:rsid w:val="002507A6"/>
    <w:rsid w:val="00250931"/>
    <w:rsid w:val="0025168E"/>
    <w:rsid w:val="00251BBB"/>
    <w:rsid w:val="00251EF4"/>
    <w:rsid w:val="00252838"/>
    <w:rsid w:val="002529F6"/>
    <w:rsid w:val="00252DD7"/>
    <w:rsid w:val="00253763"/>
    <w:rsid w:val="002541D0"/>
    <w:rsid w:val="00254ABC"/>
    <w:rsid w:val="00254E1A"/>
    <w:rsid w:val="0025544D"/>
    <w:rsid w:val="0025550F"/>
    <w:rsid w:val="00255D22"/>
    <w:rsid w:val="002560EB"/>
    <w:rsid w:val="00256136"/>
    <w:rsid w:val="002562CA"/>
    <w:rsid w:val="002567F1"/>
    <w:rsid w:val="00256B6F"/>
    <w:rsid w:val="0026010B"/>
    <w:rsid w:val="00260374"/>
    <w:rsid w:val="002605DF"/>
    <w:rsid w:val="0026136E"/>
    <w:rsid w:val="002617A6"/>
    <w:rsid w:val="00261E30"/>
    <w:rsid w:val="00262102"/>
    <w:rsid w:val="00262533"/>
    <w:rsid w:val="0026329A"/>
    <w:rsid w:val="00263A2F"/>
    <w:rsid w:val="00263B9B"/>
    <w:rsid w:val="00263F51"/>
    <w:rsid w:val="002647F8"/>
    <w:rsid w:val="00265235"/>
    <w:rsid w:val="0026545D"/>
    <w:rsid w:val="002654E5"/>
    <w:rsid w:val="00265533"/>
    <w:rsid w:val="00265BFA"/>
    <w:rsid w:val="00265F7B"/>
    <w:rsid w:val="0026683B"/>
    <w:rsid w:val="00266DAC"/>
    <w:rsid w:val="002670AB"/>
    <w:rsid w:val="002674A9"/>
    <w:rsid w:val="00267508"/>
    <w:rsid w:val="00267B15"/>
    <w:rsid w:val="00267EE7"/>
    <w:rsid w:val="00267F57"/>
    <w:rsid w:val="002704AD"/>
    <w:rsid w:val="002707C8"/>
    <w:rsid w:val="0027134A"/>
    <w:rsid w:val="0027166B"/>
    <w:rsid w:val="00271C58"/>
    <w:rsid w:val="00272332"/>
    <w:rsid w:val="0027244B"/>
    <w:rsid w:val="00272785"/>
    <w:rsid w:val="00273A01"/>
    <w:rsid w:val="00273E1B"/>
    <w:rsid w:val="002744DA"/>
    <w:rsid w:val="0027500B"/>
    <w:rsid w:val="00275351"/>
    <w:rsid w:val="00275709"/>
    <w:rsid w:val="00275A26"/>
    <w:rsid w:val="00275A2C"/>
    <w:rsid w:val="00276175"/>
    <w:rsid w:val="00276AF0"/>
    <w:rsid w:val="00276C99"/>
    <w:rsid w:val="00276DDA"/>
    <w:rsid w:val="00276FA8"/>
    <w:rsid w:val="00276FC4"/>
    <w:rsid w:val="00277E25"/>
    <w:rsid w:val="00280411"/>
    <w:rsid w:val="002805B9"/>
    <w:rsid w:val="00280BAD"/>
    <w:rsid w:val="00280C27"/>
    <w:rsid w:val="00280E2A"/>
    <w:rsid w:val="00280E32"/>
    <w:rsid w:val="0028104A"/>
    <w:rsid w:val="00281901"/>
    <w:rsid w:val="00281CEB"/>
    <w:rsid w:val="00281E87"/>
    <w:rsid w:val="002822DD"/>
    <w:rsid w:val="00282941"/>
    <w:rsid w:val="00282954"/>
    <w:rsid w:val="00282BB0"/>
    <w:rsid w:val="00283E05"/>
    <w:rsid w:val="00283E83"/>
    <w:rsid w:val="0028414D"/>
    <w:rsid w:val="0028470E"/>
    <w:rsid w:val="00284831"/>
    <w:rsid w:val="00284850"/>
    <w:rsid w:val="00284AA7"/>
    <w:rsid w:val="00284CDC"/>
    <w:rsid w:val="00284EB6"/>
    <w:rsid w:val="00285000"/>
    <w:rsid w:val="00285114"/>
    <w:rsid w:val="00285F50"/>
    <w:rsid w:val="002866CC"/>
    <w:rsid w:val="00286C8A"/>
    <w:rsid w:val="00287D16"/>
    <w:rsid w:val="0029066E"/>
    <w:rsid w:val="00290CB7"/>
    <w:rsid w:val="00290F7D"/>
    <w:rsid w:val="00291131"/>
    <w:rsid w:val="002913A3"/>
    <w:rsid w:val="002917AB"/>
    <w:rsid w:val="00291A71"/>
    <w:rsid w:val="0029218B"/>
    <w:rsid w:val="0029226A"/>
    <w:rsid w:val="002923B7"/>
    <w:rsid w:val="0029241C"/>
    <w:rsid w:val="00292C8B"/>
    <w:rsid w:val="00292D9A"/>
    <w:rsid w:val="00294706"/>
    <w:rsid w:val="00294AA7"/>
    <w:rsid w:val="00294C38"/>
    <w:rsid w:val="00294DA7"/>
    <w:rsid w:val="00295278"/>
    <w:rsid w:val="00296372"/>
    <w:rsid w:val="00296FC3"/>
    <w:rsid w:val="002973DE"/>
    <w:rsid w:val="002977D8"/>
    <w:rsid w:val="002A0176"/>
    <w:rsid w:val="002A0397"/>
    <w:rsid w:val="002A07BB"/>
    <w:rsid w:val="002A0A9A"/>
    <w:rsid w:val="002A0B25"/>
    <w:rsid w:val="002A199E"/>
    <w:rsid w:val="002A1A58"/>
    <w:rsid w:val="002A2B63"/>
    <w:rsid w:val="002A2D42"/>
    <w:rsid w:val="002A38A6"/>
    <w:rsid w:val="002A38D9"/>
    <w:rsid w:val="002A3952"/>
    <w:rsid w:val="002A3F94"/>
    <w:rsid w:val="002A4D81"/>
    <w:rsid w:val="002A5098"/>
    <w:rsid w:val="002A58ED"/>
    <w:rsid w:val="002A5B3D"/>
    <w:rsid w:val="002A62E2"/>
    <w:rsid w:val="002A69DD"/>
    <w:rsid w:val="002A6A48"/>
    <w:rsid w:val="002A714B"/>
    <w:rsid w:val="002A732E"/>
    <w:rsid w:val="002A75AA"/>
    <w:rsid w:val="002A7668"/>
    <w:rsid w:val="002B012D"/>
    <w:rsid w:val="002B014A"/>
    <w:rsid w:val="002B040C"/>
    <w:rsid w:val="002B0639"/>
    <w:rsid w:val="002B15A0"/>
    <w:rsid w:val="002B1B06"/>
    <w:rsid w:val="002B1B15"/>
    <w:rsid w:val="002B2120"/>
    <w:rsid w:val="002B22E6"/>
    <w:rsid w:val="002B26C1"/>
    <w:rsid w:val="002B2C48"/>
    <w:rsid w:val="002B3087"/>
    <w:rsid w:val="002B30FA"/>
    <w:rsid w:val="002B3887"/>
    <w:rsid w:val="002B3CBE"/>
    <w:rsid w:val="002B3D1E"/>
    <w:rsid w:val="002B3DFD"/>
    <w:rsid w:val="002B3E2B"/>
    <w:rsid w:val="002B46D8"/>
    <w:rsid w:val="002B4C73"/>
    <w:rsid w:val="002B4EA7"/>
    <w:rsid w:val="002B5463"/>
    <w:rsid w:val="002B584A"/>
    <w:rsid w:val="002B5857"/>
    <w:rsid w:val="002B5F2E"/>
    <w:rsid w:val="002B620F"/>
    <w:rsid w:val="002B7198"/>
    <w:rsid w:val="002B7291"/>
    <w:rsid w:val="002B7639"/>
    <w:rsid w:val="002B785C"/>
    <w:rsid w:val="002B7C5C"/>
    <w:rsid w:val="002C09D6"/>
    <w:rsid w:val="002C0B5B"/>
    <w:rsid w:val="002C0B75"/>
    <w:rsid w:val="002C133E"/>
    <w:rsid w:val="002C1D34"/>
    <w:rsid w:val="002C1F72"/>
    <w:rsid w:val="002C2EEE"/>
    <w:rsid w:val="002C2FD6"/>
    <w:rsid w:val="002C30B0"/>
    <w:rsid w:val="002C35F8"/>
    <w:rsid w:val="002C37EE"/>
    <w:rsid w:val="002C3C90"/>
    <w:rsid w:val="002C48D6"/>
    <w:rsid w:val="002C4D69"/>
    <w:rsid w:val="002C4DBC"/>
    <w:rsid w:val="002C4E4F"/>
    <w:rsid w:val="002C59C6"/>
    <w:rsid w:val="002C7072"/>
    <w:rsid w:val="002C7965"/>
    <w:rsid w:val="002C7B6D"/>
    <w:rsid w:val="002C7FB5"/>
    <w:rsid w:val="002D0DE9"/>
    <w:rsid w:val="002D0EF7"/>
    <w:rsid w:val="002D0F0B"/>
    <w:rsid w:val="002D12CF"/>
    <w:rsid w:val="002D1D8D"/>
    <w:rsid w:val="002D1F9C"/>
    <w:rsid w:val="002D222D"/>
    <w:rsid w:val="002D25C2"/>
    <w:rsid w:val="002D3008"/>
    <w:rsid w:val="002D30B1"/>
    <w:rsid w:val="002D37ED"/>
    <w:rsid w:val="002D3C21"/>
    <w:rsid w:val="002D430A"/>
    <w:rsid w:val="002D43D9"/>
    <w:rsid w:val="002D4796"/>
    <w:rsid w:val="002D481D"/>
    <w:rsid w:val="002D4DCB"/>
    <w:rsid w:val="002D4DCE"/>
    <w:rsid w:val="002D5005"/>
    <w:rsid w:val="002D52A8"/>
    <w:rsid w:val="002D5467"/>
    <w:rsid w:val="002D5799"/>
    <w:rsid w:val="002D5DD6"/>
    <w:rsid w:val="002D63E1"/>
    <w:rsid w:val="002D64DC"/>
    <w:rsid w:val="002D65F6"/>
    <w:rsid w:val="002D70F3"/>
    <w:rsid w:val="002D73AA"/>
    <w:rsid w:val="002D7C51"/>
    <w:rsid w:val="002D7CF5"/>
    <w:rsid w:val="002E0608"/>
    <w:rsid w:val="002E0902"/>
    <w:rsid w:val="002E0BB4"/>
    <w:rsid w:val="002E15D7"/>
    <w:rsid w:val="002E15DD"/>
    <w:rsid w:val="002E184E"/>
    <w:rsid w:val="002E19D6"/>
    <w:rsid w:val="002E1CAD"/>
    <w:rsid w:val="002E1E9F"/>
    <w:rsid w:val="002E20DF"/>
    <w:rsid w:val="002E2494"/>
    <w:rsid w:val="002E302E"/>
    <w:rsid w:val="002E397F"/>
    <w:rsid w:val="002E4189"/>
    <w:rsid w:val="002E59DA"/>
    <w:rsid w:val="002E5C89"/>
    <w:rsid w:val="002E6380"/>
    <w:rsid w:val="002E6675"/>
    <w:rsid w:val="002E684F"/>
    <w:rsid w:val="002E6D69"/>
    <w:rsid w:val="002E7165"/>
    <w:rsid w:val="002E720D"/>
    <w:rsid w:val="002E7C59"/>
    <w:rsid w:val="002E7ECC"/>
    <w:rsid w:val="002F0344"/>
    <w:rsid w:val="002F03FB"/>
    <w:rsid w:val="002F0F4E"/>
    <w:rsid w:val="002F13D4"/>
    <w:rsid w:val="002F1BE2"/>
    <w:rsid w:val="002F20CD"/>
    <w:rsid w:val="002F2768"/>
    <w:rsid w:val="002F2A8B"/>
    <w:rsid w:val="002F2C24"/>
    <w:rsid w:val="002F32A5"/>
    <w:rsid w:val="002F35A6"/>
    <w:rsid w:val="002F381E"/>
    <w:rsid w:val="002F4AF7"/>
    <w:rsid w:val="002F4DE5"/>
    <w:rsid w:val="002F4FAC"/>
    <w:rsid w:val="002F4FC8"/>
    <w:rsid w:val="002F50DC"/>
    <w:rsid w:val="002F559B"/>
    <w:rsid w:val="002F5A93"/>
    <w:rsid w:val="002F5E23"/>
    <w:rsid w:val="002F672E"/>
    <w:rsid w:val="002F68A1"/>
    <w:rsid w:val="002F6B5B"/>
    <w:rsid w:val="002F6F81"/>
    <w:rsid w:val="002F71E8"/>
    <w:rsid w:val="002F74EF"/>
    <w:rsid w:val="002F7567"/>
    <w:rsid w:val="002F7803"/>
    <w:rsid w:val="002F7888"/>
    <w:rsid w:val="002F7A29"/>
    <w:rsid w:val="002F7BC0"/>
    <w:rsid w:val="002F7EAB"/>
    <w:rsid w:val="0030013F"/>
    <w:rsid w:val="0030085C"/>
    <w:rsid w:val="00300913"/>
    <w:rsid w:val="00300D99"/>
    <w:rsid w:val="00300E99"/>
    <w:rsid w:val="003011F1"/>
    <w:rsid w:val="00301465"/>
    <w:rsid w:val="00301612"/>
    <w:rsid w:val="0030182F"/>
    <w:rsid w:val="00301B97"/>
    <w:rsid w:val="003024C5"/>
    <w:rsid w:val="003027DE"/>
    <w:rsid w:val="00302DE6"/>
    <w:rsid w:val="00302E63"/>
    <w:rsid w:val="0030348A"/>
    <w:rsid w:val="003036A3"/>
    <w:rsid w:val="003036BB"/>
    <w:rsid w:val="003038EC"/>
    <w:rsid w:val="00303923"/>
    <w:rsid w:val="003041DD"/>
    <w:rsid w:val="003044B1"/>
    <w:rsid w:val="003044FF"/>
    <w:rsid w:val="00304856"/>
    <w:rsid w:val="00304BA3"/>
    <w:rsid w:val="00305282"/>
    <w:rsid w:val="00305A98"/>
    <w:rsid w:val="00305ABF"/>
    <w:rsid w:val="00305E9D"/>
    <w:rsid w:val="003060EE"/>
    <w:rsid w:val="0030611F"/>
    <w:rsid w:val="00306C98"/>
    <w:rsid w:val="00306CE9"/>
    <w:rsid w:val="00307C05"/>
    <w:rsid w:val="00310DFC"/>
    <w:rsid w:val="003115B5"/>
    <w:rsid w:val="00311D67"/>
    <w:rsid w:val="003126FC"/>
    <w:rsid w:val="00313617"/>
    <w:rsid w:val="00313929"/>
    <w:rsid w:val="00313A01"/>
    <w:rsid w:val="00313A3E"/>
    <w:rsid w:val="00313A46"/>
    <w:rsid w:val="00313D39"/>
    <w:rsid w:val="00313E4A"/>
    <w:rsid w:val="0031409E"/>
    <w:rsid w:val="003167D6"/>
    <w:rsid w:val="003171F0"/>
    <w:rsid w:val="00317416"/>
    <w:rsid w:val="00317654"/>
    <w:rsid w:val="00317AF3"/>
    <w:rsid w:val="003209B3"/>
    <w:rsid w:val="00320DA3"/>
    <w:rsid w:val="003216CC"/>
    <w:rsid w:val="003217EB"/>
    <w:rsid w:val="00321D9E"/>
    <w:rsid w:val="00322116"/>
    <w:rsid w:val="003221BF"/>
    <w:rsid w:val="00322349"/>
    <w:rsid w:val="0032239D"/>
    <w:rsid w:val="00322458"/>
    <w:rsid w:val="0032287D"/>
    <w:rsid w:val="00322B0F"/>
    <w:rsid w:val="003234AF"/>
    <w:rsid w:val="00323CC4"/>
    <w:rsid w:val="00324632"/>
    <w:rsid w:val="0032467C"/>
    <w:rsid w:val="00324B8F"/>
    <w:rsid w:val="00325031"/>
    <w:rsid w:val="0032512F"/>
    <w:rsid w:val="003252A3"/>
    <w:rsid w:val="00325A8A"/>
    <w:rsid w:val="00326E17"/>
    <w:rsid w:val="00326F01"/>
    <w:rsid w:val="00327003"/>
    <w:rsid w:val="00327E2D"/>
    <w:rsid w:val="00327F66"/>
    <w:rsid w:val="00330689"/>
    <w:rsid w:val="0033086D"/>
    <w:rsid w:val="00330E72"/>
    <w:rsid w:val="003310AD"/>
    <w:rsid w:val="003311F8"/>
    <w:rsid w:val="003312D7"/>
    <w:rsid w:val="003313BB"/>
    <w:rsid w:val="003320AF"/>
    <w:rsid w:val="0033276D"/>
    <w:rsid w:val="00332C48"/>
    <w:rsid w:val="003339ED"/>
    <w:rsid w:val="00333C4E"/>
    <w:rsid w:val="00333D97"/>
    <w:rsid w:val="00334214"/>
    <w:rsid w:val="0033439B"/>
    <w:rsid w:val="00334721"/>
    <w:rsid w:val="00334895"/>
    <w:rsid w:val="003359B5"/>
    <w:rsid w:val="00335AD4"/>
    <w:rsid w:val="00335B0C"/>
    <w:rsid w:val="00335B2C"/>
    <w:rsid w:val="00336453"/>
    <w:rsid w:val="00336591"/>
    <w:rsid w:val="00337438"/>
    <w:rsid w:val="00337441"/>
    <w:rsid w:val="003401D9"/>
    <w:rsid w:val="00340447"/>
    <w:rsid w:val="003406F8"/>
    <w:rsid w:val="00340C2F"/>
    <w:rsid w:val="00340D23"/>
    <w:rsid w:val="00340F5B"/>
    <w:rsid w:val="00340F5F"/>
    <w:rsid w:val="00341510"/>
    <w:rsid w:val="003415C1"/>
    <w:rsid w:val="0034168B"/>
    <w:rsid w:val="00341729"/>
    <w:rsid w:val="00342CF5"/>
    <w:rsid w:val="0034301B"/>
    <w:rsid w:val="0034310C"/>
    <w:rsid w:val="0034313C"/>
    <w:rsid w:val="003434FD"/>
    <w:rsid w:val="0034389C"/>
    <w:rsid w:val="003439E2"/>
    <w:rsid w:val="00343AF0"/>
    <w:rsid w:val="00343EF4"/>
    <w:rsid w:val="003442C4"/>
    <w:rsid w:val="00344536"/>
    <w:rsid w:val="00344621"/>
    <w:rsid w:val="003451F0"/>
    <w:rsid w:val="0034541B"/>
    <w:rsid w:val="00345639"/>
    <w:rsid w:val="0034598C"/>
    <w:rsid w:val="0034609C"/>
    <w:rsid w:val="00346186"/>
    <w:rsid w:val="00346540"/>
    <w:rsid w:val="003466DB"/>
    <w:rsid w:val="003467F4"/>
    <w:rsid w:val="00346B46"/>
    <w:rsid w:val="0034706B"/>
    <w:rsid w:val="00347936"/>
    <w:rsid w:val="00347A1B"/>
    <w:rsid w:val="0035026B"/>
    <w:rsid w:val="00350281"/>
    <w:rsid w:val="00350714"/>
    <w:rsid w:val="00350773"/>
    <w:rsid w:val="00350EDB"/>
    <w:rsid w:val="00351144"/>
    <w:rsid w:val="0035119F"/>
    <w:rsid w:val="00351238"/>
    <w:rsid w:val="0035160D"/>
    <w:rsid w:val="00351692"/>
    <w:rsid w:val="00351BF0"/>
    <w:rsid w:val="003522A5"/>
    <w:rsid w:val="00352D4C"/>
    <w:rsid w:val="00353520"/>
    <w:rsid w:val="003537C5"/>
    <w:rsid w:val="00354BA5"/>
    <w:rsid w:val="00354C89"/>
    <w:rsid w:val="00355AA1"/>
    <w:rsid w:val="00355B86"/>
    <w:rsid w:val="00355BA5"/>
    <w:rsid w:val="003560A0"/>
    <w:rsid w:val="003563BD"/>
    <w:rsid w:val="003566E3"/>
    <w:rsid w:val="003567F1"/>
    <w:rsid w:val="00356CC3"/>
    <w:rsid w:val="00356F11"/>
    <w:rsid w:val="00356F20"/>
    <w:rsid w:val="0035700E"/>
    <w:rsid w:val="003572F7"/>
    <w:rsid w:val="003573B3"/>
    <w:rsid w:val="0035771A"/>
    <w:rsid w:val="003578C5"/>
    <w:rsid w:val="003604F6"/>
    <w:rsid w:val="0036125E"/>
    <w:rsid w:val="003612CB"/>
    <w:rsid w:val="0036186C"/>
    <w:rsid w:val="003618CB"/>
    <w:rsid w:val="00361C2E"/>
    <w:rsid w:val="00362931"/>
    <w:rsid w:val="00363158"/>
    <w:rsid w:val="003631FE"/>
    <w:rsid w:val="003633F1"/>
    <w:rsid w:val="00363716"/>
    <w:rsid w:val="00364625"/>
    <w:rsid w:val="003647B5"/>
    <w:rsid w:val="003650EE"/>
    <w:rsid w:val="00365D87"/>
    <w:rsid w:val="003662CB"/>
    <w:rsid w:val="00366342"/>
    <w:rsid w:val="00366A52"/>
    <w:rsid w:val="00366BC0"/>
    <w:rsid w:val="00367374"/>
    <w:rsid w:val="00367549"/>
    <w:rsid w:val="003676F5"/>
    <w:rsid w:val="0036775C"/>
    <w:rsid w:val="003678B3"/>
    <w:rsid w:val="00367A75"/>
    <w:rsid w:val="00367BD9"/>
    <w:rsid w:val="00370433"/>
    <w:rsid w:val="003706EF"/>
    <w:rsid w:val="003708BF"/>
    <w:rsid w:val="00370CBF"/>
    <w:rsid w:val="003710FA"/>
    <w:rsid w:val="00371104"/>
    <w:rsid w:val="00371456"/>
    <w:rsid w:val="00371515"/>
    <w:rsid w:val="00371803"/>
    <w:rsid w:val="00371A41"/>
    <w:rsid w:val="00372291"/>
    <w:rsid w:val="003724F7"/>
    <w:rsid w:val="00372A42"/>
    <w:rsid w:val="00372AA6"/>
    <w:rsid w:val="00372C62"/>
    <w:rsid w:val="00372EC0"/>
    <w:rsid w:val="0037335E"/>
    <w:rsid w:val="003735FF"/>
    <w:rsid w:val="00373BBC"/>
    <w:rsid w:val="00373E3F"/>
    <w:rsid w:val="0037418D"/>
    <w:rsid w:val="00374964"/>
    <w:rsid w:val="0037496D"/>
    <w:rsid w:val="00374D83"/>
    <w:rsid w:val="0037548B"/>
    <w:rsid w:val="003755CA"/>
    <w:rsid w:val="0037632B"/>
    <w:rsid w:val="00376A5F"/>
    <w:rsid w:val="00377260"/>
    <w:rsid w:val="003778CD"/>
    <w:rsid w:val="00377B37"/>
    <w:rsid w:val="0038024B"/>
    <w:rsid w:val="003802A1"/>
    <w:rsid w:val="00380EFB"/>
    <w:rsid w:val="0038137A"/>
    <w:rsid w:val="00381542"/>
    <w:rsid w:val="003817D0"/>
    <w:rsid w:val="00381EDD"/>
    <w:rsid w:val="0038274D"/>
    <w:rsid w:val="00382E01"/>
    <w:rsid w:val="003839E9"/>
    <w:rsid w:val="00383B0F"/>
    <w:rsid w:val="00384488"/>
    <w:rsid w:val="0038461B"/>
    <w:rsid w:val="00384D33"/>
    <w:rsid w:val="00384D66"/>
    <w:rsid w:val="00384F38"/>
    <w:rsid w:val="00385239"/>
    <w:rsid w:val="00385473"/>
    <w:rsid w:val="0038576C"/>
    <w:rsid w:val="0038635F"/>
    <w:rsid w:val="00387301"/>
    <w:rsid w:val="00387330"/>
    <w:rsid w:val="00390103"/>
    <w:rsid w:val="00390177"/>
    <w:rsid w:val="00390508"/>
    <w:rsid w:val="00391041"/>
    <w:rsid w:val="0039136C"/>
    <w:rsid w:val="003914C4"/>
    <w:rsid w:val="00391543"/>
    <w:rsid w:val="00391C37"/>
    <w:rsid w:val="00391F98"/>
    <w:rsid w:val="00392145"/>
    <w:rsid w:val="003924CF"/>
    <w:rsid w:val="0039257A"/>
    <w:rsid w:val="00392A07"/>
    <w:rsid w:val="00392F84"/>
    <w:rsid w:val="0039339E"/>
    <w:rsid w:val="00393541"/>
    <w:rsid w:val="00394118"/>
    <w:rsid w:val="003943B3"/>
    <w:rsid w:val="003947B6"/>
    <w:rsid w:val="00394D95"/>
    <w:rsid w:val="00395DE5"/>
    <w:rsid w:val="00395E89"/>
    <w:rsid w:val="00396065"/>
    <w:rsid w:val="003965F8"/>
    <w:rsid w:val="003970A4"/>
    <w:rsid w:val="003970ED"/>
    <w:rsid w:val="00397948"/>
    <w:rsid w:val="00397A6C"/>
    <w:rsid w:val="00397F0A"/>
    <w:rsid w:val="003A003C"/>
    <w:rsid w:val="003A01D1"/>
    <w:rsid w:val="003A0791"/>
    <w:rsid w:val="003A0F22"/>
    <w:rsid w:val="003A15B1"/>
    <w:rsid w:val="003A1796"/>
    <w:rsid w:val="003A1B4C"/>
    <w:rsid w:val="003A1DEC"/>
    <w:rsid w:val="003A25BD"/>
    <w:rsid w:val="003A2BF6"/>
    <w:rsid w:val="003A2EB9"/>
    <w:rsid w:val="003A3262"/>
    <w:rsid w:val="003A33C1"/>
    <w:rsid w:val="003A34D3"/>
    <w:rsid w:val="003A35CD"/>
    <w:rsid w:val="003A37DB"/>
    <w:rsid w:val="003A3FEA"/>
    <w:rsid w:val="003A485F"/>
    <w:rsid w:val="003A49EB"/>
    <w:rsid w:val="003A4A89"/>
    <w:rsid w:val="003A5AE6"/>
    <w:rsid w:val="003A5FC8"/>
    <w:rsid w:val="003A6132"/>
    <w:rsid w:val="003A6471"/>
    <w:rsid w:val="003A6FF5"/>
    <w:rsid w:val="003A7029"/>
    <w:rsid w:val="003B005C"/>
    <w:rsid w:val="003B0512"/>
    <w:rsid w:val="003B07FF"/>
    <w:rsid w:val="003B0A3C"/>
    <w:rsid w:val="003B126F"/>
    <w:rsid w:val="003B1366"/>
    <w:rsid w:val="003B16A9"/>
    <w:rsid w:val="003B1E03"/>
    <w:rsid w:val="003B24EB"/>
    <w:rsid w:val="003B269D"/>
    <w:rsid w:val="003B2889"/>
    <w:rsid w:val="003B4D56"/>
    <w:rsid w:val="003B4F0A"/>
    <w:rsid w:val="003B52B0"/>
    <w:rsid w:val="003B53E2"/>
    <w:rsid w:val="003B59E5"/>
    <w:rsid w:val="003B5A93"/>
    <w:rsid w:val="003B6568"/>
    <w:rsid w:val="003B66CA"/>
    <w:rsid w:val="003B6729"/>
    <w:rsid w:val="003B68FE"/>
    <w:rsid w:val="003B6979"/>
    <w:rsid w:val="003B79FB"/>
    <w:rsid w:val="003B7EFE"/>
    <w:rsid w:val="003C00D8"/>
    <w:rsid w:val="003C0319"/>
    <w:rsid w:val="003C03DB"/>
    <w:rsid w:val="003C044A"/>
    <w:rsid w:val="003C077F"/>
    <w:rsid w:val="003C0A0E"/>
    <w:rsid w:val="003C0CA0"/>
    <w:rsid w:val="003C12A2"/>
    <w:rsid w:val="003C1329"/>
    <w:rsid w:val="003C13AC"/>
    <w:rsid w:val="003C1467"/>
    <w:rsid w:val="003C1ACB"/>
    <w:rsid w:val="003C1C03"/>
    <w:rsid w:val="003C1C28"/>
    <w:rsid w:val="003C2065"/>
    <w:rsid w:val="003C2242"/>
    <w:rsid w:val="003C293B"/>
    <w:rsid w:val="003C3373"/>
    <w:rsid w:val="003C34ED"/>
    <w:rsid w:val="003C35C0"/>
    <w:rsid w:val="003C3A29"/>
    <w:rsid w:val="003C4721"/>
    <w:rsid w:val="003C47A8"/>
    <w:rsid w:val="003C4B1B"/>
    <w:rsid w:val="003C4D2E"/>
    <w:rsid w:val="003C4EE0"/>
    <w:rsid w:val="003C54E6"/>
    <w:rsid w:val="003C6183"/>
    <w:rsid w:val="003C6193"/>
    <w:rsid w:val="003C656D"/>
    <w:rsid w:val="003C6B0D"/>
    <w:rsid w:val="003C70D4"/>
    <w:rsid w:val="003C72EB"/>
    <w:rsid w:val="003D0195"/>
    <w:rsid w:val="003D02DA"/>
    <w:rsid w:val="003D0404"/>
    <w:rsid w:val="003D0433"/>
    <w:rsid w:val="003D0D8D"/>
    <w:rsid w:val="003D0E2E"/>
    <w:rsid w:val="003D17FD"/>
    <w:rsid w:val="003D1BBD"/>
    <w:rsid w:val="003D20D2"/>
    <w:rsid w:val="003D2628"/>
    <w:rsid w:val="003D2809"/>
    <w:rsid w:val="003D441F"/>
    <w:rsid w:val="003D4820"/>
    <w:rsid w:val="003D4856"/>
    <w:rsid w:val="003D4B76"/>
    <w:rsid w:val="003D4D84"/>
    <w:rsid w:val="003D4FBD"/>
    <w:rsid w:val="003D5889"/>
    <w:rsid w:val="003D599A"/>
    <w:rsid w:val="003D59AC"/>
    <w:rsid w:val="003D5C35"/>
    <w:rsid w:val="003D5D3C"/>
    <w:rsid w:val="003D622C"/>
    <w:rsid w:val="003D6243"/>
    <w:rsid w:val="003D675B"/>
    <w:rsid w:val="003D7384"/>
    <w:rsid w:val="003D799F"/>
    <w:rsid w:val="003E0085"/>
    <w:rsid w:val="003E074A"/>
    <w:rsid w:val="003E0899"/>
    <w:rsid w:val="003E0A49"/>
    <w:rsid w:val="003E11BA"/>
    <w:rsid w:val="003E1280"/>
    <w:rsid w:val="003E1297"/>
    <w:rsid w:val="003E141B"/>
    <w:rsid w:val="003E14DB"/>
    <w:rsid w:val="003E1721"/>
    <w:rsid w:val="003E18A4"/>
    <w:rsid w:val="003E1938"/>
    <w:rsid w:val="003E1C75"/>
    <w:rsid w:val="003E27DA"/>
    <w:rsid w:val="003E2CCE"/>
    <w:rsid w:val="003E321E"/>
    <w:rsid w:val="003E3321"/>
    <w:rsid w:val="003E34CA"/>
    <w:rsid w:val="003E452C"/>
    <w:rsid w:val="003E465E"/>
    <w:rsid w:val="003E4A4B"/>
    <w:rsid w:val="003E4F0C"/>
    <w:rsid w:val="003E5016"/>
    <w:rsid w:val="003E5135"/>
    <w:rsid w:val="003E5B39"/>
    <w:rsid w:val="003E61FA"/>
    <w:rsid w:val="003E72AB"/>
    <w:rsid w:val="003E76A9"/>
    <w:rsid w:val="003E7B3B"/>
    <w:rsid w:val="003E7BAA"/>
    <w:rsid w:val="003E7F62"/>
    <w:rsid w:val="003F009B"/>
    <w:rsid w:val="003F039F"/>
    <w:rsid w:val="003F0A74"/>
    <w:rsid w:val="003F0F46"/>
    <w:rsid w:val="003F1169"/>
    <w:rsid w:val="003F1B41"/>
    <w:rsid w:val="003F1BD7"/>
    <w:rsid w:val="003F1E80"/>
    <w:rsid w:val="003F263D"/>
    <w:rsid w:val="003F2655"/>
    <w:rsid w:val="003F30F1"/>
    <w:rsid w:val="003F345D"/>
    <w:rsid w:val="003F377C"/>
    <w:rsid w:val="003F385E"/>
    <w:rsid w:val="003F3995"/>
    <w:rsid w:val="003F3BBF"/>
    <w:rsid w:val="003F3DAE"/>
    <w:rsid w:val="003F3EFB"/>
    <w:rsid w:val="003F3F5B"/>
    <w:rsid w:val="003F4294"/>
    <w:rsid w:val="003F4372"/>
    <w:rsid w:val="003F445D"/>
    <w:rsid w:val="003F4759"/>
    <w:rsid w:val="003F4A90"/>
    <w:rsid w:val="003F5959"/>
    <w:rsid w:val="003F5CA5"/>
    <w:rsid w:val="003F6281"/>
    <w:rsid w:val="003F6A11"/>
    <w:rsid w:val="003F6F7D"/>
    <w:rsid w:val="003F7469"/>
    <w:rsid w:val="003F7F7B"/>
    <w:rsid w:val="00400046"/>
    <w:rsid w:val="00400EE0"/>
    <w:rsid w:val="004014E1"/>
    <w:rsid w:val="0040158C"/>
    <w:rsid w:val="004019E6"/>
    <w:rsid w:val="00401D4D"/>
    <w:rsid w:val="004023A3"/>
    <w:rsid w:val="00402FAA"/>
    <w:rsid w:val="0040373A"/>
    <w:rsid w:val="00403EA7"/>
    <w:rsid w:val="004045AC"/>
    <w:rsid w:val="00404D0B"/>
    <w:rsid w:val="004050CE"/>
    <w:rsid w:val="004050D6"/>
    <w:rsid w:val="00405389"/>
    <w:rsid w:val="004054AD"/>
    <w:rsid w:val="004057B0"/>
    <w:rsid w:val="00405F18"/>
    <w:rsid w:val="0040626A"/>
    <w:rsid w:val="004064A0"/>
    <w:rsid w:val="00406895"/>
    <w:rsid w:val="00406AB1"/>
    <w:rsid w:val="004074E2"/>
    <w:rsid w:val="0040786A"/>
    <w:rsid w:val="0041013D"/>
    <w:rsid w:val="00410B2F"/>
    <w:rsid w:val="00410E6B"/>
    <w:rsid w:val="00410F9F"/>
    <w:rsid w:val="0041131E"/>
    <w:rsid w:val="0041147A"/>
    <w:rsid w:val="0041154E"/>
    <w:rsid w:val="00411674"/>
    <w:rsid w:val="00411A72"/>
    <w:rsid w:val="0041235B"/>
    <w:rsid w:val="0041250E"/>
    <w:rsid w:val="004139C2"/>
    <w:rsid w:val="00413A09"/>
    <w:rsid w:val="00414368"/>
    <w:rsid w:val="004144A4"/>
    <w:rsid w:val="00414961"/>
    <w:rsid w:val="00414C64"/>
    <w:rsid w:val="00414ECA"/>
    <w:rsid w:val="004152D3"/>
    <w:rsid w:val="0041541C"/>
    <w:rsid w:val="00415500"/>
    <w:rsid w:val="0041680A"/>
    <w:rsid w:val="00416DD4"/>
    <w:rsid w:val="0041752B"/>
    <w:rsid w:val="00417705"/>
    <w:rsid w:val="00420325"/>
    <w:rsid w:val="00420840"/>
    <w:rsid w:val="00420C91"/>
    <w:rsid w:val="00420EA2"/>
    <w:rsid w:val="00421095"/>
    <w:rsid w:val="00421C37"/>
    <w:rsid w:val="00421D02"/>
    <w:rsid w:val="00421E26"/>
    <w:rsid w:val="004221E2"/>
    <w:rsid w:val="004221E6"/>
    <w:rsid w:val="004223C6"/>
    <w:rsid w:val="00422457"/>
    <w:rsid w:val="004229DE"/>
    <w:rsid w:val="00423238"/>
    <w:rsid w:val="00423264"/>
    <w:rsid w:val="0042349F"/>
    <w:rsid w:val="00423768"/>
    <w:rsid w:val="00423F1C"/>
    <w:rsid w:val="00425024"/>
    <w:rsid w:val="00425296"/>
    <w:rsid w:val="0042578E"/>
    <w:rsid w:val="00425A80"/>
    <w:rsid w:val="00425AFB"/>
    <w:rsid w:val="00425C9A"/>
    <w:rsid w:val="00426109"/>
    <w:rsid w:val="0042636D"/>
    <w:rsid w:val="0042660A"/>
    <w:rsid w:val="0042664A"/>
    <w:rsid w:val="0042681D"/>
    <w:rsid w:val="00426A4B"/>
    <w:rsid w:val="004279B6"/>
    <w:rsid w:val="00427DB8"/>
    <w:rsid w:val="00430243"/>
    <w:rsid w:val="004302D3"/>
    <w:rsid w:val="004304B1"/>
    <w:rsid w:val="0043075F"/>
    <w:rsid w:val="004309B2"/>
    <w:rsid w:val="0043103C"/>
    <w:rsid w:val="0043122E"/>
    <w:rsid w:val="00431461"/>
    <w:rsid w:val="004317F2"/>
    <w:rsid w:val="00431C85"/>
    <w:rsid w:val="00431E47"/>
    <w:rsid w:val="004326EE"/>
    <w:rsid w:val="004328F4"/>
    <w:rsid w:val="00432CAF"/>
    <w:rsid w:val="00433179"/>
    <w:rsid w:val="00433188"/>
    <w:rsid w:val="00433C06"/>
    <w:rsid w:val="00433F34"/>
    <w:rsid w:val="00435413"/>
    <w:rsid w:val="0043626B"/>
    <w:rsid w:val="004362CA"/>
    <w:rsid w:val="0043791A"/>
    <w:rsid w:val="0043796E"/>
    <w:rsid w:val="00437B0C"/>
    <w:rsid w:val="00437BBB"/>
    <w:rsid w:val="00437C90"/>
    <w:rsid w:val="0044006A"/>
    <w:rsid w:val="00440225"/>
    <w:rsid w:val="00440B31"/>
    <w:rsid w:val="00440EDE"/>
    <w:rsid w:val="00441BC3"/>
    <w:rsid w:val="00441C4E"/>
    <w:rsid w:val="00442932"/>
    <w:rsid w:val="00442B85"/>
    <w:rsid w:val="00442C88"/>
    <w:rsid w:val="00442E0B"/>
    <w:rsid w:val="00443125"/>
    <w:rsid w:val="0044321C"/>
    <w:rsid w:val="00443388"/>
    <w:rsid w:val="00443CCD"/>
    <w:rsid w:val="0044401A"/>
    <w:rsid w:val="004441BA"/>
    <w:rsid w:val="0044439A"/>
    <w:rsid w:val="0044454C"/>
    <w:rsid w:val="004445C0"/>
    <w:rsid w:val="00444649"/>
    <w:rsid w:val="0044489A"/>
    <w:rsid w:val="00444E32"/>
    <w:rsid w:val="00445528"/>
    <w:rsid w:val="00445626"/>
    <w:rsid w:val="00445B58"/>
    <w:rsid w:val="00445E94"/>
    <w:rsid w:val="00445FCE"/>
    <w:rsid w:val="004466BB"/>
    <w:rsid w:val="00446C6F"/>
    <w:rsid w:val="00447A98"/>
    <w:rsid w:val="00447F60"/>
    <w:rsid w:val="004506B8"/>
    <w:rsid w:val="00450B23"/>
    <w:rsid w:val="0045102E"/>
    <w:rsid w:val="0045153E"/>
    <w:rsid w:val="004515D8"/>
    <w:rsid w:val="0045190F"/>
    <w:rsid w:val="0045233A"/>
    <w:rsid w:val="004524DB"/>
    <w:rsid w:val="00452C9F"/>
    <w:rsid w:val="00452E85"/>
    <w:rsid w:val="00454194"/>
    <w:rsid w:val="0045437E"/>
    <w:rsid w:val="00454568"/>
    <w:rsid w:val="004547D4"/>
    <w:rsid w:val="00454927"/>
    <w:rsid w:val="00454F45"/>
    <w:rsid w:val="00455B94"/>
    <w:rsid w:val="00456D7F"/>
    <w:rsid w:val="00456E74"/>
    <w:rsid w:val="00456F25"/>
    <w:rsid w:val="004573AF"/>
    <w:rsid w:val="00457833"/>
    <w:rsid w:val="0045792D"/>
    <w:rsid w:val="00457F0B"/>
    <w:rsid w:val="00461303"/>
    <w:rsid w:val="004613CD"/>
    <w:rsid w:val="00461C51"/>
    <w:rsid w:val="00461CFB"/>
    <w:rsid w:val="004621C6"/>
    <w:rsid w:val="00462644"/>
    <w:rsid w:val="00462EE3"/>
    <w:rsid w:val="00463861"/>
    <w:rsid w:val="00463A2B"/>
    <w:rsid w:val="00463F2D"/>
    <w:rsid w:val="00464225"/>
    <w:rsid w:val="00464684"/>
    <w:rsid w:val="00464876"/>
    <w:rsid w:val="00464B83"/>
    <w:rsid w:val="00464B95"/>
    <w:rsid w:val="00464F32"/>
    <w:rsid w:val="004671E0"/>
    <w:rsid w:val="004676DE"/>
    <w:rsid w:val="00470119"/>
    <w:rsid w:val="00470264"/>
    <w:rsid w:val="0047030B"/>
    <w:rsid w:val="0047096D"/>
    <w:rsid w:val="00470AE6"/>
    <w:rsid w:val="00470BD0"/>
    <w:rsid w:val="0047111D"/>
    <w:rsid w:val="004713AF"/>
    <w:rsid w:val="0047149C"/>
    <w:rsid w:val="00471661"/>
    <w:rsid w:val="00471694"/>
    <w:rsid w:val="0047174C"/>
    <w:rsid w:val="004717C0"/>
    <w:rsid w:val="0047196A"/>
    <w:rsid w:val="00471B1C"/>
    <w:rsid w:val="00471BB4"/>
    <w:rsid w:val="004721FD"/>
    <w:rsid w:val="004729E9"/>
    <w:rsid w:val="004729F2"/>
    <w:rsid w:val="00473901"/>
    <w:rsid w:val="00473A76"/>
    <w:rsid w:val="00473D11"/>
    <w:rsid w:val="004742BB"/>
    <w:rsid w:val="004742E5"/>
    <w:rsid w:val="0047468C"/>
    <w:rsid w:val="004748AC"/>
    <w:rsid w:val="0047561C"/>
    <w:rsid w:val="004756AF"/>
    <w:rsid w:val="004761CA"/>
    <w:rsid w:val="00476213"/>
    <w:rsid w:val="00476697"/>
    <w:rsid w:val="00476ED1"/>
    <w:rsid w:val="00476FC4"/>
    <w:rsid w:val="0047702E"/>
    <w:rsid w:val="00477334"/>
    <w:rsid w:val="0047753B"/>
    <w:rsid w:val="004775CB"/>
    <w:rsid w:val="004776CE"/>
    <w:rsid w:val="0047786A"/>
    <w:rsid w:val="00477CF5"/>
    <w:rsid w:val="00477E91"/>
    <w:rsid w:val="00480AF2"/>
    <w:rsid w:val="00480B55"/>
    <w:rsid w:val="00480FEF"/>
    <w:rsid w:val="00481095"/>
    <w:rsid w:val="004812F8"/>
    <w:rsid w:val="00481B32"/>
    <w:rsid w:val="0048217B"/>
    <w:rsid w:val="004823A7"/>
    <w:rsid w:val="00482698"/>
    <w:rsid w:val="00482B81"/>
    <w:rsid w:val="00482DBE"/>
    <w:rsid w:val="004837D0"/>
    <w:rsid w:val="0048385C"/>
    <w:rsid w:val="00483D02"/>
    <w:rsid w:val="004841C3"/>
    <w:rsid w:val="00484C7F"/>
    <w:rsid w:val="00484FE6"/>
    <w:rsid w:val="0048506F"/>
    <w:rsid w:val="00485A56"/>
    <w:rsid w:val="00485ACE"/>
    <w:rsid w:val="004867F6"/>
    <w:rsid w:val="00486A1B"/>
    <w:rsid w:val="00486AFB"/>
    <w:rsid w:val="00486E91"/>
    <w:rsid w:val="00487388"/>
    <w:rsid w:val="00487645"/>
    <w:rsid w:val="0048794E"/>
    <w:rsid w:val="00487A6E"/>
    <w:rsid w:val="004902AF"/>
    <w:rsid w:val="0049056E"/>
    <w:rsid w:val="0049079D"/>
    <w:rsid w:val="0049089B"/>
    <w:rsid w:val="00490903"/>
    <w:rsid w:val="00490FD8"/>
    <w:rsid w:val="004915E0"/>
    <w:rsid w:val="00491E54"/>
    <w:rsid w:val="00491E8B"/>
    <w:rsid w:val="00491F05"/>
    <w:rsid w:val="00492347"/>
    <w:rsid w:val="004924A3"/>
    <w:rsid w:val="00492C52"/>
    <w:rsid w:val="00492CF2"/>
    <w:rsid w:val="0049319D"/>
    <w:rsid w:val="004933D8"/>
    <w:rsid w:val="00493743"/>
    <w:rsid w:val="00493C7A"/>
    <w:rsid w:val="004941C6"/>
    <w:rsid w:val="00494375"/>
    <w:rsid w:val="00494607"/>
    <w:rsid w:val="00494C08"/>
    <w:rsid w:val="00495577"/>
    <w:rsid w:val="004956A7"/>
    <w:rsid w:val="004957E5"/>
    <w:rsid w:val="00495F1D"/>
    <w:rsid w:val="0049609B"/>
    <w:rsid w:val="00496ACA"/>
    <w:rsid w:val="00497519"/>
    <w:rsid w:val="00497B5E"/>
    <w:rsid w:val="004A0DCA"/>
    <w:rsid w:val="004A115A"/>
    <w:rsid w:val="004A118E"/>
    <w:rsid w:val="004A16EB"/>
    <w:rsid w:val="004A1B7F"/>
    <w:rsid w:val="004A1FA0"/>
    <w:rsid w:val="004A261B"/>
    <w:rsid w:val="004A2731"/>
    <w:rsid w:val="004A28BB"/>
    <w:rsid w:val="004A2A18"/>
    <w:rsid w:val="004A2D8F"/>
    <w:rsid w:val="004A2F26"/>
    <w:rsid w:val="004A344F"/>
    <w:rsid w:val="004A3869"/>
    <w:rsid w:val="004A3E2D"/>
    <w:rsid w:val="004A3FC8"/>
    <w:rsid w:val="004A53FE"/>
    <w:rsid w:val="004A5652"/>
    <w:rsid w:val="004A57B4"/>
    <w:rsid w:val="004A5BE6"/>
    <w:rsid w:val="004A6288"/>
    <w:rsid w:val="004A6426"/>
    <w:rsid w:val="004A6B6C"/>
    <w:rsid w:val="004A7415"/>
    <w:rsid w:val="004A7849"/>
    <w:rsid w:val="004A7F18"/>
    <w:rsid w:val="004B00B3"/>
    <w:rsid w:val="004B03A0"/>
    <w:rsid w:val="004B0FF1"/>
    <w:rsid w:val="004B19A1"/>
    <w:rsid w:val="004B215C"/>
    <w:rsid w:val="004B22B3"/>
    <w:rsid w:val="004B2749"/>
    <w:rsid w:val="004B28AB"/>
    <w:rsid w:val="004B2AA8"/>
    <w:rsid w:val="004B2AC5"/>
    <w:rsid w:val="004B34C8"/>
    <w:rsid w:val="004B3A9A"/>
    <w:rsid w:val="004B3BB6"/>
    <w:rsid w:val="004B4691"/>
    <w:rsid w:val="004B4BBC"/>
    <w:rsid w:val="004B4E24"/>
    <w:rsid w:val="004B5B89"/>
    <w:rsid w:val="004B5D2B"/>
    <w:rsid w:val="004B5F6B"/>
    <w:rsid w:val="004B6068"/>
    <w:rsid w:val="004B60DD"/>
    <w:rsid w:val="004B60E5"/>
    <w:rsid w:val="004B633C"/>
    <w:rsid w:val="004B6509"/>
    <w:rsid w:val="004B662E"/>
    <w:rsid w:val="004B6ECE"/>
    <w:rsid w:val="004B777A"/>
    <w:rsid w:val="004B7B87"/>
    <w:rsid w:val="004C0326"/>
    <w:rsid w:val="004C0501"/>
    <w:rsid w:val="004C0534"/>
    <w:rsid w:val="004C061A"/>
    <w:rsid w:val="004C0D6E"/>
    <w:rsid w:val="004C0E84"/>
    <w:rsid w:val="004C11CB"/>
    <w:rsid w:val="004C1CC0"/>
    <w:rsid w:val="004C229F"/>
    <w:rsid w:val="004C28B5"/>
    <w:rsid w:val="004C2974"/>
    <w:rsid w:val="004C30D0"/>
    <w:rsid w:val="004C3360"/>
    <w:rsid w:val="004C34E4"/>
    <w:rsid w:val="004C3759"/>
    <w:rsid w:val="004C3B5A"/>
    <w:rsid w:val="004C450F"/>
    <w:rsid w:val="004C4BAB"/>
    <w:rsid w:val="004C4DF2"/>
    <w:rsid w:val="004C5150"/>
    <w:rsid w:val="004C527F"/>
    <w:rsid w:val="004C5719"/>
    <w:rsid w:val="004C5BBB"/>
    <w:rsid w:val="004C5D63"/>
    <w:rsid w:val="004C5E06"/>
    <w:rsid w:val="004C6887"/>
    <w:rsid w:val="004C68C8"/>
    <w:rsid w:val="004C6972"/>
    <w:rsid w:val="004C746D"/>
    <w:rsid w:val="004C7DA4"/>
    <w:rsid w:val="004C7E3C"/>
    <w:rsid w:val="004D007C"/>
    <w:rsid w:val="004D02DD"/>
    <w:rsid w:val="004D09EB"/>
    <w:rsid w:val="004D0CD3"/>
    <w:rsid w:val="004D130D"/>
    <w:rsid w:val="004D1D5F"/>
    <w:rsid w:val="004D217D"/>
    <w:rsid w:val="004D2236"/>
    <w:rsid w:val="004D2360"/>
    <w:rsid w:val="004D275C"/>
    <w:rsid w:val="004D2AC1"/>
    <w:rsid w:val="004D2B31"/>
    <w:rsid w:val="004D33EC"/>
    <w:rsid w:val="004D36F2"/>
    <w:rsid w:val="004D3C0D"/>
    <w:rsid w:val="004D3D67"/>
    <w:rsid w:val="004D3ECE"/>
    <w:rsid w:val="004D3F76"/>
    <w:rsid w:val="004D4AD1"/>
    <w:rsid w:val="004D4B5D"/>
    <w:rsid w:val="004D4E38"/>
    <w:rsid w:val="004D5630"/>
    <w:rsid w:val="004D5830"/>
    <w:rsid w:val="004D648C"/>
    <w:rsid w:val="004D65CD"/>
    <w:rsid w:val="004D6A24"/>
    <w:rsid w:val="004D6E28"/>
    <w:rsid w:val="004D6EFC"/>
    <w:rsid w:val="004D732E"/>
    <w:rsid w:val="004D743E"/>
    <w:rsid w:val="004D76A5"/>
    <w:rsid w:val="004E06BB"/>
    <w:rsid w:val="004E1415"/>
    <w:rsid w:val="004E23CC"/>
    <w:rsid w:val="004E2F34"/>
    <w:rsid w:val="004E3933"/>
    <w:rsid w:val="004E3B35"/>
    <w:rsid w:val="004E3E31"/>
    <w:rsid w:val="004E495C"/>
    <w:rsid w:val="004E49B6"/>
    <w:rsid w:val="004E49CC"/>
    <w:rsid w:val="004E4CAC"/>
    <w:rsid w:val="004E53BD"/>
    <w:rsid w:val="004E54BD"/>
    <w:rsid w:val="004E576D"/>
    <w:rsid w:val="004E5815"/>
    <w:rsid w:val="004E6079"/>
    <w:rsid w:val="004E61E3"/>
    <w:rsid w:val="004E6506"/>
    <w:rsid w:val="004E67DA"/>
    <w:rsid w:val="004E6A54"/>
    <w:rsid w:val="004E6C26"/>
    <w:rsid w:val="004F04EB"/>
    <w:rsid w:val="004F1929"/>
    <w:rsid w:val="004F2093"/>
    <w:rsid w:val="004F28AD"/>
    <w:rsid w:val="004F2BBE"/>
    <w:rsid w:val="004F2ECC"/>
    <w:rsid w:val="004F30F2"/>
    <w:rsid w:val="004F3250"/>
    <w:rsid w:val="004F361D"/>
    <w:rsid w:val="004F3868"/>
    <w:rsid w:val="004F3B0E"/>
    <w:rsid w:val="004F4430"/>
    <w:rsid w:val="004F44F2"/>
    <w:rsid w:val="004F456C"/>
    <w:rsid w:val="004F4709"/>
    <w:rsid w:val="004F57AA"/>
    <w:rsid w:val="004F5CF7"/>
    <w:rsid w:val="004F5E02"/>
    <w:rsid w:val="004F61A1"/>
    <w:rsid w:val="004F628B"/>
    <w:rsid w:val="004F6854"/>
    <w:rsid w:val="004F6B15"/>
    <w:rsid w:val="004F7520"/>
    <w:rsid w:val="00500760"/>
    <w:rsid w:val="00500A15"/>
    <w:rsid w:val="00500FE8"/>
    <w:rsid w:val="005011FC"/>
    <w:rsid w:val="0050132C"/>
    <w:rsid w:val="00502174"/>
    <w:rsid w:val="00502783"/>
    <w:rsid w:val="00502E54"/>
    <w:rsid w:val="0050302C"/>
    <w:rsid w:val="005031E1"/>
    <w:rsid w:val="00503358"/>
    <w:rsid w:val="00503873"/>
    <w:rsid w:val="00503DF5"/>
    <w:rsid w:val="00503E4B"/>
    <w:rsid w:val="00504241"/>
    <w:rsid w:val="0050458F"/>
    <w:rsid w:val="00504735"/>
    <w:rsid w:val="005048F7"/>
    <w:rsid w:val="00504A5C"/>
    <w:rsid w:val="00505169"/>
    <w:rsid w:val="005052C9"/>
    <w:rsid w:val="005054CA"/>
    <w:rsid w:val="0050593F"/>
    <w:rsid w:val="00505AB5"/>
    <w:rsid w:val="00505E0C"/>
    <w:rsid w:val="0050646E"/>
    <w:rsid w:val="005065AC"/>
    <w:rsid w:val="00506938"/>
    <w:rsid w:val="005072B2"/>
    <w:rsid w:val="0050785F"/>
    <w:rsid w:val="00507F10"/>
    <w:rsid w:val="00510788"/>
    <w:rsid w:val="00510A5B"/>
    <w:rsid w:val="00510A7F"/>
    <w:rsid w:val="00510DB5"/>
    <w:rsid w:val="005110E7"/>
    <w:rsid w:val="005112D2"/>
    <w:rsid w:val="00511BC9"/>
    <w:rsid w:val="00511E19"/>
    <w:rsid w:val="00511F08"/>
    <w:rsid w:val="005127CC"/>
    <w:rsid w:val="00512F93"/>
    <w:rsid w:val="0051305A"/>
    <w:rsid w:val="00513477"/>
    <w:rsid w:val="00513A3A"/>
    <w:rsid w:val="00514A1D"/>
    <w:rsid w:val="00514EF6"/>
    <w:rsid w:val="00515224"/>
    <w:rsid w:val="00515236"/>
    <w:rsid w:val="005157A1"/>
    <w:rsid w:val="00515834"/>
    <w:rsid w:val="00515ACF"/>
    <w:rsid w:val="00516543"/>
    <w:rsid w:val="00516591"/>
    <w:rsid w:val="00516861"/>
    <w:rsid w:val="00516FCC"/>
    <w:rsid w:val="00517277"/>
    <w:rsid w:val="00517681"/>
    <w:rsid w:val="00517B32"/>
    <w:rsid w:val="00517DCE"/>
    <w:rsid w:val="00520745"/>
    <w:rsid w:val="00521A43"/>
    <w:rsid w:val="00521BBB"/>
    <w:rsid w:val="00521E05"/>
    <w:rsid w:val="00521F31"/>
    <w:rsid w:val="005223F4"/>
    <w:rsid w:val="005227B4"/>
    <w:rsid w:val="00522834"/>
    <w:rsid w:val="00522DFA"/>
    <w:rsid w:val="00522FF3"/>
    <w:rsid w:val="00523274"/>
    <w:rsid w:val="00523F36"/>
    <w:rsid w:val="0052414D"/>
    <w:rsid w:val="00524249"/>
    <w:rsid w:val="00524293"/>
    <w:rsid w:val="00524485"/>
    <w:rsid w:val="0052448B"/>
    <w:rsid w:val="0052471C"/>
    <w:rsid w:val="00524D65"/>
    <w:rsid w:val="0052533C"/>
    <w:rsid w:val="00525457"/>
    <w:rsid w:val="005254F1"/>
    <w:rsid w:val="005259D7"/>
    <w:rsid w:val="00525A14"/>
    <w:rsid w:val="00525A55"/>
    <w:rsid w:val="0052693C"/>
    <w:rsid w:val="00526FFE"/>
    <w:rsid w:val="0052718F"/>
    <w:rsid w:val="00527AD0"/>
    <w:rsid w:val="00527CC0"/>
    <w:rsid w:val="0053027D"/>
    <w:rsid w:val="0053034A"/>
    <w:rsid w:val="005305FB"/>
    <w:rsid w:val="005307A4"/>
    <w:rsid w:val="00530C83"/>
    <w:rsid w:val="0053116A"/>
    <w:rsid w:val="0053146A"/>
    <w:rsid w:val="005315B5"/>
    <w:rsid w:val="0053163C"/>
    <w:rsid w:val="0053177F"/>
    <w:rsid w:val="005317A4"/>
    <w:rsid w:val="00531A6C"/>
    <w:rsid w:val="00531BBD"/>
    <w:rsid w:val="00531DCC"/>
    <w:rsid w:val="00532116"/>
    <w:rsid w:val="00532E20"/>
    <w:rsid w:val="00532FEB"/>
    <w:rsid w:val="005336BF"/>
    <w:rsid w:val="00533DBA"/>
    <w:rsid w:val="00533FA9"/>
    <w:rsid w:val="00533FC4"/>
    <w:rsid w:val="0053417F"/>
    <w:rsid w:val="005343B3"/>
    <w:rsid w:val="00534D22"/>
    <w:rsid w:val="00535172"/>
    <w:rsid w:val="005351C5"/>
    <w:rsid w:val="005351DF"/>
    <w:rsid w:val="0053567A"/>
    <w:rsid w:val="0053603D"/>
    <w:rsid w:val="00536433"/>
    <w:rsid w:val="005364DC"/>
    <w:rsid w:val="00536748"/>
    <w:rsid w:val="00536B26"/>
    <w:rsid w:val="005370BF"/>
    <w:rsid w:val="005373DB"/>
    <w:rsid w:val="005374D9"/>
    <w:rsid w:val="0053753E"/>
    <w:rsid w:val="00540099"/>
    <w:rsid w:val="005401A5"/>
    <w:rsid w:val="00540757"/>
    <w:rsid w:val="00540CC3"/>
    <w:rsid w:val="00541008"/>
    <w:rsid w:val="00541140"/>
    <w:rsid w:val="00541590"/>
    <w:rsid w:val="005416CF"/>
    <w:rsid w:val="005417F5"/>
    <w:rsid w:val="00541CB4"/>
    <w:rsid w:val="00541D97"/>
    <w:rsid w:val="0054251F"/>
    <w:rsid w:val="0054297E"/>
    <w:rsid w:val="00542B92"/>
    <w:rsid w:val="00542FF8"/>
    <w:rsid w:val="0054432B"/>
    <w:rsid w:val="00544341"/>
    <w:rsid w:val="00544842"/>
    <w:rsid w:val="00544A88"/>
    <w:rsid w:val="00544B20"/>
    <w:rsid w:val="00544B43"/>
    <w:rsid w:val="00544C6F"/>
    <w:rsid w:val="00544DC0"/>
    <w:rsid w:val="00544FE0"/>
    <w:rsid w:val="0054541F"/>
    <w:rsid w:val="00545465"/>
    <w:rsid w:val="0054577B"/>
    <w:rsid w:val="005458D6"/>
    <w:rsid w:val="00545B26"/>
    <w:rsid w:val="00546FEF"/>
    <w:rsid w:val="00547140"/>
    <w:rsid w:val="005472B2"/>
    <w:rsid w:val="00547D25"/>
    <w:rsid w:val="00550696"/>
    <w:rsid w:val="005514F3"/>
    <w:rsid w:val="00551645"/>
    <w:rsid w:val="00551E26"/>
    <w:rsid w:val="00551E2A"/>
    <w:rsid w:val="005524D5"/>
    <w:rsid w:val="005525C4"/>
    <w:rsid w:val="00552644"/>
    <w:rsid w:val="00552963"/>
    <w:rsid w:val="00553B8A"/>
    <w:rsid w:val="00553E2B"/>
    <w:rsid w:val="005543EA"/>
    <w:rsid w:val="0055543D"/>
    <w:rsid w:val="0055586A"/>
    <w:rsid w:val="00555B8E"/>
    <w:rsid w:val="00556497"/>
    <w:rsid w:val="005569C5"/>
    <w:rsid w:val="00556ABC"/>
    <w:rsid w:val="00556AE5"/>
    <w:rsid w:val="00556E55"/>
    <w:rsid w:val="00556F20"/>
    <w:rsid w:val="0055723B"/>
    <w:rsid w:val="00557459"/>
    <w:rsid w:val="00560289"/>
    <w:rsid w:val="0056064B"/>
    <w:rsid w:val="0056095A"/>
    <w:rsid w:val="00560CDF"/>
    <w:rsid w:val="00561199"/>
    <w:rsid w:val="005611FF"/>
    <w:rsid w:val="00561298"/>
    <w:rsid w:val="00561325"/>
    <w:rsid w:val="00561BFE"/>
    <w:rsid w:val="00563D76"/>
    <w:rsid w:val="0056430C"/>
    <w:rsid w:val="0056463F"/>
    <w:rsid w:val="00564B3E"/>
    <w:rsid w:val="00564E87"/>
    <w:rsid w:val="005651A7"/>
    <w:rsid w:val="0056552A"/>
    <w:rsid w:val="00565626"/>
    <w:rsid w:val="00565BAC"/>
    <w:rsid w:val="00565D80"/>
    <w:rsid w:val="00565E77"/>
    <w:rsid w:val="005666F2"/>
    <w:rsid w:val="00566B89"/>
    <w:rsid w:val="005670AA"/>
    <w:rsid w:val="00567141"/>
    <w:rsid w:val="005672DE"/>
    <w:rsid w:val="00567AB7"/>
    <w:rsid w:val="005714DD"/>
    <w:rsid w:val="005716A8"/>
    <w:rsid w:val="00571B00"/>
    <w:rsid w:val="00571FC3"/>
    <w:rsid w:val="00572093"/>
    <w:rsid w:val="00572ED7"/>
    <w:rsid w:val="00573441"/>
    <w:rsid w:val="005735B0"/>
    <w:rsid w:val="00573663"/>
    <w:rsid w:val="00573943"/>
    <w:rsid w:val="00573AEF"/>
    <w:rsid w:val="00574297"/>
    <w:rsid w:val="005747B4"/>
    <w:rsid w:val="005750A5"/>
    <w:rsid w:val="00575630"/>
    <w:rsid w:val="005759E3"/>
    <w:rsid w:val="00576637"/>
    <w:rsid w:val="00576D00"/>
    <w:rsid w:val="00577326"/>
    <w:rsid w:val="0057759B"/>
    <w:rsid w:val="00577D5F"/>
    <w:rsid w:val="00580074"/>
    <w:rsid w:val="00580CB1"/>
    <w:rsid w:val="0058160C"/>
    <w:rsid w:val="00581842"/>
    <w:rsid w:val="00581953"/>
    <w:rsid w:val="00581A9E"/>
    <w:rsid w:val="00581DC9"/>
    <w:rsid w:val="00581E45"/>
    <w:rsid w:val="00582BAB"/>
    <w:rsid w:val="00582C1A"/>
    <w:rsid w:val="0058314C"/>
    <w:rsid w:val="005835ED"/>
    <w:rsid w:val="00583633"/>
    <w:rsid w:val="00583A24"/>
    <w:rsid w:val="00583CDE"/>
    <w:rsid w:val="00583DC4"/>
    <w:rsid w:val="00583F5D"/>
    <w:rsid w:val="00584167"/>
    <w:rsid w:val="00584368"/>
    <w:rsid w:val="005845AF"/>
    <w:rsid w:val="00584FFA"/>
    <w:rsid w:val="00585352"/>
    <w:rsid w:val="0058555B"/>
    <w:rsid w:val="005856EB"/>
    <w:rsid w:val="0058581E"/>
    <w:rsid w:val="005868FE"/>
    <w:rsid w:val="0058726A"/>
    <w:rsid w:val="00587366"/>
    <w:rsid w:val="005875FD"/>
    <w:rsid w:val="005878B9"/>
    <w:rsid w:val="00590506"/>
    <w:rsid w:val="0059050B"/>
    <w:rsid w:val="00590705"/>
    <w:rsid w:val="00590E6A"/>
    <w:rsid w:val="00590F39"/>
    <w:rsid w:val="00590F87"/>
    <w:rsid w:val="005910E1"/>
    <w:rsid w:val="005911AB"/>
    <w:rsid w:val="00591362"/>
    <w:rsid w:val="005913D0"/>
    <w:rsid w:val="00591753"/>
    <w:rsid w:val="00591C60"/>
    <w:rsid w:val="005920FA"/>
    <w:rsid w:val="00592354"/>
    <w:rsid w:val="00592B26"/>
    <w:rsid w:val="00592BBC"/>
    <w:rsid w:val="00592DBA"/>
    <w:rsid w:val="00592DF2"/>
    <w:rsid w:val="00592F3F"/>
    <w:rsid w:val="00593104"/>
    <w:rsid w:val="00593F6A"/>
    <w:rsid w:val="00594008"/>
    <w:rsid w:val="0059409F"/>
    <w:rsid w:val="00594188"/>
    <w:rsid w:val="0059470C"/>
    <w:rsid w:val="00594862"/>
    <w:rsid w:val="00594AA9"/>
    <w:rsid w:val="00594B6D"/>
    <w:rsid w:val="0059508D"/>
    <w:rsid w:val="00595385"/>
    <w:rsid w:val="0059555A"/>
    <w:rsid w:val="00595596"/>
    <w:rsid w:val="00595942"/>
    <w:rsid w:val="00595992"/>
    <w:rsid w:val="005963EB"/>
    <w:rsid w:val="005966EF"/>
    <w:rsid w:val="005968D2"/>
    <w:rsid w:val="00596CA7"/>
    <w:rsid w:val="00596DC1"/>
    <w:rsid w:val="00596E39"/>
    <w:rsid w:val="005973F3"/>
    <w:rsid w:val="00597517"/>
    <w:rsid w:val="00597FA9"/>
    <w:rsid w:val="005A06AC"/>
    <w:rsid w:val="005A0D1E"/>
    <w:rsid w:val="005A12B6"/>
    <w:rsid w:val="005A2226"/>
    <w:rsid w:val="005A2DE0"/>
    <w:rsid w:val="005A3091"/>
    <w:rsid w:val="005A33A7"/>
    <w:rsid w:val="005A3BBD"/>
    <w:rsid w:val="005A3C3F"/>
    <w:rsid w:val="005A3E07"/>
    <w:rsid w:val="005A40F3"/>
    <w:rsid w:val="005A4345"/>
    <w:rsid w:val="005A464C"/>
    <w:rsid w:val="005A47D7"/>
    <w:rsid w:val="005A48CA"/>
    <w:rsid w:val="005A4978"/>
    <w:rsid w:val="005A4FAF"/>
    <w:rsid w:val="005A502E"/>
    <w:rsid w:val="005A5298"/>
    <w:rsid w:val="005A5AEE"/>
    <w:rsid w:val="005A5D33"/>
    <w:rsid w:val="005A643C"/>
    <w:rsid w:val="005A6C01"/>
    <w:rsid w:val="005A6C0F"/>
    <w:rsid w:val="005A6C67"/>
    <w:rsid w:val="005A6EC4"/>
    <w:rsid w:val="005A7277"/>
    <w:rsid w:val="005A75BC"/>
    <w:rsid w:val="005A7898"/>
    <w:rsid w:val="005A7B39"/>
    <w:rsid w:val="005A7BDF"/>
    <w:rsid w:val="005A7EAD"/>
    <w:rsid w:val="005B057D"/>
    <w:rsid w:val="005B08A9"/>
    <w:rsid w:val="005B0E61"/>
    <w:rsid w:val="005B1011"/>
    <w:rsid w:val="005B114D"/>
    <w:rsid w:val="005B128D"/>
    <w:rsid w:val="005B1C8D"/>
    <w:rsid w:val="005B1D40"/>
    <w:rsid w:val="005B1F23"/>
    <w:rsid w:val="005B21D8"/>
    <w:rsid w:val="005B24D5"/>
    <w:rsid w:val="005B24D6"/>
    <w:rsid w:val="005B286D"/>
    <w:rsid w:val="005B369A"/>
    <w:rsid w:val="005B42F8"/>
    <w:rsid w:val="005B4409"/>
    <w:rsid w:val="005B44C0"/>
    <w:rsid w:val="005B45B5"/>
    <w:rsid w:val="005B599F"/>
    <w:rsid w:val="005B6234"/>
    <w:rsid w:val="005B6A8D"/>
    <w:rsid w:val="005B6DFC"/>
    <w:rsid w:val="005B709E"/>
    <w:rsid w:val="005B7558"/>
    <w:rsid w:val="005B780C"/>
    <w:rsid w:val="005C0631"/>
    <w:rsid w:val="005C0669"/>
    <w:rsid w:val="005C13B3"/>
    <w:rsid w:val="005C14AB"/>
    <w:rsid w:val="005C1740"/>
    <w:rsid w:val="005C2074"/>
    <w:rsid w:val="005C24EA"/>
    <w:rsid w:val="005C2829"/>
    <w:rsid w:val="005C2C4C"/>
    <w:rsid w:val="005C2D9C"/>
    <w:rsid w:val="005C3016"/>
    <w:rsid w:val="005C308A"/>
    <w:rsid w:val="005C32E8"/>
    <w:rsid w:val="005C3816"/>
    <w:rsid w:val="005C3BFF"/>
    <w:rsid w:val="005C3DA3"/>
    <w:rsid w:val="005C435B"/>
    <w:rsid w:val="005C4476"/>
    <w:rsid w:val="005C5289"/>
    <w:rsid w:val="005C5293"/>
    <w:rsid w:val="005C60CD"/>
    <w:rsid w:val="005C6C1E"/>
    <w:rsid w:val="005C7105"/>
    <w:rsid w:val="005C71E6"/>
    <w:rsid w:val="005C72F6"/>
    <w:rsid w:val="005C7C19"/>
    <w:rsid w:val="005C7CC2"/>
    <w:rsid w:val="005C7E58"/>
    <w:rsid w:val="005C7EB8"/>
    <w:rsid w:val="005D04DD"/>
    <w:rsid w:val="005D0824"/>
    <w:rsid w:val="005D0857"/>
    <w:rsid w:val="005D0E82"/>
    <w:rsid w:val="005D1154"/>
    <w:rsid w:val="005D11F8"/>
    <w:rsid w:val="005D128F"/>
    <w:rsid w:val="005D1522"/>
    <w:rsid w:val="005D1B3A"/>
    <w:rsid w:val="005D2299"/>
    <w:rsid w:val="005D2E95"/>
    <w:rsid w:val="005D3459"/>
    <w:rsid w:val="005D48A2"/>
    <w:rsid w:val="005D4F35"/>
    <w:rsid w:val="005D5463"/>
    <w:rsid w:val="005D5961"/>
    <w:rsid w:val="005D64E7"/>
    <w:rsid w:val="005D68A5"/>
    <w:rsid w:val="005D6AF2"/>
    <w:rsid w:val="005D6CFD"/>
    <w:rsid w:val="005D6D4A"/>
    <w:rsid w:val="005D6DB7"/>
    <w:rsid w:val="005D7395"/>
    <w:rsid w:val="005D73D5"/>
    <w:rsid w:val="005D750B"/>
    <w:rsid w:val="005D773C"/>
    <w:rsid w:val="005E02EA"/>
    <w:rsid w:val="005E0A15"/>
    <w:rsid w:val="005E16C3"/>
    <w:rsid w:val="005E1C05"/>
    <w:rsid w:val="005E1C20"/>
    <w:rsid w:val="005E2020"/>
    <w:rsid w:val="005E284D"/>
    <w:rsid w:val="005E2852"/>
    <w:rsid w:val="005E2D9D"/>
    <w:rsid w:val="005E2DB5"/>
    <w:rsid w:val="005E3045"/>
    <w:rsid w:val="005E37E6"/>
    <w:rsid w:val="005E3814"/>
    <w:rsid w:val="005E42EF"/>
    <w:rsid w:val="005E4447"/>
    <w:rsid w:val="005E4CC7"/>
    <w:rsid w:val="005E4D12"/>
    <w:rsid w:val="005E5237"/>
    <w:rsid w:val="005E5557"/>
    <w:rsid w:val="005E5567"/>
    <w:rsid w:val="005E5671"/>
    <w:rsid w:val="005E5C28"/>
    <w:rsid w:val="005E5C31"/>
    <w:rsid w:val="005E5D00"/>
    <w:rsid w:val="005E648E"/>
    <w:rsid w:val="005E653D"/>
    <w:rsid w:val="005E65C1"/>
    <w:rsid w:val="005E6702"/>
    <w:rsid w:val="005E6D01"/>
    <w:rsid w:val="005E7220"/>
    <w:rsid w:val="005E7543"/>
    <w:rsid w:val="005E7F81"/>
    <w:rsid w:val="005F0313"/>
    <w:rsid w:val="005F0348"/>
    <w:rsid w:val="005F0806"/>
    <w:rsid w:val="005F0F5E"/>
    <w:rsid w:val="005F12A0"/>
    <w:rsid w:val="005F1515"/>
    <w:rsid w:val="005F163D"/>
    <w:rsid w:val="005F1710"/>
    <w:rsid w:val="005F1800"/>
    <w:rsid w:val="005F1C80"/>
    <w:rsid w:val="005F229E"/>
    <w:rsid w:val="005F2726"/>
    <w:rsid w:val="005F2E5B"/>
    <w:rsid w:val="005F3B3C"/>
    <w:rsid w:val="005F3CC5"/>
    <w:rsid w:val="005F4420"/>
    <w:rsid w:val="005F47E4"/>
    <w:rsid w:val="005F4ADD"/>
    <w:rsid w:val="005F4D6A"/>
    <w:rsid w:val="005F5918"/>
    <w:rsid w:val="005F5945"/>
    <w:rsid w:val="005F6733"/>
    <w:rsid w:val="005F6756"/>
    <w:rsid w:val="005F6CEE"/>
    <w:rsid w:val="005F6DD4"/>
    <w:rsid w:val="005F70FF"/>
    <w:rsid w:val="005F790E"/>
    <w:rsid w:val="005F7CAF"/>
    <w:rsid w:val="005F7D31"/>
    <w:rsid w:val="005F7F65"/>
    <w:rsid w:val="0060040B"/>
    <w:rsid w:val="00600421"/>
    <w:rsid w:val="006009D0"/>
    <w:rsid w:val="00600D71"/>
    <w:rsid w:val="00600ED2"/>
    <w:rsid w:val="006013C3"/>
    <w:rsid w:val="006016AA"/>
    <w:rsid w:val="0060184E"/>
    <w:rsid w:val="006021A8"/>
    <w:rsid w:val="006021F9"/>
    <w:rsid w:val="006026CB"/>
    <w:rsid w:val="006027E1"/>
    <w:rsid w:val="00602A37"/>
    <w:rsid w:val="00602C14"/>
    <w:rsid w:val="00603816"/>
    <w:rsid w:val="00603C31"/>
    <w:rsid w:val="00604383"/>
    <w:rsid w:val="006043F6"/>
    <w:rsid w:val="006049CC"/>
    <w:rsid w:val="00604B2B"/>
    <w:rsid w:val="00604D87"/>
    <w:rsid w:val="00605872"/>
    <w:rsid w:val="0060589B"/>
    <w:rsid w:val="00605FC1"/>
    <w:rsid w:val="0060695F"/>
    <w:rsid w:val="00606FBF"/>
    <w:rsid w:val="00607AEF"/>
    <w:rsid w:val="006106F1"/>
    <w:rsid w:val="006108AD"/>
    <w:rsid w:val="006109C2"/>
    <w:rsid w:val="006118B3"/>
    <w:rsid w:val="00611FB5"/>
    <w:rsid w:val="006120C5"/>
    <w:rsid w:val="006126A0"/>
    <w:rsid w:val="00613033"/>
    <w:rsid w:val="00613F2D"/>
    <w:rsid w:val="00613F6B"/>
    <w:rsid w:val="0061498F"/>
    <w:rsid w:val="00614B23"/>
    <w:rsid w:val="00614E79"/>
    <w:rsid w:val="00614EF9"/>
    <w:rsid w:val="006150FA"/>
    <w:rsid w:val="00615439"/>
    <w:rsid w:val="00615D22"/>
    <w:rsid w:val="00615E68"/>
    <w:rsid w:val="00615F70"/>
    <w:rsid w:val="00616216"/>
    <w:rsid w:val="00616529"/>
    <w:rsid w:val="00616911"/>
    <w:rsid w:val="00616A26"/>
    <w:rsid w:val="006170E9"/>
    <w:rsid w:val="006202A7"/>
    <w:rsid w:val="00620961"/>
    <w:rsid w:val="00620C75"/>
    <w:rsid w:val="00621369"/>
    <w:rsid w:val="00622859"/>
    <w:rsid w:val="00623616"/>
    <w:rsid w:val="00623C29"/>
    <w:rsid w:val="00623F27"/>
    <w:rsid w:val="006241D6"/>
    <w:rsid w:val="00624CEC"/>
    <w:rsid w:val="0062529D"/>
    <w:rsid w:val="006252ED"/>
    <w:rsid w:val="00625AC5"/>
    <w:rsid w:val="00625D14"/>
    <w:rsid w:val="006260C9"/>
    <w:rsid w:val="00626766"/>
    <w:rsid w:val="00626A6D"/>
    <w:rsid w:val="00626C5D"/>
    <w:rsid w:val="006273E2"/>
    <w:rsid w:val="006278E4"/>
    <w:rsid w:val="00627E8D"/>
    <w:rsid w:val="00630328"/>
    <w:rsid w:val="006305B9"/>
    <w:rsid w:val="00630B3C"/>
    <w:rsid w:val="006310B3"/>
    <w:rsid w:val="00631859"/>
    <w:rsid w:val="00631955"/>
    <w:rsid w:val="00631C96"/>
    <w:rsid w:val="00632479"/>
    <w:rsid w:val="00632A63"/>
    <w:rsid w:val="006330E9"/>
    <w:rsid w:val="0063353A"/>
    <w:rsid w:val="006336D2"/>
    <w:rsid w:val="00633794"/>
    <w:rsid w:val="00633D81"/>
    <w:rsid w:val="0063414F"/>
    <w:rsid w:val="00634994"/>
    <w:rsid w:val="00634D99"/>
    <w:rsid w:val="00634DE9"/>
    <w:rsid w:val="00634F85"/>
    <w:rsid w:val="00635C5C"/>
    <w:rsid w:val="00636C47"/>
    <w:rsid w:val="00636E39"/>
    <w:rsid w:val="006371A1"/>
    <w:rsid w:val="0063735B"/>
    <w:rsid w:val="006376AC"/>
    <w:rsid w:val="00637A2C"/>
    <w:rsid w:val="00637A6A"/>
    <w:rsid w:val="00637ED2"/>
    <w:rsid w:val="006400A7"/>
    <w:rsid w:val="006400AB"/>
    <w:rsid w:val="00640397"/>
    <w:rsid w:val="00640D49"/>
    <w:rsid w:val="00640DBA"/>
    <w:rsid w:val="00640E96"/>
    <w:rsid w:val="006413D8"/>
    <w:rsid w:val="00641444"/>
    <w:rsid w:val="00641711"/>
    <w:rsid w:val="006422BA"/>
    <w:rsid w:val="006428CF"/>
    <w:rsid w:val="006432C7"/>
    <w:rsid w:val="006439E9"/>
    <w:rsid w:val="00644454"/>
    <w:rsid w:val="006444F0"/>
    <w:rsid w:val="00644909"/>
    <w:rsid w:val="0064583D"/>
    <w:rsid w:val="00645BFF"/>
    <w:rsid w:val="00646B76"/>
    <w:rsid w:val="00646CB6"/>
    <w:rsid w:val="00646F66"/>
    <w:rsid w:val="00647028"/>
    <w:rsid w:val="0064784F"/>
    <w:rsid w:val="00647A9A"/>
    <w:rsid w:val="00647CAD"/>
    <w:rsid w:val="00647E24"/>
    <w:rsid w:val="006503AF"/>
    <w:rsid w:val="00650586"/>
    <w:rsid w:val="00650AB1"/>
    <w:rsid w:val="00650B94"/>
    <w:rsid w:val="00650D37"/>
    <w:rsid w:val="00651286"/>
    <w:rsid w:val="006518AE"/>
    <w:rsid w:val="006518C3"/>
    <w:rsid w:val="006519D9"/>
    <w:rsid w:val="006519F3"/>
    <w:rsid w:val="00651A12"/>
    <w:rsid w:val="0065243C"/>
    <w:rsid w:val="00652834"/>
    <w:rsid w:val="0065293B"/>
    <w:rsid w:val="00653095"/>
    <w:rsid w:val="0065309D"/>
    <w:rsid w:val="00653318"/>
    <w:rsid w:val="0065372E"/>
    <w:rsid w:val="00654491"/>
    <w:rsid w:val="006545A4"/>
    <w:rsid w:val="00654D16"/>
    <w:rsid w:val="00654DA6"/>
    <w:rsid w:val="006551F5"/>
    <w:rsid w:val="00655279"/>
    <w:rsid w:val="0065545E"/>
    <w:rsid w:val="006557CB"/>
    <w:rsid w:val="00655934"/>
    <w:rsid w:val="006559E9"/>
    <w:rsid w:val="00655E59"/>
    <w:rsid w:val="0065626D"/>
    <w:rsid w:val="006569DE"/>
    <w:rsid w:val="00656B80"/>
    <w:rsid w:val="006572E4"/>
    <w:rsid w:val="0065792C"/>
    <w:rsid w:val="00657CEE"/>
    <w:rsid w:val="00660BBA"/>
    <w:rsid w:val="006611A9"/>
    <w:rsid w:val="00661869"/>
    <w:rsid w:val="006618A7"/>
    <w:rsid w:val="00661A0E"/>
    <w:rsid w:val="00661FA9"/>
    <w:rsid w:val="0066225D"/>
    <w:rsid w:val="006626BE"/>
    <w:rsid w:val="00662926"/>
    <w:rsid w:val="00662F0A"/>
    <w:rsid w:val="00663787"/>
    <w:rsid w:val="006639CD"/>
    <w:rsid w:val="00663FBD"/>
    <w:rsid w:val="00663FFB"/>
    <w:rsid w:val="00664237"/>
    <w:rsid w:val="006645E4"/>
    <w:rsid w:val="00664BEC"/>
    <w:rsid w:val="006653BD"/>
    <w:rsid w:val="0066544B"/>
    <w:rsid w:val="00665A07"/>
    <w:rsid w:val="00665CDD"/>
    <w:rsid w:val="0066647C"/>
    <w:rsid w:val="00666B02"/>
    <w:rsid w:val="00666C6E"/>
    <w:rsid w:val="00666EE2"/>
    <w:rsid w:val="00666F7F"/>
    <w:rsid w:val="0066780E"/>
    <w:rsid w:val="00667A77"/>
    <w:rsid w:val="00667DD3"/>
    <w:rsid w:val="00667EBF"/>
    <w:rsid w:val="0067017F"/>
    <w:rsid w:val="006701AB"/>
    <w:rsid w:val="006703B2"/>
    <w:rsid w:val="00670511"/>
    <w:rsid w:val="00670DE3"/>
    <w:rsid w:val="00671B6F"/>
    <w:rsid w:val="00671CEE"/>
    <w:rsid w:val="00672201"/>
    <w:rsid w:val="00672441"/>
    <w:rsid w:val="00672732"/>
    <w:rsid w:val="0067330E"/>
    <w:rsid w:val="00673F65"/>
    <w:rsid w:val="006742F2"/>
    <w:rsid w:val="00674503"/>
    <w:rsid w:val="00674C0B"/>
    <w:rsid w:val="00675108"/>
    <w:rsid w:val="00675599"/>
    <w:rsid w:val="00675CD6"/>
    <w:rsid w:val="00675D12"/>
    <w:rsid w:val="006762FE"/>
    <w:rsid w:val="0067669B"/>
    <w:rsid w:val="00676FD7"/>
    <w:rsid w:val="006777D8"/>
    <w:rsid w:val="00677A5F"/>
    <w:rsid w:val="00677C6E"/>
    <w:rsid w:val="00677E75"/>
    <w:rsid w:val="00677E8D"/>
    <w:rsid w:val="006812D6"/>
    <w:rsid w:val="006813BE"/>
    <w:rsid w:val="0068141C"/>
    <w:rsid w:val="006815AB"/>
    <w:rsid w:val="00681E5A"/>
    <w:rsid w:val="00682375"/>
    <w:rsid w:val="00682509"/>
    <w:rsid w:val="00682608"/>
    <w:rsid w:val="006827DC"/>
    <w:rsid w:val="00682860"/>
    <w:rsid w:val="00682F59"/>
    <w:rsid w:val="00682FF1"/>
    <w:rsid w:val="0068303F"/>
    <w:rsid w:val="0068324E"/>
    <w:rsid w:val="0068400E"/>
    <w:rsid w:val="006845A2"/>
    <w:rsid w:val="00684A5D"/>
    <w:rsid w:val="00684B4C"/>
    <w:rsid w:val="00685084"/>
    <w:rsid w:val="00685238"/>
    <w:rsid w:val="006854B9"/>
    <w:rsid w:val="00685B6D"/>
    <w:rsid w:val="00685CC2"/>
    <w:rsid w:val="00685DB9"/>
    <w:rsid w:val="00685DF0"/>
    <w:rsid w:val="006860D2"/>
    <w:rsid w:val="0068671E"/>
    <w:rsid w:val="0068746F"/>
    <w:rsid w:val="006879CC"/>
    <w:rsid w:val="0069043A"/>
    <w:rsid w:val="00690658"/>
    <w:rsid w:val="00690900"/>
    <w:rsid w:val="00690A58"/>
    <w:rsid w:val="00690B5D"/>
    <w:rsid w:val="00690C16"/>
    <w:rsid w:val="00690C88"/>
    <w:rsid w:val="00690F02"/>
    <w:rsid w:val="0069134D"/>
    <w:rsid w:val="00691654"/>
    <w:rsid w:val="00691C8E"/>
    <w:rsid w:val="00692021"/>
    <w:rsid w:val="00692AFA"/>
    <w:rsid w:val="00692B64"/>
    <w:rsid w:val="00692F71"/>
    <w:rsid w:val="0069305E"/>
    <w:rsid w:val="0069339A"/>
    <w:rsid w:val="0069347E"/>
    <w:rsid w:val="00693B14"/>
    <w:rsid w:val="00693D62"/>
    <w:rsid w:val="00694C3A"/>
    <w:rsid w:val="00694F11"/>
    <w:rsid w:val="0069525A"/>
    <w:rsid w:val="00695515"/>
    <w:rsid w:val="00695C71"/>
    <w:rsid w:val="006966F1"/>
    <w:rsid w:val="00696B92"/>
    <w:rsid w:val="00696BD6"/>
    <w:rsid w:val="0069708C"/>
    <w:rsid w:val="00697387"/>
    <w:rsid w:val="00697499"/>
    <w:rsid w:val="00697688"/>
    <w:rsid w:val="00697759"/>
    <w:rsid w:val="00697B22"/>
    <w:rsid w:val="00697BA9"/>
    <w:rsid w:val="00697DB6"/>
    <w:rsid w:val="00697E36"/>
    <w:rsid w:val="006A0218"/>
    <w:rsid w:val="006A053D"/>
    <w:rsid w:val="006A0583"/>
    <w:rsid w:val="006A0682"/>
    <w:rsid w:val="006A12F0"/>
    <w:rsid w:val="006A1343"/>
    <w:rsid w:val="006A14D3"/>
    <w:rsid w:val="006A18F0"/>
    <w:rsid w:val="006A1A0B"/>
    <w:rsid w:val="006A1DCA"/>
    <w:rsid w:val="006A35AD"/>
    <w:rsid w:val="006A3A6F"/>
    <w:rsid w:val="006A3DF4"/>
    <w:rsid w:val="006A3F17"/>
    <w:rsid w:val="006A4FE5"/>
    <w:rsid w:val="006A50FC"/>
    <w:rsid w:val="006A57FB"/>
    <w:rsid w:val="006A5F3E"/>
    <w:rsid w:val="006A6230"/>
    <w:rsid w:val="006A62CF"/>
    <w:rsid w:val="006A6B6C"/>
    <w:rsid w:val="006A6C74"/>
    <w:rsid w:val="006A7019"/>
    <w:rsid w:val="006A740A"/>
    <w:rsid w:val="006A7629"/>
    <w:rsid w:val="006A77AC"/>
    <w:rsid w:val="006A7C27"/>
    <w:rsid w:val="006B04C0"/>
    <w:rsid w:val="006B0DC6"/>
    <w:rsid w:val="006B0F11"/>
    <w:rsid w:val="006B1083"/>
    <w:rsid w:val="006B11F8"/>
    <w:rsid w:val="006B1636"/>
    <w:rsid w:val="006B22F4"/>
    <w:rsid w:val="006B2439"/>
    <w:rsid w:val="006B2452"/>
    <w:rsid w:val="006B24EE"/>
    <w:rsid w:val="006B264C"/>
    <w:rsid w:val="006B26CB"/>
    <w:rsid w:val="006B273B"/>
    <w:rsid w:val="006B277D"/>
    <w:rsid w:val="006B2DBE"/>
    <w:rsid w:val="006B2E2D"/>
    <w:rsid w:val="006B3F11"/>
    <w:rsid w:val="006B5029"/>
    <w:rsid w:val="006B54E5"/>
    <w:rsid w:val="006B5506"/>
    <w:rsid w:val="006B550A"/>
    <w:rsid w:val="006B57FD"/>
    <w:rsid w:val="006B5EBB"/>
    <w:rsid w:val="006B6669"/>
    <w:rsid w:val="006B7381"/>
    <w:rsid w:val="006B7656"/>
    <w:rsid w:val="006B7772"/>
    <w:rsid w:val="006B77F1"/>
    <w:rsid w:val="006B78DC"/>
    <w:rsid w:val="006B79D7"/>
    <w:rsid w:val="006B7A84"/>
    <w:rsid w:val="006B7B72"/>
    <w:rsid w:val="006B7BB6"/>
    <w:rsid w:val="006B7BF8"/>
    <w:rsid w:val="006B7E7E"/>
    <w:rsid w:val="006C0104"/>
    <w:rsid w:val="006C04A6"/>
    <w:rsid w:val="006C05DA"/>
    <w:rsid w:val="006C070D"/>
    <w:rsid w:val="006C0A3F"/>
    <w:rsid w:val="006C0EB4"/>
    <w:rsid w:val="006C1BDC"/>
    <w:rsid w:val="006C2B2B"/>
    <w:rsid w:val="006C2B34"/>
    <w:rsid w:val="006C2CCC"/>
    <w:rsid w:val="006C3315"/>
    <w:rsid w:val="006C3728"/>
    <w:rsid w:val="006C3A66"/>
    <w:rsid w:val="006C3C1F"/>
    <w:rsid w:val="006C424C"/>
    <w:rsid w:val="006C468F"/>
    <w:rsid w:val="006C5180"/>
    <w:rsid w:val="006C5839"/>
    <w:rsid w:val="006C6360"/>
    <w:rsid w:val="006C63AC"/>
    <w:rsid w:val="006C6A54"/>
    <w:rsid w:val="006C6DD6"/>
    <w:rsid w:val="006C6EC6"/>
    <w:rsid w:val="006C7227"/>
    <w:rsid w:val="006C79C5"/>
    <w:rsid w:val="006C7AE7"/>
    <w:rsid w:val="006C7DB7"/>
    <w:rsid w:val="006C7F3C"/>
    <w:rsid w:val="006D006C"/>
    <w:rsid w:val="006D0748"/>
    <w:rsid w:val="006D080D"/>
    <w:rsid w:val="006D0848"/>
    <w:rsid w:val="006D0FC1"/>
    <w:rsid w:val="006D1156"/>
    <w:rsid w:val="006D16F6"/>
    <w:rsid w:val="006D18BD"/>
    <w:rsid w:val="006D1E32"/>
    <w:rsid w:val="006D2FD2"/>
    <w:rsid w:val="006D3BB3"/>
    <w:rsid w:val="006D3F41"/>
    <w:rsid w:val="006D3FF3"/>
    <w:rsid w:val="006D435A"/>
    <w:rsid w:val="006D449A"/>
    <w:rsid w:val="006D50D1"/>
    <w:rsid w:val="006D5332"/>
    <w:rsid w:val="006D5519"/>
    <w:rsid w:val="006D576B"/>
    <w:rsid w:val="006D5985"/>
    <w:rsid w:val="006D5D1A"/>
    <w:rsid w:val="006D64A4"/>
    <w:rsid w:val="006D6B6E"/>
    <w:rsid w:val="006D6E02"/>
    <w:rsid w:val="006D7590"/>
    <w:rsid w:val="006D764B"/>
    <w:rsid w:val="006D77E6"/>
    <w:rsid w:val="006D7C44"/>
    <w:rsid w:val="006D7EC8"/>
    <w:rsid w:val="006E00DA"/>
    <w:rsid w:val="006E083D"/>
    <w:rsid w:val="006E0BDD"/>
    <w:rsid w:val="006E0BED"/>
    <w:rsid w:val="006E0C4E"/>
    <w:rsid w:val="006E0E97"/>
    <w:rsid w:val="006E166F"/>
    <w:rsid w:val="006E1698"/>
    <w:rsid w:val="006E1931"/>
    <w:rsid w:val="006E19B3"/>
    <w:rsid w:val="006E1D08"/>
    <w:rsid w:val="006E1E0D"/>
    <w:rsid w:val="006E2719"/>
    <w:rsid w:val="006E2A93"/>
    <w:rsid w:val="006E2E45"/>
    <w:rsid w:val="006E32D5"/>
    <w:rsid w:val="006E3621"/>
    <w:rsid w:val="006E3E81"/>
    <w:rsid w:val="006E41C9"/>
    <w:rsid w:val="006E4E84"/>
    <w:rsid w:val="006E57BA"/>
    <w:rsid w:val="006E60F3"/>
    <w:rsid w:val="006E687C"/>
    <w:rsid w:val="006E6B1D"/>
    <w:rsid w:val="006E6CCE"/>
    <w:rsid w:val="006F0311"/>
    <w:rsid w:val="006F0314"/>
    <w:rsid w:val="006F058E"/>
    <w:rsid w:val="006F0BB2"/>
    <w:rsid w:val="006F0C08"/>
    <w:rsid w:val="006F1495"/>
    <w:rsid w:val="006F286A"/>
    <w:rsid w:val="006F2FB1"/>
    <w:rsid w:val="006F3186"/>
    <w:rsid w:val="006F3441"/>
    <w:rsid w:val="006F34A0"/>
    <w:rsid w:val="006F3E19"/>
    <w:rsid w:val="006F42B9"/>
    <w:rsid w:val="006F4AEB"/>
    <w:rsid w:val="006F595E"/>
    <w:rsid w:val="006F5F54"/>
    <w:rsid w:val="006F6204"/>
    <w:rsid w:val="006F7B75"/>
    <w:rsid w:val="006F7E58"/>
    <w:rsid w:val="0070005F"/>
    <w:rsid w:val="00700135"/>
    <w:rsid w:val="0070033E"/>
    <w:rsid w:val="00700A1B"/>
    <w:rsid w:val="00700B10"/>
    <w:rsid w:val="00701345"/>
    <w:rsid w:val="00701BC4"/>
    <w:rsid w:val="00701C7E"/>
    <w:rsid w:val="0070216B"/>
    <w:rsid w:val="00702695"/>
    <w:rsid w:val="00702A50"/>
    <w:rsid w:val="00702DB9"/>
    <w:rsid w:val="00703C3D"/>
    <w:rsid w:val="007045BE"/>
    <w:rsid w:val="007046CC"/>
    <w:rsid w:val="007047BA"/>
    <w:rsid w:val="00704B26"/>
    <w:rsid w:val="00704EFB"/>
    <w:rsid w:val="00705380"/>
    <w:rsid w:val="007069F5"/>
    <w:rsid w:val="00706A9C"/>
    <w:rsid w:val="00707585"/>
    <w:rsid w:val="00707641"/>
    <w:rsid w:val="00707935"/>
    <w:rsid w:val="00707CFB"/>
    <w:rsid w:val="00710200"/>
    <w:rsid w:val="00710459"/>
    <w:rsid w:val="0071069B"/>
    <w:rsid w:val="007111A0"/>
    <w:rsid w:val="007114B9"/>
    <w:rsid w:val="007117C9"/>
    <w:rsid w:val="00711CC9"/>
    <w:rsid w:val="00711ED7"/>
    <w:rsid w:val="00712824"/>
    <w:rsid w:val="00712F05"/>
    <w:rsid w:val="007130CD"/>
    <w:rsid w:val="00713168"/>
    <w:rsid w:val="00713E4B"/>
    <w:rsid w:val="00714030"/>
    <w:rsid w:val="00714844"/>
    <w:rsid w:val="007148B8"/>
    <w:rsid w:val="007149A8"/>
    <w:rsid w:val="00714B2B"/>
    <w:rsid w:val="00715057"/>
    <w:rsid w:val="00715294"/>
    <w:rsid w:val="007157CF"/>
    <w:rsid w:val="00715CD2"/>
    <w:rsid w:val="00715D26"/>
    <w:rsid w:val="0071655C"/>
    <w:rsid w:val="00716657"/>
    <w:rsid w:val="00716C1A"/>
    <w:rsid w:val="00717167"/>
    <w:rsid w:val="007172B5"/>
    <w:rsid w:val="007175F1"/>
    <w:rsid w:val="00717C3F"/>
    <w:rsid w:val="00717D29"/>
    <w:rsid w:val="00720161"/>
    <w:rsid w:val="0072073F"/>
    <w:rsid w:val="0072189D"/>
    <w:rsid w:val="00721C32"/>
    <w:rsid w:val="00721E92"/>
    <w:rsid w:val="007223C6"/>
    <w:rsid w:val="00722F80"/>
    <w:rsid w:val="00723187"/>
    <w:rsid w:val="0072347B"/>
    <w:rsid w:val="00723757"/>
    <w:rsid w:val="007241D1"/>
    <w:rsid w:val="00724615"/>
    <w:rsid w:val="00724688"/>
    <w:rsid w:val="00725247"/>
    <w:rsid w:val="0072555F"/>
    <w:rsid w:val="00725566"/>
    <w:rsid w:val="00725989"/>
    <w:rsid w:val="00725EA0"/>
    <w:rsid w:val="00726176"/>
    <w:rsid w:val="007268F4"/>
    <w:rsid w:val="0072706B"/>
    <w:rsid w:val="00727285"/>
    <w:rsid w:val="007278BF"/>
    <w:rsid w:val="00727CE5"/>
    <w:rsid w:val="00727EAE"/>
    <w:rsid w:val="00727F38"/>
    <w:rsid w:val="007305D7"/>
    <w:rsid w:val="00730621"/>
    <w:rsid w:val="00730831"/>
    <w:rsid w:val="007313C7"/>
    <w:rsid w:val="00731416"/>
    <w:rsid w:val="00731489"/>
    <w:rsid w:val="0073162C"/>
    <w:rsid w:val="00731A23"/>
    <w:rsid w:val="00731FDD"/>
    <w:rsid w:val="007321A7"/>
    <w:rsid w:val="007322F0"/>
    <w:rsid w:val="00732725"/>
    <w:rsid w:val="00732C52"/>
    <w:rsid w:val="00732F87"/>
    <w:rsid w:val="007336E1"/>
    <w:rsid w:val="0073390C"/>
    <w:rsid w:val="00733C21"/>
    <w:rsid w:val="00733E0D"/>
    <w:rsid w:val="00733EBC"/>
    <w:rsid w:val="007340CC"/>
    <w:rsid w:val="007349FD"/>
    <w:rsid w:val="00734A12"/>
    <w:rsid w:val="00734EB5"/>
    <w:rsid w:val="0073540F"/>
    <w:rsid w:val="00735CB3"/>
    <w:rsid w:val="00735D17"/>
    <w:rsid w:val="00735E60"/>
    <w:rsid w:val="00735FE4"/>
    <w:rsid w:val="00736464"/>
    <w:rsid w:val="00736761"/>
    <w:rsid w:val="00736915"/>
    <w:rsid w:val="00736A45"/>
    <w:rsid w:val="00736B6E"/>
    <w:rsid w:val="007377A1"/>
    <w:rsid w:val="00737AAB"/>
    <w:rsid w:val="00737B8D"/>
    <w:rsid w:val="00737E88"/>
    <w:rsid w:val="00737EF3"/>
    <w:rsid w:val="00740057"/>
    <w:rsid w:val="007410AE"/>
    <w:rsid w:val="007411F7"/>
    <w:rsid w:val="0074131A"/>
    <w:rsid w:val="00741D76"/>
    <w:rsid w:val="00741DAA"/>
    <w:rsid w:val="00742809"/>
    <w:rsid w:val="00742D71"/>
    <w:rsid w:val="00742E3D"/>
    <w:rsid w:val="00743C88"/>
    <w:rsid w:val="00743D38"/>
    <w:rsid w:val="00744663"/>
    <w:rsid w:val="0074504F"/>
    <w:rsid w:val="00745309"/>
    <w:rsid w:val="0074587A"/>
    <w:rsid w:val="00745C3B"/>
    <w:rsid w:val="007460CC"/>
    <w:rsid w:val="00746153"/>
    <w:rsid w:val="00746E42"/>
    <w:rsid w:val="00747197"/>
    <w:rsid w:val="007472AD"/>
    <w:rsid w:val="00747301"/>
    <w:rsid w:val="007477A5"/>
    <w:rsid w:val="007477FE"/>
    <w:rsid w:val="00747890"/>
    <w:rsid w:val="00747B26"/>
    <w:rsid w:val="00750CFB"/>
    <w:rsid w:val="0075157A"/>
    <w:rsid w:val="007517D5"/>
    <w:rsid w:val="00751A3A"/>
    <w:rsid w:val="00751D70"/>
    <w:rsid w:val="00752141"/>
    <w:rsid w:val="007523D0"/>
    <w:rsid w:val="007524CF"/>
    <w:rsid w:val="0075269B"/>
    <w:rsid w:val="007529F8"/>
    <w:rsid w:val="00752BB1"/>
    <w:rsid w:val="00752E68"/>
    <w:rsid w:val="0075327B"/>
    <w:rsid w:val="00753374"/>
    <w:rsid w:val="007534AA"/>
    <w:rsid w:val="00754C4B"/>
    <w:rsid w:val="00754E17"/>
    <w:rsid w:val="00754E71"/>
    <w:rsid w:val="00754F8B"/>
    <w:rsid w:val="007550F8"/>
    <w:rsid w:val="00755731"/>
    <w:rsid w:val="00756ADE"/>
    <w:rsid w:val="00756D79"/>
    <w:rsid w:val="00757005"/>
    <w:rsid w:val="0075717D"/>
    <w:rsid w:val="007571B4"/>
    <w:rsid w:val="007576B3"/>
    <w:rsid w:val="007577D8"/>
    <w:rsid w:val="0076002C"/>
    <w:rsid w:val="00760E7B"/>
    <w:rsid w:val="00761002"/>
    <w:rsid w:val="007614B5"/>
    <w:rsid w:val="007616DB"/>
    <w:rsid w:val="007619E3"/>
    <w:rsid w:val="00761F35"/>
    <w:rsid w:val="00762886"/>
    <w:rsid w:val="00762973"/>
    <w:rsid w:val="00762E97"/>
    <w:rsid w:val="00763C33"/>
    <w:rsid w:val="00763C5B"/>
    <w:rsid w:val="00763D8A"/>
    <w:rsid w:val="0076463D"/>
    <w:rsid w:val="00764C97"/>
    <w:rsid w:val="00764FB9"/>
    <w:rsid w:val="007653E3"/>
    <w:rsid w:val="007655B8"/>
    <w:rsid w:val="00765ECE"/>
    <w:rsid w:val="00765F1F"/>
    <w:rsid w:val="00765F29"/>
    <w:rsid w:val="00766188"/>
    <w:rsid w:val="00766989"/>
    <w:rsid w:val="00766B43"/>
    <w:rsid w:val="00766F27"/>
    <w:rsid w:val="00767445"/>
    <w:rsid w:val="0076777B"/>
    <w:rsid w:val="00767CD2"/>
    <w:rsid w:val="00767F08"/>
    <w:rsid w:val="00767F7D"/>
    <w:rsid w:val="00770401"/>
    <w:rsid w:val="007705AE"/>
    <w:rsid w:val="007705E9"/>
    <w:rsid w:val="00771109"/>
    <w:rsid w:val="007722CF"/>
    <w:rsid w:val="007722D6"/>
    <w:rsid w:val="0077244F"/>
    <w:rsid w:val="00772501"/>
    <w:rsid w:val="00772779"/>
    <w:rsid w:val="00772921"/>
    <w:rsid w:val="00772B6C"/>
    <w:rsid w:val="00773654"/>
    <w:rsid w:val="0077368C"/>
    <w:rsid w:val="00774226"/>
    <w:rsid w:val="00774D2B"/>
    <w:rsid w:val="00774D75"/>
    <w:rsid w:val="00774EFD"/>
    <w:rsid w:val="00774F2D"/>
    <w:rsid w:val="007752D0"/>
    <w:rsid w:val="0077574A"/>
    <w:rsid w:val="00775CD1"/>
    <w:rsid w:val="00775D38"/>
    <w:rsid w:val="007764D7"/>
    <w:rsid w:val="0077681C"/>
    <w:rsid w:val="00777AB1"/>
    <w:rsid w:val="00780425"/>
    <w:rsid w:val="007808B6"/>
    <w:rsid w:val="007808E3"/>
    <w:rsid w:val="00781005"/>
    <w:rsid w:val="007817FA"/>
    <w:rsid w:val="00781C69"/>
    <w:rsid w:val="007822D5"/>
    <w:rsid w:val="00782928"/>
    <w:rsid w:val="00782A2F"/>
    <w:rsid w:val="00782F37"/>
    <w:rsid w:val="00783092"/>
    <w:rsid w:val="00783472"/>
    <w:rsid w:val="00783804"/>
    <w:rsid w:val="007855BF"/>
    <w:rsid w:val="00785667"/>
    <w:rsid w:val="007856CB"/>
    <w:rsid w:val="007857D5"/>
    <w:rsid w:val="007858E2"/>
    <w:rsid w:val="00785FFA"/>
    <w:rsid w:val="00786519"/>
    <w:rsid w:val="007866A7"/>
    <w:rsid w:val="007869B6"/>
    <w:rsid w:val="0078712D"/>
    <w:rsid w:val="0078777E"/>
    <w:rsid w:val="00787DA8"/>
    <w:rsid w:val="00787DBF"/>
    <w:rsid w:val="007902E5"/>
    <w:rsid w:val="007908BE"/>
    <w:rsid w:val="007917F1"/>
    <w:rsid w:val="007928A4"/>
    <w:rsid w:val="00792ADD"/>
    <w:rsid w:val="00792B1D"/>
    <w:rsid w:val="00792DD4"/>
    <w:rsid w:val="0079302B"/>
    <w:rsid w:val="00793C78"/>
    <w:rsid w:val="00793D1A"/>
    <w:rsid w:val="007947CC"/>
    <w:rsid w:val="00794B23"/>
    <w:rsid w:val="00794BE2"/>
    <w:rsid w:val="00794FEF"/>
    <w:rsid w:val="00795817"/>
    <w:rsid w:val="00795A42"/>
    <w:rsid w:val="00795AB4"/>
    <w:rsid w:val="00795B24"/>
    <w:rsid w:val="00795F71"/>
    <w:rsid w:val="00796185"/>
    <w:rsid w:val="0079635D"/>
    <w:rsid w:val="007966D5"/>
    <w:rsid w:val="00796A5B"/>
    <w:rsid w:val="00796FFB"/>
    <w:rsid w:val="00797460"/>
    <w:rsid w:val="00797625"/>
    <w:rsid w:val="007A0875"/>
    <w:rsid w:val="007A0F29"/>
    <w:rsid w:val="007A1254"/>
    <w:rsid w:val="007A1858"/>
    <w:rsid w:val="007A22DB"/>
    <w:rsid w:val="007A26D7"/>
    <w:rsid w:val="007A292F"/>
    <w:rsid w:val="007A2D0D"/>
    <w:rsid w:val="007A2DFB"/>
    <w:rsid w:val="007A3600"/>
    <w:rsid w:val="007A3641"/>
    <w:rsid w:val="007A37D9"/>
    <w:rsid w:val="007A3885"/>
    <w:rsid w:val="007A3B0E"/>
    <w:rsid w:val="007A3B1C"/>
    <w:rsid w:val="007A3C8B"/>
    <w:rsid w:val="007A3F05"/>
    <w:rsid w:val="007A43ED"/>
    <w:rsid w:val="007A4442"/>
    <w:rsid w:val="007A476B"/>
    <w:rsid w:val="007A4A5D"/>
    <w:rsid w:val="007A4B2A"/>
    <w:rsid w:val="007A5386"/>
    <w:rsid w:val="007A553C"/>
    <w:rsid w:val="007A558C"/>
    <w:rsid w:val="007A58E4"/>
    <w:rsid w:val="007A5CCA"/>
    <w:rsid w:val="007A5D44"/>
    <w:rsid w:val="007A6280"/>
    <w:rsid w:val="007A697D"/>
    <w:rsid w:val="007A6983"/>
    <w:rsid w:val="007A7100"/>
    <w:rsid w:val="007A7118"/>
    <w:rsid w:val="007A72A6"/>
    <w:rsid w:val="007A734F"/>
    <w:rsid w:val="007A7479"/>
    <w:rsid w:val="007A7749"/>
    <w:rsid w:val="007A775E"/>
    <w:rsid w:val="007A7D4D"/>
    <w:rsid w:val="007B0989"/>
    <w:rsid w:val="007B0C95"/>
    <w:rsid w:val="007B112B"/>
    <w:rsid w:val="007B1344"/>
    <w:rsid w:val="007B14FE"/>
    <w:rsid w:val="007B1890"/>
    <w:rsid w:val="007B18B1"/>
    <w:rsid w:val="007B28EF"/>
    <w:rsid w:val="007B2984"/>
    <w:rsid w:val="007B324B"/>
    <w:rsid w:val="007B36A3"/>
    <w:rsid w:val="007B37D2"/>
    <w:rsid w:val="007B3818"/>
    <w:rsid w:val="007B4A26"/>
    <w:rsid w:val="007B4DEF"/>
    <w:rsid w:val="007B562E"/>
    <w:rsid w:val="007B5D78"/>
    <w:rsid w:val="007B6DE5"/>
    <w:rsid w:val="007B7774"/>
    <w:rsid w:val="007B788C"/>
    <w:rsid w:val="007B7C7D"/>
    <w:rsid w:val="007B7E00"/>
    <w:rsid w:val="007C0708"/>
    <w:rsid w:val="007C09E1"/>
    <w:rsid w:val="007C0B57"/>
    <w:rsid w:val="007C2298"/>
    <w:rsid w:val="007C251E"/>
    <w:rsid w:val="007C2556"/>
    <w:rsid w:val="007C2A47"/>
    <w:rsid w:val="007C2A9C"/>
    <w:rsid w:val="007C3146"/>
    <w:rsid w:val="007C37E7"/>
    <w:rsid w:val="007C3863"/>
    <w:rsid w:val="007C3F75"/>
    <w:rsid w:val="007C4463"/>
    <w:rsid w:val="007C46AA"/>
    <w:rsid w:val="007C5A34"/>
    <w:rsid w:val="007C5FDB"/>
    <w:rsid w:val="007C6060"/>
    <w:rsid w:val="007C6EC7"/>
    <w:rsid w:val="007C7742"/>
    <w:rsid w:val="007C7949"/>
    <w:rsid w:val="007C7A53"/>
    <w:rsid w:val="007D000C"/>
    <w:rsid w:val="007D0056"/>
    <w:rsid w:val="007D0AB6"/>
    <w:rsid w:val="007D0B2A"/>
    <w:rsid w:val="007D0B76"/>
    <w:rsid w:val="007D1280"/>
    <w:rsid w:val="007D1607"/>
    <w:rsid w:val="007D1B5E"/>
    <w:rsid w:val="007D2158"/>
    <w:rsid w:val="007D28BA"/>
    <w:rsid w:val="007D2971"/>
    <w:rsid w:val="007D2B8F"/>
    <w:rsid w:val="007D3020"/>
    <w:rsid w:val="007D318E"/>
    <w:rsid w:val="007D3258"/>
    <w:rsid w:val="007D33E3"/>
    <w:rsid w:val="007D34AC"/>
    <w:rsid w:val="007D3573"/>
    <w:rsid w:val="007D373E"/>
    <w:rsid w:val="007D3BF0"/>
    <w:rsid w:val="007D404B"/>
    <w:rsid w:val="007D4377"/>
    <w:rsid w:val="007D4392"/>
    <w:rsid w:val="007D45DB"/>
    <w:rsid w:val="007D45EE"/>
    <w:rsid w:val="007D47D5"/>
    <w:rsid w:val="007D4F88"/>
    <w:rsid w:val="007D55B1"/>
    <w:rsid w:val="007D5870"/>
    <w:rsid w:val="007D5A4E"/>
    <w:rsid w:val="007D6008"/>
    <w:rsid w:val="007D6251"/>
    <w:rsid w:val="007D6D29"/>
    <w:rsid w:val="007D7390"/>
    <w:rsid w:val="007D7B97"/>
    <w:rsid w:val="007D7CA7"/>
    <w:rsid w:val="007D7E90"/>
    <w:rsid w:val="007E0038"/>
    <w:rsid w:val="007E07FE"/>
    <w:rsid w:val="007E0FBC"/>
    <w:rsid w:val="007E1175"/>
    <w:rsid w:val="007E153A"/>
    <w:rsid w:val="007E1C81"/>
    <w:rsid w:val="007E1EB1"/>
    <w:rsid w:val="007E246C"/>
    <w:rsid w:val="007E2587"/>
    <w:rsid w:val="007E2BB1"/>
    <w:rsid w:val="007E2CAD"/>
    <w:rsid w:val="007E3376"/>
    <w:rsid w:val="007E342E"/>
    <w:rsid w:val="007E37B2"/>
    <w:rsid w:val="007E3869"/>
    <w:rsid w:val="007E3F5F"/>
    <w:rsid w:val="007E4070"/>
    <w:rsid w:val="007E47B1"/>
    <w:rsid w:val="007E4EEA"/>
    <w:rsid w:val="007E5452"/>
    <w:rsid w:val="007E6576"/>
    <w:rsid w:val="007E6631"/>
    <w:rsid w:val="007E6CC1"/>
    <w:rsid w:val="007E724F"/>
    <w:rsid w:val="007E7308"/>
    <w:rsid w:val="007E797F"/>
    <w:rsid w:val="007E7AB7"/>
    <w:rsid w:val="007E7CBA"/>
    <w:rsid w:val="007E7CC6"/>
    <w:rsid w:val="007F0015"/>
    <w:rsid w:val="007F0345"/>
    <w:rsid w:val="007F051B"/>
    <w:rsid w:val="007F063E"/>
    <w:rsid w:val="007F0AE4"/>
    <w:rsid w:val="007F0D21"/>
    <w:rsid w:val="007F0E49"/>
    <w:rsid w:val="007F1271"/>
    <w:rsid w:val="007F161B"/>
    <w:rsid w:val="007F1B74"/>
    <w:rsid w:val="007F27A1"/>
    <w:rsid w:val="007F2946"/>
    <w:rsid w:val="007F2B28"/>
    <w:rsid w:val="007F2EF3"/>
    <w:rsid w:val="007F3425"/>
    <w:rsid w:val="007F34E1"/>
    <w:rsid w:val="007F3A69"/>
    <w:rsid w:val="007F3B20"/>
    <w:rsid w:val="007F40DA"/>
    <w:rsid w:val="007F43A5"/>
    <w:rsid w:val="007F46AA"/>
    <w:rsid w:val="007F5771"/>
    <w:rsid w:val="007F6239"/>
    <w:rsid w:val="007F7679"/>
    <w:rsid w:val="007F7AAD"/>
    <w:rsid w:val="007F7BA5"/>
    <w:rsid w:val="007F7BE2"/>
    <w:rsid w:val="007F7C10"/>
    <w:rsid w:val="007F7EEA"/>
    <w:rsid w:val="00800404"/>
    <w:rsid w:val="00801044"/>
    <w:rsid w:val="00801933"/>
    <w:rsid w:val="00801BB1"/>
    <w:rsid w:val="00801DFE"/>
    <w:rsid w:val="008023DE"/>
    <w:rsid w:val="00802774"/>
    <w:rsid w:val="00802841"/>
    <w:rsid w:val="00802B49"/>
    <w:rsid w:val="00802BA7"/>
    <w:rsid w:val="008033C4"/>
    <w:rsid w:val="00803751"/>
    <w:rsid w:val="00803A19"/>
    <w:rsid w:val="00803BFE"/>
    <w:rsid w:val="00803D57"/>
    <w:rsid w:val="008042D7"/>
    <w:rsid w:val="0080432F"/>
    <w:rsid w:val="00804759"/>
    <w:rsid w:val="00804776"/>
    <w:rsid w:val="00804A14"/>
    <w:rsid w:val="00804A19"/>
    <w:rsid w:val="00804BA5"/>
    <w:rsid w:val="00804FEF"/>
    <w:rsid w:val="008064F9"/>
    <w:rsid w:val="008075B3"/>
    <w:rsid w:val="008075DF"/>
    <w:rsid w:val="00810092"/>
    <w:rsid w:val="008102C9"/>
    <w:rsid w:val="00810BC0"/>
    <w:rsid w:val="008110C4"/>
    <w:rsid w:val="0081114F"/>
    <w:rsid w:val="008114E2"/>
    <w:rsid w:val="00811676"/>
    <w:rsid w:val="00811915"/>
    <w:rsid w:val="0081197B"/>
    <w:rsid w:val="00811D83"/>
    <w:rsid w:val="00812252"/>
    <w:rsid w:val="008122F1"/>
    <w:rsid w:val="0081240A"/>
    <w:rsid w:val="008124B5"/>
    <w:rsid w:val="008127C5"/>
    <w:rsid w:val="00812FBC"/>
    <w:rsid w:val="0081426D"/>
    <w:rsid w:val="0081456A"/>
    <w:rsid w:val="008149AC"/>
    <w:rsid w:val="00814A30"/>
    <w:rsid w:val="008151AA"/>
    <w:rsid w:val="0081574B"/>
    <w:rsid w:val="00815878"/>
    <w:rsid w:val="00815FBC"/>
    <w:rsid w:val="008160C9"/>
    <w:rsid w:val="008163CA"/>
    <w:rsid w:val="008169AB"/>
    <w:rsid w:val="0081714F"/>
    <w:rsid w:val="00817AB2"/>
    <w:rsid w:val="00817E09"/>
    <w:rsid w:val="00820172"/>
    <w:rsid w:val="00820987"/>
    <w:rsid w:val="0082110D"/>
    <w:rsid w:val="008211C4"/>
    <w:rsid w:val="00821447"/>
    <w:rsid w:val="0082252E"/>
    <w:rsid w:val="0082279A"/>
    <w:rsid w:val="00822A1E"/>
    <w:rsid w:val="00822EBA"/>
    <w:rsid w:val="00823054"/>
    <w:rsid w:val="00823891"/>
    <w:rsid w:val="00823CB0"/>
    <w:rsid w:val="0082402F"/>
    <w:rsid w:val="00824154"/>
    <w:rsid w:val="008241DF"/>
    <w:rsid w:val="0082420F"/>
    <w:rsid w:val="0082428D"/>
    <w:rsid w:val="008243CE"/>
    <w:rsid w:val="0082463D"/>
    <w:rsid w:val="00824F0A"/>
    <w:rsid w:val="008262BD"/>
    <w:rsid w:val="008279AA"/>
    <w:rsid w:val="00827D1D"/>
    <w:rsid w:val="00827F9C"/>
    <w:rsid w:val="00830093"/>
    <w:rsid w:val="00830238"/>
    <w:rsid w:val="008309F8"/>
    <w:rsid w:val="00830B97"/>
    <w:rsid w:val="00831391"/>
    <w:rsid w:val="00831768"/>
    <w:rsid w:val="00831D5D"/>
    <w:rsid w:val="00831E92"/>
    <w:rsid w:val="0083202C"/>
    <w:rsid w:val="0083270B"/>
    <w:rsid w:val="00833161"/>
    <w:rsid w:val="00833646"/>
    <w:rsid w:val="00833869"/>
    <w:rsid w:val="00833D3F"/>
    <w:rsid w:val="00833F62"/>
    <w:rsid w:val="00834B99"/>
    <w:rsid w:val="00834DD0"/>
    <w:rsid w:val="00834E4B"/>
    <w:rsid w:val="008352C0"/>
    <w:rsid w:val="008357CD"/>
    <w:rsid w:val="00835B6F"/>
    <w:rsid w:val="0083622F"/>
    <w:rsid w:val="00836253"/>
    <w:rsid w:val="00836437"/>
    <w:rsid w:val="00836727"/>
    <w:rsid w:val="008367E3"/>
    <w:rsid w:val="00837D75"/>
    <w:rsid w:val="00837DE4"/>
    <w:rsid w:val="0084006F"/>
    <w:rsid w:val="00840393"/>
    <w:rsid w:val="00840557"/>
    <w:rsid w:val="00840934"/>
    <w:rsid w:val="008409FF"/>
    <w:rsid w:val="008419DF"/>
    <w:rsid w:val="00841DBD"/>
    <w:rsid w:val="00841F65"/>
    <w:rsid w:val="00842263"/>
    <w:rsid w:val="008425BC"/>
    <w:rsid w:val="00842968"/>
    <w:rsid w:val="00842C29"/>
    <w:rsid w:val="00842C77"/>
    <w:rsid w:val="0084339A"/>
    <w:rsid w:val="00843418"/>
    <w:rsid w:val="00843724"/>
    <w:rsid w:val="00843CFF"/>
    <w:rsid w:val="00844296"/>
    <w:rsid w:val="00844827"/>
    <w:rsid w:val="008448BA"/>
    <w:rsid w:val="00844F7A"/>
    <w:rsid w:val="00845890"/>
    <w:rsid w:val="00845AFE"/>
    <w:rsid w:val="00845C4C"/>
    <w:rsid w:val="00845CE0"/>
    <w:rsid w:val="00845EC5"/>
    <w:rsid w:val="0084606F"/>
    <w:rsid w:val="008478AE"/>
    <w:rsid w:val="00847D27"/>
    <w:rsid w:val="00847E82"/>
    <w:rsid w:val="0085098A"/>
    <w:rsid w:val="00850B9F"/>
    <w:rsid w:val="00850CD4"/>
    <w:rsid w:val="00850CFC"/>
    <w:rsid w:val="008510F4"/>
    <w:rsid w:val="00851934"/>
    <w:rsid w:val="0085267F"/>
    <w:rsid w:val="00852F5A"/>
    <w:rsid w:val="00853437"/>
    <w:rsid w:val="008534D0"/>
    <w:rsid w:val="008535FB"/>
    <w:rsid w:val="008536C2"/>
    <w:rsid w:val="00853B3F"/>
    <w:rsid w:val="00853EEB"/>
    <w:rsid w:val="008540C3"/>
    <w:rsid w:val="008541E4"/>
    <w:rsid w:val="008545C0"/>
    <w:rsid w:val="00854FAC"/>
    <w:rsid w:val="00855763"/>
    <w:rsid w:val="00856352"/>
    <w:rsid w:val="00856463"/>
    <w:rsid w:val="00856577"/>
    <w:rsid w:val="008565AB"/>
    <w:rsid w:val="00856A64"/>
    <w:rsid w:val="008573D2"/>
    <w:rsid w:val="00857C31"/>
    <w:rsid w:val="00857CBD"/>
    <w:rsid w:val="008600F6"/>
    <w:rsid w:val="008601BE"/>
    <w:rsid w:val="00860330"/>
    <w:rsid w:val="00860759"/>
    <w:rsid w:val="00860EB1"/>
    <w:rsid w:val="00861F3F"/>
    <w:rsid w:val="0086206A"/>
    <w:rsid w:val="00862236"/>
    <w:rsid w:val="0086232D"/>
    <w:rsid w:val="00862962"/>
    <w:rsid w:val="00862AB1"/>
    <w:rsid w:val="00862BB1"/>
    <w:rsid w:val="00862D45"/>
    <w:rsid w:val="00862E8B"/>
    <w:rsid w:val="0086370F"/>
    <w:rsid w:val="0086386D"/>
    <w:rsid w:val="008638DD"/>
    <w:rsid w:val="008639D2"/>
    <w:rsid w:val="00863BA3"/>
    <w:rsid w:val="00865114"/>
    <w:rsid w:val="0086532F"/>
    <w:rsid w:val="0086536E"/>
    <w:rsid w:val="00865635"/>
    <w:rsid w:val="008656F6"/>
    <w:rsid w:val="008659DD"/>
    <w:rsid w:val="00865BC6"/>
    <w:rsid w:val="0086639E"/>
    <w:rsid w:val="0086732F"/>
    <w:rsid w:val="008673D5"/>
    <w:rsid w:val="00867548"/>
    <w:rsid w:val="008677DC"/>
    <w:rsid w:val="008679B9"/>
    <w:rsid w:val="008706CF"/>
    <w:rsid w:val="00870AFA"/>
    <w:rsid w:val="00870D81"/>
    <w:rsid w:val="008712D7"/>
    <w:rsid w:val="0087132A"/>
    <w:rsid w:val="008719CF"/>
    <w:rsid w:val="00871AEC"/>
    <w:rsid w:val="0087250D"/>
    <w:rsid w:val="0087259F"/>
    <w:rsid w:val="00872659"/>
    <w:rsid w:val="008728FE"/>
    <w:rsid w:val="0087321A"/>
    <w:rsid w:val="00873786"/>
    <w:rsid w:val="0087393D"/>
    <w:rsid w:val="00873A09"/>
    <w:rsid w:val="00873BBF"/>
    <w:rsid w:val="00873D10"/>
    <w:rsid w:val="00873EA6"/>
    <w:rsid w:val="00874DBB"/>
    <w:rsid w:val="00874EFC"/>
    <w:rsid w:val="008755C3"/>
    <w:rsid w:val="008755D1"/>
    <w:rsid w:val="00875A6F"/>
    <w:rsid w:val="00875C90"/>
    <w:rsid w:val="008760B4"/>
    <w:rsid w:val="00876204"/>
    <w:rsid w:val="00876363"/>
    <w:rsid w:val="0087639C"/>
    <w:rsid w:val="008771E4"/>
    <w:rsid w:val="008772BB"/>
    <w:rsid w:val="0087784D"/>
    <w:rsid w:val="008779E3"/>
    <w:rsid w:val="00877DFA"/>
    <w:rsid w:val="008800A0"/>
    <w:rsid w:val="00880B6A"/>
    <w:rsid w:val="00880D17"/>
    <w:rsid w:val="008811F7"/>
    <w:rsid w:val="008812DF"/>
    <w:rsid w:val="00881752"/>
    <w:rsid w:val="00881F2D"/>
    <w:rsid w:val="008820E6"/>
    <w:rsid w:val="00882524"/>
    <w:rsid w:val="00882DFE"/>
    <w:rsid w:val="00882FA0"/>
    <w:rsid w:val="008831D1"/>
    <w:rsid w:val="00883504"/>
    <w:rsid w:val="00883B5D"/>
    <w:rsid w:val="00883BB6"/>
    <w:rsid w:val="00883E26"/>
    <w:rsid w:val="00884649"/>
    <w:rsid w:val="00884C9F"/>
    <w:rsid w:val="00885077"/>
    <w:rsid w:val="008855A2"/>
    <w:rsid w:val="0088573D"/>
    <w:rsid w:val="00885940"/>
    <w:rsid w:val="00885A45"/>
    <w:rsid w:val="00886065"/>
    <w:rsid w:val="00886330"/>
    <w:rsid w:val="008864BA"/>
    <w:rsid w:val="008868E0"/>
    <w:rsid w:val="00886D57"/>
    <w:rsid w:val="008871FC"/>
    <w:rsid w:val="00887320"/>
    <w:rsid w:val="00887E4E"/>
    <w:rsid w:val="00887E5F"/>
    <w:rsid w:val="0089026D"/>
    <w:rsid w:val="00890435"/>
    <w:rsid w:val="008906D4"/>
    <w:rsid w:val="0089075A"/>
    <w:rsid w:val="008907ED"/>
    <w:rsid w:val="00890830"/>
    <w:rsid w:val="00890893"/>
    <w:rsid w:val="00890E18"/>
    <w:rsid w:val="00890EC1"/>
    <w:rsid w:val="008914B6"/>
    <w:rsid w:val="00891792"/>
    <w:rsid w:val="00891896"/>
    <w:rsid w:val="0089204B"/>
    <w:rsid w:val="00892333"/>
    <w:rsid w:val="00892379"/>
    <w:rsid w:val="00892F11"/>
    <w:rsid w:val="00893094"/>
    <w:rsid w:val="0089321A"/>
    <w:rsid w:val="008933C7"/>
    <w:rsid w:val="00893585"/>
    <w:rsid w:val="008936B1"/>
    <w:rsid w:val="00893B75"/>
    <w:rsid w:val="00894A90"/>
    <w:rsid w:val="00894EAE"/>
    <w:rsid w:val="0089541F"/>
    <w:rsid w:val="00895C11"/>
    <w:rsid w:val="00895CEF"/>
    <w:rsid w:val="0089649F"/>
    <w:rsid w:val="00897D73"/>
    <w:rsid w:val="008A01CE"/>
    <w:rsid w:val="008A04C2"/>
    <w:rsid w:val="008A0F12"/>
    <w:rsid w:val="008A12C1"/>
    <w:rsid w:val="008A153F"/>
    <w:rsid w:val="008A1601"/>
    <w:rsid w:val="008A162C"/>
    <w:rsid w:val="008A1640"/>
    <w:rsid w:val="008A224B"/>
    <w:rsid w:val="008A2257"/>
    <w:rsid w:val="008A23F1"/>
    <w:rsid w:val="008A250E"/>
    <w:rsid w:val="008A2740"/>
    <w:rsid w:val="008A27FB"/>
    <w:rsid w:val="008A2C3A"/>
    <w:rsid w:val="008A2CF5"/>
    <w:rsid w:val="008A2D84"/>
    <w:rsid w:val="008A2D8C"/>
    <w:rsid w:val="008A2DC2"/>
    <w:rsid w:val="008A307D"/>
    <w:rsid w:val="008A36D6"/>
    <w:rsid w:val="008A3784"/>
    <w:rsid w:val="008A3AB0"/>
    <w:rsid w:val="008A3DF8"/>
    <w:rsid w:val="008A406E"/>
    <w:rsid w:val="008A45EF"/>
    <w:rsid w:val="008A489B"/>
    <w:rsid w:val="008A5185"/>
    <w:rsid w:val="008A53BC"/>
    <w:rsid w:val="008A53C1"/>
    <w:rsid w:val="008A5825"/>
    <w:rsid w:val="008A5835"/>
    <w:rsid w:val="008A59E0"/>
    <w:rsid w:val="008A5A4C"/>
    <w:rsid w:val="008A5FD2"/>
    <w:rsid w:val="008A6033"/>
    <w:rsid w:val="008A611B"/>
    <w:rsid w:val="008A618D"/>
    <w:rsid w:val="008A62CA"/>
    <w:rsid w:val="008A6937"/>
    <w:rsid w:val="008A6ABC"/>
    <w:rsid w:val="008A722F"/>
    <w:rsid w:val="008A7DF4"/>
    <w:rsid w:val="008B0A6B"/>
    <w:rsid w:val="008B1809"/>
    <w:rsid w:val="008B18C9"/>
    <w:rsid w:val="008B1CB8"/>
    <w:rsid w:val="008B1D19"/>
    <w:rsid w:val="008B1D61"/>
    <w:rsid w:val="008B2D74"/>
    <w:rsid w:val="008B439E"/>
    <w:rsid w:val="008B4774"/>
    <w:rsid w:val="008B4997"/>
    <w:rsid w:val="008B4BBA"/>
    <w:rsid w:val="008B538F"/>
    <w:rsid w:val="008B5461"/>
    <w:rsid w:val="008B549E"/>
    <w:rsid w:val="008B586A"/>
    <w:rsid w:val="008B5E38"/>
    <w:rsid w:val="008B5E42"/>
    <w:rsid w:val="008B6255"/>
    <w:rsid w:val="008B7368"/>
    <w:rsid w:val="008B74A3"/>
    <w:rsid w:val="008B7646"/>
    <w:rsid w:val="008B7B1E"/>
    <w:rsid w:val="008B7B86"/>
    <w:rsid w:val="008C0350"/>
    <w:rsid w:val="008C0B6C"/>
    <w:rsid w:val="008C0D88"/>
    <w:rsid w:val="008C0ED2"/>
    <w:rsid w:val="008C1659"/>
    <w:rsid w:val="008C25FE"/>
    <w:rsid w:val="008C2815"/>
    <w:rsid w:val="008C2C07"/>
    <w:rsid w:val="008C30D8"/>
    <w:rsid w:val="008C385A"/>
    <w:rsid w:val="008C3B01"/>
    <w:rsid w:val="008C3B04"/>
    <w:rsid w:val="008C3B72"/>
    <w:rsid w:val="008C4155"/>
    <w:rsid w:val="008C4707"/>
    <w:rsid w:val="008C4753"/>
    <w:rsid w:val="008C47F0"/>
    <w:rsid w:val="008C5454"/>
    <w:rsid w:val="008C5563"/>
    <w:rsid w:val="008C588C"/>
    <w:rsid w:val="008C64DB"/>
    <w:rsid w:val="008C6548"/>
    <w:rsid w:val="008C6AB8"/>
    <w:rsid w:val="008C6F48"/>
    <w:rsid w:val="008C7018"/>
    <w:rsid w:val="008C7128"/>
    <w:rsid w:val="008C7183"/>
    <w:rsid w:val="008C731B"/>
    <w:rsid w:val="008C7891"/>
    <w:rsid w:val="008C7B96"/>
    <w:rsid w:val="008C7D76"/>
    <w:rsid w:val="008C7EE1"/>
    <w:rsid w:val="008D0258"/>
    <w:rsid w:val="008D071E"/>
    <w:rsid w:val="008D0BD2"/>
    <w:rsid w:val="008D0C7A"/>
    <w:rsid w:val="008D0E4D"/>
    <w:rsid w:val="008D10C7"/>
    <w:rsid w:val="008D1B66"/>
    <w:rsid w:val="008D1E36"/>
    <w:rsid w:val="008D2C83"/>
    <w:rsid w:val="008D336C"/>
    <w:rsid w:val="008D391C"/>
    <w:rsid w:val="008D3C79"/>
    <w:rsid w:val="008D3F94"/>
    <w:rsid w:val="008D4150"/>
    <w:rsid w:val="008D4598"/>
    <w:rsid w:val="008D4EF9"/>
    <w:rsid w:val="008D4F2F"/>
    <w:rsid w:val="008D55CA"/>
    <w:rsid w:val="008D5613"/>
    <w:rsid w:val="008D60D1"/>
    <w:rsid w:val="008D7371"/>
    <w:rsid w:val="008D753B"/>
    <w:rsid w:val="008D7860"/>
    <w:rsid w:val="008D7C0B"/>
    <w:rsid w:val="008D7CAB"/>
    <w:rsid w:val="008D7EA3"/>
    <w:rsid w:val="008E083C"/>
    <w:rsid w:val="008E0B24"/>
    <w:rsid w:val="008E113F"/>
    <w:rsid w:val="008E1220"/>
    <w:rsid w:val="008E138F"/>
    <w:rsid w:val="008E18C5"/>
    <w:rsid w:val="008E3475"/>
    <w:rsid w:val="008E36E0"/>
    <w:rsid w:val="008E3858"/>
    <w:rsid w:val="008E3E69"/>
    <w:rsid w:val="008E4279"/>
    <w:rsid w:val="008E4AAA"/>
    <w:rsid w:val="008E5427"/>
    <w:rsid w:val="008E560E"/>
    <w:rsid w:val="008E5862"/>
    <w:rsid w:val="008E627B"/>
    <w:rsid w:val="008E6F1C"/>
    <w:rsid w:val="008E7169"/>
    <w:rsid w:val="008E73D3"/>
    <w:rsid w:val="008E777F"/>
    <w:rsid w:val="008E786F"/>
    <w:rsid w:val="008E7A6F"/>
    <w:rsid w:val="008F08E9"/>
    <w:rsid w:val="008F0C44"/>
    <w:rsid w:val="008F0C97"/>
    <w:rsid w:val="008F153B"/>
    <w:rsid w:val="008F1D8E"/>
    <w:rsid w:val="008F1E8B"/>
    <w:rsid w:val="008F2480"/>
    <w:rsid w:val="008F2768"/>
    <w:rsid w:val="008F30AE"/>
    <w:rsid w:val="008F39D5"/>
    <w:rsid w:val="008F3FC4"/>
    <w:rsid w:val="008F47C1"/>
    <w:rsid w:val="008F4AB7"/>
    <w:rsid w:val="008F4F4E"/>
    <w:rsid w:val="008F5053"/>
    <w:rsid w:val="008F527D"/>
    <w:rsid w:val="008F5A2E"/>
    <w:rsid w:val="008F5D52"/>
    <w:rsid w:val="008F5DD4"/>
    <w:rsid w:val="008F5EE7"/>
    <w:rsid w:val="008F676F"/>
    <w:rsid w:val="008F67B6"/>
    <w:rsid w:val="008F6FAD"/>
    <w:rsid w:val="008F70A4"/>
    <w:rsid w:val="008F7E22"/>
    <w:rsid w:val="008F7FC7"/>
    <w:rsid w:val="00900A81"/>
    <w:rsid w:val="00901377"/>
    <w:rsid w:val="00902205"/>
    <w:rsid w:val="0090235E"/>
    <w:rsid w:val="009023DB"/>
    <w:rsid w:val="00902A12"/>
    <w:rsid w:val="00903A61"/>
    <w:rsid w:val="00903BA0"/>
    <w:rsid w:val="009043FD"/>
    <w:rsid w:val="00904B53"/>
    <w:rsid w:val="00904CAD"/>
    <w:rsid w:val="0090584E"/>
    <w:rsid w:val="00905D49"/>
    <w:rsid w:val="00905D56"/>
    <w:rsid w:val="009063FC"/>
    <w:rsid w:val="0090668A"/>
    <w:rsid w:val="00906692"/>
    <w:rsid w:val="0090692B"/>
    <w:rsid w:val="00906947"/>
    <w:rsid w:val="00906A8E"/>
    <w:rsid w:val="00907092"/>
    <w:rsid w:val="009074D3"/>
    <w:rsid w:val="009075A3"/>
    <w:rsid w:val="009077C1"/>
    <w:rsid w:val="00907B47"/>
    <w:rsid w:val="00907FBA"/>
    <w:rsid w:val="00910791"/>
    <w:rsid w:val="00910B52"/>
    <w:rsid w:val="00910C8D"/>
    <w:rsid w:val="00911115"/>
    <w:rsid w:val="00911DDF"/>
    <w:rsid w:val="00911ED6"/>
    <w:rsid w:val="0091277B"/>
    <w:rsid w:val="009133C9"/>
    <w:rsid w:val="0091350F"/>
    <w:rsid w:val="009136D3"/>
    <w:rsid w:val="009137D3"/>
    <w:rsid w:val="00913BBF"/>
    <w:rsid w:val="009144AB"/>
    <w:rsid w:val="00914A29"/>
    <w:rsid w:val="00914A66"/>
    <w:rsid w:val="00914EE6"/>
    <w:rsid w:val="00915118"/>
    <w:rsid w:val="00915640"/>
    <w:rsid w:val="00916614"/>
    <w:rsid w:val="0091694C"/>
    <w:rsid w:val="0091732B"/>
    <w:rsid w:val="00917521"/>
    <w:rsid w:val="009177E5"/>
    <w:rsid w:val="0092029A"/>
    <w:rsid w:val="009205EE"/>
    <w:rsid w:val="00920637"/>
    <w:rsid w:val="00920B0E"/>
    <w:rsid w:val="00920C0D"/>
    <w:rsid w:val="009213B3"/>
    <w:rsid w:val="009215B8"/>
    <w:rsid w:val="00921604"/>
    <w:rsid w:val="00921C16"/>
    <w:rsid w:val="00922442"/>
    <w:rsid w:val="00922553"/>
    <w:rsid w:val="00922917"/>
    <w:rsid w:val="00922BD7"/>
    <w:rsid w:val="00922C0B"/>
    <w:rsid w:val="00924021"/>
    <w:rsid w:val="009242F6"/>
    <w:rsid w:val="0092482A"/>
    <w:rsid w:val="00924976"/>
    <w:rsid w:val="00924C6E"/>
    <w:rsid w:val="00924D9B"/>
    <w:rsid w:val="00925B0E"/>
    <w:rsid w:val="00925FA1"/>
    <w:rsid w:val="009261B8"/>
    <w:rsid w:val="00926520"/>
    <w:rsid w:val="00926582"/>
    <w:rsid w:val="00926829"/>
    <w:rsid w:val="0092703D"/>
    <w:rsid w:val="00927054"/>
    <w:rsid w:val="0092748C"/>
    <w:rsid w:val="009276A6"/>
    <w:rsid w:val="009277B2"/>
    <w:rsid w:val="009301BB"/>
    <w:rsid w:val="009303D9"/>
    <w:rsid w:val="009311E5"/>
    <w:rsid w:val="0093126E"/>
    <w:rsid w:val="0093149A"/>
    <w:rsid w:val="009315B3"/>
    <w:rsid w:val="009316AC"/>
    <w:rsid w:val="009317C4"/>
    <w:rsid w:val="00931C30"/>
    <w:rsid w:val="00931EE8"/>
    <w:rsid w:val="0093202B"/>
    <w:rsid w:val="00932171"/>
    <w:rsid w:val="0093284D"/>
    <w:rsid w:val="00932D82"/>
    <w:rsid w:val="00933ADD"/>
    <w:rsid w:val="009341EB"/>
    <w:rsid w:val="00934A4A"/>
    <w:rsid w:val="00935484"/>
    <w:rsid w:val="0093550F"/>
    <w:rsid w:val="00935601"/>
    <w:rsid w:val="0093579A"/>
    <w:rsid w:val="00935ABF"/>
    <w:rsid w:val="00936042"/>
    <w:rsid w:val="0093711D"/>
    <w:rsid w:val="00937852"/>
    <w:rsid w:val="009378E9"/>
    <w:rsid w:val="00937BD3"/>
    <w:rsid w:val="0094002E"/>
    <w:rsid w:val="009403C6"/>
    <w:rsid w:val="00940436"/>
    <w:rsid w:val="00940641"/>
    <w:rsid w:val="009406CB"/>
    <w:rsid w:val="0094071D"/>
    <w:rsid w:val="00940D12"/>
    <w:rsid w:val="00941F5D"/>
    <w:rsid w:val="00942D3F"/>
    <w:rsid w:val="00942D9A"/>
    <w:rsid w:val="009431FE"/>
    <w:rsid w:val="00943269"/>
    <w:rsid w:val="009435AF"/>
    <w:rsid w:val="00943C61"/>
    <w:rsid w:val="00943D56"/>
    <w:rsid w:val="009443BC"/>
    <w:rsid w:val="009444BF"/>
    <w:rsid w:val="009444FC"/>
    <w:rsid w:val="009446C1"/>
    <w:rsid w:val="0094489B"/>
    <w:rsid w:val="0094559C"/>
    <w:rsid w:val="009455BC"/>
    <w:rsid w:val="00945D28"/>
    <w:rsid w:val="00945E23"/>
    <w:rsid w:val="0094612B"/>
    <w:rsid w:val="009463B9"/>
    <w:rsid w:val="00946483"/>
    <w:rsid w:val="00946AAD"/>
    <w:rsid w:val="00947210"/>
    <w:rsid w:val="00951032"/>
    <w:rsid w:val="0095119E"/>
    <w:rsid w:val="009512A3"/>
    <w:rsid w:val="00951674"/>
    <w:rsid w:val="009523B4"/>
    <w:rsid w:val="0095241B"/>
    <w:rsid w:val="0095284E"/>
    <w:rsid w:val="00952899"/>
    <w:rsid w:val="00952C93"/>
    <w:rsid w:val="0095302D"/>
    <w:rsid w:val="009530F2"/>
    <w:rsid w:val="009535BB"/>
    <w:rsid w:val="00953BE5"/>
    <w:rsid w:val="009540A8"/>
    <w:rsid w:val="009544BF"/>
    <w:rsid w:val="00954ACA"/>
    <w:rsid w:val="00954C2E"/>
    <w:rsid w:val="00954D8C"/>
    <w:rsid w:val="00955235"/>
    <w:rsid w:val="009552E0"/>
    <w:rsid w:val="009554EC"/>
    <w:rsid w:val="009556D8"/>
    <w:rsid w:val="00955758"/>
    <w:rsid w:val="00956151"/>
    <w:rsid w:val="00956576"/>
    <w:rsid w:val="00956B6E"/>
    <w:rsid w:val="00956D69"/>
    <w:rsid w:val="00956E8E"/>
    <w:rsid w:val="00956EFE"/>
    <w:rsid w:val="00957459"/>
    <w:rsid w:val="009574F7"/>
    <w:rsid w:val="0096034B"/>
    <w:rsid w:val="0096077D"/>
    <w:rsid w:val="009607D3"/>
    <w:rsid w:val="0096090E"/>
    <w:rsid w:val="00961083"/>
    <w:rsid w:val="0096148E"/>
    <w:rsid w:val="0096188F"/>
    <w:rsid w:val="00961BAA"/>
    <w:rsid w:val="00961D30"/>
    <w:rsid w:val="00961DD9"/>
    <w:rsid w:val="00962052"/>
    <w:rsid w:val="0096206D"/>
    <w:rsid w:val="00962C87"/>
    <w:rsid w:val="00963398"/>
    <w:rsid w:val="00963415"/>
    <w:rsid w:val="00963730"/>
    <w:rsid w:val="009649DA"/>
    <w:rsid w:val="00964D3B"/>
    <w:rsid w:val="00964E6E"/>
    <w:rsid w:val="00965057"/>
    <w:rsid w:val="00965892"/>
    <w:rsid w:val="00965B86"/>
    <w:rsid w:val="00965E2A"/>
    <w:rsid w:val="009662D0"/>
    <w:rsid w:val="0096632E"/>
    <w:rsid w:val="00966352"/>
    <w:rsid w:val="009665A5"/>
    <w:rsid w:val="00966D34"/>
    <w:rsid w:val="0096768B"/>
    <w:rsid w:val="0096790F"/>
    <w:rsid w:val="00967BBB"/>
    <w:rsid w:val="0097070B"/>
    <w:rsid w:val="009710B3"/>
    <w:rsid w:val="009711A6"/>
    <w:rsid w:val="0097124E"/>
    <w:rsid w:val="00971456"/>
    <w:rsid w:val="009714F1"/>
    <w:rsid w:val="0097211A"/>
    <w:rsid w:val="009724E0"/>
    <w:rsid w:val="00972A0D"/>
    <w:rsid w:val="00973376"/>
    <w:rsid w:val="0097344D"/>
    <w:rsid w:val="00973830"/>
    <w:rsid w:val="00973F25"/>
    <w:rsid w:val="0097448D"/>
    <w:rsid w:val="0097499A"/>
    <w:rsid w:val="00974B68"/>
    <w:rsid w:val="00974C41"/>
    <w:rsid w:val="009756C0"/>
    <w:rsid w:val="0097575D"/>
    <w:rsid w:val="00975899"/>
    <w:rsid w:val="00975D80"/>
    <w:rsid w:val="009771E1"/>
    <w:rsid w:val="00977436"/>
    <w:rsid w:val="009776F4"/>
    <w:rsid w:val="00977A00"/>
    <w:rsid w:val="00977BCD"/>
    <w:rsid w:val="009800A0"/>
    <w:rsid w:val="00980124"/>
    <w:rsid w:val="00980621"/>
    <w:rsid w:val="009816EF"/>
    <w:rsid w:val="00981BF6"/>
    <w:rsid w:val="00981C08"/>
    <w:rsid w:val="00982021"/>
    <w:rsid w:val="00982AC8"/>
    <w:rsid w:val="00983AD6"/>
    <w:rsid w:val="00983EB9"/>
    <w:rsid w:val="0098431E"/>
    <w:rsid w:val="0098453B"/>
    <w:rsid w:val="00984D8D"/>
    <w:rsid w:val="00984E6D"/>
    <w:rsid w:val="00985005"/>
    <w:rsid w:val="009854B9"/>
    <w:rsid w:val="00986CBD"/>
    <w:rsid w:val="00986E46"/>
    <w:rsid w:val="00986E55"/>
    <w:rsid w:val="0098741A"/>
    <w:rsid w:val="00987734"/>
    <w:rsid w:val="009877B8"/>
    <w:rsid w:val="00987A7D"/>
    <w:rsid w:val="00987FFD"/>
    <w:rsid w:val="00990DF2"/>
    <w:rsid w:val="00991090"/>
    <w:rsid w:val="0099141F"/>
    <w:rsid w:val="00991ADB"/>
    <w:rsid w:val="00991D13"/>
    <w:rsid w:val="00991E22"/>
    <w:rsid w:val="00991FB4"/>
    <w:rsid w:val="00992008"/>
    <w:rsid w:val="009921B5"/>
    <w:rsid w:val="00992541"/>
    <w:rsid w:val="00992B7E"/>
    <w:rsid w:val="0099319B"/>
    <w:rsid w:val="009933CB"/>
    <w:rsid w:val="0099365C"/>
    <w:rsid w:val="00993933"/>
    <w:rsid w:val="00994032"/>
    <w:rsid w:val="00994833"/>
    <w:rsid w:val="00994BA1"/>
    <w:rsid w:val="00994F69"/>
    <w:rsid w:val="009951DE"/>
    <w:rsid w:val="00995620"/>
    <w:rsid w:val="0099564E"/>
    <w:rsid w:val="0099596F"/>
    <w:rsid w:val="00995BB0"/>
    <w:rsid w:val="00995BBB"/>
    <w:rsid w:val="00996052"/>
    <w:rsid w:val="00996563"/>
    <w:rsid w:val="00996925"/>
    <w:rsid w:val="00996980"/>
    <w:rsid w:val="00996A57"/>
    <w:rsid w:val="00996C72"/>
    <w:rsid w:val="00996E92"/>
    <w:rsid w:val="009974AA"/>
    <w:rsid w:val="00997EAB"/>
    <w:rsid w:val="009A0276"/>
    <w:rsid w:val="009A0602"/>
    <w:rsid w:val="009A0957"/>
    <w:rsid w:val="009A0A34"/>
    <w:rsid w:val="009A1467"/>
    <w:rsid w:val="009A1DDB"/>
    <w:rsid w:val="009A1F55"/>
    <w:rsid w:val="009A2207"/>
    <w:rsid w:val="009A25C6"/>
    <w:rsid w:val="009A262D"/>
    <w:rsid w:val="009A2B62"/>
    <w:rsid w:val="009A2BCE"/>
    <w:rsid w:val="009A2C55"/>
    <w:rsid w:val="009A31DB"/>
    <w:rsid w:val="009A334D"/>
    <w:rsid w:val="009A3EF0"/>
    <w:rsid w:val="009A402F"/>
    <w:rsid w:val="009A469E"/>
    <w:rsid w:val="009A4EBB"/>
    <w:rsid w:val="009A516E"/>
    <w:rsid w:val="009A5430"/>
    <w:rsid w:val="009A5A36"/>
    <w:rsid w:val="009A5E69"/>
    <w:rsid w:val="009A60D2"/>
    <w:rsid w:val="009A6344"/>
    <w:rsid w:val="009A67C3"/>
    <w:rsid w:val="009A6922"/>
    <w:rsid w:val="009A6A5B"/>
    <w:rsid w:val="009A6C00"/>
    <w:rsid w:val="009A717B"/>
    <w:rsid w:val="009A7523"/>
    <w:rsid w:val="009A784B"/>
    <w:rsid w:val="009A7DF6"/>
    <w:rsid w:val="009B0320"/>
    <w:rsid w:val="009B0656"/>
    <w:rsid w:val="009B0687"/>
    <w:rsid w:val="009B0797"/>
    <w:rsid w:val="009B0BF3"/>
    <w:rsid w:val="009B0CA2"/>
    <w:rsid w:val="009B0D30"/>
    <w:rsid w:val="009B1480"/>
    <w:rsid w:val="009B1588"/>
    <w:rsid w:val="009B1B4E"/>
    <w:rsid w:val="009B29BB"/>
    <w:rsid w:val="009B2A94"/>
    <w:rsid w:val="009B44B9"/>
    <w:rsid w:val="009B4BAB"/>
    <w:rsid w:val="009B4BDD"/>
    <w:rsid w:val="009B4C81"/>
    <w:rsid w:val="009B4E76"/>
    <w:rsid w:val="009B4F23"/>
    <w:rsid w:val="009B5060"/>
    <w:rsid w:val="009B5DA1"/>
    <w:rsid w:val="009B63D1"/>
    <w:rsid w:val="009B6585"/>
    <w:rsid w:val="009B65E6"/>
    <w:rsid w:val="009B6642"/>
    <w:rsid w:val="009B6DA8"/>
    <w:rsid w:val="009B6F09"/>
    <w:rsid w:val="009B7184"/>
    <w:rsid w:val="009B7700"/>
    <w:rsid w:val="009B7CEF"/>
    <w:rsid w:val="009C071A"/>
    <w:rsid w:val="009C0C55"/>
    <w:rsid w:val="009C10A0"/>
    <w:rsid w:val="009C1378"/>
    <w:rsid w:val="009C13C2"/>
    <w:rsid w:val="009C1751"/>
    <w:rsid w:val="009C1969"/>
    <w:rsid w:val="009C210C"/>
    <w:rsid w:val="009C265A"/>
    <w:rsid w:val="009C26B0"/>
    <w:rsid w:val="009C28D1"/>
    <w:rsid w:val="009C2A28"/>
    <w:rsid w:val="009C33F5"/>
    <w:rsid w:val="009C38DE"/>
    <w:rsid w:val="009C3F01"/>
    <w:rsid w:val="009C48C0"/>
    <w:rsid w:val="009C4926"/>
    <w:rsid w:val="009C6159"/>
    <w:rsid w:val="009C68C2"/>
    <w:rsid w:val="009C6A3B"/>
    <w:rsid w:val="009C6B7B"/>
    <w:rsid w:val="009C6E5E"/>
    <w:rsid w:val="009C70DC"/>
    <w:rsid w:val="009C7872"/>
    <w:rsid w:val="009C7D29"/>
    <w:rsid w:val="009C7DD6"/>
    <w:rsid w:val="009D02F2"/>
    <w:rsid w:val="009D0456"/>
    <w:rsid w:val="009D0491"/>
    <w:rsid w:val="009D0819"/>
    <w:rsid w:val="009D091C"/>
    <w:rsid w:val="009D0A64"/>
    <w:rsid w:val="009D0BF4"/>
    <w:rsid w:val="009D1C6F"/>
    <w:rsid w:val="009D1F11"/>
    <w:rsid w:val="009D2043"/>
    <w:rsid w:val="009D3030"/>
    <w:rsid w:val="009D312C"/>
    <w:rsid w:val="009D370B"/>
    <w:rsid w:val="009D374D"/>
    <w:rsid w:val="009D3C55"/>
    <w:rsid w:val="009D3DDD"/>
    <w:rsid w:val="009D4FC8"/>
    <w:rsid w:val="009D56DE"/>
    <w:rsid w:val="009D602A"/>
    <w:rsid w:val="009D6255"/>
    <w:rsid w:val="009D66D1"/>
    <w:rsid w:val="009D673D"/>
    <w:rsid w:val="009D6B5E"/>
    <w:rsid w:val="009D72D0"/>
    <w:rsid w:val="009D740C"/>
    <w:rsid w:val="009D77CB"/>
    <w:rsid w:val="009D78AF"/>
    <w:rsid w:val="009D7941"/>
    <w:rsid w:val="009D7A28"/>
    <w:rsid w:val="009D7B36"/>
    <w:rsid w:val="009D7D5E"/>
    <w:rsid w:val="009E0AC6"/>
    <w:rsid w:val="009E12DB"/>
    <w:rsid w:val="009E1CA2"/>
    <w:rsid w:val="009E2E85"/>
    <w:rsid w:val="009E2F70"/>
    <w:rsid w:val="009E2FCD"/>
    <w:rsid w:val="009E2FD3"/>
    <w:rsid w:val="009E32E4"/>
    <w:rsid w:val="009E3419"/>
    <w:rsid w:val="009E48A3"/>
    <w:rsid w:val="009E5084"/>
    <w:rsid w:val="009E515E"/>
    <w:rsid w:val="009E5320"/>
    <w:rsid w:val="009E596A"/>
    <w:rsid w:val="009E698D"/>
    <w:rsid w:val="009E6B18"/>
    <w:rsid w:val="009E6D94"/>
    <w:rsid w:val="009E754A"/>
    <w:rsid w:val="009E77C7"/>
    <w:rsid w:val="009E7C50"/>
    <w:rsid w:val="009F02F1"/>
    <w:rsid w:val="009F03BA"/>
    <w:rsid w:val="009F06DE"/>
    <w:rsid w:val="009F0C29"/>
    <w:rsid w:val="009F143C"/>
    <w:rsid w:val="009F1599"/>
    <w:rsid w:val="009F1787"/>
    <w:rsid w:val="009F1853"/>
    <w:rsid w:val="009F1AEF"/>
    <w:rsid w:val="009F255B"/>
    <w:rsid w:val="009F269C"/>
    <w:rsid w:val="009F2F54"/>
    <w:rsid w:val="009F316F"/>
    <w:rsid w:val="009F365C"/>
    <w:rsid w:val="009F3C59"/>
    <w:rsid w:val="009F4043"/>
    <w:rsid w:val="009F4237"/>
    <w:rsid w:val="009F4278"/>
    <w:rsid w:val="009F54CE"/>
    <w:rsid w:val="009F5554"/>
    <w:rsid w:val="009F5706"/>
    <w:rsid w:val="009F5ADA"/>
    <w:rsid w:val="009F5B63"/>
    <w:rsid w:val="009F669B"/>
    <w:rsid w:val="009F6AC1"/>
    <w:rsid w:val="009F6BFD"/>
    <w:rsid w:val="009F6D75"/>
    <w:rsid w:val="009F6D87"/>
    <w:rsid w:val="009F710C"/>
    <w:rsid w:val="009F74E8"/>
    <w:rsid w:val="009F773A"/>
    <w:rsid w:val="009F7F84"/>
    <w:rsid w:val="00A0066D"/>
    <w:rsid w:val="00A0067C"/>
    <w:rsid w:val="00A00D87"/>
    <w:rsid w:val="00A00FBB"/>
    <w:rsid w:val="00A01702"/>
    <w:rsid w:val="00A01D31"/>
    <w:rsid w:val="00A01ED5"/>
    <w:rsid w:val="00A022BA"/>
    <w:rsid w:val="00A023FA"/>
    <w:rsid w:val="00A02924"/>
    <w:rsid w:val="00A02B5F"/>
    <w:rsid w:val="00A02FF3"/>
    <w:rsid w:val="00A03346"/>
    <w:rsid w:val="00A039A9"/>
    <w:rsid w:val="00A03A9F"/>
    <w:rsid w:val="00A03C49"/>
    <w:rsid w:val="00A046FC"/>
    <w:rsid w:val="00A0476D"/>
    <w:rsid w:val="00A0477D"/>
    <w:rsid w:val="00A0479B"/>
    <w:rsid w:val="00A04B20"/>
    <w:rsid w:val="00A04EAE"/>
    <w:rsid w:val="00A04EEE"/>
    <w:rsid w:val="00A05238"/>
    <w:rsid w:val="00A05A4C"/>
    <w:rsid w:val="00A05D3E"/>
    <w:rsid w:val="00A060A4"/>
    <w:rsid w:val="00A06765"/>
    <w:rsid w:val="00A069A0"/>
    <w:rsid w:val="00A0760D"/>
    <w:rsid w:val="00A079A6"/>
    <w:rsid w:val="00A1043D"/>
    <w:rsid w:val="00A10544"/>
    <w:rsid w:val="00A10BA1"/>
    <w:rsid w:val="00A10C22"/>
    <w:rsid w:val="00A113FA"/>
    <w:rsid w:val="00A11742"/>
    <w:rsid w:val="00A12A18"/>
    <w:rsid w:val="00A12B9F"/>
    <w:rsid w:val="00A13505"/>
    <w:rsid w:val="00A139CF"/>
    <w:rsid w:val="00A13EAB"/>
    <w:rsid w:val="00A1487B"/>
    <w:rsid w:val="00A15095"/>
    <w:rsid w:val="00A15220"/>
    <w:rsid w:val="00A1540A"/>
    <w:rsid w:val="00A15F82"/>
    <w:rsid w:val="00A16025"/>
    <w:rsid w:val="00A1609C"/>
    <w:rsid w:val="00A16285"/>
    <w:rsid w:val="00A163B2"/>
    <w:rsid w:val="00A1651E"/>
    <w:rsid w:val="00A1774F"/>
    <w:rsid w:val="00A17891"/>
    <w:rsid w:val="00A17BD3"/>
    <w:rsid w:val="00A200F0"/>
    <w:rsid w:val="00A21F66"/>
    <w:rsid w:val="00A21FEC"/>
    <w:rsid w:val="00A22C80"/>
    <w:rsid w:val="00A22E85"/>
    <w:rsid w:val="00A2316C"/>
    <w:rsid w:val="00A23472"/>
    <w:rsid w:val="00A23A0A"/>
    <w:rsid w:val="00A23CA6"/>
    <w:rsid w:val="00A2425C"/>
    <w:rsid w:val="00A2487D"/>
    <w:rsid w:val="00A24936"/>
    <w:rsid w:val="00A249B2"/>
    <w:rsid w:val="00A24A70"/>
    <w:rsid w:val="00A24EF4"/>
    <w:rsid w:val="00A24FE1"/>
    <w:rsid w:val="00A2517C"/>
    <w:rsid w:val="00A251CA"/>
    <w:rsid w:val="00A25C35"/>
    <w:rsid w:val="00A25DE8"/>
    <w:rsid w:val="00A25E66"/>
    <w:rsid w:val="00A262B1"/>
    <w:rsid w:val="00A263FC"/>
    <w:rsid w:val="00A26442"/>
    <w:rsid w:val="00A27396"/>
    <w:rsid w:val="00A27AD8"/>
    <w:rsid w:val="00A302F9"/>
    <w:rsid w:val="00A30A07"/>
    <w:rsid w:val="00A30D19"/>
    <w:rsid w:val="00A30E4B"/>
    <w:rsid w:val="00A310E3"/>
    <w:rsid w:val="00A313C4"/>
    <w:rsid w:val="00A32B57"/>
    <w:rsid w:val="00A32E28"/>
    <w:rsid w:val="00A32F47"/>
    <w:rsid w:val="00A32F92"/>
    <w:rsid w:val="00A33047"/>
    <w:rsid w:val="00A354E0"/>
    <w:rsid w:val="00A355AD"/>
    <w:rsid w:val="00A356FB"/>
    <w:rsid w:val="00A35749"/>
    <w:rsid w:val="00A35820"/>
    <w:rsid w:val="00A35DD1"/>
    <w:rsid w:val="00A360B6"/>
    <w:rsid w:val="00A3626C"/>
    <w:rsid w:val="00A362E1"/>
    <w:rsid w:val="00A36635"/>
    <w:rsid w:val="00A369B0"/>
    <w:rsid w:val="00A36C18"/>
    <w:rsid w:val="00A36EC8"/>
    <w:rsid w:val="00A3727B"/>
    <w:rsid w:val="00A37C10"/>
    <w:rsid w:val="00A37D76"/>
    <w:rsid w:val="00A37F2E"/>
    <w:rsid w:val="00A40238"/>
    <w:rsid w:val="00A40580"/>
    <w:rsid w:val="00A40800"/>
    <w:rsid w:val="00A40F15"/>
    <w:rsid w:val="00A40FEE"/>
    <w:rsid w:val="00A418BC"/>
    <w:rsid w:val="00A4205D"/>
    <w:rsid w:val="00A421A1"/>
    <w:rsid w:val="00A42567"/>
    <w:rsid w:val="00A425F1"/>
    <w:rsid w:val="00A4265C"/>
    <w:rsid w:val="00A44154"/>
    <w:rsid w:val="00A449A7"/>
    <w:rsid w:val="00A44AC7"/>
    <w:rsid w:val="00A44B80"/>
    <w:rsid w:val="00A44C03"/>
    <w:rsid w:val="00A44DC3"/>
    <w:rsid w:val="00A44E32"/>
    <w:rsid w:val="00A45C10"/>
    <w:rsid w:val="00A45C67"/>
    <w:rsid w:val="00A461C0"/>
    <w:rsid w:val="00A462D4"/>
    <w:rsid w:val="00A46BA3"/>
    <w:rsid w:val="00A46C3B"/>
    <w:rsid w:val="00A474CE"/>
    <w:rsid w:val="00A47791"/>
    <w:rsid w:val="00A47E9E"/>
    <w:rsid w:val="00A50171"/>
    <w:rsid w:val="00A5076D"/>
    <w:rsid w:val="00A50B6C"/>
    <w:rsid w:val="00A511AF"/>
    <w:rsid w:val="00A51DC8"/>
    <w:rsid w:val="00A52C02"/>
    <w:rsid w:val="00A53DA5"/>
    <w:rsid w:val="00A54007"/>
    <w:rsid w:val="00A54FA5"/>
    <w:rsid w:val="00A55217"/>
    <w:rsid w:val="00A55458"/>
    <w:rsid w:val="00A56086"/>
    <w:rsid w:val="00A5610F"/>
    <w:rsid w:val="00A56245"/>
    <w:rsid w:val="00A562A7"/>
    <w:rsid w:val="00A568B4"/>
    <w:rsid w:val="00A56E51"/>
    <w:rsid w:val="00A5773E"/>
    <w:rsid w:val="00A57951"/>
    <w:rsid w:val="00A57980"/>
    <w:rsid w:val="00A60670"/>
    <w:rsid w:val="00A60AD3"/>
    <w:rsid w:val="00A60FFC"/>
    <w:rsid w:val="00A6128F"/>
    <w:rsid w:val="00A614BE"/>
    <w:rsid w:val="00A61BBB"/>
    <w:rsid w:val="00A62004"/>
    <w:rsid w:val="00A628AB"/>
    <w:rsid w:val="00A63169"/>
    <w:rsid w:val="00A63A62"/>
    <w:rsid w:val="00A63D46"/>
    <w:rsid w:val="00A63D4C"/>
    <w:rsid w:val="00A6469F"/>
    <w:rsid w:val="00A64C3B"/>
    <w:rsid w:val="00A64DF1"/>
    <w:rsid w:val="00A65C77"/>
    <w:rsid w:val="00A65EBC"/>
    <w:rsid w:val="00A660D9"/>
    <w:rsid w:val="00A662B3"/>
    <w:rsid w:val="00A666AB"/>
    <w:rsid w:val="00A668F7"/>
    <w:rsid w:val="00A66AAD"/>
    <w:rsid w:val="00A66EBE"/>
    <w:rsid w:val="00A673DA"/>
    <w:rsid w:val="00A67581"/>
    <w:rsid w:val="00A6771C"/>
    <w:rsid w:val="00A67B43"/>
    <w:rsid w:val="00A67C26"/>
    <w:rsid w:val="00A701E1"/>
    <w:rsid w:val="00A7075C"/>
    <w:rsid w:val="00A716D3"/>
    <w:rsid w:val="00A71A72"/>
    <w:rsid w:val="00A71E63"/>
    <w:rsid w:val="00A72386"/>
    <w:rsid w:val="00A72F18"/>
    <w:rsid w:val="00A73447"/>
    <w:rsid w:val="00A73B7C"/>
    <w:rsid w:val="00A742F2"/>
    <w:rsid w:val="00A74600"/>
    <w:rsid w:val="00A74A53"/>
    <w:rsid w:val="00A74BC2"/>
    <w:rsid w:val="00A74C0D"/>
    <w:rsid w:val="00A74E2E"/>
    <w:rsid w:val="00A754E6"/>
    <w:rsid w:val="00A7590F"/>
    <w:rsid w:val="00A763D7"/>
    <w:rsid w:val="00A76FCD"/>
    <w:rsid w:val="00A77302"/>
    <w:rsid w:val="00A77661"/>
    <w:rsid w:val="00A77AA7"/>
    <w:rsid w:val="00A77B8B"/>
    <w:rsid w:val="00A77D1A"/>
    <w:rsid w:val="00A8124F"/>
    <w:rsid w:val="00A813B5"/>
    <w:rsid w:val="00A819D0"/>
    <w:rsid w:val="00A81D4C"/>
    <w:rsid w:val="00A81F09"/>
    <w:rsid w:val="00A81F55"/>
    <w:rsid w:val="00A820C6"/>
    <w:rsid w:val="00A822F7"/>
    <w:rsid w:val="00A8242F"/>
    <w:rsid w:val="00A83D55"/>
    <w:rsid w:val="00A83DD5"/>
    <w:rsid w:val="00A843B6"/>
    <w:rsid w:val="00A84462"/>
    <w:rsid w:val="00A84761"/>
    <w:rsid w:val="00A84B78"/>
    <w:rsid w:val="00A850C1"/>
    <w:rsid w:val="00A8608E"/>
    <w:rsid w:val="00A866E1"/>
    <w:rsid w:val="00A87272"/>
    <w:rsid w:val="00A87C19"/>
    <w:rsid w:val="00A87E29"/>
    <w:rsid w:val="00A90C98"/>
    <w:rsid w:val="00A91622"/>
    <w:rsid w:val="00A919D7"/>
    <w:rsid w:val="00A91A7F"/>
    <w:rsid w:val="00A921B6"/>
    <w:rsid w:val="00A92299"/>
    <w:rsid w:val="00A9281B"/>
    <w:rsid w:val="00A92A36"/>
    <w:rsid w:val="00A92A7F"/>
    <w:rsid w:val="00A92BAB"/>
    <w:rsid w:val="00A92D0C"/>
    <w:rsid w:val="00A92F43"/>
    <w:rsid w:val="00A93CC4"/>
    <w:rsid w:val="00A951A8"/>
    <w:rsid w:val="00A9536B"/>
    <w:rsid w:val="00A95A52"/>
    <w:rsid w:val="00A960E5"/>
    <w:rsid w:val="00A96194"/>
    <w:rsid w:val="00A96241"/>
    <w:rsid w:val="00A96E76"/>
    <w:rsid w:val="00A9787D"/>
    <w:rsid w:val="00A979B7"/>
    <w:rsid w:val="00A97B93"/>
    <w:rsid w:val="00A97E3E"/>
    <w:rsid w:val="00A97FE8"/>
    <w:rsid w:val="00AA0154"/>
    <w:rsid w:val="00AA01F2"/>
    <w:rsid w:val="00AA0B76"/>
    <w:rsid w:val="00AA0CD9"/>
    <w:rsid w:val="00AA1A59"/>
    <w:rsid w:val="00AA1D4E"/>
    <w:rsid w:val="00AA2155"/>
    <w:rsid w:val="00AA2E4C"/>
    <w:rsid w:val="00AA3707"/>
    <w:rsid w:val="00AA3B7C"/>
    <w:rsid w:val="00AA4F05"/>
    <w:rsid w:val="00AA52EC"/>
    <w:rsid w:val="00AA5A46"/>
    <w:rsid w:val="00AA65E9"/>
    <w:rsid w:val="00AA6643"/>
    <w:rsid w:val="00AA6925"/>
    <w:rsid w:val="00AA6B8B"/>
    <w:rsid w:val="00AA6C13"/>
    <w:rsid w:val="00AA6D23"/>
    <w:rsid w:val="00AA6D40"/>
    <w:rsid w:val="00AA732C"/>
    <w:rsid w:val="00AA757E"/>
    <w:rsid w:val="00AA7BAA"/>
    <w:rsid w:val="00AA7CE6"/>
    <w:rsid w:val="00AA7E02"/>
    <w:rsid w:val="00AA7F00"/>
    <w:rsid w:val="00AA7FC7"/>
    <w:rsid w:val="00AB04A9"/>
    <w:rsid w:val="00AB0F22"/>
    <w:rsid w:val="00AB16DF"/>
    <w:rsid w:val="00AB2C65"/>
    <w:rsid w:val="00AB2DD5"/>
    <w:rsid w:val="00AB3082"/>
    <w:rsid w:val="00AB337A"/>
    <w:rsid w:val="00AB33FE"/>
    <w:rsid w:val="00AB35FA"/>
    <w:rsid w:val="00AB4243"/>
    <w:rsid w:val="00AB43C4"/>
    <w:rsid w:val="00AB465B"/>
    <w:rsid w:val="00AB4B33"/>
    <w:rsid w:val="00AB4D33"/>
    <w:rsid w:val="00AB5116"/>
    <w:rsid w:val="00AB543D"/>
    <w:rsid w:val="00AB6296"/>
    <w:rsid w:val="00AB62CD"/>
    <w:rsid w:val="00AB68B5"/>
    <w:rsid w:val="00AB6A49"/>
    <w:rsid w:val="00AB716E"/>
    <w:rsid w:val="00AB717A"/>
    <w:rsid w:val="00AB7444"/>
    <w:rsid w:val="00AB749C"/>
    <w:rsid w:val="00AC03CE"/>
    <w:rsid w:val="00AC184C"/>
    <w:rsid w:val="00AC1E92"/>
    <w:rsid w:val="00AC21CB"/>
    <w:rsid w:val="00AC22BC"/>
    <w:rsid w:val="00AC25B4"/>
    <w:rsid w:val="00AC2B4E"/>
    <w:rsid w:val="00AC33CB"/>
    <w:rsid w:val="00AC3D01"/>
    <w:rsid w:val="00AC423A"/>
    <w:rsid w:val="00AC4325"/>
    <w:rsid w:val="00AC43CB"/>
    <w:rsid w:val="00AC444A"/>
    <w:rsid w:val="00AC5172"/>
    <w:rsid w:val="00AC5240"/>
    <w:rsid w:val="00AC52BB"/>
    <w:rsid w:val="00AC5FCE"/>
    <w:rsid w:val="00AC616D"/>
    <w:rsid w:val="00AC63FB"/>
    <w:rsid w:val="00AC646E"/>
    <w:rsid w:val="00AC64B8"/>
    <w:rsid w:val="00AC6F09"/>
    <w:rsid w:val="00AC7081"/>
    <w:rsid w:val="00AC7612"/>
    <w:rsid w:val="00AC7D07"/>
    <w:rsid w:val="00AC7E27"/>
    <w:rsid w:val="00AD0A16"/>
    <w:rsid w:val="00AD1400"/>
    <w:rsid w:val="00AD157F"/>
    <w:rsid w:val="00AD2713"/>
    <w:rsid w:val="00AD2BF1"/>
    <w:rsid w:val="00AD302B"/>
    <w:rsid w:val="00AD3331"/>
    <w:rsid w:val="00AD35D7"/>
    <w:rsid w:val="00AD3B87"/>
    <w:rsid w:val="00AD3C94"/>
    <w:rsid w:val="00AD3DAB"/>
    <w:rsid w:val="00AD3F5C"/>
    <w:rsid w:val="00AD42A6"/>
    <w:rsid w:val="00AD43BF"/>
    <w:rsid w:val="00AD48F4"/>
    <w:rsid w:val="00AD4BD8"/>
    <w:rsid w:val="00AD51C9"/>
    <w:rsid w:val="00AD531F"/>
    <w:rsid w:val="00AD5643"/>
    <w:rsid w:val="00AD597D"/>
    <w:rsid w:val="00AD5B5A"/>
    <w:rsid w:val="00AD6861"/>
    <w:rsid w:val="00AD6C74"/>
    <w:rsid w:val="00AD79F4"/>
    <w:rsid w:val="00AD7DA7"/>
    <w:rsid w:val="00AD7DDC"/>
    <w:rsid w:val="00AD7EA4"/>
    <w:rsid w:val="00AD7F91"/>
    <w:rsid w:val="00AE001D"/>
    <w:rsid w:val="00AE0226"/>
    <w:rsid w:val="00AE0387"/>
    <w:rsid w:val="00AE0B0F"/>
    <w:rsid w:val="00AE0DC8"/>
    <w:rsid w:val="00AE0F51"/>
    <w:rsid w:val="00AE1142"/>
    <w:rsid w:val="00AE11D4"/>
    <w:rsid w:val="00AE151D"/>
    <w:rsid w:val="00AE18C3"/>
    <w:rsid w:val="00AE1D4B"/>
    <w:rsid w:val="00AE1EB0"/>
    <w:rsid w:val="00AE209B"/>
    <w:rsid w:val="00AE22AF"/>
    <w:rsid w:val="00AE23CF"/>
    <w:rsid w:val="00AE32E3"/>
    <w:rsid w:val="00AE3738"/>
    <w:rsid w:val="00AE3B03"/>
    <w:rsid w:val="00AE3F4A"/>
    <w:rsid w:val="00AE4197"/>
    <w:rsid w:val="00AE436D"/>
    <w:rsid w:val="00AE535B"/>
    <w:rsid w:val="00AE57C3"/>
    <w:rsid w:val="00AE627B"/>
    <w:rsid w:val="00AE646E"/>
    <w:rsid w:val="00AE7012"/>
    <w:rsid w:val="00AE77E8"/>
    <w:rsid w:val="00AE7C71"/>
    <w:rsid w:val="00AE7E21"/>
    <w:rsid w:val="00AF008E"/>
    <w:rsid w:val="00AF041D"/>
    <w:rsid w:val="00AF06E2"/>
    <w:rsid w:val="00AF077C"/>
    <w:rsid w:val="00AF07AC"/>
    <w:rsid w:val="00AF089C"/>
    <w:rsid w:val="00AF0D21"/>
    <w:rsid w:val="00AF18FC"/>
    <w:rsid w:val="00AF1FA0"/>
    <w:rsid w:val="00AF24F5"/>
    <w:rsid w:val="00AF2877"/>
    <w:rsid w:val="00AF28A6"/>
    <w:rsid w:val="00AF28DD"/>
    <w:rsid w:val="00AF2A0A"/>
    <w:rsid w:val="00AF2BF9"/>
    <w:rsid w:val="00AF2C10"/>
    <w:rsid w:val="00AF2CB6"/>
    <w:rsid w:val="00AF2E60"/>
    <w:rsid w:val="00AF34B9"/>
    <w:rsid w:val="00AF3877"/>
    <w:rsid w:val="00AF3A80"/>
    <w:rsid w:val="00AF44BC"/>
    <w:rsid w:val="00AF5417"/>
    <w:rsid w:val="00AF5E3C"/>
    <w:rsid w:val="00AF6DA9"/>
    <w:rsid w:val="00AF7590"/>
    <w:rsid w:val="00AF7CA1"/>
    <w:rsid w:val="00AF7CB5"/>
    <w:rsid w:val="00B00ABB"/>
    <w:rsid w:val="00B00F6D"/>
    <w:rsid w:val="00B01193"/>
    <w:rsid w:val="00B014BA"/>
    <w:rsid w:val="00B014CD"/>
    <w:rsid w:val="00B015D4"/>
    <w:rsid w:val="00B01742"/>
    <w:rsid w:val="00B01762"/>
    <w:rsid w:val="00B019B7"/>
    <w:rsid w:val="00B01CB4"/>
    <w:rsid w:val="00B01D9C"/>
    <w:rsid w:val="00B01DCB"/>
    <w:rsid w:val="00B020E7"/>
    <w:rsid w:val="00B022E6"/>
    <w:rsid w:val="00B0233A"/>
    <w:rsid w:val="00B02571"/>
    <w:rsid w:val="00B0278A"/>
    <w:rsid w:val="00B027B7"/>
    <w:rsid w:val="00B02BA9"/>
    <w:rsid w:val="00B02FAB"/>
    <w:rsid w:val="00B03A48"/>
    <w:rsid w:val="00B03A6A"/>
    <w:rsid w:val="00B03E6C"/>
    <w:rsid w:val="00B045EE"/>
    <w:rsid w:val="00B04B65"/>
    <w:rsid w:val="00B06102"/>
    <w:rsid w:val="00B06179"/>
    <w:rsid w:val="00B06509"/>
    <w:rsid w:val="00B06721"/>
    <w:rsid w:val="00B0680F"/>
    <w:rsid w:val="00B06D3A"/>
    <w:rsid w:val="00B06FFA"/>
    <w:rsid w:val="00B07143"/>
    <w:rsid w:val="00B07A89"/>
    <w:rsid w:val="00B07F7E"/>
    <w:rsid w:val="00B105CC"/>
    <w:rsid w:val="00B1061C"/>
    <w:rsid w:val="00B10878"/>
    <w:rsid w:val="00B110C4"/>
    <w:rsid w:val="00B115DC"/>
    <w:rsid w:val="00B118E2"/>
    <w:rsid w:val="00B11923"/>
    <w:rsid w:val="00B11AB7"/>
    <w:rsid w:val="00B11F4B"/>
    <w:rsid w:val="00B121CE"/>
    <w:rsid w:val="00B12930"/>
    <w:rsid w:val="00B12B7B"/>
    <w:rsid w:val="00B12F2A"/>
    <w:rsid w:val="00B130E6"/>
    <w:rsid w:val="00B1338F"/>
    <w:rsid w:val="00B1378E"/>
    <w:rsid w:val="00B138BD"/>
    <w:rsid w:val="00B13CC5"/>
    <w:rsid w:val="00B13D75"/>
    <w:rsid w:val="00B1410D"/>
    <w:rsid w:val="00B141C9"/>
    <w:rsid w:val="00B14235"/>
    <w:rsid w:val="00B1436E"/>
    <w:rsid w:val="00B14592"/>
    <w:rsid w:val="00B14DF0"/>
    <w:rsid w:val="00B14F5E"/>
    <w:rsid w:val="00B15F7F"/>
    <w:rsid w:val="00B15FE2"/>
    <w:rsid w:val="00B16B8A"/>
    <w:rsid w:val="00B173DB"/>
    <w:rsid w:val="00B178D3"/>
    <w:rsid w:val="00B17AE9"/>
    <w:rsid w:val="00B17B78"/>
    <w:rsid w:val="00B2016E"/>
    <w:rsid w:val="00B201D8"/>
    <w:rsid w:val="00B203D7"/>
    <w:rsid w:val="00B203E0"/>
    <w:rsid w:val="00B205C0"/>
    <w:rsid w:val="00B20669"/>
    <w:rsid w:val="00B21966"/>
    <w:rsid w:val="00B22BF2"/>
    <w:rsid w:val="00B22D82"/>
    <w:rsid w:val="00B230EA"/>
    <w:rsid w:val="00B2378C"/>
    <w:rsid w:val="00B23E7A"/>
    <w:rsid w:val="00B241A8"/>
    <w:rsid w:val="00B2482B"/>
    <w:rsid w:val="00B24A20"/>
    <w:rsid w:val="00B24ABB"/>
    <w:rsid w:val="00B24C45"/>
    <w:rsid w:val="00B25257"/>
    <w:rsid w:val="00B25BD5"/>
    <w:rsid w:val="00B25CAC"/>
    <w:rsid w:val="00B268B0"/>
    <w:rsid w:val="00B27421"/>
    <w:rsid w:val="00B27AAA"/>
    <w:rsid w:val="00B30A1C"/>
    <w:rsid w:val="00B30A2E"/>
    <w:rsid w:val="00B30EB3"/>
    <w:rsid w:val="00B30F90"/>
    <w:rsid w:val="00B31BAA"/>
    <w:rsid w:val="00B323A6"/>
    <w:rsid w:val="00B328A4"/>
    <w:rsid w:val="00B32C55"/>
    <w:rsid w:val="00B33243"/>
    <w:rsid w:val="00B332CA"/>
    <w:rsid w:val="00B33378"/>
    <w:rsid w:val="00B335C6"/>
    <w:rsid w:val="00B33651"/>
    <w:rsid w:val="00B33AEA"/>
    <w:rsid w:val="00B33C6D"/>
    <w:rsid w:val="00B33C96"/>
    <w:rsid w:val="00B33CC1"/>
    <w:rsid w:val="00B33F16"/>
    <w:rsid w:val="00B3412E"/>
    <w:rsid w:val="00B34BDB"/>
    <w:rsid w:val="00B3508A"/>
    <w:rsid w:val="00B353FE"/>
    <w:rsid w:val="00B361B7"/>
    <w:rsid w:val="00B369A6"/>
    <w:rsid w:val="00B36E28"/>
    <w:rsid w:val="00B36FE2"/>
    <w:rsid w:val="00B37552"/>
    <w:rsid w:val="00B37C5E"/>
    <w:rsid w:val="00B40E59"/>
    <w:rsid w:val="00B4108E"/>
    <w:rsid w:val="00B4166A"/>
    <w:rsid w:val="00B419E1"/>
    <w:rsid w:val="00B41E7E"/>
    <w:rsid w:val="00B427F1"/>
    <w:rsid w:val="00B43ACB"/>
    <w:rsid w:val="00B43C3B"/>
    <w:rsid w:val="00B43EB6"/>
    <w:rsid w:val="00B44351"/>
    <w:rsid w:val="00B444F8"/>
    <w:rsid w:val="00B44B23"/>
    <w:rsid w:val="00B44B98"/>
    <w:rsid w:val="00B451CB"/>
    <w:rsid w:val="00B4543D"/>
    <w:rsid w:val="00B45F76"/>
    <w:rsid w:val="00B4613D"/>
    <w:rsid w:val="00B4629E"/>
    <w:rsid w:val="00B4703A"/>
    <w:rsid w:val="00B4706B"/>
    <w:rsid w:val="00B47B13"/>
    <w:rsid w:val="00B50577"/>
    <w:rsid w:val="00B50F99"/>
    <w:rsid w:val="00B515AE"/>
    <w:rsid w:val="00B516D7"/>
    <w:rsid w:val="00B51E77"/>
    <w:rsid w:val="00B51F65"/>
    <w:rsid w:val="00B5202F"/>
    <w:rsid w:val="00B52F2D"/>
    <w:rsid w:val="00B5326A"/>
    <w:rsid w:val="00B53502"/>
    <w:rsid w:val="00B535A5"/>
    <w:rsid w:val="00B53E46"/>
    <w:rsid w:val="00B53F0D"/>
    <w:rsid w:val="00B5448C"/>
    <w:rsid w:val="00B54B22"/>
    <w:rsid w:val="00B54B8A"/>
    <w:rsid w:val="00B55004"/>
    <w:rsid w:val="00B550AA"/>
    <w:rsid w:val="00B5548C"/>
    <w:rsid w:val="00B55855"/>
    <w:rsid w:val="00B55B91"/>
    <w:rsid w:val="00B55E11"/>
    <w:rsid w:val="00B55F29"/>
    <w:rsid w:val="00B568ED"/>
    <w:rsid w:val="00B56B22"/>
    <w:rsid w:val="00B57050"/>
    <w:rsid w:val="00B57117"/>
    <w:rsid w:val="00B5724A"/>
    <w:rsid w:val="00B57484"/>
    <w:rsid w:val="00B57604"/>
    <w:rsid w:val="00B57BF7"/>
    <w:rsid w:val="00B57C83"/>
    <w:rsid w:val="00B60ABC"/>
    <w:rsid w:val="00B60CF0"/>
    <w:rsid w:val="00B60DEC"/>
    <w:rsid w:val="00B61468"/>
    <w:rsid w:val="00B620AA"/>
    <w:rsid w:val="00B624CF"/>
    <w:rsid w:val="00B62681"/>
    <w:rsid w:val="00B627DE"/>
    <w:rsid w:val="00B62F52"/>
    <w:rsid w:val="00B630D0"/>
    <w:rsid w:val="00B63447"/>
    <w:rsid w:val="00B63728"/>
    <w:rsid w:val="00B63BA6"/>
    <w:rsid w:val="00B63BC4"/>
    <w:rsid w:val="00B63E7F"/>
    <w:rsid w:val="00B64238"/>
    <w:rsid w:val="00B64B41"/>
    <w:rsid w:val="00B64CAB"/>
    <w:rsid w:val="00B650C3"/>
    <w:rsid w:val="00B65538"/>
    <w:rsid w:val="00B6557D"/>
    <w:rsid w:val="00B658C3"/>
    <w:rsid w:val="00B663BB"/>
    <w:rsid w:val="00B6647E"/>
    <w:rsid w:val="00B668D3"/>
    <w:rsid w:val="00B66CA3"/>
    <w:rsid w:val="00B67318"/>
    <w:rsid w:val="00B67523"/>
    <w:rsid w:val="00B677EC"/>
    <w:rsid w:val="00B67980"/>
    <w:rsid w:val="00B67DD4"/>
    <w:rsid w:val="00B722CE"/>
    <w:rsid w:val="00B7241E"/>
    <w:rsid w:val="00B727BE"/>
    <w:rsid w:val="00B72B03"/>
    <w:rsid w:val="00B72E41"/>
    <w:rsid w:val="00B72F4C"/>
    <w:rsid w:val="00B731E7"/>
    <w:rsid w:val="00B7320C"/>
    <w:rsid w:val="00B733FD"/>
    <w:rsid w:val="00B73474"/>
    <w:rsid w:val="00B73496"/>
    <w:rsid w:val="00B737A8"/>
    <w:rsid w:val="00B73800"/>
    <w:rsid w:val="00B7426D"/>
    <w:rsid w:val="00B746A8"/>
    <w:rsid w:val="00B74771"/>
    <w:rsid w:val="00B74781"/>
    <w:rsid w:val="00B7478B"/>
    <w:rsid w:val="00B74BEA"/>
    <w:rsid w:val="00B75069"/>
    <w:rsid w:val="00B752D4"/>
    <w:rsid w:val="00B75969"/>
    <w:rsid w:val="00B75F8A"/>
    <w:rsid w:val="00B765CA"/>
    <w:rsid w:val="00B76A5C"/>
    <w:rsid w:val="00B76A6F"/>
    <w:rsid w:val="00B76AB4"/>
    <w:rsid w:val="00B76D4C"/>
    <w:rsid w:val="00B76E8E"/>
    <w:rsid w:val="00B774B4"/>
    <w:rsid w:val="00B77796"/>
    <w:rsid w:val="00B778AF"/>
    <w:rsid w:val="00B77F17"/>
    <w:rsid w:val="00B8000A"/>
    <w:rsid w:val="00B80076"/>
    <w:rsid w:val="00B80454"/>
    <w:rsid w:val="00B8061E"/>
    <w:rsid w:val="00B80713"/>
    <w:rsid w:val="00B8087F"/>
    <w:rsid w:val="00B810EC"/>
    <w:rsid w:val="00B813B9"/>
    <w:rsid w:val="00B814AF"/>
    <w:rsid w:val="00B81F60"/>
    <w:rsid w:val="00B81FFF"/>
    <w:rsid w:val="00B82148"/>
    <w:rsid w:val="00B821C4"/>
    <w:rsid w:val="00B827B9"/>
    <w:rsid w:val="00B82A89"/>
    <w:rsid w:val="00B82A8F"/>
    <w:rsid w:val="00B82B5C"/>
    <w:rsid w:val="00B82B79"/>
    <w:rsid w:val="00B82E8D"/>
    <w:rsid w:val="00B84450"/>
    <w:rsid w:val="00B84FC2"/>
    <w:rsid w:val="00B851FF"/>
    <w:rsid w:val="00B85C3E"/>
    <w:rsid w:val="00B85FBC"/>
    <w:rsid w:val="00B86717"/>
    <w:rsid w:val="00B86AB7"/>
    <w:rsid w:val="00B870CB"/>
    <w:rsid w:val="00B87551"/>
    <w:rsid w:val="00B875FA"/>
    <w:rsid w:val="00B87625"/>
    <w:rsid w:val="00B9009A"/>
    <w:rsid w:val="00B90B54"/>
    <w:rsid w:val="00B90DDB"/>
    <w:rsid w:val="00B90F94"/>
    <w:rsid w:val="00B91341"/>
    <w:rsid w:val="00B9154B"/>
    <w:rsid w:val="00B915EB"/>
    <w:rsid w:val="00B9195B"/>
    <w:rsid w:val="00B91C50"/>
    <w:rsid w:val="00B91D56"/>
    <w:rsid w:val="00B9263D"/>
    <w:rsid w:val="00B92789"/>
    <w:rsid w:val="00B92961"/>
    <w:rsid w:val="00B92F5B"/>
    <w:rsid w:val="00B931D9"/>
    <w:rsid w:val="00B93A96"/>
    <w:rsid w:val="00B941E1"/>
    <w:rsid w:val="00B94219"/>
    <w:rsid w:val="00B942B6"/>
    <w:rsid w:val="00B94540"/>
    <w:rsid w:val="00B94932"/>
    <w:rsid w:val="00B9496B"/>
    <w:rsid w:val="00B94EBD"/>
    <w:rsid w:val="00B94F2E"/>
    <w:rsid w:val="00B95054"/>
    <w:rsid w:val="00B956AA"/>
    <w:rsid w:val="00B95D52"/>
    <w:rsid w:val="00B96369"/>
    <w:rsid w:val="00B96456"/>
    <w:rsid w:val="00B96E77"/>
    <w:rsid w:val="00B970FC"/>
    <w:rsid w:val="00B971A8"/>
    <w:rsid w:val="00B977F0"/>
    <w:rsid w:val="00B97DEB"/>
    <w:rsid w:val="00BA00CE"/>
    <w:rsid w:val="00BA0327"/>
    <w:rsid w:val="00BA03F0"/>
    <w:rsid w:val="00BA08B9"/>
    <w:rsid w:val="00BA090D"/>
    <w:rsid w:val="00BA0A97"/>
    <w:rsid w:val="00BA142F"/>
    <w:rsid w:val="00BA17BC"/>
    <w:rsid w:val="00BA1E30"/>
    <w:rsid w:val="00BA1F33"/>
    <w:rsid w:val="00BA1FB5"/>
    <w:rsid w:val="00BA20C0"/>
    <w:rsid w:val="00BA24D5"/>
    <w:rsid w:val="00BA27F8"/>
    <w:rsid w:val="00BA2B5B"/>
    <w:rsid w:val="00BA2D8C"/>
    <w:rsid w:val="00BA2ED3"/>
    <w:rsid w:val="00BA3210"/>
    <w:rsid w:val="00BA33CB"/>
    <w:rsid w:val="00BA364A"/>
    <w:rsid w:val="00BA3A30"/>
    <w:rsid w:val="00BA3D2B"/>
    <w:rsid w:val="00BA3EB6"/>
    <w:rsid w:val="00BA4723"/>
    <w:rsid w:val="00BA47AE"/>
    <w:rsid w:val="00BA4D99"/>
    <w:rsid w:val="00BA51A0"/>
    <w:rsid w:val="00BA5D37"/>
    <w:rsid w:val="00BA5FC6"/>
    <w:rsid w:val="00BA69A6"/>
    <w:rsid w:val="00BA6D07"/>
    <w:rsid w:val="00BA6F7A"/>
    <w:rsid w:val="00BA72B1"/>
    <w:rsid w:val="00BA781D"/>
    <w:rsid w:val="00BA78C9"/>
    <w:rsid w:val="00BA793C"/>
    <w:rsid w:val="00BA7CF7"/>
    <w:rsid w:val="00BB0E10"/>
    <w:rsid w:val="00BB13AC"/>
    <w:rsid w:val="00BB1F36"/>
    <w:rsid w:val="00BB222D"/>
    <w:rsid w:val="00BB29FE"/>
    <w:rsid w:val="00BB2FEA"/>
    <w:rsid w:val="00BB321B"/>
    <w:rsid w:val="00BB3B3A"/>
    <w:rsid w:val="00BB3E31"/>
    <w:rsid w:val="00BB3ECB"/>
    <w:rsid w:val="00BB42ED"/>
    <w:rsid w:val="00BB43D0"/>
    <w:rsid w:val="00BB43DC"/>
    <w:rsid w:val="00BB49F4"/>
    <w:rsid w:val="00BB4BAC"/>
    <w:rsid w:val="00BB4E28"/>
    <w:rsid w:val="00BB50A6"/>
    <w:rsid w:val="00BB5446"/>
    <w:rsid w:val="00BB6031"/>
    <w:rsid w:val="00BB66AE"/>
    <w:rsid w:val="00BB6788"/>
    <w:rsid w:val="00BB6CCE"/>
    <w:rsid w:val="00BB6F96"/>
    <w:rsid w:val="00BB70A1"/>
    <w:rsid w:val="00BB74A0"/>
    <w:rsid w:val="00BB74B5"/>
    <w:rsid w:val="00BB7923"/>
    <w:rsid w:val="00BB7EB2"/>
    <w:rsid w:val="00BC0125"/>
    <w:rsid w:val="00BC0A84"/>
    <w:rsid w:val="00BC1C36"/>
    <w:rsid w:val="00BC1C65"/>
    <w:rsid w:val="00BC25D1"/>
    <w:rsid w:val="00BC2895"/>
    <w:rsid w:val="00BC2C86"/>
    <w:rsid w:val="00BC2CFA"/>
    <w:rsid w:val="00BC32B9"/>
    <w:rsid w:val="00BC3552"/>
    <w:rsid w:val="00BC376F"/>
    <w:rsid w:val="00BC3D90"/>
    <w:rsid w:val="00BC3D9B"/>
    <w:rsid w:val="00BC4408"/>
    <w:rsid w:val="00BC46A9"/>
    <w:rsid w:val="00BC4B55"/>
    <w:rsid w:val="00BC4C83"/>
    <w:rsid w:val="00BC560C"/>
    <w:rsid w:val="00BC5961"/>
    <w:rsid w:val="00BC608B"/>
    <w:rsid w:val="00BC6571"/>
    <w:rsid w:val="00BC682D"/>
    <w:rsid w:val="00BC6865"/>
    <w:rsid w:val="00BC6A30"/>
    <w:rsid w:val="00BC6B90"/>
    <w:rsid w:val="00BC76FD"/>
    <w:rsid w:val="00BC78DE"/>
    <w:rsid w:val="00BC7E17"/>
    <w:rsid w:val="00BD016B"/>
    <w:rsid w:val="00BD048D"/>
    <w:rsid w:val="00BD10AA"/>
    <w:rsid w:val="00BD113A"/>
    <w:rsid w:val="00BD13CA"/>
    <w:rsid w:val="00BD148C"/>
    <w:rsid w:val="00BD1C36"/>
    <w:rsid w:val="00BD1DD7"/>
    <w:rsid w:val="00BD21B9"/>
    <w:rsid w:val="00BD22B5"/>
    <w:rsid w:val="00BD3C69"/>
    <w:rsid w:val="00BD3E08"/>
    <w:rsid w:val="00BD3EFB"/>
    <w:rsid w:val="00BD48C3"/>
    <w:rsid w:val="00BD529D"/>
    <w:rsid w:val="00BD52EF"/>
    <w:rsid w:val="00BD583D"/>
    <w:rsid w:val="00BD5B39"/>
    <w:rsid w:val="00BD5E36"/>
    <w:rsid w:val="00BD646A"/>
    <w:rsid w:val="00BD6714"/>
    <w:rsid w:val="00BD6A9E"/>
    <w:rsid w:val="00BD6D06"/>
    <w:rsid w:val="00BD6D9F"/>
    <w:rsid w:val="00BE04A4"/>
    <w:rsid w:val="00BE0744"/>
    <w:rsid w:val="00BE144B"/>
    <w:rsid w:val="00BE20DB"/>
    <w:rsid w:val="00BE37EE"/>
    <w:rsid w:val="00BE3FB9"/>
    <w:rsid w:val="00BE41F0"/>
    <w:rsid w:val="00BE429B"/>
    <w:rsid w:val="00BE44A5"/>
    <w:rsid w:val="00BE4FCA"/>
    <w:rsid w:val="00BE529F"/>
    <w:rsid w:val="00BE546C"/>
    <w:rsid w:val="00BE56B7"/>
    <w:rsid w:val="00BE5A99"/>
    <w:rsid w:val="00BE5B61"/>
    <w:rsid w:val="00BE6E64"/>
    <w:rsid w:val="00BE6F4B"/>
    <w:rsid w:val="00BE6FA9"/>
    <w:rsid w:val="00BE79B9"/>
    <w:rsid w:val="00BE7B06"/>
    <w:rsid w:val="00BE7C71"/>
    <w:rsid w:val="00BF02A5"/>
    <w:rsid w:val="00BF0384"/>
    <w:rsid w:val="00BF07C2"/>
    <w:rsid w:val="00BF09A7"/>
    <w:rsid w:val="00BF108F"/>
    <w:rsid w:val="00BF13A3"/>
    <w:rsid w:val="00BF156A"/>
    <w:rsid w:val="00BF22C3"/>
    <w:rsid w:val="00BF27EF"/>
    <w:rsid w:val="00BF28C6"/>
    <w:rsid w:val="00BF2BCE"/>
    <w:rsid w:val="00BF3265"/>
    <w:rsid w:val="00BF33F8"/>
    <w:rsid w:val="00BF3BA0"/>
    <w:rsid w:val="00BF3FDA"/>
    <w:rsid w:val="00BF47CE"/>
    <w:rsid w:val="00BF4DD1"/>
    <w:rsid w:val="00BF5114"/>
    <w:rsid w:val="00BF5134"/>
    <w:rsid w:val="00BF58DA"/>
    <w:rsid w:val="00BF5FAC"/>
    <w:rsid w:val="00BF616B"/>
    <w:rsid w:val="00BF61E2"/>
    <w:rsid w:val="00BF65CA"/>
    <w:rsid w:val="00BF6957"/>
    <w:rsid w:val="00BF696A"/>
    <w:rsid w:val="00BF69AC"/>
    <w:rsid w:val="00BF6D09"/>
    <w:rsid w:val="00BF7A6F"/>
    <w:rsid w:val="00BF7AE8"/>
    <w:rsid w:val="00BF7CD5"/>
    <w:rsid w:val="00C002C2"/>
    <w:rsid w:val="00C0032B"/>
    <w:rsid w:val="00C005BE"/>
    <w:rsid w:val="00C006A3"/>
    <w:rsid w:val="00C00B82"/>
    <w:rsid w:val="00C00C17"/>
    <w:rsid w:val="00C00F3E"/>
    <w:rsid w:val="00C00F83"/>
    <w:rsid w:val="00C013F0"/>
    <w:rsid w:val="00C01DA4"/>
    <w:rsid w:val="00C0247C"/>
    <w:rsid w:val="00C02DB1"/>
    <w:rsid w:val="00C0347E"/>
    <w:rsid w:val="00C036EE"/>
    <w:rsid w:val="00C03D18"/>
    <w:rsid w:val="00C03E6B"/>
    <w:rsid w:val="00C04A80"/>
    <w:rsid w:val="00C0503B"/>
    <w:rsid w:val="00C0526A"/>
    <w:rsid w:val="00C0560A"/>
    <w:rsid w:val="00C05BD6"/>
    <w:rsid w:val="00C0611A"/>
    <w:rsid w:val="00C06620"/>
    <w:rsid w:val="00C06762"/>
    <w:rsid w:val="00C06867"/>
    <w:rsid w:val="00C071EA"/>
    <w:rsid w:val="00C079EA"/>
    <w:rsid w:val="00C105A1"/>
    <w:rsid w:val="00C10E6A"/>
    <w:rsid w:val="00C10FA3"/>
    <w:rsid w:val="00C1102F"/>
    <w:rsid w:val="00C12C64"/>
    <w:rsid w:val="00C12E3D"/>
    <w:rsid w:val="00C12E5C"/>
    <w:rsid w:val="00C13236"/>
    <w:rsid w:val="00C13A03"/>
    <w:rsid w:val="00C1503C"/>
    <w:rsid w:val="00C1509C"/>
    <w:rsid w:val="00C151DF"/>
    <w:rsid w:val="00C1599A"/>
    <w:rsid w:val="00C15BF2"/>
    <w:rsid w:val="00C166E9"/>
    <w:rsid w:val="00C16866"/>
    <w:rsid w:val="00C17CB9"/>
    <w:rsid w:val="00C17F24"/>
    <w:rsid w:val="00C2034D"/>
    <w:rsid w:val="00C20990"/>
    <w:rsid w:val="00C20D30"/>
    <w:rsid w:val="00C210B6"/>
    <w:rsid w:val="00C212E2"/>
    <w:rsid w:val="00C21595"/>
    <w:rsid w:val="00C21B76"/>
    <w:rsid w:val="00C21FD6"/>
    <w:rsid w:val="00C220AB"/>
    <w:rsid w:val="00C2260C"/>
    <w:rsid w:val="00C2268E"/>
    <w:rsid w:val="00C22761"/>
    <w:rsid w:val="00C22BC2"/>
    <w:rsid w:val="00C22CE2"/>
    <w:rsid w:val="00C22FA0"/>
    <w:rsid w:val="00C23CBD"/>
    <w:rsid w:val="00C23DB8"/>
    <w:rsid w:val="00C24250"/>
    <w:rsid w:val="00C24B46"/>
    <w:rsid w:val="00C24BC7"/>
    <w:rsid w:val="00C24DBD"/>
    <w:rsid w:val="00C251E6"/>
    <w:rsid w:val="00C252A5"/>
    <w:rsid w:val="00C253F7"/>
    <w:rsid w:val="00C25679"/>
    <w:rsid w:val="00C25A7B"/>
    <w:rsid w:val="00C25B45"/>
    <w:rsid w:val="00C25C0E"/>
    <w:rsid w:val="00C25D08"/>
    <w:rsid w:val="00C2640F"/>
    <w:rsid w:val="00C26447"/>
    <w:rsid w:val="00C26913"/>
    <w:rsid w:val="00C27202"/>
    <w:rsid w:val="00C272DB"/>
    <w:rsid w:val="00C27308"/>
    <w:rsid w:val="00C2768C"/>
    <w:rsid w:val="00C2773D"/>
    <w:rsid w:val="00C30D6B"/>
    <w:rsid w:val="00C30F73"/>
    <w:rsid w:val="00C310A7"/>
    <w:rsid w:val="00C31506"/>
    <w:rsid w:val="00C31CBD"/>
    <w:rsid w:val="00C32320"/>
    <w:rsid w:val="00C32494"/>
    <w:rsid w:val="00C324C1"/>
    <w:rsid w:val="00C32966"/>
    <w:rsid w:val="00C329FA"/>
    <w:rsid w:val="00C32BFF"/>
    <w:rsid w:val="00C333A8"/>
    <w:rsid w:val="00C3347A"/>
    <w:rsid w:val="00C3349C"/>
    <w:rsid w:val="00C34F99"/>
    <w:rsid w:val="00C353C3"/>
    <w:rsid w:val="00C35784"/>
    <w:rsid w:val="00C35A86"/>
    <w:rsid w:val="00C35C4E"/>
    <w:rsid w:val="00C35C93"/>
    <w:rsid w:val="00C365F1"/>
    <w:rsid w:val="00C3691E"/>
    <w:rsid w:val="00C370D5"/>
    <w:rsid w:val="00C371A0"/>
    <w:rsid w:val="00C3741F"/>
    <w:rsid w:val="00C3754A"/>
    <w:rsid w:val="00C3755E"/>
    <w:rsid w:val="00C403A2"/>
    <w:rsid w:val="00C4094C"/>
    <w:rsid w:val="00C40A5B"/>
    <w:rsid w:val="00C41C65"/>
    <w:rsid w:val="00C41F1B"/>
    <w:rsid w:val="00C42224"/>
    <w:rsid w:val="00C4238A"/>
    <w:rsid w:val="00C42A50"/>
    <w:rsid w:val="00C43245"/>
    <w:rsid w:val="00C438D3"/>
    <w:rsid w:val="00C43B6B"/>
    <w:rsid w:val="00C44836"/>
    <w:rsid w:val="00C448FF"/>
    <w:rsid w:val="00C44CA8"/>
    <w:rsid w:val="00C4624B"/>
    <w:rsid w:val="00C46D77"/>
    <w:rsid w:val="00C47B45"/>
    <w:rsid w:val="00C47BBE"/>
    <w:rsid w:val="00C47E67"/>
    <w:rsid w:val="00C50235"/>
    <w:rsid w:val="00C504D9"/>
    <w:rsid w:val="00C50D52"/>
    <w:rsid w:val="00C51638"/>
    <w:rsid w:val="00C51BB6"/>
    <w:rsid w:val="00C51D1D"/>
    <w:rsid w:val="00C51D23"/>
    <w:rsid w:val="00C51DF6"/>
    <w:rsid w:val="00C520CA"/>
    <w:rsid w:val="00C526F4"/>
    <w:rsid w:val="00C52986"/>
    <w:rsid w:val="00C52B5C"/>
    <w:rsid w:val="00C52BFC"/>
    <w:rsid w:val="00C5326A"/>
    <w:rsid w:val="00C534CA"/>
    <w:rsid w:val="00C53804"/>
    <w:rsid w:val="00C5479A"/>
    <w:rsid w:val="00C549AC"/>
    <w:rsid w:val="00C54D28"/>
    <w:rsid w:val="00C54E4E"/>
    <w:rsid w:val="00C55D9A"/>
    <w:rsid w:val="00C5603B"/>
    <w:rsid w:val="00C56B6F"/>
    <w:rsid w:val="00C5764C"/>
    <w:rsid w:val="00C578E1"/>
    <w:rsid w:val="00C57AA9"/>
    <w:rsid w:val="00C57B10"/>
    <w:rsid w:val="00C57EC4"/>
    <w:rsid w:val="00C60526"/>
    <w:rsid w:val="00C60996"/>
    <w:rsid w:val="00C60DB8"/>
    <w:rsid w:val="00C616F9"/>
    <w:rsid w:val="00C61877"/>
    <w:rsid w:val="00C61AF7"/>
    <w:rsid w:val="00C61BF9"/>
    <w:rsid w:val="00C61F80"/>
    <w:rsid w:val="00C631B4"/>
    <w:rsid w:val="00C635F7"/>
    <w:rsid w:val="00C6369C"/>
    <w:rsid w:val="00C64076"/>
    <w:rsid w:val="00C645E6"/>
    <w:rsid w:val="00C64758"/>
    <w:rsid w:val="00C64E8F"/>
    <w:rsid w:val="00C65614"/>
    <w:rsid w:val="00C657FE"/>
    <w:rsid w:val="00C660A4"/>
    <w:rsid w:val="00C66368"/>
    <w:rsid w:val="00C663D6"/>
    <w:rsid w:val="00C664D2"/>
    <w:rsid w:val="00C665BE"/>
    <w:rsid w:val="00C666EC"/>
    <w:rsid w:val="00C66BAB"/>
    <w:rsid w:val="00C66BF4"/>
    <w:rsid w:val="00C671F3"/>
    <w:rsid w:val="00C673E2"/>
    <w:rsid w:val="00C674EA"/>
    <w:rsid w:val="00C67534"/>
    <w:rsid w:val="00C67ACB"/>
    <w:rsid w:val="00C67EFD"/>
    <w:rsid w:val="00C70E72"/>
    <w:rsid w:val="00C711C4"/>
    <w:rsid w:val="00C711DE"/>
    <w:rsid w:val="00C71893"/>
    <w:rsid w:val="00C71B8B"/>
    <w:rsid w:val="00C724C4"/>
    <w:rsid w:val="00C72520"/>
    <w:rsid w:val="00C72DD1"/>
    <w:rsid w:val="00C73096"/>
    <w:rsid w:val="00C73230"/>
    <w:rsid w:val="00C732F3"/>
    <w:rsid w:val="00C739EC"/>
    <w:rsid w:val="00C73BFC"/>
    <w:rsid w:val="00C741D2"/>
    <w:rsid w:val="00C74362"/>
    <w:rsid w:val="00C747B6"/>
    <w:rsid w:val="00C750CE"/>
    <w:rsid w:val="00C754CC"/>
    <w:rsid w:val="00C7554D"/>
    <w:rsid w:val="00C75743"/>
    <w:rsid w:val="00C75EE0"/>
    <w:rsid w:val="00C76436"/>
    <w:rsid w:val="00C76DF7"/>
    <w:rsid w:val="00C76F79"/>
    <w:rsid w:val="00C772DB"/>
    <w:rsid w:val="00C77381"/>
    <w:rsid w:val="00C77529"/>
    <w:rsid w:val="00C77E67"/>
    <w:rsid w:val="00C811B5"/>
    <w:rsid w:val="00C82475"/>
    <w:rsid w:val="00C827C5"/>
    <w:rsid w:val="00C827CC"/>
    <w:rsid w:val="00C827CE"/>
    <w:rsid w:val="00C82839"/>
    <w:rsid w:val="00C82C2B"/>
    <w:rsid w:val="00C837F0"/>
    <w:rsid w:val="00C83A8E"/>
    <w:rsid w:val="00C84578"/>
    <w:rsid w:val="00C847E1"/>
    <w:rsid w:val="00C84914"/>
    <w:rsid w:val="00C84ACC"/>
    <w:rsid w:val="00C84AFF"/>
    <w:rsid w:val="00C84B10"/>
    <w:rsid w:val="00C8521C"/>
    <w:rsid w:val="00C85329"/>
    <w:rsid w:val="00C85F6B"/>
    <w:rsid w:val="00C8609E"/>
    <w:rsid w:val="00C86596"/>
    <w:rsid w:val="00C86FCB"/>
    <w:rsid w:val="00C87066"/>
    <w:rsid w:val="00C87A25"/>
    <w:rsid w:val="00C87A6E"/>
    <w:rsid w:val="00C87C4F"/>
    <w:rsid w:val="00C913B9"/>
    <w:rsid w:val="00C9188D"/>
    <w:rsid w:val="00C920AE"/>
    <w:rsid w:val="00C921F8"/>
    <w:rsid w:val="00C924A6"/>
    <w:rsid w:val="00C924F1"/>
    <w:rsid w:val="00C92751"/>
    <w:rsid w:val="00C92988"/>
    <w:rsid w:val="00C92F03"/>
    <w:rsid w:val="00C93CF0"/>
    <w:rsid w:val="00C93DD4"/>
    <w:rsid w:val="00C93EF9"/>
    <w:rsid w:val="00C940C7"/>
    <w:rsid w:val="00C942C2"/>
    <w:rsid w:val="00C94358"/>
    <w:rsid w:val="00C94981"/>
    <w:rsid w:val="00C95120"/>
    <w:rsid w:val="00C95973"/>
    <w:rsid w:val="00C95A4A"/>
    <w:rsid w:val="00C968CC"/>
    <w:rsid w:val="00C96AFD"/>
    <w:rsid w:val="00C97739"/>
    <w:rsid w:val="00C978ED"/>
    <w:rsid w:val="00C97FB1"/>
    <w:rsid w:val="00CA0097"/>
    <w:rsid w:val="00CA00DA"/>
    <w:rsid w:val="00CA0629"/>
    <w:rsid w:val="00CA07D3"/>
    <w:rsid w:val="00CA0976"/>
    <w:rsid w:val="00CA0AF4"/>
    <w:rsid w:val="00CA0B12"/>
    <w:rsid w:val="00CA1199"/>
    <w:rsid w:val="00CA1C69"/>
    <w:rsid w:val="00CA1C71"/>
    <w:rsid w:val="00CA1C85"/>
    <w:rsid w:val="00CA1EF8"/>
    <w:rsid w:val="00CA22AF"/>
    <w:rsid w:val="00CA2654"/>
    <w:rsid w:val="00CA2CE7"/>
    <w:rsid w:val="00CA3D5F"/>
    <w:rsid w:val="00CA3E3A"/>
    <w:rsid w:val="00CA3F54"/>
    <w:rsid w:val="00CA403F"/>
    <w:rsid w:val="00CA44B8"/>
    <w:rsid w:val="00CA4738"/>
    <w:rsid w:val="00CA4F31"/>
    <w:rsid w:val="00CA4F67"/>
    <w:rsid w:val="00CA592A"/>
    <w:rsid w:val="00CA5CF0"/>
    <w:rsid w:val="00CA5F7B"/>
    <w:rsid w:val="00CA600B"/>
    <w:rsid w:val="00CA75CE"/>
    <w:rsid w:val="00CA7654"/>
    <w:rsid w:val="00CA76CE"/>
    <w:rsid w:val="00CA7914"/>
    <w:rsid w:val="00CA7B75"/>
    <w:rsid w:val="00CB0AA1"/>
    <w:rsid w:val="00CB0B59"/>
    <w:rsid w:val="00CB109C"/>
    <w:rsid w:val="00CB1A42"/>
    <w:rsid w:val="00CB1DA0"/>
    <w:rsid w:val="00CB1E5E"/>
    <w:rsid w:val="00CB2464"/>
    <w:rsid w:val="00CB25E7"/>
    <w:rsid w:val="00CB2844"/>
    <w:rsid w:val="00CB2C30"/>
    <w:rsid w:val="00CB3230"/>
    <w:rsid w:val="00CB32C5"/>
    <w:rsid w:val="00CB33F0"/>
    <w:rsid w:val="00CB420B"/>
    <w:rsid w:val="00CB4490"/>
    <w:rsid w:val="00CB44C5"/>
    <w:rsid w:val="00CB451C"/>
    <w:rsid w:val="00CB493B"/>
    <w:rsid w:val="00CB4E35"/>
    <w:rsid w:val="00CB5395"/>
    <w:rsid w:val="00CB55CF"/>
    <w:rsid w:val="00CB58E5"/>
    <w:rsid w:val="00CB5BFE"/>
    <w:rsid w:val="00CB5C76"/>
    <w:rsid w:val="00CB6186"/>
    <w:rsid w:val="00CB6959"/>
    <w:rsid w:val="00CB6D04"/>
    <w:rsid w:val="00CB784F"/>
    <w:rsid w:val="00CB798F"/>
    <w:rsid w:val="00CB7ED1"/>
    <w:rsid w:val="00CC012C"/>
    <w:rsid w:val="00CC0240"/>
    <w:rsid w:val="00CC06D0"/>
    <w:rsid w:val="00CC0AC1"/>
    <w:rsid w:val="00CC0B4A"/>
    <w:rsid w:val="00CC10B9"/>
    <w:rsid w:val="00CC12E2"/>
    <w:rsid w:val="00CC145A"/>
    <w:rsid w:val="00CC1896"/>
    <w:rsid w:val="00CC1A2D"/>
    <w:rsid w:val="00CC1B15"/>
    <w:rsid w:val="00CC1D25"/>
    <w:rsid w:val="00CC1FA6"/>
    <w:rsid w:val="00CC1FBC"/>
    <w:rsid w:val="00CC25AB"/>
    <w:rsid w:val="00CC2C46"/>
    <w:rsid w:val="00CC38FF"/>
    <w:rsid w:val="00CC3E31"/>
    <w:rsid w:val="00CC4B28"/>
    <w:rsid w:val="00CC4BC4"/>
    <w:rsid w:val="00CC4F7E"/>
    <w:rsid w:val="00CC5120"/>
    <w:rsid w:val="00CC5271"/>
    <w:rsid w:val="00CC5693"/>
    <w:rsid w:val="00CC66C5"/>
    <w:rsid w:val="00CC6B8E"/>
    <w:rsid w:val="00CC6CA2"/>
    <w:rsid w:val="00CC73E9"/>
    <w:rsid w:val="00CC7618"/>
    <w:rsid w:val="00CC77DD"/>
    <w:rsid w:val="00CC7CD1"/>
    <w:rsid w:val="00CD01A5"/>
    <w:rsid w:val="00CD05A0"/>
    <w:rsid w:val="00CD066F"/>
    <w:rsid w:val="00CD0A41"/>
    <w:rsid w:val="00CD0C46"/>
    <w:rsid w:val="00CD0E3B"/>
    <w:rsid w:val="00CD13ED"/>
    <w:rsid w:val="00CD1554"/>
    <w:rsid w:val="00CD16D7"/>
    <w:rsid w:val="00CD18C2"/>
    <w:rsid w:val="00CD22DF"/>
    <w:rsid w:val="00CD2A06"/>
    <w:rsid w:val="00CD2AB0"/>
    <w:rsid w:val="00CD2B0B"/>
    <w:rsid w:val="00CD33C3"/>
    <w:rsid w:val="00CD3463"/>
    <w:rsid w:val="00CD4165"/>
    <w:rsid w:val="00CD4341"/>
    <w:rsid w:val="00CD4885"/>
    <w:rsid w:val="00CD4B59"/>
    <w:rsid w:val="00CD52CB"/>
    <w:rsid w:val="00CD575D"/>
    <w:rsid w:val="00CD57C7"/>
    <w:rsid w:val="00CD58EB"/>
    <w:rsid w:val="00CD5A43"/>
    <w:rsid w:val="00CD5B9B"/>
    <w:rsid w:val="00CD5CEE"/>
    <w:rsid w:val="00CD60E6"/>
    <w:rsid w:val="00CD6890"/>
    <w:rsid w:val="00CD73DA"/>
    <w:rsid w:val="00CD7615"/>
    <w:rsid w:val="00CD7D93"/>
    <w:rsid w:val="00CD7EA4"/>
    <w:rsid w:val="00CE014D"/>
    <w:rsid w:val="00CE0627"/>
    <w:rsid w:val="00CE0BE2"/>
    <w:rsid w:val="00CE0E11"/>
    <w:rsid w:val="00CE0FCF"/>
    <w:rsid w:val="00CE1888"/>
    <w:rsid w:val="00CE1905"/>
    <w:rsid w:val="00CE1A59"/>
    <w:rsid w:val="00CE1DAF"/>
    <w:rsid w:val="00CE1EFB"/>
    <w:rsid w:val="00CE22F2"/>
    <w:rsid w:val="00CE25DC"/>
    <w:rsid w:val="00CE27E2"/>
    <w:rsid w:val="00CE28B0"/>
    <w:rsid w:val="00CE29F8"/>
    <w:rsid w:val="00CE30EE"/>
    <w:rsid w:val="00CE342B"/>
    <w:rsid w:val="00CE34C0"/>
    <w:rsid w:val="00CE3922"/>
    <w:rsid w:val="00CE43B4"/>
    <w:rsid w:val="00CE44F3"/>
    <w:rsid w:val="00CE45B5"/>
    <w:rsid w:val="00CE47F1"/>
    <w:rsid w:val="00CE4C1E"/>
    <w:rsid w:val="00CE4D0A"/>
    <w:rsid w:val="00CE4F8B"/>
    <w:rsid w:val="00CE50D6"/>
    <w:rsid w:val="00CE55C4"/>
    <w:rsid w:val="00CE584D"/>
    <w:rsid w:val="00CE58D3"/>
    <w:rsid w:val="00CE5BD8"/>
    <w:rsid w:val="00CE61FD"/>
    <w:rsid w:val="00CE664D"/>
    <w:rsid w:val="00CE70AE"/>
    <w:rsid w:val="00CE7F4E"/>
    <w:rsid w:val="00CF02F0"/>
    <w:rsid w:val="00CF032D"/>
    <w:rsid w:val="00CF09F5"/>
    <w:rsid w:val="00CF0BC4"/>
    <w:rsid w:val="00CF154B"/>
    <w:rsid w:val="00CF17A7"/>
    <w:rsid w:val="00CF1924"/>
    <w:rsid w:val="00CF1B43"/>
    <w:rsid w:val="00CF1DDB"/>
    <w:rsid w:val="00CF21D9"/>
    <w:rsid w:val="00CF22A0"/>
    <w:rsid w:val="00CF27FC"/>
    <w:rsid w:val="00CF28AF"/>
    <w:rsid w:val="00CF2AA4"/>
    <w:rsid w:val="00CF3A4C"/>
    <w:rsid w:val="00CF3AEA"/>
    <w:rsid w:val="00CF3D22"/>
    <w:rsid w:val="00CF4093"/>
    <w:rsid w:val="00CF457B"/>
    <w:rsid w:val="00CF4788"/>
    <w:rsid w:val="00CF4A28"/>
    <w:rsid w:val="00CF5158"/>
    <w:rsid w:val="00CF553B"/>
    <w:rsid w:val="00CF5698"/>
    <w:rsid w:val="00CF5DC3"/>
    <w:rsid w:val="00CF5EEC"/>
    <w:rsid w:val="00CF617F"/>
    <w:rsid w:val="00CF6262"/>
    <w:rsid w:val="00CF63C3"/>
    <w:rsid w:val="00CF67DF"/>
    <w:rsid w:val="00CF6E03"/>
    <w:rsid w:val="00CF6F97"/>
    <w:rsid w:val="00CF6FDA"/>
    <w:rsid w:val="00CF7856"/>
    <w:rsid w:val="00CF7E41"/>
    <w:rsid w:val="00D0066C"/>
    <w:rsid w:val="00D00C83"/>
    <w:rsid w:val="00D012E0"/>
    <w:rsid w:val="00D014AA"/>
    <w:rsid w:val="00D016E4"/>
    <w:rsid w:val="00D01C7A"/>
    <w:rsid w:val="00D02015"/>
    <w:rsid w:val="00D03376"/>
    <w:rsid w:val="00D033AD"/>
    <w:rsid w:val="00D046B4"/>
    <w:rsid w:val="00D052C6"/>
    <w:rsid w:val="00D05542"/>
    <w:rsid w:val="00D05DB9"/>
    <w:rsid w:val="00D06189"/>
    <w:rsid w:val="00D06315"/>
    <w:rsid w:val="00D0635E"/>
    <w:rsid w:val="00D064C4"/>
    <w:rsid w:val="00D06BFB"/>
    <w:rsid w:val="00D06EFE"/>
    <w:rsid w:val="00D07EF8"/>
    <w:rsid w:val="00D101C0"/>
    <w:rsid w:val="00D10244"/>
    <w:rsid w:val="00D10580"/>
    <w:rsid w:val="00D1063F"/>
    <w:rsid w:val="00D107AC"/>
    <w:rsid w:val="00D1083F"/>
    <w:rsid w:val="00D1160F"/>
    <w:rsid w:val="00D11A4E"/>
    <w:rsid w:val="00D11A54"/>
    <w:rsid w:val="00D11FD0"/>
    <w:rsid w:val="00D12531"/>
    <w:rsid w:val="00D12AE7"/>
    <w:rsid w:val="00D12BCE"/>
    <w:rsid w:val="00D12E04"/>
    <w:rsid w:val="00D12F56"/>
    <w:rsid w:val="00D1312F"/>
    <w:rsid w:val="00D1350E"/>
    <w:rsid w:val="00D13F87"/>
    <w:rsid w:val="00D14509"/>
    <w:rsid w:val="00D1455C"/>
    <w:rsid w:val="00D15527"/>
    <w:rsid w:val="00D15786"/>
    <w:rsid w:val="00D15B4B"/>
    <w:rsid w:val="00D165AF"/>
    <w:rsid w:val="00D16794"/>
    <w:rsid w:val="00D168E8"/>
    <w:rsid w:val="00D16B48"/>
    <w:rsid w:val="00D16EB0"/>
    <w:rsid w:val="00D173DF"/>
    <w:rsid w:val="00D17594"/>
    <w:rsid w:val="00D17A0A"/>
    <w:rsid w:val="00D17C6B"/>
    <w:rsid w:val="00D17F2C"/>
    <w:rsid w:val="00D20199"/>
    <w:rsid w:val="00D2033E"/>
    <w:rsid w:val="00D21780"/>
    <w:rsid w:val="00D219C4"/>
    <w:rsid w:val="00D219CD"/>
    <w:rsid w:val="00D2255F"/>
    <w:rsid w:val="00D22610"/>
    <w:rsid w:val="00D22953"/>
    <w:rsid w:val="00D22E19"/>
    <w:rsid w:val="00D23585"/>
    <w:rsid w:val="00D248C5"/>
    <w:rsid w:val="00D248F4"/>
    <w:rsid w:val="00D24925"/>
    <w:rsid w:val="00D25352"/>
    <w:rsid w:val="00D253E9"/>
    <w:rsid w:val="00D255B7"/>
    <w:rsid w:val="00D257FA"/>
    <w:rsid w:val="00D25AC9"/>
    <w:rsid w:val="00D268A4"/>
    <w:rsid w:val="00D271A9"/>
    <w:rsid w:val="00D272CA"/>
    <w:rsid w:val="00D2737D"/>
    <w:rsid w:val="00D27F7C"/>
    <w:rsid w:val="00D3012B"/>
    <w:rsid w:val="00D303C4"/>
    <w:rsid w:val="00D3040D"/>
    <w:rsid w:val="00D30590"/>
    <w:rsid w:val="00D305A8"/>
    <w:rsid w:val="00D30B31"/>
    <w:rsid w:val="00D31120"/>
    <w:rsid w:val="00D31A33"/>
    <w:rsid w:val="00D31B8C"/>
    <w:rsid w:val="00D31F90"/>
    <w:rsid w:val="00D3275F"/>
    <w:rsid w:val="00D32909"/>
    <w:rsid w:val="00D3389B"/>
    <w:rsid w:val="00D33A20"/>
    <w:rsid w:val="00D33A44"/>
    <w:rsid w:val="00D33B89"/>
    <w:rsid w:val="00D3444F"/>
    <w:rsid w:val="00D35304"/>
    <w:rsid w:val="00D35331"/>
    <w:rsid w:val="00D35A6B"/>
    <w:rsid w:val="00D35AF5"/>
    <w:rsid w:val="00D3601E"/>
    <w:rsid w:val="00D36800"/>
    <w:rsid w:val="00D369D8"/>
    <w:rsid w:val="00D36EB2"/>
    <w:rsid w:val="00D3769C"/>
    <w:rsid w:val="00D37BAD"/>
    <w:rsid w:val="00D37C77"/>
    <w:rsid w:val="00D40289"/>
    <w:rsid w:val="00D407FD"/>
    <w:rsid w:val="00D40BE0"/>
    <w:rsid w:val="00D412C9"/>
    <w:rsid w:val="00D4157F"/>
    <w:rsid w:val="00D419F3"/>
    <w:rsid w:val="00D41FEB"/>
    <w:rsid w:val="00D4241B"/>
    <w:rsid w:val="00D42435"/>
    <w:rsid w:val="00D426A7"/>
    <w:rsid w:val="00D42751"/>
    <w:rsid w:val="00D4288E"/>
    <w:rsid w:val="00D42A97"/>
    <w:rsid w:val="00D4322F"/>
    <w:rsid w:val="00D43268"/>
    <w:rsid w:val="00D439C9"/>
    <w:rsid w:val="00D43D4F"/>
    <w:rsid w:val="00D43DE4"/>
    <w:rsid w:val="00D43FC8"/>
    <w:rsid w:val="00D44218"/>
    <w:rsid w:val="00D444E2"/>
    <w:rsid w:val="00D44B4F"/>
    <w:rsid w:val="00D44C27"/>
    <w:rsid w:val="00D44D93"/>
    <w:rsid w:val="00D45006"/>
    <w:rsid w:val="00D451BF"/>
    <w:rsid w:val="00D456F4"/>
    <w:rsid w:val="00D45EEA"/>
    <w:rsid w:val="00D45F46"/>
    <w:rsid w:val="00D46499"/>
    <w:rsid w:val="00D467B3"/>
    <w:rsid w:val="00D46A35"/>
    <w:rsid w:val="00D4786C"/>
    <w:rsid w:val="00D47DB1"/>
    <w:rsid w:val="00D51360"/>
    <w:rsid w:val="00D51E92"/>
    <w:rsid w:val="00D52206"/>
    <w:rsid w:val="00D52368"/>
    <w:rsid w:val="00D52596"/>
    <w:rsid w:val="00D52F4F"/>
    <w:rsid w:val="00D53247"/>
    <w:rsid w:val="00D5332D"/>
    <w:rsid w:val="00D53919"/>
    <w:rsid w:val="00D53B11"/>
    <w:rsid w:val="00D53C68"/>
    <w:rsid w:val="00D542FC"/>
    <w:rsid w:val="00D5465D"/>
    <w:rsid w:val="00D54718"/>
    <w:rsid w:val="00D54931"/>
    <w:rsid w:val="00D54EBC"/>
    <w:rsid w:val="00D55256"/>
    <w:rsid w:val="00D5536C"/>
    <w:rsid w:val="00D55C4D"/>
    <w:rsid w:val="00D560F0"/>
    <w:rsid w:val="00D5630F"/>
    <w:rsid w:val="00D5646F"/>
    <w:rsid w:val="00D56685"/>
    <w:rsid w:val="00D566A1"/>
    <w:rsid w:val="00D5694B"/>
    <w:rsid w:val="00D56A18"/>
    <w:rsid w:val="00D56EC7"/>
    <w:rsid w:val="00D57127"/>
    <w:rsid w:val="00D57326"/>
    <w:rsid w:val="00D5772B"/>
    <w:rsid w:val="00D57DF8"/>
    <w:rsid w:val="00D57E4B"/>
    <w:rsid w:val="00D57F5C"/>
    <w:rsid w:val="00D6009F"/>
    <w:rsid w:val="00D604E7"/>
    <w:rsid w:val="00D610C4"/>
    <w:rsid w:val="00D610D4"/>
    <w:rsid w:val="00D61691"/>
    <w:rsid w:val="00D6191E"/>
    <w:rsid w:val="00D6265F"/>
    <w:rsid w:val="00D62A90"/>
    <w:rsid w:val="00D62D1E"/>
    <w:rsid w:val="00D62E4B"/>
    <w:rsid w:val="00D6333E"/>
    <w:rsid w:val="00D6375E"/>
    <w:rsid w:val="00D63C7C"/>
    <w:rsid w:val="00D657D7"/>
    <w:rsid w:val="00D65E68"/>
    <w:rsid w:val="00D65F1E"/>
    <w:rsid w:val="00D662AD"/>
    <w:rsid w:val="00D6641F"/>
    <w:rsid w:val="00D668C7"/>
    <w:rsid w:val="00D6692F"/>
    <w:rsid w:val="00D67096"/>
    <w:rsid w:val="00D671B2"/>
    <w:rsid w:val="00D67266"/>
    <w:rsid w:val="00D67344"/>
    <w:rsid w:val="00D6766A"/>
    <w:rsid w:val="00D67730"/>
    <w:rsid w:val="00D67ADC"/>
    <w:rsid w:val="00D67C4F"/>
    <w:rsid w:val="00D67D2E"/>
    <w:rsid w:val="00D70493"/>
    <w:rsid w:val="00D705B7"/>
    <w:rsid w:val="00D70B45"/>
    <w:rsid w:val="00D719D0"/>
    <w:rsid w:val="00D71A75"/>
    <w:rsid w:val="00D71C8E"/>
    <w:rsid w:val="00D7236F"/>
    <w:rsid w:val="00D7260C"/>
    <w:rsid w:val="00D72AE2"/>
    <w:rsid w:val="00D73719"/>
    <w:rsid w:val="00D73843"/>
    <w:rsid w:val="00D73884"/>
    <w:rsid w:val="00D73DA2"/>
    <w:rsid w:val="00D742F6"/>
    <w:rsid w:val="00D74305"/>
    <w:rsid w:val="00D7457F"/>
    <w:rsid w:val="00D7462D"/>
    <w:rsid w:val="00D74860"/>
    <w:rsid w:val="00D75965"/>
    <w:rsid w:val="00D760E4"/>
    <w:rsid w:val="00D761BD"/>
    <w:rsid w:val="00D76706"/>
    <w:rsid w:val="00D7685F"/>
    <w:rsid w:val="00D76B31"/>
    <w:rsid w:val="00D77061"/>
    <w:rsid w:val="00D773A4"/>
    <w:rsid w:val="00D7787D"/>
    <w:rsid w:val="00D77AA6"/>
    <w:rsid w:val="00D80623"/>
    <w:rsid w:val="00D8178E"/>
    <w:rsid w:val="00D81D9B"/>
    <w:rsid w:val="00D81FAA"/>
    <w:rsid w:val="00D82574"/>
    <w:rsid w:val="00D82F3D"/>
    <w:rsid w:val="00D83540"/>
    <w:rsid w:val="00D83C99"/>
    <w:rsid w:val="00D83DA6"/>
    <w:rsid w:val="00D85A51"/>
    <w:rsid w:val="00D85F2D"/>
    <w:rsid w:val="00D85FBE"/>
    <w:rsid w:val="00D8611F"/>
    <w:rsid w:val="00D86460"/>
    <w:rsid w:val="00D86622"/>
    <w:rsid w:val="00D86CC7"/>
    <w:rsid w:val="00D86EFB"/>
    <w:rsid w:val="00D870E4"/>
    <w:rsid w:val="00D8798E"/>
    <w:rsid w:val="00D87C2A"/>
    <w:rsid w:val="00D900EA"/>
    <w:rsid w:val="00D908B7"/>
    <w:rsid w:val="00D90902"/>
    <w:rsid w:val="00D90E44"/>
    <w:rsid w:val="00D91168"/>
    <w:rsid w:val="00D91790"/>
    <w:rsid w:val="00D928B4"/>
    <w:rsid w:val="00D93192"/>
    <w:rsid w:val="00D93519"/>
    <w:rsid w:val="00D93A5C"/>
    <w:rsid w:val="00D94634"/>
    <w:rsid w:val="00D947A9"/>
    <w:rsid w:val="00D947C2"/>
    <w:rsid w:val="00D94B38"/>
    <w:rsid w:val="00D94CA8"/>
    <w:rsid w:val="00D94D8A"/>
    <w:rsid w:val="00D950E5"/>
    <w:rsid w:val="00D95808"/>
    <w:rsid w:val="00D95892"/>
    <w:rsid w:val="00D95D2F"/>
    <w:rsid w:val="00D960AB"/>
    <w:rsid w:val="00D9707D"/>
    <w:rsid w:val="00D97AAB"/>
    <w:rsid w:val="00D97EC5"/>
    <w:rsid w:val="00DA0803"/>
    <w:rsid w:val="00DA0827"/>
    <w:rsid w:val="00DA0867"/>
    <w:rsid w:val="00DA09E6"/>
    <w:rsid w:val="00DA1018"/>
    <w:rsid w:val="00DA1602"/>
    <w:rsid w:val="00DA17D6"/>
    <w:rsid w:val="00DA1BBF"/>
    <w:rsid w:val="00DA216C"/>
    <w:rsid w:val="00DA217B"/>
    <w:rsid w:val="00DA3EB2"/>
    <w:rsid w:val="00DA3F40"/>
    <w:rsid w:val="00DA41DC"/>
    <w:rsid w:val="00DA434B"/>
    <w:rsid w:val="00DA439B"/>
    <w:rsid w:val="00DA4496"/>
    <w:rsid w:val="00DA44A3"/>
    <w:rsid w:val="00DA455F"/>
    <w:rsid w:val="00DA45DF"/>
    <w:rsid w:val="00DA4B19"/>
    <w:rsid w:val="00DA4B48"/>
    <w:rsid w:val="00DA50E0"/>
    <w:rsid w:val="00DA599C"/>
    <w:rsid w:val="00DA61AB"/>
    <w:rsid w:val="00DA666C"/>
    <w:rsid w:val="00DA6C87"/>
    <w:rsid w:val="00DA6DE4"/>
    <w:rsid w:val="00DA7083"/>
    <w:rsid w:val="00DA745B"/>
    <w:rsid w:val="00DA7655"/>
    <w:rsid w:val="00DA79E9"/>
    <w:rsid w:val="00DA7FF2"/>
    <w:rsid w:val="00DB00F4"/>
    <w:rsid w:val="00DB051E"/>
    <w:rsid w:val="00DB05D4"/>
    <w:rsid w:val="00DB0915"/>
    <w:rsid w:val="00DB0990"/>
    <w:rsid w:val="00DB158F"/>
    <w:rsid w:val="00DB15CD"/>
    <w:rsid w:val="00DB1CC8"/>
    <w:rsid w:val="00DB1E68"/>
    <w:rsid w:val="00DB21CC"/>
    <w:rsid w:val="00DB27C2"/>
    <w:rsid w:val="00DB2F42"/>
    <w:rsid w:val="00DB3171"/>
    <w:rsid w:val="00DB3373"/>
    <w:rsid w:val="00DB3F76"/>
    <w:rsid w:val="00DB401E"/>
    <w:rsid w:val="00DB471C"/>
    <w:rsid w:val="00DB4825"/>
    <w:rsid w:val="00DB48B9"/>
    <w:rsid w:val="00DB48F1"/>
    <w:rsid w:val="00DB4B63"/>
    <w:rsid w:val="00DB5803"/>
    <w:rsid w:val="00DB5F2E"/>
    <w:rsid w:val="00DB69D0"/>
    <w:rsid w:val="00DB6D34"/>
    <w:rsid w:val="00DB7059"/>
    <w:rsid w:val="00DB7484"/>
    <w:rsid w:val="00DB74DD"/>
    <w:rsid w:val="00DC01E2"/>
    <w:rsid w:val="00DC0783"/>
    <w:rsid w:val="00DC0EB0"/>
    <w:rsid w:val="00DC12DF"/>
    <w:rsid w:val="00DC2046"/>
    <w:rsid w:val="00DC213F"/>
    <w:rsid w:val="00DC239D"/>
    <w:rsid w:val="00DC24EF"/>
    <w:rsid w:val="00DC2C41"/>
    <w:rsid w:val="00DC2C72"/>
    <w:rsid w:val="00DC2E41"/>
    <w:rsid w:val="00DC3496"/>
    <w:rsid w:val="00DC39AC"/>
    <w:rsid w:val="00DC3A38"/>
    <w:rsid w:val="00DC3F21"/>
    <w:rsid w:val="00DC40BF"/>
    <w:rsid w:val="00DC4F84"/>
    <w:rsid w:val="00DC542B"/>
    <w:rsid w:val="00DC5DF7"/>
    <w:rsid w:val="00DC5F20"/>
    <w:rsid w:val="00DC62F5"/>
    <w:rsid w:val="00DC674B"/>
    <w:rsid w:val="00DC6BAA"/>
    <w:rsid w:val="00DC6CFD"/>
    <w:rsid w:val="00DC7448"/>
    <w:rsid w:val="00DC75CC"/>
    <w:rsid w:val="00DC75D4"/>
    <w:rsid w:val="00DC76BE"/>
    <w:rsid w:val="00DD0BF3"/>
    <w:rsid w:val="00DD1093"/>
    <w:rsid w:val="00DD11DB"/>
    <w:rsid w:val="00DD1AFA"/>
    <w:rsid w:val="00DD1DE7"/>
    <w:rsid w:val="00DD1E9A"/>
    <w:rsid w:val="00DD1F20"/>
    <w:rsid w:val="00DD204A"/>
    <w:rsid w:val="00DD2413"/>
    <w:rsid w:val="00DD2F10"/>
    <w:rsid w:val="00DD302D"/>
    <w:rsid w:val="00DD306F"/>
    <w:rsid w:val="00DD33FF"/>
    <w:rsid w:val="00DD393F"/>
    <w:rsid w:val="00DD3FBC"/>
    <w:rsid w:val="00DD4515"/>
    <w:rsid w:val="00DD4704"/>
    <w:rsid w:val="00DD4891"/>
    <w:rsid w:val="00DD4AEF"/>
    <w:rsid w:val="00DD4C21"/>
    <w:rsid w:val="00DD5FD0"/>
    <w:rsid w:val="00DD602F"/>
    <w:rsid w:val="00DD6675"/>
    <w:rsid w:val="00DD6F5F"/>
    <w:rsid w:val="00DD6FAB"/>
    <w:rsid w:val="00DD7398"/>
    <w:rsid w:val="00DD74B4"/>
    <w:rsid w:val="00DD7928"/>
    <w:rsid w:val="00DD7D14"/>
    <w:rsid w:val="00DE00E7"/>
    <w:rsid w:val="00DE0D73"/>
    <w:rsid w:val="00DE0D8F"/>
    <w:rsid w:val="00DE12F6"/>
    <w:rsid w:val="00DE1324"/>
    <w:rsid w:val="00DE18A0"/>
    <w:rsid w:val="00DE1B69"/>
    <w:rsid w:val="00DE28A2"/>
    <w:rsid w:val="00DE3DE0"/>
    <w:rsid w:val="00DE3E67"/>
    <w:rsid w:val="00DE4A36"/>
    <w:rsid w:val="00DE4E29"/>
    <w:rsid w:val="00DE5585"/>
    <w:rsid w:val="00DE5B5A"/>
    <w:rsid w:val="00DE5C94"/>
    <w:rsid w:val="00DE5FF7"/>
    <w:rsid w:val="00DE6401"/>
    <w:rsid w:val="00DE708E"/>
    <w:rsid w:val="00DE78E1"/>
    <w:rsid w:val="00DE7E10"/>
    <w:rsid w:val="00DF0687"/>
    <w:rsid w:val="00DF0A11"/>
    <w:rsid w:val="00DF120E"/>
    <w:rsid w:val="00DF1212"/>
    <w:rsid w:val="00DF182E"/>
    <w:rsid w:val="00DF2AEE"/>
    <w:rsid w:val="00DF2EEB"/>
    <w:rsid w:val="00DF313E"/>
    <w:rsid w:val="00DF3203"/>
    <w:rsid w:val="00DF3C22"/>
    <w:rsid w:val="00DF4FCE"/>
    <w:rsid w:val="00DF538B"/>
    <w:rsid w:val="00DF545B"/>
    <w:rsid w:val="00DF6676"/>
    <w:rsid w:val="00DF6980"/>
    <w:rsid w:val="00DF6C15"/>
    <w:rsid w:val="00DF6E32"/>
    <w:rsid w:val="00DF7279"/>
    <w:rsid w:val="00DF75BB"/>
    <w:rsid w:val="00DF7707"/>
    <w:rsid w:val="00E0034A"/>
    <w:rsid w:val="00E00402"/>
    <w:rsid w:val="00E00490"/>
    <w:rsid w:val="00E009E6"/>
    <w:rsid w:val="00E00B1D"/>
    <w:rsid w:val="00E0165B"/>
    <w:rsid w:val="00E01915"/>
    <w:rsid w:val="00E01A76"/>
    <w:rsid w:val="00E01AD7"/>
    <w:rsid w:val="00E02A65"/>
    <w:rsid w:val="00E035FA"/>
    <w:rsid w:val="00E036D5"/>
    <w:rsid w:val="00E0379A"/>
    <w:rsid w:val="00E03868"/>
    <w:rsid w:val="00E038E6"/>
    <w:rsid w:val="00E045E1"/>
    <w:rsid w:val="00E04871"/>
    <w:rsid w:val="00E05CB3"/>
    <w:rsid w:val="00E06B10"/>
    <w:rsid w:val="00E06BFB"/>
    <w:rsid w:val="00E07296"/>
    <w:rsid w:val="00E07959"/>
    <w:rsid w:val="00E07D33"/>
    <w:rsid w:val="00E10D41"/>
    <w:rsid w:val="00E10D87"/>
    <w:rsid w:val="00E10DD5"/>
    <w:rsid w:val="00E10DEA"/>
    <w:rsid w:val="00E112BF"/>
    <w:rsid w:val="00E11EE5"/>
    <w:rsid w:val="00E12249"/>
    <w:rsid w:val="00E124CF"/>
    <w:rsid w:val="00E130E4"/>
    <w:rsid w:val="00E13856"/>
    <w:rsid w:val="00E1387C"/>
    <w:rsid w:val="00E13B6E"/>
    <w:rsid w:val="00E14524"/>
    <w:rsid w:val="00E14568"/>
    <w:rsid w:val="00E14874"/>
    <w:rsid w:val="00E1492B"/>
    <w:rsid w:val="00E14B36"/>
    <w:rsid w:val="00E14DB5"/>
    <w:rsid w:val="00E14E6F"/>
    <w:rsid w:val="00E15221"/>
    <w:rsid w:val="00E1597A"/>
    <w:rsid w:val="00E16131"/>
    <w:rsid w:val="00E16328"/>
    <w:rsid w:val="00E1633B"/>
    <w:rsid w:val="00E163EF"/>
    <w:rsid w:val="00E16792"/>
    <w:rsid w:val="00E1703A"/>
    <w:rsid w:val="00E171A8"/>
    <w:rsid w:val="00E20138"/>
    <w:rsid w:val="00E202A1"/>
    <w:rsid w:val="00E20324"/>
    <w:rsid w:val="00E203E1"/>
    <w:rsid w:val="00E2058D"/>
    <w:rsid w:val="00E20652"/>
    <w:rsid w:val="00E213A0"/>
    <w:rsid w:val="00E21880"/>
    <w:rsid w:val="00E219FD"/>
    <w:rsid w:val="00E22366"/>
    <w:rsid w:val="00E22A67"/>
    <w:rsid w:val="00E237E7"/>
    <w:rsid w:val="00E23ADB"/>
    <w:rsid w:val="00E23FB4"/>
    <w:rsid w:val="00E242D5"/>
    <w:rsid w:val="00E243E1"/>
    <w:rsid w:val="00E2456C"/>
    <w:rsid w:val="00E24595"/>
    <w:rsid w:val="00E258D8"/>
    <w:rsid w:val="00E25B65"/>
    <w:rsid w:val="00E25B9C"/>
    <w:rsid w:val="00E25BBF"/>
    <w:rsid w:val="00E25CC6"/>
    <w:rsid w:val="00E26222"/>
    <w:rsid w:val="00E26263"/>
    <w:rsid w:val="00E266EE"/>
    <w:rsid w:val="00E267D6"/>
    <w:rsid w:val="00E2711E"/>
    <w:rsid w:val="00E27448"/>
    <w:rsid w:val="00E2758E"/>
    <w:rsid w:val="00E27654"/>
    <w:rsid w:val="00E27A6C"/>
    <w:rsid w:val="00E27C7E"/>
    <w:rsid w:val="00E307FF"/>
    <w:rsid w:val="00E30A38"/>
    <w:rsid w:val="00E31037"/>
    <w:rsid w:val="00E31435"/>
    <w:rsid w:val="00E315D3"/>
    <w:rsid w:val="00E31772"/>
    <w:rsid w:val="00E321D1"/>
    <w:rsid w:val="00E326FD"/>
    <w:rsid w:val="00E32A84"/>
    <w:rsid w:val="00E32F31"/>
    <w:rsid w:val="00E33BC0"/>
    <w:rsid w:val="00E3426E"/>
    <w:rsid w:val="00E34569"/>
    <w:rsid w:val="00E348C6"/>
    <w:rsid w:val="00E34C29"/>
    <w:rsid w:val="00E35F2E"/>
    <w:rsid w:val="00E36509"/>
    <w:rsid w:val="00E37068"/>
    <w:rsid w:val="00E37108"/>
    <w:rsid w:val="00E37818"/>
    <w:rsid w:val="00E37A3A"/>
    <w:rsid w:val="00E37F10"/>
    <w:rsid w:val="00E40120"/>
    <w:rsid w:val="00E4022D"/>
    <w:rsid w:val="00E4031A"/>
    <w:rsid w:val="00E409EC"/>
    <w:rsid w:val="00E4103E"/>
    <w:rsid w:val="00E41196"/>
    <w:rsid w:val="00E413F6"/>
    <w:rsid w:val="00E41CA1"/>
    <w:rsid w:val="00E42957"/>
    <w:rsid w:val="00E42C6F"/>
    <w:rsid w:val="00E4306C"/>
    <w:rsid w:val="00E436BA"/>
    <w:rsid w:val="00E4388E"/>
    <w:rsid w:val="00E43B03"/>
    <w:rsid w:val="00E43E80"/>
    <w:rsid w:val="00E44728"/>
    <w:rsid w:val="00E4473C"/>
    <w:rsid w:val="00E447E2"/>
    <w:rsid w:val="00E4493B"/>
    <w:rsid w:val="00E44A38"/>
    <w:rsid w:val="00E44A61"/>
    <w:rsid w:val="00E44A96"/>
    <w:rsid w:val="00E44E24"/>
    <w:rsid w:val="00E451A6"/>
    <w:rsid w:val="00E454BD"/>
    <w:rsid w:val="00E45E0E"/>
    <w:rsid w:val="00E4660F"/>
    <w:rsid w:val="00E46B60"/>
    <w:rsid w:val="00E46D07"/>
    <w:rsid w:val="00E473EF"/>
    <w:rsid w:val="00E500A6"/>
    <w:rsid w:val="00E50857"/>
    <w:rsid w:val="00E50913"/>
    <w:rsid w:val="00E50994"/>
    <w:rsid w:val="00E50D3C"/>
    <w:rsid w:val="00E5127C"/>
    <w:rsid w:val="00E5145C"/>
    <w:rsid w:val="00E5174B"/>
    <w:rsid w:val="00E51E3D"/>
    <w:rsid w:val="00E522D2"/>
    <w:rsid w:val="00E52720"/>
    <w:rsid w:val="00E52BB9"/>
    <w:rsid w:val="00E52C81"/>
    <w:rsid w:val="00E52FFA"/>
    <w:rsid w:val="00E5364F"/>
    <w:rsid w:val="00E53D43"/>
    <w:rsid w:val="00E53E67"/>
    <w:rsid w:val="00E54133"/>
    <w:rsid w:val="00E54283"/>
    <w:rsid w:val="00E542F9"/>
    <w:rsid w:val="00E54912"/>
    <w:rsid w:val="00E54AC4"/>
    <w:rsid w:val="00E551AD"/>
    <w:rsid w:val="00E55482"/>
    <w:rsid w:val="00E558B9"/>
    <w:rsid w:val="00E55A30"/>
    <w:rsid w:val="00E56C2F"/>
    <w:rsid w:val="00E56DB5"/>
    <w:rsid w:val="00E57603"/>
    <w:rsid w:val="00E57A91"/>
    <w:rsid w:val="00E6009D"/>
    <w:rsid w:val="00E603F2"/>
    <w:rsid w:val="00E60600"/>
    <w:rsid w:val="00E6063D"/>
    <w:rsid w:val="00E6098A"/>
    <w:rsid w:val="00E612B1"/>
    <w:rsid w:val="00E6149F"/>
    <w:rsid w:val="00E61C33"/>
    <w:rsid w:val="00E62017"/>
    <w:rsid w:val="00E62C8B"/>
    <w:rsid w:val="00E6382D"/>
    <w:rsid w:val="00E63C43"/>
    <w:rsid w:val="00E63D30"/>
    <w:rsid w:val="00E64050"/>
    <w:rsid w:val="00E6412F"/>
    <w:rsid w:val="00E642EF"/>
    <w:rsid w:val="00E64584"/>
    <w:rsid w:val="00E64C06"/>
    <w:rsid w:val="00E65126"/>
    <w:rsid w:val="00E652B0"/>
    <w:rsid w:val="00E654DD"/>
    <w:rsid w:val="00E65719"/>
    <w:rsid w:val="00E65BAD"/>
    <w:rsid w:val="00E65BCC"/>
    <w:rsid w:val="00E6600A"/>
    <w:rsid w:val="00E660F7"/>
    <w:rsid w:val="00E6652C"/>
    <w:rsid w:val="00E66673"/>
    <w:rsid w:val="00E66DA8"/>
    <w:rsid w:val="00E672B9"/>
    <w:rsid w:val="00E67391"/>
    <w:rsid w:val="00E673E3"/>
    <w:rsid w:val="00E67C49"/>
    <w:rsid w:val="00E67C9E"/>
    <w:rsid w:val="00E67F1D"/>
    <w:rsid w:val="00E67FB2"/>
    <w:rsid w:val="00E703BD"/>
    <w:rsid w:val="00E706DF"/>
    <w:rsid w:val="00E71277"/>
    <w:rsid w:val="00E71761"/>
    <w:rsid w:val="00E725F4"/>
    <w:rsid w:val="00E72AA0"/>
    <w:rsid w:val="00E72E14"/>
    <w:rsid w:val="00E72F27"/>
    <w:rsid w:val="00E73197"/>
    <w:rsid w:val="00E73905"/>
    <w:rsid w:val="00E74174"/>
    <w:rsid w:val="00E7456C"/>
    <w:rsid w:val="00E7463D"/>
    <w:rsid w:val="00E7518B"/>
    <w:rsid w:val="00E75A22"/>
    <w:rsid w:val="00E760D9"/>
    <w:rsid w:val="00E762C7"/>
    <w:rsid w:val="00E7656C"/>
    <w:rsid w:val="00E767C0"/>
    <w:rsid w:val="00E76919"/>
    <w:rsid w:val="00E7691E"/>
    <w:rsid w:val="00E76C87"/>
    <w:rsid w:val="00E77A07"/>
    <w:rsid w:val="00E804A8"/>
    <w:rsid w:val="00E817AD"/>
    <w:rsid w:val="00E81826"/>
    <w:rsid w:val="00E81D29"/>
    <w:rsid w:val="00E8212A"/>
    <w:rsid w:val="00E8255D"/>
    <w:rsid w:val="00E82955"/>
    <w:rsid w:val="00E82A89"/>
    <w:rsid w:val="00E82EE5"/>
    <w:rsid w:val="00E82F05"/>
    <w:rsid w:val="00E836BD"/>
    <w:rsid w:val="00E838C4"/>
    <w:rsid w:val="00E8423D"/>
    <w:rsid w:val="00E84960"/>
    <w:rsid w:val="00E84B5A"/>
    <w:rsid w:val="00E8551B"/>
    <w:rsid w:val="00E855C4"/>
    <w:rsid w:val="00E856FC"/>
    <w:rsid w:val="00E85CD9"/>
    <w:rsid w:val="00E85ECC"/>
    <w:rsid w:val="00E86104"/>
    <w:rsid w:val="00E86817"/>
    <w:rsid w:val="00E86995"/>
    <w:rsid w:val="00E86C00"/>
    <w:rsid w:val="00E86C96"/>
    <w:rsid w:val="00E86EC9"/>
    <w:rsid w:val="00E870E4"/>
    <w:rsid w:val="00E87744"/>
    <w:rsid w:val="00E8796A"/>
    <w:rsid w:val="00E90268"/>
    <w:rsid w:val="00E90FD4"/>
    <w:rsid w:val="00E9117F"/>
    <w:rsid w:val="00E9130A"/>
    <w:rsid w:val="00E91E04"/>
    <w:rsid w:val="00E92130"/>
    <w:rsid w:val="00E9279C"/>
    <w:rsid w:val="00E92A18"/>
    <w:rsid w:val="00E92AA8"/>
    <w:rsid w:val="00E92C38"/>
    <w:rsid w:val="00E92E30"/>
    <w:rsid w:val="00E93224"/>
    <w:rsid w:val="00E93345"/>
    <w:rsid w:val="00E9370E"/>
    <w:rsid w:val="00E93A4D"/>
    <w:rsid w:val="00E93A9F"/>
    <w:rsid w:val="00E93C06"/>
    <w:rsid w:val="00E940C3"/>
    <w:rsid w:val="00E94294"/>
    <w:rsid w:val="00E943CB"/>
    <w:rsid w:val="00E94A54"/>
    <w:rsid w:val="00E94FC4"/>
    <w:rsid w:val="00E9505C"/>
    <w:rsid w:val="00E9537E"/>
    <w:rsid w:val="00E953ED"/>
    <w:rsid w:val="00E95B05"/>
    <w:rsid w:val="00E96363"/>
    <w:rsid w:val="00E964DE"/>
    <w:rsid w:val="00E96686"/>
    <w:rsid w:val="00E9686B"/>
    <w:rsid w:val="00E9693A"/>
    <w:rsid w:val="00E96C0B"/>
    <w:rsid w:val="00E97609"/>
    <w:rsid w:val="00E97BA0"/>
    <w:rsid w:val="00E97BC4"/>
    <w:rsid w:val="00EA020F"/>
    <w:rsid w:val="00EA075D"/>
    <w:rsid w:val="00EA0818"/>
    <w:rsid w:val="00EA0D39"/>
    <w:rsid w:val="00EA1282"/>
    <w:rsid w:val="00EA18A8"/>
    <w:rsid w:val="00EA1A61"/>
    <w:rsid w:val="00EA1E56"/>
    <w:rsid w:val="00EA25C0"/>
    <w:rsid w:val="00EA2A7E"/>
    <w:rsid w:val="00EA3371"/>
    <w:rsid w:val="00EA3AC5"/>
    <w:rsid w:val="00EA3F42"/>
    <w:rsid w:val="00EA4C41"/>
    <w:rsid w:val="00EA51E3"/>
    <w:rsid w:val="00EA56C2"/>
    <w:rsid w:val="00EA58BA"/>
    <w:rsid w:val="00EA5A36"/>
    <w:rsid w:val="00EA6607"/>
    <w:rsid w:val="00EA696B"/>
    <w:rsid w:val="00EA744C"/>
    <w:rsid w:val="00EA76C9"/>
    <w:rsid w:val="00EA7723"/>
    <w:rsid w:val="00EA7919"/>
    <w:rsid w:val="00EA7E36"/>
    <w:rsid w:val="00EB08B9"/>
    <w:rsid w:val="00EB0CB4"/>
    <w:rsid w:val="00EB0EB6"/>
    <w:rsid w:val="00EB1126"/>
    <w:rsid w:val="00EB1D21"/>
    <w:rsid w:val="00EB1FE8"/>
    <w:rsid w:val="00EB28A0"/>
    <w:rsid w:val="00EB2A43"/>
    <w:rsid w:val="00EB2CA8"/>
    <w:rsid w:val="00EB2FD7"/>
    <w:rsid w:val="00EB33E5"/>
    <w:rsid w:val="00EB36D4"/>
    <w:rsid w:val="00EB3745"/>
    <w:rsid w:val="00EB39F7"/>
    <w:rsid w:val="00EB3C1F"/>
    <w:rsid w:val="00EB4AFF"/>
    <w:rsid w:val="00EB4B27"/>
    <w:rsid w:val="00EB4C2F"/>
    <w:rsid w:val="00EB4EA9"/>
    <w:rsid w:val="00EB4FE6"/>
    <w:rsid w:val="00EB5923"/>
    <w:rsid w:val="00EB5ED4"/>
    <w:rsid w:val="00EB6038"/>
    <w:rsid w:val="00EB61C0"/>
    <w:rsid w:val="00EB62DD"/>
    <w:rsid w:val="00EB7316"/>
    <w:rsid w:val="00EB76D7"/>
    <w:rsid w:val="00EB7EB2"/>
    <w:rsid w:val="00EC0402"/>
    <w:rsid w:val="00EC070E"/>
    <w:rsid w:val="00EC0802"/>
    <w:rsid w:val="00EC0B4A"/>
    <w:rsid w:val="00EC18F7"/>
    <w:rsid w:val="00EC1975"/>
    <w:rsid w:val="00EC1B6D"/>
    <w:rsid w:val="00EC1D76"/>
    <w:rsid w:val="00EC1E25"/>
    <w:rsid w:val="00EC1EB1"/>
    <w:rsid w:val="00EC224B"/>
    <w:rsid w:val="00EC23BC"/>
    <w:rsid w:val="00EC26CC"/>
    <w:rsid w:val="00EC2ADD"/>
    <w:rsid w:val="00EC417A"/>
    <w:rsid w:val="00EC45DC"/>
    <w:rsid w:val="00EC5124"/>
    <w:rsid w:val="00EC5CA4"/>
    <w:rsid w:val="00EC5E43"/>
    <w:rsid w:val="00EC5FE1"/>
    <w:rsid w:val="00EC67D4"/>
    <w:rsid w:val="00EC6B93"/>
    <w:rsid w:val="00EC70CA"/>
    <w:rsid w:val="00EC715F"/>
    <w:rsid w:val="00EC7456"/>
    <w:rsid w:val="00ED01AF"/>
    <w:rsid w:val="00ED0518"/>
    <w:rsid w:val="00ED0958"/>
    <w:rsid w:val="00ED1DD4"/>
    <w:rsid w:val="00ED2216"/>
    <w:rsid w:val="00ED2325"/>
    <w:rsid w:val="00ED247D"/>
    <w:rsid w:val="00ED25B0"/>
    <w:rsid w:val="00ED2740"/>
    <w:rsid w:val="00ED2AF1"/>
    <w:rsid w:val="00ED335A"/>
    <w:rsid w:val="00ED3B19"/>
    <w:rsid w:val="00ED4316"/>
    <w:rsid w:val="00ED434B"/>
    <w:rsid w:val="00ED4F14"/>
    <w:rsid w:val="00ED554C"/>
    <w:rsid w:val="00ED57CA"/>
    <w:rsid w:val="00ED57D4"/>
    <w:rsid w:val="00ED5C9F"/>
    <w:rsid w:val="00ED68C7"/>
    <w:rsid w:val="00ED68E3"/>
    <w:rsid w:val="00ED69E9"/>
    <w:rsid w:val="00ED6D39"/>
    <w:rsid w:val="00ED725E"/>
    <w:rsid w:val="00ED7366"/>
    <w:rsid w:val="00ED7B6F"/>
    <w:rsid w:val="00ED7E4E"/>
    <w:rsid w:val="00EE04FB"/>
    <w:rsid w:val="00EE0CA5"/>
    <w:rsid w:val="00EE0CDB"/>
    <w:rsid w:val="00EE0F4D"/>
    <w:rsid w:val="00EE1F92"/>
    <w:rsid w:val="00EE209E"/>
    <w:rsid w:val="00EE2719"/>
    <w:rsid w:val="00EE27F4"/>
    <w:rsid w:val="00EE28C7"/>
    <w:rsid w:val="00EE29CB"/>
    <w:rsid w:val="00EE2CA0"/>
    <w:rsid w:val="00EE2CD5"/>
    <w:rsid w:val="00EE2D15"/>
    <w:rsid w:val="00EE2E04"/>
    <w:rsid w:val="00EE3F63"/>
    <w:rsid w:val="00EE40FA"/>
    <w:rsid w:val="00EE44EE"/>
    <w:rsid w:val="00EE50AC"/>
    <w:rsid w:val="00EE5442"/>
    <w:rsid w:val="00EE571D"/>
    <w:rsid w:val="00EE5EA1"/>
    <w:rsid w:val="00EE6188"/>
    <w:rsid w:val="00EE655D"/>
    <w:rsid w:val="00EE67ED"/>
    <w:rsid w:val="00EE6938"/>
    <w:rsid w:val="00EE6D9D"/>
    <w:rsid w:val="00EE730B"/>
    <w:rsid w:val="00EE7451"/>
    <w:rsid w:val="00EE77C8"/>
    <w:rsid w:val="00EE7A28"/>
    <w:rsid w:val="00EE7A9B"/>
    <w:rsid w:val="00EE7DE4"/>
    <w:rsid w:val="00EE7FAE"/>
    <w:rsid w:val="00EF082C"/>
    <w:rsid w:val="00EF1E61"/>
    <w:rsid w:val="00EF22AC"/>
    <w:rsid w:val="00EF2442"/>
    <w:rsid w:val="00EF24EC"/>
    <w:rsid w:val="00EF26BA"/>
    <w:rsid w:val="00EF297C"/>
    <w:rsid w:val="00EF29FC"/>
    <w:rsid w:val="00EF3724"/>
    <w:rsid w:val="00EF3805"/>
    <w:rsid w:val="00EF38D3"/>
    <w:rsid w:val="00EF3E9C"/>
    <w:rsid w:val="00EF3FA9"/>
    <w:rsid w:val="00EF4425"/>
    <w:rsid w:val="00EF474B"/>
    <w:rsid w:val="00EF490D"/>
    <w:rsid w:val="00EF514E"/>
    <w:rsid w:val="00EF5416"/>
    <w:rsid w:val="00EF5B5A"/>
    <w:rsid w:val="00EF5C03"/>
    <w:rsid w:val="00EF5CE8"/>
    <w:rsid w:val="00EF6555"/>
    <w:rsid w:val="00EF6A0C"/>
    <w:rsid w:val="00EF6C80"/>
    <w:rsid w:val="00EF77D4"/>
    <w:rsid w:val="00EF7CA4"/>
    <w:rsid w:val="00F002F0"/>
    <w:rsid w:val="00F005C0"/>
    <w:rsid w:val="00F01227"/>
    <w:rsid w:val="00F01230"/>
    <w:rsid w:val="00F01B3C"/>
    <w:rsid w:val="00F01FCC"/>
    <w:rsid w:val="00F020D9"/>
    <w:rsid w:val="00F020FC"/>
    <w:rsid w:val="00F022B8"/>
    <w:rsid w:val="00F032A4"/>
    <w:rsid w:val="00F0384E"/>
    <w:rsid w:val="00F038EF"/>
    <w:rsid w:val="00F03A3A"/>
    <w:rsid w:val="00F044D0"/>
    <w:rsid w:val="00F048D0"/>
    <w:rsid w:val="00F05137"/>
    <w:rsid w:val="00F0517D"/>
    <w:rsid w:val="00F0557B"/>
    <w:rsid w:val="00F05750"/>
    <w:rsid w:val="00F0667F"/>
    <w:rsid w:val="00F0678F"/>
    <w:rsid w:val="00F06B12"/>
    <w:rsid w:val="00F06D79"/>
    <w:rsid w:val="00F06E52"/>
    <w:rsid w:val="00F07277"/>
    <w:rsid w:val="00F07CD4"/>
    <w:rsid w:val="00F07DC2"/>
    <w:rsid w:val="00F10222"/>
    <w:rsid w:val="00F10446"/>
    <w:rsid w:val="00F10500"/>
    <w:rsid w:val="00F109AD"/>
    <w:rsid w:val="00F10A7D"/>
    <w:rsid w:val="00F1102F"/>
    <w:rsid w:val="00F11BC1"/>
    <w:rsid w:val="00F11C79"/>
    <w:rsid w:val="00F11E5B"/>
    <w:rsid w:val="00F11E69"/>
    <w:rsid w:val="00F11F82"/>
    <w:rsid w:val="00F12221"/>
    <w:rsid w:val="00F12388"/>
    <w:rsid w:val="00F12730"/>
    <w:rsid w:val="00F13C8F"/>
    <w:rsid w:val="00F13E77"/>
    <w:rsid w:val="00F13F45"/>
    <w:rsid w:val="00F1436D"/>
    <w:rsid w:val="00F1477D"/>
    <w:rsid w:val="00F1489E"/>
    <w:rsid w:val="00F14A0B"/>
    <w:rsid w:val="00F14BEC"/>
    <w:rsid w:val="00F14C65"/>
    <w:rsid w:val="00F14E62"/>
    <w:rsid w:val="00F14F54"/>
    <w:rsid w:val="00F153C2"/>
    <w:rsid w:val="00F16535"/>
    <w:rsid w:val="00F16D11"/>
    <w:rsid w:val="00F16D16"/>
    <w:rsid w:val="00F16DB6"/>
    <w:rsid w:val="00F1728C"/>
    <w:rsid w:val="00F173AD"/>
    <w:rsid w:val="00F1753A"/>
    <w:rsid w:val="00F17E3E"/>
    <w:rsid w:val="00F20F54"/>
    <w:rsid w:val="00F21A12"/>
    <w:rsid w:val="00F22009"/>
    <w:rsid w:val="00F22093"/>
    <w:rsid w:val="00F2215F"/>
    <w:rsid w:val="00F22E3A"/>
    <w:rsid w:val="00F231E2"/>
    <w:rsid w:val="00F2339E"/>
    <w:rsid w:val="00F2395E"/>
    <w:rsid w:val="00F24B50"/>
    <w:rsid w:val="00F25436"/>
    <w:rsid w:val="00F2552F"/>
    <w:rsid w:val="00F25641"/>
    <w:rsid w:val="00F25E5F"/>
    <w:rsid w:val="00F25F74"/>
    <w:rsid w:val="00F26237"/>
    <w:rsid w:val="00F263AC"/>
    <w:rsid w:val="00F26404"/>
    <w:rsid w:val="00F268FC"/>
    <w:rsid w:val="00F26D08"/>
    <w:rsid w:val="00F2709B"/>
    <w:rsid w:val="00F273CB"/>
    <w:rsid w:val="00F27680"/>
    <w:rsid w:val="00F27A22"/>
    <w:rsid w:val="00F27AD5"/>
    <w:rsid w:val="00F3053A"/>
    <w:rsid w:val="00F30D0E"/>
    <w:rsid w:val="00F30E51"/>
    <w:rsid w:val="00F3115D"/>
    <w:rsid w:val="00F31362"/>
    <w:rsid w:val="00F317D2"/>
    <w:rsid w:val="00F317FB"/>
    <w:rsid w:val="00F323D6"/>
    <w:rsid w:val="00F3316D"/>
    <w:rsid w:val="00F33378"/>
    <w:rsid w:val="00F33F02"/>
    <w:rsid w:val="00F34B1F"/>
    <w:rsid w:val="00F34E02"/>
    <w:rsid w:val="00F35353"/>
    <w:rsid w:val="00F3537A"/>
    <w:rsid w:val="00F35A67"/>
    <w:rsid w:val="00F368AD"/>
    <w:rsid w:val="00F36AB2"/>
    <w:rsid w:val="00F37313"/>
    <w:rsid w:val="00F373A1"/>
    <w:rsid w:val="00F37584"/>
    <w:rsid w:val="00F376A1"/>
    <w:rsid w:val="00F377AB"/>
    <w:rsid w:val="00F40219"/>
    <w:rsid w:val="00F40489"/>
    <w:rsid w:val="00F40A51"/>
    <w:rsid w:val="00F40F37"/>
    <w:rsid w:val="00F4128D"/>
    <w:rsid w:val="00F422E9"/>
    <w:rsid w:val="00F42919"/>
    <w:rsid w:val="00F433B8"/>
    <w:rsid w:val="00F43861"/>
    <w:rsid w:val="00F43F4F"/>
    <w:rsid w:val="00F45B13"/>
    <w:rsid w:val="00F463A5"/>
    <w:rsid w:val="00F46554"/>
    <w:rsid w:val="00F465BF"/>
    <w:rsid w:val="00F46A6C"/>
    <w:rsid w:val="00F47A10"/>
    <w:rsid w:val="00F47F4B"/>
    <w:rsid w:val="00F50502"/>
    <w:rsid w:val="00F5050E"/>
    <w:rsid w:val="00F50831"/>
    <w:rsid w:val="00F508EF"/>
    <w:rsid w:val="00F514CE"/>
    <w:rsid w:val="00F51F2E"/>
    <w:rsid w:val="00F520F9"/>
    <w:rsid w:val="00F52175"/>
    <w:rsid w:val="00F5236B"/>
    <w:rsid w:val="00F52581"/>
    <w:rsid w:val="00F526B8"/>
    <w:rsid w:val="00F5286C"/>
    <w:rsid w:val="00F52AA8"/>
    <w:rsid w:val="00F52FDE"/>
    <w:rsid w:val="00F530EE"/>
    <w:rsid w:val="00F54459"/>
    <w:rsid w:val="00F550C4"/>
    <w:rsid w:val="00F551DE"/>
    <w:rsid w:val="00F56A5A"/>
    <w:rsid w:val="00F5742D"/>
    <w:rsid w:val="00F57992"/>
    <w:rsid w:val="00F57A0C"/>
    <w:rsid w:val="00F57D34"/>
    <w:rsid w:val="00F60032"/>
    <w:rsid w:val="00F60138"/>
    <w:rsid w:val="00F60143"/>
    <w:rsid w:val="00F605DB"/>
    <w:rsid w:val="00F6068B"/>
    <w:rsid w:val="00F606A0"/>
    <w:rsid w:val="00F6164F"/>
    <w:rsid w:val="00F61C91"/>
    <w:rsid w:val="00F61E31"/>
    <w:rsid w:val="00F6297B"/>
    <w:rsid w:val="00F62DC2"/>
    <w:rsid w:val="00F62E5D"/>
    <w:rsid w:val="00F63197"/>
    <w:rsid w:val="00F6323B"/>
    <w:rsid w:val="00F6341F"/>
    <w:rsid w:val="00F63470"/>
    <w:rsid w:val="00F634E4"/>
    <w:rsid w:val="00F6397B"/>
    <w:rsid w:val="00F63C35"/>
    <w:rsid w:val="00F64271"/>
    <w:rsid w:val="00F642CA"/>
    <w:rsid w:val="00F6472D"/>
    <w:rsid w:val="00F64E1D"/>
    <w:rsid w:val="00F64EEC"/>
    <w:rsid w:val="00F6549D"/>
    <w:rsid w:val="00F66440"/>
    <w:rsid w:val="00F668F9"/>
    <w:rsid w:val="00F66F06"/>
    <w:rsid w:val="00F671F4"/>
    <w:rsid w:val="00F67410"/>
    <w:rsid w:val="00F6757C"/>
    <w:rsid w:val="00F67638"/>
    <w:rsid w:val="00F676FE"/>
    <w:rsid w:val="00F67A40"/>
    <w:rsid w:val="00F67A61"/>
    <w:rsid w:val="00F7042B"/>
    <w:rsid w:val="00F70D47"/>
    <w:rsid w:val="00F70F5D"/>
    <w:rsid w:val="00F71634"/>
    <w:rsid w:val="00F720FE"/>
    <w:rsid w:val="00F7247D"/>
    <w:rsid w:val="00F726B5"/>
    <w:rsid w:val="00F73043"/>
    <w:rsid w:val="00F7317C"/>
    <w:rsid w:val="00F738B4"/>
    <w:rsid w:val="00F73A37"/>
    <w:rsid w:val="00F74401"/>
    <w:rsid w:val="00F74658"/>
    <w:rsid w:val="00F74C5B"/>
    <w:rsid w:val="00F751A0"/>
    <w:rsid w:val="00F760D6"/>
    <w:rsid w:val="00F769F0"/>
    <w:rsid w:val="00F76CA9"/>
    <w:rsid w:val="00F76F2C"/>
    <w:rsid w:val="00F7703D"/>
    <w:rsid w:val="00F77133"/>
    <w:rsid w:val="00F776A2"/>
    <w:rsid w:val="00F77828"/>
    <w:rsid w:val="00F805D8"/>
    <w:rsid w:val="00F807EB"/>
    <w:rsid w:val="00F8096D"/>
    <w:rsid w:val="00F811F8"/>
    <w:rsid w:val="00F812CB"/>
    <w:rsid w:val="00F81A5C"/>
    <w:rsid w:val="00F82351"/>
    <w:rsid w:val="00F827FE"/>
    <w:rsid w:val="00F82AF1"/>
    <w:rsid w:val="00F83009"/>
    <w:rsid w:val="00F8374E"/>
    <w:rsid w:val="00F8379A"/>
    <w:rsid w:val="00F83D2C"/>
    <w:rsid w:val="00F8403F"/>
    <w:rsid w:val="00F845A2"/>
    <w:rsid w:val="00F849A1"/>
    <w:rsid w:val="00F849AD"/>
    <w:rsid w:val="00F84B60"/>
    <w:rsid w:val="00F84CBC"/>
    <w:rsid w:val="00F84ED2"/>
    <w:rsid w:val="00F84FB8"/>
    <w:rsid w:val="00F854C0"/>
    <w:rsid w:val="00F85A07"/>
    <w:rsid w:val="00F85F1E"/>
    <w:rsid w:val="00F85F89"/>
    <w:rsid w:val="00F85FBD"/>
    <w:rsid w:val="00F8649B"/>
    <w:rsid w:val="00F86532"/>
    <w:rsid w:val="00F868B1"/>
    <w:rsid w:val="00F86B33"/>
    <w:rsid w:val="00F87A4B"/>
    <w:rsid w:val="00F87AC5"/>
    <w:rsid w:val="00F902E5"/>
    <w:rsid w:val="00F910CA"/>
    <w:rsid w:val="00F923C6"/>
    <w:rsid w:val="00F924C8"/>
    <w:rsid w:val="00F926E0"/>
    <w:rsid w:val="00F928F6"/>
    <w:rsid w:val="00F941DB"/>
    <w:rsid w:val="00F94C23"/>
    <w:rsid w:val="00F94D27"/>
    <w:rsid w:val="00F9567D"/>
    <w:rsid w:val="00F957D0"/>
    <w:rsid w:val="00F9691E"/>
    <w:rsid w:val="00F96D80"/>
    <w:rsid w:val="00F972FF"/>
    <w:rsid w:val="00F97369"/>
    <w:rsid w:val="00F975C4"/>
    <w:rsid w:val="00F979CB"/>
    <w:rsid w:val="00F97B76"/>
    <w:rsid w:val="00F97C01"/>
    <w:rsid w:val="00F97DEE"/>
    <w:rsid w:val="00F97E06"/>
    <w:rsid w:val="00FA0383"/>
    <w:rsid w:val="00FA04B6"/>
    <w:rsid w:val="00FA09AF"/>
    <w:rsid w:val="00FA0C88"/>
    <w:rsid w:val="00FA1161"/>
    <w:rsid w:val="00FA17AC"/>
    <w:rsid w:val="00FA1F6D"/>
    <w:rsid w:val="00FA2018"/>
    <w:rsid w:val="00FA25C3"/>
    <w:rsid w:val="00FA3138"/>
    <w:rsid w:val="00FA32FA"/>
    <w:rsid w:val="00FA47EC"/>
    <w:rsid w:val="00FA4B9F"/>
    <w:rsid w:val="00FA4C8D"/>
    <w:rsid w:val="00FA4E0C"/>
    <w:rsid w:val="00FA51C1"/>
    <w:rsid w:val="00FA542C"/>
    <w:rsid w:val="00FA5439"/>
    <w:rsid w:val="00FA5A88"/>
    <w:rsid w:val="00FA5D19"/>
    <w:rsid w:val="00FA6188"/>
    <w:rsid w:val="00FA65AA"/>
    <w:rsid w:val="00FA66F2"/>
    <w:rsid w:val="00FA693B"/>
    <w:rsid w:val="00FA696E"/>
    <w:rsid w:val="00FA69D8"/>
    <w:rsid w:val="00FA6CAF"/>
    <w:rsid w:val="00FA6D42"/>
    <w:rsid w:val="00FA6F12"/>
    <w:rsid w:val="00FA7030"/>
    <w:rsid w:val="00FA7316"/>
    <w:rsid w:val="00FA73F4"/>
    <w:rsid w:val="00FA75D6"/>
    <w:rsid w:val="00FA761E"/>
    <w:rsid w:val="00FA7861"/>
    <w:rsid w:val="00FA7EB7"/>
    <w:rsid w:val="00FB05A9"/>
    <w:rsid w:val="00FB115B"/>
    <w:rsid w:val="00FB1906"/>
    <w:rsid w:val="00FB19C9"/>
    <w:rsid w:val="00FB1CD1"/>
    <w:rsid w:val="00FB2197"/>
    <w:rsid w:val="00FB2BC2"/>
    <w:rsid w:val="00FB2F15"/>
    <w:rsid w:val="00FB30CB"/>
    <w:rsid w:val="00FB3272"/>
    <w:rsid w:val="00FB35AF"/>
    <w:rsid w:val="00FB35B3"/>
    <w:rsid w:val="00FB3B31"/>
    <w:rsid w:val="00FB3B85"/>
    <w:rsid w:val="00FB3D7C"/>
    <w:rsid w:val="00FB3E0B"/>
    <w:rsid w:val="00FB419F"/>
    <w:rsid w:val="00FB41C4"/>
    <w:rsid w:val="00FB4CA6"/>
    <w:rsid w:val="00FB4D9A"/>
    <w:rsid w:val="00FB4DED"/>
    <w:rsid w:val="00FB5273"/>
    <w:rsid w:val="00FB54D6"/>
    <w:rsid w:val="00FB615B"/>
    <w:rsid w:val="00FB61DB"/>
    <w:rsid w:val="00FB62AE"/>
    <w:rsid w:val="00FB69A6"/>
    <w:rsid w:val="00FB6CB6"/>
    <w:rsid w:val="00FB6E70"/>
    <w:rsid w:val="00FB6F50"/>
    <w:rsid w:val="00FB7A2E"/>
    <w:rsid w:val="00FB7BD8"/>
    <w:rsid w:val="00FB7E2C"/>
    <w:rsid w:val="00FC032D"/>
    <w:rsid w:val="00FC036E"/>
    <w:rsid w:val="00FC05AB"/>
    <w:rsid w:val="00FC06C0"/>
    <w:rsid w:val="00FC0ACF"/>
    <w:rsid w:val="00FC0B9E"/>
    <w:rsid w:val="00FC0C64"/>
    <w:rsid w:val="00FC10BB"/>
    <w:rsid w:val="00FC1300"/>
    <w:rsid w:val="00FC132B"/>
    <w:rsid w:val="00FC25B8"/>
    <w:rsid w:val="00FC2BFD"/>
    <w:rsid w:val="00FC2E79"/>
    <w:rsid w:val="00FC3162"/>
    <w:rsid w:val="00FC3894"/>
    <w:rsid w:val="00FC3C0A"/>
    <w:rsid w:val="00FC3FFA"/>
    <w:rsid w:val="00FC45D1"/>
    <w:rsid w:val="00FC465B"/>
    <w:rsid w:val="00FC46B2"/>
    <w:rsid w:val="00FC47D4"/>
    <w:rsid w:val="00FC49F4"/>
    <w:rsid w:val="00FC5E7F"/>
    <w:rsid w:val="00FC6018"/>
    <w:rsid w:val="00FC66AA"/>
    <w:rsid w:val="00FC6892"/>
    <w:rsid w:val="00FC7957"/>
    <w:rsid w:val="00FD0A92"/>
    <w:rsid w:val="00FD0FBF"/>
    <w:rsid w:val="00FD113F"/>
    <w:rsid w:val="00FD140B"/>
    <w:rsid w:val="00FD1438"/>
    <w:rsid w:val="00FD1536"/>
    <w:rsid w:val="00FD15BE"/>
    <w:rsid w:val="00FD1C2B"/>
    <w:rsid w:val="00FD2003"/>
    <w:rsid w:val="00FD23E7"/>
    <w:rsid w:val="00FD2980"/>
    <w:rsid w:val="00FD2CB8"/>
    <w:rsid w:val="00FD34D5"/>
    <w:rsid w:val="00FD38B9"/>
    <w:rsid w:val="00FD46D4"/>
    <w:rsid w:val="00FD4CA8"/>
    <w:rsid w:val="00FD51A0"/>
    <w:rsid w:val="00FD51A4"/>
    <w:rsid w:val="00FD6393"/>
    <w:rsid w:val="00FD641D"/>
    <w:rsid w:val="00FD6841"/>
    <w:rsid w:val="00FD6E4E"/>
    <w:rsid w:val="00FD6FDE"/>
    <w:rsid w:val="00FD7551"/>
    <w:rsid w:val="00FD77C5"/>
    <w:rsid w:val="00FD7BCD"/>
    <w:rsid w:val="00FD7F63"/>
    <w:rsid w:val="00FE0F0E"/>
    <w:rsid w:val="00FE0FAC"/>
    <w:rsid w:val="00FE0FDF"/>
    <w:rsid w:val="00FE0FF4"/>
    <w:rsid w:val="00FE1B2D"/>
    <w:rsid w:val="00FE2374"/>
    <w:rsid w:val="00FE2797"/>
    <w:rsid w:val="00FE296C"/>
    <w:rsid w:val="00FE2B94"/>
    <w:rsid w:val="00FE2DB6"/>
    <w:rsid w:val="00FE3128"/>
    <w:rsid w:val="00FE4AA5"/>
    <w:rsid w:val="00FE5504"/>
    <w:rsid w:val="00FE583D"/>
    <w:rsid w:val="00FE5E4E"/>
    <w:rsid w:val="00FE6E84"/>
    <w:rsid w:val="00FE7042"/>
    <w:rsid w:val="00FF0381"/>
    <w:rsid w:val="00FF0412"/>
    <w:rsid w:val="00FF0638"/>
    <w:rsid w:val="00FF097E"/>
    <w:rsid w:val="00FF0CF8"/>
    <w:rsid w:val="00FF0EDE"/>
    <w:rsid w:val="00FF1185"/>
    <w:rsid w:val="00FF15C2"/>
    <w:rsid w:val="00FF1BF5"/>
    <w:rsid w:val="00FF1C98"/>
    <w:rsid w:val="00FF2058"/>
    <w:rsid w:val="00FF2348"/>
    <w:rsid w:val="00FF2DBD"/>
    <w:rsid w:val="00FF2E6C"/>
    <w:rsid w:val="00FF3655"/>
    <w:rsid w:val="00FF37C7"/>
    <w:rsid w:val="00FF3B48"/>
    <w:rsid w:val="00FF4756"/>
    <w:rsid w:val="00FF4FA6"/>
    <w:rsid w:val="00FF5A3D"/>
    <w:rsid w:val="00FF5DF7"/>
    <w:rsid w:val="00FF6BB0"/>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B2F"/>
    <w:pPr>
      <w:spacing w:line="240" w:lineRule="auto"/>
      <w:jc w:val="both"/>
    </w:pPr>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pPr>
    <w:rPr>
      <w:i/>
      <w:iCs/>
      <w:color w:val="44546A" w:themeColor="text2"/>
      <w:sz w:val="18"/>
      <w:szCs w:val="18"/>
    </w:rPr>
  </w:style>
  <w:style w:type="paragraph" w:styleId="Title">
    <w:name w:val="Title"/>
    <w:basedOn w:val="Normal"/>
    <w:next w:val="Normal"/>
    <w:link w:val="TitleChar"/>
    <w:uiPriority w:val="10"/>
    <w:qFormat/>
    <w:rsid w:val="009552E0"/>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character" w:customStyle="1" w:styleId="NoSpacingChar">
    <w:name w:val="No Spacing Char"/>
    <w:basedOn w:val="DefaultParagraphFont"/>
    <w:link w:val="NoSpacing"/>
    <w:uiPriority w:val="1"/>
    <w:rsid w:val="00122A14"/>
    <w:rPr>
      <w:sz w:val="20"/>
    </w:rPr>
  </w:style>
  <w:style w:type="paragraph" w:styleId="Quote">
    <w:name w:val="Quote"/>
    <w:basedOn w:val="Normal"/>
    <w:next w:val="Normal"/>
    <w:link w:val="QuoteChar"/>
    <w:uiPriority w:val="29"/>
    <w:qFormat/>
    <w:rsid w:val="008659DD"/>
    <w:pPr>
      <w:spacing w:before="160"/>
      <w:ind w:left="720" w:right="720"/>
      <w:jc w:val="left"/>
    </w:pPr>
    <w:rPr>
      <w:i/>
      <w:iCs/>
      <w:color w:val="000000" w:themeColor="text1"/>
    </w:rPr>
  </w:style>
  <w:style w:type="character" w:customStyle="1" w:styleId="QuoteChar">
    <w:name w:val="Quote Char"/>
    <w:basedOn w:val="DefaultParagraphFont"/>
    <w:link w:val="Quote"/>
    <w:uiPriority w:val="29"/>
    <w:rsid w:val="008659DD"/>
    <w:rPr>
      <w:i/>
      <w:iCs/>
      <w:color w:val="000000" w:themeColor="text1"/>
      <w:sz w:val="20"/>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53163C"/>
    <w:pPr>
      <w:tabs>
        <w:tab w:val="left" w:pos="440"/>
        <w:tab w:val="right" w:leader="dot" w:pos="9016"/>
      </w:tabs>
      <w:spacing w:after="100"/>
    </w:pPr>
    <w:rPr>
      <w:noProof/>
    </w:r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E72E14"/>
    <w:pPr>
      <w:tabs>
        <w:tab w:val="left" w:pos="1100"/>
        <w:tab w:val="right" w:leader="dot" w:pos="9016"/>
      </w:tabs>
      <w:spacing w:after="100"/>
      <w:ind w:left="440"/>
    </w:pPr>
    <w:rPr>
      <w:noProof/>
    </w:r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CB5C76"/>
    <w:rPr>
      <w:rFonts w:ascii="Courier New" w:hAnsi="Courier New"/>
      <w:color w:val="7F7F7F" w:themeColor="text1" w:themeTint="8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 w:type="paragraph" w:styleId="TOC4">
    <w:name w:val="toc 4"/>
    <w:basedOn w:val="Normal"/>
    <w:next w:val="Normal"/>
    <w:autoRedefine/>
    <w:uiPriority w:val="39"/>
    <w:unhideWhenUsed/>
    <w:rsid w:val="00267F57"/>
    <w:pPr>
      <w:spacing w:after="100"/>
      <w:ind w:left="660"/>
    </w:pPr>
    <w:rPr>
      <w:sz w:val="22"/>
      <w:lang w:eastAsia="en-GB"/>
    </w:rPr>
  </w:style>
  <w:style w:type="paragraph" w:styleId="TOC5">
    <w:name w:val="toc 5"/>
    <w:basedOn w:val="Normal"/>
    <w:next w:val="Normal"/>
    <w:autoRedefine/>
    <w:uiPriority w:val="39"/>
    <w:unhideWhenUsed/>
    <w:rsid w:val="00267F57"/>
    <w:pPr>
      <w:spacing w:after="100"/>
      <w:ind w:left="880"/>
    </w:pPr>
    <w:rPr>
      <w:sz w:val="22"/>
      <w:lang w:eastAsia="en-GB"/>
    </w:rPr>
  </w:style>
  <w:style w:type="paragraph" w:styleId="TOC6">
    <w:name w:val="toc 6"/>
    <w:basedOn w:val="Normal"/>
    <w:next w:val="Normal"/>
    <w:autoRedefine/>
    <w:uiPriority w:val="39"/>
    <w:unhideWhenUsed/>
    <w:rsid w:val="00267F57"/>
    <w:pPr>
      <w:spacing w:after="100"/>
      <w:ind w:left="1100"/>
    </w:pPr>
    <w:rPr>
      <w:sz w:val="22"/>
      <w:lang w:eastAsia="en-GB"/>
    </w:rPr>
  </w:style>
  <w:style w:type="paragraph" w:styleId="TOC7">
    <w:name w:val="toc 7"/>
    <w:basedOn w:val="Normal"/>
    <w:next w:val="Normal"/>
    <w:autoRedefine/>
    <w:uiPriority w:val="39"/>
    <w:unhideWhenUsed/>
    <w:rsid w:val="00267F57"/>
    <w:pPr>
      <w:spacing w:after="100"/>
      <w:ind w:left="1320"/>
    </w:pPr>
    <w:rPr>
      <w:sz w:val="22"/>
      <w:lang w:eastAsia="en-GB"/>
    </w:rPr>
  </w:style>
  <w:style w:type="paragraph" w:styleId="TOC8">
    <w:name w:val="toc 8"/>
    <w:basedOn w:val="Normal"/>
    <w:next w:val="Normal"/>
    <w:autoRedefine/>
    <w:uiPriority w:val="39"/>
    <w:unhideWhenUsed/>
    <w:rsid w:val="00267F57"/>
    <w:pPr>
      <w:spacing w:after="100"/>
      <w:ind w:left="1540"/>
    </w:pPr>
    <w:rPr>
      <w:sz w:val="22"/>
      <w:lang w:eastAsia="en-GB"/>
    </w:rPr>
  </w:style>
  <w:style w:type="paragraph" w:styleId="TOC9">
    <w:name w:val="toc 9"/>
    <w:basedOn w:val="Normal"/>
    <w:next w:val="Normal"/>
    <w:autoRedefine/>
    <w:uiPriority w:val="39"/>
    <w:unhideWhenUsed/>
    <w:rsid w:val="00267F57"/>
    <w:pPr>
      <w:spacing w:after="100"/>
      <w:ind w:left="1760"/>
    </w:pPr>
    <w:rPr>
      <w:sz w:val="22"/>
      <w:lang w:eastAsia="en-GB"/>
    </w:rPr>
  </w:style>
  <w:style w:type="paragraph" w:styleId="Revision">
    <w:name w:val="Revision"/>
    <w:hidden/>
    <w:uiPriority w:val="99"/>
    <w:semiHidden/>
    <w:rsid w:val="00156688"/>
    <w:pPr>
      <w:spacing w:after="0" w:line="240" w:lineRule="auto"/>
    </w:pPr>
    <w:rPr>
      <w:sz w:val="20"/>
    </w:rPr>
  </w:style>
  <w:style w:type="paragraph" w:customStyle="1" w:styleId="TableCell">
    <w:name w:val="Table Cell"/>
    <w:basedOn w:val="Normal"/>
    <w:link w:val="TableCellChar"/>
    <w:qFormat/>
    <w:rsid w:val="00DB48F1"/>
    <w:pPr>
      <w:spacing w:after="0"/>
      <w:jc w:val="left"/>
    </w:pPr>
  </w:style>
  <w:style w:type="character" w:customStyle="1" w:styleId="TableCellChar">
    <w:name w:val="Table Cell Char"/>
    <w:basedOn w:val="DefaultParagraphFont"/>
    <w:link w:val="TableCell"/>
    <w:rsid w:val="00DB48F1"/>
    <w:rPr>
      <w:sz w:val="20"/>
    </w:rPr>
  </w:style>
  <w:style w:type="paragraph" w:styleId="BodyText">
    <w:name w:val="Body Text"/>
    <w:basedOn w:val="Normal"/>
    <w:link w:val="BodyTextChar"/>
    <w:uiPriority w:val="99"/>
    <w:semiHidden/>
    <w:unhideWhenUsed/>
    <w:rsid w:val="00692021"/>
    <w:pPr>
      <w:spacing w:after="120"/>
    </w:pPr>
  </w:style>
  <w:style w:type="character" w:customStyle="1" w:styleId="BodyTextChar">
    <w:name w:val="Body Text Char"/>
    <w:basedOn w:val="DefaultParagraphFont"/>
    <w:link w:val="BodyText"/>
    <w:uiPriority w:val="99"/>
    <w:semiHidden/>
    <w:rsid w:val="00692021"/>
    <w:rPr>
      <w:sz w:val="20"/>
    </w:rPr>
  </w:style>
  <w:style w:type="table" w:styleId="GridTable4">
    <w:name w:val="Grid Table 4"/>
    <w:basedOn w:val="TableNormal"/>
    <w:uiPriority w:val="49"/>
    <w:rsid w:val="00CA1C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CA1C6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No-NumHeading">
    <w:name w:val="No-Num Heading"/>
    <w:basedOn w:val="NoSpacing"/>
    <w:link w:val="No-NumHeadingChar"/>
    <w:qFormat/>
    <w:rsid w:val="001819CA"/>
    <w:rPr>
      <w:b/>
    </w:rPr>
  </w:style>
  <w:style w:type="character" w:customStyle="1" w:styleId="No-NumHeadingChar">
    <w:name w:val="No-Num Heading Char"/>
    <w:basedOn w:val="NoSpacingChar"/>
    <w:link w:val="No-NumHeading"/>
    <w:rsid w:val="001819CA"/>
    <w:rPr>
      <w:b/>
      <w:sz w:val="20"/>
    </w:rPr>
  </w:style>
  <w:style w:type="paragraph" w:styleId="HTMLPreformatted">
    <w:name w:val="HTML Preformatted"/>
    <w:basedOn w:val="Normal"/>
    <w:link w:val="HTMLPreformattedChar"/>
    <w:uiPriority w:val="99"/>
    <w:semiHidden/>
    <w:unhideWhenUsed/>
    <w:rsid w:val="001966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196656"/>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11759402">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18652697">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26822231">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188371709">
      <w:bodyDiv w:val="1"/>
      <w:marLeft w:val="0"/>
      <w:marRight w:val="0"/>
      <w:marTop w:val="0"/>
      <w:marBottom w:val="0"/>
      <w:divBdr>
        <w:top w:val="none" w:sz="0" w:space="0" w:color="auto"/>
        <w:left w:val="none" w:sz="0" w:space="0" w:color="auto"/>
        <w:bottom w:val="none" w:sz="0" w:space="0" w:color="auto"/>
        <w:right w:val="none" w:sz="0" w:space="0" w:color="auto"/>
      </w:divBdr>
    </w:div>
    <w:div w:id="196163676">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34895553">
      <w:bodyDiv w:val="1"/>
      <w:marLeft w:val="0"/>
      <w:marRight w:val="0"/>
      <w:marTop w:val="0"/>
      <w:marBottom w:val="0"/>
      <w:divBdr>
        <w:top w:val="none" w:sz="0" w:space="0" w:color="auto"/>
        <w:left w:val="none" w:sz="0" w:space="0" w:color="auto"/>
        <w:bottom w:val="none" w:sz="0" w:space="0" w:color="auto"/>
        <w:right w:val="none" w:sz="0" w:space="0" w:color="auto"/>
      </w:divBdr>
    </w:div>
    <w:div w:id="244265118">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67858600">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338560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0206270">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14252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594358906">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0012078">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2365665">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0740306">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27611788">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2744">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4560131">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081684">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56733414">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5215710">
      <w:bodyDiv w:val="1"/>
      <w:marLeft w:val="0"/>
      <w:marRight w:val="0"/>
      <w:marTop w:val="0"/>
      <w:marBottom w:val="0"/>
      <w:divBdr>
        <w:top w:val="none" w:sz="0" w:space="0" w:color="auto"/>
        <w:left w:val="none" w:sz="0" w:space="0" w:color="auto"/>
        <w:bottom w:val="none" w:sz="0" w:space="0" w:color="auto"/>
        <w:right w:val="none" w:sz="0" w:space="0" w:color="auto"/>
      </w:divBdr>
    </w:div>
    <w:div w:id="1135953841">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6861475">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64093702">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1055943">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4324041">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89705672">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499691356">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5460888">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4630342">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21915892">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692296981">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3866840">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43566204">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68512963">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1962359">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29403297">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44088763">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3.png"/><Relationship Id="rId159" Type="http://schemas.openxmlformats.org/officeDocument/2006/relationships/image" Target="media/image144.png"/><Relationship Id="rId170" Type="http://schemas.openxmlformats.org/officeDocument/2006/relationships/image" Target="media/image155.png"/><Relationship Id="rId107" Type="http://schemas.openxmlformats.org/officeDocument/2006/relationships/footer" Target="footer1.xml"/><Relationship Id="rId11" Type="http://schemas.microsoft.com/office/2016/09/relationships/commentsIds" Target="commentsId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3.png"/><Relationship Id="rId149" Type="http://schemas.openxmlformats.org/officeDocument/2006/relationships/image" Target="media/image134.png"/><Relationship Id="rId5" Type="http://schemas.openxmlformats.org/officeDocument/2006/relationships/settings" Target="settings.xml"/><Relationship Id="rId95" Type="http://schemas.openxmlformats.org/officeDocument/2006/relationships/image" Target="media/image82.png"/><Relationship Id="rId160" Type="http://schemas.openxmlformats.org/officeDocument/2006/relationships/image" Target="media/image145.png"/><Relationship Id="rId181" Type="http://schemas.openxmlformats.org/officeDocument/2006/relationships/image" Target="media/image166.png"/><Relationship Id="rId22" Type="http://schemas.openxmlformats.org/officeDocument/2006/relationships/image" Target="media/image10.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2.png"/><Relationship Id="rId150" Type="http://schemas.openxmlformats.org/officeDocument/2006/relationships/image" Target="media/image135.png"/><Relationship Id="rId171" Type="http://schemas.openxmlformats.org/officeDocument/2006/relationships/image" Target="media/image156.png"/><Relationship Id="rId12" Type="http://schemas.microsoft.com/office/2018/08/relationships/commentsExtensible" Target="commentsExtensible.xml"/><Relationship Id="rId33" Type="http://schemas.openxmlformats.org/officeDocument/2006/relationships/image" Target="media/image20.png"/><Relationship Id="rId108" Type="http://schemas.openxmlformats.org/officeDocument/2006/relationships/image" Target="media/image93.png"/><Relationship Id="rId129" Type="http://schemas.openxmlformats.org/officeDocument/2006/relationships/image" Target="media/image114.png"/><Relationship Id="rId54" Type="http://schemas.openxmlformats.org/officeDocument/2006/relationships/image" Target="media/image41.png"/><Relationship Id="rId75" Type="http://schemas.openxmlformats.org/officeDocument/2006/relationships/image" Target="media/image62.png"/><Relationship Id="rId96" Type="http://schemas.openxmlformats.org/officeDocument/2006/relationships/image" Target="media/image83.png"/><Relationship Id="rId140" Type="http://schemas.openxmlformats.org/officeDocument/2006/relationships/image" Target="media/image125.png"/><Relationship Id="rId161" Type="http://schemas.openxmlformats.org/officeDocument/2006/relationships/image" Target="media/image146.png"/><Relationship Id="rId182" Type="http://schemas.openxmlformats.org/officeDocument/2006/relationships/fontTable" Target="fontTable.xml"/><Relationship Id="rId6" Type="http://schemas.openxmlformats.org/officeDocument/2006/relationships/webSettings" Target="webSettings.xml"/><Relationship Id="rId23" Type="http://schemas.openxmlformats.org/officeDocument/2006/relationships/image" Target="media/image11.png"/><Relationship Id="rId119" Type="http://schemas.openxmlformats.org/officeDocument/2006/relationships/image" Target="media/image104.png"/><Relationship Id="rId44" Type="http://schemas.openxmlformats.org/officeDocument/2006/relationships/image" Target="media/image31.png"/><Relationship Id="rId65" Type="http://schemas.openxmlformats.org/officeDocument/2006/relationships/image" Target="media/image52.png"/><Relationship Id="rId86" Type="http://schemas.openxmlformats.org/officeDocument/2006/relationships/image" Target="media/image73.png"/><Relationship Id="rId130" Type="http://schemas.openxmlformats.org/officeDocument/2006/relationships/image" Target="media/image115.png"/><Relationship Id="rId151" Type="http://schemas.openxmlformats.org/officeDocument/2006/relationships/image" Target="media/image136.png"/><Relationship Id="rId172" Type="http://schemas.openxmlformats.org/officeDocument/2006/relationships/image" Target="media/image157.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94.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167" Type="http://schemas.openxmlformats.org/officeDocument/2006/relationships/image" Target="media/image152.png"/><Relationship Id="rId7" Type="http://schemas.openxmlformats.org/officeDocument/2006/relationships/footnotes" Target="foot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7.png"/><Relationship Id="rId183" Type="http://schemas.microsoft.com/office/2011/relationships/people" Target="people.xm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178" Type="http://schemas.openxmlformats.org/officeDocument/2006/relationships/image" Target="media/image163.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7.png"/><Relationship Id="rId173" Type="http://schemas.openxmlformats.org/officeDocument/2006/relationships/image" Target="media/image158.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53.pn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glossaryDocument" Target="glossary/document.xml"/><Relationship Id="rId3" Type="http://schemas.openxmlformats.org/officeDocument/2006/relationships/numbering" Target="numbering.xml"/><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74" Type="http://schemas.openxmlformats.org/officeDocument/2006/relationships/image" Target="media/image159.png"/><Relationship Id="rId179" Type="http://schemas.openxmlformats.org/officeDocument/2006/relationships/image" Target="media/image164.png"/><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header" Target="header1.xml"/><Relationship Id="rId127" Type="http://schemas.openxmlformats.org/officeDocument/2006/relationships/image" Target="media/image112.png"/><Relationship Id="rId10" Type="http://schemas.microsoft.com/office/2011/relationships/commentsExtended" Target="commentsExtended.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80" Type="http://schemas.openxmlformats.org/officeDocument/2006/relationships/image" Target="media/image165.png"/><Relationship Id="rId26" Type="http://schemas.openxmlformats.org/officeDocument/2006/relationships/image" Target="media/image14.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75" Type="http://schemas.openxmlformats.org/officeDocument/2006/relationships/image" Target="media/image160.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7.png"/><Relationship Id="rId165" Type="http://schemas.openxmlformats.org/officeDocument/2006/relationships/image" Target="media/image150.png"/><Relationship Id="rId27" Type="http://schemas.openxmlformats.org/officeDocument/2006/relationships/image" Target="media/image15.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7.png"/><Relationship Id="rId155" Type="http://schemas.openxmlformats.org/officeDocument/2006/relationships/image" Target="media/image140.png"/><Relationship Id="rId176" Type="http://schemas.openxmlformats.org/officeDocument/2006/relationships/image" Target="media/image161.png"/><Relationship Id="rId17" Type="http://schemas.openxmlformats.org/officeDocument/2006/relationships/image" Target="media/image5.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09.png"/><Relationship Id="rId70" Type="http://schemas.openxmlformats.org/officeDocument/2006/relationships/image" Target="media/image57.png"/><Relationship Id="rId91" Type="http://schemas.openxmlformats.org/officeDocument/2006/relationships/image" Target="media/image78.png"/><Relationship Id="rId145" Type="http://schemas.openxmlformats.org/officeDocument/2006/relationships/image" Target="media/image130.png"/><Relationship Id="rId166" Type="http://schemas.openxmlformats.org/officeDocument/2006/relationships/image" Target="media/image151.png"/><Relationship Id="rId1" Type="http://schemas.openxmlformats.org/officeDocument/2006/relationships/customXml" Target="../customXml/item1.xml"/><Relationship Id="rId28" Type="http://schemas.openxmlformats.org/officeDocument/2006/relationships/hyperlink" Target="https://weechat.org/about/screenshots/" TargetMode="External"/><Relationship Id="rId49" Type="http://schemas.openxmlformats.org/officeDocument/2006/relationships/image" Target="media/image36.png"/><Relationship Id="rId114" Type="http://schemas.openxmlformats.org/officeDocument/2006/relationships/image" Target="media/image99.png"/><Relationship Id="rId60" Type="http://schemas.openxmlformats.org/officeDocument/2006/relationships/image" Target="media/image47.png"/><Relationship Id="rId81" Type="http://schemas.openxmlformats.org/officeDocument/2006/relationships/image" Target="media/image68.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1D00"/>
    <w:rsid w:val="00056F19"/>
    <w:rsid w:val="00094731"/>
    <w:rsid w:val="000A39D5"/>
    <w:rsid w:val="000B23EE"/>
    <w:rsid w:val="000E7F5F"/>
    <w:rsid w:val="00151643"/>
    <w:rsid w:val="00163B86"/>
    <w:rsid w:val="00194E37"/>
    <w:rsid w:val="001E4C93"/>
    <w:rsid w:val="002260B2"/>
    <w:rsid w:val="00285A17"/>
    <w:rsid w:val="002B3021"/>
    <w:rsid w:val="0035298D"/>
    <w:rsid w:val="003D709A"/>
    <w:rsid w:val="003E734F"/>
    <w:rsid w:val="00422F1F"/>
    <w:rsid w:val="0042647B"/>
    <w:rsid w:val="00441AF4"/>
    <w:rsid w:val="004936D3"/>
    <w:rsid w:val="00497E52"/>
    <w:rsid w:val="004E7562"/>
    <w:rsid w:val="00503AB1"/>
    <w:rsid w:val="0054096A"/>
    <w:rsid w:val="005A0C80"/>
    <w:rsid w:val="005C6F72"/>
    <w:rsid w:val="005F6DDF"/>
    <w:rsid w:val="0060385E"/>
    <w:rsid w:val="00621164"/>
    <w:rsid w:val="006A0864"/>
    <w:rsid w:val="006B73F2"/>
    <w:rsid w:val="00705479"/>
    <w:rsid w:val="007143D3"/>
    <w:rsid w:val="00746C4D"/>
    <w:rsid w:val="00752095"/>
    <w:rsid w:val="007718AE"/>
    <w:rsid w:val="0077297E"/>
    <w:rsid w:val="007B1588"/>
    <w:rsid w:val="007C3EC3"/>
    <w:rsid w:val="007E370E"/>
    <w:rsid w:val="007F4935"/>
    <w:rsid w:val="00823761"/>
    <w:rsid w:val="0082689C"/>
    <w:rsid w:val="00894C90"/>
    <w:rsid w:val="008E059B"/>
    <w:rsid w:val="00933DBA"/>
    <w:rsid w:val="009353F1"/>
    <w:rsid w:val="009B367E"/>
    <w:rsid w:val="00A02338"/>
    <w:rsid w:val="00A0415D"/>
    <w:rsid w:val="00A13702"/>
    <w:rsid w:val="00A60110"/>
    <w:rsid w:val="00A65B32"/>
    <w:rsid w:val="00AB2CEC"/>
    <w:rsid w:val="00B82227"/>
    <w:rsid w:val="00BB7389"/>
    <w:rsid w:val="00BC1FE0"/>
    <w:rsid w:val="00BF540A"/>
    <w:rsid w:val="00C17BBC"/>
    <w:rsid w:val="00C622B0"/>
    <w:rsid w:val="00C65A39"/>
    <w:rsid w:val="00C71873"/>
    <w:rsid w:val="00CA4127"/>
    <w:rsid w:val="00CC74B4"/>
    <w:rsid w:val="00D07D9D"/>
    <w:rsid w:val="00DE4453"/>
    <w:rsid w:val="00DF6850"/>
    <w:rsid w:val="00E13A65"/>
    <w:rsid w:val="00E54A13"/>
    <w:rsid w:val="00E632FF"/>
    <w:rsid w:val="00EC4FA8"/>
    <w:rsid w:val="00F05FEF"/>
    <w:rsid w:val="00F664B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EC4FA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1</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5</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2</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CE5FBC-D4D3-4557-84F7-17A7D8FC3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63</TotalTime>
  <Pages>127</Pages>
  <Words>32658</Words>
  <Characters>162965</Characters>
  <Application>Microsoft Office Word</Application>
  <DocSecurity>0</DocSecurity>
  <Lines>4656</Lines>
  <Paragraphs>3009</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19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8257</cp:revision>
  <dcterms:created xsi:type="dcterms:W3CDTF">2021-02-06T18:32:00Z</dcterms:created>
  <dcterms:modified xsi:type="dcterms:W3CDTF">2022-02-26T23:58:00Z</dcterms:modified>
</cp:coreProperties>
</file>